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236DDC" w14:textId="77777777" w:rsidR="000A71E9" w:rsidRPr="005839D0" w:rsidRDefault="000A71E9" w:rsidP="000A71E9">
      <w:pPr>
        <w:pStyle w:val="ListParagraph"/>
        <w:rPr>
          <w:b/>
        </w:rPr>
      </w:pPr>
    </w:p>
    <w:p w14:paraId="23065AEE" w14:textId="77777777" w:rsidR="00861DB3" w:rsidRDefault="00861DB3" w:rsidP="00861DB3"/>
    <w:p w14:paraId="45DB10C3" w14:textId="77777777" w:rsidR="00861DB3" w:rsidRDefault="00861DB3" w:rsidP="00861DB3"/>
    <w:p w14:paraId="001EDA71" w14:textId="77777777" w:rsidR="00861DB3" w:rsidRDefault="00861DB3" w:rsidP="00861DB3"/>
    <w:p w14:paraId="3AAECD1C" w14:textId="77777777" w:rsidR="00861DB3" w:rsidRDefault="00861DB3" w:rsidP="00861DB3"/>
    <w:p w14:paraId="5EFF7D85" w14:textId="77777777" w:rsidR="00861DB3" w:rsidRDefault="00861DB3" w:rsidP="00861DB3"/>
    <w:p w14:paraId="0A7F3116" w14:textId="77777777" w:rsidR="00861DB3" w:rsidRDefault="00861DB3" w:rsidP="00861DB3"/>
    <w:p w14:paraId="5151B0FC" w14:textId="77777777" w:rsidR="00861DB3" w:rsidRDefault="00861DB3" w:rsidP="00861DB3">
      <w:pPr>
        <w:rPr>
          <w:rStyle w:val="TitleChar"/>
        </w:rPr>
      </w:pPr>
    </w:p>
    <w:p w14:paraId="11A57A17" w14:textId="77777777" w:rsidR="003C7282" w:rsidRDefault="003C7282" w:rsidP="00861DB3">
      <w:pPr>
        <w:rPr>
          <w:rStyle w:val="TitleChar"/>
        </w:rPr>
      </w:pPr>
    </w:p>
    <w:p w14:paraId="14498B64" w14:textId="77777777" w:rsidR="003C7282" w:rsidRDefault="003C7282" w:rsidP="00861DB3">
      <w:pPr>
        <w:rPr>
          <w:rStyle w:val="TitleChar"/>
        </w:rPr>
      </w:pPr>
    </w:p>
    <w:p w14:paraId="7FB0D992" w14:textId="77777777" w:rsidR="003C7282" w:rsidRDefault="003C7282" w:rsidP="00861DB3">
      <w:pPr>
        <w:rPr>
          <w:rStyle w:val="TitleChar"/>
        </w:rPr>
      </w:pPr>
    </w:p>
    <w:p w14:paraId="5EA169F9" w14:textId="77777777" w:rsidR="003C7282" w:rsidRDefault="003C7282" w:rsidP="00861DB3">
      <w:pPr>
        <w:rPr>
          <w:rStyle w:val="TitleChar"/>
        </w:rPr>
      </w:pPr>
    </w:p>
    <w:p w14:paraId="45FF9F98" w14:textId="77777777" w:rsidR="00861DB3" w:rsidRPr="008032E7" w:rsidRDefault="00861DB3" w:rsidP="00861DB3">
      <w:pPr>
        <w:pStyle w:val="Subtitle"/>
        <w:rPr>
          <w:rStyle w:val="TitleChar"/>
          <w:i w:val="0"/>
        </w:rPr>
      </w:pPr>
    </w:p>
    <w:p w14:paraId="7A9A6135" w14:textId="57007E02" w:rsidR="00861DB3" w:rsidRPr="00D45B23" w:rsidRDefault="00EC5C3B" w:rsidP="00861DB3">
      <w:pPr>
        <w:pStyle w:val="Title"/>
      </w:pPr>
      <w:r>
        <w:t>Photo Gallery</w:t>
      </w:r>
    </w:p>
    <w:p w14:paraId="58753F3C" w14:textId="77777777" w:rsidR="008032E7" w:rsidRPr="00446B89" w:rsidRDefault="003C7282" w:rsidP="003C7282">
      <w:pPr>
        <w:rPr>
          <w:rFonts w:eastAsiaTheme="majorEastAsia" w:cs="Tahoma"/>
          <w:b/>
          <w:bCs/>
          <w:iCs/>
          <w:smallCaps/>
          <w:color w:val="4F81BD" w:themeColor="accent1"/>
          <w:spacing w:val="5"/>
          <w:sz w:val="22"/>
          <w:u w:val="single"/>
        </w:rPr>
      </w:pPr>
      <w:r w:rsidRPr="00446B89">
        <w:rPr>
          <w:rFonts w:eastAsiaTheme="majorEastAsia" w:cs="Tahoma"/>
          <w:b/>
          <w:bCs/>
          <w:iCs/>
          <w:smallCaps/>
          <w:color w:val="4F81BD" w:themeColor="accent1"/>
          <w:spacing w:val="5"/>
          <w:sz w:val="22"/>
          <w:u w:val="single"/>
        </w:rPr>
        <w:t>The web page under test is:</w:t>
      </w:r>
    </w:p>
    <w:p w14:paraId="0BCDB17D" w14:textId="1A8166C1" w:rsidR="003C7282" w:rsidRPr="000E7D16" w:rsidRDefault="008C139D" w:rsidP="003C7282">
      <w:pPr>
        <w:rPr>
          <w:rFonts w:eastAsiaTheme="majorEastAsia" w:cs="Tahoma"/>
          <w:b/>
          <w:bCs/>
          <w:iCs/>
          <w:smallCaps/>
          <w:color w:val="4F81BD" w:themeColor="accent1"/>
          <w:spacing w:val="5"/>
          <w:sz w:val="22"/>
        </w:rPr>
      </w:pPr>
      <w:hyperlink r:id="rId9" w:history="1">
        <w:r w:rsidR="009510CC">
          <w:rPr>
            <w:rStyle w:val="Hyperlink"/>
            <w:sz w:val="22"/>
          </w:rPr>
          <w:t>http</w:t>
        </w:r>
        <w:r w:rsidR="000E7D16" w:rsidRPr="002A298C">
          <w:rPr>
            <w:rStyle w:val="Hyperlink"/>
            <w:sz w:val="22"/>
          </w:rPr>
          <w:t>://demo.baasic.com/angular/starterkit-photo-gallery/main</w:t>
        </w:r>
      </w:hyperlink>
      <w:r w:rsidR="000E7D16">
        <w:rPr>
          <w:rFonts w:eastAsiaTheme="majorEastAsia" w:cs="Tahoma"/>
          <w:b/>
          <w:bCs/>
          <w:iCs/>
          <w:smallCaps/>
          <w:spacing w:val="5"/>
          <w:sz w:val="22"/>
        </w:rPr>
        <w:t xml:space="preserve"> </w:t>
      </w:r>
    </w:p>
    <w:p w14:paraId="6D1EC39A" w14:textId="77777777" w:rsidR="003C7282" w:rsidRPr="00446B89" w:rsidRDefault="003C7282" w:rsidP="003C7282">
      <w:pPr>
        <w:rPr>
          <w:rFonts w:eastAsiaTheme="majorEastAsia" w:cs="Tahoma"/>
          <w:b/>
          <w:bCs/>
          <w:iCs/>
          <w:smallCaps/>
          <w:color w:val="4F81BD" w:themeColor="accent1"/>
          <w:spacing w:val="5"/>
          <w:sz w:val="22"/>
        </w:rPr>
      </w:pPr>
    </w:p>
    <w:p w14:paraId="5042D7D1" w14:textId="77777777" w:rsidR="003C7282" w:rsidRPr="00446B89" w:rsidRDefault="003C7282" w:rsidP="003C7282">
      <w:pPr>
        <w:rPr>
          <w:rStyle w:val="BookTitle"/>
          <w:rFonts w:eastAsiaTheme="majorEastAsia" w:cs="Tahoma"/>
          <w:iCs/>
          <w:color w:val="4F81BD" w:themeColor="accent1"/>
          <w:sz w:val="22"/>
        </w:rPr>
      </w:pPr>
      <w:r w:rsidRPr="00446B89">
        <w:rPr>
          <w:rStyle w:val="BookTitle"/>
          <w:rFonts w:eastAsiaTheme="majorEastAsia" w:cs="Tahoma"/>
          <w:iCs/>
          <w:color w:val="4F81BD" w:themeColor="accent1"/>
          <w:sz w:val="22"/>
          <w:u w:val="single"/>
        </w:rPr>
        <w:t>Tester</w:t>
      </w:r>
      <w:r w:rsidRPr="00446B89">
        <w:rPr>
          <w:rStyle w:val="BookTitle"/>
          <w:rFonts w:eastAsiaTheme="majorEastAsia" w:cs="Tahoma"/>
          <w:iCs/>
          <w:color w:val="4F81BD" w:themeColor="accent1"/>
          <w:sz w:val="22"/>
        </w:rPr>
        <w:t>:</w:t>
      </w:r>
    </w:p>
    <w:p w14:paraId="2F5E43EB" w14:textId="5902B162" w:rsidR="003C7282" w:rsidRPr="00446B89" w:rsidRDefault="008032E7" w:rsidP="003C7282">
      <w:pPr>
        <w:rPr>
          <w:rStyle w:val="BookTitle"/>
          <w:rFonts w:eastAsiaTheme="majorEastAsia" w:cs="Tahoma"/>
          <w:iCs/>
          <w:color w:val="4F81BD" w:themeColor="accent1"/>
          <w:sz w:val="22"/>
        </w:rPr>
      </w:pPr>
      <w:proofErr w:type="spellStart"/>
      <w:r w:rsidRPr="00446B89">
        <w:rPr>
          <w:rStyle w:val="BookTitle"/>
          <w:rFonts w:eastAsiaTheme="majorEastAsia" w:cs="Tahoma"/>
          <w:iCs/>
          <w:color w:val="4F81BD" w:themeColor="accent1"/>
          <w:sz w:val="22"/>
        </w:rPr>
        <w:t>Mirjana</w:t>
      </w:r>
      <w:proofErr w:type="spellEnd"/>
      <w:r w:rsidRPr="00446B89">
        <w:rPr>
          <w:rStyle w:val="BookTitle"/>
          <w:rFonts w:eastAsiaTheme="majorEastAsia" w:cs="Tahoma"/>
          <w:iCs/>
          <w:color w:val="4F81BD" w:themeColor="accent1"/>
          <w:sz w:val="22"/>
        </w:rPr>
        <w:t xml:space="preserve"> </w:t>
      </w:r>
      <w:proofErr w:type="spellStart"/>
      <w:r w:rsidRPr="00446B89">
        <w:rPr>
          <w:rStyle w:val="BookTitle"/>
          <w:rFonts w:eastAsiaTheme="majorEastAsia" w:cs="Tahoma"/>
          <w:iCs/>
          <w:color w:val="4F81BD" w:themeColor="accent1"/>
          <w:sz w:val="22"/>
        </w:rPr>
        <w:t>Velagic</w:t>
      </w:r>
      <w:proofErr w:type="spellEnd"/>
    </w:p>
    <w:p w14:paraId="4E6063CA" w14:textId="77777777" w:rsidR="003C7282" w:rsidRPr="00446B89" w:rsidRDefault="003C7282" w:rsidP="003C7282">
      <w:pPr>
        <w:rPr>
          <w:rStyle w:val="BookTitle"/>
          <w:rFonts w:eastAsiaTheme="majorEastAsia" w:cs="Tahoma"/>
          <w:iCs/>
          <w:color w:val="4F81BD" w:themeColor="accent1"/>
          <w:sz w:val="22"/>
        </w:rPr>
      </w:pPr>
    </w:p>
    <w:p w14:paraId="62E118EB" w14:textId="77777777" w:rsidR="003C7282" w:rsidRPr="00446B89" w:rsidRDefault="003C7282" w:rsidP="003C7282">
      <w:pPr>
        <w:rPr>
          <w:rStyle w:val="BookTitle"/>
          <w:rFonts w:eastAsiaTheme="majorEastAsia" w:cs="Tahoma"/>
          <w:iCs/>
          <w:color w:val="4F81BD" w:themeColor="accent1"/>
          <w:sz w:val="22"/>
        </w:rPr>
      </w:pPr>
      <w:r w:rsidRPr="00446B89">
        <w:rPr>
          <w:rStyle w:val="BookTitle"/>
          <w:rFonts w:eastAsiaTheme="majorEastAsia" w:cs="Tahoma"/>
          <w:iCs/>
          <w:color w:val="4F81BD" w:themeColor="accent1"/>
          <w:sz w:val="22"/>
          <w:u w:val="single"/>
        </w:rPr>
        <w:t>Date of Execution</w:t>
      </w:r>
      <w:r w:rsidRPr="00446B89">
        <w:rPr>
          <w:rStyle w:val="BookTitle"/>
          <w:rFonts w:eastAsiaTheme="majorEastAsia" w:cs="Tahoma"/>
          <w:iCs/>
          <w:color w:val="4F81BD" w:themeColor="accent1"/>
          <w:sz w:val="22"/>
        </w:rPr>
        <w:t>:</w:t>
      </w:r>
    </w:p>
    <w:p w14:paraId="7085D5B8" w14:textId="0AA1C300" w:rsidR="003C7282" w:rsidRPr="00446B89" w:rsidRDefault="00543184" w:rsidP="003C7282">
      <w:pPr>
        <w:rPr>
          <w:rStyle w:val="BookTitle"/>
          <w:rFonts w:eastAsiaTheme="majorEastAsia" w:cs="Tahoma"/>
          <w:iCs/>
          <w:color w:val="4F81BD" w:themeColor="accent1"/>
          <w:sz w:val="22"/>
        </w:rPr>
      </w:pPr>
      <w:r>
        <w:rPr>
          <w:rStyle w:val="BookTitle"/>
          <w:rFonts w:eastAsiaTheme="majorEastAsia" w:cs="Tahoma"/>
          <w:iCs/>
          <w:color w:val="4F81BD" w:themeColor="accent1"/>
          <w:sz w:val="22"/>
        </w:rPr>
        <w:t>8/30</w:t>
      </w:r>
      <w:r w:rsidR="003C7282" w:rsidRPr="00446B89">
        <w:rPr>
          <w:rStyle w:val="BookTitle"/>
          <w:rFonts w:eastAsiaTheme="majorEastAsia" w:cs="Tahoma"/>
          <w:iCs/>
          <w:color w:val="4F81BD" w:themeColor="accent1"/>
          <w:sz w:val="22"/>
        </w:rPr>
        <w:t>/23</w:t>
      </w:r>
    </w:p>
    <w:p w14:paraId="40741E40" w14:textId="77777777" w:rsidR="003C7282" w:rsidRPr="00446B89" w:rsidRDefault="003C7282" w:rsidP="000A71E9">
      <w:pPr>
        <w:rPr>
          <w:rFonts w:cs="Tahoma"/>
          <w:b/>
          <w:sz w:val="22"/>
        </w:rPr>
      </w:pPr>
      <w:r w:rsidRPr="00446B89">
        <w:rPr>
          <w:rFonts w:cs="Tahoma"/>
          <w:b/>
          <w:sz w:val="22"/>
        </w:rPr>
        <w:tab/>
      </w:r>
    </w:p>
    <w:p w14:paraId="1462D58B" w14:textId="602A171B" w:rsidR="000B1B37" w:rsidRPr="00CD0BC9" w:rsidRDefault="000765A5" w:rsidP="000B1B37">
      <w:pPr>
        <w:jc w:val="center"/>
        <w:rPr>
          <w:rStyle w:val="BookTitle"/>
          <w:rFonts w:eastAsiaTheme="majorEastAsia" w:cs="Tahoma"/>
          <w:i/>
          <w:iCs/>
          <w:color w:val="4F81BD" w:themeColor="accent1"/>
          <w:sz w:val="28"/>
          <w:szCs w:val="28"/>
        </w:rPr>
      </w:pPr>
      <w:r w:rsidRPr="00CD0BC9">
        <w:rPr>
          <w:rFonts w:eastAsiaTheme="majorEastAsia" w:cs="Tahoma"/>
          <w:b/>
          <w:bCs/>
          <w:i/>
          <w:iCs/>
          <w:smallCaps/>
          <w:color w:val="4F81BD" w:themeColor="accent1"/>
          <w:spacing w:val="5"/>
          <w:sz w:val="28"/>
          <w:szCs w:val="28"/>
          <w:u w:val="single"/>
        </w:rPr>
        <w:lastRenderedPageBreak/>
        <w:t xml:space="preserve">the </w:t>
      </w:r>
      <w:r w:rsidR="000A71E9" w:rsidRPr="00CD0BC9">
        <w:rPr>
          <w:rFonts w:eastAsiaTheme="majorEastAsia" w:cs="Tahoma"/>
          <w:b/>
          <w:bCs/>
          <w:i/>
          <w:iCs/>
          <w:smallCaps/>
          <w:color w:val="4F81BD" w:themeColor="accent1"/>
          <w:spacing w:val="5"/>
          <w:sz w:val="28"/>
          <w:szCs w:val="28"/>
          <w:u w:val="single"/>
        </w:rPr>
        <w:t>following test scenarios are covered in this test plan</w:t>
      </w:r>
      <w:r w:rsidR="000A71E9" w:rsidRPr="00CD0BC9">
        <w:rPr>
          <w:rStyle w:val="BookTitle"/>
          <w:rFonts w:eastAsiaTheme="majorEastAsia" w:cs="Tahoma"/>
          <w:i/>
          <w:iCs/>
          <w:color w:val="4F81BD" w:themeColor="accent1"/>
          <w:sz w:val="28"/>
          <w:szCs w:val="28"/>
        </w:rPr>
        <w:t>:</w:t>
      </w:r>
    </w:p>
    <w:p w14:paraId="2EA6E9F3" w14:textId="77777777" w:rsidR="000B1B37" w:rsidRPr="00CD0BC9" w:rsidRDefault="000B1B37" w:rsidP="000B1B37">
      <w:pPr>
        <w:jc w:val="center"/>
        <w:rPr>
          <w:rFonts w:eastAsiaTheme="majorEastAsia" w:cs="Tahoma"/>
          <w:b/>
          <w:bCs/>
          <w:i/>
          <w:iCs/>
          <w:smallCaps/>
          <w:color w:val="4F81BD" w:themeColor="accent1"/>
          <w:spacing w:val="5"/>
          <w:szCs w:val="20"/>
        </w:rPr>
      </w:pPr>
    </w:p>
    <w:p w14:paraId="70B1A967" w14:textId="77777777" w:rsidR="00465DB1" w:rsidRDefault="00465DB1" w:rsidP="000B1B37">
      <w:pPr>
        <w:jc w:val="center"/>
        <w:rPr>
          <w:rFonts w:eastAsiaTheme="majorEastAsia" w:cs="Tahoma"/>
          <w:b/>
          <w:bCs/>
          <w:i/>
          <w:iCs/>
          <w:smallCaps/>
          <w:color w:val="4F81BD" w:themeColor="accent1"/>
          <w:spacing w:val="5"/>
          <w:szCs w:val="20"/>
        </w:rPr>
      </w:pPr>
    </w:p>
    <w:p w14:paraId="0253F429" w14:textId="77777777" w:rsidR="00062B01" w:rsidRPr="00CD0BC9" w:rsidRDefault="00062B01" w:rsidP="000B1B37">
      <w:pPr>
        <w:jc w:val="center"/>
        <w:rPr>
          <w:rFonts w:eastAsiaTheme="majorEastAsia" w:cs="Tahoma"/>
          <w:b/>
          <w:bCs/>
          <w:i/>
          <w:iCs/>
          <w:smallCaps/>
          <w:color w:val="4F81BD" w:themeColor="accent1"/>
          <w:spacing w:val="5"/>
          <w:szCs w:val="20"/>
        </w:rPr>
      </w:pPr>
    </w:p>
    <w:p w14:paraId="35E8ADB1" w14:textId="77777777" w:rsidR="0037056D" w:rsidRPr="00CD0BC9" w:rsidRDefault="0037056D" w:rsidP="006F228C">
      <w:pPr>
        <w:rPr>
          <w:rFonts w:eastAsia="MS Gothic" w:cs="Tahoma"/>
          <w:b/>
          <w:bCs/>
          <w:i/>
          <w:iCs/>
          <w:smallCaps/>
          <w:color w:val="4F81BD"/>
          <w:spacing w:val="5"/>
          <w:szCs w:val="20"/>
        </w:rPr>
        <w:sectPr w:rsidR="0037056D" w:rsidRPr="00CD0BC9" w:rsidSect="00D72699">
          <w:headerReference w:type="default" r:id="rId10"/>
          <w:footerReference w:type="default" r:id="rId11"/>
          <w:pgSz w:w="15840" w:h="12240" w:orient="landscape" w:code="5"/>
          <w:pgMar w:top="720" w:right="1440" w:bottom="720" w:left="720" w:header="720" w:footer="360" w:gutter="0"/>
          <w:cols w:space="720"/>
          <w:docGrid w:linePitch="360"/>
        </w:sectPr>
      </w:pPr>
    </w:p>
    <w:p w14:paraId="04BBEFF1" w14:textId="603AC48A" w:rsidR="00673D35" w:rsidRPr="00CD0BC9" w:rsidRDefault="00F22D2A" w:rsidP="00673D35">
      <w:pPr>
        <w:jc w:val="center"/>
        <w:rPr>
          <w:rFonts w:eastAsia="MS Gothic" w:cs="Tahoma"/>
          <w:b/>
          <w:bCs/>
          <w:i/>
          <w:iCs/>
          <w:smallCaps/>
          <w:color w:val="4F81BD"/>
          <w:spacing w:val="5"/>
          <w:szCs w:val="20"/>
        </w:rPr>
      </w:pPr>
      <w:proofErr w:type="gramStart"/>
      <w:r w:rsidRPr="00CD0BC9">
        <w:rPr>
          <w:rFonts w:eastAsia="MS Gothic" w:cs="Tahoma"/>
          <w:b/>
          <w:bCs/>
          <w:i/>
          <w:iCs/>
          <w:smallCaps/>
          <w:color w:val="4F81BD"/>
          <w:spacing w:val="5"/>
          <w:szCs w:val="20"/>
          <w:u w:val="single"/>
        </w:rPr>
        <w:lastRenderedPageBreak/>
        <w:t xml:space="preserve">Search </w:t>
      </w:r>
      <w:r w:rsidR="00673D35" w:rsidRPr="00CD0BC9">
        <w:rPr>
          <w:rFonts w:eastAsia="MS Gothic" w:cs="Tahoma"/>
          <w:b/>
          <w:bCs/>
          <w:i/>
          <w:iCs/>
          <w:smallCaps/>
          <w:color w:val="4F81BD"/>
          <w:spacing w:val="5"/>
          <w:szCs w:val="20"/>
          <w:u w:val="single"/>
        </w:rPr>
        <w:t xml:space="preserve"> Preview</w:t>
      </w:r>
      <w:proofErr w:type="gramEnd"/>
      <w:r w:rsidRPr="00CD0BC9">
        <w:rPr>
          <w:rFonts w:eastAsia="MS Gothic" w:cs="Tahoma"/>
          <w:b/>
          <w:bCs/>
          <w:i/>
          <w:iCs/>
          <w:smallCaps/>
          <w:color w:val="4F81BD"/>
          <w:spacing w:val="5"/>
          <w:szCs w:val="20"/>
        </w:rPr>
        <w:t>:</w:t>
      </w:r>
    </w:p>
    <w:p w14:paraId="0598E27B" w14:textId="77777777" w:rsidR="00F22D2A" w:rsidRPr="00CD0BC9" w:rsidRDefault="00F22D2A" w:rsidP="00673D35">
      <w:pPr>
        <w:jc w:val="center"/>
        <w:rPr>
          <w:rFonts w:eastAsia="MS Gothic" w:cs="Tahoma"/>
          <w:b/>
          <w:bCs/>
          <w:i/>
          <w:iCs/>
          <w:smallCaps/>
          <w:color w:val="4F81BD"/>
          <w:spacing w:val="5"/>
          <w:szCs w:val="20"/>
        </w:rPr>
      </w:pPr>
    </w:p>
    <w:p w14:paraId="012AE53B" w14:textId="435B8408" w:rsidR="00673D35" w:rsidRPr="00CD0BC9" w:rsidRDefault="001357FF" w:rsidP="00E40CF2">
      <w:pPr>
        <w:pStyle w:val="ListParagraph"/>
        <w:numPr>
          <w:ilvl w:val="0"/>
          <w:numId w:val="56"/>
        </w:numPr>
        <w:rPr>
          <w:rFonts w:eastAsia="MS Gothic" w:cs="Tahoma"/>
          <w:b/>
          <w:bCs/>
          <w:i/>
          <w:iCs/>
          <w:smallCaps/>
          <w:color w:val="4F81BD"/>
          <w:spacing w:val="5"/>
          <w:szCs w:val="20"/>
        </w:rPr>
      </w:pPr>
      <w:r w:rsidRPr="00CD0BC9">
        <w:rPr>
          <w:rFonts w:eastAsia="MS Gothic" w:cs="Tahoma"/>
          <w:b/>
          <w:bCs/>
          <w:i/>
          <w:iCs/>
          <w:smallCaps/>
          <w:color w:val="4F81BD"/>
          <w:spacing w:val="5"/>
          <w:szCs w:val="20"/>
        </w:rPr>
        <w:t>Valid/Invalid</w:t>
      </w:r>
      <w:r w:rsidR="00CD0BC9">
        <w:rPr>
          <w:rFonts w:eastAsia="MS Gothic" w:cs="Tahoma"/>
          <w:b/>
          <w:bCs/>
          <w:i/>
          <w:iCs/>
          <w:smallCaps/>
          <w:color w:val="4F81BD"/>
          <w:spacing w:val="5"/>
          <w:szCs w:val="20"/>
        </w:rPr>
        <w:t xml:space="preserve"> </w:t>
      </w:r>
      <w:r w:rsidR="00F22D2A" w:rsidRPr="00CD0BC9">
        <w:rPr>
          <w:rFonts w:eastAsia="MS Gothic" w:cs="Tahoma"/>
          <w:b/>
          <w:bCs/>
          <w:i/>
          <w:iCs/>
          <w:smallCaps/>
          <w:color w:val="4F81BD"/>
          <w:spacing w:val="5"/>
          <w:szCs w:val="20"/>
        </w:rPr>
        <w:t>Keyword Search</w:t>
      </w:r>
    </w:p>
    <w:p w14:paraId="65A8B371" w14:textId="2B97AD8F" w:rsidR="00673D35" w:rsidRPr="00CD0BC9" w:rsidRDefault="00673D35" w:rsidP="00E40CF2">
      <w:pPr>
        <w:pStyle w:val="ListParagraph"/>
        <w:numPr>
          <w:ilvl w:val="0"/>
          <w:numId w:val="56"/>
        </w:numPr>
        <w:rPr>
          <w:rFonts w:eastAsia="MS Gothic" w:cs="Tahoma"/>
          <w:b/>
          <w:bCs/>
          <w:i/>
          <w:iCs/>
          <w:smallCaps/>
          <w:color w:val="4F81BD"/>
          <w:spacing w:val="5"/>
          <w:szCs w:val="20"/>
        </w:rPr>
      </w:pPr>
      <w:r w:rsidRPr="00CD0BC9">
        <w:rPr>
          <w:rFonts w:eastAsia="MS Gothic" w:cs="Tahoma"/>
          <w:b/>
          <w:bCs/>
          <w:i/>
          <w:iCs/>
          <w:smallCaps/>
          <w:color w:val="4F81BD"/>
          <w:spacing w:val="5"/>
          <w:szCs w:val="20"/>
        </w:rPr>
        <w:t>Empty Search Field</w:t>
      </w:r>
    </w:p>
    <w:p w14:paraId="4CCD69A2" w14:textId="3540FD42" w:rsidR="00673D35" w:rsidRPr="00CD0BC9" w:rsidRDefault="00673D35" w:rsidP="00E40CF2">
      <w:pPr>
        <w:pStyle w:val="ListParagraph"/>
        <w:numPr>
          <w:ilvl w:val="0"/>
          <w:numId w:val="56"/>
        </w:numPr>
        <w:rPr>
          <w:rFonts w:eastAsia="MS Gothic" w:cs="Tahoma"/>
          <w:b/>
          <w:bCs/>
          <w:i/>
          <w:iCs/>
          <w:smallCaps/>
          <w:color w:val="4F81BD"/>
          <w:spacing w:val="5"/>
          <w:szCs w:val="20"/>
        </w:rPr>
      </w:pPr>
      <w:r w:rsidRPr="00CD0BC9">
        <w:rPr>
          <w:rFonts w:eastAsia="MS Gothic" w:cs="Tahoma"/>
          <w:b/>
          <w:bCs/>
          <w:i/>
          <w:iCs/>
          <w:smallCaps/>
          <w:color w:val="4F81BD"/>
          <w:spacing w:val="5"/>
          <w:szCs w:val="20"/>
        </w:rPr>
        <w:t>Search with "Space" Charact</w:t>
      </w:r>
      <w:r w:rsidR="00DE2975" w:rsidRPr="00CD0BC9">
        <w:rPr>
          <w:rFonts w:eastAsia="MS Gothic" w:cs="Tahoma"/>
          <w:b/>
          <w:bCs/>
          <w:i/>
          <w:iCs/>
          <w:smallCaps/>
          <w:color w:val="4F81BD"/>
          <w:spacing w:val="5"/>
          <w:szCs w:val="20"/>
        </w:rPr>
        <w:t>er</w:t>
      </w:r>
      <w:r w:rsidR="001357FF" w:rsidRPr="00CD0BC9">
        <w:rPr>
          <w:rFonts w:eastAsia="MS Gothic" w:cs="Tahoma"/>
          <w:b/>
          <w:bCs/>
          <w:i/>
          <w:iCs/>
          <w:smallCaps/>
          <w:color w:val="4F81BD"/>
          <w:spacing w:val="5"/>
          <w:szCs w:val="20"/>
        </w:rPr>
        <w:t>/</w:t>
      </w:r>
      <w:r w:rsidRPr="00CD0BC9">
        <w:rPr>
          <w:rFonts w:eastAsia="MS Gothic" w:cs="Tahoma"/>
          <w:b/>
          <w:bCs/>
          <w:i/>
          <w:iCs/>
          <w:smallCaps/>
          <w:color w:val="4F81BD"/>
          <w:spacing w:val="5"/>
          <w:szCs w:val="20"/>
        </w:rPr>
        <w:t>Numbers</w:t>
      </w:r>
    </w:p>
    <w:p w14:paraId="7F5A5473" w14:textId="755A6C52" w:rsidR="00673D35" w:rsidRPr="00CD0BC9" w:rsidRDefault="00DE2975" w:rsidP="00E40CF2">
      <w:pPr>
        <w:pStyle w:val="ListParagraph"/>
        <w:numPr>
          <w:ilvl w:val="0"/>
          <w:numId w:val="56"/>
        </w:numPr>
        <w:rPr>
          <w:rFonts w:eastAsia="MS Gothic" w:cs="Tahoma"/>
          <w:b/>
          <w:bCs/>
          <w:i/>
          <w:iCs/>
          <w:smallCaps/>
          <w:color w:val="4F81BD"/>
          <w:spacing w:val="5"/>
          <w:szCs w:val="20"/>
        </w:rPr>
      </w:pPr>
      <w:r w:rsidRPr="00CD0BC9">
        <w:rPr>
          <w:rFonts w:eastAsia="MS Gothic" w:cs="Tahoma"/>
          <w:b/>
          <w:bCs/>
          <w:i/>
          <w:iCs/>
          <w:smallCaps/>
          <w:color w:val="4F81BD"/>
          <w:spacing w:val="5"/>
          <w:szCs w:val="20"/>
        </w:rPr>
        <w:t>Search Case S</w:t>
      </w:r>
      <w:r w:rsidR="00673D35" w:rsidRPr="00CD0BC9">
        <w:rPr>
          <w:rFonts w:eastAsia="MS Gothic" w:cs="Tahoma"/>
          <w:b/>
          <w:bCs/>
          <w:i/>
          <w:iCs/>
          <w:smallCaps/>
          <w:color w:val="4F81BD"/>
          <w:spacing w:val="5"/>
          <w:szCs w:val="20"/>
        </w:rPr>
        <w:t>ensitivity</w:t>
      </w:r>
    </w:p>
    <w:p w14:paraId="0C9CE949" w14:textId="3E1AA176" w:rsidR="002B21DB" w:rsidRPr="00062B01" w:rsidRDefault="00673D35" w:rsidP="00E40CF2">
      <w:pPr>
        <w:pStyle w:val="ListParagraph"/>
        <w:numPr>
          <w:ilvl w:val="0"/>
          <w:numId w:val="56"/>
        </w:numPr>
        <w:rPr>
          <w:rFonts w:eastAsia="MS Gothic" w:cs="Tahoma"/>
          <w:b/>
          <w:bCs/>
          <w:i/>
          <w:iCs/>
          <w:smallCaps/>
          <w:color w:val="4F81BD"/>
          <w:spacing w:val="5"/>
          <w:szCs w:val="20"/>
        </w:rPr>
      </w:pPr>
      <w:r w:rsidRPr="00CD0BC9">
        <w:rPr>
          <w:rFonts w:eastAsia="MS Gothic" w:cs="Tahoma"/>
          <w:b/>
          <w:bCs/>
          <w:i/>
          <w:iCs/>
          <w:smallCaps/>
          <w:color w:val="4F81BD"/>
          <w:spacing w:val="5"/>
          <w:szCs w:val="20"/>
        </w:rPr>
        <w:t>Partial</w:t>
      </w:r>
      <w:r w:rsidR="001357FF" w:rsidRPr="00CD0BC9">
        <w:rPr>
          <w:rFonts w:eastAsia="MS Gothic" w:cs="Tahoma"/>
          <w:b/>
          <w:bCs/>
          <w:i/>
          <w:iCs/>
          <w:smallCaps/>
          <w:color w:val="4F81BD"/>
          <w:spacing w:val="5"/>
          <w:szCs w:val="20"/>
        </w:rPr>
        <w:t>/Multiple</w:t>
      </w:r>
      <w:r w:rsidR="00062B01">
        <w:rPr>
          <w:rFonts w:eastAsia="MS Gothic" w:cs="Tahoma"/>
          <w:b/>
          <w:bCs/>
          <w:i/>
          <w:iCs/>
          <w:smallCaps/>
          <w:color w:val="4F81BD"/>
          <w:spacing w:val="5"/>
          <w:szCs w:val="20"/>
        </w:rPr>
        <w:t>/</w:t>
      </w:r>
      <w:r w:rsidR="00062B01" w:rsidRPr="00062B01">
        <w:rPr>
          <w:rFonts w:eastAsia="MS Gothic" w:cs="Tahoma"/>
          <w:b/>
          <w:bCs/>
          <w:i/>
          <w:iCs/>
          <w:smallCaps/>
          <w:color w:val="4F81BD"/>
          <w:spacing w:val="5"/>
          <w:szCs w:val="20"/>
        </w:rPr>
        <w:t xml:space="preserve"> </w:t>
      </w:r>
      <w:r w:rsidR="00062B01" w:rsidRPr="002B21DB">
        <w:rPr>
          <w:rFonts w:eastAsia="MS Gothic" w:cs="Tahoma"/>
          <w:b/>
          <w:bCs/>
          <w:i/>
          <w:iCs/>
          <w:smallCaps/>
          <w:color w:val="4F81BD"/>
          <w:spacing w:val="5"/>
          <w:szCs w:val="20"/>
        </w:rPr>
        <w:t>Excessively Long</w:t>
      </w:r>
      <w:r w:rsidR="00062B01">
        <w:rPr>
          <w:rFonts w:eastAsia="MS Gothic" w:cs="Tahoma"/>
          <w:b/>
          <w:bCs/>
          <w:i/>
          <w:iCs/>
          <w:smallCaps/>
          <w:color w:val="4F81BD"/>
          <w:spacing w:val="5"/>
          <w:szCs w:val="20"/>
        </w:rPr>
        <w:t xml:space="preserve"> </w:t>
      </w:r>
      <w:r w:rsidR="002B21DB" w:rsidRPr="00062B01">
        <w:rPr>
          <w:rFonts w:eastAsia="MS Gothic" w:cs="Tahoma"/>
          <w:b/>
          <w:bCs/>
          <w:i/>
          <w:iCs/>
          <w:smallCaps/>
          <w:color w:val="4F81BD"/>
          <w:spacing w:val="5"/>
          <w:szCs w:val="20"/>
        </w:rPr>
        <w:t>Keyword Search</w:t>
      </w:r>
    </w:p>
    <w:p w14:paraId="55353DF5" w14:textId="77777777" w:rsidR="00F22D2A" w:rsidRPr="00CD0BC9" w:rsidRDefault="00F22D2A" w:rsidP="00673D35">
      <w:pPr>
        <w:rPr>
          <w:rFonts w:eastAsia="MS Gothic" w:cs="Tahoma"/>
          <w:b/>
          <w:bCs/>
          <w:i/>
          <w:iCs/>
          <w:smallCaps/>
          <w:color w:val="4F81BD"/>
          <w:spacing w:val="5"/>
          <w:szCs w:val="20"/>
        </w:rPr>
      </w:pPr>
    </w:p>
    <w:p w14:paraId="200277E0" w14:textId="27D509A4" w:rsidR="00673D35" w:rsidRPr="00CD0BC9" w:rsidRDefault="007E09BA"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Photo</w:t>
      </w:r>
      <w:r w:rsidR="00673D35" w:rsidRPr="00CD0BC9">
        <w:rPr>
          <w:rFonts w:eastAsia="MS Gothic" w:cs="Tahoma"/>
          <w:b/>
          <w:bCs/>
          <w:i/>
          <w:iCs/>
          <w:smallCaps/>
          <w:color w:val="4F81BD"/>
          <w:spacing w:val="5"/>
          <w:szCs w:val="20"/>
          <w:u w:val="single"/>
        </w:rPr>
        <w:t xml:space="preserve"> Gallery</w:t>
      </w:r>
      <w:r w:rsidR="00F22D2A" w:rsidRPr="00CD0BC9">
        <w:rPr>
          <w:rFonts w:eastAsia="MS Gothic" w:cs="Tahoma"/>
          <w:b/>
          <w:bCs/>
          <w:i/>
          <w:iCs/>
          <w:smallCaps/>
          <w:color w:val="4F81BD"/>
          <w:spacing w:val="5"/>
          <w:szCs w:val="20"/>
        </w:rPr>
        <w:t>:</w:t>
      </w:r>
    </w:p>
    <w:p w14:paraId="7696BF76" w14:textId="77777777" w:rsidR="00F22D2A" w:rsidRPr="00CD0BC9" w:rsidRDefault="00F22D2A" w:rsidP="00673D35">
      <w:pPr>
        <w:jc w:val="center"/>
        <w:rPr>
          <w:rFonts w:eastAsia="MS Gothic" w:cs="Tahoma"/>
          <w:b/>
          <w:bCs/>
          <w:i/>
          <w:iCs/>
          <w:smallCaps/>
          <w:color w:val="4F81BD"/>
          <w:spacing w:val="5"/>
          <w:szCs w:val="20"/>
        </w:rPr>
      </w:pPr>
    </w:p>
    <w:p w14:paraId="19BD90CA" w14:textId="2F91C683" w:rsidR="00673D35" w:rsidRPr="00CD0BC9" w:rsidRDefault="00673D35" w:rsidP="00E40CF2">
      <w:pPr>
        <w:pStyle w:val="ListParagraph"/>
        <w:numPr>
          <w:ilvl w:val="0"/>
          <w:numId w:val="57"/>
        </w:numPr>
        <w:rPr>
          <w:rFonts w:eastAsia="MS Gothic" w:cs="Tahoma"/>
          <w:b/>
          <w:bCs/>
          <w:i/>
          <w:iCs/>
          <w:smallCaps/>
          <w:color w:val="4F81BD"/>
          <w:spacing w:val="5"/>
          <w:szCs w:val="20"/>
        </w:rPr>
      </w:pPr>
      <w:r w:rsidRPr="00CD0BC9">
        <w:rPr>
          <w:rFonts w:eastAsia="MS Gothic" w:cs="Tahoma"/>
          <w:b/>
          <w:bCs/>
          <w:i/>
          <w:iCs/>
          <w:smallCaps/>
          <w:color w:val="4F81BD"/>
          <w:spacing w:val="5"/>
          <w:szCs w:val="20"/>
        </w:rPr>
        <w:t>Consistency of Search Results</w:t>
      </w:r>
    </w:p>
    <w:p w14:paraId="186842A4" w14:textId="58D15F0A" w:rsidR="00673D35" w:rsidRPr="00CD0BC9" w:rsidRDefault="00673D35" w:rsidP="00E40CF2">
      <w:pPr>
        <w:pStyle w:val="ListParagraph"/>
        <w:numPr>
          <w:ilvl w:val="0"/>
          <w:numId w:val="57"/>
        </w:numPr>
        <w:rPr>
          <w:rFonts w:eastAsia="MS Gothic" w:cs="Tahoma"/>
          <w:b/>
          <w:bCs/>
          <w:i/>
          <w:iCs/>
          <w:smallCaps/>
          <w:color w:val="4F81BD"/>
          <w:spacing w:val="5"/>
          <w:szCs w:val="20"/>
        </w:rPr>
      </w:pPr>
      <w:r w:rsidRPr="00CD0BC9">
        <w:rPr>
          <w:rFonts w:eastAsia="MS Gothic" w:cs="Tahoma"/>
          <w:b/>
          <w:bCs/>
          <w:i/>
          <w:iCs/>
          <w:smallCaps/>
          <w:color w:val="4F81BD"/>
          <w:spacing w:val="5"/>
          <w:szCs w:val="20"/>
        </w:rPr>
        <w:t>Technical Details Discrepancy</w:t>
      </w:r>
    </w:p>
    <w:p w14:paraId="1022D4BF" w14:textId="7498CDA1" w:rsidR="00673D35" w:rsidRPr="00CD0BC9" w:rsidRDefault="00673D35" w:rsidP="00E40CF2">
      <w:pPr>
        <w:pStyle w:val="ListParagraph"/>
        <w:numPr>
          <w:ilvl w:val="0"/>
          <w:numId w:val="57"/>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Checking </w:t>
      </w:r>
      <w:r w:rsidR="007E09BA" w:rsidRPr="00CD0BC9">
        <w:rPr>
          <w:rFonts w:eastAsia="MS Gothic" w:cs="Tahoma"/>
          <w:b/>
          <w:bCs/>
          <w:i/>
          <w:iCs/>
          <w:smallCaps/>
          <w:color w:val="4F81BD"/>
          <w:spacing w:val="5"/>
          <w:szCs w:val="20"/>
        </w:rPr>
        <w:t>Photo</w:t>
      </w:r>
      <w:r w:rsidR="00CD0BC9">
        <w:rPr>
          <w:rFonts w:eastAsia="MS Gothic" w:cs="Tahoma"/>
          <w:b/>
          <w:bCs/>
          <w:i/>
          <w:iCs/>
          <w:smallCaps/>
          <w:color w:val="4F81BD"/>
          <w:spacing w:val="5"/>
          <w:szCs w:val="20"/>
        </w:rPr>
        <w:t>s’</w:t>
      </w:r>
      <w:r w:rsidRPr="00CD0BC9">
        <w:rPr>
          <w:rFonts w:eastAsia="MS Gothic" w:cs="Tahoma"/>
          <w:b/>
          <w:bCs/>
          <w:i/>
          <w:iCs/>
          <w:smallCaps/>
          <w:color w:val="4F81BD"/>
          <w:spacing w:val="5"/>
          <w:szCs w:val="20"/>
        </w:rPr>
        <w:t xml:space="preserve"> URL Status Codes</w:t>
      </w:r>
    </w:p>
    <w:p w14:paraId="103BFB72" w14:textId="77777777" w:rsidR="00F22D2A" w:rsidRPr="00CD0BC9" w:rsidRDefault="00F22D2A" w:rsidP="00673D35">
      <w:pPr>
        <w:rPr>
          <w:rFonts w:eastAsia="MS Gothic" w:cs="Tahoma"/>
          <w:b/>
          <w:bCs/>
          <w:i/>
          <w:iCs/>
          <w:smallCaps/>
          <w:color w:val="4F81BD"/>
          <w:spacing w:val="5"/>
          <w:szCs w:val="20"/>
        </w:rPr>
      </w:pPr>
    </w:p>
    <w:p w14:paraId="64CFD8AE" w14:textId="1D6F1B1C" w:rsidR="00673D35" w:rsidRPr="00CD0BC9" w:rsidRDefault="00673D35"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 xml:space="preserve">Photo </w:t>
      </w:r>
      <w:r w:rsidR="00F22D2A" w:rsidRPr="00CD0BC9">
        <w:rPr>
          <w:rFonts w:eastAsia="MS Gothic" w:cs="Tahoma"/>
          <w:b/>
          <w:bCs/>
          <w:i/>
          <w:iCs/>
          <w:smallCaps/>
          <w:color w:val="4F81BD"/>
          <w:spacing w:val="5"/>
          <w:szCs w:val="20"/>
          <w:u w:val="single"/>
        </w:rPr>
        <w:t>Gallery Preview</w:t>
      </w:r>
      <w:r w:rsidR="00F22D2A" w:rsidRPr="00CD0BC9">
        <w:rPr>
          <w:rFonts w:eastAsia="MS Gothic" w:cs="Tahoma"/>
          <w:b/>
          <w:bCs/>
          <w:i/>
          <w:iCs/>
          <w:smallCaps/>
          <w:color w:val="4F81BD"/>
          <w:spacing w:val="5"/>
          <w:szCs w:val="20"/>
        </w:rPr>
        <w:t>:</w:t>
      </w:r>
    </w:p>
    <w:p w14:paraId="6829F557" w14:textId="77777777" w:rsidR="00F22D2A" w:rsidRPr="00CD0BC9" w:rsidRDefault="00F22D2A" w:rsidP="00673D35">
      <w:pPr>
        <w:jc w:val="center"/>
        <w:rPr>
          <w:rFonts w:eastAsia="MS Gothic" w:cs="Tahoma"/>
          <w:b/>
          <w:bCs/>
          <w:i/>
          <w:iCs/>
          <w:smallCaps/>
          <w:color w:val="4F81BD"/>
          <w:spacing w:val="5"/>
          <w:szCs w:val="20"/>
        </w:rPr>
      </w:pPr>
    </w:p>
    <w:p w14:paraId="43E5000D" w14:textId="77374FA9" w:rsidR="00062B01" w:rsidRPr="00062B01" w:rsidRDefault="00673D35" w:rsidP="00E40CF2">
      <w:pPr>
        <w:pStyle w:val="ListParagraph"/>
        <w:numPr>
          <w:ilvl w:val="0"/>
          <w:numId w:val="58"/>
        </w:numPr>
        <w:rPr>
          <w:rFonts w:eastAsia="MS Gothic" w:cs="Tahoma"/>
          <w:b/>
          <w:bCs/>
          <w:i/>
          <w:iCs/>
          <w:smallCaps/>
          <w:color w:val="4F81BD"/>
          <w:spacing w:val="5"/>
          <w:szCs w:val="20"/>
        </w:rPr>
      </w:pPr>
      <w:r w:rsidRPr="00CD0BC9">
        <w:rPr>
          <w:rFonts w:eastAsia="MS Gothic" w:cs="Tahoma"/>
          <w:b/>
          <w:bCs/>
          <w:i/>
          <w:iCs/>
          <w:smallCaps/>
          <w:color w:val="4F81BD"/>
          <w:spacing w:val="5"/>
          <w:szCs w:val="20"/>
        </w:rPr>
        <w:t>Scrolling Through</w:t>
      </w:r>
      <w:r w:rsidR="00F22D2A" w:rsidRPr="00CD0BC9">
        <w:rPr>
          <w:rFonts w:eastAsia="MS Gothic" w:cs="Tahoma"/>
          <w:b/>
          <w:bCs/>
          <w:i/>
          <w:iCs/>
          <w:smallCaps/>
          <w:color w:val="4F81BD"/>
          <w:spacing w:val="5"/>
          <w:szCs w:val="20"/>
        </w:rPr>
        <w:t xml:space="preserve"> </w:t>
      </w:r>
      <w:r w:rsidR="000765A5" w:rsidRPr="00CD0BC9">
        <w:rPr>
          <w:rFonts w:eastAsia="MS Gothic" w:cs="Tahoma"/>
          <w:b/>
          <w:bCs/>
          <w:i/>
          <w:iCs/>
          <w:smallCaps/>
          <w:color w:val="4F81BD"/>
          <w:spacing w:val="5"/>
          <w:szCs w:val="20"/>
        </w:rPr>
        <w:t xml:space="preserve">the </w:t>
      </w:r>
      <w:r w:rsidR="00DE2975" w:rsidRPr="00CD0BC9">
        <w:rPr>
          <w:rFonts w:eastAsia="MS Gothic" w:cs="Tahoma"/>
          <w:b/>
          <w:bCs/>
          <w:i/>
          <w:iCs/>
          <w:smallCaps/>
          <w:color w:val="4F81BD"/>
          <w:spacing w:val="5"/>
          <w:szCs w:val="20"/>
        </w:rPr>
        <w:t xml:space="preserve">Photo </w:t>
      </w:r>
      <w:r w:rsidR="00F22D2A" w:rsidRPr="00CD0BC9">
        <w:rPr>
          <w:rFonts w:eastAsia="MS Gothic" w:cs="Tahoma"/>
          <w:b/>
          <w:bCs/>
          <w:i/>
          <w:iCs/>
          <w:smallCaps/>
          <w:color w:val="4F81BD"/>
          <w:spacing w:val="5"/>
          <w:szCs w:val="20"/>
        </w:rPr>
        <w:t>Gallery</w:t>
      </w:r>
      <w:r w:rsidR="00CD0BC9">
        <w:rPr>
          <w:rFonts w:eastAsia="MS Gothic" w:cs="Tahoma"/>
          <w:b/>
          <w:bCs/>
          <w:i/>
          <w:iCs/>
          <w:smallCaps/>
          <w:color w:val="4F81BD"/>
          <w:spacing w:val="5"/>
          <w:szCs w:val="20"/>
        </w:rPr>
        <w:t xml:space="preserve"> and </w:t>
      </w:r>
      <w:r w:rsidRPr="00CD0BC9">
        <w:rPr>
          <w:rFonts w:eastAsia="MS Gothic" w:cs="Tahoma"/>
          <w:b/>
          <w:bCs/>
          <w:i/>
          <w:iCs/>
          <w:smallCaps/>
          <w:color w:val="4F81BD"/>
          <w:spacing w:val="5"/>
          <w:szCs w:val="20"/>
        </w:rPr>
        <w:t xml:space="preserve">Simulating Counting </w:t>
      </w:r>
      <w:r w:rsidR="007E09BA" w:rsidRPr="00CD0BC9">
        <w:rPr>
          <w:rFonts w:eastAsia="MS Gothic" w:cs="Tahoma"/>
          <w:b/>
          <w:bCs/>
          <w:i/>
          <w:iCs/>
          <w:smallCaps/>
          <w:color w:val="4F81BD"/>
          <w:spacing w:val="5"/>
          <w:szCs w:val="20"/>
        </w:rPr>
        <w:t>Photo</w:t>
      </w:r>
      <w:r w:rsidR="00CD0BC9" w:rsidRPr="00CD0BC9">
        <w:rPr>
          <w:rFonts w:eastAsia="MS Gothic" w:cs="Tahoma"/>
          <w:b/>
          <w:bCs/>
          <w:i/>
          <w:iCs/>
          <w:smallCaps/>
          <w:color w:val="4F81BD"/>
          <w:spacing w:val="5"/>
          <w:szCs w:val="20"/>
        </w:rPr>
        <w:t>s</w:t>
      </w:r>
    </w:p>
    <w:p w14:paraId="156F891E" w14:textId="77777777" w:rsidR="00062B01" w:rsidRDefault="00062B01" w:rsidP="00CD0BC9">
      <w:pPr>
        <w:jc w:val="center"/>
        <w:rPr>
          <w:rFonts w:eastAsia="MS Gothic" w:cs="Tahoma"/>
          <w:b/>
          <w:bCs/>
          <w:i/>
          <w:iCs/>
          <w:smallCaps/>
          <w:color w:val="4F81BD"/>
          <w:spacing w:val="5"/>
          <w:szCs w:val="20"/>
        </w:rPr>
      </w:pPr>
    </w:p>
    <w:p w14:paraId="1FF8016E" w14:textId="77777777" w:rsidR="00062B01" w:rsidRDefault="00062B01" w:rsidP="00CD0BC9">
      <w:pPr>
        <w:jc w:val="center"/>
        <w:rPr>
          <w:rFonts w:eastAsia="MS Gothic" w:cs="Tahoma"/>
          <w:b/>
          <w:bCs/>
          <w:i/>
          <w:iCs/>
          <w:smallCaps/>
          <w:color w:val="4F81BD"/>
          <w:spacing w:val="5"/>
          <w:szCs w:val="20"/>
        </w:rPr>
      </w:pPr>
    </w:p>
    <w:p w14:paraId="085B962E" w14:textId="77777777" w:rsidR="00062B01" w:rsidRDefault="00062B01" w:rsidP="00CD0BC9">
      <w:pPr>
        <w:jc w:val="center"/>
        <w:rPr>
          <w:rFonts w:eastAsia="MS Gothic" w:cs="Tahoma"/>
          <w:b/>
          <w:bCs/>
          <w:i/>
          <w:iCs/>
          <w:smallCaps/>
          <w:color w:val="4F81BD"/>
          <w:spacing w:val="5"/>
          <w:szCs w:val="20"/>
        </w:rPr>
      </w:pPr>
    </w:p>
    <w:p w14:paraId="3C9D258C" w14:textId="77777777" w:rsidR="00062B01" w:rsidRPr="00CD0BC9" w:rsidRDefault="00062B01" w:rsidP="00CD0BC9">
      <w:pPr>
        <w:jc w:val="center"/>
        <w:rPr>
          <w:rFonts w:eastAsia="MS Gothic" w:cs="Tahoma"/>
          <w:b/>
          <w:bCs/>
          <w:i/>
          <w:iCs/>
          <w:smallCaps/>
          <w:color w:val="4F81BD"/>
          <w:spacing w:val="5"/>
          <w:szCs w:val="20"/>
        </w:rPr>
      </w:pPr>
    </w:p>
    <w:p w14:paraId="5CE4FAD5" w14:textId="77777777" w:rsidR="00673D35" w:rsidRPr="00CD0BC9" w:rsidRDefault="00673D35"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lastRenderedPageBreak/>
        <w:t>User Registration</w:t>
      </w:r>
      <w:r w:rsidRPr="00CD0BC9">
        <w:rPr>
          <w:rFonts w:eastAsia="MS Gothic" w:cs="Tahoma"/>
          <w:b/>
          <w:bCs/>
          <w:i/>
          <w:iCs/>
          <w:smallCaps/>
          <w:color w:val="4F81BD"/>
          <w:spacing w:val="5"/>
          <w:szCs w:val="20"/>
        </w:rPr>
        <w:t>:</w:t>
      </w:r>
    </w:p>
    <w:p w14:paraId="5C8D729B" w14:textId="77777777" w:rsidR="00F22D2A" w:rsidRPr="00CD0BC9" w:rsidRDefault="00F22D2A" w:rsidP="00673D35">
      <w:pPr>
        <w:jc w:val="center"/>
        <w:rPr>
          <w:rFonts w:eastAsia="MS Gothic" w:cs="Tahoma"/>
          <w:b/>
          <w:bCs/>
          <w:i/>
          <w:iCs/>
          <w:smallCaps/>
          <w:color w:val="4F81BD"/>
          <w:spacing w:val="5"/>
          <w:szCs w:val="20"/>
        </w:rPr>
      </w:pPr>
    </w:p>
    <w:p w14:paraId="2C83C45F" w14:textId="3582B54A" w:rsidR="000E2131" w:rsidRPr="00CD0BC9" w:rsidRDefault="000E2131" w:rsidP="00E40CF2">
      <w:pPr>
        <w:pStyle w:val="ListParagraph"/>
        <w:numPr>
          <w:ilvl w:val="0"/>
          <w:numId w:val="59"/>
        </w:numPr>
        <w:rPr>
          <w:rFonts w:eastAsia="MS Gothic" w:cs="Tahoma"/>
          <w:b/>
          <w:bCs/>
          <w:i/>
          <w:iCs/>
          <w:smallCaps/>
          <w:color w:val="4F81BD"/>
          <w:spacing w:val="5"/>
          <w:szCs w:val="20"/>
        </w:rPr>
      </w:pPr>
      <w:r w:rsidRPr="00CD0BC9">
        <w:rPr>
          <w:rFonts w:eastAsia="MS Gothic" w:cs="Tahoma"/>
          <w:b/>
          <w:bCs/>
          <w:i/>
          <w:iCs/>
          <w:smallCaps/>
          <w:color w:val="4F81BD"/>
          <w:spacing w:val="5"/>
          <w:szCs w:val="20"/>
        </w:rPr>
        <w:t>Registration with Valid Credentials</w:t>
      </w:r>
    </w:p>
    <w:p w14:paraId="0CF0728C" w14:textId="77777777" w:rsidR="0083165F" w:rsidRPr="00CD0BC9" w:rsidRDefault="000E2131" w:rsidP="00E40CF2">
      <w:pPr>
        <w:pStyle w:val="ListParagraph"/>
        <w:numPr>
          <w:ilvl w:val="0"/>
          <w:numId w:val="59"/>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Registration Attempt with an Invalid Email Address/Inadequate </w:t>
      </w:r>
      <w:r w:rsidR="0083165F" w:rsidRPr="00CD0BC9">
        <w:rPr>
          <w:rFonts w:eastAsia="MS Gothic" w:cs="Tahoma"/>
          <w:b/>
          <w:bCs/>
          <w:i/>
          <w:iCs/>
          <w:smallCaps/>
          <w:color w:val="4F81BD"/>
          <w:spacing w:val="5"/>
          <w:szCs w:val="20"/>
        </w:rPr>
        <w:t xml:space="preserve">Registration </w:t>
      </w:r>
      <w:r w:rsidRPr="00CD0BC9">
        <w:rPr>
          <w:rFonts w:eastAsia="MS Gothic" w:cs="Tahoma"/>
          <w:b/>
          <w:bCs/>
          <w:i/>
          <w:iCs/>
          <w:smallCaps/>
          <w:color w:val="4F81BD"/>
          <w:spacing w:val="5"/>
          <w:szCs w:val="20"/>
        </w:rPr>
        <w:t>Password Length</w:t>
      </w:r>
    </w:p>
    <w:p w14:paraId="62B59124" w14:textId="7F671ABB" w:rsidR="00F22D2A" w:rsidRPr="00CD0BC9" w:rsidRDefault="000E2131" w:rsidP="00E40CF2">
      <w:pPr>
        <w:pStyle w:val="ListParagraph"/>
        <w:numPr>
          <w:ilvl w:val="0"/>
          <w:numId w:val="59"/>
        </w:numPr>
        <w:rPr>
          <w:rFonts w:eastAsia="MS Gothic" w:cs="Tahoma"/>
          <w:b/>
          <w:bCs/>
          <w:i/>
          <w:iCs/>
          <w:smallCaps/>
          <w:color w:val="4F81BD"/>
          <w:spacing w:val="5"/>
          <w:szCs w:val="20"/>
        </w:rPr>
      </w:pPr>
      <w:r w:rsidRPr="00CD0BC9">
        <w:rPr>
          <w:rFonts w:eastAsia="MS Gothic" w:cs="Tahoma"/>
          <w:b/>
          <w:bCs/>
          <w:i/>
          <w:iCs/>
          <w:smallCaps/>
          <w:color w:val="4F81BD"/>
          <w:spacing w:val="5"/>
          <w:szCs w:val="20"/>
        </w:rPr>
        <w:t>Password Confirmation Mismatch/Username Availability Check/Email Confirma</w:t>
      </w:r>
      <w:r w:rsidR="00465DB1" w:rsidRPr="00CD0BC9">
        <w:rPr>
          <w:rFonts w:eastAsia="MS Gothic" w:cs="Tahoma"/>
          <w:b/>
          <w:bCs/>
          <w:i/>
          <w:iCs/>
          <w:smallCaps/>
          <w:color w:val="4F81BD"/>
          <w:spacing w:val="5"/>
          <w:szCs w:val="20"/>
        </w:rPr>
        <w:t>tion Process</w:t>
      </w:r>
    </w:p>
    <w:p w14:paraId="10437AFD" w14:textId="77777777" w:rsidR="000E2131" w:rsidRPr="00CD0BC9" w:rsidRDefault="000E2131" w:rsidP="00673D35">
      <w:pPr>
        <w:rPr>
          <w:rFonts w:eastAsia="MS Gothic" w:cs="Tahoma"/>
          <w:b/>
          <w:bCs/>
          <w:i/>
          <w:iCs/>
          <w:smallCaps/>
          <w:color w:val="4F81BD"/>
          <w:spacing w:val="5"/>
          <w:szCs w:val="20"/>
        </w:rPr>
      </w:pPr>
    </w:p>
    <w:p w14:paraId="07D20618" w14:textId="71D247B6" w:rsidR="000E2131" w:rsidRPr="00CD0BC9" w:rsidRDefault="00673D35" w:rsidP="00673D35">
      <w:pPr>
        <w:jc w:val="center"/>
        <w:rPr>
          <w:rFonts w:eastAsia="MS Gothic" w:cs="Tahoma"/>
          <w:b/>
          <w:bCs/>
          <w:i/>
          <w:iCs/>
          <w:smallCaps/>
          <w:color w:val="4F81BD"/>
          <w:spacing w:val="5"/>
          <w:szCs w:val="20"/>
          <w:u w:val="single"/>
        </w:rPr>
      </w:pPr>
      <w:r w:rsidRPr="00CD0BC9">
        <w:rPr>
          <w:rFonts w:eastAsia="MS Gothic" w:cs="Tahoma"/>
          <w:b/>
          <w:bCs/>
          <w:i/>
          <w:iCs/>
          <w:smallCaps/>
          <w:color w:val="4F81BD"/>
          <w:spacing w:val="5"/>
          <w:szCs w:val="20"/>
          <w:u w:val="single"/>
        </w:rPr>
        <w:t>User Login:</w:t>
      </w:r>
    </w:p>
    <w:p w14:paraId="6899F7BC" w14:textId="77777777" w:rsidR="00C36DA7" w:rsidRPr="00CD0BC9" w:rsidRDefault="00C36DA7" w:rsidP="00673D35">
      <w:pPr>
        <w:jc w:val="center"/>
        <w:rPr>
          <w:rFonts w:eastAsia="MS Gothic" w:cs="Tahoma"/>
          <w:b/>
          <w:bCs/>
          <w:i/>
          <w:iCs/>
          <w:smallCaps/>
          <w:color w:val="4F81BD"/>
          <w:spacing w:val="5"/>
          <w:szCs w:val="20"/>
          <w:u w:val="single"/>
        </w:rPr>
      </w:pPr>
    </w:p>
    <w:p w14:paraId="42366EDB" w14:textId="424FD04A" w:rsidR="00673D35" w:rsidRPr="00CD0BC9" w:rsidRDefault="000E2131"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t>Login with Valid Credentials</w:t>
      </w:r>
    </w:p>
    <w:p w14:paraId="2DBB8DFB" w14:textId="7077646B" w:rsidR="0001129C" w:rsidRPr="00CD0BC9" w:rsidRDefault="0001129C"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t>Login before Account Activation</w:t>
      </w:r>
    </w:p>
    <w:p w14:paraId="016EE791" w14:textId="0D440537" w:rsidR="00673D35" w:rsidRPr="00CD0BC9" w:rsidRDefault="001357FF"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t>Login with Uppercase Username/</w:t>
      </w:r>
      <w:r w:rsidR="00673D35" w:rsidRPr="00CD0BC9">
        <w:rPr>
          <w:rFonts w:eastAsia="MS Gothic" w:cs="Tahoma"/>
          <w:b/>
          <w:bCs/>
          <w:i/>
          <w:iCs/>
          <w:smallCaps/>
          <w:color w:val="4F81BD"/>
          <w:spacing w:val="5"/>
          <w:szCs w:val="20"/>
        </w:rPr>
        <w:t>Password</w:t>
      </w:r>
    </w:p>
    <w:p w14:paraId="6A003BF0" w14:textId="4CEA693D" w:rsidR="00673D35" w:rsidRPr="00CD0BC9" w:rsidRDefault="004101DE"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Login with </w:t>
      </w:r>
      <w:r w:rsidR="005F2CFD" w:rsidRPr="00CD0BC9">
        <w:rPr>
          <w:rFonts w:eastAsia="MS Gothic" w:cs="Tahoma"/>
          <w:b/>
          <w:bCs/>
          <w:i/>
          <w:iCs/>
          <w:smallCaps/>
          <w:color w:val="4F81BD"/>
          <w:spacing w:val="5"/>
          <w:szCs w:val="20"/>
        </w:rPr>
        <w:t xml:space="preserve">an </w:t>
      </w:r>
      <w:r w:rsidRPr="00CD0BC9">
        <w:rPr>
          <w:rFonts w:eastAsia="MS Gothic" w:cs="Tahoma"/>
          <w:b/>
          <w:bCs/>
          <w:i/>
          <w:iCs/>
          <w:smallCaps/>
          <w:color w:val="4F81BD"/>
          <w:spacing w:val="5"/>
          <w:szCs w:val="20"/>
        </w:rPr>
        <w:t>Invalid Username/</w:t>
      </w:r>
      <w:r w:rsidR="00673D35" w:rsidRPr="00CD0BC9">
        <w:rPr>
          <w:rFonts w:eastAsia="MS Gothic" w:cs="Tahoma"/>
          <w:b/>
          <w:bCs/>
          <w:i/>
          <w:iCs/>
          <w:smallCaps/>
          <w:color w:val="4F81BD"/>
          <w:spacing w:val="5"/>
          <w:szCs w:val="20"/>
        </w:rPr>
        <w:t>Password</w:t>
      </w:r>
    </w:p>
    <w:p w14:paraId="26085199" w14:textId="13564C16" w:rsidR="00673D35" w:rsidRPr="00CD0BC9" w:rsidRDefault="00465DB1"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t>Locking Account</w:t>
      </w:r>
    </w:p>
    <w:p w14:paraId="20087E23" w14:textId="77777777" w:rsidR="00CD0BC9" w:rsidRDefault="00673D35" w:rsidP="00E40CF2">
      <w:pPr>
        <w:pStyle w:val="ListParagraph"/>
        <w:numPr>
          <w:ilvl w:val="0"/>
          <w:numId w:val="60"/>
        </w:numPr>
        <w:rPr>
          <w:rFonts w:eastAsia="MS Gothic" w:cs="Tahoma"/>
          <w:b/>
          <w:bCs/>
          <w:i/>
          <w:iCs/>
          <w:smallCaps/>
          <w:color w:val="4F81BD"/>
          <w:spacing w:val="5"/>
          <w:szCs w:val="20"/>
        </w:rPr>
      </w:pPr>
      <w:r w:rsidRPr="00CD0BC9">
        <w:rPr>
          <w:rFonts w:eastAsia="MS Gothic" w:cs="Tahoma"/>
          <w:b/>
          <w:bCs/>
          <w:i/>
          <w:iCs/>
          <w:smallCaps/>
          <w:color w:val="4F81BD"/>
          <w:spacing w:val="5"/>
          <w:szCs w:val="20"/>
        </w:rPr>
        <w:lastRenderedPageBreak/>
        <w:t>Login with Locked Password</w:t>
      </w:r>
    </w:p>
    <w:p w14:paraId="0B1BA01C" w14:textId="77777777" w:rsidR="00CD0BC9" w:rsidRDefault="00CD0BC9" w:rsidP="00CD0BC9">
      <w:pPr>
        <w:pStyle w:val="ListParagraph"/>
        <w:rPr>
          <w:rFonts w:eastAsia="MS Gothic" w:cs="Tahoma"/>
          <w:b/>
          <w:bCs/>
          <w:i/>
          <w:iCs/>
          <w:smallCaps/>
          <w:color w:val="4F81BD"/>
          <w:spacing w:val="5"/>
          <w:szCs w:val="20"/>
        </w:rPr>
      </w:pPr>
    </w:p>
    <w:p w14:paraId="354E6CAB" w14:textId="00DBCB87" w:rsidR="00673D35" w:rsidRPr="00CD0BC9" w:rsidRDefault="00673D35" w:rsidP="0098146A">
      <w:pPr>
        <w:pStyle w:val="ListParagraph"/>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Password Recovery</w:t>
      </w:r>
      <w:r w:rsidRPr="00CD0BC9">
        <w:rPr>
          <w:rFonts w:eastAsia="MS Gothic" w:cs="Tahoma"/>
          <w:b/>
          <w:bCs/>
          <w:i/>
          <w:iCs/>
          <w:smallCaps/>
          <w:color w:val="4F81BD"/>
          <w:spacing w:val="5"/>
          <w:szCs w:val="20"/>
        </w:rPr>
        <w:t>:</w:t>
      </w:r>
    </w:p>
    <w:p w14:paraId="659CDA21" w14:textId="77777777" w:rsidR="00F22D2A" w:rsidRPr="00CD0BC9" w:rsidRDefault="00F22D2A" w:rsidP="00673D35">
      <w:pPr>
        <w:jc w:val="center"/>
        <w:rPr>
          <w:rFonts w:eastAsia="MS Gothic" w:cs="Tahoma"/>
          <w:b/>
          <w:bCs/>
          <w:i/>
          <w:iCs/>
          <w:smallCaps/>
          <w:color w:val="4F81BD"/>
          <w:spacing w:val="5"/>
          <w:szCs w:val="20"/>
        </w:rPr>
      </w:pPr>
    </w:p>
    <w:p w14:paraId="1CABA03C" w14:textId="2F92EEE0" w:rsidR="00673D35" w:rsidRPr="00CD0BC9" w:rsidRDefault="00673D35" w:rsidP="00E40CF2">
      <w:pPr>
        <w:pStyle w:val="ListParagraph"/>
        <w:numPr>
          <w:ilvl w:val="0"/>
          <w:numId w:val="61"/>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Redirect to </w:t>
      </w:r>
      <w:r w:rsidR="000765A5" w:rsidRPr="00CD0BC9">
        <w:rPr>
          <w:rFonts w:eastAsia="MS Gothic" w:cs="Tahoma"/>
          <w:b/>
          <w:bCs/>
          <w:i/>
          <w:iCs/>
          <w:smallCaps/>
          <w:color w:val="4F81BD"/>
          <w:spacing w:val="5"/>
          <w:szCs w:val="20"/>
        </w:rPr>
        <w:t xml:space="preserve">the </w:t>
      </w:r>
      <w:r w:rsidRPr="00CD0BC9">
        <w:rPr>
          <w:rFonts w:eastAsia="MS Gothic" w:cs="Tahoma"/>
          <w:b/>
          <w:bCs/>
          <w:i/>
          <w:iCs/>
          <w:smallCaps/>
          <w:color w:val="4F81BD"/>
          <w:spacing w:val="5"/>
          <w:szCs w:val="20"/>
        </w:rPr>
        <w:t>Password Recovery Page</w:t>
      </w:r>
    </w:p>
    <w:p w14:paraId="42C314BB" w14:textId="521061CB" w:rsidR="00673D35" w:rsidRPr="00CD0BC9" w:rsidRDefault="00673D35" w:rsidP="00E40CF2">
      <w:pPr>
        <w:pStyle w:val="ListParagraph"/>
        <w:numPr>
          <w:ilvl w:val="0"/>
          <w:numId w:val="61"/>
        </w:numPr>
        <w:rPr>
          <w:rFonts w:eastAsia="MS Gothic" w:cs="Tahoma"/>
          <w:b/>
          <w:bCs/>
          <w:i/>
          <w:iCs/>
          <w:smallCaps/>
          <w:color w:val="4F81BD"/>
          <w:spacing w:val="5"/>
          <w:szCs w:val="20"/>
        </w:rPr>
      </w:pPr>
      <w:r w:rsidRPr="00CD0BC9">
        <w:rPr>
          <w:rFonts w:eastAsia="MS Gothic" w:cs="Tahoma"/>
          <w:b/>
          <w:bCs/>
          <w:i/>
          <w:iCs/>
          <w:smallCaps/>
          <w:color w:val="4F81BD"/>
          <w:spacing w:val="5"/>
          <w:szCs w:val="20"/>
        </w:rPr>
        <w:t>Recover Pa</w:t>
      </w:r>
      <w:r w:rsidR="001357FF" w:rsidRPr="00CD0BC9">
        <w:rPr>
          <w:rFonts w:eastAsia="MS Gothic" w:cs="Tahoma"/>
          <w:b/>
          <w:bCs/>
          <w:i/>
          <w:iCs/>
          <w:smallCaps/>
          <w:color w:val="4F81BD"/>
          <w:spacing w:val="5"/>
          <w:szCs w:val="20"/>
        </w:rPr>
        <w:t>ssword with Valid/</w:t>
      </w:r>
      <w:r w:rsidRPr="00CD0BC9">
        <w:rPr>
          <w:rFonts w:eastAsia="MS Gothic" w:cs="Tahoma"/>
          <w:b/>
          <w:bCs/>
          <w:i/>
          <w:iCs/>
          <w:smallCaps/>
          <w:color w:val="4F81BD"/>
          <w:spacing w:val="5"/>
          <w:szCs w:val="20"/>
        </w:rPr>
        <w:t>Invalid Email Address</w:t>
      </w:r>
    </w:p>
    <w:p w14:paraId="50FF1EAD" w14:textId="293A81E3" w:rsidR="00673D35" w:rsidRPr="00CD0BC9" w:rsidRDefault="00673D35" w:rsidP="00E40CF2">
      <w:pPr>
        <w:pStyle w:val="ListParagraph"/>
        <w:numPr>
          <w:ilvl w:val="0"/>
          <w:numId w:val="61"/>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Recover Password via </w:t>
      </w:r>
      <w:r w:rsidR="001357FF" w:rsidRPr="00CD0BC9">
        <w:rPr>
          <w:rFonts w:eastAsia="MS Gothic" w:cs="Tahoma"/>
          <w:b/>
          <w:bCs/>
          <w:i/>
          <w:iCs/>
          <w:smallCaps/>
          <w:color w:val="4F81BD"/>
          <w:spacing w:val="5"/>
          <w:szCs w:val="20"/>
        </w:rPr>
        <w:t xml:space="preserve">an </w:t>
      </w:r>
      <w:r w:rsidRPr="00CD0BC9">
        <w:rPr>
          <w:rFonts w:eastAsia="MS Gothic" w:cs="Tahoma"/>
          <w:b/>
          <w:bCs/>
          <w:i/>
          <w:iCs/>
          <w:smallCaps/>
          <w:color w:val="4F81BD"/>
          <w:spacing w:val="5"/>
          <w:szCs w:val="20"/>
        </w:rPr>
        <w:t>Email Link</w:t>
      </w:r>
    </w:p>
    <w:p w14:paraId="4D691E92" w14:textId="77777777" w:rsidR="00F22D2A" w:rsidRPr="00CD0BC9" w:rsidRDefault="00F22D2A" w:rsidP="00673D35">
      <w:pPr>
        <w:rPr>
          <w:rFonts w:eastAsia="MS Gothic" w:cs="Tahoma"/>
          <w:b/>
          <w:bCs/>
          <w:i/>
          <w:iCs/>
          <w:smallCaps/>
          <w:color w:val="4F81BD"/>
          <w:spacing w:val="5"/>
          <w:szCs w:val="20"/>
        </w:rPr>
      </w:pPr>
    </w:p>
    <w:p w14:paraId="6648BD65" w14:textId="020C61CD" w:rsidR="00673D35" w:rsidRPr="00CD0BC9" w:rsidRDefault="00CD0BC9" w:rsidP="00673D35">
      <w:pPr>
        <w:jc w:val="center"/>
        <w:rPr>
          <w:rFonts w:eastAsia="MS Gothic" w:cs="Tahoma"/>
          <w:b/>
          <w:bCs/>
          <w:i/>
          <w:iCs/>
          <w:smallCaps/>
          <w:color w:val="4F81BD"/>
          <w:spacing w:val="5"/>
          <w:szCs w:val="20"/>
        </w:rPr>
      </w:pPr>
      <w:r>
        <w:rPr>
          <w:rFonts w:eastAsia="MS Gothic" w:cs="Tahoma"/>
          <w:b/>
          <w:bCs/>
          <w:i/>
          <w:iCs/>
          <w:smallCaps/>
          <w:color w:val="4F81BD"/>
          <w:spacing w:val="5"/>
          <w:szCs w:val="20"/>
          <w:u w:val="single"/>
        </w:rPr>
        <w:t xml:space="preserve">Social </w:t>
      </w:r>
      <w:proofErr w:type="gramStart"/>
      <w:r>
        <w:rPr>
          <w:rFonts w:eastAsia="MS Gothic" w:cs="Tahoma"/>
          <w:b/>
          <w:bCs/>
          <w:i/>
          <w:iCs/>
          <w:smallCaps/>
          <w:color w:val="4F81BD"/>
          <w:spacing w:val="5"/>
          <w:szCs w:val="20"/>
          <w:u w:val="single"/>
        </w:rPr>
        <w:t xml:space="preserve">Media </w:t>
      </w:r>
      <w:r w:rsidR="00673D35" w:rsidRPr="00CD0BC9">
        <w:rPr>
          <w:rFonts w:eastAsia="MS Gothic" w:cs="Tahoma"/>
          <w:b/>
          <w:bCs/>
          <w:i/>
          <w:iCs/>
          <w:smallCaps/>
          <w:color w:val="4F81BD"/>
          <w:spacing w:val="5"/>
          <w:szCs w:val="20"/>
          <w:u w:val="single"/>
        </w:rPr>
        <w:t xml:space="preserve"> Links</w:t>
      </w:r>
      <w:proofErr w:type="gramEnd"/>
      <w:r w:rsidR="00673D35" w:rsidRPr="00CD0BC9">
        <w:rPr>
          <w:rFonts w:eastAsia="MS Gothic" w:cs="Tahoma"/>
          <w:b/>
          <w:bCs/>
          <w:i/>
          <w:iCs/>
          <w:smallCaps/>
          <w:color w:val="4F81BD"/>
          <w:spacing w:val="5"/>
          <w:szCs w:val="20"/>
        </w:rPr>
        <w:t>:</w:t>
      </w:r>
    </w:p>
    <w:p w14:paraId="54C6A72C" w14:textId="77777777" w:rsidR="00F22D2A" w:rsidRPr="00CD0BC9" w:rsidRDefault="00F22D2A" w:rsidP="00673D35">
      <w:pPr>
        <w:jc w:val="center"/>
        <w:rPr>
          <w:rFonts w:eastAsia="MS Gothic" w:cs="Tahoma"/>
          <w:b/>
          <w:bCs/>
          <w:i/>
          <w:iCs/>
          <w:smallCaps/>
          <w:color w:val="4F81BD"/>
          <w:spacing w:val="5"/>
          <w:szCs w:val="20"/>
        </w:rPr>
      </w:pPr>
    </w:p>
    <w:p w14:paraId="2688B95A" w14:textId="04A35FF9" w:rsidR="00F22D2A" w:rsidRPr="005F7EF9" w:rsidRDefault="001357FF" w:rsidP="00E40CF2">
      <w:pPr>
        <w:pStyle w:val="ListParagraph"/>
        <w:numPr>
          <w:ilvl w:val="0"/>
          <w:numId w:val="62"/>
        </w:numPr>
        <w:rPr>
          <w:rFonts w:eastAsia="MS Gothic" w:cs="Tahoma"/>
          <w:b/>
          <w:bCs/>
          <w:i/>
          <w:iCs/>
          <w:smallCaps/>
          <w:color w:val="4F81BD"/>
          <w:spacing w:val="5"/>
          <w:szCs w:val="20"/>
        </w:rPr>
      </w:pPr>
      <w:r w:rsidRPr="00CD0BC9">
        <w:rPr>
          <w:rFonts w:eastAsia="MS Gothic" w:cs="Tahoma"/>
          <w:b/>
          <w:bCs/>
          <w:i/>
          <w:iCs/>
          <w:smallCaps/>
          <w:color w:val="4F81BD"/>
          <w:spacing w:val="5"/>
          <w:szCs w:val="20"/>
        </w:rPr>
        <w:t>Facebook/Twitter/</w:t>
      </w:r>
      <w:r w:rsidR="00673D35" w:rsidRPr="00CD0BC9">
        <w:rPr>
          <w:rFonts w:eastAsia="MS Gothic" w:cs="Tahoma"/>
          <w:b/>
          <w:bCs/>
          <w:i/>
          <w:iCs/>
          <w:smallCaps/>
          <w:color w:val="4F81BD"/>
          <w:spacing w:val="5"/>
          <w:szCs w:val="20"/>
        </w:rPr>
        <w:t xml:space="preserve">Google </w:t>
      </w:r>
      <w:r w:rsidRPr="00CD0BC9">
        <w:rPr>
          <w:rFonts w:eastAsia="MS Gothic" w:cs="Tahoma"/>
          <w:b/>
          <w:bCs/>
          <w:i/>
          <w:iCs/>
          <w:smallCaps/>
          <w:color w:val="4F81BD"/>
          <w:spacing w:val="5"/>
          <w:szCs w:val="20"/>
        </w:rPr>
        <w:t>Account/</w:t>
      </w:r>
      <w:proofErr w:type="spellStart"/>
      <w:r w:rsidR="00673D35" w:rsidRPr="00CD0BC9">
        <w:rPr>
          <w:rFonts w:eastAsia="MS Gothic" w:cs="Tahoma"/>
          <w:b/>
          <w:bCs/>
          <w:i/>
          <w:iCs/>
          <w:smallCaps/>
          <w:color w:val="4F81BD"/>
          <w:spacing w:val="5"/>
          <w:szCs w:val="20"/>
        </w:rPr>
        <w:t>GitHub</w:t>
      </w:r>
      <w:proofErr w:type="spellEnd"/>
      <w:r w:rsidR="00673D35" w:rsidRPr="00CD0BC9">
        <w:rPr>
          <w:rFonts w:eastAsia="MS Gothic" w:cs="Tahoma"/>
          <w:b/>
          <w:bCs/>
          <w:i/>
          <w:iCs/>
          <w:smallCaps/>
          <w:color w:val="4F81BD"/>
          <w:spacing w:val="5"/>
          <w:szCs w:val="20"/>
        </w:rPr>
        <w:t xml:space="preserve"> Account Link</w:t>
      </w:r>
    </w:p>
    <w:p w14:paraId="4D744059" w14:textId="77777777" w:rsidR="00F22D2A" w:rsidRPr="00CD0BC9" w:rsidRDefault="00F22D2A" w:rsidP="00673D35">
      <w:pPr>
        <w:rPr>
          <w:rFonts w:eastAsia="MS Gothic" w:cs="Tahoma"/>
          <w:b/>
          <w:bCs/>
          <w:i/>
          <w:iCs/>
          <w:smallCaps/>
          <w:color w:val="4F81BD"/>
          <w:spacing w:val="5"/>
          <w:szCs w:val="20"/>
        </w:rPr>
      </w:pPr>
    </w:p>
    <w:p w14:paraId="25900C08" w14:textId="77777777" w:rsidR="00673D35" w:rsidRPr="00CD0BC9" w:rsidRDefault="00673D35"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Album Creation and Management</w:t>
      </w:r>
      <w:r w:rsidRPr="00CD0BC9">
        <w:rPr>
          <w:rFonts w:eastAsia="MS Gothic" w:cs="Tahoma"/>
          <w:b/>
          <w:bCs/>
          <w:i/>
          <w:iCs/>
          <w:smallCaps/>
          <w:color w:val="4F81BD"/>
          <w:spacing w:val="5"/>
          <w:szCs w:val="20"/>
        </w:rPr>
        <w:t>:</w:t>
      </w:r>
    </w:p>
    <w:p w14:paraId="663B7906" w14:textId="77777777" w:rsidR="00F22D2A" w:rsidRPr="00CD0BC9" w:rsidRDefault="00F22D2A" w:rsidP="00673D35">
      <w:pPr>
        <w:jc w:val="center"/>
        <w:rPr>
          <w:rFonts w:eastAsia="MS Gothic" w:cs="Tahoma"/>
          <w:b/>
          <w:bCs/>
          <w:i/>
          <w:iCs/>
          <w:smallCaps/>
          <w:color w:val="4F81BD"/>
          <w:spacing w:val="5"/>
          <w:szCs w:val="20"/>
        </w:rPr>
      </w:pPr>
    </w:p>
    <w:p w14:paraId="222A44A2" w14:textId="01AC9DEE" w:rsidR="00673D35" w:rsidRPr="00CD0BC9" w:rsidRDefault="00673D35" w:rsidP="00E40CF2">
      <w:pPr>
        <w:pStyle w:val="ListParagraph"/>
        <w:numPr>
          <w:ilvl w:val="0"/>
          <w:numId w:val="63"/>
        </w:numPr>
        <w:rPr>
          <w:rFonts w:eastAsia="MS Gothic" w:cs="Tahoma"/>
          <w:b/>
          <w:bCs/>
          <w:i/>
          <w:iCs/>
          <w:smallCaps/>
          <w:color w:val="4F81BD"/>
          <w:spacing w:val="5"/>
          <w:szCs w:val="20"/>
        </w:rPr>
      </w:pPr>
      <w:r w:rsidRPr="00CD0BC9">
        <w:rPr>
          <w:rFonts w:eastAsia="MS Gothic" w:cs="Tahoma"/>
          <w:b/>
          <w:bCs/>
          <w:i/>
          <w:iCs/>
          <w:smallCaps/>
          <w:color w:val="4F81BD"/>
          <w:spacing w:val="5"/>
          <w:szCs w:val="20"/>
        </w:rPr>
        <w:t>Creating an Album</w:t>
      </w:r>
    </w:p>
    <w:p w14:paraId="4A97B765" w14:textId="6F93AF01" w:rsidR="00673D35" w:rsidRPr="00CD0BC9" w:rsidRDefault="00673D35" w:rsidP="00E40CF2">
      <w:pPr>
        <w:pStyle w:val="ListParagraph"/>
        <w:numPr>
          <w:ilvl w:val="0"/>
          <w:numId w:val="63"/>
        </w:numPr>
        <w:rPr>
          <w:rFonts w:eastAsia="MS Gothic" w:cs="Tahoma"/>
          <w:b/>
          <w:bCs/>
          <w:i/>
          <w:iCs/>
          <w:smallCaps/>
          <w:color w:val="4F81BD"/>
          <w:spacing w:val="5"/>
          <w:szCs w:val="20"/>
        </w:rPr>
      </w:pPr>
      <w:r w:rsidRPr="00CD0BC9">
        <w:rPr>
          <w:rFonts w:eastAsia="MS Gothic" w:cs="Tahoma"/>
          <w:b/>
          <w:bCs/>
          <w:i/>
          <w:iCs/>
          <w:smallCaps/>
          <w:color w:val="4F81BD"/>
          <w:spacing w:val="5"/>
          <w:szCs w:val="20"/>
        </w:rPr>
        <w:t>Uploading Photos to</w:t>
      </w:r>
      <w:r w:rsidR="00EA6031">
        <w:rPr>
          <w:rFonts w:eastAsia="MS Gothic" w:cs="Tahoma"/>
          <w:b/>
          <w:bCs/>
          <w:i/>
          <w:iCs/>
          <w:smallCaps/>
          <w:color w:val="4F81BD"/>
          <w:spacing w:val="5"/>
          <w:szCs w:val="20"/>
        </w:rPr>
        <w:t xml:space="preserve"> the</w:t>
      </w:r>
      <w:r w:rsidRPr="00CD0BC9">
        <w:rPr>
          <w:rFonts w:eastAsia="MS Gothic" w:cs="Tahoma"/>
          <w:b/>
          <w:bCs/>
          <w:i/>
          <w:iCs/>
          <w:smallCaps/>
          <w:color w:val="4F81BD"/>
          <w:spacing w:val="5"/>
          <w:szCs w:val="20"/>
        </w:rPr>
        <w:t xml:space="preserve"> Album</w:t>
      </w:r>
    </w:p>
    <w:p w14:paraId="63C1BEB9" w14:textId="0297CA2A" w:rsidR="005F7EF9" w:rsidRPr="005F7EF9" w:rsidRDefault="005F7EF9" w:rsidP="00E40CF2">
      <w:pPr>
        <w:pStyle w:val="ListParagraph"/>
        <w:numPr>
          <w:ilvl w:val="0"/>
          <w:numId w:val="63"/>
        </w:numPr>
        <w:rPr>
          <w:rFonts w:eastAsia="MS Gothic" w:cs="Tahoma"/>
          <w:b/>
          <w:bCs/>
          <w:i/>
          <w:iCs/>
          <w:smallCaps/>
          <w:color w:val="4F81BD"/>
          <w:spacing w:val="5"/>
          <w:szCs w:val="20"/>
        </w:rPr>
      </w:pPr>
      <w:r w:rsidRPr="00CD0BC9">
        <w:rPr>
          <w:rFonts w:eastAsia="MS Gothic" w:cs="Tahoma"/>
          <w:b/>
          <w:bCs/>
          <w:i/>
          <w:iCs/>
          <w:smallCaps/>
          <w:color w:val="4F81BD"/>
          <w:spacing w:val="5"/>
          <w:szCs w:val="20"/>
        </w:rPr>
        <w:t>Accessing Album’s Content</w:t>
      </w:r>
    </w:p>
    <w:p w14:paraId="129ED863" w14:textId="08AF5A44" w:rsidR="00F22D2A" w:rsidRDefault="00673D35" w:rsidP="00E40CF2">
      <w:pPr>
        <w:pStyle w:val="ListParagraph"/>
        <w:numPr>
          <w:ilvl w:val="0"/>
          <w:numId w:val="63"/>
        </w:numPr>
        <w:rPr>
          <w:rFonts w:eastAsia="MS Gothic" w:cs="Tahoma"/>
          <w:b/>
          <w:bCs/>
          <w:i/>
          <w:iCs/>
          <w:smallCaps/>
          <w:color w:val="4F81BD"/>
          <w:spacing w:val="5"/>
          <w:szCs w:val="20"/>
        </w:rPr>
      </w:pPr>
      <w:r w:rsidRPr="00CD0BC9">
        <w:rPr>
          <w:rFonts w:eastAsia="MS Gothic" w:cs="Tahoma"/>
          <w:b/>
          <w:bCs/>
          <w:i/>
          <w:iCs/>
          <w:smallCaps/>
          <w:color w:val="4F81BD"/>
          <w:spacing w:val="5"/>
          <w:szCs w:val="20"/>
        </w:rPr>
        <w:t>Changing Album Cover Photo</w:t>
      </w:r>
    </w:p>
    <w:p w14:paraId="22372E84" w14:textId="4D4A7BEB" w:rsidR="00062B01" w:rsidRPr="00062B01" w:rsidRDefault="00062B01" w:rsidP="00E40CF2">
      <w:pPr>
        <w:pStyle w:val="ListParagraph"/>
        <w:numPr>
          <w:ilvl w:val="0"/>
          <w:numId w:val="63"/>
        </w:numPr>
        <w:rPr>
          <w:rFonts w:eastAsia="MS Gothic" w:cs="Tahoma"/>
          <w:b/>
          <w:bCs/>
          <w:i/>
          <w:iCs/>
          <w:smallCaps/>
          <w:color w:val="4F81BD"/>
          <w:spacing w:val="5"/>
          <w:szCs w:val="20"/>
        </w:rPr>
      </w:pPr>
      <w:r>
        <w:rPr>
          <w:rFonts w:eastAsia="MS Gothic" w:cs="Tahoma"/>
          <w:b/>
          <w:bCs/>
          <w:i/>
          <w:iCs/>
          <w:smallCaps/>
          <w:color w:val="4F81BD"/>
          <w:spacing w:val="5"/>
          <w:szCs w:val="20"/>
        </w:rPr>
        <w:lastRenderedPageBreak/>
        <w:t>Deleting a Photo/Album</w:t>
      </w:r>
    </w:p>
    <w:p w14:paraId="7C04F4EC" w14:textId="77777777" w:rsidR="0083155F" w:rsidRPr="00CD0BC9" w:rsidRDefault="0083155F" w:rsidP="0083155F">
      <w:pPr>
        <w:pStyle w:val="ListParagraph"/>
        <w:rPr>
          <w:rFonts w:eastAsia="MS Gothic" w:cs="Tahoma"/>
          <w:b/>
          <w:bCs/>
          <w:i/>
          <w:iCs/>
          <w:smallCaps/>
          <w:color w:val="4F81BD"/>
          <w:spacing w:val="5"/>
          <w:szCs w:val="20"/>
        </w:rPr>
      </w:pPr>
    </w:p>
    <w:p w14:paraId="36947D99" w14:textId="795DA153" w:rsidR="00673D35" w:rsidRPr="00CD0BC9" w:rsidRDefault="007E09BA"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Photo</w:t>
      </w:r>
      <w:r w:rsidR="00673D35" w:rsidRPr="00CD0BC9">
        <w:rPr>
          <w:rFonts w:eastAsia="MS Gothic" w:cs="Tahoma"/>
          <w:b/>
          <w:bCs/>
          <w:i/>
          <w:iCs/>
          <w:smallCaps/>
          <w:color w:val="4F81BD"/>
          <w:spacing w:val="5"/>
          <w:szCs w:val="20"/>
          <w:u w:val="single"/>
        </w:rPr>
        <w:t xml:space="preserve"> Upload</w:t>
      </w:r>
      <w:r w:rsidR="00062B01">
        <w:rPr>
          <w:rFonts w:eastAsia="MS Gothic" w:cs="Tahoma"/>
          <w:b/>
          <w:bCs/>
          <w:i/>
          <w:iCs/>
          <w:smallCaps/>
          <w:color w:val="4F81BD"/>
          <w:spacing w:val="5"/>
          <w:szCs w:val="20"/>
          <w:u w:val="single"/>
        </w:rPr>
        <w:t>ing</w:t>
      </w:r>
      <w:r w:rsidR="00673D35" w:rsidRPr="00CD0BC9">
        <w:rPr>
          <w:rFonts w:eastAsia="MS Gothic" w:cs="Tahoma"/>
          <w:b/>
          <w:bCs/>
          <w:i/>
          <w:iCs/>
          <w:smallCaps/>
          <w:color w:val="4F81BD"/>
          <w:spacing w:val="5"/>
          <w:szCs w:val="20"/>
          <w:u w:val="single"/>
        </w:rPr>
        <w:t xml:space="preserve"> and Management</w:t>
      </w:r>
      <w:r w:rsidR="00673D35" w:rsidRPr="00CD0BC9">
        <w:rPr>
          <w:rFonts w:eastAsia="MS Gothic" w:cs="Tahoma"/>
          <w:b/>
          <w:bCs/>
          <w:i/>
          <w:iCs/>
          <w:smallCaps/>
          <w:color w:val="4F81BD"/>
          <w:spacing w:val="5"/>
          <w:szCs w:val="20"/>
        </w:rPr>
        <w:t>:</w:t>
      </w:r>
    </w:p>
    <w:p w14:paraId="72E01572" w14:textId="77777777" w:rsidR="00F22D2A" w:rsidRPr="00CD0BC9" w:rsidRDefault="00F22D2A" w:rsidP="00673D35">
      <w:pPr>
        <w:jc w:val="center"/>
        <w:rPr>
          <w:rFonts w:eastAsia="MS Gothic" w:cs="Tahoma"/>
          <w:b/>
          <w:bCs/>
          <w:i/>
          <w:iCs/>
          <w:smallCaps/>
          <w:color w:val="4F81BD"/>
          <w:spacing w:val="5"/>
          <w:szCs w:val="20"/>
        </w:rPr>
      </w:pPr>
    </w:p>
    <w:p w14:paraId="79A32BC6" w14:textId="4CEAEC25" w:rsidR="00673D35" w:rsidRPr="00CD0BC9" w:rsidRDefault="00673D35" w:rsidP="00E40CF2">
      <w:pPr>
        <w:pStyle w:val="ListParagraph"/>
        <w:numPr>
          <w:ilvl w:val="0"/>
          <w:numId w:val="64"/>
        </w:numPr>
        <w:rPr>
          <w:rFonts w:eastAsia="MS Gothic" w:cs="Tahoma"/>
          <w:b/>
          <w:bCs/>
          <w:i/>
          <w:iCs/>
          <w:smallCaps/>
          <w:color w:val="4F81BD"/>
          <w:spacing w:val="5"/>
          <w:szCs w:val="20"/>
        </w:rPr>
      </w:pPr>
      <w:r w:rsidRPr="00CD0BC9">
        <w:rPr>
          <w:rFonts w:eastAsia="MS Gothic" w:cs="Tahoma"/>
          <w:b/>
          <w:bCs/>
          <w:i/>
          <w:iCs/>
          <w:smallCaps/>
          <w:color w:val="4F81BD"/>
          <w:spacing w:val="5"/>
          <w:szCs w:val="20"/>
        </w:rPr>
        <w:t>Ensuring Unique File Names for Uploaded Photos</w:t>
      </w:r>
    </w:p>
    <w:p w14:paraId="60BA2123" w14:textId="473C8270" w:rsidR="00673D35" w:rsidRPr="00CD0BC9" w:rsidRDefault="007E09BA" w:rsidP="00E40CF2">
      <w:pPr>
        <w:pStyle w:val="ListParagraph"/>
        <w:numPr>
          <w:ilvl w:val="0"/>
          <w:numId w:val="64"/>
        </w:numPr>
        <w:rPr>
          <w:rFonts w:eastAsia="MS Gothic" w:cs="Tahoma"/>
          <w:b/>
          <w:bCs/>
          <w:i/>
          <w:iCs/>
          <w:smallCaps/>
          <w:color w:val="4F81BD"/>
          <w:spacing w:val="5"/>
          <w:szCs w:val="20"/>
        </w:rPr>
      </w:pPr>
      <w:r w:rsidRPr="00CD0BC9">
        <w:rPr>
          <w:rFonts w:eastAsia="MS Gothic" w:cs="Tahoma"/>
          <w:b/>
          <w:bCs/>
          <w:i/>
          <w:iCs/>
          <w:smallCaps/>
          <w:color w:val="4F81BD"/>
          <w:spacing w:val="5"/>
          <w:szCs w:val="20"/>
        </w:rPr>
        <w:t>Photo</w:t>
      </w:r>
      <w:r w:rsidR="001210E2" w:rsidRPr="00CD0BC9">
        <w:rPr>
          <w:rFonts w:eastAsia="MS Gothic" w:cs="Tahoma"/>
          <w:b/>
          <w:bCs/>
          <w:i/>
          <w:iCs/>
          <w:smallCaps/>
          <w:color w:val="4F81BD"/>
          <w:spacing w:val="5"/>
          <w:szCs w:val="20"/>
        </w:rPr>
        <w:t xml:space="preserve"> Upload</w:t>
      </w:r>
      <w:r w:rsidR="0083155F" w:rsidRPr="00CD0BC9">
        <w:rPr>
          <w:rFonts w:eastAsia="MS Gothic" w:cs="Tahoma"/>
          <w:b/>
          <w:bCs/>
          <w:i/>
          <w:iCs/>
          <w:smallCaps/>
          <w:color w:val="4F81BD"/>
          <w:spacing w:val="5"/>
          <w:szCs w:val="20"/>
        </w:rPr>
        <w:t>ing</w:t>
      </w:r>
      <w:r w:rsidR="001210E2" w:rsidRPr="00CD0BC9">
        <w:rPr>
          <w:rFonts w:eastAsia="MS Gothic" w:cs="Tahoma"/>
          <w:b/>
          <w:bCs/>
          <w:i/>
          <w:iCs/>
          <w:smallCaps/>
          <w:color w:val="4F81BD"/>
          <w:spacing w:val="5"/>
          <w:szCs w:val="20"/>
        </w:rPr>
        <w:t xml:space="preserve"> with</w:t>
      </w:r>
      <w:r w:rsidR="00673D35" w:rsidRPr="00CD0BC9">
        <w:rPr>
          <w:rFonts w:eastAsia="MS Gothic" w:cs="Tahoma"/>
          <w:b/>
          <w:bCs/>
          <w:i/>
          <w:iCs/>
          <w:smallCaps/>
          <w:color w:val="4F81BD"/>
          <w:spacing w:val="5"/>
          <w:szCs w:val="20"/>
        </w:rPr>
        <w:t xml:space="preserve"> Various Sizes</w:t>
      </w:r>
      <w:r w:rsidR="001210E2" w:rsidRPr="00CD0BC9">
        <w:rPr>
          <w:rFonts w:eastAsia="MS Gothic" w:cs="Tahoma"/>
          <w:b/>
          <w:bCs/>
          <w:i/>
          <w:iCs/>
          <w:smallCaps/>
          <w:color w:val="4F81BD"/>
          <w:spacing w:val="5"/>
          <w:szCs w:val="20"/>
        </w:rPr>
        <w:t>/Formats</w:t>
      </w:r>
    </w:p>
    <w:p w14:paraId="19A39B32" w14:textId="5D03E463" w:rsidR="00F22D2A" w:rsidRPr="00CD0BC9" w:rsidRDefault="00062B01" w:rsidP="00E40CF2">
      <w:pPr>
        <w:pStyle w:val="ListParagraph"/>
        <w:numPr>
          <w:ilvl w:val="0"/>
          <w:numId w:val="64"/>
        </w:numPr>
        <w:rPr>
          <w:rFonts w:eastAsia="MS Gothic" w:cs="Tahoma"/>
          <w:b/>
          <w:bCs/>
          <w:i/>
          <w:iCs/>
          <w:smallCaps/>
          <w:color w:val="4F81BD"/>
          <w:spacing w:val="5"/>
          <w:szCs w:val="20"/>
        </w:rPr>
      </w:pPr>
      <w:r>
        <w:rPr>
          <w:rFonts w:eastAsia="MS Gothic" w:cs="Tahoma"/>
          <w:b/>
          <w:bCs/>
          <w:i/>
          <w:iCs/>
          <w:smallCaps/>
          <w:color w:val="4F81BD"/>
          <w:spacing w:val="5"/>
          <w:szCs w:val="20"/>
        </w:rPr>
        <w:t>Photo Downloading</w:t>
      </w:r>
    </w:p>
    <w:p w14:paraId="026B10D2" w14:textId="77777777" w:rsidR="00F22D2A" w:rsidRPr="00CD0BC9" w:rsidRDefault="00F22D2A" w:rsidP="00673D35">
      <w:pPr>
        <w:rPr>
          <w:rFonts w:eastAsia="MS Gothic" w:cs="Tahoma"/>
          <w:b/>
          <w:bCs/>
          <w:i/>
          <w:iCs/>
          <w:smallCaps/>
          <w:color w:val="4F81BD"/>
          <w:spacing w:val="5"/>
          <w:szCs w:val="20"/>
        </w:rPr>
      </w:pPr>
    </w:p>
    <w:p w14:paraId="2A39252C" w14:textId="77777777" w:rsidR="00673D35" w:rsidRPr="00CD0BC9" w:rsidRDefault="00673D35"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User Interface Tests</w:t>
      </w:r>
      <w:r w:rsidRPr="00CD0BC9">
        <w:rPr>
          <w:rFonts w:eastAsia="MS Gothic" w:cs="Tahoma"/>
          <w:b/>
          <w:bCs/>
          <w:i/>
          <w:iCs/>
          <w:smallCaps/>
          <w:color w:val="4F81BD"/>
          <w:spacing w:val="5"/>
          <w:szCs w:val="20"/>
        </w:rPr>
        <w:t>:</w:t>
      </w:r>
    </w:p>
    <w:p w14:paraId="6070FC5D" w14:textId="77777777" w:rsidR="00F22D2A" w:rsidRPr="00CD0BC9" w:rsidRDefault="00F22D2A" w:rsidP="00673D35">
      <w:pPr>
        <w:jc w:val="center"/>
        <w:rPr>
          <w:rFonts w:eastAsia="MS Gothic" w:cs="Tahoma"/>
          <w:b/>
          <w:bCs/>
          <w:i/>
          <w:iCs/>
          <w:smallCaps/>
          <w:color w:val="4F81BD"/>
          <w:spacing w:val="5"/>
          <w:szCs w:val="20"/>
        </w:rPr>
      </w:pPr>
    </w:p>
    <w:p w14:paraId="4143A319" w14:textId="389FB907" w:rsidR="00673D35" w:rsidRPr="005F7EF9" w:rsidRDefault="00673D35" w:rsidP="00E40CF2">
      <w:pPr>
        <w:pStyle w:val="ListParagraph"/>
        <w:numPr>
          <w:ilvl w:val="0"/>
          <w:numId w:val="65"/>
        </w:numPr>
        <w:rPr>
          <w:rFonts w:eastAsia="MS Gothic" w:cs="Tahoma"/>
          <w:b/>
          <w:bCs/>
          <w:i/>
          <w:iCs/>
          <w:smallCaps/>
          <w:color w:val="4F81BD"/>
          <w:spacing w:val="5"/>
          <w:szCs w:val="20"/>
        </w:rPr>
      </w:pPr>
      <w:r w:rsidRPr="00CD0BC9">
        <w:rPr>
          <w:rFonts w:eastAsia="MS Gothic" w:cs="Tahoma"/>
          <w:b/>
          <w:bCs/>
          <w:i/>
          <w:iCs/>
          <w:smallCaps/>
          <w:color w:val="4F81BD"/>
          <w:spacing w:val="5"/>
          <w:szCs w:val="20"/>
        </w:rPr>
        <w:t>Displaying Multiple Albums</w:t>
      </w:r>
      <w:r w:rsidR="005F7EF9">
        <w:rPr>
          <w:rFonts w:eastAsia="MS Gothic" w:cs="Tahoma"/>
          <w:b/>
          <w:bCs/>
          <w:i/>
          <w:iCs/>
          <w:smallCaps/>
          <w:color w:val="4F81BD"/>
          <w:spacing w:val="5"/>
          <w:szCs w:val="20"/>
        </w:rPr>
        <w:t xml:space="preserve"> and</w:t>
      </w:r>
      <w:r w:rsidRPr="005F7EF9">
        <w:rPr>
          <w:rFonts w:eastAsia="MS Gothic" w:cs="Tahoma"/>
          <w:b/>
          <w:bCs/>
          <w:i/>
          <w:iCs/>
          <w:smallCaps/>
          <w:color w:val="4F81BD"/>
          <w:spacing w:val="5"/>
          <w:szCs w:val="20"/>
        </w:rPr>
        <w:t xml:space="preserve"> Album</w:t>
      </w:r>
      <w:r w:rsidR="00446B89" w:rsidRPr="005F7EF9">
        <w:rPr>
          <w:rFonts w:eastAsia="MS Gothic" w:cs="Tahoma"/>
          <w:b/>
          <w:bCs/>
          <w:i/>
          <w:iCs/>
          <w:smallCaps/>
          <w:color w:val="4F81BD"/>
          <w:spacing w:val="5"/>
          <w:szCs w:val="20"/>
        </w:rPr>
        <w:t>’s</w:t>
      </w:r>
      <w:r w:rsidRPr="005F7EF9">
        <w:rPr>
          <w:rFonts w:eastAsia="MS Gothic" w:cs="Tahoma"/>
          <w:b/>
          <w:bCs/>
          <w:i/>
          <w:iCs/>
          <w:smallCaps/>
          <w:color w:val="4F81BD"/>
          <w:spacing w:val="5"/>
          <w:szCs w:val="20"/>
        </w:rPr>
        <w:t xml:space="preserve"> Photos</w:t>
      </w:r>
    </w:p>
    <w:p w14:paraId="3213D894" w14:textId="1C2EE8C6" w:rsidR="00673D35" w:rsidRPr="00CD0BC9" w:rsidRDefault="00673D35" w:rsidP="00E40CF2">
      <w:pPr>
        <w:pStyle w:val="ListParagraph"/>
        <w:numPr>
          <w:ilvl w:val="0"/>
          <w:numId w:val="65"/>
        </w:numPr>
        <w:rPr>
          <w:rFonts w:eastAsia="MS Gothic" w:cs="Tahoma"/>
          <w:b/>
          <w:bCs/>
          <w:i/>
          <w:iCs/>
          <w:smallCaps/>
          <w:color w:val="4F81BD"/>
          <w:spacing w:val="5"/>
          <w:szCs w:val="20"/>
        </w:rPr>
      </w:pPr>
      <w:r w:rsidRPr="00CD0BC9">
        <w:rPr>
          <w:rFonts w:eastAsia="MS Gothic" w:cs="Tahoma"/>
          <w:b/>
          <w:bCs/>
          <w:i/>
          <w:iCs/>
          <w:smallCaps/>
          <w:color w:val="4F81BD"/>
          <w:spacing w:val="5"/>
          <w:szCs w:val="20"/>
        </w:rPr>
        <w:t>Navigating Through Album</w:t>
      </w:r>
      <w:r w:rsidR="00446B89">
        <w:rPr>
          <w:rFonts w:eastAsia="MS Gothic" w:cs="Tahoma"/>
          <w:b/>
          <w:bCs/>
          <w:i/>
          <w:iCs/>
          <w:smallCaps/>
          <w:color w:val="4F81BD"/>
          <w:spacing w:val="5"/>
          <w:szCs w:val="20"/>
        </w:rPr>
        <w:t>’s</w:t>
      </w:r>
      <w:r w:rsidRPr="00CD0BC9">
        <w:rPr>
          <w:rFonts w:eastAsia="MS Gothic" w:cs="Tahoma"/>
          <w:b/>
          <w:bCs/>
          <w:i/>
          <w:iCs/>
          <w:smallCaps/>
          <w:color w:val="4F81BD"/>
          <w:spacing w:val="5"/>
          <w:szCs w:val="20"/>
        </w:rPr>
        <w:t xml:space="preserve"> Photos</w:t>
      </w:r>
    </w:p>
    <w:p w14:paraId="3E6878DD" w14:textId="77777777" w:rsidR="00673D35" w:rsidRPr="00CD0BC9" w:rsidRDefault="00673D35" w:rsidP="00E40CF2">
      <w:pPr>
        <w:pStyle w:val="ListParagraph"/>
        <w:numPr>
          <w:ilvl w:val="0"/>
          <w:numId w:val="65"/>
        </w:numPr>
        <w:rPr>
          <w:rFonts w:eastAsia="MS Gothic" w:cs="Tahoma"/>
          <w:b/>
          <w:bCs/>
          <w:i/>
          <w:iCs/>
          <w:smallCaps/>
          <w:color w:val="4F81BD"/>
          <w:spacing w:val="5"/>
          <w:szCs w:val="20"/>
        </w:rPr>
      </w:pPr>
      <w:r w:rsidRPr="00CD0BC9">
        <w:rPr>
          <w:rFonts w:eastAsia="MS Gothic" w:cs="Tahoma"/>
          <w:b/>
          <w:bCs/>
          <w:i/>
          <w:iCs/>
          <w:smallCaps/>
          <w:color w:val="4F81BD"/>
          <w:spacing w:val="5"/>
          <w:szCs w:val="20"/>
        </w:rPr>
        <w:t>Zooming In and Out</w:t>
      </w:r>
    </w:p>
    <w:p w14:paraId="698E5ED7" w14:textId="77777777" w:rsidR="00F22D2A" w:rsidRPr="00CD0BC9" w:rsidRDefault="00F22D2A" w:rsidP="00673D35">
      <w:pPr>
        <w:rPr>
          <w:rFonts w:eastAsia="MS Gothic" w:cs="Tahoma"/>
          <w:b/>
          <w:bCs/>
          <w:i/>
          <w:iCs/>
          <w:smallCaps/>
          <w:color w:val="4F81BD"/>
          <w:spacing w:val="5"/>
          <w:szCs w:val="20"/>
        </w:rPr>
      </w:pPr>
    </w:p>
    <w:p w14:paraId="48F17A9F" w14:textId="77777777" w:rsidR="00673D35" w:rsidRPr="00CD0BC9" w:rsidRDefault="00673D35" w:rsidP="00673D35">
      <w:pPr>
        <w:jc w:val="center"/>
        <w:rPr>
          <w:rFonts w:eastAsia="MS Gothic" w:cs="Tahoma"/>
          <w:b/>
          <w:bCs/>
          <w:i/>
          <w:iCs/>
          <w:smallCaps/>
          <w:color w:val="4F81BD"/>
          <w:spacing w:val="5"/>
          <w:szCs w:val="20"/>
        </w:rPr>
      </w:pPr>
      <w:r w:rsidRPr="00CD0BC9">
        <w:rPr>
          <w:rFonts w:eastAsia="MS Gothic" w:cs="Tahoma"/>
          <w:b/>
          <w:bCs/>
          <w:i/>
          <w:iCs/>
          <w:smallCaps/>
          <w:color w:val="4F81BD"/>
          <w:spacing w:val="5"/>
          <w:szCs w:val="20"/>
          <w:u w:val="single"/>
        </w:rPr>
        <w:t>Return Links</w:t>
      </w:r>
      <w:r w:rsidRPr="00CD0BC9">
        <w:rPr>
          <w:rFonts w:eastAsia="MS Gothic" w:cs="Tahoma"/>
          <w:b/>
          <w:bCs/>
          <w:i/>
          <w:iCs/>
          <w:smallCaps/>
          <w:color w:val="4F81BD"/>
          <w:spacing w:val="5"/>
          <w:szCs w:val="20"/>
        </w:rPr>
        <w:t>:</w:t>
      </w:r>
    </w:p>
    <w:p w14:paraId="15D953E5" w14:textId="77777777" w:rsidR="00F22D2A" w:rsidRPr="00CD0BC9" w:rsidRDefault="00F22D2A" w:rsidP="00673D35">
      <w:pPr>
        <w:jc w:val="center"/>
        <w:rPr>
          <w:rFonts w:eastAsia="MS Gothic" w:cs="Tahoma"/>
          <w:b/>
          <w:bCs/>
          <w:i/>
          <w:iCs/>
          <w:smallCaps/>
          <w:color w:val="4F81BD"/>
          <w:spacing w:val="5"/>
          <w:szCs w:val="20"/>
        </w:rPr>
      </w:pPr>
    </w:p>
    <w:p w14:paraId="79D59F60" w14:textId="3654FCD9" w:rsidR="00673D35" w:rsidRPr="00CD0BC9" w:rsidRDefault="00673D35" w:rsidP="00E40CF2">
      <w:pPr>
        <w:pStyle w:val="ListParagraph"/>
        <w:numPr>
          <w:ilvl w:val="0"/>
          <w:numId w:val="66"/>
        </w:numPr>
        <w:rPr>
          <w:rFonts w:eastAsia="MS Gothic" w:cs="Tahoma"/>
          <w:b/>
          <w:bCs/>
          <w:i/>
          <w:iCs/>
          <w:smallCaps/>
          <w:color w:val="4F81BD"/>
          <w:spacing w:val="5"/>
          <w:szCs w:val="20"/>
        </w:rPr>
      </w:pPr>
      <w:r w:rsidRPr="00CD0BC9">
        <w:rPr>
          <w:rFonts w:eastAsia="MS Gothic" w:cs="Tahoma"/>
          <w:b/>
          <w:bCs/>
          <w:i/>
          <w:iCs/>
          <w:smallCaps/>
          <w:color w:val="4F81BD"/>
          <w:spacing w:val="5"/>
          <w:szCs w:val="20"/>
        </w:rPr>
        <w:t xml:space="preserve">Return to </w:t>
      </w:r>
      <w:r w:rsidR="00636B57" w:rsidRPr="00CD0BC9">
        <w:rPr>
          <w:rFonts w:eastAsia="MS Gothic" w:cs="Tahoma"/>
          <w:b/>
          <w:bCs/>
          <w:i/>
          <w:iCs/>
          <w:smallCaps/>
          <w:color w:val="4F81BD"/>
          <w:spacing w:val="5"/>
          <w:szCs w:val="20"/>
        </w:rPr>
        <w:t xml:space="preserve">the </w:t>
      </w:r>
      <w:r w:rsidR="0010548F" w:rsidRPr="00CD0BC9">
        <w:rPr>
          <w:rFonts w:eastAsia="MS Gothic" w:cs="Tahoma"/>
          <w:b/>
          <w:bCs/>
          <w:i/>
          <w:iCs/>
          <w:smallCaps/>
          <w:color w:val="4F81BD"/>
          <w:spacing w:val="5"/>
          <w:szCs w:val="20"/>
        </w:rPr>
        <w:t>Home/</w:t>
      </w:r>
      <w:r w:rsidRPr="00CD0BC9">
        <w:rPr>
          <w:rFonts w:eastAsia="MS Gothic" w:cs="Tahoma"/>
          <w:b/>
          <w:bCs/>
          <w:i/>
          <w:iCs/>
          <w:smallCaps/>
          <w:color w:val="4F81BD"/>
          <w:spacing w:val="5"/>
          <w:szCs w:val="20"/>
        </w:rPr>
        <w:t>Menu Page</w:t>
      </w:r>
    </w:p>
    <w:p w14:paraId="32C09FBA" w14:textId="715F1040" w:rsidR="0037056D" w:rsidRDefault="00673D35" w:rsidP="00E40CF2">
      <w:pPr>
        <w:pStyle w:val="ListParagraph"/>
        <w:numPr>
          <w:ilvl w:val="0"/>
          <w:numId w:val="66"/>
        </w:numPr>
        <w:rPr>
          <w:rFonts w:eastAsia="MS Gothic" w:cs="Tahoma"/>
          <w:b/>
          <w:bCs/>
          <w:i/>
          <w:iCs/>
          <w:smallCaps/>
          <w:color w:val="4F81BD"/>
          <w:spacing w:val="5"/>
          <w:szCs w:val="20"/>
        </w:rPr>
      </w:pPr>
      <w:r w:rsidRPr="00CD0BC9">
        <w:rPr>
          <w:rFonts w:eastAsia="MS Gothic" w:cs="Tahoma"/>
          <w:b/>
          <w:bCs/>
          <w:i/>
          <w:iCs/>
          <w:smallCaps/>
          <w:color w:val="4F81BD"/>
          <w:spacing w:val="5"/>
          <w:szCs w:val="20"/>
        </w:rPr>
        <w:t>Logout Functionality</w:t>
      </w:r>
    </w:p>
    <w:p w14:paraId="30109A1D" w14:textId="77777777" w:rsidR="00CD0BC9" w:rsidRDefault="00CD0BC9" w:rsidP="00CD0BC9">
      <w:pPr>
        <w:rPr>
          <w:rFonts w:eastAsia="MS Gothic" w:cs="Tahoma"/>
          <w:b/>
          <w:bCs/>
          <w:i/>
          <w:iCs/>
          <w:smallCaps/>
          <w:color w:val="4F81BD"/>
          <w:spacing w:val="5"/>
          <w:szCs w:val="20"/>
        </w:rPr>
      </w:pPr>
    </w:p>
    <w:p w14:paraId="663BA503" w14:textId="77777777" w:rsidR="00446B89" w:rsidRPr="00CD0BC9" w:rsidRDefault="00446B89" w:rsidP="00CD0BC9">
      <w:pPr>
        <w:rPr>
          <w:rFonts w:eastAsia="MS Gothic" w:cs="Tahoma"/>
          <w:b/>
          <w:bCs/>
          <w:i/>
          <w:iCs/>
          <w:smallCaps/>
          <w:color w:val="4F81BD"/>
          <w:spacing w:val="5"/>
          <w:szCs w:val="20"/>
        </w:rPr>
        <w:sectPr w:rsidR="00446B89" w:rsidRPr="00CD0BC9" w:rsidSect="0037056D">
          <w:type w:val="continuous"/>
          <w:pgSz w:w="15840" w:h="12240" w:orient="landscape" w:code="5"/>
          <w:pgMar w:top="720" w:right="1440" w:bottom="720" w:left="720" w:header="720" w:footer="360" w:gutter="0"/>
          <w:cols w:num="4" w:space="720"/>
          <w:docGrid w:linePitch="360"/>
        </w:sectPr>
      </w:pPr>
    </w:p>
    <w:bookmarkStart w:id="0" w:name="Staffing" w:displacedByCustomXml="next"/>
    <w:sdt>
      <w:sdtPr>
        <w:id w:val="-1794052088"/>
        <w:docPartObj>
          <w:docPartGallery w:val="Table of Contents"/>
          <w:docPartUnique/>
        </w:docPartObj>
      </w:sdtPr>
      <w:sdtEndPr>
        <w:rPr>
          <w:b/>
          <w:bCs/>
          <w:noProof/>
        </w:rPr>
      </w:sdtEndPr>
      <w:sdtContent>
        <w:p w14:paraId="566C2334" w14:textId="18F35821" w:rsidR="005919BB" w:rsidRPr="00CD0BC9" w:rsidRDefault="005919BB" w:rsidP="00876391">
          <w:pPr>
            <w:rPr>
              <w:b/>
              <w:sz w:val="28"/>
              <w:szCs w:val="28"/>
            </w:rPr>
          </w:pPr>
          <w:r w:rsidRPr="00CD0BC9">
            <w:rPr>
              <w:b/>
              <w:sz w:val="28"/>
              <w:szCs w:val="28"/>
            </w:rPr>
            <w:t>Table of Contents</w:t>
          </w:r>
        </w:p>
        <w:p w14:paraId="3D14E84E" w14:textId="77777777" w:rsidR="00CD0BC9" w:rsidRPr="00CD0BC9" w:rsidRDefault="00CD0BC9" w:rsidP="00876391">
          <w:pPr>
            <w:rPr>
              <w:b/>
              <w:sz w:val="24"/>
              <w:szCs w:val="24"/>
            </w:rPr>
          </w:pPr>
        </w:p>
        <w:p w14:paraId="0AA32681" w14:textId="77777777" w:rsidR="00EA6031" w:rsidRDefault="005919BB">
          <w:pPr>
            <w:pStyle w:val="TOC1"/>
            <w:tabs>
              <w:tab w:val="left" w:pos="480"/>
              <w:tab w:val="right" w:leader="dot" w:pos="13670"/>
            </w:tabs>
            <w:rPr>
              <w:rFonts w:eastAsiaTheme="minorEastAsia"/>
              <w:b w:val="0"/>
              <w:noProof/>
              <w:sz w:val="22"/>
              <w:szCs w:val="22"/>
            </w:rPr>
          </w:pPr>
          <w:r w:rsidRPr="00CD0BC9">
            <w:fldChar w:fldCharType="begin"/>
          </w:r>
          <w:r w:rsidRPr="00CD0BC9">
            <w:instrText xml:space="preserve"> TOC \o "1-3" \h \z \u </w:instrText>
          </w:r>
          <w:r w:rsidRPr="00CD0BC9">
            <w:fldChar w:fldCharType="separate"/>
          </w:r>
          <w:hyperlink w:anchor="_Toc144247201" w:history="1">
            <w:r w:rsidR="00EA6031" w:rsidRPr="009A7610">
              <w:rPr>
                <w:rStyle w:val="Hyperlink"/>
                <w:rFonts w:ascii="Tahoma" w:hAnsi="Tahoma" w:cs="Tahoma"/>
                <w:noProof/>
              </w:rPr>
              <w:t>1</w:t>
            </w:r>
            <w:r w:rsidR="00EA6031">
              <w:rPr>
                <w:rFonts w:eastAsiaTheme="minorEastAsia"/>
                <w:b w:val="0"/>
                <w:noProof/>
                <w:sz w:val="22"/>
                <w:szCs w:val="22"/>
              </w:rPr>
              <w:tab/>
            </w:r>
            <w:r w:rsidR="00EA6031" w:rsidRPr="00B06774">
              <w:rPr>
                <w:rStyle w:val="Hyperlink"/>
                <w:rFonts w:ascii="Tahoma" w:hAnsi="Tahoma" w:cs="Tahoma"/>
                <w:noProof/>
                <w:sz w:val="24"/>
              </w:rPr>
              <w:t>Overview</w:t>
            </w:r>
            <w:r w:rsidR="00EA6031">
              <w:rPr>
                <w:noProof/>
                <w:webHidden/>
              </w:rPr>
              <w:tab/>
            </w:r>
            <w:r w:rsidR="00EA6031" w:rsidRPr="009763B6">
              <w:rPr>
                <w:rFonts w:ascii="Tahoma" w:hAnsi="Tahoma" w:cs="Tahoma"/>
                <w:noProof/>
                <w:webHidden/>
                <w:sz w:val="22"/>
                <w:szCs w:val="22"/>
              </w:rPr>
              <w:fldChar w:fldCharType="begin"/>
            </w:r>
            <w:r w:rsidR="00EA6031" w:rsidRPr="009763B6">
              <w:rPr>
                <w:rFonts w:ascii="Tahoma" w:hAnsi="Tahoma" w:cs="Tahoma"/>
                <w:noProof/>
                <w:webHidden/>
                <w:sz w:val="22"/>
                <w:szCs w:val="22"/>
              </w:rPr>
              <w:instrText xml:space="preserve"> PAGEREF _Toc144247201 \h </w:instrText>
            </w:r>
            <w:r w:rsidR="00EA6031" w:rsidRPr="009763B6">
              <w:rPr>
                <w:rFonts w:ascii="Tahoma" w:hAnsi="Tahoma" w:cs="Tahoma"/>
                <w:noProof/>
                <w:webHidden/>
                <w:sz w:val="22"/>
                <w:szCs w:val="22"/>
              </w:rPr>
            </w:r>
            <w:r w:rsidR="00EA6031" w:rsidRPr="009763B6">
              <w:rPr>
                <w:rFonts w:ascii="Tahoma" w:hAnsi="Tahoma" w:cs="Tahoma"/>
                <w:noProof/>
                <w:webHidden/>
                <w:sz w:val="22"/>
                <w:szCs w:val="22"/>
              </w:rPr>
              <w:fldChar w:fldCharType="separate"/>
            </w:r>
            <w:r w:rsidR="00F1510D">
              <w:rPr>
                <w:rFonts w:ascii="Tahoma" w:hAnsi="Tahoma" w:cs="Tahoma"/>
                <w:noProof/>
                <w:webHidden/>
                <w:sz w:val="22"/>
                <w:szCs w:val="22"/>
              </w:rPr>
              <w:t>4</w:t>
            </w:r>
            <w:r w:rsidR="00EA6031" w:rsidRPr="009763B6">
              <w:rPr>
                <w:rFonts w:ascii="Tahoma" w:hAnsi="Tahoma" w:cs="Tahoma"/>
                <w:noProof/>
                <w:webHidden/>
                <w:sz w:val="22"/>
                <w:szCs w:val="22"/>
              </w:rPr>
              <w:fldChar w:fldCharType="end"/>
            </w:r>
          </w:hyperlink>
        </w:p>
        <w:p w14:paraId="3008E421"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2" w:history="1">
            <w:r w:rsidR="00EA6031" w:rsidRPr="00700080">
              <w:rPr>
                <w:rStyle w:val="Hyperlink"/>
                <w:rFonts w:ascii="Tahoma" w:hAnsi="Tahoma" w:cs="Tahoma"/>
                <w:noProof/>
                <w:sz w:val="20"/>
                <w:szCs w:val="20"/>
              </w:rPr>
              <w:t>1.1</w:t>
            </w:r>
            <w:r w:rsidR="00EA6031" w:rsidRPr="00700080">
              <w:rPr>
                <w:rFonts w:ascii="Tahoma" w:eastAsiaTheme="minorEastAsia" w:hAnsi="Tahoma" w:cs="Tahoma"/>
                <w:b w:val="0"/>
                <w:noProof/>
                <w:sz w:val="20"/>
                <w:szCs w:val="20"/>
              </w:rPr>
              <w:tab/>
            </w:r>
            <w:r w:rsidR="00EA6031" w:rsidRPr="00700080">
              <w:rPr>
                <w:rStyle w:val="Hyperlink"/>
                <w:rFonts w:ascii="Tahoma" w:hAnsi="Tahoma" w:cs="Tahoma"/>
                <w:noProof/>
                <w:sz w:val="20"/>
                <w:szCs w:val="20"/>
              </w:rPr>
              <w:t>Purpose of the Test Plan</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2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4</w:t>
            </w:r>
            <w:r w:rsidR="00EA6031" w:rsidRPr="00700080">
              <w:rPr>
                <w:rFonts w:ascii="Tahoma" w:hAnsi="Tahoma" w:cs="Tahoma"/>
                <w:noProof/>
                <w:webHidden/>
              </w:rPr>
              <w:fldChar w:fldCharType="end"/>
            </w:r>
          </w:hyperlink>
        </w:p>
        <w:p w14:paraId="6024817B"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3" w:history="1">
            <w:r w:rsidR="00EA6031" w:rsidRPr="00700080">
              <w:rPr>
                <w:rStyle w:val="Hyperlink"/>
                <w:rFonts w:ascii="Tahoma" w:eastAsiaTheme="majorEastAsia" w:hAnsi="Tahoma" w:cs="Tahoma"/>
                <w:bCs/>
                <w:noProof/>
                <w:sz w:val="20"/>
                <w:szCs w:val="20"/>
              </w:rPr>
              <w:t>1.2</w:t>
            </w:r>
            <w:r w:rsidR="00EA6031" w:rsidRPr="00700080">
              <w:rPr>
                <w:rFonts w:ascii="Tahoma" w:eastAsiaTheme="minorEastAsia" w:hAnsi="Tahoma" w:cs="Tahoma"/>
                <w:b w:val="0"/>
                <w:noProof/>
                <w:sz w:val="20"/>
                <w:szCs w:val="20"/>
              </w:rPr>
              <w:tab/>
            </w:r>
            <w:r w:rsidR="00EA6031" w:rsidRPr="00700080">
              <w:rPr>
                <w:rStyle w:val="Hyperlink"/>
                <w:rFonts w:ascii="Tahoma" w:eastAsiaTheme="majorEastAsia" w:hAnsi="Tahoma" w:cs="Tahoma"/>
                <w:bCs/>
                <w:noProof/>
                <w:sz w:val="20"/>
                <w:szCs w:val="20"/>
              </w:rPr>
              <w:t>Scope of the Test Plan</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3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4</w:t>
            </w:r>
            <w:r w:rsidR="00EA6031" w:rsidRPr="00700080">
              <w:rPr>
                <w:rFonts w:ascii="Tahoma" w:hAnsi="Tahoma" w:cs="Tahoma"/>
                <w:noProof/>
                <w:webHidden/>
              </w:rPr>
              <w:fldChar w:fldCharType="end"/>
            </w:r>
          </w:hyperlink>
        </w:p>
        <w:p w14:paraId="73882E10"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4" w:history="1">
            <w:r w:rsidR="00EA6031" w:rsidRPr="00700080">
              <w:rPr>
                <w:rStyle w:val="Hyperlink"/>
                <w:rFonts w:ascii="Tahoma" w:eastAsiaTheme="majorEastAsia" w:hAnsi="Tahoma" w:cs="Tahoma"/>
                <w:bCs/>
                <w:noProof/>
                <w:sz w:val="20"/>
                <w:szCs w:val="20"/>
              </w:rPr>
              <w:t>1.3</w:t>
            </w:r>
            <w:r w:rsidR="00EA6031" w:rsidRPr="00700080">
              <w:rPr>
                <w:rFonts w:ascii="Tahoma" w:eastAsiaTheme="minorEastAsia" w:hAnsi="Tahoma" w:cs="Tahoma"/>
                <w:b w:val="0"/>
                <w:noProof/>
                <w:sz w:val="20"/>
                <w:szCs w:val="20"/>
              </w:rPr>
              <w:tab/>
            </w:r>
            <w:r w:rsidR="00EA6031" w:rsidRPr="00700080">
              <w:rPr>
                <w:rStyle w:val="Hyperlink"/>
                <w:rFonts w:ascii="Tahoma" w:eastAsiaTheme="majorEastAsia" w:hAnsi="Tahoma" w:cs="Tahoma"/>
                <w:bCs/>
                <w:noProof/>
                <w:sz w:val="20"/>
                <w:szCs w:val="20"/>
              </w:rPr>
              <w:t>Types of Testing</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4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4</w:t>
            </w:r>
            <w:r w:rsidR="00EA6031" w:rsidRPr="00700080">
              <w:rPr>
                <w:rFonts w:ascii="Tahoma" w:hAnsi="Tahoma" w:cs="Tahoma"/>
                <w:noProof/>
                <w:webHidden/>
              </w:rPr>
              <w:fldChar w:fldCharType="end"/>
            </w:r>
          </w:hyperlink>
        </w:p>
        <w:p w14:paraId="4A5C089C"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5" w:history="1">
            <w:r w:rsidR="00EA6031" w:rsidRPr="00700080">
              <w:rPr>
                <w:rStyle w:val="Hyperlink"/>
                <w:rFonts w:ascii="Tahoma" w:eastAsiaTheme="majorEastAsia" w:hAnsi="Tahoma" w:cs="Tahoma"/>
                <w:bCs/>
                <w:noProof/>
                <w:sz w:val="20"/>
                <w:szCs w:val="20"/>
              </w:rPr>
              <w:t>1.4</w:t>
            </w:r>
            <w:r w:rsidR="00EA6031" w:rsidRPr="00700080">
              <w:rPr>
                <w:rFonts w:ascii="Tahoma" w:eastAsiaTheme="minorEastAsia" w:hAnsi="Tahoma" w:cs="Tahoma"/>
                <w:b w:val="0"/>
                <w:noProof/>
                <w:sz w:val="20"/>
                <w:szCs w:val="20"/>
              </w:rPr>
              <w:tab/>
            </w:r>
            <w:r w:rsidR="00EA6031" w:rsidRPr="00700080">
              <w:rPr>
                <w:rStyle w:val="Hyperlink"/>
                <w:rFonts w:ascii="Tahoma" w:eastAsiaTheme="majorEastAsia" w:hAnsi="Tahoma" w:cs="Tahoma"/>
                <w:bCs/>
                <w:noProof/>
                <w:sz w:val="20"/>
                <w:szCs w:val="20"/>
              </w:rPr>
              <w:t>Tools Used</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5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4</w:t>
            </w:r>
            <w:r w:rsidR="00EA6031" w:rsidRPr="00700080">
              <w:rPr>
                <w:rFonts w:ascii="Tahoma" w:hAnsi="Tahoma" w:cs="Tahoma"/>
                <w:noProof/>
                <w:webHidden/>
              </w:rPr>
              <w:fldChar w:fldCharType="end"/>
            </w:r>
          </w:hyperlink>
        </w:p>
        <w:p w14:paraId="47C3189F"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6" w:history="1">
            <w:r w:rsidR="00EA6031" w:rsidRPr="00700080">
              <w:rPr>
                <w:rStyle w:val="Hyperlink"/>
                <w:rFonts w:ascii="Tahoma" w:eastAsiaTheme="majorEastAsia" w:hAnsi="Tahoma" w:cs="Tahoma"/>
                <w:bCs/>
                <w:noProof/>
                <w:sz w:val="20"/>
                <w:szCs w:val="20"/>
              </w:rPr>
              <w:t>1.5</w:t>
            </w:r>
            <w:r w:rsidR="00EA6031" w:rsidRPr="00700080">
              <w:rPr>
                <w:rFonts w:ascii="Tahoma" w:eastAsiaTheme="minorEastAsia" w:hAnsi="Tahoma" w:cs="Tahoma"/>
                <w:b w:val="0"/>
                <w:noProof/>
                <w:sz w:val="20"/>
                <w:szCs w:val="20"/>
              </w:rPr>
              <w:tab/>
            </w:r>
            <w:r w:rsidR="00EA6031" w:rsidRPr="00700080">
              <w:rPr>
                <w:rStyle w:val="Hyperlink"/>
                <w:rFonts w:ascii="Tahoma" w:eastAsiaTheme="majorEastAsia" w:hAnsi="Tahoma" w:cs="Tahoma"/>
                <w:bCs/>
                <w:noProof/>
                <w:sz w:val="20"/>
                <w:szCs w:val="20"/>
              </w:rPr>
              <w:t>Browser Compatibility</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6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4</w:t>
            </w:r>
            <w:r w:rsidR="00EA6031" w:rsidRPr="00700080">
              <w:rPr>
                <w:rFonts w:ascii="Tahoma" w:hAnsi="Tahoma" w:cs="Tahoma"/>
                <w:noProof/>
                <w:webHidden/>
              </w:rPr>
              <w:fldChar w:fldCharType="end"/>
            </w:r>
          </w:hyperlink>
        </w:p>
        <w:p w14:paraId="22945E56" w14:textId="77777777" w:rsidR="00EA6031" w:rsidRDefault="008C139D">
          <w:pPr>
            <w:pStyle w:val="TOC1"/>
            <w:tabs>
              <w:tab w:val="left" w:pos="480"/>
              <w:tab w:val="right" w:leader="dot" w:pos="13670"/>
            </w:tabs>
            <w:rPr>
              <w:rFonts w:eastAsiaTheme="minorEastAsia"/>
              <w:b w:val="0"/>
              <w:noProof/>
              <w:sz w:val="22"/>
              <w:szCs w:val="22"/>
            </w:rPr>
          </w:pPr>
          <w:hyperlink w:anchor="_Toc144247207" w:history="1">
            <w:r w:rsidR="00EA6031" w:rsidRPr="009A7610">
              <w:rPr>
                <w:rStyle w:val="Hyperlink"/>
                <w:rFonts w:ascii="Tahoma" w:hAnsi="Tahoma" w:cs="Tahoma"/>
                <w:noProof/>
              </w:rPr>
              <w:t>2</w:t>
            </w:r>
            <w:r w:rsidR="00EA6031">
              <w:rPr>
                <w:rFonts w:eastAsiaTheme="minorEastAsia"/>
                <w:b w:val="0"/>
                <w:noProof/>
                <w:sz w:val="22"/>
                <w:szCs w:val="22"/>
              </w:rPr>
              <w:tab/>
            </w:r>
            <w:r w:rsidR="00EA6031" w:rsidRPr="00B06774">
              <w:rPr>
                <w:rStyle w:val="Hyperlink"/>
                <w:rFonts w:ascii="Tahoma" w:hAnsi="Tahoma" w:cs="Tahoma"/>
                <w:noProof/>
                <w:sz w:val="24"/>
              </w:rPr>
              <w:t>Test Plans</w:t>
            </w:r>
            <w:r w:rsidR="00EA6031">
              <w:rPr>
                <w:noProof/>
                <w:webHidden/>
              </w:rPr>
              <w:tab/>
            </w:r>
            <w:r w:rsidR="00EA6031" w:rsidRPr="00B06774">
              <w:rPr>
                <w:rFonts w:ascii="Tahoma" w:hAnsi="Tahoma" w:cs="Tahoma"/>
                <w:noProof/>
                <w:webHidden/>
                <w:sz w:val="22"/>
                <w:szCs w:val="22"/>
              </w:rPr>
              <w:fldChar w:fldCharType="begin"/>
            </w:r>
            <w:r w:rsidR="00EA6031" w:rsidRPr="00B06774">
              <w:rPr>
                <w:rFonts w:ascii="Tahoma" w:hAnsi="Tahoma" w:cs="Tahoma"/>
                <w:noProof/>
                <w:webHidden/>
                <w:sz w:val="22"/>
                <w:szCs w:val="22"/>
              </w:rPr>
              <w:instrText xml:space="preserve"> PAGEREF _Toc144247207 \h </w:instrText>
            </w:r>
            <w:r w:rsidR="00EA6031" w:rsidRPr="00B06774">
              <w:rPr>
                <w:rFonts w:ascii="Tahoma" w:hAnsi="Tahoma" w:cs="Tahoma"/>
                <w:noProof/>
                <w:webHidden/>
                <w:sz w:val="22"/>
                <w:szCs w:val="22"/>
              </w:rPr>
            </w:r>
            <w:r w:rsidR="00EA6031" w:rsidRPr="00B06774">
              <w:rPr>
                <w:rFonts w:ascii="Tahoma" w:hAnsi="Tahoma" w:cs="Tahoma"/>
                <w:noProof/>
                <w:webHidden/>
                <w:sz w:val="22"/>
                <w:szCs w:val="22"/>
              </w:rPr>
              <w:fldChar w:fldCharType="separate"/>
            </w:r>
            <w:r w:rsidR="00F1510D">
              <w:rPr>
                <w:rFonts w:ascii="Tahoma" w:hAnsi="Tahoma" w:cs="Tahoma"/>
                <w:noProof/>
                <w:webHidden/>
                <w:sz w:val="22"/>
                <w:szCs w:val="22"/>
              </w:rPr>
              <w:t>5</w:t>
            </w:r>
            <w:r w:rsidR="00EA6031" w:rsidRPr="00B06774">
              <w:rPr>
                <w:rFonts w:ascii="Tahoma" w:hAnsi="Tahoma" w:cs="Tahoma"/>
                <w:noProof/>
                <w:webHidden/>
                <w:sz w:val="22"/>
                <w:szCs w:val="22"/>
              </w:rPr>
              <w:fldChar w:fldCharType="end"/>
            </w:r>
          </w:hyperlink>
        </w:p>
        <w:p w14:paraId="30F3C32A"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8" w:history="1">
            <w:r w:rsidR="00EA6031" w:rsidRPr="00700080">
              <w:rPr>
                <w:rStyle w:val="Hyperlink"/>
                <w:rFonts w:ascii="Tahoma" w:hAnsi="Tahoma" w:cs="Tahoma"/>
                <w:noProof/>
                <w:sz w:val="20"/>
                <w:szCs w:val="20"/>
              </w:rPr>
              <w:t>2.1</w:t>
            </w:r>
            <w:r w:rsidR="00EA6031" w:rsidRPr="00700080">
              <w:rPr>
                <w:rFonts w:ascii="Tahoma" w:eastAsiaTheme="minorEastAsia" w:hAnsi="Tahoma" w:cs="Tahoma"/>
                <w:b w:val="0"/>
                <w:noProof/>
                <w:sz w:val="20"/>
                <w:szCs w:val="20"/>
              </w:rPr>
              <w:tab/>
            </w:r>
            <w:r w:rsidR="00EA6031" w:rsidRPr="00700080">
              <w:rPr>
                <w:rStyle w:val="Hyperlink"/>
                <w:rFonts w:ascii="Tahoma" w:hAnsi="Tahoma" w:cs="Tahoma"/>
                <w:noProof/>
                <w:sz w:val="20"/>
                <w:szCs w:val="20"/>
              </w:rPr>
              <w:t>Home</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8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5</w:t>
            </w:r>
            <w:r w:rsidR="00EA6031" w:rsidRPr="00700080">
              <w:rPr>
                <w:rFonts w:ascii="Tahoma" w:hAnsi="Tahoma" w:cs="Tahoma"/>
                <w:noProof/>
                <w:webHidden/>
              </w:rPr>
              <w:fldChar w:fldCharType="end"/>
            </w:r>
          </w:hyperlink>
        </w:p>
        <w:p w14:paraId="1292E566"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09" w:history="1">
            <w:r w:rsidR="00EA6031" w:rsidRPr="00700080">
              <w:rPr>
                <w:rStyle w:val="Hyperlink"/>
                <w:rFonts w:ascii="Tahoma" w:hAnsi="Tahoma" w:cs="Tahoma"/>
                <w:noProof/>
                <w:sz w:val="20"/>
                <w:szCs w:val="20"/>
              </w:rPr>
              <w:t>2.2</w:t>
            </w:r>
            <w:r w:rsidR="00EA6031" w:rsidRPr="00700080">
              <w:rPr>
                <w:rFonts w:ascii="Tahoma" w:eastAsiaTheme="minorEastAsia" w:hAnsi="Tahoma" w:cs="Tahoma"/>
                <w:b w:val="0"/>
                <w:noProof/>
                <w:sz w:val="20"/>
                <w:szCs w:val="20"/>
              </w:rPr>
              <w:tab/>
            </w:r>
            <w:r w:rsidR="00EA6031" w:rsidRPr="00700080">
              <w:rPr>
                <w:rStyle w:val="Hyperlink"/>
                <w:rFonts w:ascii="Tahoma" w:hAnsi="Tahoma" w:cs="Tahoma"/>
                <w:noProof/>
                <w:sz w:val="20"/>
                <w:szCs w:val="20"/>
              </w:rPr>
              <w:t>Register</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09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15</w:t>
            </w:r>
            <w:r w:rsidR="00EA6031" w:rsidRPr="00700080">
              <w:rPr>
                <w:rFonts w:ascii="Tahoma" w:hAnsi="Tahoma" w:cs="Tahoma"/>
                <w:noProof/>
                <w:webHidden/>
              </w:rPr>
              <w:fldChar w:fldCharType="end"/>
            </w:r>
          </w:hyperlink>
        </w:p>
        <w:p w14:paraId="287723F1"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10" w:history="1">
            <w:r w:rsidR="00EA6031" w:rsidRPr="00700080">
              <w:rPr>
                <w:rStyle w:val="Hyperlink"/>
                <w:rFonts w:ascii="Tahoma" w:hAnsi="Tahoma" w:cs="Tahoma"/>
                <w:noProof/>
                <w:sz w:val="20"/>
                <w:szCs w:val="20"/>
              </w:rPr>
              <w:t>2.3</w:t>
            </w:r>
            <w:r w:rsidR="00EA6031" w:rsidRPr="00700080">
              <w:rPr>
                <w:rFonts w:ascii="Tahoma" w:eastAsiaTheme="minorEastAsia" w:hAnsi="Tahoma" w:cs="Tahoma"/>
                <w:b w:val="0"/>
                <w:noProof/>
                <w:sz w:val="20"/>
                <w:szCs w:val="20"/>
              </w:rPr>
              <w:tab/>
            </w:r>
            <w:r w:rsidR="00EA6031" w:rsidRPr="00700080">
              <w:rPr>
                <w:rStyle w:val="Hyperlink"/>
                <w:rFonts w:ascii="Tahoma" w:hAnsi="Tahoma" w:cs="Tahoma"/>
                <w:noProof/>
                <w:sz w:val="20"/>
                <w:szCs w:val="20"/>
              </w:rPr>
              <w:t>Login</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10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20</w:t>
            </w:r>
            <w:r w:rsidR="00EA6031" w:rsidRPr="00700080">
              <w:rPr>
                <w:rFonts w:ascii="Tahoma" w:hAnsi="Tahoma" w:cs="Tahoma"/>
                <w:noProof/>
                <w:webHidden/>
              </w:rPr>
              <w:fldChar w:fldCharType="end"/>
            </w:r>
          </w:hyperlink>
        </w:p>
        <w:p w14:paraId="7DAA9CA1" w14:textId="77777777" w:rsidR="00EA6031" w:rsidRPr="00700080" w:rsidRDefault="008C139D">
          <w:pPr>
            <w:pStyle w:val="TOC2"/>
            <w:tabs>
              <w:tab w:val="left" w:pos="960"/>
              <w:tab w:val="right" w:leader="dot" w:pos="13670"/>
            </w:tabs>
            <w:rPr>
              <w:rFonts w:ascii="Tahoma" w:eastAsiaTheme="minorEastAsia" w:hAnsi="Tahoma" w:cs="Tahoma"/>
              <w:b w:val="0"/>
              <w:noProof/>
              <w:sz w:val="20"/>
              <w:szCs w:val="20"/>
            </w:rPr>
          </w:pPr>
          <w:hyperlink w:anchor="_Toc144247211" w:history="1">
            <w:r w:rsidR="00EA6031" w:rsidRPr="00700080">
              <w:rPr>
                <w:rStyle w:val="Hyperlink"/>
                <w:rFonts w:ascii="Tahoma" w:hAnsi="Tahoma" w:cs="Tahoma"/>
                <w:noProof/>
                <w:sz w:val="20"/>
                <w:szCs w:val="20"/>
              </w:rPr>
              <w:t>2.4</w:t>
            </w:r>
            <w:r w:rsidR="00EA6031" w:rsidRPr="00700080">
              <w:rPr>
                <w:rFonts w:ascii="Tahoma" w:eastAsiaTheme="minorEastAsia" w:hAnsi="Tahoma" w:cs="Tahoma"/>
                <w:b w:val="0"/>
                <w:noProof/>
                <w:sz w:val="20"/>
                <w:szCs w:val="20"/>
              </w:rPr>
              <w:tab/>
            </w:r>
            <w:r w:rsidR="00EA6031" w:rsidRPr="00700080">
              <w:rPr>
                <w:rStyle w:val="Hyperlink"/>
                <w:rFonts w:ascii="Tahoma" w:hAnsi="Tahoma" w:cs="Tahoma"/>
                <w:noProof/>
                <w:sz w:val="20"/>
                <w:szCs w:val="20"/>
              </w:rPr>
              <w:t>Profile</w:t>
            </w:r>
            <w:r w:rsidR="00EA6031" w:rsidRPr="00700080">
              <w:rPr>
                <w:rFonts w:ascii="Tahoma" w:hAnsi="Tahoma" w:cs="Tahoma"/>
                <w:noProof/>
                <w:webHidden/>
                <w:sz w:val="20"/>
                <w:szCs w:val="20"/>
              </w:rPr>
              <w:tab/>
            </w:r>
            <w:r w:rsidR="00EA6031" w:rsidRPr="00700080">
              <w:rPr>
                <w:rFonts w:ascii="Tahoma" w:hAnsi="Tahoma" w:cs="Tahoma"/>
                <w:noProof/>
                <w:webHidden/>
              </w:rPr>
              <w:fldChar w:fldCharType="begin"/>
            </w:r>
            <w:r w:rsidR="00EA6031" w:rsidRPr="00700080">
              <w:rPr>
                <w:rFonts w:ascii="Tahoma" w:hAnsi="Tahoma" w:cs="Tahoma"/>
                <w:noProof/>
                <w:webHidden/>
              </w:rPr>
              <w:instrText xml:space="preserve"> PAGEREF _Toc144247211 \h </w:instrText>
            </w:r>
            <w:r w:rsidR="00EA6031" w:rsidRPr="00700080">
              <w:rPr>
                <w:rFonts w:ascii="Tahoma" w:hAnsi="Tahoma" w:cs="Tahoma"/>
                <w:noProof/>
                <w:webHidden/>
              </w:rPr>
            </w:r>
            <w:r w:rsidR="00EA6031" w:rsidRPr="00700080">
              <w:rPr>
                <w:rFonts w:ascii="Tahoma" w:hAnsi="Tahoma" w:cs="Tahoma"/>
                <w:noProof/>
                <w:webHidden/>
              </w:rPr>
              <w:fldChar w:fldCharType="separate"/>
            </w:r>
            <w:r w:rsidR="00F1510D">
              <w:rPr>
                <w:rFonts w:ascii="Tahoma" w:hAnsi="Tahoma" w:cs="Tahoma"/>
                <w:noProof/>
                <w:webHidden/>
              </w:rPr>
              <w:t>26</w:t>
            </w:r>
            <w:r w:rsidR="00EA6031" w:rsidRPr="00700080">
              <w:rPr>
                <w:rFonts w:ascii="Tahoma" w:hAnsi="Tahoma" w:cs="Tahoma"/>
                <w:noProof/>
                <w:webHidden/>
              </w:rPr>
              <w:fldChar w:fldCharType="end"/>
            </w:r>
          </w:hyperlink>
        </w:p>
        <w:p w14:paraId="0D8F7296" w14:textId="3C923EA7" w:rsidR="005919BB" w:rsidRDefault="005919BB">
          <w:r w:rsidRPr="00CD0BC9">
            <w:rPr>
              <w:b/>
              <w:bCs/>
              <w:noProof/>
            </w:rPr>
            <w:fldChar w:fldCharType="end"/>
          </w:r>
        </w:p>
      </w:sdtContent>
    </w:sdt>
    <w:p w14:paraId="7FF8D6BE" w14:textId="3BF562E5" w:rsidR="00DD3D97" w:rsidRDefault="00DD3D97">
      <w:r>
        <w:br w:type="page"/>
      </w:r>
    </w:p>
    <w:p w14:paraId="0853216D" w14:textId="5A78950D" w:rsidR="00575414" w:rsidRPr="00446B89" w:rsidRDefault="00446B89" w:rsidP="00575414">
      <w:pPr>
        <w:pStyle w:val="Heading1"/>
        <w:rPr>
          <w:rFonts w:ascii="Tahoma" w:hAnsi="Tahoma" w:cs="Tahoma"/>
        </w:rPr>
      </w:pPr>
      <w:bookmarkStart w:id="1" w:name="_Toc144247201"/>
      <w:r w:rsidRPr="00446B89">
        <w:rPr>
          <w:rFonts w:ascii="Tahoma" w:hAnsi="Tahoma" w:cs="Tahoma"/>
        </w:rPr>
        <w:lastRenderedPageBreak/>
        <w:t>Overview</w:t>
      </w:r>
      <w:bookmarkEnd w:id="1"/>
    </w:p>
    <w:p w14:paraId="382EC67C" w14:textId="24B2C3A0" w:rsidR="008222B5" w:rsidRPr="00CD0BC9" w:rsidRDefault="008222B5" w:rsidP="00631557">
      <w:pPr>
        <w:pStyle w:val="Heading2"/>
        <w:rPr>
          <w:rFonts w:ascii="Tahoma" w:hAnsi="Tahoma" w:cs="Tahoma"/>
          <w:sz w:val="24"/>
          <w:szCs w:val="24"/>
        </w:rPr>
      </w:pPr>
      <w:bookmarkStart w:id="2" w:name="_Toc144247202"/>
      <w:r w:rsidRPr="00CD0BC9">
        <w:rPr>
          <w:rFonts w:ascii="Tahoma" w:hAnsi="Tahoma" w:cs="Tahoma"/>
          <w:sz w:val="24"/>
          <w:szCs w:val="24"/>
        </w:rPr>
        <w:t xml:space="preserve">Purpose of the </w:t>
      </w:r>
      <w:r w:rsidR="00594781" w:rsidRPr="00CD0BC9">
        <w:rPr>
          <w:rFonts w:ascii="Tahoma" w:hAnsi="Tahoma" w:cs="Tahoma"/>
          <w:sz w:val="24"/>
          <w:szCs w:val="24"/>
        </w:rPr>
        <w:t>Test Plan</w:t>
      </w:r>
      <w:bookmarkEnd w:id="2"/>
    </w:p>
    <w:p w14:paraId="690C91F2" w14:textId="77777777" w:rsidR="000A71E9" w:rsidRPr="00CD0BC9" w:rsidRDefault="000A71E9" w:rsidP="000A71E9">
      <w:pPr>
        <w:rPr>
          <w:rFonts w:cs="Tahoma"/>
          <w:sz w:val="22"/>
        </w:rPr>
      </w:pPr>
      <w:r w:rsidRPr="00CD0BC9">
        <w:rPr>
          <w:rFonts w:cs="Tahoma"/>
          <w:sz w:val="22"/>
        </w:rPr>
        <w:t>The purpose of this test plan is to outline the testing approach and strategies employed to validate the functionality and usability of the Photo Gallery web application. The plan encompasses various types of testing, including functional and usability testing, to ensure the application meets user expectations and performs flawlessly across different scenarios and browsers.</w:t>
      </w:r>
    </w:p>
    <w:p w14:paraId="2247F218" w14:textId="77777777" w:rsidR="000A71E9" w:rsidRPr="00CD0BC9" w:rsidRDefault="000A71E9" w:rsidP="000A71E9">
      <w:pPr>
        <w:keepNext/>
        <w:keepLines/>
        <w:numPr>
          <w:ilvl w:val="1"/>
          <w:numId w:val="1"/>
        </w:numPr>
        <w:spacing w:before="440" w:after="120"/>
        <w:outlineLvl w:val="1"/>
        <w:rPr>
          <w:rFonts w:eastAsiaTheme="majorEastAsia" w:cs="Tahoma"/>
          <w:b/>
          <w:bCs/>
          <w:color w:val="4F81BD" w:themeColor="accent1"/>
          <w:sz w:val="24"/>
          <w:szCs w:val="24"/>
        </w:rPr>
      </w:pPr>
      <w:bookmarkStart w:id="3" w:name="_Toc143298133"/>
      <w:bookmarkStart w:id="4" w:name="_Toc144247203"/>
      <w:r w:rsidRPr="00CD0BC9">
        <w:rPr>
          <w:rFonts w:eastAsiaTheme="majorEastAsia" w:cs="Tahoma"/>
          <w:b/>
          <w:bCs/>
          <w:color w:val="4F81BD" w:themeColor="accent1"/>
          <w:sz w:val="24"/>
          <w:szCs w:val="24"/>
        </w:rPr>
        <w:t>Scope of the Test Plan</w:t>
      </w:r>
      <w:bookmarkEnd w:id="3"/>
      <w:bookmarkEnd w:id="4"/>
    </w:p>
    <w:p w14:paraId="3D1F3BE4" w14:textId="3530F56F" w:rsidR="000A71E9" w:rsidRPr="00CD0BC9" w:rsidRDefault="000A71E9" w:rsidP="000A71E9">
      <w:pPr>
        <w:rPr>
          <w:rFonts w:cs="Tahoma"/>
          <w:sz w:val="22"/>
        </w:rPr>
      </w:pPr>
      <w:r w:rsidRPr="00CD0BC9">
        <w:rPr>
          <w:rFonts w:cs="Tahoma"/>
          <w:sz w:val="22"/>
        </w:rPr>
        <w:t>The scope of this test plan covers the testing of the Photo Gallery web application, focusing on key features such as user registration, login, album creation, photo uploading, album and photo management, as well as user logout functionality. It aims to identify any functional anomalies, usability issues, and inc</w:t>
      </w:r>
      <w:r w:rsidR="007710F5" w:rsidRPr="00CD0BC9">
        <w:rPr>
          <w:rFonts w:cs="Tahoma"/>
          <w:sz w:val="22"/>
        </w:rPr>
        <w:t>onsistencies that may affect</w:t>
      </w:r>
      <w:r w:rsidRPr="00CD0BC9">
        <w:rPr>
          <w:rFonts w:cs="Tahoma"/>
          <w:sz w:val="22"/>
        </w:rPr>
        <w:t xml:space="preserve"> user experience.</w:t>
      </w:r>
    </w:p>
    <w:p w14:paraId="72496401" w14:textId="77777777" w:rsidR="000A71E9" w:rsidRPr="00CD0BC9" w:rsidRDefault="000A71E9" w:rsidP="000A71E9">
      <w:pPr>
        <w:keepNext/>
        <w:keepLines/>
        <w:numPr>
          <w:ilvl w:val="1"/>
          <w:numId w:val="1"/>
        </w:numPr>
        <w:spacing w:before="440" w:after="120"/>
        <w:outlineLvl w:val="1"/>
        <w:rPr>
          <w:rFonts w:eastAsiaTheme="majorEastAsia" w:cs="Tahoma"/>
          <w:b/>
          <w:bCs/>
          <w:color w:val="4F81BD" w:themeColor="accent1"/>
          <w:sz w:val="24"/>
          <w:szCs w:val="24"/>
        </w:rPr>
      </w:pPr>
      <w:bookmarkStart w:id="5" w:name="_Toc143298134"/>
      <w:bookmarkStart w:id="6" w:name="_Toc144247204"/>
      <w:r w:rsidRPr="00CD0BC9">
        <w:rPr>
          <w:rFonts w:eastAsiaTheme="majorEastAsia" w:cs="Tahoma"/>
          <w:b/>
          <w:bCs/>
          <w:color w:val="4F81BD" w:themeColor="accent1"/>
          <w:sz w:val="24"/>
          <w:szCs w:val="24"/>
        </w:rPr>
        <w:t>Types of Testing</w:t>
      </w:r>
      <w:bookmarkEnd w:id="5"/>
      <w:bookmarkEnd w:id="6"/>
    </w:p>
    <w:p w14:paraId="048E73D3" w14:textId="77777777" w:rsidR="000A71E9" w:rsidRPr="00CD0BC9" w:rsidRDefault="000A71E9" w:rsidP="000A71E9">
      <w:pPr>
        <w:rPr>
          <w:rFonts w:cs="Tahoma"/>
          <w:sz w:val="22"/>
        </w:rPr>
      </w:pPr>
      <w:r w:rsidRPr="00CD0BC9">
        <w:rPr>
          <w:rFonts w:cs="Tahoma"/>
          <w:sz w:val="22"/>
        </w:rPr>
        <w:t>This test plan incorporates two primary types of testing to ensure a thorough assessment of the Photo Gallery web application:</w:t>
      </w:r>
    </w:p>
    <w:p w14:paraId="67FE2A0F" w14:textId="77777777" w:rsidR="000A71E9" w:rsidRPr="00CD0BC9" w:rsidRDefault="000A71E9" w:rsidP="00F45540">
      <w:pPr>
        <w:numPr>
          <w:ilvl w:val="0"/>
          <w:numId w:val="8"/>
        </w:numPr>
        <w:contextualSpacing/>
        <w:rPr>
          <w:rFonts w:cs="Tahoma"/>
          <w:sz w:val="22"/>
        </w:rPr>
      </w:pPr>
      <w:r w:rsidRPr="00CD0BC9">
        <w:rPr>
          <w:rFonts w:cs="Tahoma"/>
          <w:b/>
          <w:sz w:val="22"/>
        </w:rPr>
        <w:t>Functional Testing</w:t>
      </w:r>
      <w:r w:rsidRPr="00CD0BC9">
        <w:rPr>
          <w:rFonts w:cs="Tahoma"/>
          <w:sz w:val="22"/>
        </w:rPr>
        <w:t>: Involves evaluating the individual functions of the application to verify that they perform as expected and in alignment with the defined requirements.</w:t>
      </w:r>
    </w:p>
    <w:p w14:paraId="1CA07B6F" w14:textId="77777777" w:rsidR="000A71E9" w:rsidRPr="00CD0BC9" w:rsidRDefault="000A71E9" w:rsidP="00F45540">
      <w:pPr>
        <w:numPr>
          <w:ilvl w:val="0"/>
          <w:numId w:val="8"/>
        </w:numPr>
        <w:contextualSpacing/>
        <w:rPr>
          <w:rFonts w:cs="Tahoma"/>
          <w:sz w:val="22"/>
        </w:rPr>
      </w:pPr>
      <w:r w:rsidRPr="00CD0BC9">
        <w:rPr>
          <w:rFonts w:cs="Tahoma"/>
          <w:b/>
          <w:sz w:val="22"/>
        </w:rPr>
        <w:t>Usability Testing</w:t>
      </w:r>
      <w:r w:rsidRPr="00CD0BC9">
        <w:rPr>
          <w:rFonts w:cs="Tahoma"/>
          <w:sz w:val="22"/>
        </w:rPr>
        <w:t>: Focuses on assessing the user-friendliness and overall user experience of the application.</w:t>
      </w:r>
    </w:p>
    <w:p w14:paraId="53AC2013" w14:textId="77777777" w:rsidR="000A71E9" w:rsidRPr="00CD0BC9" w:rsidRDefault="000A71E9" w:rsidP="000A71E9">
      <w:pPr>
        <w:keepNext/>
        <w:keepLines/>
        <w:numPr>
          <w:ilvl w:val="1"/>
          <w:numId w:val="1"/>
        </w:numPr>
        <w:spacing w:before="440" w:after="120"/>
        <w:outlineLvl w:val="1"/>
        <w:rPr>
          <w:rFonts w:eastAsiaTheme="majorEastAsia" w:cs="Tahoma"/>
          <w:b/>
          <w:bCs/>
          <w:color w:val="4F81BD" w:themeColor="accent1"/>
          <w:sz w:val="24"/>
          <w:szCs w:val="24"/>
        </w:rPr>
      </w:pPr>
      <w:bookmarkStart w:id="7" w:name="_Toc143298135"/>
      <w:bookmarkStart w:id="8" w:name="_Toc144247205"/>
      <w:r w:rsidRPr="00CD0BC9">
        <w:rPr>
          <w:rFonts w:eastAsiaTheme="majorEastAsia" w:cs="Tahoma"/>
          <w:b/>
          <w:bCs/>
          <w:color w:val="4F81BD" w:themeColor="accent1"/>
          <w:sz w:val="24"/>
          <w:szCs w:val="24"/>
        </w:rPr>
        <w:t>Tools Used</w:t>
      </w:r>
      <w:bookmarkEnd w:id="7"/>
      <w:bookmarkEnd w:id="8"/>
    </w:p>
    <w:p w14:paraId="0D574F13" w14:textId="77777777" w:rsidR="000A71E9" w:rsidRPr="00CD0BC9" w:rsidRDefault="000A71E9" w:rsidP="000A71E9">
      <w:pPr>
        <w:rPr>
          <w:rFonts w:cs="Tahoma"/>
          <w:sz w:val="22"/>
        </w:rPr>
      </w:pPr>
      <w:r w:rsidRPr="00CD0BC9">
        <w:rPr>
          <w:rFonts w:cs="Tahoma"/>
          <w:sz w:val="22"/>
        </w:rPr>
        <w:t xml:space="preserve">Within this test plan, the following tools were employed to ensure efficient and reliable test executions: Selenium </w:t>
      </w:r>
      <w:proofErr w:type="spellStart"/>
      <w:r w:rsidRPr="00CD0BC9">
        <w:rPr>
          <w:rFonts w:cs="Tahoma"/>
          <w:sz w:val="22"/>
        </w:rPr>
        <w:t>Webdriver</w:t>
      </w:r>
      <w:proofErr w:type="spellEnd"/>
      <w:r w:rsidRPr="00CD0BC9">
        <w:rPr>
          <w:rFonts w:cs="Tahoma"/>
          <w:sz w:val="22"/>
        </w:rPr>
        <w:t xml:space="preserve"> (Chrome): Used for automating functional testing, enabling systematic execution of test scenarios. </w:t>
      </w:r>
    </w:p>
    <w:p w14:paraId="69813B08" w14:textId="39210FF2" w:rsidR="000A71E9" w:rsidRPr="00CD0BC9" w:rsidRDefault="000A71E9" w:rsidP="000A71E9">
      <w:pPr>
        <w:keepNext/>
        <w:keepLines/>
        <w:numPr>
          <w:ilvl w:val="1"/>
          <w:numId w:val="1"/>
        </w:numPr>
        <w:spacing w:before="440" w:after="120"/>
        <w:outlineLvl w:val="1"/>
        <w:rPr>
          <w:rFonts w:eastAsiaTheme="majorEastAsia" w:cs="Tahoma"/>
          <w:b/>
          <w:bCs/>
          <w:color w:val="4F81BD" w:themeColor="accent1"/>
          <w:sz w:val="24"/>
          <w:szCs w:val="24"/>
        </w:rPr>
      </w:pPr>
      <w:bookmarkStart w:id="9" w:name="_Toc143298136"/>
      <w:bookmarkStart w:id="10" w:name="_Toc144247206"/>
      <w:r w:rsidRPr="00CD0BC9">
        <w:rPr>
          <w:rFonts w:eastAsiaTheme="majorEastAsia" w:cs="Tahoma"/>
          <w:b/>
          <w:bCs/>
          <w:color w:val="4F81BD" w:themeColor="accent1"/>
          <w:sz w:val="24"/>
          <w:szCs w:val="24"/>
        </w:rPr>
        <w:t>Browser Compatibility</w:t>
      </w:r>
      <w:bookmarkEnd w:id="9"/>
      <w:bookmarkEnd w:id="10"/>
    </w:p>
    <w:p w14:paraId="1C8560FF" w14:textId="6C122565" w:rsidR="00594781" w:rsidRPr="00CD0BC9" w:rsidRDefault="000A71E9" w:rsidP="008222B5">
      <w:pPr>
        <w:rPr>
          <w:rFonts w:cs="Tahoma"/>
          <w:sz w:val="22"/>
        </w:rPr>
      </w:pPr>
      <w:r w:rsidRPr="00CD0BC9">
        <w:rPr>
          <w:rFonts w:cs="Tahoma"/>
          <w:sz w:val="22"/>
        </w:rPr>
        <w:t>Due to variations in browser behavior, the test plan has been executed on multiple browsers to ensure consistent functionality and usability across different platforms.</w:t>
      </w:r>
    </w:p>
    <w:p w14:paraId="161AD7DC" w14:textId="77777777" w:rsidR="00594781" w:rsidRPr="00446B89" w:rsidRDefault="00594781" w:rsidP="00594781">
      <w:pPr>
        <w:pStyle w:val="Heading1"/>
        <w:rPr>
          <w:rFonts w:ascii="Tahoma" w:hAnsi="Tahoma" w:cs="Tahoma"/>
        </w:rPr>
      </w:pPr>
      <w:bookmarkStart w:id="11" w:name="_Toc144247207"/>
      <w:r w:rsidRPr="00446B89">
        <w:rPr>
          <w:rFonts w:ascii="Tahoma" w:hAnsi="Tahoma" w:cs="Tahoma"/>
        </w:rPr>
        <w:lastRenderedPageBreak/>
        <w:t>Test Plan</w:t>
      </w:r>
      <w:r w:rsidR="004A3902" w:rsidRPr="00446B89">
        <w:rPr>
          <w:rFonts w:ascii="Tahoma" w:hAnsi="Tahoma" w:cs="Tahoma"/>
        </w:rPr>
        <w:t>s</w:t>
      </w:r>
      <w:bookmarkEnd w:id="0"/>
      <w:bookmarkEnd w:id="11"/>
    </w:p>
    <w:p w14:paraId="449104E3" w14:textId="158D312F" w:rsidR="00CD1018" w:rsidRPr="00446B89" w:rsidRDefault="00190F31" w:rsidP="00CD1018">
      <w:pPr>
        <w:pStyle w:val="Heading2"/>
        <w:rPr>
          <w:rFonts w:ascii="Tahoma" w:hAnsi="Tahoma" w:cs="Tahoma"/>
          <w:sz w:val="24"/>
          <w:szCs w:val="24"/>
        </w:rPr>
      </w:pPr>
      <w:bookmarkStart w:id="12" w:name="_Toc144247208"/>
      <w:r w:rsidRPr="00446B89">
        <w:rPr>
          <w:rFonts w:ascii="Tahoma" w:hAnsi="Tahoma" w:cs="Tahoma"/>
          <w:sz w:val="24"/>
          <w:szCs w:val="24"/>
        </w:rPr>
        <w:t>Home</w:t>
      </w:r>
      <w:bookmarkEnd w:id="12"/>
    </w:p>
    <w:tbl>
      <w:tblPr>
        <w:tblStyle w:val="TableGrid"/>
        <w:tblW w:w="0" w:type="auto"/>
        <w:tblLook w:val="04A0" w:firstRow="1" w:lastRow="0" w:firstColumn="1" w:lastColumn="0" w:noHBand="0" w:noVBand="1"/>
      </w:tblPr>
      <w:tblGrid>
        <w:gridCol w:w="1838"/>
        <w:gridCol w:w="11832"/>
      </w:tblGrid>
      <w:tr w:rsidR="00CD1018" w:rsidRPr="008A193B" w14:paraId="2E51438C" w14:textId="77777777" w:rsidTr="00476983">
        <w:tc>
          <w:tcPr>
            <w:tcW w:w="1838" w:type="dxa"/>
            <w:shd w:val="clear" w:color="auto" w:fill="000000" w:themeFill="text1"/>
          </w:tcPr>
          <w:p w14:paraId="05C30A6A" w14:textId="77777777" w:rsidR="00CD1018" w:rsidRPr="008A193B" w:rsidRDefault="00CD1018" w:rsidP="00476983">
            <w:pPr>
              <w:rPr>
                <w:b/>
              </w:rPr>
            </w:pPr>
          </w:p>
        </w:tc>
        <w:tc>
          <w:tcPr>
            <w:tcW w:w="11832" w:type="dxa"/>
            <w:shd w:val="clear" w:color="auto" w:fill="000000" w:themeFill="text1"/>
          </w:tcPr>
          <w:p w14:paraId="26733F54" w14:textId="77777777" w:rsidR="00CD1018" w:rsidRPr="008A193B" w:rsidRDefault="00CD1018" w:rsidP="00476983"/>
        </w:tc>
      </w:tr>
      <w:tr w:rsidR="00CD1018" w:rsidRPr="008A193B" w14:paraId="06FDD9BF" w14:textId="77777777" w:rsidTr="00377399">
        <w:tc>
          <w:tcPr>
            <w:tcW w:w="1838" w:type="dxa"/>
            <w:shd w:val="clear" w:color="auto" w:fill="D9D9D9" w:themeFill="background1" w:themeFillShade="D9"/>
            <w:vAlign w:val="center"/>
          </w:tcPr>
          <w:p w14:paraId="7E991704" w14:textId="77777777" w:rsidR="00CD1018" w:rsidRPr="00377399" w:rsidRDefault="00CD1018" w:rsidP="00476983">
            <w:pPr>
              <w:rPr>
                <w:b/>
              </w:rPr>
            </w:pPr>
            <w:r w:rsidRPr="00377399">
              <w:rPr>
                <w:b/>
              </w:rPr>
              <w:t>Test Case Number</w:t>
            </w:r>
          </w:p>
        </w:tc>
        <w:tc>
          <w:tcPr>
            <w:tcW w:w="11832" w:type="dxa"/>
            <w:shd w:val="clear" w:color="auto" w:fill="D9D9D9" w:themeFill="background1" w:themeFillShade="D9"/>
            <w:vAlign w:val="center"/>
          </w:tcPr>
          <w:p w14:paraId="5214E764" w14:textId="2948838C" w:rsidR="00CD1018" w:rsidRPr="00377399" w:rsidRDefault="00377399" w:rsidP="00680253">
            <w:pPr>
              <w:rPr>
                <w:b/>
              </w:rPr>
            </w:pPr>
            <w:r w:rsidRPr="00377399">
              <w:rPr>
                <w:b/>
              </w:rPr>
              <w:t>1</w:t>
            </w:r>
            <w:r w:rsidR="00E07BA8">
              <w:rPr>
                <w:b/>
              </w:rPr>
              <w:t>.1</w:t>
            </w:r>
            <w:r w:rsidR="00680253">
              <w:rPr>
                <w:b/>
              </w:rPr>
              <w:t xml:space="preserve"> </w:t>
            </w:r>
            <w:r w:rsidR="000A71E9" w:rsidRPr="000A71E9">
              <w:rPr>
                <w:b/>
              </w:rPr>
              <w:t>V</w:t>
            </w:r>
            <w:r w:rsidR="00FF2686">
              <w:rPr>
                <w:b/>
              </w:rPr>
              <w:t>alid Keyword Search</w:t>
            </w:r>
          </w:p>
        </w:tc>
      </w:tr>
      <w:tr w:rsidR="00CD1018" w:rsidRPr="008A193B" w14:paraId="2F2B40D6" w14:textId="77777777" w:rsidTr="00476983">
        <w:tc>
          <w:tcPr>
            <w:tcW w:w="1838" w:type="dxa"/>
            <w:vAlign w:val="center"/>
          </w:tcPr>
          <w:p w14:paraId="539735E0" w14:textId="77777777" w:rsidR="00CD1018" w:rsidRPr="008A193B" w:rsidRDefault="00CD1018" w:rsidP="00476983">
            <w:r w:rsidRPr="008A193B">
              <w:rPr>
                <w:b/>
              </w:rPr>
              <w:t>Prerequisites</w:t>
            </w:r>
          </w:p>
        </w:tc>
        <w:tc>
          <w:tcPr>
            <w:tcW w:w="11832" w:type="dxa"/>
          </w:tcPr>
          <w:p w14:paraId="2C435BF3" w14:textId="69AEAF41" w:rsidR="00AF2A0E" w:rsidRPr="009F3C1A" w:rsidRDefault="00AF2A0E" w:rsidP="00357455">
            <w:pPr>
              <w:pStyle w:val="ListParagraph"/>
              <w:ind w:left="786"/>
              <w:rPr>
                <w:color w:val="365F91" w:themeColor="accent1" w:themeShade="BF"/>
              </w:rPr>
            </w:pPr>
          </w:p>
        </w:tc>
      </w:tr>
      <w:tr w:rsidR="00CD1018" w:rsidRPr="008A193B" w14:paraId="63E541DC" w14:textId="77777777" w:rsidTr="00476983">
        <w:tc>
          <w:tcPr>
            <w:tcW w:w="1838" w:type="dxa"/>
            <w:vAlign w:val="center"/>
          </w:tcPr>
          <w:p w14:paraId="3977EF89" w14:textId="77777777" w:rsidR="00CD1018" w:rsidRPr="008A193B" w:rsidRDefault="00CD1018" w:rsidP="00476983">
            <w:pPr>
              <w:rPr>
                <w:b/>
              </w:rPr>
            </w:pPr>
            <w:r w:rsidRPr="008A193B">
              <w:rPr>
                <w:b/>
              </w:rPr>
              <w:t>Test Case Steps</w:t>
            </w:r>
          </w:p>
        </w:tc>
        <w:tc>
          <w:tcPr>
            <w:tcW w:w="11832" w:type="dxa"/>
          </w:tcPr>
          <w:p w14:paraId="2486070E" w14:textId="44C97CE0" w:rsidR="00181BDA" w:rsidRDefault="00181BDA" w:rsidP="00B669CC">
            <w:pPr>
              <w:pStyle w:val="ListParagraph"/>
              <w:numPr>
                <w:ilvl w:val="0"/>
                <w:numId w:val="4"/>
              </w:numPr>
              <w:rPr>
                <w:color w:val="365F91" w:themeColor="accent1" w:themeShade="BF"/>
              </w:rPr>
            </w:pPr>
            <w:r>
              <w:rPr>
                <w:color w:val="365F91" w:themeColor="accent1" w:themeShade="BF"/>
              </w:rPr>
              <w:t>Go to the Home page.</w:t>
            </w:r>
          </w:p>
          <w:p w14:paraId="32FC63DF" w14:textId="3367C2F6" w:rsidR="00B669CC" w:rsidRPr="00B669CC" w:rsidRDefault="00004899" w:rsidP="00B669CC">
            <w:pPr>
              <w:pStyle w:val="ListParagraph"/>
              <w:numPr>
                <w:ilvl w:val="0"/>
                <w:numId w:val="4"/>
              </w:numPr>
              <w:rPr>
                <w:color w:val="365F91" w:themeColor="accent1" w:themeShade="BF"/>
              </w:rPr>
            </w:pPr>
            <w:r>
              <w:rPr>
                <w:color w:val="365F91" w:themeColor="accent1" w:themeShade="BF"/>
              </w:rPr>
              <w:t>Click on</w:t>
            </w:r>
            <w:r w:rsidR="00B669CC">
              <w:rPr>
                <w:color w:val="365F91" w:themeColor="accent1" w:themeShade="BF"/>
              </w:rPr>
              <w:t xml:space="preserve"> </w:t>
            </w:r>
            <w:r w:rsidR="000765A5">
              <w:rPr>
                <w:color w:val="365F91" w:themeColor="accent1" w:themeShade="BF"/>
              </w:rPr>
              <w:t xml:space="preserve">the </w:t>
            </w:r>
            <w:r w:rsidR="00B669CC">
              <w:rPr>
                <w:color w:val="365F91" w:themeColor="accent1" w:themeShade="BF"/>
              </w:rPr>
              <w:t xml:space="preserve">search field </w:t>
            </w:r>
            <w:r w:rsidR="00783278">
              <w:rPr>
                <w:color w:val="365F91" w:themeColor="accent1" w:themeShade="BF"/>
              </w:rPr>
              <w:t xml:space="preserve">located </w:t>
            </w:r>
            <w:r w:rsidR="00B669CC">
              <w:rPr>
                <w:color w:val="365F91" w:themeColor="accent1" w:themeShade="BF"/>
              </w:rPr>
              <w:t>i</w:t>
            </w:r>
            <w:r w:rsidR="00B669CC" w:rsidRPr="00B669CC">
              <w:rPr>
                <w:color w:val="365F91" w:themeColor="accent1" w:themeShade="BF"/>
              </w:rPr>
              <w:t>n the top right corner</w:t>
            </w:r>
            <w:r>
              <w:rPr>
                <w:color w:val="365F91" w:themeColor="accent1" w:themeShade="BF"/>
              </w:rPr>
              <w:t xml:space="preserve"> to open it</w:t>
            </w:r>
            <w:r w:rsidR="00B669CC" w:rsidRPr="00B669CC">
              <w:rPr>
                <w:color w:val="365F91" w:themeColor="accent1" w:themeShade="BF"/>
              </w:rPr>
              <w:t>.</w:t>
            </w:r>
          </w:p>
          <w:p w14:paraId="1D5E3D83" w14:textId="3B52BEF0" w:rsidR="000A71E9" w:rsidRPr="000A71E9" w:rsidRDefault="000A71E9" w:rsidP="00393787">
            <w:pPr>
              <w:pStyle w:val="ListParagraph"/>
              <w:numPr>
                <w:ilvl w:val="0"/>
                <w:numId w:val="4"/>
              </w:numPr>
              <w:rPr>
                <w:color w:val="365F91" w:themeColor="accent1" w:themeShade="BF"/>
              </w:rPr>
            </w:pPr>
            <w:r w:rsidRPr="000A71E9">
              <w:rPr>
                <w:color w:val="365F91" w:themeColor="accent1" w:themeShade="BF"/>
              </w:rPr>
              <w:t>Enter a va</w:t>
            </w:r>
            <w:r w:rsidR="008C1F9D">
              <w:rPr>
                <w:color w:val="365F91" w:themeColor="accent1" w:themeShade="BF"/>
              </w:rPr>
              <w:t>lid keyword in</w:t>
            </w:r>
            <w:r w:rsidR="00414212">
              <w:rPr>
                <w:color w:val="365F91" w:themeColor="accent1" w:themeShade="BF"/>
              </w:rPr>
              <w:t>to</w:t>
            </w:r>
            <w:r w:rsidR="008C1F9D">
              <w:rPr>
                <w:color w:val="365F91" w:themeColor="accent1" w:themeShade="BF"/>
              </w:rPr>
              <w:t xml:space="preserve"> the search field</w:t>
            </w:r>
            <w:r w:rsidR="009D248D">
              <w:rPr>
                <w:color w:val="365F91" w:themeColor="accent1" w:themeShade="BF"/>
              </w:rPr>
              <w:t>.</w:t>
            </w:r>
          </w:p>
          <w:p w14:paraId="492D24B0" w14:textId="37891548" w:rsidR="00FD6A88" w:rsidRPr="008A193B" w:rsidRDefault="000A71E9" w:rsidP="00393787">
            <w:pPr>
              <w:pStyle w:val="ListParagraph"/>
              <w:numPr>
                <w:ilvl w:val="0"/>
                <w:numId w:val="4"/>
              </w:numPr>
            </w:pPr>
            <w:r w:rsidRPr="000A71E9">
              <w:rPr>
                <w:color w:val="365F91" w:themeColor="accent1" w:themeShade="BF"/>
              </w:rPr>
              <w:t>Press the E</w:t>
            </w:r>
            <w:r w:rsidR="008C1F9D">
              <w:rPr>
                <w:color w:val="365F91" w:themeColor="accent1" w:themeShade="BF"/>
              </w:rPr>
              <w:t>nter key to initiate the search</w:t>
            </w:r>
            <w:r w:rsidR="009D248D">
              <w:rPr>
                <w:color w:val="365F91" w:themeColor="accent1" w:themeShade="BF"/>
              </w:rPr>
              <w:t>.</w:t>
            </w:r>
          </w:p>
        </w:tc>
      </w:tr>
      <w:tr w:rsidR="00CD1018" w:rsidRPr="008A193B" w14:paraId="25FBFF7D" w14:textId="77777777" w:rsidTr="00476983">
        <w:tc>
          <w:tcPr>
            <w:tcW w:w="1838" w:type="dxa"/>
            <w:vAlign w:val="center"/>
          </w:tcPr>
          <w:p w14:paraId="6D1C9186" w14:textId="77777777" w:rsidR="00CD1018" w:rsidRPr="008A193B" w:rsidRDefault="00CD1018" w:rsidP="00476983">
            <w:pPr>
              <w:rPr>
                <w:b/>
              </w:rPr>
            </w:pPr>
            <w:r w:rsidRPr="008A193B">
              <w:rPr>
                <w:b/>
              </w:rPr>
              <w:t>Expected Result</w:t>
            </w:r>
          </w:p>
        </w:tc>
        <w:tc>
          <w:tcPr>
            <w:tcW w:w="11832" w:type="dxa"/>
          </w:tcPr>
          <w:p w14:paraId="101C3A79" w14:textId="7323B178" w:rsidR="003B4116" w:rsidRPr="008A193B" w:rsidRDefault="00907520" w:rsidP="003B4116">
            <w:r>
              <w:rPr>
                <w:color w:val="365F91" w:themeColor="accent1" w:themeShade="BF"/>
              </w:rPr>
              <w:t xml:space="preserve">Only the photos </w:t>
            </w:r>
            <w:r w:rsidR="000A71E9" w:rsidRPr="000A71E9">
              <w:rPr>
                <w:color w:val="365F91" w:themeColor="accent1" w:themeShade="BF"/>
              </w:rPr>
              <w:t>match</w:t>
            </w:r>
            <w:r>
              <w:rPr>
                <w:color w:val="365F91" w:themeColor="accent1" w:themeShade="BF"/>
              </w:rPr>
              <w:t>ing</w:t>
            </w:r>
            <w:r w:rsidR="00A90A51">
              <w:rPr>
                <w:color w:val="365F91" w:themeColor="accent1" w:themeShade="BF"/>
              </w:rPr>
              <w:t xml:space="preserve"> the entered keyword should be</w:t>
            </w:r>
            <w:r w:rsidR="000A71E9" w:rsidRPr="000A71E9">
              <w:rPr>
                <w:color w:val="365F91" w:themeColor="accent1" w:themeShade="BF"/>
              </w:rPr>
              <w:t xml:space="preserve"> displayed.</w:t>
            </w:r>
          </w:p>
        </w:tc>
      </w:tr>
      <w:tr w:rsidR="00CD1018" w:rsidRPr="008A193B" w14:paraId="781509DA" w14:textId="77777777" w:rsidTr="00476983">
        <w:tc>
          <w:tcPr>
            <w:tcW w:w="1838" w:type="dxa"/>
            <w:vAlign w:val="center"/>
          </w:tcPr>
          <w:p w14:paraId="4F85157B" w14:textId="77777777" w:rsidR="00CD1018" w:rsidRPr="008A193B" w:rsidRDefault="00CD1018" w:rsidP="00476983">
            <w:pPr>
              <w:rPr>
                <w:b/>
              </w:rPr>
            </w:pPr>
            <w:r w:rsidRPr="008A193B">
              <w:rPr>
                <w:b/>
              </w:rPr>
              <w:t>Actual Result</w:t>
            </w:r>
          </w:p>
        </w:tc>
        <w:tc>
          <w:tcPr>
            <w:tcW w:w="11832" w:type="dxa"/>
          </w:tcPr>
          <w:p w14:paraId="3F95FCEE" w14:textId="3E33B727" w:rsidR="00CD1018" w:rsidRPr="008A193B" w:rsidRDefault="00907520" w:rsidP="00476983">
            <w:r w:rsidRPr="00907520">
              <w:rPr>
                <w:color w:val="365F91" w:themeColor="accent1" w:themeShade="BF"/>
              </w:rPr>
              <w:t>Only the photos matching the entered keyword are displayed.</w:t>
            </w:r>
          </w:p>
        </w:tc>
      </w:tr>
      <w:tr w:rsidR="00CD1018" w:rsidRPr="008A193B" w14:paraId="1326C3AB" w14:textId="77777777" w:rsidTr="00476983">
        <w:tc>
          <w:tcPr>
            <w:tcW w:w="1838" w:type="dxa"/>
            <w:vAlign w:val="center"/>
          </w:tcPr>
          <w:p w14:paraId="5A27F6C4" w14:textId="77777777" w:rsidR="00CD1018" w:rsidRPr="008A193B" w:rsidRDefault="00CD1018" w:rsidP="00476983">
            <w:pPr>
              <w:rPr>
                <w:b/>
              </w:rPr>
            </w:pPr>
            <w:r w:rsidRPr="008A193B">
              <w:rPr>
                <w:b/>
              </w:rPr>
              <w:t>Pass/ Fail</w:t>
            </w:r>
          </w:p>
        </w:tc>
        <w:tc>
          <w:tcPr>
            <w:tcW w:w="11832" w:type="dxa"/>
          </w:tcPr>
          <w:p w14:paraId="4A329FBC" w14:textId="7F464681" w:rsidR="00CD1018" w:rsidRPr="0028671D" w:rsidRDefault="008032E7" w:rsidP="00476983">
            <w:pPr>
              <w:rPr>
                <w:b/>
                <w:color w:val="00CC00"/>
                <w:sz w:val="24"/>
                <w:szCs w:val="24"/>
              </w:rPr>
            </w:pPr>
            <w:r>
              <w:rPr>
                <w:color w:val="00CC00"/>
                <w:szCs w:val="20"/>
              </w:rPr>
              <w:t>Pass</w:t>
            </w:r>
            <w:r w:rsidR="0028671D" w:rsidRPr="00193B26">
              <w:rPr>
                <w:color w:val="00CC00"/>
                <w:sz w:val="24"/>
                <w:szCs w:val="24"/>
              </w:rPr>
              <w:t xml:space="preserve"> </w:t>
            </w:r>
            <w:r w:rsidR="00AB116B" w:rsidRPr="00193B26">
              <w:rPr>
                <w:b/>
                <w:color w:val="00CC00"/>
                <w:sz w:val="24"/>
                <w:szCs w:val="24"/>
              </w:rPr>
              <w:sym w:font="Wingdings 2" w:char="F050"/>
            </w:r>
          </w:p>
        </w:tc>
      </w:tr>
      <w:tr w:rsidR="00CD1018" w:rsidRPr="008A193B" w14:paraId="793A3C40" w14:textId="77777777" w:rsidTr="00476983">
        <w:tc>
          <w:tcPr>
            <w:tcW w:w="1838" w:type="dxa"/>
            <w:shd w:val="clear" w:color="auto" w:fill="000000" w:themeFill="text1"/>
          </w:tcPr>
          <w:p w14:paraId="7941C954" w14:textId="77777777" w:rsidR="00CD1018" w:rsidRPr="008A193B" w:rsidRDefault="00CD1018" w:rsidP="00476983">
            <w:pPr>
              <w:rPr>
                <w:b/>
              </w:rPr>
            </w:pPr>
          </w:p>
        </w:tc>
        <w:tc>
          <w:tcPr>
            <w:tcW w:w="11832" w:type="dxa"/>
            <w:shd w:val="clear" w:color="auto" w:fill="000000" w:themeFill="text1"/>
          </w:tcPr>
          <w:p w14:paraId="6BD5841D" w14:textId="77777777" w:rsidR="00CD1018" w:rsidRPr="008A193B" w:rsidRDefault="00CD1018" w:rsidP="00476983"/>
        </w:tc>
      </w:tr>
    </w:tbl>
    <w:p w14:paraId="0B9061BC" w14:textId="3D0224B7" w:rsidR="00895C87" w:rsidRDefault="00895C87" w:rsidP="00895C87"/>
    <w:tbl>
      <w:tblPr>
        <w:tblStyle w:val="TableGrid"/>
        <w:tblW w:w="0" w:type="auto"/>
        <w:tblLook w:val="04A0" w:firstRow="1" w:lastRow="0" w:firstColumn="1" w:lastColumn="0" w:noHBand="0" w:noVBand="1"/>
      </w:tblPr>
      <w:tblGrid>
        <w:gridCol w:w="1838"/>
        <w:gridCol w:w="11832"/>
      </w:tblGrid>
      <w:tr w:rsidR="00895C87" w:rsidRPr="008A193B" w14:paraId="12FAA376" w14:textId="77777777" w:rsidTr="00222413">
        <w:tc>
          <w:tcPr>
            <w:tcW w:w="1838" w:type="dxa"/>
            <w:shd w:val="clear" w:color="auto" w:fill="000000" w:themeFill="text1"/>
          </w:tcPr>
          <w:p w14:paraId="4A9D2ABF" w14:textId="77777777" w:rsidR="00895C87" w:rsidRPr="008A193B" w:rsidRDefault="00895C87" w:rsidP="00222413">
            <w:pPr>
              <w:rPr>
                <w:b/>
              </w:rPr>
            </w:pPr>
          </w:p>
        </w:tc>
        <w:tc>
          <w:tcPr>
            <w:tcW w:w="11832" w:type="dxa"/>
            <w:shd w:val="clear" w:color="auto" w:fill="000000" w:themeFill="text1"/>
          </w:tcPr>
          <w:p w14:paraId="0A7DB0F7" w14:textId="77777777" w:rsidR="00895C87" w:rsidRPr="008A193B" w:rsidRDefault="00895C87" w:rsidP="00222413"/>
        </w:tc>
      </w:tr>
      <w:tr w:rsidR="00895C87" w:rsidRPr="008A193B" w14:paraId="2F7B3D80" w14:textId="77777777" w:rsidTr="00222413">
        <w:tc>
          <w:tcPr>
            <w:tcW w:w="1838" w:type="dxa"/>
            <w:shd w:val="clear" w:color="auto" w:fill="D9D9D9" w:themeFill="background1" w:themeFillShade="D9"/>
            <w:vAlign w:val="center"/>
          </w:tcPr>
          <w:p w14:paraId="345DB465" w14:textId="77777777" w:rsidR="00895C87" w:rsidRPr="00377399" w:rsidRDefault="00895C87" w:rsidP="00222413">
            <w:pPr>
              <w:rPr>
                <w:b/>
              </w:rPr>
            </w:pPr>
            <w:r w:rsidRPr="00377399">
              <w:rPr>
                <w:b/>
              </w:rPr>
              <w:t>Test Case Number</w:t>
            </w:r>
          </w:p>
        </w:tc>
        <w:tc>
          <w:tcPr>
            <w:tcW w:w="11832" w:type="dxa"/>
            <w:shd w:val="clear" w:color="auto" w:fill="D9D9D9" w:themeFill="background1" w:themeFillShade="D9"/>
            <w:vAlign w:val="center"/>
          </w:tcPr>
          <w:p w14:paraId="09DE47F5" w14:textId="5DEB69E6" w:rsidR="00895C87" w:rsidRPr="00377399" w:rsidRDefault="00E07BA8" w:rsidP="00222413">
            <w:pPr>
              <w:rPr>
                <w:b/>
              </w:rPr>
            </w:pPr>
            <w:r>
              <w:rPr>
                <w:b/>
              </w:rPr>
              <w:t>1.2</w:t>
            </w:r>
            <w:r w:rsidR="008C1F9D" w:rsidRPr="008C1F9D">
              <w:rPr>
                <w:b/>
              </w:rPr>
              <w:t xml:space="preserve"> Inv</w:t>
            </w:r>
            <w:r w:rsidR="00FF2686">
              <w:rPr>
                <w:b/>
              </w:rPr>
              <w:t>alid Keyword Search</w:t>
            </w:r>
          </w:p>
        </w:tc>
      </w:tr>
      <w:tr w:rsidR="00895C87" w:rsidRPr="008A193B" w14:paraId="1728EBAD" w14:textId="77777777" w:rsidTr="00222413">
        <w:tc>
          <w:tcPr>
            <w:tcW w:w="1838" w:type="dxa"/>
            <w:vAlign w:val="center"/>
          </w:tcPr>
          <w:p w14:paraId="25F31385" w14:textId="77777777" w:rsidR="00895C87" w:rsidRPr="008A193B" w:rsidRDefault="00895C87" w:rsidP="00222413">
            <w:r w:rsidRPr="008A193B">
              <w:rPr>
                <w:b/>
              </w:rPr>
              <w:t>Prerequisites</w:t>
            </w:r>
          </w:p>
        </w:tc>
        <w:tc>
          <w:tcPr>
            <w:tcW w:w="11832" w:type="dxa"/>
          </w:tcPr>
          <w:p w14:paraId="250DA2BD" w14:textId="393B6EA1" w:rsidR="00895C87" w:rsidRPr="00F20D3D" w:rsidRDefault="00895C87" w:rsidP="00357455">
            <w:pPr>
              <w:pStyle w:val="ListParagraph"/>
              <w:ind w:left="786"/>
              <w:rPr>
                <w:color w:val="365F91" w:themeColor="accent1" w:themeShade="BF"/>
              </w:rPr>
            </w:pPr>
          </w:p>
        </w:tc>
      </w:tr>
      <w:tr w:rsidR="00895C87" w:rsidRPr="008A193B" w14:paraId="6224C73B" w14:textId="77777777" w:rsidTr="00222413">
        <w:tc>
          <w:tcPr>
            <w:tcW w:w="1838" w:type="dxa"/>
            <w:vAlign w:val="center"/>
          </w:tcPr>
          <w:p w14:paraId="17E61C79" w14:textId="77777777" w:rsidR="00895C87" w:rsidRPr="008A193B" w:rsidRDefault="00895C87" w:rsidP="00222413">
            <w:pPr>
              <w:rPr>
                <w:b/>
              </w:rPr>
            </w:pPr>
            <w:r w:rsidRPr="008A193B">
              <w:rPr>
                <w:b/>
              </w:rPr>
              <w:t>Test Case Steps</w:t>
            </w:r>
          </w:p>
        </w:tc>
        <w:tc>
          <w:tcPr>
            <w:tcW w:w="11832" w:type="dxa"/>
          </w:tcPr>
          <w:p w14:paraId="1971A109" w14:textId="5687111C" w:rsidR="00357455" w:rsidRPr="00357455" w:rsidRDefault="00357455" w:rsidP="00357455">
            <w:pPr>
              <w:pStyle w:val="ListParagraph"/>
              <w:numPr>
                <w:ilvl w:val="0"/>
                <w:numId w:val="7"/>
              </w:numPr>
              <w:rPr>
                <w:color w:val="365F91" w:themeColor="accent1" w:themeShade="BF"/>
              </w:rPr>
            </w:pPr>
            <w:r w:rsidRPr="00357455">
              <w:rPr>
                <w:color w:val="365F91" w:themeColor="accent1" w:themeShade="BF"/>
              </w:rPr>
              <w:t>Go to the Home page.</w:t>
            </w:r>
          </w:p>
          <w:p w14:paraId="7BF3DB01" w14:textId="4FF44106" w:rsidR="00004899" w:rsidRPr="00004899" w:rsidRDefault="00004899" w:rsidP="00004899">
            <w:pPr>
              <w:pStyle w:val="ListParagraph"/>
              <w:numPr>
                <w:ilvl w:val="0"/>
                <w:numId w:val="7"/>
              </w:numPr>
              <w:rPr>
                <w:color w:val="365F91" w:themeColor="accent1" w:themeShade="BF"/>
              </w:rPr>
            </w:pPr>
            <w:r w:rsidRPr="00004899">
              <w:rPr>
                <w:color w:val="365F91" w:themeColor="accent1" w:themeShade="BF"/>
              </w:rPr>
              <w:t>Click on the search field to open it.</w:t>
            </w:r>
          </w:p>
          <w:p w14:paraId="1C94D2C4" w14:textId="7073E197" w:rsidR="008C1F9D" w:rsidRPr="008C1F9D" w:rsidRDefault="008C1F9D" w:rsidP="00393787">
            <w:pPr>
              <w:pStyle w:val="ListParagraph"/>
              <w:numPr>
                <w:ilvl w:val="0"/>
                <w:numId w:val="7"/>
              </w:numPr>
              <w:rPr>
                <w:color w:val="365F91" w:themeColor="accent1" w:themeShade="BF"/>
              </w:rPr>
            </w:pPr>
            <w:r w:rsidRPr="008C1F9D">
              <w:rPr>
                <w:color w:val="365F91" w:themeColor="accent1" w:themeShade="BF"/>
              </w:rPr>
              <w:t>Enter an inva</w:t>
            </w:r>
            <w:r>
              <w:rPr>
                <w:color w:val="365F91" w:themeColor="accent1" w:themeShade="BF"/>
              </w:rPr>
              <w:t>lid keyword in</w:t>
            </w:r>
            <w:r w:rsidR="00414212">
              <w:rPr>
                <w:color w:val="365F91" w:themeColor="accent1" w:themeShade="BF"/>
              </w:rPr>
              <w:t>to</w:t>
            </w:r>
            <w:r>
              <w:rPr>
                <w:color w:val="365F91" w:themeColor="accent1" w:themeShade="BF"/>
              </w:rPr>
              <w:t xml:space="preserve"> the search field</w:t>
            </w:r>
            <w:r w:rsidR="009D248D">
              <w:rPr>
                <w:color w:val="365F91" w:themeColor="accent1" w:themeShade="BF"/>
              </w:rPr>
              <w:t>.</w:t>
            </w:r>
          </w:p>
          <w:p w14:paraId="1B2128BE" w14:textId="5CA7219C" w:rsidR="00895C87" w:rsidRPr="008A193B" w:rsidRDefault="008C1F9D" w:rsidP="00393787">
            <w:pPr>
              <w:pStyle w:val="ListParagraph"/>
              <w:numPr>
                <w:ilvl w:val="0"/>
                <w:numId w:val="7"/>
              </w:numPr>
            </w:pPr>
            <w:r w:rsidRPr="008C1F9D">
              <w:rPr>
                <w:color w:val="365F91" w:themeColor="accent1" w:themeShade="BF"/>
              </w:rPr>
              <w:t>Press the Enter key to initiate</w:t>
            </w:r>
            <w:r>
              <w:rPr>
                <w:color w:val="365F91" w:themeColor="accent1" w:themeShade="BF"/>
              </w:rPr>
              <w:t xml:space="preserve"> the search</w:t>
            </w:r>
            <w:r w:rsidR="009D248D">
              <w:rPr>
                <w:color w:val="365F91" w:themeColor="accent1" w:themeShade="BF"/>
              </w:rPr>
              <w:t>.</w:t>
            </w:r>
          </w:p>
        </w:tc>
      </w:tr>
      <w:tr w:rsidR="00895C87" w:rsidRPr="008A193B" w14:paraId="6BEF14CA" w14:textId="77777777" w:rsidTr="00222413">
        <w:tc>
          <w:tcPr>
            <w:tcW w:w="1838" w:type="dxa"/>
            <w:vAlign w:val="center"/>
          </w:tcPr>
          <w:p w14:paraId="37FC03D7" w14:textId="77777777" w:rsidR="00895C87" w:rsidRPr="008A193B" w:rsidRDefault="00895C87" w:rsidP="00222413">
            <w:pPr>
              <w:rPr>
                <w:b/>
              </w:rPr>
            </w:pPr>
            <w:r w:rsidRPr="008A193B">
              <w:rPr>
                <w:b/>
              </w:rPr>
              <w:t>Expected Result</w:t>
            </w:r>
          </w:p>
        </w:tc>
        <w:tc>
          <w:tcPr>
            <w:tcW w:w="11832" w:type="dxa"/>
          </w:tcPr>
          <w:p w14:paraId="368FCE5C" w14:textId="5A6E8313" w:rsidR="00DA2E45" w:rsidRDefault="00DA2E45" w:rsidP="002A41C6">
            <w:r w:rsidRPr="00DA2E45">
              <w:rPr>
                <w:color w:val="365F91" w:themeColor="accent1" w:themeShade="BF"/>
              </w:rPr>
              <w:t xml:space="preserve">No photos should </w:t>
            </w:r>
            <w:r w:rsidR="008D17FE">
              <w:rPr>
                <w:color w:val="365F91" w:themeColor="accent1" w:themeShade="BF"/>
              </w:rPr>
              <w:t>be displayed and a notification</w:t>
            </w:r>
            <w:r w:rsidRPr="00DA2E45">
              <w:rPr>
                <w:color w:val="365F91" w:themeColor="accent1" w:themeShade="BF"/>
              </w:rPr>
              <w:t xml:space="preserve"> “There are no photos that matches search term.” s</w:t>
            </w:r>
            <w:r w:rsidR="00004899">
              <w:rPr>
                <w:color w:val="365F91" w:themeColor="accent1" w:themeShade="BF"/>
              </w:rPr>
              <w:t>hould be displayed</w:t>
            </w:r>
            <w:r w:rsidRPr="00DA2E45">
              <w:rPr>
                <w:color w:val="365F91" w:themeColor="accent1" w:themeShade="BF"/>
              </w:rPr>
              <w:t>.</w:t>
            </w:r>
          </w:p>
          <w:p w14:paraId="5A2C2E0A" w14:textId="45EC669B" w:rsidR="00895C87" w:rsidRPr="00A913B5" w:rsidRDefault="002A41C6" w:rsidP="002A41C6">
            <w:pPr>
              <w:rPr>
                <w:color w:val="365F91" w:themeColor="accent1" w:themeShade="BF"/>
              </w:rPr>
            </w:pPr>
            <w:r w:rsidRPr="002A41C6">
              <w:rPr>
                <w:color w:val="365F91" w:themeColor="accent1" w:themeShade="BF"/>
              </w:rPr>
              <w:t>Alternatively, relevant search results containing the term in their title or description should be displayed</w:t>
            </w:r>
            <w:r>
              <w:rPr>
                <w:color w:val="365F91" w:themeColor="accent1" w:themeShade="BF"/>
              </w:rPr>
              <w:t>.</w:t>
            </w:r>
          </w:p>
        </w:tc>
      </w:tr>
      <w:tr w:rsidR="00895C87" w:rsidRPr="008A193B" w14:paraId="0CD72F3C" w14:textId="77777777" w:rsidTr="00222413">
        <w:tc>
          <w:tcPr>
            <w:tcW w:w="1838" w:type="dxa"/>
            <w:vAlign w:val="center"/>
          </w:tcPr>
          <w:p w14:paraId="4DFD7D72" w14:textId="77777777" w:rsidR="00895C87" w:rsidRPr="008A193B" w:rsidRDefault="00895C87" w:rsidP="00222413">
            <w:pPr>
              <w:rPr>
                <w:b/>
              </w:rPr>
            </w:pPr>
            <w:r w:rsidRPr="008A193B">
              <w:rPr>
                <w:b/>
              </w:rPr>
              <w:t>Actual Result</w:t>
            </w:r>
          </w:p>
        </w:tc>
        <w:tc>
          <w:tcPr>
            <w:tcW w:w="11832" w:type="dxa"/>
          </w:tcPr>
          <w:p w14:paraId="10C26631" w14:textId="04A3CEFD" w:rsidR="00895C87" w:rsidRPr="008A193B" w:rsidRDefault="00F20D3D" w:rsidP="00222413">
            <w:r>
              <w:rPr>
                <w:color w:val="365F91" w:themeColor="accent1" w:themeShade="BF"/>
              </w:rPr>
              <w:t xml:space="preserve">The </w:t>
            </w:r>
            <w:r w:rsidRPr="00F20D3D">
              <w:rPr>
                <w:color w:val="365F91" w:themeColor="accent1" w:themeShade="BF"/>
              </w:rPr>
              <w:t>outcome</w:t>
            </w:r>
            <w:r>
              <w:rPr>
                <w:color w:val="365F91" w:themeColor="accent1" w:themeShade="BF"/>
              </w:rPr>
              <w:t xml:space="preserve"> of t</w:t>
            </w:r>
            <w:r w:rsidR="00683C6C" w:rsidRPr="00683C6C">
              <w:rPr>
                <w:color w:val="365F91" w:themeColor="accent1" w:themeShade="BF"/>
              </w:rPr>
              <w:t>he entered search ter</w:t>
            </w:r>
            <w:r>
              <w:rPr>
                <w:color w:val="365F91" w:themeColor="accent1" w:themeShade="BF"/>
              </w:rPr>
              <w:t>m "</w:t>
            </w:r>
            <w:proofErr w:type="spellStart"/>
            <w:r>
              <w:rPr>
                <w:color w:val="365F91" w:themeColor="accent1" w:themeShade="BF"/>
              </w:rPr>
              <w:t>sdm</w:t>
            </w:r>
            <w:proofErr w:type="spellEnd"/>
            <w:r>
              <w:rPr>
                <w:color w:val="365F91" w:themeColor="accent1" w:themeShade="BF"/>
              </w:rPr>
              <w:t>"</w:t>
            </w:r>
            <w:r w:rsidR="00683C6C" w:rsidRPr="00683C6C">
              <w:rPr>
                <w:color w:val="365F91" w:themeColor="accent1" w:themeShade="BF"/>
              </w:rPr>
              <w:t xml:space="preserve"> </w:t>
            </w:r>
            <w:r w:rsidR="00F51D34" w:rsidRPr="00F51D34">
              <w:rPr>
                <w:color w:val="365F91" w:themeColor="accent1" w:themeShade="BF"/>
              </w:rPr>
              <w:t>results in</w:t>
            </w:r>
            <w:r w:rsidR="008354CF">
              <w:rPr>
                <w:color w:val="365F91" w:themeColor="accent1" w:themeShade="BF"/>
              </w:rPr>
              <w:t xml:space="preserve"> 10 photo</w:t>
            </w:r>
            <w:r w:rsidR="00683C6C" w:rsidRPr="00683C6C">
              <w:rPr>
                <w:color w:val="365F91" w:themeColor="accent1" w:themeShade="BF"/>
              </w:rPr>
              <w:t>s, none of which had the term "</w:t>
            </w:r>
            <w:proofErr w:type="spellStart"/>
            <w:r w:rsidR="00683C6C" w:rsidRPr="00683C6C">
              <w:rPr>
                <w:color w:val="365F91" w:themeColor="accent1" w:themeShade="BF"/>
              </w:rPr>
              <w:t>sdm</w:t>
            </w:r>
            <w:proofErr w:type="spellEnd"/>
            <w:r w:rsidR="00683C6C" w:rsidRPr="00683C6C">
              <w:rPr>
                <w:color w:val="365F91" w:themeColor="accent1" w:themeShade="BF"/>
              </w:rPr>
              <w:t xml:space="preserve">" </w:t>
            </w:r>
            <w:r w:rsidR="000E7EE9" w:rsidRPr="000E7EE9">
              <w:rPr>
                <w:color w:val="365F91" w:themeColor="accent1" w:themeShade="BF"/>
              </w:rPr>
              <w:t xml:space="preserve">in their titles or </w:t>
            </w:r>
            <w:r w:rsidR="000E7EE9">
              <w:rPr>
                <w:color w:val="365F91" w:themeColor="accent1" w:themeShade="BF"/>
              </w:rPr>
              <w:t>descriptions</w:t>
            </w:r>
            <w:r w:rsidR="00683C6C" w:rsidRPr="00683C6C">
              <w:rPr>
                <w:color w:val="365F91" w:themeColor="accent1" w:themeShade="BF"/>
              </w:rPr>
              <w:t>.</w:t>
            </w:r>
          </w:p>
        </w:tc>
      </w:tr>
      <w:tr w:rsidR="00895C87" w:rsidRPr="008A193B" w14:paraId="11FCFD67" w14:textId="77777777" w:rsidTr="00222413">
        <w:tc>
          <w:tcPr>
            <w:tcW w:w="1838" w:type="dxa"/>
            <w:vAlign w:val="center"/>
          </w:tcPr>
          <w:p w14:paraId="363BC493" w14:textId="77777777" w:rsidR="00895C87" w:rsidRPr="008A193B" w:rsidRDefault="00895C87" w:rsidP="00222413">
            <w:pPr>
              <w:rPr>
                <w:b/>
              </w:rPr>
            </w:pPr>
            <w:r w:rsidRPr="008A193B">
              <w:rPr>
                <w:b/>
              </w:rPr>
              <w:t>Pass/ Fail</w:t>
            </w:r>
          </w:p>
        </w:tc>
        <w:tc>
          <w:tcPr>
            <w:tcW w:w="11832" w:type="dxa"/>
          </w:tcPr>
          <w:p w14:paraId="2DF10296" w14:textId="7B32E9E1" w:rsidR="00895C87" w:rsidRPr="0028671D" w:rsidRDefault="008032E7" w:rsidP="00222413">
            <w:r>
              <w:rPr>
                <w:color w:val="FF0000"/>
              </w:rPr>
              <w:t>Fail</w:t>
            </w:r>
            <w:r w:rsidR="0028671D">
              <w:rPr>
                <w:color w:val="FF0000"/>
              </w:rPr>
              <w:t xml:space="preserve"> </w:t>
            </w:r>
            <w:r w:rsidR="0028671D" w:rsidRPr="0028671D">
              <w:rPr>
                <w:b/>
                <w:color w:val="FF0000"/>
                <w:sz w:val="24"/>
                <w:szCs w:val="24"/>
              </w:rPr>
              <w:sym w:font="Wingdings 2" w:char="F04F"/>
            </w:r>
          </w:p>
        </w:tc>
      </w:tr>
      <w:tr w:rsidR="00895C87" w:rsidRPr="008A193B" w14:paraId="46011D6F" w14:textId="77777777" w:rsidTr="00222413">
        <w:tc>
          <w:tcPr>
            <w:tcW w:w="1838" w:type="dxa"/>
            <w:shd w:val="clear" w:color="auto" w:fill="000000" w:themeFill="text1"/>
          </w:tcPr>
          <w:p w14:paraId="319201C8" w14:textId="77777777" w:rsidR="00895C87" w:rsidRPr="008A193B" w:rsidRDefault="00895C87" w:rsidP="00222413">
            <w:pPr>
              <w:rPr>
                <w:b/>
              </w:rPr>
            </w:pPr>
          </w:p>
        </w:tc>
        <w:tc>
          <w:tcPr>
            <w:tcW w:w="11832" w:type="dxa"/>
            <w:shd w:val="clear" w:color="auto" w:fill="000000" w:themeFill="text1"/>
          </w:tcPr>
          <w:p w14:paraId="495B1352" w14:textId="77777777" w:rsidR="00895C87" w:rsidRPr="008A193B" w:rsidRDefault="00895C87" w:rsidP="00222413"/>
        </w:tc>
      </w:tr>
    </w:tbl>
    <w:p w14:paraId="06FAF107" w14:textId="77777777" w:rsidR="0023084C" w:rsidRDefault="0023084C" w:rsidP="00895C87"/>
    <w:tbl>
      <w:tblPr>
        <w:tblStyle w:val="TableGrid"/>
        <w:tblW w:w="0" w:type="auto"/>
        <w:tblLook w:val="04A0" w:firstRow="1" w:lastRow="0" w:firstColumn="1" w:lastColumn="0" w:noHBand="0" w:noVBand="1"/>
      </w:tblPr>
      <w:tblGrid>
        <w:gridCol w:w="1838"/>
        <w:gridCol w:w="11832"/>
      </w:tblGrid>
      <w:tr w:rsidR="008C1F9D" w:rsidRPr="008A193B" w14:paraId="08CBC12D" w14:textId="77777777" w:rsidTr="00222413">
        <w:tc>
          <w:tcPr>
            <w:tcW w:w="1838" w:type="dxa"/>
            <w:shd w:val="clear" w:color="auto" w:fill="000000" w:themeFill="text1"/>
          </w:tcPr>
          <w:p w14:paraId="70C5E34B" w14:textId="77777777" w:rsidR="008C1F9D" w:rsidRPr="008A193B" w:rsidRDefault="008C1F9D" w:rsidP="00222413">
            <w:pPr>
              <w:rPr>
                <w:b/>
              </w:rPr>
            </w:pPr>
          </w:p>
        </w:tc>
        <w:tc>
          <w:tcPr>
            <w:tcW w:w="11832" w:type="dxa"/>
            <w:shd w:val="clear" w:color="auto" w:fill="000000" w:themeFill="text1"/>
          </w:tcPr>
          <w:p w14:paraId="72AD98CC" w14:textId="77777777" w:rsidR="008C1F9D" w:rsidRPr="008A193B" w:rsidRDefault="008C1F9D" w:rsidP="00222413"/>
        </w:tc>
      </w:tr>
      <w:tr w:rsidR="008C1F9D" w:rsidRPr="00377399" w14:paraId="140EE052" w14:textId="77777777" w:rsidTr="00222413">
        <w:tc>
          <w:tcPr>
            <w:tcW w:w="1838" w:type="dxa"/>
            <w:shd w:val="clear" w:color="auto" w:fill="D9D9D9" w:themeFill="background1" w:themeFillShade="D9"/>
            <w:vAlign w:val="center"/>
          </w:tcPr>
          <w:p w14:paraId="0BBE8097"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2657DEE6" w14:textId="7771F113" w:rsidR="008C1F9D" w:rsidRPr="00377399" w:rsidRDefault="0023084C" w:rsidP="00222413">
            <w:pPr>
              <w:rPr>
                <w:b/>
              </w:rPr>
            </w:pPr>
            <w:r>
              <w:rPr>
                <w:b/>
              </w:rPr>
              <w:t>1.</w:t>
            </w:r>
            <w:r w:rsidR="000B0AB6">
              <w:rPr>
                <w:b/>
              </w:rPr>
              <w:t>3</w:t>
            </w:r>
            <w:r w:rsidR="00FF2686">
              <w:rPr>
                <w:b/>
              </w:rPr>
              <w:t xml:space="preserve"> </w:t>
            </w:r>
            <w:r w:rsidR="008C1F9D" w:rsidRPr="008C1F9D">
              <w:rPr>
                <w:b/>
              </w:rPr>
              <w:t>Empty Search Field</w:t>
            </w:r>
          </w:p>
        </w:tc>
      </w:tr>
      <w:tr w:rsidR="008C1F9D" w:rsidRPr="008A193B" w14:paraId="3C3F89D5" w14:textId="77777777" w:rsidTr="00222413">
        <w:tc>
          <w:tcPr>
            <w:tcW w:w="1838" w:type="dxa"/>
            <w:vAlign w:val="center"/>
          </w:tcPr>
          <w:p w14:paraId="19C05733" w14:textId="77777777" w:rsidR="008C1F9D" w:rsidRPr="008A193B" w:rsidRDefault="008C1F9D" w:rsidP="00222413">
            <w:r w:rsidRPr="008A193B">
              <w:rPr>
                <w:b/>
              </w:rPr>
              <w:t>Prerequisites</w:t>
            </w:r>
          </w:p>
        </w:tc>
        <w:tc>
          <w:tcPr>
            <w:tcW w:w="11832" w:type="dxa"/>
          </w:tcPr>
          <w:p w14:paraId="1D82C155" w14:textId="4F872AFE" w:rsidR="008C1F9D" w:rsidRPr="00F20D3D" w:rsidRDefault="008C1F9D" w:rsidP="00357455">
            <w:pPr>
              <w:pStyle w:val="ListParagraph"/>
              <w:ind w:left="786"/>
              <w:rPr>
                <w:color w:val="365F91" w:themeColor="accent1" w:themeShade="BF"/>
              </w:rPr>
            </w:pPr>
          </w:p>
        </w:tc>
      </w:tr>
      <w:tr w:rsidR="008C1F9D" w:rsidRPr="008A193B" w14:paraId="0C597EE0" w14:textId="77777777" w:rsidTr="00222413">
        <w:tc>
          <w:tcPr>
            <w:tcW w:w="1838" w:type="dxa"/>
            <w:vAlign w:val="center"/>
          </w:tcPr>
          <w:p w14:paraId="6C9793CE" w14:textId="77777777" w:rsidR="008C1F9D" w:rsidRPr="008A193B" w:rsidRDefault="008C1F9D" w:rsidP="00222413">
            <w:pPr>
              <w:rPr>
                <w:b/>
              </w:rPr>
            </w:pPr>
            <w:r w:rsidRPr="008A193B">
              <w:rPr>
                <w:b/>
              </w:rPr>
              <w:t>Test Case Steps</w:t>
            </w:r>
          </w:p>
        </w:tc>
        <w:tc>
          <w:tcPr>
            <w:tcW w:w="11832" w:type="dxa"/>
          </w:tcPr>
          <w:p w14:paraId="16A83438" w14:textId="27E9D7FD" w:rsidR="00357455" w:rsidRPr="00357455" w:rsidRDefault="00357455" w:rsidP="00357455">
            <w:pPr>
              <w:pStyle w:val="ListParagraph"/>
              <w:numPr>
                <w:ilvl w:val="0"/>
                <w:numId w:val="6"/>
              </w:numPr>
              <w:rPr>
                <w:color w:val="365F91" w:themeColor="accent1" w:themeShade="BF"/>
              </w:rPr>
            </w:pPr>
            <w:r w:rsidRPr="00357455">
              <w:rPr>
                <w:color w:val="365F91" w:themeColor="accent1" w:themeShade="BF"/>
              </w:rPr>
              <w:t>Go to the Home page.</w:t>
            </w:r>
          </w:p>
          <w:p w14:paraId="633E41B6" w14:textId="77777777" w:rsidR="00004899" w:rsidRPr="00004899" w:rsidRDefault="00004899" w:rsidP="00004899">
            <w:pPr>
              <w:pStyle w:val="ListParagraph"/>
              <w:numPr>
                <w:ilvl w:val="0"/>
                <w:numId w:val="6"/>
              </w:numPr>
              <w:rPr>
                <w:color w:val="365F91" w:themeColor="accent1" w:themeShade="BF"/>
              </w:rPr>
            </w:pPr>
            <w:r w:rsidRPr="00004899">
              <w:rPr>
                <w:color w:val="365F91" w:themeColor="accent1" w:themeShade="BF"/>
              </w:rPr>
              <w:t>Click on the search field to open it.</w:t>
            </w:r>
          </w:p>
          <w:p w14:paraId="34145DA6" w14:textId="6C05CE37" w:rsidR="008C1F9D" w:rsidRPr="008A193B" w:rsidRDefault="00BC2C07" w:rsidP="00393787">
            <w:pPr>
              <w:pStyle w:val="ListParagraph"/>
              <w:numPr>
                <w:ilvl w:val="0"/>
                <w:numId w:val="6"/>
              </w:numPr>
            </w:pPr>
            <w:r w:rsidRPr="00BC2C07">
              <w:rPr>
                <w:color w:val="365F91" w:themeColor="accent1" w:themeShade="BF"/>
              </w:rPr>
              <w:t>Press the Enter key to initiate the search.</w:t>
            </w:r>
          </w:p>
        </w:tc>
      </w:tr>
      <w:tr w:rsidR="008C1F9D" w:rsidRPr="008A193B" w14:paraId="19E2D7C5" w14:textId="77777777" w:rsidTr="00222413">
        <w:tc>
          <w:tcPr>
            <w:tcW w:w="1838" w:type="dxa"/>
            <w:vAlign w:val="center"/>
          </w:tcPr>
          <w:p w14:paraId="60651B7C" w14:textId="77777777" w:rsidR="008C1F9D" w:rsidRPr="008A193B" w:rsidRDefault="008C1F9D" w:rsidP="00222413">
            <w:pPr>
              <w:rPr>
                <w:b/>
              </w:rPr>
            </w:pPr>
            <w:r w:rsidRPr="008A193B">
              <w:rPr>
                <w:b/>
              </w:rPr>
              <w:t>Expected Result</w:t>
            </w:r>
          </w:p>
        </w:tc>
        <w:tc>
          <w:tcPr>
            <w:tcW w:w="11832" w:type="dxa"/>
          </w:tcPr>
          <w:p w14:paraId="0D189A0C" w14:textId="77777777" w:rsidR="008C1F9D" w:rsidRDefault="00A90A51" w:rsidP="00222413">
            <w:pPr>
              <w:rPr>
                <w:color w:val="365F91" w:themeColor="accent1" w:themeShade="BF"/>
              </w:rPr>
            </w:pPr>
            <w:r>
              <w:rPr>
                <w:color w:val="365F91" w:themeColor="accent1" w:themeShade="BF"/>
              </w:rPr>
              <w:t>The search should not be initiated</w:t>
            </w:r>
            <w:r w:rsidR="00B669CC" w:rsidRPr="00B669CC">
              <w:rPr>
                <w:color w:val="365F91" w:themeColor="accent1" w:themeShade="BF"/>
              </w:rPr>
              <w:t xml:space="preserve"> and the text input field </w:t>
            </w:r>
            <w:r>
              <w:rPr>
                <w:color w:val="365F91" w:themeColor="accent1" w:themeShade="BF"/>
              </w:rPr>
              <w:t>should remain</w:t>
            </w:r>
            <w:r w:rsidR="00B669CC" w:rsidRPr="00B669CC">
              <w:rPr>
                <w:color w:val="365F91" w:themeColor="accent1" w:themeShade="BF"/>
              </w:rPr>
              <w:t xml:space="preserve"> empty.</w:t>
            </w:r>
          </w:p>
          <w:p w14:paraId="21DC4229" w14:textId="6F477C4C" w:rsidR="00F1510D" w:rsidRPr="008A193B" w:rsidRDefault="0001324A" w:rsidP="00222413">
            <w:r w:rsidRPr="0001324A">
              <w:rPr>
                <w:color w:val="365F91" w:themeColor="accent1" w:themeShade="BF"/>
              </w:rPr>
              <w:t>Optionally, a notification may appear, instructing the user to enter search criteria.</w:t>
            </w:r>
          </w:p>
        </w:tc>
      </w:tr>
      <w:tr w:rsidR="008C1F9D" w:rsidRPr="008A193B" w14:paraId="51B91E0E" w14:textId="77777777" w:rsidTr="00222413">
        <w:tc>
          <w:tcPr>
            <w:tcW w:w="1838" w:type="dxa"/>
            <w:vAlign w:val="center"/>
          </w:tcPr>
          <w:p w14:paraId="2E7C4EE0" w14:textId="77777777" w:rsidR="008C1F9D" w:rsidRPr="008A193B" w:rsidRDefault="008C1F9D" w:rsidP="00222413">
            <w:pPr>
              <w:rPr>
                <w:b/>
              </w:rPr>
            </w:pPr>
            <w:r w:rsidRPr="008A193B">
              <w:rPr>
                <w:b/>
              </w:rPr>
              <w:t>Actual Result</w:t>
            </w:r>
          </w:p>
        </w:tc>
        <w:tc>
          <w:tcPr>
            <w:tcW w:w="11832" w:type="dxa"/>
          </w:tcPr>
          <w:p w14:paraId="24786181" w14:textId="77777777" w:rsidR="008C1F9D" w:rsidRDefault="00B669CC" w:rsidP="00222413">
            <w:pPr>
              <w:rPr>
                <w:color w:val="365F91" w:themeColor="accent1" w:themeShade="BF"/>
              </w:rPr>
            </w:pPr>
            <w:r w:rsidRPr="00B669CC">
              <w:rPr>
                <w:color w:val="365F91" w:themeColor="accent1" w:themeShade="BF"/>
              </w:rPr>
              <w:t>The search d</w:t>
            </w:r>
            <w:r w:rsidR="00A90A51">
              <w:rPr>
                <w:color w:val="365F91" w:themeColor="accent1" w:themeShade="BF"/>
              </w:rPr>
              <w:t xml:space="preserve">oes not initiate and the text input field </w:t>
            </w:r>
            <w:r w:rsidR="004661B4">
              <w:rPr>
                <w:color w:val="365F91" w:themeColor="accent1" w:themeShade="BF"/>
              </w:rPr>
              <w:t>remain</w:t>
            </w:r>
            <w:r w:rsidR="00A90A51">
              <w:rPr>
                <w:color w:val="365F91" w:themeColor="accent1" w:themeShade="BF"/>
              </w:rPr>
              <w:t>s</w:t>
            </w:r>
            <w:r w:rsidRPr="00B669CC">
              <w:rPr>
                <w:color w:val="365F91" w:themeColor="accent1" w:themeShade="BF"/>
              </w:rPr>
              <w:t xml:space="preserve"> empty.</w:t>
            </w:r>
          </w:p>
          <w:p w14:paraId="71EAA497" w14:textId="522E5E86" w:rsidR="0001324A" w:rsidRPr="008A193B" w:rsidRDefault="0001324A" w:rsidP="00222413">
            <w:r w:rsidRPr="0001324A">
              <w:rPr>
                <w:b/>
                <w:color w:val="365F91" w:themeColor="accent1" w:themeShade="BF"/>
              </w:rPr>
              <w:t>Note:</w:t>
            </w:r>
            <w:r>
              <w:rPr>
                <w:color w:val="365F91" w:themeColor="accent1" w:themeShade="BF"/>
              </w:rPr>
              <w:t xml:space="preserve"> </w:t>
            </w:r>
            <w:r w:rsidRPr="0001324A">
              <w:rPr>
                <w:color w:val="365F91" w:themeColor="accent1" w:themeShade="BF"/>
              </w:rPr>
              <w:t>No notification is observed</w:t>
            </w:r>
            <w:r>
              <w:rPr>
                <w:color w:val="365F91" w:themeColor="accent1" w:themeShade="BF"/>
              </w:rPr>
              <w:t>.</w:t>
            </w:r>
          </w:p>
        </w:tc>
      </w:tr>
      <w:tr w:rsidR="008C1F9D" w:rsidRPr="008A193B" w14:paraId="1B17CEA5" w14:textId="77777777" w:rsidTr="00222413">
        <w:tc>
          <w:tcPr>
            <w:tcW w:w="1838" w:type="dxa"/>
            <w:vAlign w:val="center"/>
          </w:tcPr>
          <w:p w14:paraId="45C2D9D3" w14:textId="77777777" w:rsidR="008C1F9D" w:rsidRPr="008A193B" w:rsidRDefault="008C1F9D" w:rsidP="00222413">
            <w:pPr>
              <w:rPr>
                <w:b/>
              </w:rPr>
            </w:pPr>
            <w:r w:rsidRPr="008A193B">
              <w:rPr>
                <w:b/>
              </w:rPr>
              <w:t>Pass/ Fail</w:t>
            </w:r>
          </w:p>
        </w:tc>
        <w:tc>
          <w:tcPr>
            <w:tcW w:w="11832" w:type="dxa"/>
          </w:tcPr>
          <w:p w14:paraId="5F2B4C37" w14:textId="7BD6E103" w:rsidR="008C1F9D" w:rsidRPr="008A193B" w:rsidRDefault="008032E7" w:rsidP="00222413">
            <w:r>
              <w:rPr>
                <w:color w:val="00CC00"/>
                <w:szCs w:val="20"/>
              </w:rPr>
              <w:t>Pass</w:t>
            </w:r>
            <w:r w:rsidR="007E09BA" w:rsidRPr="00193B26">
              <w:rPr>
                <w:color w:val="00CC00"/>
                <w:sz w:val="24"/>
                <w:szCs w:val="24"/>
              </w:rPr>
              <w:t xml:space="preserve"> </w:t>
            </w:r>
            <w:r w:rsidR="007E09BA" w:rsidRPr="00193B26">
              <w:rPr>
                <w:b/>
                <w:color w:val="00CC00"/>
                <w:sz w:val="24"/>
                <w:szCs w:val="24"/>
              </w:rPr>
              <w:sym w:font="Wingdings 2" w:char="F050"/>
            </w:r>
          </w:p>
        </w:tc>
      </w:tr>
      <w:tr w:rsidR="008C1F9D" w:rsidRPr="008A193B" w14:paraId="0CEDF75F" w14:textId="77777777" w:rsidTr="00222413">
        <w:tc>
          <w:tcPr>
            <w:tcW w:w="1838" w:type="dxa"/>
            <w:shd w:val="clear" w:color="auto" w:fill="000000" w:themeFill="text1"/>
          </w:tcPr>
          <w:p w14:paraId="7B5F62A9" w14:textId="77777777" w:rsidR="008C1F9D" w:rsidRPr="008A193B" w:rsidRDefault="008C1F9D" w:rsidP="00222413">
            <w:pPr>
              <w:rPr>
                <w:b/>
              </w:rPr>
            </w:pPr>
          </w:p>
        </w:tc>
        <w:tc>
          <w:tcPr>
            <w:tcW w:w="11832" w:type="dxa"/>
            <w:shd w:val="clear" w:color="auto" w:fill="000000" w:themeFill="text1"/>
          </w:tcPr>
          <w:p w14:paraId="1558DB9E" w14:textId="77777777" w:rsidR="008C1F9D" w:rsidRPr="008A193B" w:rsidRDefault="008C1F9D" w:rsidP="00222413"/>
        </w:tc>
      </w:tr>
    </w:tbl>
    <w:p w14:paraId="73E9D311" w14:textId="77777777" w:rsidR="008C1F9D" w:rsidRDefault="008C1F9D" w:rsidP="00895C87"/>
    <w:tbl>
      <w:tblPr>
        <w:tblStyle w:val="TableGrid"/>
        <w:tblW w:w="0" w:type="auto"/>
        <w:tblLook w:val="04A0" w:firstRow="1" w:lastRow="0" w:firstColumn="1" w:lastColumn="0" w:noHBand="0" w:noVBand="1"/>
      </w:tblPr>
      <w:tblGrid>
        <w:gridCol w:w="1838"/>
        <w:gridCol w:w="11832"/>
      </w:tblGrid>
      <w:tr w:rsidR="008C1F9D" w:rsidRPr="008A193B" w14:paraId="66E3D0DA" w14:textId="77777777" w:rsidTr="00222413">
        <w:tc>
          <w:tcPr>
            <w:tcW w:w="1838" w:type="dxa"/>
            <w:shd w:val="clear" w:color="auto" w:fill="000000" w:themeFill="text1"/>
          </w:tcPr>
          <w:p w14:paraId="43FDAA19" w14:textId="77777777" w:rsidR="008C1F9D" w:rsidRPr="008A193B" w:rsidRDefault="008C1F9D" w:rsidP="00222413">
            <w:pPr>
              <w:rPr>
                <w:b/>
              </w:rPr>
            </w:pPr>
          </w:p>
        </w:tc>
        <w:tc>
          <w:tcPr>
            <w:tcW w:w="11832" w:type="dxa"/>
            <w:shd w:val="clear" w:color="auto" w:fill="000000" w:themeFill="text1"/>
          </w:tcPr>
          <w:p w14:paraId="75736482" w14:textId="77777777" w:rsidR="008C1F9D" w:rsidRPr="008A193B" w:rsidRDefault="008C1F9D" w:rsidP="00222413"/>
        </w:tc>
      </w:tr>
      <w:tr w:rsidR="008C1F9D" w:rsidRPr="00377399" w14:paraId="31022C9A" w14:textId="77777777" w:rsidTr="00222413">
        <w:tc>
          <w:tcPr>
            <w:tcW w:w="1838" w:type="dxa"/>
            <w:shd w:val="clear" w:color="auto" w:fill="D9D9D9" w:themeFill="background1" w:themeFillShade="D9"/>
            <w:vAlign w:val="center"/>
          </w:tcPr>
          <w:p w14:paraId="4CD01E2D"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67227C29" w14:textId="7E01E748" w:rsidR="008C1F9D" w:rsidRPr="00377399" w:rsidRDefault="0023084C" w:rsidP="00222413">
            <w:pPr>
              <w:rPr>
                <w:b/>
              </w:rPr>
            </w:pPr>
            <w:r>
              <w:rPr>
                <w:b/>
              </w:rPr>
              <w:t>1.</w:t>
            </w:r>
            <w:r w:rsidR="000B0AB6">
              <w:rPr>
                <w:b/>
              </w:rPr>
              <w:t>4</w:t>
            </w:r>
            <w:r w:rsidR="00FF2686">
              <w:rPr>
                <w:b/>
              </w:rPr>
              <w:t xml:space="preserve"> </w:t>
            </w:r>
            <w:r w:rsidR="00BC2C07" w:rsidRPr="00BC2C07">
              <w:rPr>
                <w:b/>
              </w:rPr>
              <w:t>Search with "Space" Character</w:t>
            </w:r>
          </w:p>
        </w:tc>
      </w:tr>
      <w:tr w:rsidR="008C1F9D" w:rsidRPr="008A193B" w14:paraId="520E1A6B" w14:textId="77777777" w:rsidTr="00222413">
        <w:tc>
          <w:tcPr>
            <w:tcW w:w="1838" w:type="dxa"/>
            <w:vAlign w:val="center"/>
          </w:tcPr>
          <w:p w14:paraId="3B75E584" w14:textId="77777777" w:rsidR="008C1F9D" w:rsidRPr="008A193B" w:rsidRDefault="008C1F9D" w:rsidP="00222413">
            <w:r w:rsidRPr="008A193B">
              <w:rPr>
                <w:b/>
              </w:rPr>
              <w:t>Prerequisites</w:t>
            </w:r>
          </w:p>
        </w:tc>
        <w:tc>
          <w:tcPr>
            <w:tcW w:w="11832" w:type="dxa"/>
          </w:tcPr>
          <w:p w14:paraId="187816C4" w14:textId="0C740497" w:rsidR="008C1F9D" w:rsidRPr="00827EA4" w:rsidRDefault="008C1F9D" w:rsidP="00357455">
            <w:pPr>
              <w:pStyle w:val="ListParagraph"/>
              <w:ind w:left="786"/>
              <w:rPr>
                <w:color w:val="365F91" w:themeColor="accent1" w:themeShade="BF"/>
              </w:rPr>
            </w:pPr>
          </w:p>
        </w:tc>
      </w:tr>
      <w:tr w:rsidR="008C1F9D" w:rsidRPr="008A193B" w14:paraId="3FDA3B53" w14:textId="77777777" w:rsidTr="00222413">
        <w:tc>
          <w:tcPr>
            <w:tcW w:w="1838" w:type="dxa"/>
            <w:vAlign w:val="center"/>
          </w:tcPr>
          <w:p w14:paraId="02186413" w14:textId="77777777" w:rsidR="008C1F9D" w:rsidRPr="008A193B" w:rsidRDefault="008C1F9D" w:rsidP="00222413">
            <w:pPr>
              <w:rPr>
                <w:b/>
              </w:rPr>
            </w:pPr>
            <w:r w:rsidRPr="008A193B">
              <w:rPr>
                <w:b/>
              </w:rPr>
              <w:t>Test Case Steps</w:t>
            </w:r>
          </w:p>
        </w:tc>
        <w:tc>
          <w:tcPr>
            <w:tcW w:w="11832" w:type="dxa"/>
          </w:tcPr>
          <w:p w14:paraId="0F893089" w14:textId="47FA8B7E" w:rsidR="00357455" w:rsidRPr="00357455" w:rsidRDefault="00357455" w:rsidP="00357455">
            <w:pPr>
              <w:pStyle w:val="ListParagraph"/>
              <w:numPr>
                <w:ilvl w:val="0"/>
                <w:numId w:val="9"/>
              </w:numPr>
              <w:rPr>
                <w:color w:val="365F91" w:themeColor="accent1" w:themeShade="BF"/>
              </w:rPr>
            </w:pPr>
            <w:r w:rsidRPr="00357455">
              <w:rPr>
                <w:color w:val="365F91" w:themeColor="accent1" w:themeShade="BF"/>
              </w:rPr>
              <w:t>Go to the Home page.</w:t>
            </w:r>
          </w:p>
          <w:p w14:paraId="422ACF82" w14:textId="77777777" w:rsidR="00004899" w:rsidRPr="00004899" w:rsidRDefault="00004899" w:rsidP="00004899">
            <w:pPr>
              <w:pStyle w:val="ListParagraph"/>
              <w:numPr>
                <w:ilvl w:val="0"/>
                <w:numId w:val="9"/>
              </w:numPr>
              <w:rPr>
                <w:color w:val="365F91" w:themeColor="accent1" w:themeShade="BF"/>
              </w:rPr>
            </w:pPr>
            <w:r w:rsidRPr="00004899">
              <w:rPr>
                <w:color w:val="365F91" w:themeColor="accent1" w:themeShade="BF"/>
              </w:rPr>
              <w:t>Click on the search field to open it.</w:t>
            </w:r>
          </w:p>
          <w:p w14:paraId="1EED8896" w14:textId="28A246FB" w:rsidR="00BC2C07" w:rsidRPr="00BC2C07" w:rsidRDefault="00BC2C07" w:rsidP="00F45540">
            <w:pPr>
              <w:pStyle w:val="ListParagraph"/>
              <w:numPr>
                <w:ilvl w:val="0"/>
                <w:numId w:val="9"/>
              </w:numPr>
              <w:rPr>
                <w:color w:val="365F91" w:themeColor="accent1" w:themeShade="BF"/>
              </w:rPr>
            </w:pPr>
            <w:r w:rsidRPr="00BC2C07">
              <w:rPr>
                <w:color w:val="365F91" w:themeColor="accent1" w:themeShade="BF"/>
              </w:rPr>
              <w:t>Enter the character "space" multiple times in</w:t>
            </w:r>
            <w:r w:rsidR="00414212">
              <w:rPr>
                <w:color w:val="365F91" w:themeColor="accent1" w:themeShade="BF"/>
              </w:rPr>
              <w:t>to</w:t>
            </w:r>
            <w:r w:rsidRPr="00BC2C07">
              <w:rPr>
                <w:color w:val="365F91" w:themeColor="accent1" w:themeShade="BF"/>
              </w:rPr>
              <w:t xml:space="preserve"> the search field.</w:t>
            </w:r>
          </w:p>
          <w:p w14:paraId="7442C05A" w14:textId="199D9B24" w:rsidR="008C1F9D" w:rsidRPr="008A193B" w:rsidRDefault="00BC2C07" w:rsidP="00F45540">
            <w:pPr>
              <w:pStyle w:val="ListParagraph"/>
              <w:numPr>
                <w:ilvl w:val="0"/>
                <w:numId w:val="9"/>
              </w:numPr>
            </w:pPr>
            <w:r w:rsidRPr="00BC2C07">
              <w:rPr>
                <w:color w:val="365F91" w:themeColor="accent1" w:themeShade="BF"/>
              </w:rPr>
              <w:t>Press the Enter key to initiate the search.</w:t>
            </w:r>
          </w:p>
        </w:tc>
      </w:tr>
      <w:tr w:rsidR="008C1F9D" w:rsidRPr="008A193B" w14:paraId="495387D6" w14:textId="77777777" w:rsidTr="00222413">
        <w:tc>
          <w:tcPr>
            <w:tcW w:w="1838" w:type="dxa"/>
            <w:vAlign w:val="center"/>
          </w:tcPr>
          <w:p w14:paraId="3222B7F2" w14:textId="77777777" w:rsidR="008C1F9D" w:rsidRPr="008A193B" w:rsidRDefault="008C1F9D" w:rsidP="00222413">
            <w:pPr>
              <w:rPr>
                <w:b/>
              </w:rPr>
            </w:pPr>
            <w:r w:rsidRPr="008A193B">
              <w:rPr>
                <w:b/>
              </w:rPr>
              <w:t>Expected Result</w:t>
            </w:r>
          </w:p>
        </w:tc>
        <w:tc>
          <w:tcPr>
            <w:tcW w:w="11832" w:type="dxa"/>
          </w:tcPr>
          <w:p w14:paraId="78F77BC1" w14:textId="758A5363" w:rsidR="008C1F9D" w:rsidRPr="008A193B" w:rsidRDefault="002A41C6" w:rsidP="00222413">
            <w:r w:rsidRPr="002A41C6">
              <w:rPr>
                <w:color w:val="365F91" w:themeColor="accent1" w:themeShade="BF"/>
              </w:rPr>
              <w:t xml:space="preserve">No photos should </w:t>
            </w:r>
            <w:r w:rsidR="008D17FE">
              <w:rPr>
                <w:color w:val="365F91" w:themeColor="accent1" w:themeShade="BF"/>
              </w:rPr>
              <w:t>be displayed and a notification</w:t>
            </w:r>
            <w:r w:rsidRPr="002A41C6">
              <w:rPr>
                <w:color w:val="365F91" w:themeColor="accent1" w:themeShade="BF"/>
              </w:rPr>
              <w:t xml:space="preserve"> “There are no photos that matches search term.” should be displayed, along wit</w:t>
            </w:r>
            <w:r w:rsidR="008D17FE">
              <w:rPr>
                <w:color w:val="365F91" w:themeColor="accent1" w:themeShade="BF"/>
              </w:rPr>
              <w:t>h an error notification</w:t>
            </w:r>
            <w:r w:rsidRPr="002A41C6">
              <w:rPr>
                <w:color w:val="365F91" w:themeColor="accent1" w:themeShade="BF"/>
              </w:rPr>
              <w:t xml:space="preserve"> "The request is invalid.</w:t>
            </w:r>
            <w:proofErr w:type="gramStart"/>
            <w:r w:rsidRPr="002A41C6">
              <w:rPr>
                <w:color w:val="365F91" w:themeColor="accent1" w:themeShade="BF"/>
              </w:rPr>
              <w:t>"</w:t>
            </w:r>
            <w:r>
              <w:rPr>
                <w:color w:val="365F91" w:themeColor="accent1" w:themeShade="BF"/>
              </w:rPr>
              <w:t>.</w:t>
            </w:r>
            <w:proofErr w:type="gramEnd"/>
          </w:p>
        </w:tc>
      </w:tr>
      <w:tr w:rsidR="008C1F9D" w:rsidRPr="008A193B" w14:paraId="7AAE815A" w14:textId="77777777" w:rsidTr="00222413">
        <w:tc>
          <w:tcPr>
            <w:tcW w:w="1838" w:type="dxa"/>
            <w:vAlign w:val="center"/>
          </w:tcPr>
          <w:p w14:paraId="248EE5CD" w14:textId="77777777" w:rsidR="008C1F9D" w:rsidRPr="008A193B" w:rsidRDefault="008C1F9D" w:rsidP="00222413">
            <w:pPr>
              <w:rPr>
                <w:b/>
              </w:rPr>
            </w:pPr>
            <w:r w:rsidRPr="008A193B">
              <w:rPr>
                <w:b/>
              </w:rPr>
              <w:t>Actual Result</w:t>
            </w:r>
          </w:p>
        </w:tc>
        <w:tc>
          <w:tcPr>
            <w:tcW w:w="11832" w:type="dxa"/>
          </w:tcPr>
          <w:p w14:paraId="2AEEFF9A" w14:textId="69F34218" w:rsidR="0043285F" w:rsidRDefault="002A41C6" w:rsidP="00222413">
            <w:pPr>
              <w:rPr>
                <w:color w:val="365F91" w:themeColor="accent1" w:themeShade="BF"/>
              </w:rPr>
            </w:pPr>
            <w:r>
              <w:rPr>
                <w:color w:val="365F91" w:themeColor="accent1" w:themeShade="BF"/>
              </w:rPr>
              <w:t>No photos are</w:t>
            </w:r>
            <w:r w:rsidR="008D17FE">
              <w:rPr>
                <w:color w:val="365F91" w:themeColor="accent1" w:themeShade="BF"/>
              </w:rPr>
              <w:t xml:space="preserve"> displayed and a notification</w:t>
            </w:r>
            <w:r w:rsidRPr="002A41C6">
              <w:rPr>
                <w:color w:val="365F91" w:themeColor="accent1" w:themeShade="BF"/>
              </w:rPr>
              <w:t xml:space="preserve"> “</w:t>
            </w:r>
            <w:r w:rsidRPr="00BA7930">
              <w:rPr>
                <w:b/>
                <w:color w:val="365F91" w:themeColor="accent1" w:themeShade="BF"/>
              </w:rPr>
              <w:t>There are no photos that matches search term.</w:t>
            </w:r>
            <w:r>
              <w:rPr>
                <w:color w:val="365F91" w:themeColor="accent1" w:themeShade="BF"/>
              </w:rPr>
              <w:t>” is</w:t>
            </w:r>
            <w:r w:rsidR="00BA3119">
              <w:rPr>
                <w:color w:val="365F91" w:themeColor="accent1" w:themeShade="BF"/>
              </w:rPr>
              <w:t xml:space="preserve"> displayed.</w:t>
            </w:r>
          </w:p>
          <w:p w14:paraId="1912A0C6" w14:textId="12A04F5D" w:rsidR="008C1F9D" w:rsidRPr="008A193B" w:rsidRDefault="00BA7930" w:rsidP="00222413">
            <w:r w:rsidRPr="00BA7930">
              <w:rPr>
                <w:b/>
                <w:color w:val="365F91" w:themeColor="accent1" w:themeShade="BF"/>
              </w:rPr>
              <w:t>Note:</w:t>
            </w:r>
            <w:r>
              <w:rPr>
                <w:color w:val="365F91" w:themeColor="accent1" w:themeShade="BF"/>
              </w:rPr>
              <w:t xml:space="preserve"> Error notification “</w:t>
            </w:r>
            <w:r w:rsidRPr="00BA7930">
              <w:rPr>
                <w:b/>
                <w:color w:val="365F91" w:themeColor="accent1" w:themeShade="BF"/>
              </w:rPr>
              <w:t>The request is invalid.</w:t>
            </w:r>
            <w:r>
              <w:rPr>
                <w:color w:val="365F91" w:themeColor="accent1" w:themeShade="BF"/>
              </w:rPr>
              <w:t>”</w:t>
            </w:r>
            <w:r w:rsidRPr="00BA7930">
              <w:rPr>
                <w:color w:val="365F91" w:themeColor="accent1" w:themeShade="BF"/>
              </w:rPr>
              <w:t xml:space="preserve"> is not readily noticeable as it is obscured by the logo.</w:t>
            </w:r>
          </w:p>
        </w:tc>
      </w:tr>
      <w:tr w:rsidR="008C1F9D" w:rsidRPr="008A193B" w14:paraId="47971DE7" w14:textId="77777777" w:rsidTr="00222413">
        <w:tc>
          <w:tcPr>
            <w:tcW w:w="1838" w:type="dxa"/>
            <w:vAlign w:val="center"/>
          </w:tcPr>
          <w:p w14:paraId="13A54718" w14:textId="77777777" w:rsidR="008C1F9D" w:rsidRPr="008A193B" w:rsidRDefault="008C1F9D" w:rsidP="00222413">
            <w:pPr>
              <w:rPr>
                <w:b/>
              </w:rPr>
            </w:pPr>
            <w:r w:rsidRPr="008A193B">
              <w:rPr>
                <w:b/>
              </w:rPr>
              <w:t>Pass/ Fail</w:t>
            </w:r>
          </w:p>
        </w:tc>
        <w:tc>
          <w:tcPr>
            <w:tcW w:w="11832" w:type="dxa"/>
          </w:tcPr>
          <w:p w14:paraId="46A51EB0" w14:textId="092C89F8" w:rsidR="008C1F9D" w:rsidRPr="008A193B" w:rsidRDefault="008032E7" w:rsidP="00222413">
            <w:r>
              <w:rPr>
                <w:color w:val="00CC00"/>
                <w:szCs w:val="20"/>
              </w:rPr>
              <w:t>Pass</w:t>
            </w:r>
            <w:r w:rsidR="007E09BA" w:rsidRPr="00193B26">
              <w:rPr>
                <w:color w:val="00CC00"/>
                <w:sz w:val="24"/>
                <w:szCs w:val="24"/>
              </w:rPr>
              <w:t xml:space="preserve"> </w:t>
            </w:r>
            <w:r w:rsidR="007E09BA" w:rsidRPr="00193B26">
              <w:rPr>
                <w:b/>
                <w:color w:val="00CC00"/>
                <w:sz w:val="24"/>
                <w:szCs w:val="24"/>
              </w:rPr>
              <w:sym w:font="Wingdings 2" w:char="F050"/>
            </w:r>
          </w:p>
        </w:tc>
      </w:tr>
      <w:tr w:rsidR="008C1F9D" w:rsidRPr="008A193B" w14:paraId="7F857D6A" w14:textId="77777777" w:rsidTr="00222413">
        <w:tc>
          <w:tcPr>
            <w:tcW w:w="1838" w:type="dxa"/>
            <w:shd w:val="clear" w:color="auto" w:fill="000000" w:themeFill="text1"/>
          </w:tcPr>
          <w:p w14:paraId="0B630A34" w14:textId="77777777" w:rsidR="008C1F9D" w:rsidRPr="008A193B" w:rsidRDefault="008C1F9D" w:rsidP="00222413">
            <w:pPr>
              <w:rPr>
                <w:b/>
              </w:rPr>
            </w:pPr>
          </w:p>
        </w:tc>
        <w:tc>
          <w:tcPr>
            <w:tcW w:w="11832" w:type="dxa"/>
            <w:shd w:val="clear" w:color="auto" w:fill="000000" w:themeFill="text1"/>
          </w:tcPr>
          <w:p w14:paraId="718B13DA" w14:textId="77777777" w:rsidR="008C1F9D" w:rsidRPr="008A193B" w:rsidRDefault="008C1F9D" w:rsidP="00222413"/>
        </w:tc>
      </w:tr>
    </w:tbl>
    <w:p w14:paraId="125FA0D1" w14:textId="77777777" w:rsidR="008C1F9D" w:rsidRDefault="008C1F9D" w:rsidP="00895C87"/>
    <w:tbl>
      <w:tblPr>
        <w:tblStyle w:val="TableGrid"/>
        <w:tblW w:w="0" w:type="auto"/>
        <w:tblLook w:val="04A0" w:firstRow="1" w:lastRow="0" w:firstColumn="1" w:lastColumn="0" w:noHBand="0" w:noVBand="1"/>
      </w:tblPr>
      <w:tblGrid>
        <w:gridCol w:w="1838"/>
        <w:gridCol w:w="11832"/>
      </w:tblGrid>
      <w:tr w:rsidR="00360544" w:rsidRPr="008A193B" w14:paraId="432975EF" w14:textId="77777777" w:rsidTr="00D319F1">
        <w:tc>
          <w:tcPr>
            <w:tcW w:w="1838" w:type="dxa"/>
            <w:shd w:val="clear" w:color="auto" w:fill="000000" w:themeFill="text1"/>
          </w:tcPr>
          <w:p w14:paraId="574820A8" w14:textId="77777777" w:rsidR="00360544" w:rsidRPr="008A193B" w:rsidRDefault="00360544" w:rsidP="00D319F1">
            <w:pPr>
              <w:rPr>
                <w:b/>
              </w:rPr>
            </w:pPr>
          </w:p>
        </w:tc>
        <w:tc>
          <w:tcPr>
            <w:tcW w:w="11832" w:type="dxa"/>
            <w:shd w:val="clear" w:color="auto" w:fill="000000" w:themeFill="text1"/>
          </w:tcPr>
          <w:p w14:paraId="0519A05B" w14:textId="77777777" w:rsidR="00360544" w:rsidRPr="008A193B" w:rsidRDefault="00360544" w:rsidP="00D319F1"/>
        </w:tc>
      </w:tr>
      <w:tr w:rsidR="00360544" w:rsidRPr="00377399" w14:paraId="0F2012A8" w14:textId="77777777" w:rsidTr="00D319F1">
        <w:tc>
          <w:tcPr>
            <w:tcW w:w="1838" w:type="dxa"/>
            <w:shd w:val="clear" w:color="auto" w:fill="D9D9D9" w:themeFill="background1" w:themeFillShade="D9"/>
            <w:vAlign w:val="center"/>
          </w:tcPr>
          <w:p w14:paraId="289E387A" w14:textId="77777777" w:rsidR="00360544" w:rsidRPr="00377399" w:rsidRDefault="00360544" w:rsidP="00D319F1">
            <w:pPr>
              <w:rPr>
                <w:b/>
              </w:rPr>
            </w:pPr>
            <w:r w:rsidRPr="00377399">
              <w:rPr>
                <w:b/>
              </w:rPr>
              <w:t>Test Case Number</w:t>
            </w:r>
          </w:p>
        </w:tc>
        <w:tc>
          <w:tcPr>
            <w:tcW w:w="11832" w:type="dxa"/>
            <w:shd w:val="clear" w:color="auto" w:fill="D9D9D9" w:themeFill="background1" w:themeFillShade="D9"/>
            <w:vAlign w:val="center"/>
          </w:tcPr>
          <w:p w14:paraId="58E97450" w14:textId="5A656F22" w:rsidR="00360544" w:rsidRPr="00377399" w:rsidRDefault="00360544" w:rsidP="00D319F1">
            <w:pPr>
              <w:rPr>
                <w:b/>
              </w:rPr>
            </w:pPr>
            <w:r>
              <w:rPr>
                <w:b/>
              </w:rPr>
              <w:t xml:space="preserve">1.4.1 </w:t>
            </w:r>
            <w:r w:rsidRPr="00360544">
              <w:rPr>
                <w:b/>
              </w:rPr>
              <w:t>Search with special characters o</w:t>
            </w:r>
            <w:r>
              <w:rPr>
                <w:b/>
              </w:rPr>
              <w:t>ther than the “Space” character</w:t>
            </w:r>
          </w:p>
        </w:tc>
      </w:tr>
      <w:tr w:rsidR="00360544" w:rsidRPr="00827EA4" w14:paraId="53B5EA63" w14:textId="77777777" w:rsidTr="00D319F1">
        <w:tc>
          <w:tcPr>
            <w:tcW w:w="1838" w:type="dxa"/>
            <w:vAlign w:val="center"/>
          </w:tcPr>
          <w:p w14:paraId="5C787898" w14:textId="77777777" w:rsidR="00360544" w:rsidRPr="008A193B" w:rsidRDefault="00360544" w:rsidP="00D319F1">
            <w:r w:rsidRPr="008A193B">
              <w:rPr>
                <w:b/>
              </w:rPr>
              <w:t>Prerequisites</w:t>
            </w:r>
          </w:p>
        </w:tc>
        <w:tc>
          <w:tcPr>
            <w:tcW w:w="11832" w:type="dxa"/>
          </w:tcPr>
          <w:p w14:paraId="14B73697" w14:textId="77777777" w:rsidR="00360544" w:rsidRPr="00827EA4" w:rsidRDefault="00360544" w:rsidP="00D319F1">
            <w:pPr>
              <w:pStyle w:val="ListParagraph"/>
              <w:ind w:left="786"/>
              <w:rPr>
                <w:color w:val="365F91" w:themeColor="accent1" w:themeShade="BF"/>
              </w:rPr>
            </w:pPr>
          </w:p>
        </w:tc>
      </w:tr>
      <w:tr w:rsidR="00360544" w:rsidRPr="008A193B" w14:paraId="5911120B" w14:textId="77777777" w:rsidTr="00D319F1">
        <w:tc>
          <w:tcPr>
            <w:tcW w:w="1838" w:type="dxa"/>
            <w:vAlign w:val="center"/>
          </w:tcPr>
          <w:p w14:paraId="04EDC643" w14:textId="77777777" w:rsidR="00360544" w:rsidRPr="008A193B" w:rsidRDefault="00360544" w:rsidP="00D319F1">
            <w:pPr>
              <w:rPr>
                <w:b/>
              </w:rPr>
            </w:pPr>
            <w:r w:rsidRPr="008A193B">
              <w:rPr>
                <w:b/>
              </w:rPr>
              <w:t>Test Case Steps</w:t>
            </w:r>
          </w:p>
        </w:tc>
        <w:tc>
          <w:tcPr>
            <w:tcW w:w="11832" w:type="dxa"/>
          </w:tcPr>
          <w:p w14:paraId="30DBBA34" w14:textId="77777777" w:rsidR="00360544" w:rsidRPr="00357455" w:rsidRDefault="00360544" w:rsidP="00E40CF2">
            <w:pPr>
              <w:pStyle w:val="ListParagraph"/>
              <w:numPr>
                <w:ilvl w:val="0"/>
                <w:numId w:val="87"/>
              </w:numPr>
              <w:rPr>
                <w:color w:val="365F91" w:themeColor="accent1" w:themeShade="BF"/>
              </w:rPr>
            </w:pPr>
            <w:r w:rsidRPr="00357455">
              <w:rPr>
                <w:color w:val="365F91" w:themeColor="accent1" w:themeShade="BF"/>
              </w:rPr>
              <w:t>Go to the Home page.</w:t>
            </w:r>
          </w:p>
          <w:p w14:paraId="788329C4" w14:textId="77777777" w:rsidR="00360544" w:rsidRPr="00004899" w:rsidRDefault="00360544" w:rsidP="00E40CF2">
            <w:pPr>
              <w:pStyle w:val="ListParagraph"/>
              <w:numPr>
                <w:ilvl w:val="0"/>
                <w:numId w:val="87"/>
              </w:numPr>
              <w:rPr>
                <w:color w:val="365F91" w:themeColor="accent1" w:themeShade="BF"/>
              </w:rPr>
            </w:pPr>
            <w:r w:rsidRPr="00004899">
              <w:rPr>
                <w:color w:val="365F91" w:themeColor="accent1" w:themeShade="BF"/>
              </w:rPr>
              <w:t>Click on the search field to open it.</w:t>
            </w:r>
          </w:p>
          <w:p w14:paraId="5AE62BFA" w14:textId="7489DF07" w:rsidR="00360544" w:rsidRPr="00BC2C07" w:rsidRDefault="002168AA" w:rsidP="0001324A">
            <w:pPr>
              <w:pStyle w:val="ListParagraph"/>
              <w:numPr>
                <w:ilvl w:val="0"/>
                <w:numId w:val="87"/>
              </w:numPr>
              <w:rPr>
                <w:color w:val="365F91" w:themeColor="accent1" w:themeShade="BF"/>
              </w:rPr>
            </w:pPr>
            <w:r>
              <w:rPr>
                <w:color w:val="365F91" w:themeColor="accent1" w:themeShade="BF"/>
              </w:rPr>
              <w:lastRenderedPageBreak/>
              <w:t>Enter the special character</w:t>
            </w:r>
            <w:r w:rsidR="00360544" w:rsidRPr="00BC2C07">
              <w:rPr>
                <w:color w:val="365F91" w:themeColor="accent1" w:themeShade="BF"/>
              </w:rPr>
              <w:t xml:space="preserve"> in</w:t>
            </w:r>
            <w:r w:rsidR="00414212">
              <w:rPr>
                <w:color w:val="365F91" w:themeColor="accent1" w:themeShade="BF"/>
              </w:rPr>
              <w:t>to</w:t>
            </w:r>
            <w:r w:rsidR="00360544" w:rsidRPr="00BC2C07">
              <w:rPr>
                <w:color w:val="365F91" w:themeColor="accent1" w:themeShade="BF"/>
              </w:rPr>
              <w:t xml:space="preserve"> the search field</w:t>
            </w:r>
            <w:r w:rsidR="0001324A">
              <w:rPr>
                <w:color w:val="365F91" w:themeColor="accent1" w:themeShade="BF"/>
              </w:rPr>
              <w:t xml:space="preserve"> (</w:t>
            </w:r>
            <w:r w:rsidR="0001324A" w:rsidRPr="0001324A">
              <w:rPr>
                <w:color w:val="365F91" w:themeColor="accent1" w:themeShade="BF"/>
              </w:rPr>
              <w:t>e.g.</w:t>
            </w:r>
            <w:proofErr w:type="gramStart"/>
            <w:r w:rsidR="0001324A" w:rsidRPr="0001324A">
              <w:rPr>
                <w:color w:val="365F91" w:themeColor="accent1" w:themeShade="BF"/>
              </w:rPr>
              <w:t>,</w:t>
            </w:r>
            <w:r w:rsidR="0001324A">
              <w:rPr>
                <w:color w:val="365F91" w:themeColor="accent1" w:themeShade="BF"/>
              </w:rPr>
              <w:t xml:space="preserve"> </w:t>
            </w:r>
            <w:r w:rsidR="0001324A" w:rsidRPr="0001324A">
              <w:rPr>
                <w:color w:val="365F91" w:themeColor="accent1" w:themeShade="BF"/>
              </w:rPr>
              <w:t>!</w:t>
            </w:r>
            <w:proofErr w:type="gramEnd"/>
            <w:r w:rsidR="0001324A" w:rsidRPr="0001324A">
              <w:rPr>
                <w:color w:val="365F91" w:themeColor="accent1" w:themeShade="BF"/>
              </w:rPr>
              <w:t xml:space="preserve"> @ # $ % ^ &amp; * ( ) - _ + = { } [ ] | \ : ; ' " &lt; &gt; , . ? / © ® ™ ° µ ¿ ¡ § ¶ ¼ ½ ¾ ¢ € £ ¥ ª º ƒ ∂ ∆ ∏ ∫ √ ∞ ≠ ≈ ≤ ≥ ≡ ± × ÷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Arial" w:hAnsi="Arial" w:cs="Arial"/>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sidRPr="0001324A">
              <w:rPr>
                <w:color w:val="365F91" w:themeColor="accent1" w:themeShade="BF"/>
              </w:rPr>
              <w:t xml:space="preserve"> </w:t>
            </w:r>
            <w:r w:rsidR="0001324A" w:rsidRPr="0001324A">
              <w:rPr>
                <w:rFonts w:ascii="MS UI Gothic" w:eastAsia="MS UI Gothic" w:hAnsi="MS UI Gothic" w:cs="MS UI Gothic" w:hint="eastAsia"/>
                <w:color w:val="365F91" w:themeColor="accent1" w:themeShade="BF"/>
              </w:rPr>
              <w:t>✽</w:t>
            </w:r>
            <w:r w:rsidR="0001324A">
              <w:rPr>
                <w:color w:val="365F91" w:themeColor="accent1" w:themeShade="BF"/>
              </w:rPr>
              <w:t>)</w:t>
            </w:r>
            <w:r w:rsidR="00360544" w:rsidRPr="00BC2C07">
              <w:rPr>
                <w:color w:val="365F91" w:themeColor="accent1" w:themeShade="BF"/>
              </w:rPr>
              <w:t>.</w:t>
            </w:r>
          </w:p>
          <w:p w14:paraId="4B3205B0" w14:textId="77777777" w:rsidR="00360544" w:rsidRPr="008A193B" w:rsidRDefault="00360544" w:rsidP="00E40CF2">
            <w:pPr>
              <w:pStyle w:val="ListParagraph"/>
              <w:numPr>
                <w:ilvl w:val="0"/>
                <w:numId w:val="87"/>
              </w:numPr>
            </w:pPr>
            <w:r w:rsidRPr="00BC2C07">
              <w:rPr>
                <w:color w:val="365F91" w:themeColor="accent1" w:themeShade="BF"/>
              </w:rPr>
              <w:t>Press the Enter key to initiate the search.</w:t>
            </w:r>
          </w:p>
        </w:tc>
      </w:tr>
      <w:tr w:rsidR="00360544" w:rsidRPr="008A193B" w14:paraId="59DD4D27" w14:textId="77777777" w:rsidTr="00D319F1">
        <w:tc>
          <w:tcPr>
            <w:tcW w:w="1838" w:type="dxa"/>
            <w:vAlign w:val="center"/>
          </w:tcPr>
          <w:p w14:paraId="7EEE196B" w14:textId="77777777" w:rsidR="00360544" w:rsidRPr="008A193B" w:rsidRDefault="00360544" w:rsidP="00D319F1">
            <w:pPr>
              <w:rPr>
                <w:b/>
              </w:rPr>
            </w:pPr>
            <w:r w:rsidRPr="008A193B">
              <w:rPr>
                <w:b/>
              </w:rPr>
              <w:lastRenderedPageBreak/>
              <w:t>Expected Result</w:t>
            </w:r>
          </w:p>
        </w:tc>
        <w:tc>
          <w:tcPr>
            <w:tcW w:w="11832" w:type="dxa"/>
          </w:tcPr>
          <w:p w14:paraId="2B715BE9" w14:textId="67FF8D44" w:rsidR="002168AA" w:rsidRPr="002168AA" w:rsidRDefault="002168AA" w:rsidP="002168AA">
            <w:pPr>
              <w:rPr>
                <w:color w:val="365F91" w:themeColor="accent1" w:themeShade="BF"/>
              </w:rPr>
            </w:pPr>
            <w:r w:rsidRPr="002168AA">
              <w:rPr>
                <w:color w:val="365F91" w:themeColor="accent1" w:themeShade="BF"/>
              </w:rPr>
              <w:t xml:space="preserve">No photos should </w:t>
            </w:r>
            <w:r w:rsidR="008D17FE">
              <w:rPr>
                <w:color w:val="365F91" w:themeColor="accent1" w:themeShade="BF"/>
              </w:rPr>
              <w:t>be displayed and a notification</w:t>
            </w:r>
            <w:r w:rsidRPr="002168AA">
              <w:rPr>
                <w:color w:val="365F91" w:themeColor="accent1" w:themeShade="BF"/>
              </w:rPr>
              <w:t xml:space="preserve"> “There are no photos that matches search term.” should be displayed.</w:t>
            </w:r>
          </w:p>
          <w:p w14:paraId="0F520D84" w14:textId="55040EFD" w:rsidR="00360544" w:rsidRPr="008A193B" w:rsidRDefault="00D5302E" w:rsidP="002168AA">
            <w:r w:rsidRPr="00D5302E">
              <w:rPr>
                <w:color w:val="365F91" w:themeColor="accent1" w:themeShade="BF"/>
              </w:rPr>
              <w:t>Alternatively, relevant search results that include the entire search criteria in their titles or descriptions should be displayed</w:t>
            </w:r>
            <w:r>
              <w:rPr>
                <w:color w:val="365F91" w:themeColor="accent1" w:themeShade="BF"/>
              </w:rPr>
              <w:t>.</w:t>
            </w:r>
          </w:p>
        </w:tc>
      </w:tr>
      <w:tr w:rsidR="00360544" w:rsidRPr="008A193B" w14:paraId="1E19FE46" w14:textId="77777777" w:rsidTr="00D319F1">
        <w:tc>
          <w:tcPr>
            <w:tcW w:w="1838" w:type="dxa"/>
            <w:vAlign w:val="center"/>
          </w:tcPr>
          <w:p w14:paraId="19E5C6F5" w14:textId="77777777" w:rsidR="00360544" w:rsidRPr="008A193B" w:rsidRDefault="00360544" w:rsidP="00D319F1">
            <w:pPr>
              <w:rPr>
                <w:b/>
              </w:rPr>
            </w:pPr>
            <w:r w:rsidRPr="008A193B">
              <w:rPr>
                <w:b/>
              </w:rPr>
              <w:t>Actual Result</w:t>
            </w:r>
          </w:p>
        </w:tc>
        <w:tc>
          <w:tcPr>
            <w:tcW w:w="11832" w:type="dxa"/>
          </w:tcPr>
          <w:p w14:paraId="077E94AA" w14:textId="2D928B56" w:rsidR="00360544" w:rsidRPr="008A193B" w:rsidRDefault="002168AA" w:rsidP="00D319F1">
            <w:r w:rsidRPr="002168AA">
              <w:rPr>
                <w:color w:val="365F91" w:themeColor="accent1" w:themeShade="BF"/>
              </w:rPr>
              <w:t>The outcome</w:t>
            </w:r>
            <w:r>
              <w:rPr>
                <w:color w:val="365F91" w:themeColor="accent1" w:themeShade="BF"/>
              </w:rPr>
              <w:t xml:space="preserve"> of the entered search term "-" </w:t>
            </w:r>
            <w:r w:rsidR="00F51D34" w:rsidRPr="00F51D34">
              <w:rPr>
                <w:color w:val="365F91" w:themeColor="accent1" w:themeShade="BF"/>
              </w:rPr>
              <w:t>results in</w:t>
            </w:r>
            <w:r w:rsidRPr="002168AA">
              <w:rPr>
                <w:color w:val="365F91" w:themeColor="accent1" w:themeShade="BF"/>
              </w:rPr>
              <w:t xml:space="preserve"> </w:t>
            </w:r>
            <w:r>
              <w:rPr>
                <w:color w:val="365F91" w:themeColor="accent1" w:themeShade="BF"/>
              </w:rPr>
              <w:t xml:space="preserve">multiple </w:t>
            </w:r>
            <w:r w:rsidRPr="002168AA">
              <w:rPr>
                <w:color w:val="365F91" w:themeColor="accent1" w:themeShade="BF"/>
              </w:rPr>
              <w:t>photos,</w:t>
            </w:r>
            <w:r>
              <w:rPr>
                <w:color w:val="365F91" w:themeColor="accent1" w:themeShade="BF"/>
              </w:rPr>
              <w:t xml:space="preserve"> none of which had the term "-</w:t>
            </w:r>
            <w:r w:rsidRPr="002168AA">
              <w:rPr>
                <w:color w:val="365F91" w:themeColor="accent1" w:themeShade="BF"/>
              </w:rPr>
              <w:t>" in their titles or descriptions.</w:t>
            </w:r>
          </w:p>
        </w:tc>
      </w:tr>
      <w:tr w:rsidR="00360544" w:rsidRPr="008A193B" w14:paraId="1378550E" w14:textId="77777777" w:rsidTr="00D319F1">
        <w:tc>
          <w:tcPr>
            <w:tcW w:w="1838" w:type="dxa"/>
            <w:vAlign w:val="center"/>
          </w:tcPr>
          <w:p w14:paraId="663C85F7" w14:textId="77777777" w:rsidR="00360544" w:rsidRPr="008A193B" w:rsidRDefault="00360544" w:rsidP="00D319F1">
            <w:pPr>
              <w:rPr>
                <w:b/>
              </w:rPr>
            </w:pPr>
            <w:r w:rsidRPr="008A193B">
              <w:rPr>
                <w:b/>
              </w:rPr>
              <w:t>Pass/ Fail</w:t>
            </w:r>
          </w:p>
        </w:tc>
        <w:tc>
          <w:tcPr>
            <w:tcW w:w="11832" w:type="dxa"/>
          </w:tcPr>
          <w:p w14:paraId="3AEC39F6" w14:textId="2EC78F98" w:rsidR="00360544" w:rsidRPr="008A193B" w:rsidRDefault="002168AA" w:rsidP="00D319F1">
            <w:r>
              <w:rPr>
                <w:color w:val="FF0000"/>
              </w:rPr>
              <w:t xml:space="preserve">Fail </w:t>
            </w:r>
            <w:r w:rsidRPr="0028671D">
              <w:rPr>
                <w:b/>
                <w:color w:val="FF0000"/>
                <w:sz w:val="24"/>
                <w:szCs w:val="24"/>
              </w:rPr>
              <w:sym w:font="Wingdings 2" w:char="F04F"/>
            </w:r>
          </w:p>
        </w:tc>
      </w:tr>
      <w:tr w:rsidR="00360544" w:rsidRPr="008A193B" w14:paraId="7CA2F1FA" w14:textId="77777777" w:rsidTr="00D319F1">
        <w:tc>
          <w:tcPr>
            <w:tcW w:w="1838" w:type="dxa"/>
            <w:shd w:val="clear" w:color="auto" w:fill="000000" w:themeFill="text1"/>
          </w:tcPr>
          <w:p w14:paraId="0A63C6E4" w14:textId="77777777" w:rsidR="00360544" w:rsidRPr="008A193B" w:rsidRDefault="00360544" w:rsidP="00D319F1">
            <w:pPr>
              <w:rPr>
                <w:b/>
              </w:rPr>
            </w:pPr>
          </w:p>
        </w:tc>
        <w:tc>
          <w:tcPr>
            <w:tcW w:w="11832" w:type="dxa"/>
            <w:shd w:val="clear" w:color="auto" w:fill="000000" w:themeFill="text1"/>
          </w:tcPr>
          <w:p w14:paraId="30D1D346" w14:textId="77777777" w:rsidR="00360544" w:rsidRPr="008A193B" w:rsidRDefault="00360544" w:rsidP="00D319F1"/>
        </w:tc>
      </w:tr>
    </w:tbl>
    <w:p w14:paraId="4105FF92" w14:textId="77777777" w:rsidR="00360544" w:rsidRDefault="00360544" w:rsidP="00895C87"/>
    <w:tbl>
      <w:tblPr>
        <w:tblStyle w:val="TableGrid"/>
        <w:tblW w:w="0" w:type="auto"/>
        <w:tblLook w:val="04A0" w:firstRow="1" w:lastRow="0" w:firstColumn="1" w:lastColumn="0" w:noHBand="0" w:noVBand="1"/>
      </w:tblPr>
      <w:tblGrid>
        <w:gridCol w:w="1838"/>
        <w:gridCol w:w="11832"/>
      </w:tblGrid>
      <w:tr w:rsidR="00F50416" w:rsidRPr="008A193B" w14:paraId="075761ED" w14:textId="77777777" w:rsidTr="00F50416">
        <w:tc>
          <w:tcPr>
            <w:tcW w:w="1838" w:type="dxa"/>
            <w:shd w:val="clear" w:color="auto" w:fill="000000" w:themeFill="text1"/>
          </w:tcPr>
          <w:p w14:paraId="56CAC152" w14:textId="77777777" w:rsidR="00F50416" w:rsidRPr="008A193B" w:rsidRDefault="00F50416" w:rsidP="00F50416">
            <w:pPr>
              <w:rPr>
                <w:b/>
              </w:rPr>
            </w:pPr>
          </w:p>
        </w:tc>
        <w:tc>
          <w:tcPr>
            <w:tcW w:w="11832" w:type="dxa"/>
            <w:shd w:val="clear" w:color="auto" w:fill="000000" w:themeFill="text1"/>
          </w:tcPr>
          <w:p w14:paraId="3B675C94" w14:textId="77777777" w:rsidR="00F50416" w:rsidRPr="008A193B" w:rsidRDefault="00F50416" w:rsidP="00F50416"/>
        </w:tc>
      </w:tr>
      <w:tr w:rsidR="00F50416" w:rsidRPr="00377399" w14:paraId="4F9AA5C6" w14:textId="77777777" w:rsidTr="00F50416">
        <w:tc>
          <w:tcPr>
            <w:tcW w:w="1838" w:type="dxa"/>
            <w:shd w:val="clear" w:color="auto" w:fill="D9D9D9" w:themeFill="background1" w:themeFillShade="D9"/>
            <w:vAlign w:val="center"/>
          </w:tcPr>
          <w:p w14:paraId="3E547180" w14:textId="77777777" w:rsidR="00F50416" w:rsidRPr="00377399" w:rsidRDefault="00F50416" w:rsidP="00F50416">
            <w:pPr>
              <w:rPr>
                <w:b/>
              </w:rPr>
            </w:pPr>
            <w:r w:rsidRPr="00377399">
              <w:rPr>
                <w:b/>
              </w:rPr>
              <w:t>Test Case Number</w:t>
            </w:r>
          </w:p>
        </w:tc>
        <w:tc>
          <w:tcPr>
            <w:tcW w:w="11832" w:type="dxa"/>
            <w:shd w:val="clear" w:color="auto" w:fill="D9D9D9" w:themeFill="background1" w:themeFillShade="D9"/>
            <w:vAlign w:val="center"/>
          </w:tcPr>
          <w:p w14:paraId="48932260" w14:textId="60547E56" w:rsidR="00F50416" w:rsidRPr="00377399" w:rsidRDefault="00F50416" w:rsidP="00F50416">
            <w:pPr>
              <w:rPr>
                <w:b/>
              </w:rPr>
            </w:pPr>
            <w:r>
              <w:rPr>
                <w:b/>
              </w:rPr>
              <w:t>1.4.2 Search by Photo Date</w:t>
            </w:r>
          </w:p>
        </w:tc>
      </w:tr>
      <w:tr w:rsidR="00F50416" w:rsidRPr="00827EA4" w14:paraId="0DB11DEF" w14:textId="77777777" w:rsidTr="00F50416">
        <w:tc>
          <w:tcPr>
            <w:tcW w:w="1838" w:type="dxa"/>
            <w:vAlign w:val="center"/>
          </w:tcPr>
          <w:p w14:paraId="7AD68228" w14:textId="77777777" w:rsidR="00F50416" w:rsidRPr="008A193B" w:rsidRDefault="00F50416" w:rsidP="00F50416">
            <w:r w:rsidRPr="008A193B">
              <w:rPr>
                <w:b/>
              </w:rPr>
              <w:t>Prerequisites</w:t>
            </w:r>
          </w:p>
        </w:tc>
        <w:tc>
          <w:tcPr>
            <w:tcW w:w="11832" w:type="dxa"/>
          </w:tcPr>
          <w:p w14:paraId="124C2195" w14:textId="77777777" w:rsidR="00F50416" w:rsidRPr="00827EA4" w:rsidRDefault="00F50416" w:rsidP="00F50416">
            <w:pPr>
              <w:pStyle w:val="ListParagraph"/>
              <w:ind w:left="786"/>
              <w:rPr>
                <w:color w:val="365F91" w:themeColor="accent1" w:themeShade="BF"/>
              </w:rPr>
            </w:pPr>
          </w:p>
        </w:tc>
      </w:tr>
      <w:tr w:rsidR="00F50416" w:rsidRPr="008A193B" w14:paraId="3FC71F97" w14:textId="77777777" w:rsidTr="00F50416">
        <w:tc>
          <w:tcPr>
            <w:tcW w:w="1838" w:type="dxa"/>
            <w:vAlign w:val="center"/>
          </w:tcPr>
          <w:p w14:paraId="5ED61444" w14:textId="77777777" w:rsidR="00F50416" w:rsidRPr="008A193B" w:rsidRDefault="00F50416" w:rsidP="00F50416">
            <w:pPr>
              <w:rPr>
                <w:b/>
              </w:rPr>
            </w:pPr>
            <w:r w:rsidRPr="008A193B">
              <w:rPr>
                <w:b/>
              </w:rPr>
              <w:t>Test Case Steps</w:t>
            </w:r>
          </w:p>
        </w:tc>
        <w:tc>
          <w:tcPr>
            <w:tcW w:w="11832" w:type="dxa"/>
          </w:tcPr>
          <w:p w14:paraId="55D4689E" w14:textId="77777777" w:rsidR="00F50416" w:rsidRPr="00357455" w:rsidRDefault="00F50416" w:rsidP="00F50416">
            <w:pPr>
              <w:pStyle w:val="ListParagraph"/>
              <w:numPr>
                <w:ilvl w:val="0"/>
                <w:numId w:val="103"/>
              </w:numPr>
              <w:rPr>
                <w:color w:val="365F91" w:themeColor="accent1" w:themeShade="BF"/>
              </w:rPr>
            </w:pPr>
            <w:r w:rsidRPr="00357455">
              <w:rPr>
                <w:color w:val="365F91" w:themeColor="accent1" w:themeShade="BF"/>
              </w:rPr>
              <w:t>Go to the Home page.</w:t>
            </w:r>
          </w:p>
          <w:p w14:paraId="50BE4F29" w14:textId="77777777" w:rsidR="00F50416" w:rsidRPr="00004899" w:rsidRDefault="00F50416" w:rsidP="00F50416">
            <w:pPr>
              <w:pStyle w:val="ListParagraph"/>
              <w:numPr>
                <w:ilvl w:val="0"/>
                <w:numId w:val="103"/>
              </w:numPr>
              <w:rPr>
                <w:color w:val="365F91" w:themeColor="accent1" w:themeShade="BF"/>
              </w:rPr>
            </w:pPr>
            <w:r w:rsidRPr="00004899">
              <w:rPr>
                <w:color w:val="365F91" w:themeColor="accent1" w:themeShade="BF"/>
              </w:rPr>
              <w:t>Click on the search field to open it.</w:t>
            </w:r>
          </w:p>
          <w:p w14:paraId="2FEFC8F6" w14:textId="4F7646D3" w:rsidR="00F50416" w:rsidRPr="00BC2C07" w:rsidRDefault="00F50416" w:rsidP="00980B24">
            <w:pPr>
              <w:pStyle w:val="ListParagraph"/>
              <w:numPr>
                <w:ilvl w:val="0"/>
                <w:numId w:val="103"/>
              </w:numPr>
              <w:rPr>
                <w:color w:val="365F91" w:themeColor="accent1" w:themeShade="BF"/>
              </w:rPr>
            </w:pPr>
            <w:r>
              <w:rPr>
                <w:color w:val="365F91" w:themeColor="accent1" w:themeShade="BF"/>
              </w:rPr>
              <w:t>Enter random valid date in format specified on the photo</w:t>
            </w:r>
            <w:r w:rsidRPr="00BC2C07">
              <w:rPr>
                <w:color w:val="365F91" w:themeColor="accent1" w:themeShade="BF"/>
              </w:rPr>
              <w:t xml:space="preserve"> </w:t>
            </w:r>
            <w:r w:rsidR="00980B24" w:rsidRPr="00980B24">
              <w:rPr>
                <w:color w:val="365F91" w:themeColor="accent1" w:themeShade="BF"/>
              </w:rPr>
              <w:t>(mm/</w:t>
            </w:r>
            <w:proofErr w:type="spellStart"/>
            <w:r w:rsidR="00980B24" w:rsidRPr="00980B24">
              <w:rPr>
                <w:color w:val="365F91" w:themeColor="accent1" w:themeShade="BF"/>
              </w:rPr>
              <w:t>dd</w:t>
            </w:r>
            <w:proofErr w:type="spellEnd"/>
            <w:r w:rsidR="00980B24" w:rsidRPr="00980B24">
              <w:rPr>
                <w:color w:val="365F91" w:themeColor="accent1" w:themeShade="BF"/>
              </w:rPr>
              <w:t>)</w:t>
            </w:r>
            <w:r w:rsidR="00980B24">
              <w:rPr>
                <w:color w:val="365F91" w:themeColor="accent1" w:themeShade="BF"/>
              </w:rPr>
              <w:t xml:space="preserve"> </w:t>
            </w:r>
            <w:r w:rsidRPr="00BC2C07">
              <w:rPr>
                <w:color w:val="365F91" w:themeColor="accent1" w:themeShade="BF"/>
              </w:rPr>
              <w:t>in</w:t>
            </w:r>
            <w:r w:rsidR="00414212">
              <w:rPr>
                <w:color w:val="365F91" w:themeColor="accent1" w:themeShade="BF"/>
              </w:rPr>
              <w:t>to</w:t>
            </w:r>
            <w:r w:rsidRPr="00BC2C07">
              <w:rPr>
                <w:color w:val="365F91" w:themeColor="accent1" w:themeShade="BF"/>
              </w:rPr>
              <w:t xml:space="preserve"> the search field.</w:t>
            </w:r>
          </w:p>
          <w:p w14:paraId="1CFD62E1" w14:textId="77777777" w:rsidR="00F50416" w:rsidRPr="008A193B" w:rsidRDefault="00F50416" w:rsidP="00F50416">
            <w:pPr>
              <w:pStyle w:val="ListParagraph"/>
              <w:numPr>
                <w:ilvl w:val="0"/>
                <w:numId w:val="103"/>
              </w:numPr>
            </w:pPr>
            <w:r w:rsidRPr="00BC2C07">
              <w:rPr>
                <w:color w:val="365F91" w:themeColor="accent1" w:themeShade="BF"/>
              </w:rPr>
              <w:t>Press the Enter key to initiate the search.</w:t>
            </w:r>
          </w:p>
        </w:tc>
      </w:tr>
      <w:tr w:rsidR="00F50416" w:rsidRPr="008A193B" w14:paraId="4C70D37C" w14:textId="77777777" w:rsidTr="00F50416">
        <w:tc>
          <w:tcPr>
            <w:tcW w:w="1838" w:type="dxa"/>
            <w:vAlign w:val="center"/>
          </w:tcPr>
          <w:p w14:paraId="5513B321" w14:textId="77777777" w:rsidR="00F50416" w:rsidRPr="008A193B" w:rsidRDefault="00F50416" w:rsidP="00F50416">
            <w:pPr>
              <w:rPr>
                <w:b/>
              </w:rPr>
            </w:pPr>
            <w:r w:rsidRPr="008A193B">
              <w:rPr>
                <w:b/>
              </w:rPr>
              <w:t>Expected Result</w:t>
            </w:r>
          </w:p>
        </w:tc>
        <w:tc>
          <w:tcPr>
            <w:tcW w:w="11832" w:type="dxa"/>
          </w:tcPr>
          <w:p w14:paraId="0F8F2878" w14:textId="0787FA47" w:rsidR="00F50416" w:rsidRPr="00F50416" w:rsidRDefault="00F50416" w:rsidP="00F50416">
            <w:pPr>
              <w:rPr>
                <w:color w:val="365F91" w:themeColor="accent1" w:themeShade="BF"/>
              </w:rPr>
            </w:pPr>
            <w:r w:rsidRPr="00F50416">
              <w:rPr>
                <w:color w:val="365F91" w:themeColor="accent1" w:themeShade="BF"/>
              </w:rPr>
              <w:t>If there is a photo that mat</w:t>
            </w:r>
            <w:r w:rsidR="00414212">
              <w:rPr>
                <w:color w:val="365F91" w:themeColor="accent1" w:themeShade="BF"/>
              </w:rPr>
              <w:t>ches the entered date,</w:t>
            </w:r>
            <w:r w:rsidRPr="00F50416">
              <w:rPr>
                <w:color w:val="365F91" w:themeColor="accent1" w:themeShade="BF"/>
              </w:rPr>
              <w:t xml:space="preserve"> </w:t>
            </w:r>
            <w:r w:rsidR="00414212">
              <w:rPr>
                <w:color w:val="365F91" w:themeColor="accent1" w:themeShade="BF"/>
              </w:rPr>
              <w:t xml:space="preserve">the </w:t>
            </w:r>
            <w:r w:rsidRPr="00F50416">
              <w:rPr>
                <w:color w:val="365F91" w:themeColor="accent1" w:themeShade="BF"/>
              </w:rPr>
              <w:t>ph</w:t>
            </w:r>
            <w:r w:rsidR="00414212">
              <w:rPr>
                <w:color w:val="365F91" w:themeColor="accent1" w:themeShade="BF"/>
              </w:rPr>
              <w:t>oto should be display</w:t>
            </w:r>
            <w:r>
              <w:rPr>
                <w:color w:val="365F91" w:themeColor="accent1" w:themeShade="BF"/>
              </w:rPr>
              <w:t>.</w:t>
            </w:r>
          </w:p>
          <w:p w14:paraId="7A66950B" w14:textId="461F235B" w:rsidR="00F50416" w:rsidRPr="008A193B" w:rsidRDefault="00F50416" w:rsidP="00F50416">
            <w:r w:rsidRPr="00F50416">
              <w:rPr>
                <w:color w:val="365F91" w:themeColor="accent1" w:themeShade="BF"/>
              </w:rPr>
              <w:t xml:space="preserve">If there are no photos that match the </w:t>
            </w:r>
            <w:r w:rsidR="00414212">
              <w:rPr>
                <w:color w:val="365F91" w:themeColor="accent1" w:themeShade="BF"/>
              </w:rPr>
              <w:t>entered date,</w:t>
            </w:r>
            <w:r w:rsidRPr="00F50416">
              <w:rPr>
                <w:color w:val="365F91" w:themeColor="accent1" w:themeShade="BF"/>
              </w:rPr>
              <w:t xml:space="preserve"> </w:t>
            </w:r>
            <w:r w:rsidR="00414212">
              <w:rPr>
                <w:color w:val="365F91" w:themeColor="accent1" w:themeShade="BF"/>
              </w:rPr>
              <w:t xml:space="preserve">a </w:t>
            </w:r>
            <w:r w:rsidR="008D17FE">
              <w:rPr>
                <w:color w:val="365F91" w:themeColor="accent1" w:themeShade="BF"/>
              </w:rPr>
              <w:t xml:space="preserve">notification </w:t>
            </w:r>
            <w:r w:rsidR="00414212" w:rsidRPr="00414212">
              <w:rPr>
                <w:color w:val="365F91" w:themeColor="accent1" w:themeShade="BF"/>
              </w:rPr>
              <w:t>“There are no photos that matches search term.” should be displayed</w:t>
            </w:r>
            <w:r w:rsidRPr="00F50416">
              <w:rPr>
                <w:color w:val="365F91" w:themeColor="accent1" w:themeShade="BF"/>
              </w:rPr>
              <w:t>.</w:t>
            </w:r>
          </w:p>
        </w:tc>
      </w:tr>
      <w:tr w:rsidR="00F50416" w:rsidRPr="008A193B" w14:paraId="0E33C2BE" w14:textId="77777777" w:rsidTr="00F50416">
        <w:tc>
          <w:tcPr>
            <w:tcW w:w="1838" w:type="dxa"/>
            <w:vAlign w:val="center"/>
          </w:tcPr>
          <w:p w14:paraId="1F6E2C11" w14:textId="77777777" w:rsidR="00F50416" w:rsidRPr="008A193B" w:rsidRDefault="00F50416" w:rsidP="00F50416">
            <w:pPr>
              <w:rPr>
                <w:b/>
              </w:rPr>
            </w:pPr>
            <w:r w:rsidRPr="008A193B">
              <w:rPr>
                <w:b/>
              </w:rPr>
              <w:t>Actual Result</w:t>
            </w:r>
          </w:p>
        </w:tc>
        <w:tc>
          <w:tcPr>
            <w:tcW w:w="11832" w:type="dxa"/>
          </w:tcPr>
          <w:p w14:paraId="609D50DB" w14:textId="7A4B51E0" w:rsidR="00F50416" w:rsidRPr="008A193B" w:rsidRDefault="00F50416" w:rsidP="00F50416">
            <w:r w:rsidRPr="002168AA">
              <w:rPr>
                <w:color w:val="365F91" w:themeColor="accent1" w:themeShade="BF"/>
              </w:rPr>
              <w:t>The outcome</w:t>
            </w:r>
            <w:r>
              <w:rPr>
                <w:color w:val="365F91" w:themeColor="accent1" w:themeShade="BF"/>
              </w:rPr>
              <w:t xml:space="preserve"> of the entered search term "01/01" </w:t>
            </w:r>
            <w:r w:rsidRPr="00F51D34">
              <w:rPr>
                <w:color w:val="365F91" w:themeColor="accent1" w:themeShade="BF"/>
              </w:rPr>
              <w:t>results in</w:t>
            </w:r>
            <w:r w:rsidR="00070C92">
              <w:rPr>
                <w:color w:val="365F91" w:themeColor="accent1" w:themeShade="BF"/>
              </w:rPr>
              <w:t xml:space="preserve"> 404 status code</w:t>
            </w:r>
            <w:r>
              <w:rPr>
                <w:color w:val="365F91" w:themeColor="accent1" w:themeShade="BF"/>
              </w:rPr>
              <w:t xml:space="preserve"> page.</w:t>
            </w:r>
          </w:p>
        </w:tc>
      </w:tr>
      <w:tr w:rsidR="00F50416" w:rsidRPr="008A193B" w14:paraId="07E0488B" w14:textId="77777777" w:rsidTr="00F50416">
        <w:tc>
          <w:tcPr>
            <w:tcW w:w="1838" w:type="dxa"/>
            <w:vAlign w:val="center"/>
          </w:tcPr>
          <w:p w14:paraId="72C2BD0D" w14:textId="77777777" w:rsidR="00F50416" w:rsidRPr="008A193B" w:rsidRDefault="00F50416" w:rsidP="00F50416">
            <w:pPr>
              <w:rPr>
                <w:b/>
              </w:rPr>
            </w:pPr>
            <w:r w:rsidRPr="008A193B">
              <w:rPr>
                <w:b/>
              </w:rPr>
              <w:t>Pass/ Fail</w:t>
            </w:r>
          </w:p>
        </w:tc>
        <w:tc>
          <w:tcPr>
            <w:tcW w:w="11832" w:type="dxa"/>
          </w:tcPr>
          <w:p w14:paraId="33DB873F" w14:textId="77777777" w:rsidR="00F50416" w:rsidRPr="008A193B" w:rsidRDefault="00F50416" w:rsidP="00F50416">
            <w:r>
              <w:rPr>
                <w:color w:val="FF0000"/>
              </w:rPr>
              <w:t xml:space="preserve">Fail </w:t>
            </w:r>
            <w:r w:rsidRPr="0028671D">
              <w:rPr>
                <w:b/>
                <w:color w:val="FF0000"/>
                <w:sz w:val="24"/>
                <w:szCs w:val="24"/>
              </w:rPr>
              <w:sym w:font="Wingdings 2" w:char="F04F"/>
            </w:r>
          </w:p>
        </w:tc>
      </w:tr>
      <w:tr w:rsidR="00F50416" w:rsidRPr="008A193B" w14:paraId="5C5F148B" w14:textId="77777777" w:rsidTr="00F50416">
        <w:tc>
          <w:tcPr>
            <w:tcW w:w="1838" w:type="dxa"/>
            <w:shd w:val="clear" w:color="auto" w:fill="000000" w:themeFill="text1"/>
          </w:tcPr>
          <w:p w14:paraId="424BA901" w14:textId="77777777" w:rsidR="00F50416" w:rsidRPr="008A193B" w:rsidRDefault="00F50416" w:rsidP="00F50416">
            <w:pPr>
              <w:rPr>
                <w:b/>
              </w:rPr>
            </w:pPr>
          </w:p>
        </w:tc>
        <w:tc>
          <w:tcPr>
            <w:tcW w:w="11832" w:type="dxa"/>
            <w:shd w:val="clear" w:color="auto" w:fill="000000" w:themeFill="text1"/>
          </w:tcPr>
          <w:p w14:paraId="6B9F6127" w14:textId="77777777" w:rsidR="00F50416" w:rsidRPr="008A193B" w:rsidRDefault="00F50416" w:rsidP="00F50416"/>
        </w:tc>
      </w:tr>
    </w:tbl>
    <w:p w14:paraId="57A0CDE9" w14:textId="77777777" w:rsidR="00F50416" w:rsidRDefault="00F50416" w:rsidP="00895C87"/>
    <w:tbl>
      <w:tblPr>
        <w:tblStyle w:val="TableGrid"/>
        <w:tblW w:w="0" w:type="auto"/>
        <w:tblLook w:val="04A0" w:firstRow="1" w:lastRow="0" w:firstColumn="1" w:lastColumn="0" w:noHBand="0" w:noVBand="1"/>
      </w:tblPr>
      <w:tblGrid>
        <w:gridCol w:w="1838"/>
        <w:gridCol w:w="11832"/>
      </w:tblGrid>
      <w:tr w:rsidR="008C1F9D" w:rsidRPr="008A193B" w14:paraId="2E27031B" w14:textId="77777777" w:rsidTr="00222413">
        <w:tc>
          <w:tcPr>
            <w:tcW w:w="1838" w:type="dxa"/>
            <w:shd w:val="clear" w:color="auto" w:fill="000000" w:themeFill="text1"/>
          </w:tcPr>
          <w:p w14:paraId="3BAF08BF" w14:textId="77777777" w:rsidR="008C1F9D" w:rsidRPr="008A193B" w:rsidRDefault="008C1F9D" w:rsidP="00222413">
            <w:pPr>
              <w:rPr>
                <w:b/>
              </w:rPr>
            </w:pPr>
          </w:p>
        </w:tc>
        <w:tc>
          <w:tcPr>
            <w:tcW w:w="11832" w:type="dxa"/>
            <w:shd w:val="clear" w:color="auto" w:fill="000000" w:themeFill="text1"/>
          </w:tcPr>
          <w:p w14:paraId="44EF5F47" w14:textId="77777777" w:rsidR="008C1F9D" w:rsidRPr="008A193B" w:rsidRDefault="008C1F9D" w:rsidP="00222413"/>
        </w:tc>
      </w:tr>
      <w:tr w:rsidR="008C1F9D" w:rsidRPr="00377399" w14:paraId="3FCB2575" w14:textId="77777777" w:rsidTr="00222413">
        <w:tc>
          <w:tcPr>
            <w:tcW w:w="1838" w:type="dxa"/>
            <w:shd w:val="clear" w:color="auto" w:fill="D9D9D9" w:themeFill="background1" w:themeFillShade="D9"/>
            <w:vAlign w:val="center"/>
          </w:tcPr>
          <w:p w14:paraId="29AEF442"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37DD4C76" w14:textId="434BBC6B" w:rsidR="008C1F9D" w:rsidRPr="00377399" w:rsidRDefault="0023084C" w:rsidP="00222413">
            <w:pPr>
              <w:rPr>
                <w:b/>
              </w:rPr>
            </w:pPr>
            <w:r>
              <w:rPr>
                <w:b/>
              </w:rPr>
              <w:t>1.</w:t>
            </w:r>
            <w:r w:rsidR="000B0AB6">
              <w:rPr>
                <w:b/>
              </w:rPr>
              <w:t>5</w:t>
            </w:r>
            <w:r w:rsidR="00FF2686">
              <w:rPr>
                <w:b/>
              </w:rPr>
              <w:t xml:space="preserve"> </w:t>
            </w:r>
            <w:r w:rsidR="00643E52">
              <w:rPr>
                <w:b/>
              </w:rPr>
              <w:t>Numeric Search</w:t>
            </w:r>
          </w:p>
        </w:tc>
      </w:tr>
      <w:tr w:rsidR="008C1F9D" w:rsidRPr="008A193B" w14:paraId="14A17FAC" w14:textId="77777777" w:rsidTr="00222413">
        <w:tc>
          <w:tcPr>
            <w:tcW w:w="1838" w:type="dxa"/>
            <w:vAlign w:val="center"/>
          </w:tcPr>
          <w:p w14:paraId="6F68C421" w14:textId="77777777" w:rsidR="008C1F9D" w:rsidRPr="008A193B" w:rsidRDefault="008C1F9D" w:rsidP="00222413">
            <w:r w:rsidRPr="008A193B">
              <w:rPr>
                <w:b/>
              </w:rPr>
              <w:t>Prerequisites</w:t>
            </w:r>
          </w:p>
        </w:tc>
        <w:tc>
          <w:tcPr>
            <w:tcW w:w="11832" w:type="dxa"/>
          </w:tcPr>
          <w:p w14:paraId="45ACE387" w14:textId="108EB903" w:rsidR="008C1F9D" w:rsidRPr="00827EA4" w:rsidRDefault="008C1F9D" w:rsidP="00357455">
            <w:pPr>
              <w:pStyle w:val="ListParagraph"/>
              <w:ind w:left="786"/>
              <w:rPr>
                <w:color w:val="365F91" w:themeColor="accent1" w:themeShade="BF"/>
              </w:rPr>
            </w:pPr>
          </w:p>
        </w:tc>
      </w:tr>
      <w:tr w:rsidR="008C1F9D" w:rsidRPr="008A193B" w14:paraId="5774F823" w14:textId="77777777" w:rsidTr="00222413">
        <w:tc>
          <w:tcPr>
            <w:tcW w:w="1838" w:type="dxa"/>
            <w:vAlign w:val="center"/>
          </w:tcPr>
          <w:p w14:paraId="12ABA3DB" w14:textId="77777777" w:rsidR="008C1F9D" w:rsidRPr="008A193B" w:rsidRDefault="008C1F9D" w:rsidP="00222413">
            <w:pPr>
              <w:rPr>
                <w:b/>
              </w:rPr>
            </w:pPr>
            <w:r w:rsidRPr="008A193B">
              <w:rPr>
                <w:b/>
              </w:rPr>
              <w:t>Test Case Steps</w:t>
            </w:r>
          </w:p>
        </w:tc>
        <w:tc>
          <w:tcPr>
            <w:tcW w:w="11832" w:type="dxa"/>
          </w:tcPr>
          <w:p w14:paraId="59E0D571" w14:textId="789BA309" w:rsidR="00357455" w:rsidRPr="00357455" w:rsidRDefault="00357455" w:rsidP="00357455">
            <w:pPr>
              <w:pStyle w:val="ListParagraph"/>
              <w:numPr>
                <w:ilvl w:val="0"/>
                <w:numId w:val="10"/>
              </w:numPr>
              <w:rPr>
                <w:color w:val="365F91" w:themeColor="accent1" w:themeShade="BF"/>
              </w:rPr>
            </w:pPr>
            <w:r w:rsidRPr="00357455">
              <w:rPr>
                <w:color w:val="365F91" w:themeColor="accent1" w:themeShade="BF"/>
              </w:rPr>
              <w:t>Go to the Home page.</w:t>
            </w:r>
          </w:p>
          <w:p w14:paraId="7CFD75E3" w14:textId="77777777" w:rsidR="00004899" w:rsidRPr="00004899" w:rsidRDefault="00004899" w:rsidP="00004899">
            <w:pPr>
              <w:pStyle w:val="ListParagraph"/>
              <w:numPr>
                <w:ilvl w:val="0"/>
                <w:numId w:val="10"/>
              </w:numPr>
              <w:rPr>
                <w:color w:val="365F91" w:themeColor="accent1" w:themeShade="BF"/>
              </w:rPr>
            </w:pPr>
            <w:r w:rsidRPr="00004899">
              <w:rPr>
                <w:color w:val="365F91" w:themeColor="accent1" w:themeShade="BF"/>
              </w:rPr>
              <w:t>Click on the search field to open it.</w:t>
            </w:r>
          </w:p>
          <w:p w14:paraId="49A7C152" w14:textId="683DF332" w:rsidR="00BC2C07" w:rsidRPr="00BC2C07" w:rsidRDefault="00BC2C07" w:rsidP="00F45540">
            <w:pPr>
              <w:pStyle w:val="ListParagraph"/>
              <w:numPr>
                <w:ilvl w:val="0"/>
                <w:numId w:val="10"/>
              </w:numPr>
              <w:rPr>
                <w:color w:val="365F91" w:themeColor="accent1" w:themeShade="BF"/>
              </w:rPr>
            </w:pPr>
            <w:r w:rsidRPr="00BC2C07">
              <w:rPr>
                <w:color w:val="365F91" w:themeColor="accent1" w:themeShade="BF"/>
              </w:rPr>
              <w:t>Enter a sequence of numbers in</w:t>
            </w:r>
            <w:r w:rsidR="00414212">
              <w:rPr>
                <w:color w:val="365F91" w:themeColor="accent1" w:themeShade="BF"/>
              </w:rPr>
              <w:t>to</w:t>
            </w:r>
            <w:r w:rsidRPr="00BC2C07">
              <w:rPr>
                <w:color w:val="365F91" w:themeColor="accent1" w:themeShade="BF"/>
              </w:rPr>
              <w:t xml:space="preserve"> the search field.</w:t>
            </w:r>
          </w:p>
          <w:p w14:paraId="7623D37A" w14:textId="43B03949" w:rsidR="008C1F9D" w:rsidRPr="008A193B" w:rsidRDefault="00BC2C07" w:rsidP="00F45540">
            <w:pPr>
              <w:pStyle w:val="ListParagraph"/>
              <w:numPr>
                <w:ilvl w:val="0"/>
                <w:numId w:val="10"/>
              </w:numPr>
            </w:pPr>
            <w:r w:rsidRPr="00BC2C07">
              <w:rPr>
                <w:color w:val="365F91" w:themeColor="accent1" w:themeShade="BF"/>
              </w:rPr>
              <w:t>Press the Enter key to initiate the search.</w:t>
            </w:r>
          </w:p>
        </w:tc>
      </w:tr>
      <w:tr w:rsidR="008C1F9D" w:rsidRPr="008A193B" w14:paraId="1550A08A" w14:textId="77777777" w:rsidTr="00222413">
        <w:tc>
          <w:tcPr>
            <w:tcW w:w="1838" w:type="dxa"/>
            <w:vAlign w:val="center"/>
          </w:tcPr>
          <w:p w14:paraId="3D604A7B" w14:textId="77777777" w:rsidR="008C1F9D" w:rsidRPr="008A193B" w:rsidRDefault="008C1F9D" w:rsidP="00222413">
            <w:pPr>
              <w:rPr>
                <w:b/>
              </w:rPr>
            </w:pPr>
            <w:r w:rsidRPr="008A193B">
              <w:rPr>
                <w:b/>
              </w:rPr>
              <w:t>Expected Result</w:t>
            </w:r>
          </w:p>
        </w:tc>
        <w:tc>
          <w:tcPr>
            <w:tcW w:w="11832" w:type="dxa"/>
          </w:tcPr>
          <w:p w14:paraId="32161C83" w14:textId="00929D34" w:rsidR="008C1F9D" w:rsidRPr="008A193B" w:rsidRDefault="00907520" w:rsidP="00222413">
            <w:r w:rsidRPr="00907520">
              <w:rPr>
                <w:color w:val="365F91" w:themeColor="accent1" w:themeShade="BF"/>
              </w:rPr>
              <w:t>Only the photos containing</w:t>
            </w:r>
            <w:r w:rsidR="007842E0" w:rsidRPr="007842E0">
              <w:rPr>
                <w:color w:val="365F91" w:themeColor="accent1" w:themeShade="BF"/>
              </w:rPr>
              <w:t xml:space="preserve"> the entered number seque</w:t>
            </w:r>
            <w:r>
              <w:rPr>
                <w:color w:val="365F91" w:themeColor="accent1" w:themeShade="BF"/>
              </w:rPr>
              <w:t xml:space="preserve">nce in their titles or </w:t>
            </w:r>
            <w:r w:rsidR="007842E0" w:rsidRPr="007842E0">
              <w:rPr>
                <w:color w:val="365F91" w:themeColor="accent1" w:themeShade="BF"/>
              </w:rPr>
              <w:t>descriptions</w:t>
            </w:r>
            <w:r>
              <w:rPr>
                <w:color w:val="365F91" w:themeColor="accent1" w:themeShade="BF"/>
              </w:rPr>
              <w:t xml:space="preserve"> </w:t>
            </w:r>
            <w:r w:rsidR="00A90A51" w:rsidRPr="00A90A51">
              <w:rPr>
                <w:color w:val="365F91" w:themeColor="accent1" w:themeShade="BF"/>
              </w:rPr>
              <w:t xml:space="preserve">should be </w:t>
            </w:r>
            <w:r>
              <w:rPr>
                <w:color w:val="365F91" w:themeColor="accent1" w:themeShade="BF"/>
              </w:rPr>
              <w:t>displayed</w:t>
            </w:r>
            <w:r w:rsidR="007842E0" w:rsidRPr="007842E0">
              <w:rPr>
                <w:color w:val="365F91" w:themeColor="accent1" w:themeShade="BF"/>
              </w:rPr>
              <w:t>.</w:t>
            </w:r>
          </w:p>
        </w:tc>
      </w:tr>
      <w:tr w:rsidR="008C1F9D" w:rsidRPr="008A193B" w14:paraId="3BCB9E18" w14:textId="77777777" w:rsidTr="00222413">
        <w:tc>
          <w:tcPr>
            <w:tcW w:w="1838" w:type="dxa"/>
            <w:vAlign w:val="center"/>
          </w:tcPr>
          <w:p w14:paraId="512B8488" w14:textId="77777777" w:rsidR="008C1F9D" w:rsidRPr="008A193B" w:rsidRDefault="008C1F9D" w:rsidP="00222413">
            <w:pPr>
              <w:rPr>
                <w:b/>
              </w:rPr>
            </w:pPr>
            <w:r w:rsidRPr="008A193B">
              <w:rPr>
                <w:b/>
              </w:rPr>
              <w:lastRenderedPageBreak/>
              <w:t>Actual Result</w:t>
            </w:r>
          </w:p>
        </w:tc>
        <w:tc>
          <w:tcPr>
            <w:tcW w:w="11832" w:type="dxa"/>
          </w:tcPr>
          <w:p w14:paraId="0D882A4E" w14:textId="4E66A0C5" w:rsidR="008C1F9D" w:rsidRPr="008A193B" w:rsidRDefault="00413751" w:rsidP="00222413">
            <w:r w:rsidRPr="00413751">
              <w:rPr>
                <w:color w:val="365F91" w:themeColor="accent1" w:themeShade="BF"/>
              </w:rPr>
              <w:t>If the entered number sequence contains only two digits, relevant photos are not displayed as expected.</w:t>
            </w:r>
          </w:p>
        </w:tc>
      </w:tr>
      <w:tr w:rsidR="008C1F9D" w:rsidRPr="008A193B" w14:paraId="316DB3C7" w14:textId="77777777" w:rsidTr="00222413">
        <w:tc>
          <w:tcPr>
            <w:tcW w:w="1838" w:type="dxa"/>
            <w:vAlign w:val="center"/>
          </w:tcPr>
          <w:p w14:paraId="0D7CDB8F" w14:textId="77777777" w:rsidR="008C1F9D" w:rsidRPr="008A193B" w:rsidRDefault="008C1F9D" w:rsidP="00222413">
            <w:pPr>
              <w:rPr>
                <w:b/>
              </w:rPr>
            </w:pPr>
            <w:r w:rsidRPr="008A193B">
              <w:rPr>
                <w:b/>
              </w:rPr>
              <w:t>Pass/ Fail</w:t>
            </w:r>
          </w:p>
        </w:tc>
        <w:tc>
          <w:tcPr>
            <w:tcW w:w="11832" w:type="dxa"/>
          </w:tcPr>
          <w:p w14:paraId="09FFB274" w14:textId="2A1B4E19" w:rsidR="008C1F9D" w:rsidRPr="008A193B" w:rsidRDefault="00250E96" w:rsidP="00222413">
            <w:r>
              <w:rPr>
                <w:color w:val="FF0000"/>
              </w:rPr>
              <w:t xml:space="preserve">Fail </w:t>
            </w:r>
            <w:r w:rsidRPr="0028671D">
              <w:rPr>
                <w:b/>
                <w:color w:val="FF0000"/>
                <w:sz w:val="24"/>
                <w:szCs w:val="24"/>
              </w:rPr>
              <w:sym w:font="Wingdings 2" w:char="F04F"/>
            </w:r>
          </w:p>
        </w:tc>
      </w:tr>
      <w:tr w:rsidR="008C1F9D" w:rsidRPr="008A193B" w14:paraId="5925E9A6" w14:textId="77777777" w:rsidTr="00222413">
        <w:tc>
          <w:tcPr>
            <w:tcW w:w="1838" w:type="dxa"/>
            <w:shd w:val="clear" w:color="auto" w:fill="000000" w:themeFill="text1"/>
          </w:tcPr>
          <w:p w14:paraId="5896B681" w14:textId="77777777" w:rsidR="008C1F9D" w:rsidRPr="008A193B" w:rsidRDefault="008C1F9D" w:rsidP="00222413">
            <w:pPr>
              <w:rPr>
                <w:b/>
              </w:rPr>
            </w:pPr>
          </w:p>
        </w:tc>
        <w:tc>
          <w:tcPr>
            <w:tcW w:w="11832" w:type="dxa"/>
            <w:shd w:val="clear" w:color="auto" w:fill="000000" w:themeFill="text1"/>
          </w:tcPr>
          <w:p w14:paraId="28E44B35" w14:textId="77777777" w:rsidR="008C1F9D" w:rsidRPr="008A193B" w:rsidRDefault="008C1F9D" w:rsidP="00222413"/>
        </w:tc>
      </w:tr>
    </w:tbl>
    <w:p w14:paraId="3F294903" w14:textId="77777777" w:rsidR="008C1F9D" w:rsidRDefault="008C1F9D" w:rsidP="00895C87"/>
    <w:tbl>
      <w:tblPr>
        <w:tblStyle w:val="TableGrid"/>
        <w:tblW w:w="0" w:type="auto"/>
        <w:tblLook w:val="04A0" w:firstRow="1" w:lastRow="0" w:firstColumn="1" w:lastColumn="0" w:noHBand="0" w:noVBand="1"/>
      </w:tblPr>
      <w:tblGrid>
        <w:gridCol w:w="1838"/>
        <w:gridCol w:w="11832"/>
      </w:tblGrid>
      <w:tr w:rsidR="008C1F9D" w:rsidRPr="008A193B" w14:paraId="791C81B5" w14:textId="77777777" w:rsidTr="00222413">
        <w:tc>
          <w:tcPr>
            <w:tcW w:w="1838" w:type="dxa"/>
            <w:shd w:val="clear" w:color="auto" w:fill="000000" w:themeFill="text1"/>
          </w:tcPr>
          <w:p w14:paraId="0F65ED85" w14:textId="77777777" w:rsidR="008C1F9D" w:rsidRPr="008A193B" w:rsidRDefault="008C1F9D" w:rsidP="00222413">
            <w:pPr>
              <w:rPr>
                <w:b/>
              </w:rPr>
            </w:pPr>
          </w:p>
        </w:tc>
        <w:tc>
          <w:tcPr>
            <w:tcW w:w="11832" w:type="dxa"/>
            <w:shd w:val="clear" w:color="auto" w:fill="000000" w:themeFill="text1"/>
          </w:tcPr>
          <w:p w14:paraId="5455C2BC" w14:textId="77777777" w:rsidR="008C1F9D" w:rsidRPr="008A193B" w:rsidRDefault="008C1F9D" w:rsidP="00222413"/>
        </w:tc>
      </w:tr>
      <w:tr w:rsidR="008C1F9D" w:rsidRPr="00377399" w14:paraId="7DF58869" w14:textId="77777777" w:rsidTr="00222413">
        <w:tc>
          <w:tcPr>
            <w:tcW w:w="1838" w:type="dxa"/>
            <w:shd w:val="clear" w:color="auto" w:fill="D9D9D9" w:themeFill="background1" w:themeFillShade="D9"/>
            <w:vAlign w:val="center"/>
          </w:tcPr>
          <w:p w14:paraId="55A8EDAB"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4CB2AF22" w14:textId="1EE01F1E" w:rsidR="008C1F9D" w:rsidRPr="00377399" w:rsidRDefault="0023084C" w:rsidP="00222413">
            <w:pPr>
              <w:rPr>
                <w:b/>
              </w:rPr>
            </w:pPr>
            <w:r>
              <w:rPr>
                <w:b/>
              </w:rPr>
              <w:t>1.</w:t>
            </w:r>
            <w:r w:rsidR="000B0AB6">
              <w:rPr>
                <w:b/>
              </w:rPr>
              <w:t>6</w:t>
            </w:r>
            <w:r w:rsidR="00FF2686">
              <w:rPr>
                <w:b/>
              </w:rPr>
              <w:t xml:space="preserve"> </w:t>
            </w:r>
            <w:r w:rsidR="00BC2C07" w:rsidRPr="00BC2C07">
              <w:rPr>
                <w:b/>
              </w:rPr>
              <w:t>Search Case Insensitivity</w:t>
            </w:r>
          </w:p>
        </w:tc>
      </w:tr>
      <w:tr w:rsidR="008C1F9D" w:rsidRPr="008A193B" w14:paraId="6696F80A" w14:textId="77777777" w:rsidTr="00222413">
        <w:tc>
          <w:tcPr>
            <w:tcW w:w="1838" w:type="dxa"/>
            <w:vAlign w:val="center"/>
          </w:tcPr>
          <w:p w14:paraId="4F7F14E9" w14:textId="77777777" w:rsidR="008C1F9D" w:rsidRPr="008A193B" w:rsidRDefault="008C1F9D" w:rsidP="00222413">
            <w:r w:rsidRPr="008A193B">
              <w:rPr>
                <w:b/>
              </w:rPr>
              <w:t>Prerequisites</w:t>
            </w:r>
          </w:p>
        </w:tc>
        <w:tc>
          <w:tcPr>
            <w:tcW w:w="11832" w:type="dxa"/>
          </w:tcPr>
          <w:p w14:paraId="6C3FCC8C" w14:textId="1034707E" w:rsidR="008C1F9D" w:rsidRPr="00827EA4" w:rsidRDefault="008C1F9D" w:rsidP="00357455">
            <w:pPr>
              <w:pStyle w:val="ListParagraph"/>
              <w:ind w:left="786"/>
              <w:rPr>
                <w:color w:val="365F91" w:themeColor="accent1" w:themeShade="BF"/>
              </w:rPr>
            </w:pPr>
          </w:p>
        </w:tc>
      </w:tr>
      <w:tr w:rsidR="008C1F9D" w:rsidRPr="008A193B" w14:paraId="6B78CBC4" w14:textId="77777777" w:rsidTr="00222413">
        <w:tc>
          <w:tcPr>
            <w:tcW w:w="1838" w:type="dxa"/>
            <w:vAlign w:val="center"/>
          </w:tcPr>
          <w:p w14:paraId="48B6881A" w14:textId="77777777" w:rsidR="008C1F9D" w:rsidRPr="008A193B" w:rsidRDefault="008C1F9D" w:rsidP="00222413">
            <w:pPr>
              <w:rPr>
                <w:b/>
              </w:rPr>
            </w:pPr>
            <w:r w:rsidRPr="008A193B">
              <w:rPr>
                <w:b/>
              </w:rPr>
              <w:t>Test Case Steps</w:t>
            </w:r>
          </w:p>
        </w:tc>
        <w:tc>
          <w:tcPr>
            <w:tcW w:w="11832" w:type="dxa"/>
          </w:tcPr>
          <w:p w14:paraId="4E5C5A5E" w14:textId="3281325D" w:rsidR="00357455" w:rsidRPr="00357455" w:rsidRDefault="00357455" w:rsidP="00357455">
            <w:pPr>
              <w:pStyle w:val="ListParagraph"/>
              <w:numPr>
                <w:ilvl w:val="0"/>
                <w:numId w:val="11"/>
              </w:numPr>
              <w:rPr>
                <w:color w:val="365F91" w:themeColor="accent1" w:themeShade="BF"/>
              </w:rPr>
            </w:pPr>
            <w:r w:rsidRPr="00357455">
              <w:rPr>
                <w:color w:val="365F91" w:themeColor="accent1" w:themeShade="BF"/>
              </w:rPr>
              <w:t>Go to the Home page.</w:t>
            </w:r>
          </w:p>
          <w:p w14:paraId="2A720365" w14:textId="77777777" w:rsidR="00004899" w:rsidRPr="00004899" w:rsidRDefault="00004899" w:rsidP="00004899">
            <w:pPr>
              <w:pStyle w:val="ListParagraph"/>
              <w:numPr>
                <w:ilvl w:val="0"/>
                <w:numId w:val="11"/>
              </w:numPr>
              <w:rPr>
                <w:color w:val="365F91" w:themeColor="accent1" w:themeShade="BF"/>
              </w:rPr>
            </w:pPr>
            <w:r w:rsidRPr="00004899">
              <w:rPr>
                <w:color w:val="365F91" w:themeColor="accent1" w:themeShade="BF"/>
              </w:rPr>
              <w:t>Click on the search field to open it.</w:t>
            </w:r>
          </w:p>
          <w:p w14:paraId="63D3CCE0" w14:textId="732F996E" w:rsidR="008A7996" w:rsidRPr="008A7996" w:rsidRDefault="008A7996" w:rsidP="008A7996">
            <w:pPr>
              <w:pStyle w:val="ListParagraph"/>
              <w:numPr>
                <w:ilvl w:val="0"/>
                <w:numId w:val="11"/>
              </w:numPr>
              <w:rPr>
                <w:color w:val="365F91" w:themeColor="accent1" w:themeShade="BF"/>
              </w:rPr>
            </w:pPr>
            <w:r w:rsidRPr="008A7996">
              <w:rPr>
                <w:color w:val="365F91" w:themeColor="accent1" w:themeShade="BF"/>
              </w:rPr>
              <w:t xml:space="preserve">Enter a valid keyword in </w:t>
            </w:r>
            <w:r w:rsidR="00830637">
              <w:rPr>
                <w:color w:val="365F91" w:themeColor="accent1" w:themeShade="BF"/>
              </w:rPr>
              <w:t>lowercase into the search field.</w:t>
            </w:r>
          </w:p>
          <w:p w14:paraId="651AF61E" w14:textId="77777777" w:rsidR="008C1F9D" w:rsidRPr="00830637" w:rsidRDefault="00FC666A" w:rsidP="00F45540">
            <w:pPr>
              <w:pStyle w:val="ListParagraph"/>
              <w:numPr>
                <w:ilvl w:val="0"/>
                <w:numId w:val="11"/>
              </w:numPr>
            </w:pPr>
            <w:r w:rsidRPr="00FC666A">
              <w:rPr>
                <w:color w:val="365F91" w:themeColor="accent1" w:themeShade="BF"/>
              </w:rPr>
              <w:t>Press the Enter key to initiate the search.</w:t>
            </w:r>
          </w:p>
          <w:p w14:paraId="041E136A" w14:textId="19A9509F" w:rsidR="00830637" w:rsidRPr="00830637" w:rsidRDefault="00830637" w:rsidP="00830637">
            <w:pPr>
              <w:pStyle w:val="ListParagraph"/>
              <w:numPr>
                <w:ilvl w:val="0"/>
                <w:numId w:val="11"/>
              </w:numPr>
              <w:rPr>
                <w:color w:val="365F91" w:themeColor="accent1" w:themeShade="BF"/>
              </w:rPr>
            </w:pPr>
            <w:r w:rsidRPr="00830637">
              <w:rPr>
                <w:color w:val="365F91" w:themeColor="accent1" w:themeShade="BF"/>
              </w:rPr>
              <w:t>Repeat steps 3 and 4 until you get search results.</w:t>
            </w:r>
          </w:p>
          <w:p w14:paraId="5660B82A" w14:textId="47A5F7F7" w:rsidR="00180249" w:rsidRPr="00180249" w:rsidRDefault="00180249" w:rsidP="00F45540">
            <w:pPr>
              <w:pStyle w:val="ListParagraph"/>
              <w:numPr>
                <w:ilvl w:val="0"/>
                <w:numId w:val="11"/>
              </w:numPr>
            </w:pPr>
            <w:r>
              <w:rPr>
                <w:color w:val="365F91" w:themeColor="accent1" w:themeShade="BF"/>
              </w:rPr>
              <w:t xml:space="preserve">Go back to </w:t>
            </w:r>
            <w:r w:rsidR="000765A5">
              <w:rPr>
                <w:color w:val="365F91" w:themeColor="accent1" w:themeShade="BF"/>
              </w:rPr>
              <w:t xml:space="preserve">the </w:t>
            </w:r>
            <w:r>
              <w:rPr>
                <w:color w:val="365F91" w:themeColor="accent1" w:themeShade="BF"/>
              </w:rPr>
              <w:t>Home page.</w:t>
            </w:r>
          </w:p>
          <w:p w14:paraId="7D2D768D" w14:textId="77777777" w:rsidR="00004899" w:rsidRPr="00004899" w:rsidRDefault="00004899" w:rsidP="00004899">
            <w:pPr>
              <w:pStyle w:val="ListParagraph"/>
              <w:numPr>
                <w:ilvl w:val="0"/>
                <w:numId w:val="11"/>
              </w:numPr>
              <w:rPr>
                <w:color w:val="365F91" w:themeColor="accent1" w:themeShade="BF"/>
              </w:rPr>
            </w:pPr>
            <w:r w:rsidRPr="00004899">
              <w:rPr>
                <w:color w:val="365F91" w:themeColor="accent1" w:themeShade="BF"/>
              </w:rPr>
              <w:t>Click on the search field to open it.</w:t>
            </w:r>
          </w:p>
          <w:p w14:paraId="7A014D5A" w14:textId="5BE4547F" w:rsidR="00180249" w:rsidRDefault="00180249" w:rsidP="00180249">
            <w:pPr>
              <w:pStyle w:val="ListParagraph"/>
              <w:numPr>
                <w:ilvl w:val="0"/>
                <w:numId w:val="11"/>
              </w:numPr>
              <w:rPr>
                <w:color w:val="365F91" w:themeColor="accent1" w:themeShade="BF"/>
              </w:rPr>
            </w:pPr>
            <w:r>
              <w:rPr>
                <w:color w:val="365F91" w:themeColor="accent1" w:themeShade="BF"/>
              </w:rPr>
              <w:t xml:space="preserve">Enter the same </w:t>
            </w:r>
            <w:r w:rsidRPr="00180249">
              <w:rPr>
                <w:color w:val="365F91" w:themeColor="accent1" w:themeShade="BF"/>
              </w:rPr>
              <w:t xml:space="preserve">keyword </w:t>
            </w:r>
            <w:r w:rsidR="00C36D40">
              <w:rPr>
                <w:color w:val="365F91" w:themeColor="accent1" w:themeShade="BF"/>
              </w:rPr>
              <w:t>from</w:t>
            </w:r>
            <w:r>
              <w:rPr>
                <w:color w:val="365F91" w:themeColor="accent1" w:themeShade="BF"/>
              </w:rPr>
              <w:t xml:space="preserve"> step </w:t>
            </w:r>
            <w:r w:rsidR="00BF2705">
              <w:rPr>
                <w:color w:val="365F91" w:themeColor="accent1" w:themeShade="BF"/>
              </w:rPr>
              <w:t>3</w:t>
            </w:r>
            <w:r>
              <w:rPr>
                <w:color w:val="365F91" w:themeColor="accent1" w:themeShade="BF"/>
              </w:rPr>
              <w:t xml:space="preserve"> </w:t>
            </w:r>
            <w:r w:rsidRPr="00180249">
              <w:rPr>
                <w:color w:val="365F91" w:themeColor="accent1" w:themeShade="BF"/>
              </w:rPr>
              <w:t>in uppercase in</w:t>
            </w:r>
            <w:r w:rsidR="00414212">
              <w:rPr>
                <w:color w:val="365F91" w:themeColor="accent1" w:themeShade="BF"/>
              </w:rPr>
              <w:t>to</w:t>
            </w:r>
            <w:r w:rsidRPr="00180249">
              <w:rPr>
                <w:color w:val="365F91" w:themeColor="accent1" w:themeShade="BF"/>
              </w:rPr>
              <w:t xml:space="preserve"> the search field.</w:t>
            </w:r>
          </w:p>
          <w:p w14:paraId="7A4CB2EB" w14:textId="71A832BE" w:rsidR="0043285F" w:rsidRPr="0043285F" w:rsidRDefault="0043285F" w:rsidP="0043285F">
            <w:pPr>
              <w:pStyle w:val="ListParagraph"/>
              <w:numPr>
                <w:ilvl w:val="0"/>
                <w:numId w:val="11"/>
              </w:numPr>
              <w:rPr>
                <w:color w:val="365F91" w:themeColor="accent1" w:themeShade="BF"/>
              </w:rPr>
            </w:pPr>
            <w:r w:rsidRPr="0043285F">
              <w:rPr>
                <w:color w:val="365F91" w:themeColor="accent1" w:themeShade="BF"/>
              </w:rPr>
              <w:t>Press the Enter key to initiate the search.</w:t>
            </w:r>
          </w:p>
        </w:tc>
      </w:tr>
      <w:tr w:rsidR="008C1F9D" w:rsidRPr="008A193B" w14:paraId="70313056" w14:textId="77777777" w:rsidTr="00222413">
        <w:tc>
          <w:tcPr>
            <w:tcW w:w="1838" w:type="dxa"/>
            <w:vAlign w:val="center"/>
          </w:tcPr>
          <w:p w14:paraId="142E1BB6" w14:textId="4F6798AC" w:rsidR="008C1F9D" w:rsidRPr="008A193B" w:rsidRDefault="008C1F9D" w:rsidP="00222413">
            <w:pPr>
              <w:rPr>
                <w:b/>
              </w:rPr>
            </w:pPr>
            <w:r w:rsidRPr="008A193B">
              <w:rPr>
                <w:b/>
              </w:rPr>
              <w:t>Expected Result</w:t>
            </w:r>
          </w:p>
        </w:tc>
        <w:tc>
          <w:tcPr>
            <w:tcW w:w="11832" w:type="dxa"/>
          </w:tcPr>
          <w:p w14:paraId="47E9D22F" w14:textId="447097E9" w:rsidR="008C1F9D" w:rsidRPr="008A193B" w:rsidRDefault="00FC666A" w:rsidP="00222413">
            <w:r w:rsidRPr="00FC666A">
              <w:rPr>
                <w:color w:val="365F91" w:themeColor="accent1" w:themeShade="BF"/>
              </w:rPr>
              <w:t>The search should be case-insensitive, dis</w:t>
            </w:r>
            <w:r w:rsidR="00180249">
              <w:rPr>
                <w:color w:val="365F91" w:themeColor="accent1" w:themeShade="BF"/>
              </w:rPr>
              <w:t>playing photos regardless whether</w:t>
            </w:r>
            <w:r w:rsidRPr="00FC666A">
              <w:rPr>
                <w:color w:val="365F91" w:themeColor="accent1" w:themeShade="BF"/>
              </w:rPr>
              <w:t xml:space="preserve"> the keyword was entered</w:t>
            </w:r>
            <w:r w:rsidR="00180249">
              <w:rPr>
                <w:color w:val="365F91" w:themeColor="accent1" w:themeShade="BF"/>
              </w:rPr>
              <w:t xml:space="preserve"> </w:t>
            </w:r>
            <w:r w:rsidR="00180249" w:rsidRPr="00180249">
              <w:rPr>
                <w:color w:val="365F91" w:themeColor="accent1" w:themeShade="BF"/>
              </w:rPr>
              <w:t>in lowercase</w:t>
            </w:r>
            <w:r w:rsidR="00180249">
              <w:rPr>
                <w:color w:val="365F91" w:themeColor="accent1" w:themeShade="BF"/>
              </w:rPr>
              <w:t xml:space="preserve"> or </w:t>
            </w:r>
            <w:r w:rsidR="00180249" w:rsidRPr="00180249">
              <w:rPr>
                <w:color w:val="365F91" w:themeColor="accent1" w:themeShade="BF"/>
              </w:rPr>
              <w:t>in uppercase</w:t>
            </w:r>
            <w:r w:rsidRPr="00FC666A">
              <w:rPr>
                <w:color w:val="365F91" w:themeColor="accent1" w:themeShade="BF"/>
              </w:rPr>
              <w:t>.</w:t>
            </w:r>
          </w:p>
        </w:tc>
      </w:tr>
      <w:tr w:rsidR="008C1F9D" w:rsidRPr="008A193B" w14:paraId="5554C9E5" w14:textId="77777777" w:rsidTr="00222413">
        <w:tc>
          <w:tcPr>
            <w:tcW w:w="1838" w:type="dxa"/>
            <w:vAlign w:val="center"/>
          </w:tcPr>
          <w:p w14:paraId="2A183639" w14:textId="77777777" w:rsidR="008C1F9D" w:rsidRPr="008A193B" w:rsidRDefault="008C1F9D" w:rsidP="00222413">
            <w:pPr>
              <w:rPr>
                <w:b/>
              </w:rPr>
            </w:pPr>
            <w:r w:rsidRPr="008A193B">
              <w:rPr>
                <w:b/>
              </w:rPr>
              <w:t>Actual Result</w:t>
            </w:r>
          </w:p>
        </w:tc>
        <w:tc>
          <w:tcPr>
            <w:tcW w:w="11832" w:type="dxa"/>
          </w:tcPr>
          <w:p w14:paraId="7DE50098" w14:textId="33CC7B0B" w:rsidR="008C1F9D" w:rsidRPr="008A193B" w:rsidRDefault="00FC666A" w:rsidP="00222413">
            <w:r w:rsidRPr="00FC666A">
              <w:rPr>
                <w:color w:val="365F91" w:themeColor="accent1" w:themeShade="BF"/>
              </w:rPr>
              <w:t>The search is case-insensitive.</w:t>
            </w:r>
          </w:p>
        </w:tc>
      </w:tr>
      <w:tr w:rsidR="008C1F9D" w:rsidRPr="008A193B" w14:paraId="177BD767" w14:textId="77777777" w:rsidTr="00222413">
        <w:tc>
          <w:tcPr>
            <w:tcW w:w="1838" w:type="dxa"/>
            <w:vAlign w:val="center"/>
          </w:tcPr>
          <w:p w14:paraId="30D227A4" w14:textId="77777777" w:rsidR="008C1F9D" w:rsidRPr="008A193B" w:rsidRDefault="008C1F9D" w:rsidP="00222413">
            <w:pPr>
              <w:rPr>
                <w:b/>
              </w:rPr>
            </w:pPr>
            <w:r w:rsidRPr="008A193B">
              <w:rPr>
                <w:b/>
              </w:rPr>
              <w:t>Pass/ Fail</w:t>
            </w:r>
          </w:p>
        </w:tc>
        <w:tc>
          <w:tcPr>
            <w:tcW w:w="11832" w:type="dxa"/>
          </w:tcPr>
          <w:p w14:paraId="09478311" w14:textId="42EBA239" w:rsidR="008C1F9D"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8C1F9D" w:rsidRPr="008A193B" w14:paraId="6BEB06E3" w14:textId="77777777" w:rsidTr="00222413">
        <w:tc>
          <w:tcPr>
            <w:tcW w:w="1838" w:type="dxa"/>
            <w:shd w:val="clear" w:color="auto" w:fill="000000" w:themeFill="text1"/>
          </w:tcPr>
          <w:p w14:paraId="0503550D" w14:textId="77777777" w:rsidR="008C1F9D" w:rsidRPr="008A193B" w:rsidRDefault="008C1F9D" w:rsidP="00222413">
            <w:pPr>
              <w:rPr>
                <w:b/>
              </w:rPr>
            </w:pPr>
          </w:p>
        </w:tc>
        <w:tc>
          <w:tcPr>
            <w:tcW w:w="11832" w:type="dxa"/>
            <w:shd w:val="clear" w:color="auto" w:fill="000000" w:themeFill="text1"/>
          </w:tcPr>
          <w:p w14:paraId="6BE283E6" w14:textId="77777777" w:rsidR="008C1F9D" w:rsidRPr="008A193B" w:rsidRDefault="008C1F9D" w:rsidP="00222413"/>
        </w:tc>
      </w:tr>
    </w:tbl>
    <w:p w14:paraId="1E816464" w14:textId="77777777" w:rsidR="008C1F9D" w:rsidRDefault="008C1F9D" w:rsidP="00895C87"/>
    <w:tbl>
      <w:tblPr>
        <w:tblStyle w:val="TableGrid"/>
        <w:tblW w:w="0" w:type="auto"/>
        <w:tblLook w:val="04A0" w:firstRow="1" w:lastRow="0" w:firstColumn="1" w:lastColumn="0" w:noHBand="0" w:noVBand="1"/>
      </w:tblPr>
      <w:tblGrid>
        <w:gridCol w:w="1838"/>
        <w:gridCol w:w="11832"/>
      </w:tblGrid>
      <w:tr w:rsidR="008C1F9D" w:rsidRPr="008A193B" w14:paraId="7FB00049" w14:textId="77777777" w:rsidTr="00222413">
        <w:tc>
          <w:tcPr>
            <w:tcW w:w="1838" w:type="dxa"/>
            <w:shd w:val="clear" w:color="auto" w:fill="000000" w:themeFill="text1"/>
          </w:tcPr>
          <w:p w14:paraId="6DB97D39" w14:textId="77777777" w:rsidR="008C1F9D" w:rsidRPr="008A193B" w:rsidRDefault="008C1F9D" w:rsidP="00222413">
            <w:pPr>
              <w:rPr>
                <w:b/>
              </w:rPr>
            </w:pPr>
          </w:p>
        </w:tc>
        <w:tc>
          <w:tcPr>
            <w:tcW w:w="11832" w:type="dxa"/>
            <w:shd w:val="clear" w:color="auto" w:fill="000000" w:themeFill="text1"/>
          </w:tcPr>
          <w:p w14:paraId="0005F5B6" w14:textId="77777777" w:rsidR="008C1F9D" w:rsidRPr="008A193B" w:rsidRDefault="008C1F9D" w:rsidP="00222413"/>
        </w:tc>
      </w:tr>
      <w:tr w:rsidR="008C1F9D" w:rsidRPr="00377399" w14:paraId="7864982E" w14:textId="77777777" w:rsidTr="00222413">
        <w:tc>
          <w:tcPr>
            <w:tcW w:w="1838" w:type="dxa"/>
            <w:shd w:val="clear" w:color="auto" w:fill="D9D9D9" w:themeFill="background1" w:themeFillShade="D9"/>
            <w:vAlign w:val="center"/>
          </w:tcPr>
          <w:p w14:paraId="1E07E111"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2F5203B2" w14:textId="5792A827" w:rsidR="008C1F9D" w:rsidRPr="00377399" w:rsidRDefault="00E07BA8" w:rsidP="00222413">
            <w:pPr>
              <w:rPr>
                <w:b/>
              </w:rPr>
            </w:pPr>
            <w:r>
              <w:rPr>
                <w:b/>
              </w:rPr>
              <w:t>1</w:t>
            </w:r>
            <w:r w:rsidR="0023084C">
              <w:rPr>
                <w:b/>
              </w:rPr>
              <w:t>.</w:t>
            </w:r>
            <w:r w:rsidR="000B0AB6">
              <w:rPr>
                <w:b/>
              </w:rPr>
              <w:t>7</w:t>
            </w:r>
            <w:r w:rsidR="00FF2686">
              <w:rPr>
                <w:b/>
              </w:rPr>
              <w:t xml:space="preserve"> </w:t>
            </w:r>
            <w:r w:rsidR="00FC666A" w:rsidRPr="00FC666A">
              <w:rPr>
                <w:b/>
              </w:rPr>
              <w:t>Partial Keyword Search</w:t>
            </w:r>
          </w:p>
        </w:tc>
      </w:tr>
      <w:tr w:rsidR="008C1F9D" w:rsidRPr="008A193B" w14:paraId="3183C63F" w14:textId="77777777" w:rsidTr="00222413">
        <w:tc>
          <w:tcPr>
            <w:tcW w:w="1838" w:type="dxa"/>
            <w:vAlign w:val="center"/>
          </w:tcPr>
          <w:p w14:paraId="462F18B8" w14:textId="77777777" w:rsidR="008C1F9D" w:rsidRPr="008A193B" w:rsidRDefault="008C1F9D" w:rsidP="00222413">
            <w:r w:rsidRPr="008A193B">
              <w:rPr>
                <w:b/>
              </w:rPr>
              <w:t>Prerequisites</w:t>
            </w:r>
          </w:p>
        </w:tc>
        <w:tc>
          <w:tcPr>
            <w:tcW w:w="11832" w:type="dxa"/>
          </w:tcPr>
          <w:p w14:paraId="73CA4346" w14:textId="7774C7A7" w:rsidR="008C1F9D" w:rsidRPr="00180249" w:rsidRDefault="008C1F9D" w:rsidP="00357455">
            <w:pPr>
              <w:pStyle w:val="ListParagraph"/>
              <w:ind w:left="786"/>
              <w:rPr>
                <w:color w:val="365F91" w:themeColor="accent1" w:themeShade="BF"/>
              </w:rPr>
            </w:pPr>
          </w:p>
        </w:tc>
      </w:tr>
      <w:tr w:rsidR="008C1F9D" w:rsidRPr="008A193B" w14:paraId="27769152" w14:textId="77777777" w:rsidTr="00222413">
        <w:tc>
          <w:tcPr>
            <w:tcW w:w="1838" w:type="dxa"/>
            <w:vAlign w:val="center"/>
          </w:tcPr>
          <w:p w14:paraId="2759356E" w14:textId="77777777" w:rsidR="008C1F9D" w:rsidRPr="008A193B" w:rsidRDefault="008C1F9D" w:rsidP="00222413">
            <w:pPr>
              <w:rPr>
                <w:b/>
              </w:rPr>
            </w:pPr>
            <w:r w:rsidRPr="008A193B">
              <w:rPr>
                <w:b/>
              </w:rPr>
              <w:t>Test Case Steps</w:t>
            </w:r>
          </w:p>
        </w:tc>
        <w:tc>
          <w:tcPr>
            <w:tcW w:w="11832" w:type="dxa"/>
          </w:tcPr>
          <w:p w14:paraId="46CC5D87" w14:textId="58338780" w:rsidR="00357455" w:rsidRPr="00357455" w:rsidRDefault="00357455" w:rsidP="00357455">
            <w:pPr>
              <w:pStyle w:val="ListParagraph"/>
              <w:numPr>
                <w:ilvl w:val="0"/>
                <w:numId w:val="12"/>
              </w:numPr>
              <w:rPr>
                <w:color w:val="365F91" w:themeColor="accent1" w:themeShade="BF"/>
              </w:rPr>
            </w:pPr>
            <w:r w:rsidRPr="00357455">
              <w:rPr>
                <w:color w:val="365F91" w:themeColor="accent1" w:themeShade="BF"/>
              </w:rPr>
              <w:t>Go to the Home page.</w:t>
            </w:r>
          </w:p>
          <w:p w14:paraId="2DA81D9A" w14:textId="77777777" w:rsidR="00004899" w:rsidRPr="00004899" w:rsidRDefault="00004899" w:rsidP="00004899">
            <w:pPr>
              <w:pStyle w:val="ListParagraph"/>
              <w:numPr>
                <w:ilvl w:val="0"/>
                <w:numId w:val="12"/>
              </w:numPr>
              <w:rPr>
                <w:color w:val="365F91" w:themeColor="accent1" w:themeShade="BF"/>
              </w:rPr>
            </w:pPr>
            <w:r w:rsidRPr="00004899">
              <w:rPr>
                <w:color w:val="365F91" w:themeColor="accent1" w:themeShade="BF"/>
              </w:rPr>
              <w:t>Click on the search field to open it.</w:t>
            </w:r>
          </w:p>
          <w:p w14:paraId="4EFE1324" w14:textId="618A6513" w:rsidR="00FC666A" w:rsidRPr="00FC666A" w:rsidRDefault="00FC666A" w:rsidP="00F45540">
            <w:pPr>
              <w:pStyle w:val="ListParagraph"/>
              <w:numPr>
                <w:ilvl w:val="0"/>
                <w:numId w:val="12"/>
              </w:numPr>
              <w:rPr>
                <w:color w:val="365F91" w:themeColor="accent1" w:themeShade="BF"/>
              </w:rPr>
            </w:pPr>
            <w:r w:rsidRPr="00FC666A">
              <w:rPr>
                <w:color w:val="365F91" w:themeColor="accent1" w:themeShade="BF"/>
              </w:rPr>
              <w:t>Enter partial input in</w:t>
            </w:r>
            <w:r w:rsidR="00414212">
              <w:rPr>
                <w:color w:val="365F91" w:themeColor="accent1" w:themeShade="BF"/>
              </w:rPr>
              <w:t>to</w:t>
            </w:r>
            <w:r w:rsidRPr="00FC666A">
              <w:rPr>
                <w:color w:val="365F91" w:themeColor="accent1" w:themeShade="BF"/>
              </w:rPr>
              <w:t xml:space="preserve"> the search field.</w:t>
            </w:r>
          </w:p>
          <w:p w14:paraId="66997050" w14:textId="043129D1" w:rsidR="008C1F9D" w:rsidRPr="008A193B" w:rsidRDefault="00FC666A" w:rsidP="00F45540">
            <w:pPr>
              <w:pStyle w:val="ListParagraph"/>
              <w:numPr>
                <w:ilvl w:val="0"/>
                <w:numId w:val="12"/>
              </w:numPr>
            </w:pPr>
            <w:r w:rsidRPr="00FC666A">
              <w:rPr>
                <w:color w:val="365F91" w:themeColor="accent1" w:themeShade="BF"/>
              </w:rPr>
              <w:t>Press the Enter key to initiate the search.</w:t>
            </w:r>
          </w:p>
        </w:tc>
      </w:tr>
      <w:tr w:rsidR="008C1F9D" w:rsidRPr="008A193B" w14:paraId="03B6E24D" w14:textId="77777777" w:rsidTr="00222413">
        <w:tc>
          <w:tcPr>
            <w:tcW w:w="1838" w:type="dxa"/>
            <w:vAlign w:val="center"/>
          </w:tcPr>
          <w:p w14:paraId="0AB1AB9E" w14:textId="77777777" w:rsidR="008C1F9D" w:rsidRPr="008A193B" w:rsidRDefault="008C1F9D" w:rsidP="00222413">
            <w:pPr>
              <w:rPr>
                <w:b/>
              </w:rPr>
            </w:pPr>
            <w:r w:rsidRPr="008A193B">
              <w:rPr>
                <w:b/>
              </w:rPr>
              <w:t>Expected Result</w:t>
            </w:r>
          </w:p>
        </w:tc>
        <w:tc>
          <w:tcPr>
            <w:tcW w:w="11832" w:type="dxa"/>
          </w:tcPr>
          <w:p w14:paraId="5D11820C" w14:textId="7758BF3E" w:rsidR="008C1F9D" w:rsidRPr="008A193B" w:rsidRDefault="00FC666A" w:rsidP="00222413">
            <w:r w:rsidRPr="00FC666A">
              <w:rPr>
                <w:color w:val="365F91" w:themeColor="accent1" w:themeShade="BF"/>
              </w:rPr>
              <w:t xml:space="preserve">Only the </w:t>
            </w:r>
            <w:r w:rsidR="00180249" w:rsidRPr="00180249">
              <w:rPr>
                <w:color w:val="365F91" w:themeColor="accent1" w:themeShade="BF"/>
              </w:rPr>
              <w:t>photos containing the entered partial keyword</w:t>
            </w:r>
            <w:r w:rsidRPr="00FC666A">
              <w:rPr>
                <w:color w:val="365F91" w:themeColor="accent1" w:themeShade="BF"/>
              </w:rPr>
              <w:t xml:space="preserve"> </w:t>
            </w:r>
            <w:r w:rsidR="00907520">
              <w:rPr>
                <w:color w:val="365F91" w:themeColor="accent1" w:themeShade="BF"/>
              </w:rPr>
              <w:t xml:space="preserve">in their titles or </w:t>
            </w:r>
            <w:r w:rsidR="00180249" w:rsidRPr="00180249">
              <w:rPr>
                <w:color w:val="365F91" w:themeColor="accent1" w:themeShade="BF"/>
              </w:rPr>
              <w:t xml:space="preserve">descriptions </w:t>
            </w:r>
            <w:r w:rsidR="00A90A51" w:rsidRPr="00A90A51">
              <w:rPr>
                <w:color w:val="365F91" w:themeColor="accent1" w:themeShade="BF"/>
              </w:rPr>
              <w:t xml:space="preserve">should be </w:t>
            </w:r>
            <w:r w:rsidRPr="00FC666A">
              <w:rPr>
                <w:color w:val="365F91" w:themeColor="accent1" w:themeShade="BF"/>
              </w:rPr>
              <w:t>displayed.</w:t>
            </w:r>
          </w:p>
        </w:tc>
      </w:tr>
      <w:tr w:rsidR="008C1F9D" w:rsidRPr="008A193B" w14:paraId="52493A46" w14:textId="77777777" w:rsidTr="00222413">
        <w:tc>
          <w:tcPr>
            <w:tcW w:w="1838" w:type="dxa"/>
            <w:vAlign w:val="center"/>
          </w:tcPr>
          <w:p w14:paraId="1A145295" w14:textId="77777777" w:rsidR="008C1F9D" w:rsidRPr="008A193B" w:rsidRDefault="008C1F9D" w:rsidP="00222413">
            <w:pPr>
              <w:rPr>
                <w:b/>
              </w:rPr>
            </w:pPr>
            <w:r w:rsidRPr="008A193B">
              <w:rPr>
                <w:b/>
              </w:rPr>
              <w:t>Actual Result</w:t>
            </w:r>
          </w:p>
        </w:tc>
        <w:tc>
          <w:tcPr>
            <w:tcW w:w="11832" w:type="dxa"/>
          </w:tcPr>
          <w:p w14:paraId="70B5E8F2" w14:textId="77777777" w:rsidR="008C1F9D" w:rsidRDefault="00907520" w:rsidP="00222413">
            <w:pPr>
              <w:rPr>
                <w:color w:val="365F91" w:themeColor="accent1" w:themeShade="BF"/>
              </w:rPr>
            </w:pPr>
            <w:r w:rsidRPr="00907520">
              <w:rPr>
                <w:color w:val="365F91" w:themeColor="accent1" w:themeShade="BF"/>
              </w:rPr>
              <w:t>Only the photos containing the entered partial keyword in t</w:t>
            </w:r>
            <w:r>
              <w:rPr>
                <w:color w:val="365F91" w:themeColor="accent1" w:themeShade="BF"/>
              </w:rPr>
              <w:t>heir titles or descriptions are</w:t>
            </w:r>
            <w:r w:rsidRPr="00907520">
              <w:rPr>
                <w:color w:val="365F91" w:themeColor="accent1" w:themeShade="BF"/>
              </w:rPr>
              <w:t xml:space="preserve"> displayed</w:t>
            </w:r>
            <w:r>
              <w:rPr>
                <w:color w:val="365F91" w:themeColor="accent1" w:themeShade="BF"/>
              </w:rPr>
              <w:t>.</w:t>
            </w:r>
          </w:p>
          <w:p w14:paraId="18B0D0DC" w14:textId="139C396A" w:rsidR="007653F7" w:rsidRPr="008A193B" w:rsidRDefault="007653F7" w:rsidP="00222413">
            <w:r w:rsidRPr="00413751">
              <w:rPr>
                <w:color w:val="365F91" w:themeColor="accent1" w:themeShade="BF"/>
              </w:rPr>
              <w:t>If the entered number sequence contains only two digits, relevant photos are not displayed as expected.</w:t>
            </w:r>
          </w:p>
        </w:tc>
      </w:tr>
      <w:tr w:rsidR="008C1F9D" w:rsidRPr="008A193B" w14:paraId="339C618D" w14:textId="77777777" w:rsidTr="00222413">
        <w:tc>
          <w:tcPr>
            <w:tcW w:w="1838" w:type="dxa"/>
            <w:vAlign w:val="center"/>
          </w:tcPr>
          <w:p w14:paraId="5E4D6BAA" w14:textId="77777777" w:rsidR="008C1F9D" w:rsidRPr="008A193B" w:rsidRDefault="008C1F9D" w:rsidP="00222413">
            <w:pPr>
              <w:rPr>
                <w:b/>
              </w:rPr>
            </w:pPr>
            <w:r w:rsidRPr="008A193B">
              <w:rPr>
                <w:b/>
              </w:rPr>
              <w:t>Pass/ Fail</w:t>
            </w:r>
          </w:p>
        </w:tc>
        <w:tc>
          <w:tcPr>
            <w:tcW w:w="11832" w:type="dxa"/>
          </w:tcPr>
          <w:p w14:paraId="5B284999" w14:textId="7391024C" w:rsidR="008C1F9D" w:rsidRPr="008A193B" w:rsidRDefault="007653F7" w:rsidP="00222413">
            <w:r>
              <w:rPr>
                <w:color w:val="FF0000"/>
              </w:rPr>
              <w:t xml:space="preserve">Fail </w:t>
            </w:r>
            <w:r w:rsidRPr="0028671D">
              <w:rPr>
                <w:b/>
                <w:color w:val="FF0000"/>
                <w:sz w:val="24"/>
                <w:szCs w:val="24"/>
              </w:rPr>
              <w:sym w:font="Wingdings 2" w:char="F04F"/>
            </w:r>
          </w:p>
        </w:tc>
      </w:tr>
      <w:tr w:rsidR="008C1F9D" w:rsidRPr="008A193B" w14:paraId="230372E4" w14:textId="77777777" w:rsidTr="00222413">
        <w:tc>
          <w:tcPr>
            <w:tcW w:w="1838" w:type="dxa"/>
            <w:shd w:val="clear" w:color="auto" w:fill="000000" w:themeFill="text1"/>
          </w:tcPr>
          <w:p w14:paraId="11573871" w14:textId="77777777" w:rsidR="008C1F9D" w:rsidRPr="008A193B" w:rsidRDefault="008C1F9D" w:rsidP="00222413">
            <w:pPr>
              <w:rPr>
                <w:b/>
              </w:rPr>
            </w:pPr>
          </w:p>
        </w:tc>
        <w:tc>
          <w:tcPr>
            <w:tcW w:w="11832" w:type="dxa"/>
            <w:shd w:val="clear" w:color="auto" w:fill="000000" w:themeFill="text1"/>
          </w:tcPr>
          <w:p w14:paraId="5A1CEED6" w14:textId="77777777" w:rsidR="008C1F9D" w:rsidRPr="008A193B" w:rsidRDefault="008C1F9D" w:rsidP="00222413"/>
        </w:tc>
      </w:tr>
    </w:tbl>
    <w:p w14:paraId="35040C46" w14:textId="77777777" w:rsidR="00FC666A" w:rsidRDefault="00FC666A" w:rsidP="00895C87"/>
    <w:tbl>
      <w:tblPr>
        <w:tblStyle w:val="TableGrid"/>
        <w:tblW w:w="0" w:type="auto"/>
        <w:tblLook w:val="04A0" w:firstRow="1" w:lastRow="0" w:firstColumn="1" w:lastColumn="0" w:noHBand="0" w:noVBand="1"/>
      </w:tblPr>
      <w:tblGrid>
        <w:gridCol w:w="1838"/>
        <w:gridCol w:w="11832"/>
      </w:tblGrid>
      <w:tr w:rsidR="008C1F9D" w:rsidRPr="008A193B" w14:paraId="5493037A" w14:textId="77777777" w:rsidTr="00222413">
        <w:tc>
          <w:tcPr>
            <w:tcW w:w="1838" w:type="dxa"/>
            <w:shd w:val="clear" w:color="auto" w:fill="000000" w:themeFill="text1"/>
          </w:tcPr>
          <w:p w14:paraId="029C4296" w14:textId="77777777" w:rsidR="008C1F9D" w:rsidRPr="008A193B" w:rsidRDefault="008C1F9D" w:rsidP="00222413">
            <w:pPr>
              <w:rPr>
                <w:b/>
              </w:rPr>
            </w:pPr>
          </w:p>
        </w:tc>
        <w:tc>
          <w:tcPr>
            <w:tcW w:w="11832" w:type="dxa"/>
            <w:shd w:val="clear" w:color="auto" w:fill="000000" w:themeFill="text1"/>
          </w:tcPr>
          <w:p w14:paraId="3FB31756" w14:textId="77777777" w:rsidR="008C1F9D" w:rsidRPr="008A193B" w:rsidRDefault="008C1F9D" w:rsidP="00222413"/>
        </w:tc>
      </w:tr>
      <w:tr w:rsidR="008C1F9D" w:rsidRPr="00377399" w14:paraId="70A2F0AE" w14:textId="77777777" w:rsidTr="00222413">
        <w:tc>
          <w:tcPr>
            <w:tcW w:w="1838" w:type="dxa"/>
            <w:shd w:val="clear" w:color="auto" w:fill="D9D9D9" w:themeFill="background1" w:themeFillShade="D9"/>
            <w:vAlign w:val="center"/>
          </w:tcPr>
          <w:p w14:paraId="26F949DF" w14:textId="77777777" w:rsidR="008C1F9D" w:rsidRPr="00377399" w:rsidRDefault="008C1F9D" w:rsidP="00222413">
            <w:pPr>
              <w:rPr>
                <w:b/>
              </w:rPr>
            </w:pPr>
            <w:r w:rsidRPr="00377399">
              <w:rPr>
                <w:b/>
              </w:rPr>
              <w:t>Test Case Number</w:t>
            </w:r>
          </w:p>
        </w:tc>
        <w:tc>
          <w:tcPr>
            <w:tcW w:w="11832" w:type="dxa"/>
            <w:shd w:val="clear" w:color="auto" w:fill="D9D9D9" w:themeFill="background1" w:themeFillShade="D9"/>
            <w:vAlign w:val="center"/>
          </w:tcPr>
          <w:p w14:paraId="4493AEBA" w14:textId="19127DA6" w:rsidR="008C1F9D" w:rsidRPr="00377399" w:rsidRDefault="0023084C" w:rsidP="00222413">
            <w:pPr>
              <w:rPr>
                <w:b/>
              </w:rPr>
            </w:pPr>
            <w:r>
              <w:rPr>
                <w:b/>
              </w:rPr>
              <w:t>1.</w:t>
            </w:r>
            <w:r w:rsidR="000B0AB6">
              <w:rPr>
                <w:b/>
              </w:rPr>
              <w:t>8</w:t>
            </w:r>
            <w:r w:rsidR="00FF2686">
              <w:rPr>
                <w:b/>
              </w:rPr>
              <w:t xml:space="preserve"> </w:t>
            </w:r>
            <w:r w:rsidR="00FC666A" w:rsidRPr="00FC666A">
              <w:rPr>
                <w:b/>
              </w:rPr>
              <w:t>Multiple Keyword Search</w:t>
            </w:r>
          </w:p>
        </w:tc>
      </w:tr>
      <w:tr w:rsidR="008C1F9D" w:rsidRPr="008A193B" w14:paraId="4ED0537E" w14:textId="77777777" w:rsidTr="00222413">
        <w:tc>
          <w:tcPr>
            <w:tcW w:w="1838" w:type="dxa"/>
            <w:vAlign w:val="center"/>
          </w:tcPr>
          <w:p w14:paraId="35F83E9E" w14:textId="77777777" w:rsidR="008C1F9D" w:rsidRPr="008A193B" w:rsidRDefault="008C1F9D" w:rsidP="00222413">
            <w:r w:rsidRPr="008A193B">
              <w:rPr>
                <w:b/>
              </w:rPr>
              <w:t>Prerequisites</w:t>
            </w:r>
          </w:p>
        </w:tc>
        <w:tc>
          <w:tcPr>
            <w:tcW w:w="11832" w:type="dxa"/>
          </w:tcPr>
          <w:p w14:paraId="007976D4" w14:textId="3953B788" w:rsidR="008C1F9D" w:rsidRPr="00180249" w:rsidRDefault="008C1F9D" w:rsidP="00357455">
            <w:pPr>
              <w:pStyle w:val="ListParagraph"/>
              <w:ind w:left="786"/>
              <w:rPr>
                <w:color w:val="365F91" w:themeColor="accent1" w:themeShade="BF"/>
              </w:rPr>
            </w:pPr>
          </w:p>
        </w:tc>
      </w:tr>
      <w:tr w:rsidR="008C1F9D" w:rsidRPr="008A193B" w14:paraId="36CA8BD4" w14:textId="77777777" w:rsidTr="00222413">
        <w:tc>
          <w:tcPr>
            <w:tcW w:w="1838" w:type="dxa"/>
            <w:vAlign w:val="center"/>
          </w:tcPr>
          <w:p w14:paraId="291FF69F" w14:textId="77777777" w:rsidR="008C1F9D" w:rsidRPr="008A193B" w:rsidRDefault="008C1F9D" w:rsidP="00222413">
            <w:pPr>
              <w:rPr>
                <w:b/>
              </w:rPr>
            </w:pPr>
            <w:r w:rsidRPr="008A193B">
              <w:rPr>
                <w:b/>
              </w:rPr>
              <w:t>Test Case Steps</w:t>
            </w:r>
          </w:p>
        </w:tc>
        <w:tc>
          <w:tcPr>
            <w:tcW w:w="11832" w:type="dxa"/>
          </w:tcPr>
          <w:p w14:paraId="5BB4AF47" w14:textId="17F7C0A6" w:rsidR="00357455" w:rsidRPr="00357455" w:rsidRDefault="00357455" w:rsidP="00357455">
            <w:pPr>
              <w:pStyle w:val="ListParagraph"/>
              <w:numPr>
                <w:ilvl w:val="0"/>
                <w:numId w:val="13"/>
              </w:numPr>
              <w:rPr>
                <w:color w:val="365F91" w:themeColor="accent1" w:themeShade="BF"/>
              </w:rPr>
            </w:pPr>
            <w:r w:rsidRPr="00357455">
              <w:rPr>
                <w:color w:val="365F91" w:themeColor="accent1" w:themeShade="BF"/>
              </w:rPr>
              <w:t>Go to the Home page.</w:t>
            </w:r>
          </w:p>
          <w:p w14:paraId="1548701C" w14:textId="77777777" w:rsidR="00004899" w:rsidRPr="00004899" w:rsidRDefault="00004899" w:rsidP="00004899">
            <w:pPr>
              <w:pStyle w:val="ListParagraph"/>
              <w:numPr>
                <w:ilvl w:val="0"/>
                <w:numId w:val="13"/>
              </w:numPr>
              <w:rPr>
                <w:color w:val="365F91" w:themeColor="accent1" w:themeShade="BF"/>
              </w:rPr>
            </w:pPr>
            <w:r w:rsidRPr="00004899">
              <w:rPr>
                <w:color w:val="365F91" w:themeColor="accent1" w:themeShade="BF"/>
              </w:rPr>
              <w:t>Click on the search field to open it.</w:t>
            </w:r>
          </w:p>
          <w:p w14:paraId="5C4FB251" w14:textId="15547B0C" w:rsidR="00FC666A" w:rsidRPr="00FC666A" w:rsidRDefault="001631F8" w:rsidP="00E4672E">
            <w:pPr>
              <w:pStyle w:val="ListParagraph"/>
              <w:numPr>
                <w:ilvl w:val="0"/>
                <w:numId w:val="13"/>
              </w:numPr>
              <w:rPr>
                <w:color w:val="365F91" w:themeColor="accent1" w:themeShade="BF"/>
              </w:rPr>
            </w:pPr>
            <w:r>
              <w:rPr>
                <w:color w:val="365F91" w:themeColor="accent1" w:themeShade="BF"/>
              </w:rPr>
              <w:t xml:space="preserve">Enter </w:t>
            </w:r>
            <w:r w:rsidR="00E4672E">
              <w:rPr>
                <w:color w:val="365F91" w:themeColor="accent1" w:themeShade="BF"/>
              </w:rPr>
              <w:t>multiple k</w:t>
            </w:r>
            <w:r w:rsidR="00E4672E" w:rsidRPr="00E4672E">
              <w:rPr>
                <w:color w:val="365F91" w:themeColor="accent1" w:themeShade="BF"/>
              </w:rPr>
              <w:t>eyword</w:t>
            </w:r>
            <w:r w:rsidR="00EA6031">
              <w:rPr>
                <w:color w:val="365F91" w:themeColor="accent1" w:themeShade="BF"/>
              </w:rPr>
              <w:t>s</w:t>
            </w:r>
            <w:r w:rsidR="00FC666A" w:rsidRPr="00FC666A">
              <w:rPr>
                <w:color w:val="365F91" w:themeColor="accent1" w:themeShade="BF"/>
              </w:rPr>
              <w:t xml:space="preserve"> in</w:t>
            </w:r>
            <w:r w:rsidR="00414212">
              <w:rPr>
                <w:color w:val="365F91" w:themeColor="accent1" w:themeShade="BF"/>
              </w:rPr>
              <w:t>to</w:t>
            </w:r>
            <w:r w:rsidR="00FC666A" w:rsidRPr="00FC666A">
              <w:rPr>
                <w:color w:val="365F91" w:themeColor="accent1" w:themeShade="BF"/>
              </w:rPr>
              <w:t xml:space="preserve"> the search field.</w:t>
            </w:r>
          </w:p>
          <w:p w14:paraId="44060A6B" w14:textId="3407F47E" w:rsidR="003F6A25" w:rsidRPr="008A193B" w:rsidRDefault="00FC666A" w:rsidP="00BC70B1">
            <w:pPr>
              <w:pStyle w:val="ListParagraph"/>
              <w:numPr>
                <w:ilvl w:val="0"/>
                <w:numId w:val="13"/>
              </w:numPr>
            </w:pPr>
            <w:r w:rsidRPr="00FC666A">
              <w:rPr>
                <w:color w:val="365F91" w:themeColor="accent1" w:themeShade="BF"/>
              </w:rPr>
              <w:t>Press the Enter key to initia</w:t>
            </w:r>
            <w:r w:rsidR="001631F8">
              <w:rPr>
                <w:color w:val="365F91" w:themeColor="accent1" w:themeShade="BF"/>
              </w:rPr>
              <w:t>te the search.</w:t>
            </w:r>
          </w:p>
        </w:tc>
      </w:tr>
      <w:tr w:rsidR="008C1F9D" w:rsidRPr="008A193B" w14:paraId="4323C66B" w14:textId="77777777" w:rsidTr="00222413">
        <w:tc>
          <w:tcPr>
            <w:tcW w:w="1838" w:type="dxa"/>
            <w:vAlign w:val="center"/>
          </w:tcPr>
          <w:p w14:paraId="13631F82" w14:textId="507057B3" w:rsidR="008C1F9D" w:rsidRPr="008A193B" w:rsidRDefault="008C1F9D" w:rsidP="00222413">
            <w:pPr>
              <w:rPr>
                <w:b/>
              </w:rPr>
            </w:pPr>
            <w:r w:rsidRPr="008A193B">
              <w:rPr>
                <w:b/>
              </w:rPr>
              <w:t>Expected Result</w:t>
            </w:r>
          </w:p>
        </w:tc>
        <w:tc>
          <w:tcPr>
            <w:tcW w:w="11832" w:type="dxa"/>
          </w:tcPr>
          <w:p w14:paraId="1181ADC9" w14:textId="0689430F" w:rsidR="00DA2E45" w:rsidRDefault="000E7EE9" w:rsidP="00DA2E45">
            <w:pPr>
              <w:rPr>
                <w:color w:val="365F91" w:themeColor="accent1" w:themeShade="BF"/>
              </w:rPr>
            </w:pPr>
            <w:r>
              <w:rPr>
                <w:color w:val="365F91" w:themeColor="accent1" w:themeShade="BF"/>
              </w:rPr>
              <w:t xml:space="preserve">Only </w:t>
            </w:r>
            <w:r w:rsidRPr="000E7EE9">
              <w:rPr>
                <w:color w:val="365F91" w:themeColor="accent1" w:themeShade="BF"/>
              </w:rPr>
              <w:t>relev</w:t>
            </w:r>
            <w:r>
              <w:rPr>
                <w:color w:val="365F91" w:themeColor="accent1" w:themeShade="BF"/>
              </w:rPr>
              <w:t xml:space="preserve">ant </w:t>
            </w:r>
            <w:r w:rsidR="00DA2E45">
              <w:rPr>
                <w:color w:val="365F91" w:themeColor="accent1" w:themeShade="BF"/>
              </w:rPr>
              <w:t xml:space="preserve">search </w:t>
            </w:r>
            <w:r>
              <w:rPr>
                <w:color w:val="365F91" w:themeColor="accent1" w:themeShade="BF"/>
              </w:rPr>
              <w:t>results</w:t>
            </w:r>
            <w:r w:rsidR="00DA2E45">
              <w:rPr>
                <w:color w:val="365F91" w:themeColor="accent1" w:themeShade="BF"/>
              </w:rPr>
              <w:t>,</w:t>
            </w:r>
            <w:r>
              <w:rPr>
                <w:color w:val="365F91" w:themeColor="accent1" w:themeShade="BF"/>
              </w:rPr>
              <w:t xml:space="preserve"> </w:t>
            </w:r>
            <w:r w:rsidRPr="000E7EE9">
              <w:rPr>
                <w:color w:val="365F91" w:themeColor="accent1" w:themeShade="BF"/>
              </w:rPr>
              <w:t>containing all the entered keywords in their titles or descriptions</w:t>
            </w:r>
            <w:r w:rsidR="00DA2E45">
              <w:rPr>
                <w:color w:val="365F91" w:themeColor="accent1" w:themeShade="BF"/>
              </w:rPr>
              <w:t>,</w:t>
            </w:r>
            <w:r w:rsidR="00ED1367">
              <w:rPr>
                <w:color w:val="365F91" w:themeColor="accent1" w:themeShade="BF"/>
              </w:rPr>
              <w:t xml:space="preserve"> should be displayed.</w:t>
            </w:r>
          </w:p>
          <w:p w14:paraId="5CBC6962" w14:textId="0A0155EC" w:rsidR="00ED1367" w:rsidRPr="000E7EE9" w:rsidRDefault="00ED1367" w:rsidP="00DA2E45">
            <w:pPr>
              <w:rPr>
                <w:color w:val="365F91" w:themeColor="accent1" w:themeShade="BF"/>
              </w:rPr>
            </w:pPr>
            <w:r w:rsidRPr="00ED1367">
              <w:rPr>
                <w:color w:val="365F91" w:themeColor="accent1" w:themeShade="BF"/>
              </w:rPr>
              <w:t>Alternatively,</w:t>
            </w:r>
            <w:r>
              <w:rPr>
                <w:color w:val="365F91" w:themeColor="accent1" w:themeShade="BF"/>
              </w:rPr>
              <w:t xml:space="preserve"> n</w:t>
            </w:r>
            <w:r w:rsidRPr="00ED1367">
              <w:rPr>
                <w:color w:val="365F91" w:themeColor="accent1" w:themeShade="BF"/>
              </w:rPr>
              <w:t xml:space="preserve">o photos should </w:t>
            </w:r>
            <w:r w:rsidR="008D17FE">
              <w:rPr>
                <w:color w:val="365F91" w:themeColor="accent1" w:themeShade="BF"/>
              </w:rPr>
              <w:t>be displayed and a notification</w:t>
            </w:r>
            <w:r w:rsidRPr="00ED1367">
              <w:rPr>
                <w:color w:val="365F91" w:themeColor="accent1" w:themeShade="BF"/>
              </w:rPr>
              <w:t xml:space="preserve"> “There are no photos that matches search term.” should be displaye</w:t>
            </w:r>
            <w:r w:rsidR="00E4672E">
              <w:rPr>
                <w:color w:val="365F91" w:themeColor="accent1" w:themeShade="BF"/>
              </w:rPr>
              <w:t>d.</w:t>
            </w:r>
          </w:p>
        </w:tc>
      </w:tr>
      <w:tr w:rsidR="008C1F9D" w:rsidRPr="008A193B" w14:paraId="38AF2CB1" w14:textId="77777777" w:rsidTr="00222413">
        <w:tc>
          <w:tcPr>
            <w:tcW w:w="1838" w:type="dxa"/>
            <w:vAlign w:val="center"/>
          </w:tcPr>
          <w:p w14:paraId="4E7FCD56" w14:textId="77777777" w:rsidR="008C1F9D" w:rsidRPr="008A193B" w:rsidRDefault="008C1F9D" w:rsidP="00222413">
            <w:pPr>
              <w:rPr>
                <w:b/>
              </w:rPr>
            </w:pPr>
            <w:r w:rsidRPr="008A193B">
              <w:rPr>
                <w:b/>
              </w:rPr>
              <w:t>Actual Result</w:t>
            </w:r>
          </w:p>
        </w:tc>
        <w:tc>
          <w:tcPr>
            <w:tcW w:w="11832" w:type="dxa"/>
          </w:tcPr>
          <w:p w14:paraId="17F54D9D" w14:textId="3E78FD88" w:rsidR="001631F8" w:rsidRPr="001631F8" w:rsidRDefault="00E4672E" w:rsidP="00222413">
            <w:pPr>
              <w:rPr>
                <w:color w:val="365F91" w:themeColor="accent1" w:themeShade="BF"/>
              </w:rPr>
            </w:pPr>
            <w:r w:rsidRPr="00E4672E">
              <w:rPr>
                <w:color w:val="365F91" w:themeColor="accent1" w:themeShade="BF"/>
              </w:rPr>
              <w:t>The outcome</w:t>
            </w:r>
            <w:r>
              <w:rPr>
                <w:color w:val="365F91" w:themeColor="accent1" w:themeShade="BF"/>
              </w:rPr>
              <w:t xml:space="preserve"> of </w:t>
            </w:r>
            <w:r w:rsidR="00257169">
              <w:rPr>
                <w:color w:val="365F91" w:themeColor="accent1" w:themeShade="BF"/>
              </w:rPr>
              <w:t>the entered search term "two three</w:t>
            </w:r>
            <w:r w:rsidR="00067ADC">
              <w:rPr>
                <w:color w:val="365F91" w:themeColor="accent1" w:themeShade="BF"/>
              </w:rPr>
              <w:t>" displays 4</w:t>
            </w:r>
            <w:r>
              <w:rPr>
                <w:color w:val="365F91" w:themeColor="accent1" w:themeShade="BF"/>
              </w:rPr>
              <w:t xml:space="preserve"> photos</w:t>
            </w:r>
            <w:r w:rsidR="00BB6DFF" w:rsidRPr="00BB6DFF">
              <w:rPr>
                <w:color w:val="365F91" w:themeColor="accent1" w:themeShade="BF"/>
              </w:rPr>
              <w:t xml:space="preserve"> matching only one of the multiple keywords in the</w:t>
            </w:r>
            <w:r>
              <w:rPr>
                <w:color w:val="365F91" w:themeColor="accent1" w:themeShade="BF"/>
              </w:rPr>
              <w:t>ir titles or descriptions</w:t>
            </w:r>
            <w:r w:rsidR="008354CF">
              <w:rPr>
                <w:color w:val="365F91" w:themeColor="accent1" w:themeShade="BF"/>
              </w:rPr>
              <w:t>, while none of the photo</w:t>
            </w:r>
            <w:r w:rsidR="00BB6DFF" w:rsidRPr="00BB6DFF">
              <w:rPr>
                <w:color w:val="365F91" w:themeColor="accent1" w:themeShade="BF"/>
              </w:rPr>
              <w:t>s meet both entered criteria, resulting in inconsistent search results</w:t>
            </w:r>
            <w:r w:rsidR="00BB6DFF">
              <w:rPr>
                <w:color w:val="365F91" w:themeColor="accent1" w:themeShade="BF"/>
              </w:rPr>
              <w:t>.</w:t>
            </w:r>
          </w:p>
        </w:tc>
      </w:tr>
      <w:tr w:rsidR="008C1F9D" w:rsidRPr="008A193B" w14:paraId="3EB012B5" w14:textId="77777777" w:rsidTr="00222413">
        <w:tc>
          <w:tcPr>
            <w:tcW w:w="1838" w:type="dxa"/>
            <w:vAlign w:val="center"/>
          </w:tcPr>
          <w:p w14:paraId="33526608" w14:textId="77777777" w:rsidR="008C1F9D" w:rsidRPr="008A193B" w:rsidRDefault="008C1F9D" w:rsidP="00222413">
            <w:pPr>
              <w:rPr>
                <w:b/>
              </w:rPr>
            </w:pPr>
            <w:r w:rsidRPr="008A193B">
              <w:rPr>
                <w:b/>
              </w:rPr>
              <w:t>Pass/ Fail</w:t>
            </w:r>
          </w:p>
        </w:tc>
        <w:tc>
          <w:tcPr>
            <w:tcW w:w="11832" w:type="dxa"/>
          </w:tcPr>
          <w:p w14:paraId="7B2111AD" w14:textId="7D8CB508" w:rsidR="008C1F9D" w:rsidRPr="008A193B" w:rsidRDefault="008032E7" w:rsidP="00222413">
            <w:r>
              <w:rPr>
                <w:color w:val="FF0000"/>
              </w:rPr>
              <w:t>Fail</w:t>
            </w:r>
            <w:r w:rsidR="004E0E26">
              <w:rPr>
                <w:color w:val="FF0000"/>
              </w:rPr>
              <w:t xml:space="preserve"> </w:t>
            </w:r>
            <w:r w:rsidR="004E0E26" w:rsidRPr="0028671D">
              <w:rPr>
                <w:b/>
                <w:color w:val="FF0000"/>
                <w:sz w:val="24"/>
                <w:szCs w:val="24"/>
              </w:rPr>
              <w:sym w:font="Wingdings 2" w:char="F04F"/>
            </w:r>
          </w:p>
        </w:tc>
      </w:tr>
      <w:tr w:rsidR="008C1F9D" w:rsidRPr="008A193B" w14:paraId="63BE9BDF" w14:textId="77777777" w:rsidTr="00222413">
        <w:tc>
          <w:tcPr>
            <w:tcW w:w="1838" w:type="dxa"/>
            <w:shd w:val="clear" w:color="auto" w:fill="000000" w:themeFill="text1"/>
          </w:tcPr>
          <w:p w14:paraId="03CA8326" w14:textId="77777777" w:rsidR="008C1F9D" w:rsidRPr="008A193B" w:rsidRDefault="008C1F9D" w:rsidP="00222413">
            <w:pPr>
              <w:rPr>
                <w:b/>
              </w:rPr>
            </w:pPr>
          </w:p>
        </w:tc>
        <w:tc>
          <w:tcPr>
            <w:tcW w:w="11832" w:type="dxa"/>
            <w:shd w:val="clear" w:color="auto" w:fill="000000" w:themeFill="text1"/>
          </w:tcPr>
          <w:p w14:paraId="0B15F0AC" w14:textId="77777777" w:rsidR="008C1F9D" w:rsidRPr="008A193B" w:rsidRDefault="008C1F9D" w:rsidP="00222413"/>
        </w:tc>
      </w:tr>
    </w:tbl>
    <w:p w14:paraId="2037A91E" w14:textId="77777777" w:rsidR="008C1F9D" w:rsidRDefault="008C1F9D" w:rsidP="00895C87"/>
    <w:tbl>
      <w:tblPr>
        <w:tblStyle w:val="TableGrid"/>
        <w:tblW w:w="0" w:type="auto"/>
        <w:tblLook w:val="04A0" w:firstRow="1" w:lastRow="0" w:firstColumn="1" w:lastColumn="0" w:noHBand="0" w:noVBand="1"/>
      </w:tblPr>
      <w:tblGrid>
        <w:gridCol w:w="1838"/>
        <w:gridCol w:w="11832"/>
      </w:tblGrid>
      <w:tr w:rsidR="002B21DB" w:rsidRPr="008A193B" w14:paraId="0D025A24" w14:textId="77777777" w:rsidTr="002B21DB">
        <w:tc>
          <w:tcPr>
            <w:tcW w:w="1838" w:type="dxa"/>
            <w:shd w:val="clear" w:color="auto" w:fill="000000" w:themeFill="text1"/>
          </w:tcPr>
          <w:p w14:paraId="67BB7C7E" w14:textId="77777777" w:rsidR="002B21DB" w:rsidRPr="008A193B" w:rsidRDefault="002B21DB" w:rsidP="002B21DB">
            <w:pPr>
              <w:rPr>
                <w:b/>
              </w:rPr>
            </w:pPr>
          </w:p>
        </w:tc>
        <w:tc>
          <w:tcPr>
            <w:tcW w:w="11832" w:type="dxa"/>
            <w:shd w:val="clear" w:color="auto" w:fill="000000" w:themeFill="text1"/>
          </w:tcPr>
          <w:p w14:paraId="1EA3CD29" w14:textId="77777777" w:rsidR="002B21DB" w:rsidRPr="008A193B" w:rsidRDefault="002B21DB" w:rsidP="002B21DB"/>
        </w:tc>
      </w:tr>
      <w:tr w:rsidR="002B21DB" w:rsidRPr="00377399" w14:paraId="6DF8B22D" w14:textId="77777777" w:rsidTr="002B21DB">
        <w:tc>
          <w:tcPr>
            <w:tcW w:w="1838" w:type="dxa"/>
            <w:shd w:val="clear" w:color="auto" w:fill="D9D9D9" w:themeFill="background1" w:themeFillShade="D9"/>
            <w:vAlign w:val="center"/>
          </w:tcPr>
          <w:p w14:paraId="2E48CC0E" w14:textId="77777777" w:rsidR="002B21DB" w:rsidRPr="00377399" w:rsidRDefault="002B21DB" w:rsidP="002B21DB">
            <w:pPr>
              <w:rPr>
                <w:b/>
              </w:rPr>
            </w:pPr>
            <w:r w:rsidRPr="00377399">
              <w:rPr>
                <w:b/>
              </w:rPr>
              <w:t>Test Case Number</w:t>
            </w:r>
          </w:p>
        </w:tc>
        <w:tc>
          <w:tcPr>
            <w:tcW w:w="11832" w:type="dxa"/>
            <w:shd w:val="clear" w:color="auto" w:fill="D9D9D9" w:themeFill="background1" w:themeFillShade="D9"/>
            <w:vAlign w:val="center"/>
          </w:tcPr>
          <w:p w14:paraId="39C8F8AC" w14:textId="12D8F6A0" w:rsidR="002B21DB" w:rsidRPr="00377399" w:rsidRDefault="002B21DB" w:rsidP="002B21DB">
            <w:pPr>
              <w:rPr>
                <w:b/>
              </w:rPr>
            </w:pPr>
            <w:r>
              <w:rPr>
                <w:b/>
              </w:rPr>
              <w:t>1.9 Excessively L</w:t>
            </w:r>
            <w:r w:rsidRPr="002B21DB">
              <w:rPr>
                <w:b/>
              </w:rPr>
              <w:t>ong</w:t>
            </w:r>
            <w:r w:rsidRPr="00FC666A">
              <w:rPr>
                <w:b/>
              </w:rPr>
              <w:t xml:space="preserve"> Keyword Search</w:t>
            </w:r>
          </w:p>
        </w:tc>
      </w:tr>
      <w:tr w:rsidR="002B21DB" w:rsidRPr="00180249" w14:paraId="0E00FCAC" w14:textId="77777777" w:rsidTr="002B21DB">
        <w:tc>
          <w:tcPr>
            <w:tcW w:w="1838" w:type="dxa"/>
            <w:vAlign w:val="center"/>
          </w:tcPr>
          <w:p w14:paraId="78D8646D" w14:textId="77777777" w:rsidR="002B21DB" w:rsidRPr="008A193B" w:rsidRDefault="002B21DB" w:rsidP="002B21DB">
            <w:r w:rsidRPr="008A193B">
              <w:rPr>
                <w:b/>
              </w:rPr>
              <w:t>Prerequisites</w:t>
            </w:r>
          </w:p>
        </w:tc>
        <w:tc>
          <w:tcPr>
            <w:tcW w:w="11832" w:type="dxa"/>
          </w:tcPr>
          <w:p w14:paraId="2091A202" w14:textId="77777777" w:rsidR="002B21DB" w:rsidRPr="00180249" w:rsidRDefault="002B21DB" w:rsidP="002B21DB">
            <w:pPr>
              <w:pStyle w:val="ListParagraph"/>
              <w:ind w:left="786"/>
              <w:rPr>
                <w:color w:val="365F91" w:themeColor="accent1" w:themeShade="BF"/>
              </w:rPr>
            </w:pPr>
          </w:p>
        </w:tc>
      </w:tr>
      <w:tr w:rsidR="002B21DB" w:rsidRPr="008A193B" w14:paraId="5DA657E5" w14:textId="77777777" w:rsidTr="002B21DB">
        <w:tc>
          <w:tcPr>
            <w:tcW w:w="1838" w:type="dxa"/>
            <w:vAlign w:val="center"/>
          </w:tcPr>
          <w:p w14:paraId="56EA1312" w14:textId="77777777" w:rsidR="002B21DB" w:rsidRPr="008A193B" w:rsidRDefault="002B21DB" w:rsidP="002B21DB">
            <w:pPr>
              <w:rPr>
                <w:b/>
              </w:rPr>
            </w:pPr>
            <w:r w:rsidRPr="008A193B">
              <w:rPr>
                <w:b/>
              </w:rPr>
              <w:t>Test Case Steps</w:t>
            </w:r>
          </w:p>
        </w:tc>
        <w:tc>
          <w:tcPr>
            <w:tcW w:w="11832" w:type="dxa"/>
          </w:tcPr>
          <w:p w14:paraId="6CEA8968" w14:textId="77777777" w:rsidR="002B21DB" w:rsidRPr="00357455" w:rsidRDefault="002B21DB" w:rsidP="00E40CF2">
            <w:pPr>
              <w:pStyle w:val="ListParagraph"/>
              <w:numPr>
                <w:ilvl w:val="0"/>
                <w:numId w:val="80"/>
              </w:numPr>
              <w:rPr>
                <w:color w:val="365F91" w:themeColor="accent1" w:themeShade="BF"/>
              </w:rPr>
            </w:pPr>
            <w:r w:rsidRPr="00357455">
              <w:rPr>
                <w:color w:val="365F91" w:themeColor="accent1" w:themeShade="BF"/>
              </w:rPr>
              <w:t>Go to the Home page.</w:t>
            </w:r>
          </w:p>
          <w:p w14:paraId="7CA63BE3" w14:textId="77777777" w:rsidR="002B21DB" w:rsidRPr="00004899" w:rsidRDefault="002B21DB" w:rsidP="00E40CF2">
            <w:pPr>
              <w:pStyle w:val="ListParagraph"/>
              <w:numPr>
                <w:ilvl w:val="0"/>
                <w:numId w:val="80"/>
              </w:numPr>
              <w:rPr>
                <w:color w:val="365F91" w:themeColor="accent1" w:themeShade="BF"/>
              </w:rPr>
            </w:pPr>
            <w:r w:rsidRPr="00004899">
              <w:rPr>
                <w:color w:val="365F91" w:themeColor="accent1" w:themeShade="BF"/>
              </w:rPr>
              <w:t>Click on the search field to open it.</w:t>
            </w:r>
          </w:p>
          <w:p w14:paraId="6E18A09D" w14:textId="0FA4D961" w:rsidR="002B21DB" w:rsidRPr="002B21DB" w:rsidRDefault="002B21DB" w:rsidP="00977E85">
            <w:pPr>
              <w:pStyle w:val="ListParagraph"/>
              <w:numPr>
                <w:ilvl w:val="0"/>
                <w:numId w:val="80"/>
              </w:numPr>
              <w:rPr>
                <w:color w:val="365F91" w:themeColor="accent1" w:themeShade="BF"/>
              </w:rPr>
            </w:pPr>
            <w:r>
              <w:rPr>
                <w:color w:val="365F91" w:themeColor="accent1" w:themeShade="BF"/>
              </w:rPr>
              <w:t xml:space="preserve">Enter an </w:t>
            </w:r>
            <w:r w:rsidRPr="002B21DB">
              <w:rPr>
                <w:color w:val="365F91" w:themeColor="accent1" w:themeShade="BF"/>
              </w:rPr>
              <w:t>excessively long</w:t>
            </w:r>
            <w:r w:rsidRPr="00FC666A">
              <w:rPr>
                <w:color w:val="365F91" w:themeColor="accent1" w:themeShade="BF"/>
              </w:rPr>
              <w:t xml:space="preserve"> </w:t>
            </w:r>
            <w:r>
              <w:rPr>
                <w:color w:val="365F91" w:themeColor="accent1" w:themeShade="BF"/>
              </w:rPr>
              <w:t>k</w:t>
            </w:r>
            <w:r w:rsidR="0098146A">
              <w:rPr>
                <w:color w:val="365F91" w:themeColor="accent1" w:themeShade="BF"/>
              </w:rPr>
              <w:t>eyword</w:t>
            </w:r>
            <w:r w:rsidRPr="002B21DB">
              <w:rPr>
                <w:color w:val="365F91" w:themeColor="accent1" w:themeShade="BF"/>
              </w:rPr>
              <w:t xml:space="preserve"> </w:t>
            </w:r>
            <w:r w:rsidR="00977E85" w:rsidRPr="00977E85">
              <w:rPr>
                <w:color w:val="365F91" w:themeColor="accent1" w:themeShade="BF"/>
              </w:rPr>
              <w:t>(containing more than 100 characters)</w:t>
            </w:r>
            <w:r w:rsidR="00977E85">
              <w:rPr>
                <w:color w:val="365F91" w:themeColor="accent1" w:themeShade="BF"/>
              </w:rPr>
              <w:t xml:space="preserve"> </w:t>
            </w:r>
            <w:r w:rsidRPr="00FC666A">
              <w:rPr>
                <w:color w:val="365F91" w:themeColor="accent1" w:themeShade="BF"/>
              </w:rPr>
              <w:t>in</w:t>
            </w:r>
            <w:r w:rsidR="00414212">
              <w:rPr>
                <w:color w:val="365F91" w:themeColor="accent1" w:themeShade="BF"/>
              </w:rPr>
              <w:t>to</w:t>
            </w:r>
            <w:r w:rsidRPr="00FC666A">
              <w:rPr>
                <w:color w:val="365F91" w:themeColor="accent1" w:themeShade="BF"/>
              </w:rPr>
              <w:t xml:space="preserve"> the search field.</w:t>
            </w:r>
          </w:p>
          <w:p w14:paraId="16E80221" w14:textId="11174B8C" w:rsidR="002B21DB" w:rsidRPr="008A193B" w:rsidRDefault="002B21DB" w:rsidP="00E40CF2">
            <w:pPr>
              <w:pStyle w:val="ListParagraph"/>
              <w:numPr>
                <w:ilvl w:val="0"/>
                <w:numId w:val="80"/>
              </w:numPr>
            </w:pPr>
            <w:r w:rsidRPr="00FC666A">
              <w:rPr>
                <w:color w:val="365F91" w:themeColor="accent1" w:themeShade="BF"/>
              </w:rPr>
              <w:t>Press the Enter key to initia</w:t>
            </w:r>
            <w:r>
              <w:rPr>
                <w:color w:val="365F91" w:themeColor="accent1" w:themeShade="BF"/>
              </w:rPr>
              <w:t>te the search.</w:t>
            </w:r>
          </w:p>
        </w:tc>
      </w:tr>
      <w:tr w:rsidR="002B21DB" w:rsidRPr="000E7EE9" w14:paraId="3A7C2795" w14:textId="77777777" w:rsidTr="002B21DB">
        <w:tc>
          <w:tcPr>
            <w:tcW w:w="1838" w:type="dxa"/>
            <w:vAlign w:val="center"/>
          </w:tcPr>
          <w:p w14:paraId="5186D6F7" w14:textId="77777777" w:rsidR="002B21DB" w:rsidRPr="008A193B" w:rsidRDefault="002B21DB" w:rsidP="002B21DB">
            <w:pPr>
              <w:rPr>
                <w:b/>
              </w:rPr>
            </w:pPr>
            <w:r w:rsidRPr="008A193B">
              <w:rPr>
                <w:b/>
              </w:rPr>
              <w:t>Expected Result</w:t>
            </w:r>
          </w:p>
        </w:tc>
        <w:tc>
          <w:tcPr>
            <w:tcW w:w="11832" w:type="dxa"/>
          </w:tcPr>
          <w:p w14:paraId="1AFB6C73" w14:textId="5E3A262B" w:rsidR="002B21DB" w:rsidRPr="000E7EE9" w:rsidRDefault="002B21DB" w:rsidP="002B21DB">
            <w:pPr>
              <w:rPr>
                <w:color w:val="365F91" w:themeColor="accent1" w:themeShade="BF"/>
              </w:rPr>
            </w:pPr>
            <w:r>
              <w:rPr>
                <w:color w:val="365F91" w:themeColor="accent1" w:themeShade="BF"/>
              </w:rPr>
              <w:t>No photos should be</w:t>
            </w:r>
            <w:r w:rsidR="008D17FE">
              <w:rPr>
                <w:color w:val="365F91" w:themeColor="accent1" w:themeShade="BF"/>
              </w:rPr>
              <w:t xml:space="preserve"> displayed and a notification</w:t>
            </w:r>
            <w:r w:rsidRPr="002B21DB">
              <w:rPr>
                <w:color w:val="365F91" w:themeColor="accent1" w:themeShade="BF"/>
              </w:rPr>
              <w:t xml:space="preserve"> “There are no phot</w:t>
            </w:r>
            <w:r>
              <w:rPr>
                <w:color w:val="365F91" w:themeColor="accent1" w:themeShade="BF"/>
              </w:rPr>
              <w:t>os that matches search term.” should be</w:t>
            </w:r>
            <w:r w:rsidRPr="002B21DB">
              <w:rPr>
                <w:color w:val="365F91" w:themeColor="accent1" w:themeShade="BF"/>
              </w:rPr>
              <w:t xml:space="preserve"> displayed.</w:t>
            </w:r>
          </w:p>
        </w:tc>
      </w:tr>
      <w:tr w:rsidR="002B21DB" w:rsidRPr="001631F8" w14:paraId="0D5C81F0" w14:textId="77777777" w:rsidTr="002B21DB">
        <w:tc>
          <w:tcPr>
            <w:tcW w:w="1838" w:type="dxa"/>
            <w:vAlign w:val="center"/>
          </w:tcPr>
          <w:p w14:paraId="4807549F" w14:textId="77777777" w:rsidR="002B21DB" w:rsidRPr="008A193B" w:rsidRDefault="002B21DB" w:rsidP="002B21DB">
            <w:pPr>
              <w:rPr>
                <w:b/>
              </w:rPr>
            </w:pPr>
            <w:r w:rsidRPr="008A193B">
              <w:rPr>
                <w:b/>
              </w:rPr>
              <w:t>Actual Result</w:t>
            </w:r>
          </w:p>
        </w:tc>
        <w:tc>
          <w:tcPr>
            <w:tcW w:w="11832" w:type="dxa"/>
          </w:tcPr>
          <w:p w14:paraId="5C463B44" w14:textId="15D5690E" w:rsidR="002B21DB" w:rsidRPr="001631F8" w:rsidRDefault="002B21DB" w:rsidP="002B21DB">
            <w:pPr>
              <w:rPr>
                <w:color w:val="365F91" w:themeColor="accent1" w:themeShade="BF"/>
              </w:rPr>
            </w:pPr>
            <w:r w:rsidRPr="002B21DB">
              <w:rPr>
                <w:color w:val="365F91" w:themeColor="accent1" w:themeShade="BF"/>
              </w:rPr>
              <w:t>No photos a</w:t>
            </w:r>
            <w:r w:rsidR="008D17FE">
              <w:rPr>
                <w:color w:val="365F91" w:themeColor="accent1" w:themeShade="BF"/>
              </w:rPr>
              <w:t>re displayed and a notification</w:t>
            </w:r>
            <w:r w:rsidRPr="002B21DB">
              <w:rPr>
                <w:color w:val="365F91" w:themeColor="accent1" w:themeShade="BF"/>
              </w:rPr>
              <w:t xml:space="preserve"> “</w:t>
            </w:r>
            <w:r w:rsidRPr="00CE2210">
              <w:rPr>
                <w:b/>
                <w:color w:val="365F91" w:themeColor="accent1" w:themeShade="BF"/>
              </w:rPr>
              <w:t>There are no photos that matches search term.</w:t>
            </w:r>
            <w:r w:rsidRPr="002B21DB">
              <w:rPr>
                <w:color w:val="365F91" w:themeColor="accent1" w:themeShade="BF"/>
              </w:rPr>
              <w:t>” is displayed.</w:t>
            </w:r>
          </w:p>
        </w:tc>
      </w:tr>
      <w:tr w:rsidR="002B21DB" w:rsidRPr="008A193B" w14:paraId="7AE44A06" w14:textId="77777777" w:rsidTr="002B21DB">
        <w:tc>
          <w:tcPr>
            <w:tcW w:w="1838" w:type="dxa"/>
            <w:vAlign w:val="center"/>
          </w:tcPr>
          <w:p w14:paraId="30F18CAF" w14:textId="77777777" w:rsidR="002B21DB" w:rsidRPr="008A193B" w:rsidRDefault="002B21DB" w:rsidP="002B21DB">
            <w:pPr>
              <w:rPr>
                <w:b/>
              </w:rPr>
            </w:pPr>
            <w:r w:rsidRPr="008A193B">
              <w:rPr>
                <w:b/>
              </w:rPr>
              <w:t>Pass/ Fail</w:t>
            </w:r>
          </w:p>
        </w:tc>
        <w:tc>
          <w:tcPr>
            <w:tcW w:w="11832" w:type="dxa"/>
          </w:tcPr>
          <w:p w14:paraId="3DAEEDC4" w14:textId="1F27B320" w:rsidR="002B21DB" w:rsidRPr="008A193B" w:rsidRDefault="002B21DB" w:rsidP="002B21DB">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2B21DB" w:rsidRPr="008A193B" w14:paraId="5EE9C7FD" w14:textId="77777777" w:rsidTr="002B21DB">
        <w:tc>
          <w:tcPr>
            <w:tcW w:w="1838" w:type="dxa"/>
            <w:shd w:val="clear" w:color="auto" w:fill="000000" w:themeFill="text1"/>
          </w:tcPr>
          <w:p w14:paraId="22F8AF82" w14:textId="77777777" w:rsidR="002B21DB" w:rsidRPr="008A193B" w:rsidRDefault="002B21DB" w:rsidP="002B21DB">
            <w:pPr>
              <w:rPr>
                <w:b/>
              </w:rPr>
            </w:pPr>
          </w:p>
        </w:tc>
        <w:tc>
          <w:tcPr>
            <w:tcW w:w="11832" w:type="dxa"/>
            <w:shd w:val="clear" w:color="auto" w:fill="000000" w:themeFill="text1"/>
          </w:tcPr>
          <w:p w14:paraId="3971D449" w14:textId="77777777" w:rsidR="002B21DB" w:rsidRPr="008A193B" w:rsidRDefault="002B21DB" w:rsidP="002B21DB"/>
        </w:tc>
      </w:tr>
    </w:tbl>
    <w:p w14:paraId="4D174BF3" w14:textId="77777777" w:rsidR="002B21DB" w:rsidRDefault="002B21DB" w:rsidP="00895C87"/>
    <w:tbl>
      <w:tblPr>
        <w:tblStyle w:val="TableGrid"/>
        <w:tblW w:w="0" w:type="auto"/>
        <w:tblLook w:val="04A0" w:firstRow="1" w:lastRow="0" w:firstColumn="1" w:lastColumn="0" w:noHBand="0" w:noVBand="1"/>
      </w:tblPr>
      <w:tblGrid>
        <w:gridCol w:w="1838"/>
        <w:gridCol w:w="11832"/>
      </w:tblGrid>
      <w:tr w:rsidR="004C075F" w:rsidRPr="008A193B" w14:paraId="37A505C2" w14:textId="77777777" w:rsidTr="0001324A">
        <w:tc>
          <w:tcPr>
            <w:tcW w:w="1838" w:type="dxa"/>
            <w:shd w:val="clear" w:color="auto" w:fill="000000" w:themeFill="text1"/>
          </w:tcPr>
          <w:p w14:paraId="415115F8" w14:textId="77777777" w:rsidR="004C075F" w:rsidRPr="008A193B" w:rsidRDefault="004C075F" w:rsidP="0001324A">
            <w:pPr>
              <w:rPr>
                <w:b/>
              </w:rPr>
            </w:pPr>
          </w:p>
        </w:tc>
        <w:tc>
          <w:tcPr>
            <w:tcW w:w="11832" w:type="dxa"/>
            <w:shd w:val="clear" w:color="auto" w:fill="000000" w:themeFill="text1"/>
          </w:tcPr>
          <w:p w14:paraId="5EC49C17" w14:textId="77777777" w:rsidR="004C075F" w:rsidRPr="008A193B" w:rsidRDefault="004C075F" w:rsidP="0001324A"/>
        </w:tc>
      </w:tr>
      <w:tr w:rsidR="004C075F" w:rsidRPr="00377399" w14:paraId="0C77D948" w14:textId="77777777" w:rsidTr="0001324A">
        <w:tc>
          <w:tcPr>
            <w:tcW w:w="1838" w:type="dxa"/>
            <w:shd w:val="clear" w:color="auto" w:fill="D9D9D9" w:themeFill="background1" w:themeFillShade="D9"/>
            <w:vAlign w:val="center"/>
          </w:tcPr>
          <w:p w14:paraId="50DAB06D" w14:textId="77777777" w:rsidR="004C075F" w:rsidRPr="00377399" w:rsidRDefault="004C075F" w:rsidP="0001324A">
            <w:pPr>
              <w:rPr>
                <w:b/>
              </w:rPr>
            </w:pPr>
            <w:r w:rsidRPr="00377399">
              <w:rPr>
                <w:b/>
              </w:rPr>
              <w:t>Test Case Number</w:t>
            </w:r>
          </w:p>
        </w:tc>
        <w:tc>
          <w:tcPr>
            <w:tcW w:w="11832" w:type="dxa"/>
            <w:shd w:val="clear" w:color="auto" w:fill="D9D9D9" w:themeFill="background1" w:themeFillShade="D9"/>
            <w:vAlign w:val="center"/>
          </w:tcPr>
          <w:p w14:paraId="70AF3457" w14:textId="1F9DC9FA" w:rsidR="004C075F" w:rsidRPr="00377399" w:rsidRDefault="00393FD3" w:rsidP="0001324A">
            <w:pPr>
              <w:rPr>
                <w:b/>
              </w:rPr>
            </w:pPr>
            <w:r>
              <w:rPr>
                <w:b/>
              </w:rPr>
              <w:t>1.10</w:t>
            </w:r>
            <w:r w:rsidR="004C075F">
              <w:rPr>
                <w:b/>
              </w:rPr>
              <w:t xml:space="preserve"> “Description”</w:t>
            </w:r>
            <w:r w:rsidR="004C075F" w:rsidRPr="00FC666A">
              <w:rPr>
                <w:b/>
              </w:rPr>
              <w:t xml:space="preserve"> Keyword Search</w:t>
            </w:r>
          </w:p>
        </w:tc>
      </w:tr>
      <w:tr w:rsidR="004C075F" w:rsidRPr="00180249" w14:paraId="62842AF9" w14:textId="77777777" w:rsidTr="0001324A">
        <w:tc>
          <w:tcPr>
            <w:tcW w:w="1838" w:type="dxa"/>
            <w:vAlign w:val="center"/>
          </w:tcPr>
          <w:p w14:paraId="6CD75361" w14:textId="77777777" w:rsidR="004C075F" w:rsidRPr="008A193B" w:rsidRDefault="004C075F" w:rsidP="0001324A">
            <w:r w:rsidRPr="008A193B">
              <w:rPr>
                <w:b/>
              </w:rPr>
              <w:t>Prerequisites</w:t>
            </w:r>
          </w:p>
        </w:tc>
        <w:tc>
          <w:tcPr>
            <w:tcW w:w="11832" w:type="dxa"/>
          </w:tcPr>
          <w:p w14:paraId="1BA6A13C" w14:textId="77777777" w:rsidR="004C075F" w:rsidRPr="00180249" w:rsidRDefault="004C075F" w:rsidP="0001324A">
            <w:pPr>
              <w:pStyle w:val="ListParagraph"/>
              <w:ind w:left="786"/>
              <w:rPr>
                <w:color w:val="365F91" w:themeColor="accent1" w:themeShade="BF"/>
              </w:rPr>
            </w:pPr>
          </w:p>
        </w:tc>
      </w:tr>
      <w:tr w:rsidR="004C075F" w:rsidRPr="008A193B" w14:paraId="5B216649" w14:textId="77777777" w:rsidTr="0001324A">
        <w:tc>
          <w:tcPr>
            <w:tcW w:w="1838" w:type="dxa"/>
            <w:vAlign w:val="center"/>
          </w:tcPr>
          <w:p w14:paraId="03718ACC" w14:textId="77777777" w:rsidR="004C075F" w:rsidRPr="008A193B" w:rsidRDefault="004C075F" w:rsidP="0001324A">
            <w:pPr>
              <w:rPr>
                <w:b/>
              </w:rPr>
            </w:pPr>
            <w:r w:rsidRPr="008A193B">
              <w:rPr>
                <w:b/>
              </w:rPr>
              <w:lastRenderedPageBreak/>
              <w:t>Test Case Steps</w:t>
            </w:r>
          </w:p>
        </w:tc>
        <w:tc>
          <w:tcPr>
            <w:tcW w:w="11832" w:type="dxa"/>
          </w:tcPr>
          <w:p w14:paraId="35E65CA6" w14:textId="77777777" w:rsidR="004C075F" w:rsidRPr="00357455" w:rsidRDefault="004C075F" w:rsidP="004C075F">
            <w:pPr>
              <w:pStyle w:val="ListParagraph"/>
              <w:numPr>
                <w:ilvl w:val="0"/>
                <w:numId w:val="104"/>
              </w:numPr>
              <w:rPr>
                <w:color w:val="365F91" w:themeColor="accent1" w:themeShade="BF"/>
              </w:rPr>
            </w:pPr>
            <w:r w:rsidRPr="00357455">
              <w:rPr>
                <w:color w:val="365F91" w:themeColor="accent1" w:themeShade="BF"/>
              </w:rPr>
              <w:t>Go to the Home page.</w:t>
            </w:r>
          </w:p>
          <w:p w14:paraId="617D0A0B" w14:textId="77777777" w:rsidR="004C075F" w:rsidRPr="00004899" w:rsidRDefault="004C075F" w:rsidP="004C075F">
            <w:pPr>
              <w:pStyle w:val="ListParagraph"/>
              <w:numPr>
                <w:ilvl w:val="0"/>
                <w:numId w:val="104"/>
              </w:numPr>
              <w:rPr>
                <w:color w:val="365F91" w:themeColor="accent1" w:themeShade="BF"/>
              </w:rPr>
            </w:pPr>
            <w:r w:rsidRPr="00004899">
              <w:rPr>
                <w:color w:val="365F91" w:themeColor="accent1" w:themeShade="BF"/>
              </w:rPr>
              <w:t>Click on the search field to open it.</w:t>
            </w:r>
          </w:p>
          <w:p w14:paraId="14F73B9D" w14:textId="7B06C70C" w:rsidR="004C075F" w:rsidRPr="002B21DB" w:rsidRDefault="004C075F" w:rsidP="004C075F">
            <w:pPr>
              <w:pStyle w:val="ListParagraph"/>
              <w:numPr>
                <w:ilvl w:val="0"/>
                <w:numId w:val="104"/>
              </w:numPr>
              <w:rPr>
                <w:color w:val="365F91" w:themeColor="accent1" w:themeShade="BF"/>
              </w:rPr>
            </w:pPr>
            <w:r>
              <w:rPr>
                <w:color w:val="365F91" w:themeColor="accent1" w:themeShade="BF"/>
              </w:rPr>
              <w:t>Enter “description”</w:t>
            </w:r>
            <w:r w:rsidRPr="00FC666A">
              <w:rPr>
                <w:color w:val="365F91" w:themeColor="accent1" w:themeShade="BF"/>
              </w:rPr>
              <w:t xml:space="preserve"> </w:t>
            </w:r>
            <w:r>
              <w:rPr>
                <w:color w:val="365F91" w:themeColor="accent1" w:themeShade="BF"/>
              </w:rPr>
              <w:t>keyword</w:t>
            </w:r>
            <w:r w:rsidRPr="002B21DB">
              <w:rPr>
                <w:color w:val="365F91" w:themeColor="accent1" w:themeShade="BF"/>
              </w:rPr>
              <w:t xml:space="preserve"> </w:t>
            </w:r>
            <w:r w:rsidRPr="00FC666A">
              <w:rPr>
                <w:color w:val="365F91" w:themeColor="accent1" w:themeShade="BF"/>
              </w:rPr>
              <w:t>in</w:t>
            </w:r>
            <w:r w:rsidR="00414212">
              <w:rPr>
                <w:color w:val="365F91" w:themeColor="accent1" w:themeShade="BF"/>
              </w:rPr>
              <w:t>to</w:t>
            </w:r>
            <w:r w:rsidRPr="00FC666A">
              <w:rPr>
                <w:color w:val="365F91" w:themeColor="accent1" w:themeShade="BF"/>
              </w:rPr>
              <w:t xml:space="preserve"> the search field.</w:t>
            </w:r>
          </w:p>
          <w:p w14:paraId="6BB6B3EC" w14:textId="77777777" w:rsidR="004C075F" w:rsidRPr="008A193B" w:rsidRDefault="004C075F" w:rsidP="004C075F">
            <w:pPr>
              <w:pStyle w:val="ListParagraph"/>
              <w:numPr>
                <w:ilvl w:val="0"/>
                <w:numId w:val="104"/>
              </w:numPr>
            </w:pPr>
            <w:r w:rsidRPr="00FC666A">
              <w:rPr>
                <w:color w:val="365F91" w:themeColor="accent1" w:themeShade="BF"/>
              </w:rPr>
              <w:t>Press the Enter key to initia</w:t>
            </w:r>
            <w:r>
              <w:rPr>
                <w:color w:val="365F91" w:themeColor="accent1" w:themeShade="BF"/>
              </w:rPr>
              <w:t>te the search.</w:t>
            </w:r>
          </w:p>
        </w:tc>
      </w:tr>
      <w:tr w:rsidR="004C075F" w:rsidRPr="000E7EE9" w14:paraId="5023C1D4" w14:textId="77777777" w:rsidTr="0001324A">
        <w:tc>
          <w:tcPr>
            <w:tcW w:w="1838" w:type="dxa"/>
            <w:vAlign w:val="center"/>
          </w:tcPr>
          <w:p w14:paraId="2B5DDA9C" w14:textId="77777777" w:rsidR="004C075F" w:rsidRPr="008A193B" w:rsidRDefault="004C075F" w:rsidP="0001324A">
            <w:pPr>
              <w:rPr>
                <w:b/>
              </w:rPr>
            </w:pPr>
            <w:r w:rsidRPr="008A193B">
              <w:rPr>
                <w:b/>
              </w:rPr>
              <w:t>Expected Result</w:t>
            </w:r>
          </w:p>
        </w:tc>
        <w:tc>
          <w:tcPr>
            <w:tcW w:w="11832" w:type="dxa"/>
          </w:tcPr>
          <w:p w14:paraId="69720BD0" w14:textId="6F9CEEC1" w:rsidR="004C075F" w:rsidRPr="004C075F" w:rsidRDefault="004C075F" w:rsidP="004C075F">
            <w:pPr>
              <w:rPr>
                <w:color w:val="365F91" w:themeColor="accent1" w:themeShade="BF"/>
              </w:rPr>
            </w:pPr>
            <w:r>
              <w:rPr>
                <w:color w:val="365F91" w:themeColor="accent1" w:themeShade="BF"/>
              </w:rPr>
              <w:t>Only search results containing the entered keyword “description” in their titles or descriptions</w:t>
            </w:r>
            <w:r w:rsidRPr="004C075F">
              <w:rPr>
                <w:color w:val="365F91" w:themeColor="accent1" w:themeShade="BF"/>
              </w:rPr>
              <w:t xml:space="preserve"> should be displayed</w:t>
            </w:r>
            <w:r>
              <w:rPr>
                <w:color w:val="365F91" w:themeColor="accent1" w:themeShade="BF"/>
              </w:rPr>
              <w:t>, excluding photos with notice “</w:t>
            </w:r>
            <w:r w:rsidR="00EF6F00" w:rsidRPr="00EF6F00">
              <w:rPr>
                <w:color w:val="365F91" w:themeColor="accent1" w:themeShade="BF"/>
              </w:rPr>
              <w:t>No description available</w:t>
            </w:r>
            <w:r>
              <w:rPr>
                <w:color w:val="365F91" w:themeColor="accent1" w:themeShade="BF"/>
              </w:rPr>
              <w:t>”</w:t>
            </w:r>
            <w:r w:rsidRPr="004C075F">
              <w:rPr>
                <w:color w:val="365F91" w:themeColor="accent1" w:themeShade="BF"/>
              </w:rPr>
              <w:t>.</w:t>
            </w:r>
          </w:p>
          <w:p w14:paraId="4A984F37" w14:textId="53115102" w:rsidR="004C075F" w:rsidRPr="000E7EE9" w:rsidRDefault="004C075F" w:rsidP="004C075F">
            <w:pPr>
              <w:rPr>
                <w:color w:val="365F91" w:themeColor="accent1" w:themeShade="BF"/>
              </w:rPr>
            </w:pPr>
            <w:r w:rsidRPr="004C075F">
              <w:rPr>
                <w:color w:val="365F91" w:themeColor="accent1" w:themeShade="BF"/>
              </w:rPr>
              <w:t xml:space="preserve">Alternatively, no photos should </w:t>
            </w:r>
            <w:r w:rsidR="008D17FE">
              <w:rPr>
                <w:color w:val="365F91" w:themeColor="accent1" w:themeShade="BF"/>
              </w:rPr>
              <w:t>be displayed and a notification</w:t>
            </w:r>
            <w:r w:rsidRPr="004C075F">
              <w:rPr>
                <w:color w:val="365F91" w:themeColor="accent1" w:themeShade="BF"/>
              </w:rPr>
              <w:t xml:space="preserve"> “There are no photos that matches search term.” should be displayed.</w:t>
            </w:r>
          </w:p>
        </w:tc>
      </w:tr>
      <w:tr w:rsidR="004C075F" w:rsidRPr="001631F8" w14:paraId="54A4A95E" w14:textId="77777777" w:rsidTr="0001324A">
        <w:tc>
          <w:tcPr>
            <w:tcW w:w="1838" w:type="dxa"/>
            <w:vAlign w:val="center"/>
          </w:tcPr>
          <w:p w14:paraId="06CFBB7C" w14:textId="77777777" w:rsidR="004C075F" w:rsidRPr="008A193B" w:rsidRDefault="004C075F" w:rsidP="0001324A">
            <w:pPr>
              <w:rPr>
                <w:b/>
              </w:rPr>
            </w:pPr>
            <w:r w:rsidRPr="008A193B">
              <w:rPr>
                <w:b/>
              </w:rPr>
              <w:t>Actual Result</w:t>
            </w:r>
          </w:p>
        </w:tc>
        <w:tc>
          <w:tcPr>
            <w:tcW w:w="11832" w:type="dxa"/>
          </w:tcPr>
          <w:p w14:paraId="6A5832E0" w14:textId="7B1103A4" w:rsidR="004C075F" w:rsidRPr="001631F8" w:rsidRDefault="004C075F" w:rsidP="0001324A">
            <w:pPr>
              <w:rPr>
                <w:color w:val="365F91" w:themeColor="accent1" w:themeShade="BF"/>
              </w:rPr>
            </w:pPr>
            <w:r w:rsidRPr="004C075F">
              <w:rPr>
                <w:color w:val="365F91" w:themeColor="accent1" w:themeShade="BF"/>
              </w:rPr>
              <w:t xml:space="preserve">Only </w:t>
            </w:r>
            <w:r w:rsidR="00067ADC">
              <w:rPr>
                <w:color w:val="365F91" w:themeColor="accent1" w:themeShade="BF"/>
              </w:rPr>
              <w:t xml:space="preserve">relevant </w:t>
            </w:r>
            <w:r w:rsidRPr="004C075F">
              <w:rPr>
                <w:color w:val="365F91" w:themeColor="accent1" w:themeShade="BF"/>
              </w:rPr>
              <w:t>search results</w:t>
            </w:r>
            <w:r>
              <w:rPr>
                <w:color w:val="365F91" w:themeColor="accent1" w:themeShade="BF"/>
              </w:rPr>
              <w:t xml:space="preserve"> are</w:t>
            </w:r>
            <w:r w:rsidRPr="004C075F">
              <w:rPr>
                <w:color w:val="365F91" w:themeColor="accent1" w:themeShade="BF"/>
              </w:rPr>
              <w:t xml:space="preserve"> dis</w:t>
            </w:r>
            <w:r>
              <w:rPr>
                <w:color w:val="365F91" w:themeColor="accent1" w:themeShade="BF"/>
              </w:rPr>
              <w:t>played</w:t>
            </w:r>
            <w:r w:rsidR="00067ADC">
              <w:rPr>
                <w:color w:val="365F91" w:themeColor="accent1" w:themeShade="BF"/>
              </w:rPr>
              <w:t>,</w:t>
            </w:r>
            <w:r w:rsidR="00067ADC">
              <w:t xml:space="preserve"> </w:t>
            </w:r>
            <w:r w:rsidR="00067ADC" w:rsidRPr="00067ADC">
              <w:rPr>
                <w:color w:val="365F91" w:themeColor="accent1" w:themeShade="BF"/>
              </w:rPr>
              <w:t>excluding photos with notice “No description available”</w:t>
            </w:r>
            <w:r>
              <w:rPr>
                <w:color w:val="365F91" w:themeColor="accent1" w:themeShade="BF"/>
              </w:rPr>
              <w:t>.</w:t>
            </w:r>
          </w:p>
        </w:tc>
      </w:tr>
      <w:tr w:rsidR="004C075F" w:rsidRPr="008A193B" w14:paraId="197C6439" w14:textId="77777777" w:rsidTr="0001324A">
        <w:tc>
          <w:tcPr>
            <w:tcW w:w="1838" w:type="dxa"/>
            <w:vAlign w:val="center"/>
          </w:tcPr>
          <w:p w14:paraId="4C026DDD" w14:textId="77777777" w:rsidR="004C075F" w:rsidRPr="008A193B" w:rsidRDefault="004C075F" w:rsidP="0001324A">
            <w:pPr>
              <w:rPr>
                <w:b/>
              </w:rPr>
            </w:pPr>
            <w:r w:rsidRPr="008A193B">
              <w:rPr>
                <w:b/>
              </w:rPr>
              <w:t>Pass/ Fail</w:t>
            </w:r>
          </w:p>
        </w:tc>
        <w:tc>
          <w:tcPr>
            <w:tcW w:w="11832" w:type="dxa"/>
          </w:tcPr>
          <w:p w14:paraId="143D94A6" w14:textId="77777777" w:rsidR="004C075F" w:rsidRPr="008A193B" w:rsidRDefault="004C075F" w:rsidP="0001324A">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4C075F" w:rsidRPr="008A193B" w14:paraId="5783342A" w14:textId="77777777" w:rsidTr="0001324A">
        <w:tc>
          <w:tcPr>
            <w:tcW w:w="1838" w:type="dxa"/>
            <w:shd w:val="clear" w:color="auto" w:fill="000000" w:themeFill="text1"/>
          </w:tcPr>
          <w:p w14:paraId="541D8FDC" w14:textId="77777777" w:rsidR="004C075F" w:rsidRPr="008A193B" w:rsidRDefault="004C075F" w:rsidP="0001324A">
            <w:pPr>
              <w:rPr>
                <w:b/>
              </w:rPr>
            </w:pPr>
          </w:p>
        </w:tc>
        <w:tc>
          <w:tcPr>
            <w:tcW w:w="11832" w:type="dxa"/>
            <w:shd w:val="clear" w:color="auto" w:fill="000000" w:themeFill="text1"/>
          </w:tcPr>
          <w:p w14:paraId="0D24CAC2" w14:textId="77777777" w:rsidR="004C075F" w:rsidRPr="008A193B" w:rsidRDefault="004C075F" w:rsidP="0001324A"/>
        </w:tc>
      </w:tr>
    </w:tbl>
    <w:p w14:paraId="55DE4A94" w14:textId="77777777" w:rsidR="004C075F" w:rsidRDefault="004C075F" w:rsidP="00895C87"/>
    <w:tbl>
      <w:tblPr>
        <w:tblStyle w:val="TableGrid"/>
        <w:tblW w:w="0" w:type="auto"/>
        <w:tblLook w:val="04A0" w:firstRow="1" w:lastRow="0" w:firstColumn="1" w:lastColumn="0" w:noHBand="0" w:noVBand="1"/>
      </w:tblPr>
      <w:tblGrid>
        <w:gridCol w:w="1838"/>
        <w:gridCol w:w="11832"/>
      </w:tblGrid>
      <w:tr w:rsidR="00343EE8" w:rsidRPr="008A193B" w14:paraId="6C64F4B7" w14:textId="77777777" w:rsidTr="00222413">
        <w:tc>
          <w:tcPr>
            <w:tcW w:w="1838" w:type="dxa"/>
            <w:shd w:val="clear" w:color="auto" w:fill="000000" w:themeFill="text1"/>
          </w:tcPr>
          <w:p w14:paraId="2A6CA96E" w14:textId="77777777" w:rsidR="00343EE8" w:rsidRPr="008A193B" w:rsidRDefault="00343EE8" w:rsidP="00222413">
            <w:pPr>
              <w:rPr>
                <w:b/>
              </w:rPr>
            </w:pPr>
          </w:p>
        </w:tc>
        <w:tc>
          <w:tcPr>
            <w:tcW w:w="11832" w:type="dxa"/>
            <w:shd w:val="clear" w:color="auto" w:fill="000000" w:themeFill="text1"/>
          </w:tcPr>
          <w:p w14:paraId="25ACAC91" w14:textId="77777777" w:rsidR="00343EE8" w:rsidRPr="008A193B" w:rsidRDefault="00343EE8" w:rsidP="00222413"/>
        </w:tc>
      </w:tr>
      <w:tr w:rsidR="00343EE8" w:rsidRPr="00377399" w14:paraId="6E4452E5" w14:textId="77777777" w:rsidTr="00222413">
        <w:tc>
          <w:tcPr>
            <w:tcW w:w="1838" w:type="dxa"/>
            <w:shd w:val="clear" w:color="auto" w:fill="D9D9D9" w:themeFill="background1" w:themeFillShade="D9"/>
            <w:vAlign w:val="center"/>
          </w:tcPr>
          <w:p w14:paraId="780CF99A" w14:textId="77777777" w:rsidR="00343EE8" w:rsidRPr="00377399" w:rsidRDefault="00343EE8" w:rsidP="00222413">
            <w:pPr>
              <w:rPr>
                <w:b/>
              </w:rPr>
            </w:pPr>
            <w:r w:rsidRPr="00377399">
              <w:rPr>
                <w:b/>
              </w:rPr>
              <w:t>Test Case Number</w:t>
            </w:r>
          </w:p>
        </w:tc>
        <w:tc>
          <w:tcPr>
            <w:tcW w:w="11832" w:type="dxa"/>
            <w:shd w:val="clear" w:color="auto" w:fill="D9D9D9" w:themeFill="background1" w:themeFillShade="D9"/>
            <w:vAlign w:val="center"/>
          </w:tcPr>
          <w:p w14:paraId="24D08328" w14:textId="6910B6F1" w:rsidR="00343EE8" w:rsidRPr="00377399" w:rsidRDefault="0031264A" w:rsidP="00222413">
            <w:pPr>
              <w:rPr>
                <w:b/>
              </w:rPr>
            </w:pPr>
            <w:r>
              <w:rPr>
                <w:b/>
              </w:rPr>
              <w:t>2</w:t>
            </w:r>
            <w:r w:rsidR="00BB6DFF">
              <w:rPr>
                <w:b/>
              </w:rPr>
              <w:t>.1</w:t>
            </w:r>
            <w:r w:rsidR="00343EE8" w:rsidRPr="00343EE8">
              <w:rPr>
                <w:b/>
              </w:rPr>
              <w:t xml:space="preserve"> Verifying Consistency of </w:t>
            </w:r>
            <w:r w:rsidR="007E09BA">
              <w:rPr>
                <w:b/>
              </w:rPr>
              <w:t>Photo</w:t>
            </w:r>
            <w:r w:rsidR="00343EE8" w:rsidRPr="00343EE8">
              <w:rPr>
                <w:b/>
              </w:rPr>
              <w:t xml:space="preserve"> Search Results</w:t>
            </w:r>
          </w:p>
        </w:tc>
      </w:tr>
      <w:tr w:rsidR="00343EE8" w:rsidRPr="008A193B" w14:paraId="688CDDD4" w14:textId="77777777" w:rsidTr="00222413">
        <w:tc>
          <w:tcPr>
            <w:tcW w:w="1838" w:type="dxa"/>
            <w:vAlign w:val="center"/>
          </w:tcPr>
          <w:p w14:paraId="4E2D1254" w14:textId="77777777" w:rsidR="00343EE8" w:rsidRPr="008A193B" w:rsidRDefault="00343EE8" w:rsidP="00222413">
            <w:r w:rsidRPr="008A193B">
              <w:rPr>
                <w:b/>
              </w:rPr>
              <w:t>Prerequisites</w:t>
            </w:r>
          </w:p>
        </w:tc>
        <w:tc>
          <w:tcPr>
            <w:tcW w:w="11832" w:type="dxa"/>
          </w:tcPr>
          <w:p w14:paraId="0E478382" w14:textId="2B3C6297" w:rsidR="00343EE8" w:rsidRPr="008A193B" w:rsidRDefault="00343EE8" w:rsidP="00357455">
            <w:pPr>
              <w:pStyle w:val="ListParagraph"/>
              <w:ind w:left="786"/>
            </w:pPr>
          </w:p>
        </w:tc>
      </w:tr>
      <w:tr w:rsidR="00343EE8" w:rsidRPr="008A193B" w14:paraId="3C1E98C3" w14:textId="77777777" w:rsidTr="00222413">
        <w:tc>
          <w:tcPr>
            <w:tcW w:w="1838" w:type="dxa"/>
            <w:vAlign w:val="center"/>
          </w:tcPr>
          <w:p w14:paraId="7F26F26A" w14:textId="77777777" w:rsidR="00343EE8" w:rsidRPr="008A193B" w:rsidRDefault="00343EE8" w:rsidP="00222413">
            <w:pPr>
              <w:rPr>
                <w:b/>
              </w:rPr>
            </w:pPr>
            <w:r w:rsidRPr="008A193B">
              <w:rPr>
                <w:b/>
              </w:rPr>
              <w:t>Test Case Steps</w:t>
            </w:r>
          </w:p>
        </w:tc>
        <w:tc>
          <w:tcPr>
            <w:tcW w:w="11832" w:type="dxa"/>
          </w:tcPr>
          <w:p w14:paraId="16A656C8" w14:textId="666BCF37" w:rsidR="00357455" w:rsidRPr="00357455" w:rsidRDefault="00357455" w:rsidP="00357455">
            <w:pPr>
              <w:pStyle w:val="ListParagraph"/>
              <w:numPr>
                <w:ilvl w:val="0"/>
                <w:numId w:val="14"/>
              </w:numPr>
              <w:rPr>
                <w:color w:val="365F91" w:themeColor="accent1" w:themeShade="BF"/>
              </w:rPr>
            </w:pPr>
            <w:r w:rsidRPr="00357455">
              <w:rPr>
                <w:color w:val="365F91" w:themeColor="accent1" w:themeShade="BF"/>
              </w:rPr>
              <w:t>Go to the Home page.</w:t>
            </w:r>
          </w:p>
          <w:p w14:paraId="611F9A54" w14:textId="77777777" w:rsidR="00004899" w:rsidRPr="00004899" w:rsidRDefault="00004899" w:rsidP="00004899">
            <w:pPr>
              <w:pStyle w:val="ListParagraph"/>
              <w:numPr>
                <w:ilvl w:val="0"/>
                <w:numId w:val="14"/>
              </w:numPr>
              <w:rPr>
                <w:color w:val="365F91" w:themeColor="accent1" w:themeShade="BF"/>
              </w:rPr>
            </w:pPr>
            <w:r w:rsidRPr="00004899">
              <w:rPr>
                <w:color w:val="365F91" w:themeColor="accent1" w:themeShade="BF"/>
              </w:rPr>
              <w:t>Click on the search field to open it.</w:t>
            </w:r>
          </w:p>
          <w:p w14:paraId="52EED6FD" w14:textId="51A5FDE0" w:rsidR="00343EE8" w:rsidRPr="00343EE8" w:rsidRDefault="00323A6F" w:rsidP="00F45540">
            <w:pPr>
              <w:pStyle w:val="ListParagraph"/>
              <w:numPr>
                <w:ilvl w:val="0"/>
                <w:numId w:val="14"/>
              </w:numPr>
              <w:rPr>
                <w:color w:val="365F91" w:themeColor="accent1" w:themeShade="BF"/>
              </w:rPr>
            </w:pPr>
            <w:r>
              <w:rPr>
                <w:color w:val="365F91" w:themeColor="accent1" w:themeShade="BF"/>
              </w:rPr>
              <w:t>Enter</w:t>
            </w:r>
            <w:r w:rsidR="00977E85">
              <w:rPr>
                <w:color w:val="365F91" w:themeColor="accent1" w:themeShade="BF"/>
              </w:rPr>
              <w:t xml:space="preserve"> “pas”</w:t>
            </w:r>
            <w:r w:rsidR="00343EE8" w:rsidRPr="00343EE8">
              <w:rPr>
                <w:color w:val="365F91" w:themeColor="accent1" w:themeShade="BF"/>
              </w:rPr>
              <w:t xml:space="preserve"> in</w:t>
            </w:r>
            <w:r w:rsidR="00414212">
              <w:rPr>
                <w:color w:val="365F91" w:themeColor="accent1" w:themeShade="BF"/>
              </w:rPr>
              <w:t>to</w:t>
            </w:r>
            <w:r w:rsidR="00343EE8" w:rsidRPr="00343EE8">
              <w:rPr>
                <w:color w:val="365F91" w:themeColor="accent1" w:themeShade="BF"/>
              </w:rPr>
              <w:t xml:space="preserve"> the search field.</w:t>
            </w:r>
          </w:p>
          <w:p w14:paraId="2FBA8400" w14:textId="77777777" w:rsidR="00343EE8" w:rsidRDefault="00343EE8" w:rsidP="00F45540">
            <w:pPr>
              <w:pStyle w:val="ListParagraph"/>
              <w:numPr>
                <w:ilvl w:val="0"/>
                <w:numId w:val="14"/>
              </w:numPr>
              <w:rPr>
                <w:color w:val="365F91" w:themeColor="accent1" w:themeShade="BF"/>
              </w:rPr>
            </w:pPr>
            <w:r w:rsidRPr="00343EE8">
              <w:rPr>
                <w:color w:val="365F91" w:themeColor="accent1" w:themeShade="BF"/>
              </w:rPr>
              <w:t>Press the Enter key to initiate the search.</w:t>
            </w:r>
          </w:p>
          <w:p w14:paraId="74755FC0" w14:textId="23C9EAA5" w:rsidR="003F6A25" w:rsidRPr="00343EE8" w:rsidRDefault="003F6A25" w:rsidP="003F6A25">
            <w:pPr>
              <w:pStyle w:val="ListParagraph"/>
              <w:numPr>
                <w:ilvl w:val="0"/>
                <w:numId w:val="14"/>
              </w:numPr>
              <w:rPr>
                <w:color w:val="365F91" w:themeColor="accent1" w:themeShade="BF"/>
              </w:rPr>
            </w:pPr>
            <w:r w:rsidRPr="003F6A25">
              <w:rPr>
                <w:color w:val="365F91" w:themeColor="accent1" w:themeShade="BF"/>
              </w:rPr>
              <w:t>Count search results</w:t>
            </w:r>
            <w:r>
              <w:rPr>
                <w:color w:val="365F91" w:themeColor="accent1" w:themeShade="BF"/>
              </w:rPr>
              <w:t>.</w:t>
            </w:r>
          </w:p>
          <w:p w14:paraId="25F81793" w14:textId="6333EFA7" w:rsidR="00655C70" w:rsidRPr="00655C70" w:rsidRDefault="00655C70" w:rsidP="00655C70">
            <w:pPr>
              <w:pStyle w:val="ListParagraph"/>
              <w:numPr>
                <w:ilvl w:val="0"/>
                <w:numId w:val="14"/>
              </w:numPr>
            </w:pPr>
            <w:r w:rsidRPr="00655C70">
              <w:rPr>
                <w:color w:val="365F91" w:themeColor="accent1" w:themeShade="BF"/>
              </w:rPr>
              <w:t>Select a photo and click on it to open</w:t>
            </w:r>
            <w:r w:rsidR="008E29D0">
              <w:rPr>
                <w:color w:val="365F91" w:themeColor="accent1" w:themeShade="BF"/>
              </w:rPr>
              <w:t xml:space="preserve"> it</w:t>
            </w:r>
            <w:r>
              <w:rPr>
                <w:color w:val="365F91" w:themeColor="accent1" w:themeShade="BF"/>
              </w:rPr>
              <w:t>.</w:t>
            </w:r>
          </w:p>
          <w:p w14:paraId="03774771" w14:textId="39AD3B0B" w:rsidR="003F6A25" w:rsidRPr="003F6A25" w:rsidRDefault="00323A6F" w:rsidP="00655C70">
            <w:pPr>
              <w:pStyle w:val="ListParagraph"/>
              <w:numPr>
                <w:ilvl w:val="0"/>
                <w:numId w:val="14"/>
              </w:numPr>
            </w:pPr>
            <w:r w:rsidRPr="00323A6F">
              <w:rPr>
                <w:color w:val="365F91" w:themeColor="accent1" w:themeShade="BF"/>
              </w:rPr>
              <w:t xml:space="preserve">Click on </w:t>
            </w:r>
            <w:r w:rsidR="003F6A25">
              <w:rPr>
                <w:color w:val="365F91" w:themeColor="accent1" w:themeShade="BF"/>
              </w:rPr>
              <w:t>the “X” mark to close the photo.</w:t>
            </w:r>
          </w:p>
          <w:p w14:paraId="1C1DBE6A" w14:textId="194B0504" w:rsidR="003F6A25" w:rsidRPr="008A193B" w:rsidRDefault="003F6A25" w:rsidP="003F6A25">
            <w:pPr>
              <w:pStyle w:val="ListParagraph"/>
              <w:numPr>
                <w:ilvl w:val="0"/>
                <w:numId w:val="14"/>
              </w:numPr>
            </w:pPr>
            <w:r w:rsidRPr="003F6A25">
              <w:rPr>
                <w:color w:val="365F91" w:themeColor="accent1" w:themeShade="BF"/>
              </w:rPr>
              <w:t>Count search results</w:t>
            </w:r>
            <w:r>
              <w:rPr>
                <w:color w:val="365F91" w:themeColor="accent1" w:themeShade="BF"/>
              </w:rPr>
              <w:t xml:space="preserve"> again.</w:t>
            </w:r>
          </w:p>
        </w:tc>
      </w:tr>
      <w:tr w:rsidR="00343EE8" w:rsidRPr="008A193B" w14:paraId="3F85AECE" w14:textId="77777777" w:rsidTr="00222413">
        <w:tc>
          <w:tcPr>
            <w:tcW w:w="1838" w:type="dxa"/>
            <w:vAlign w:val="center"/>
          </w:tcPr>
          <w:p w14:paraId="7CD749C7" w14:textId="3DA9705E" w:rsidR="00343EE8" w:rsidRPr="008A193B" w:rsidRDefault="00343EE8" w:rsidP="00222413">
            <w:pPr>
              <w:rPr>
                <w:b/>
              </w:rPr>
            </w:pPr>
            <w:r w:rsidRPr="008A193B">
              <w:rPr>
                <w:b/>
              </w:rPr>
              <w:t>Expected Result</w:t>
            </w:r>
          </w:p>
        </w:tc>
        <w:tc>
          <w:tcPr>
            <w:tcW w:w="11832" w:type="dxa"/>
          </w:tcPr>
          <w:p w14:paraId="6A36486F" w14:textId="12EB475B" w:rsidR="00343EE8" w:rsidRPr="008A193B" w:rsidRDefault="00683C6C" w:rsidP="00343EE8">
            <w:r w:rsidRPr="00683C6C">
              <w:rPr>
                <w:color w:val="365F91" w:themeColor="accent1" w:themeShade="BF"/>
              </w:rPr>
              <w:t>Consistency in the number of search results</w:t>
            </w:r>
            <w:r w:rsidR="009D248D">
              <w:rPr>
                <w:color w:val="365F91" w:themeColor="accent1" w:themeShade="BF"/>
              </w:rPr>
              <w:t>.</w:t>
            </w:r>
          </w:p>
        </w:tc>
      </w:tr>
      <w:tr w:rsidR="00343EE8" w:rsidRPr="008A193B" w14:paraId="16FCBD37" w14:textId="77777777" w:rsidTr="00222413">
        <w:tc>
          <w:tcPr>
            <w:tcW w:w="1838" w:type="dxa"/>
            <w:vAlign w:val="center"/>
          </w:tcPr>
          <w:p w14:paraId="068FDE92" w14:textId="77777777" w:rsidR="00343EE8" w:rsidRPr="008A193B" w:rsidRDefault="00343EE8" w:rsidP="00222413">
            <w:pPr>
              <w:rPr>
                <w:b/>
              </w:rPr>
            </w:pPr>
            <w:r w:rsidRPr="008A193B">
              <w:rPr>
                <w:b/>
              </w:rPr>
              <w:t>Actual Result</w:t>
            </w:r>
          </w:p>
        </w:tc>
        <w:tc>
          <w:tcPr>
            <w:tcW w:w="11832" w:type="dxa"/>
          </w:tcPr>
          <w:p w14:paraId="585A3053" w14:textId="1DF6E037" w:rsidR="00343EE8" w:rsidRPr="008A193B" w:rsidRDefault="00067ADC" w:rsidP="00222413">
            <w:r w:rsidRPr="00067ADC">
              <w:rPr>
                <w:color w:val="365F91" w:themeColor="accent1" w:themeShade="BF"/>
              </w:rPr>
              <w:t>After opening and closing search results multiple times, the initially displayed 6 photos decrease to only 3 photos, instead of maintaining the expected 6 photos.</w:t>
            </w:r>
          </w:p>
        </w:tc>
      </w:tr>
      <w:tr w:rsidR="00343EE8" w:rsidRPr="008A193B" w14:paraId="7C96C647" w14:textId="77777777" w:rsidTr="00222413">
        <w:tc>
          <w:tcPr>
            <w:tcW w:w="1838" w:type="dxa"/>
            <w:vAlign w:val="center"/>
          </w:tcPr>
          <w:p w14:paraId="78F3B162" w14:textId="77777777" w:rsidR="00343EE8" w:rsidRPr="008A193B" w:rsidRDefault="00343EE8" w:rsidP="00222413">
            <w:pPr>
              <w:rPr>
                <w:b/>
              </w:rPr>
            </w:pPr>
            <w:r w:rsidRPr="008A193B">
              <w:rPr>
                <w:b/>
              </w:rPr>
              <w:t>Pass/ Fail</w:t>
            </w:r>
          </w:p>
        </w:tc>
        <w:tc>
          <w:tcPr>
            <w:tcW w:w="11832" w:type="dxa"/>
          </w:tcPr>
          <w:p w14:paraId="37E8E49A" w14:textId="1D9EDAE2" w:rsidR="00343EE8" w:rsidRPr="008A193B" w:rsidRDefault="008032E7" w:rsidP="00222413">
            <w:r>
              <w:rPr>
                <w:color w:val="FF0000"/>
              </w:rPr>
              <w:t>Fail</w:t>
            </w:r>
            <w:r w:rsidR="004E0E26">
              <w:rPr>
                <w:color w:val="FF0000"/>
              </w:rPr>
              <w:t xml:space="preserve"> </w:t>
            </w:r>
            <w:r w:rsidR="004E0E26" w:rsidRPr="0028671D">
              <w:rPr>
                <w:b/>
                <w:color w:val="FF0000"/>
                <w:sz w:val="24"/>
                <w:szCs w:val="24"/>
              </w:rPr>
              <w:sym w:font="Wingdings 2" w:char="F04F"/>
            </w:r>
          </w:p>
        </w:tc>
      </w:tr>
      <w:tr w:rsidR="00343EE8" w:rsidRPr="008A193B" w14:paraId="7711D8B0" w14:textId="77777777" w:rsidTr="00222413">
        <w:tc>
          <w:tcPr>
            <w:tcW w:w="1838" w:type="dxa"/>
            <w:shd w:val="clear" w:color="auto" w:fill="000000" w:themeFill="text1"/>
          </w:tcPr>
          <w:p w14:paraId="3F4185EF" w14:textId="77777777" w:rsidR="00343EE8" w:rsidRPr="008A193B" w:rsidRDefault="00343EE8" w:rsidP="00222413">
            <w:pPr>
              <w:rPr>
                <w:b/>
              </w:rPr>
            </w:pPr>
          </w:p>
        </w:tc>
        <w:tc>
          <w:tcPr>
            <w:tcW w:w="11832" w:type="dxa"/>
            <w:shd w:val="clear" w:color="auto" w:fill="000000" w:themeFill="text1"/>
          </w:tcPr>
          <w:p w14:paraId="4FBBEA21" w14:textId="77777777" w:rsidR="00343EE8" w:rsidRPr="008A193B" w:rsidRDefault="00343EE8" w:rsidP="00222413"/>
        </w:tc>
      </w:tr>
    </w:tbl>
    <w:p w14:paraId="26CF18B4" w14:textId="77777777" w:rsidR="00343EE8" w:rsidRDefault="00343EE8" w:rsidP="00895C87"/>
    <w:tbl>
      <w:tblPr>
        <w:tblStyle w:val="TableGrid"/>
        <w:tblW w:w="0" w:type="auto"/>
        <w:tblLook w:val="04A0" w:firstRow="1" w:lastRow="0" w:firstColumn="1" w:lastColumn="0" w:noHBand="0" w:noVBand="1"/>
      </w:tblPr>
      <w:tblGrid>
        <w:gridCol w:w="1838"/>
        <w:gridCol w:w="11832"/>
      </w:tblGrid>
      <w:tr w:rsidR="00343EE8" w:rsidRPr="008A193B" w14:paraId="1EC30C26" w14:textId="77777777" w:rsidTr="00222413">
        <w:tc>
          <w:tcPr>
            <w:tcW w:w="1838" w:type="dxa"/>
            <w:shd w:val="clear" w:color="auto" w:fill="000000" w:themeFill="text1"/>
          </w:tcPr>
          <w:p w14:paraId="338E222D" w14:textId="77777777" w:rsidR="00343EE8" w:rsidRPr="008A193B" w:rsidRDefault="00343EE8" w:rsidP="00222413">
            <w:pPr>
              <w:rPr>
                <w:b/>
              </w:rPr>
            </w:pPr>
          </w:p>
        </w:tc>
        <w:tc>
          <w:tcPr>
            <w:tcW w:w="11832" w:type="dxa"/>
            <w:shd w:val="clear" w:color="auto" w:fill="000000" w:themeFill="text1"/>
          </w:tcPr>
          <w:p w14:paraId="6EC1E034" w14:textId="77777777" w:rsidR="00343EE8" w:rsidRPr="008A193B" w:rsidRDefault="00343EE8" w:rsidP="00222413"/>
        </w:tc>
      </w:tr>
      <w:tr w:rsidR="00343EE8" w:rsidRPr="00377399" w14:paraId="3C526F54" w14:textId="77777777" w:rsidTr="00222413">
        <w:tc>
          <w:tcPr>
            <w:tcW w:w="1838" w:type="dxa"/>
            <w:shd w:val="clear" w:color="auto" w:fill="D9D9D9" w:themeFill="background1" w:themeFillShade="D9"/>
            <w:vAlign w:val="center"/>
          </w:tcPr>
          <w:p w14:paraId="3BB5DECE" w14:textId="77777777" w:rsidR="00343EE8" w:rsidRPr="00377399" w:rsidRDefault="00343EE8" w:rsidP="00222413">
            <w:pPr>
              <w:rPr>
                <w:b/>
              </w:rPr>
            </w:pPr>
            <w:r w:rsidRPr="00377399">
              <w:rPr>
                <w:b/>
              </w:rPr>
              <w:t>Test Case Number</w:t>
            </w:r>
          </w:p>
        </w:tc>
        <w:tc>
          <w:tcPr>
            <w:tcW w:w="11832" w:type="dxa"/>
            <w:shd w:val="clear" w:color="auto" w:fill="D9D9D9" w:themeFill="background1" w:themeFillShade="D9"/>
            <w:vAlign w:val="center"/>
          </w:tcPr>
          <w:p w14:paraId="4B3145E0" w14:textId="41472F3E" w:rsidR="00343EE8" w:rsidRPr="00377399" w:rsidRDefault="003F6A25" w:rsidP="00222413">
            <w:pPr>
              <w:rPr>
                <w:b/>
              </w:rPr>
            </w:pPr>
            <w:r>
              <w:rPr>
                <w:b/>
              </w:rPr>
              <w:t>2.</w:t>
            </w:r>
            <w:r w:rsidR="0031264A">
              <w:rPr>
                <w:b/>
              </w:rPr>
              <w:t>2</w:t>
            </w:r>
            <w:r w:rsidR="00343EE8" w:rsidRPr="00343EE8">
              <w:rPr>
                <w:b/>
              </w:rPr>
              <w:t xml:space="preserve"> </w:t>
            </w:r>
            <w:r w:rsidR="007E09BA">
              <w:rPr>
                <w:b/>
              </w:rPr>
              <w:t>Photo</w:t>
            </w:r>
            <w:r w:rsidR="00343EE8" w:rsidRPr="00343EE8">
              <w:rPr>
                <w:b/>
              </w:rPr>
              <w:t xml:space="preserve"> Technical Details Discrepancy</w:t>
            </w:r>
          </w:p>
        </w:tc>
      </w:tr>
      <w:tr w:rsidR="00343EE8" w:rsidRPr="008A193B" w14:paraId="3F6FBF0D" w14:textId="77777777" w:rsidTr="00222413">
        <w:tc>
          <w:tcPr>
            <w:tcW w:w="1838" w:type="dxa"/>
            <w:vAlign w:val="center"/>
          </w:tcPr>
          <w:p w14:paraId="4185B1E6" w14:textId="77777777" w:rsidR="00343EE8" w:rsidRPr="008A193B" w:rsidRDefault="00343EE8" w:rsidP="00222413">
            <w:r w:rsidRPr="008A193B">
              <w:rPr>
                <w:b/>
              </w:rPr>
              <w:t>Prerequisites</w:t>
            </w:r>
          </w:p>
        </w:tc>
        <w:tc>
          <w:tcPr>
            <w:tcW w:w="11832" w:type="dxa"/>
          </w:tcPr>
          <w:p w14:paraId="089E6405" w14:textId="19D4FF1D" w:rsidR="00343EE8" w:rsidRPr="008A193B" w:rsidRDefault="00343EE8" w:rsidP="00357455">
            <w:pPr>
              <w:pStyle w:val="ListParagraph"/>
              <w:ind w:left="786"/>
            </w:pPr>
          </w:p>
        </w:tc>
      </w:tr>
      <w:tr w:rsidR="00343EE8" w:rsidRPr="008A193B" w14:paraId="1AB6DD95" w14:textId="77777777" w:rsidTr="00222413">
        <w:tc>
          <w:tcPr>
            <w:tcW w:w="1838" w:type="dxa"/>
            <w:vAlign w:val="center"/>
          </w:tcPr>
          <w:p w14:paraId="3D012825" w14:textId="77777777" w:rsidR="00343EE8" w:rsidRPr="008A193B" w:rsidRDefault="00343EE8" w:rsidP="00222413">
            <w:pPr>
              <w:rPr>
                <w:b/>
              </w:rPr>
            </w:pPr>
            <w:r w:rsidRPr="008A193B">
              <w:rPr>
                <w:b/>
              </w:rPr>
              <w:t>Test Case Steps</w:t>
            </w:r>
          </w:p>
        </w:tc>
        <w:tc>
          <w:tcPr>
            <w:tcW w:w="11832" w:type="dxa"/>
          </w:tcPr>
          <w:p w14:paraId="469F14EB" w14:textId="50CD622D" w:rsidR="00357455" w:rsidRPr="00357455" w:rsidRDefault="00357455" w:rsidP="00357455">
            <w:pPr>
              <w:pStyle w:val="ListParagraph"/>
              <w:numPr>
                <w:ilvl w:val="0"/>
                <w:numId w:val="15"/>
              </w:numPr>
              <w:rPr>
                <w:color w:val="365F91" w:themeColor="accent1" w:themeShade="BF"/>
              </w:rPr>
            </w:pPr>
            <w:r w:rsidRPr="00357455">
              <w:rPr>
                <w:color w:val="365F91" w:themeColor="accent1" w:themeShade="BF"/>
              </w:rPr>
              <w:t>Go to the Home page.</w:t>
            </w:r>
          </w:p>
          <w:p w14:paraId="01BEBF0E" w14:textId="77777777" w:rsidR="00004899" w:rsidRPr="00004899" w:rsidRDefault="00004899" w:rsidP="00004899">
            <w:pPr>
              <w:pStyle w:val="ListParagraph"/>
              <w:numPr>
                <w:ilvl w:val="0"/>
                <w:numId w:val="15"/>
              </w:numPr>
              <w:rPr>
                <w:color w:val="365F91" w:themeColor="accent1" w:themeShade="BF"/>
              </w:rPr>
            </w:pPr>
            <w:r w:rsidRPr="00004899">
              <w:rPr>
                <w:color w:val="365F91" w:themeColor="accent1" w:themeShade="BF"/>
              </w:rPr>
              <w:lastRenderedPageBreak/>
              <w:t>Click on the search field to open it.</w:t>
            </w:r>
          </w:p>
          <w:p w14:paraId="17D84F72" w14:textId="462D5044" w:rsidR="00343EE8" w:rsidRPr="00343EE8" w:rsidRDefault="00977E85" w:rsidP="00F45540">
            <w:pPr>
              <w:pStyle w:val="ListParagraph"/>
              <w:numPr>
                <w:ilvl w:val="0"/>
                <w:numId w:val="15"/>
              </w:numPr>
              <w:rPr>
                <w:color w:val="365F91" w:themeColor="accent1" w:themeShade="BF"/>
              </w:rPr>
            </w:pPr>
            <w:r>
              <w:rPr>
                <w:color w:val="365F91" w:themeColor="accent1" w:themeShade="BF"/>
              </w:rPr>
              <w:t>Enter the keyword “pas”</w:t>
            </w:r>
            <w:r w:rsidR="00343EE8" w:rsidRPr="00343EE8">
              <w:rPr>
                <w:color w:val="365F91" w:themeColor="accent1" w:themeShade="BF"/>
              </w:rPr>
              <w:t xml:space="preserve"> in</w:t>
            </w:r>
            <w:r w:rsidR="00414212">
              <w:rPr>
                <w:color w:val="365F91" w:themeColor="accent1" w:themeShade="BF"/>
              </w:rPr>
              <w:t>to</w:t>
            </w:r>
            <w:r w:rsidR="00343EE8" w:rsidRPr="00343EE8">
              <w:rPr>
                <w:color w:val="365F91" w:themeColor="accent1" w:themeShade="BF"/>
              </w:rPr>
              <w:t xml:space="preserve"> the search field.</w:t>
            </w:r>
          </w:p>
          <w:p w14:paraId="369643CF" w14:textId="00197D6C" w:rsidR="005F53F3" w:rsidRPr="005F53F3" w:rsidRDefault="00343EE8" w:rsidP="005F53F3">
            <w:pPr>
              <w:pStyle w:val="ListParagraph"/>
              <w:numPr>
                <w:ilvl w:val="0"/>
                <w:numId w:val="15"/>
              </w:numPr>
              <w:rPr>
                <w:color w:val="365F91" w:themeColor="accent1" w:themeShade="BF"/>
              </w:rPr>
            </w:pPr>
            <w:r w:rsidRPr="00343EE8">
              <w:rPr>
                <w:color w:val="365F91" w:themeColor="accent1" w:themeShade="BF"/>
              </w:rPr>
              <w:t>Press the Enter key to initiate the search.</w:t>
            </w:r>
          </w:p>
          <w:p w14:paraId="41AF763D" w14:textId="082BBE8E" w:rsidR="00CE2210" w:rsidRDefault="00AA42CD" w:rsidP="007F73D7">
            <w:pPr>
              <w:pStyle w:val="ListParagraph"/>
              <w:numPr>
                <w:ilvl w:val="0"/>
                <w:numId w:val="15"/>
              </w:numPr>
              <w:rPr>
                <w:color w:val="365F91" w:themeColor="accent1" w:themeShade="BF"/>
              </w:rPr>
            </w:pPr>
            <w:r w:rsidRPr="00AA42CD">
              <w:rPr>
                <w:color w:val="365F91" w:themeColor="accent1" w:themeShade="BF"/>
              </w:rPr>
              <w:t>Open eac</w:t>
            </w:r>
            <w:r>
              <w:rPr>
                <w:color w:val="365F91" w:themeColor="accent1" w:themeShade="BF"/>
              </w:rPr>
              <w:t>h photo</w:t>
            </w:r>
            <w:r w:rsidR="00CE2210">
              <w:rPr>
                <w:color w:val="365F91" w:themeColor="accent1" w:themeShade="BF"/>
              </w:rPr>
              <w:t xml:space="preserve"> and extract </w:t>
            </w:r>
            <w:r w:rsidR="007F73D7" w:rsidRPr="007F73D7">
              <w:rPr>
                <w:color w:val="365F91" w:themeColor="accent1" w:themeShade="BF"/>
              </w:rPr>
              <w:t>the following</w:t>
            </w:r>
            <w:r w:rsidR="007F73D7">
              <w:rPr>
                <w:color w:val="365F91" w:themeColor="accent1" w:themeShade="BF"/>
              </w:rPr>
              <w:t xml:space="preserve"> </w:t>
            </w:r>
            <w:r w:rsidR="00CE2210">
              <w:rPr>
                <w:color w:val="365F91" w:themeColor="accent1" w:themeShade="BF"/>
              </w:rPr>
              <w:t>technical details:</w:t>
            </w:r>
          </w:p>
          <w:p w14:paraId="6B2885BA" w14:textId="77777777" w:rsidR="00CE2210" w:rsidRDefault="00CE2210" w:rsidP="00E40CF2">
            <w:pPr>
              <w:pStyle w:val="ListParagraph"/>
              <w:numPr>
                <w:ilvl w:val="0"/>
                <w:numId w:val="93"/>
              </w:numPr>
              <w:rPr>
                <w:color w:val="365F91" w:themeColor="accent1" w:themeShade="BF"/>
              </w:rPr>
            </w:pPr>
            <w:r>
              <w:rPr>
                <w:color w:val="365F91" w:themeColor="accent1" w:themeShade="BF"/>
              </w:rPr>
              <w:t>F-number</w:t>
            </w:r>
          </w:p>
          <w:p w14:paraId="4FAB088C" w14:textId="53F8AB83" w:rsidR="00CE2210" w:rsidRDefault="00440551" w:rsidP="00E40CF2">
            <w:pPr>
              <w:pStyle w:val="ListParagraph"/>
              <w:numPr>
                <w:ilvl w:val="0"/>
                <w:numId w:val="93"/>
              </w:numPr>
              <w:rPr>
                <w:color w:val="365F91" w:themeColor="accent1" w:themeShade="BF"/>
              </w:rPr>
            </w:pPr>
            <w:r>
              <w:rPr>
                <w:color w:val="365F91" w:themeColor="accent1" w:themeShade="BF"/>
              </w:rPr>
              <w:t>Camera model</w:t>
            </w:r>
          </w:p>
          <w:p w14:paraId="2C0AB988" w14:textId="19E6565C" w:rsidR="00CE2210" w:rsidRDefault="00CE2210" w:rsidP="00E40CF2">
            <w:pPr>
              <w:pStyle w:val="ListParagraph"/>
              <w:numPr>
                <w:ilvl w:val="0"/>
                <w:numId w:val="93"/>
              </w:numPr>
              <w:rPr>
                <w:color w:val="365F91" w:themeColor="accent1" w:themeShade="BF"/>
              </w:rPr>
            </w:pPr>
            <w:r>
              <w:rPr>
                <w:color w:val="365F91" w:themeColor="accent1" w:themeShade="BF"/>
              </w:rPr>
              <w:t>Focal length</w:t>
            </w:r>
          </w:p>
          <w:p w14:paraId="348BD858" w14:textId="20D0FCFE" w:rsidR="00CE2210" w:rsidRDefault="00AA42CD" w:rsidP="00E40CF2">
            <w:pPr>
              <w:pStyle w:val="ListParagraph"/>
              <w:numPr>
                <w:ilvl w:val="0"/>
                <w:numId w:val="93"/>
              </w:numPr>
              <w:rPr>
                <w:color w:val="365F91" w:themeColor="accent1" w:themeShade="BF"/>
              </w:rPr>
            </w:pPr>
            <w:r>
              <w:rPr>
                <w:color w:val="365F91" w:themeColor="accent1" w:themeShade="BF"/>
              </w:rPr>
              <w:t>ISO</w:t>
            </w:r>
            <w:r w:rsidRPr="00AA42CD">
              <w:rPr>
                <w:color w:val="365F91" w:themeColor="accent1" w:themeShade="BF"/>
              </w:rPr>
              <w:t xml:space="preserve"> </w:t>
            </w:r>
          </w:p>
          <w:p w14:paraId="3F606E67" w14:textId="2DFD4B34" w:rsidR="00343EE8" w:rsidRPr="00343EE8" w:rsidRDefault="00CE2210" w:rsidP="00E40CF2">
            <w:pPr>
              <w:pStyle w:val="ListParagraph"/>
              <w:numPr>
                <w:ilvl w:val="0"/>
                <w:numId w:val="93"/>
              </w:numPr>
              <w:rPr>
                <w:color w:val="365F91" w:themeColor="accent1" w:themeShade="BF"/>
              </w:rPr>
            </w:pPr>
            <w:r>
              <w:rPr>
                <w:color w:val="365F91" w:themeColor="accent1" w:themeShade="BF"/>
              </w:rPr>
              <w:t>E</w:t>
            </w:r>
            <w:r w:rsidR="00AA42CD" w:rsidRPr="00AA42CD">
              <w:rPr>
                <w:color w:val="365F91" w:themeColor="accent1" w:themeShade="BF"/>
              </w:rPr>
              <w:t>xposure time</w:t>
            </w:r>
          </w:p>
          <w:p w14:paraId="123BC9BC" w14:textId="7B3250AB" w:rsidR="00343EE8" w:rsidRPr="008A193B" w:rsidRDefault="00682A71" w:rsidP="00682A71">
            <w:pPr>
              <w:pStyle w:val="ListParagraph"/>
              <w:numPr>
                <w:ilvl w:val="0"/>
                <w:numId w:val="15"/>
              </w:numPr>
            </w:pPr>
            <w:r w:rsidRPr="00682A71">
              <w:rPr>
                <w:color w:val="365F91" w:themeColor="accent1" w:themeShade="BF"/>
              </w:rPr>
              <w:t>Compare the obtained</w:t>
            </w:r>
            <w:r w:rsidR="009950D3">
              <w:rPr>
                <w:color w:val="365F91" w:themeColor="accent1" w:themeShade="BF"/>
              </w:rPr>
              <w:t xml:space="preserve"> technical details</w:t>
            </w:r>
            <w:r w:rsidRPr="00682A71">
              <w:rPr>
                <w:color w:val="365F91" w:themeColor="accent1" w:themeShade="BF"/>
              </w:rPr>
              <w:t xml:space="preserve"> and assess the level of detail in the photos.</w:t>
            </w:r>
          </w:p>
        </w:tc>
      </w:tr>
      <w:tr w:rsidR="00343EE8" w:rsidRPr="008A193B" w14:paraId="590E5013" w14:textId="77777777" w:rsidTr="00222413">
        <w:tc>
          <w:tcPr>
            <w:tcW w:w="1838" w:type="dxa"/>
            <w:vAlign w:val="center"/>
          </w:tcPr>
          <w:p w14:paraId="745F5E04" w14:textId="77777777" w:rsidR="00343EE8" w:rsidRPr="008A193B" w:rsidRDefault="00343EE8" w:rsidP="00222413">
            <w:pPr>
              <w:rPr>
                <w:b/>
              </w:rPr>
            </w:pPr>
            <w:r w:rsidRPr="008A193B">
              <w:rPr>
                <w:b/>
              </w:rPr>
              <w:lastRenderedPageBreak/>
              <w:t>Expected Result</w:t>
            </w:r>
          </w:p>
        </w:tc>
        <w:tc>
          <w:tcPr>
            <w:tcW w:w="11832" w:type="dxa"/>
          </w:tcPr>
          <w:p w14:paraId="332319DC" w14:textId="131DFBAE" w:rsidR="00CE2210" w:rsidRDefault="00CE2210" w:rsidP="00222413">
            <w:pPr>
              <w:rPr>
                <w:color w:val="365F91" w:themeColor="accent1" w:themeShade="BF"/>
              </w:rPr>
            </w:pPr>
            <w:r w:rsidRPr="00CE2210">
              <w:rPr>
                <w:color w:val="365F91" w:themeColor="accent1" w:themeShade="BF"/>
              </w:rPr>
              <w:t>The purpose of this test case is to identify any discrepancies or variations in the technical details of the photos displayed in</w:t>
            </w:r>
            <w:r w:rsidR="00414212">
              <w:rPr>
                <w:color w:val="365F91" w:themeColor="accent1" w:themeShade="BF"/>
              </w:rPr>
              <w:t>to</w:t>
            </w:r>
            <w:r w:rsidRPr="00CE2210">
              <w:rPr>
                <w:color w:val="365F91" w:themeColor="accent1" w:themeShade="BF"/>
              </w:rPr>
              <w:t xml:space="preserve"> the search results.</w:t>
            </w:r>
          </w:p>
          <w:p w14:paraId="09A6A4D6" w14:textId="0C7C91AB" w:rsidR="00343EE8" w:rsidRPr="008A193B" w:rsidRDefault="00E27AE0" w:rsidP="00222413">
            <w:r w:rsidRPr="00E27AE0">
              <w:rPr>
                <w:color w:val="365F91" w:themeColor="accent1" w:themeShade="BF"/>
              </w:rPr>
              <w:t>The variations in technical details will be examined to assess their potential impact on differences in photo quality and to ensure consistency in the displayed information.</w:t>
            </w:r>
          </w:p>
        </w:tc>
      </w:tr>
      <w:tr w:rsidR="00343EE8" w:rsidRPr="008A193B" w14:paraId="5FF280F4" w14:textId="77777777" w:rsidTr="00222413">
        <w:tc>
          <w:tcPr>
            <w:tcW w:w="1838" w:type="dxa"/>
            <w:vAlign w:val="center"/>
          </w:tcPr>
          <w:p w14:paraId="1522DACC" w14:textId="77777777" w:rsidR="00343EE8" w:rsidRPr="008A193B" w:rsidRDefault="00343EE8" w:rsidP="00222413">
            <w:pPr>
              <w:rPr>
                <w:b/>
              </w:rPr>
            </w:pPr>
            <w:r w:rsidRPr="008A193B">
              <w:rPr>
                <w:b/>
              </w:rPr>
              <w:t>Actual Result</w:t>
            </w:r>
          </w:p>
        </w:tc>
        <w:tc>
          <w:tcPr>
            <w:tcW w:w="11832" w:type="dxa"/>
          </w:tcPr>
          <w:p w14:paraId="75307B2E" w14:textId="6AB97361" w:rsidR="00343EE8" w:rsidRPr="008A193B" w:rsidRDefault="00CE2210" w:rsidP="00222413">
            <w:r w:rsidRPr="00CE2210">
              <w:rPr>
                <w:color w:val="365F91" w:themeColor="accent1" w:themeShade="BF"/>
              </w:rPr>
              <w:t>Photos exhibit variations in technical details.</w:t>
            </w:r>
          </w:p>
        </w:tc>
      </w:tr>
      <w:tr w:rsidR="00343EE8" w:rsidRPr="008A193B" w14:paraId="58EBABDF" w14:textId="77777777" w:rsidTr="00222413">
        <w:tc>
          <w:tcPr>
            <w:tcW w:w="1838" w:type="dxa"/>
            <w:vAlign w:val="center"/>
          </w:tcPr>
          <w:p w14:paraId="754A0A65" w14:textId="77777777" w:rsidR="00343EE8" w:rsidRPr="008A193B" w:rsidRDefault="00343EE8" w:rsidP="00222413">
            <w:pPr>
              <w:rPr>
                <w:b/>
              </w:rPr>
            </w:pPr>
            <w:r w:rsidRPr="008A193B">
              <w:rPr>
                <w:b/>
              </w:rPr>
              <w:t>Pass/ Fail</w:t>
            </w:r>
          </w:p>
        </w:tc>
        <w:tc>
          <w:tcPr>
            <w:tcW w:w="11832" w:type="dxa"/>
          </w:tcPr>
          <w:p w14:paraId="347DCB43" w14:textId="02746600" w:rsidR="00343EE8" w:rsidRPr="008A193B" w:rsidRDefault="00244C29" w:rsidP="00222413">
            <w:r w:rsidRPr="004E0E26">
              <w:rPr>
                <w:rFonts w:ascii="Calibri" w:hAnsi="Calibri" w:cs="Calibri"/>
                <w:b/>
                <w:sz w:val="24"/>
                <w:szCs w:val="24"/>
              </w:rPr>
              <w:t>○</w:t>
            </w:r>
            <w:r w:rsidRPr="004E0E26">
              <w:t xml:space="preserve"> </w:t>
            </w:r>
            <w:r w:rsidR="00343EE8" w:rsidRPr="009950D3">
              <w:rPr>
                <w:b/>
                <w:color w:val="365F91" w:themeColor="accent1" w:themeShade="BF"/>
              </w:rPr>
              <w:t>N/A</w:t>
            </w:r>
            <w:r w:rsidR="00343EE8" w:rsidRPr="00343EE8">
              <w:rPr>
                <w:color w:val="365F91" w:themeColor="accent1" w:themeShade="BF"/>
              </w:rPr>
              <w:t xml:space="preserve"> (This test case aims to identify discrepancies rather than pass/fail criteria.)</w:t>
            </w:r>
          </w:p>
        </w:tc>
      </w:tr>
      <w:tr w:rsidR="00343EE8" w:rsidRPr="008A193B" w14:paraId="4FC1B305" w14:textId="77777777" w:rsidTr="00222413">
        <w:tc>
          <w:tcPr>
            <w:tcW w:w="1838" w:type="dxa"/>
            <w:shd w:val="clear" w:color="auto" w:fill="000000" w:themeFill="text1"/>
          </w:tcPr>
          <w:p w14:paraId="642D5E61" w14:textId="77777777" w:rsidR="00343EE8" w:rsidRPr="008A193B" w:rsidRDefault="00343EE8" w:rsidP="00222413">
            <w:pPr>
              <w:rPr>
                <w:b/>
              </w:rPr>
            </w:pPr>
          </w:p>
        </w:tc>
        <w:tc>
          <w:tcPr>
            <w:tcW w:w="11832" w:type="dxa"/>
            <w:shd w:val="clear" w:color="auto" w:fill="000000" w:themeFill="text1"/>
          </w:tcPr>
          <w:p w14:paraId="3B8A9D4F" w14:textId="77777777" w:rsidR="00343EE8" w:rsidRPr="008A193B" w:rsidRDefault="00343EE8" w:rsidP="00222413"/>
        </w:tc>
      </w:tr>
    </w:tbl>
    <w:p w14:paraId="54FDA00E" w14:textId="77777777" w:rsidR="00343EE8" w:rsidRDefault="00343EE8" w:rsidP="00895C87"/>
    <w:tbl>
      <w:tblPr>
        <w:tblStyle w:val="TableGrid"/>
        <w:tblW w:w="0" w:type="auto"/>
        <w:tblLook w:val="04A0" w:firstRow="1" w:lastRow="0" w:firstColumn="1" w:lastColumn="0" w:noHBand="0" w:noVBand="1"/>
      </w:tblPr>
      <w:tblGrid>
        <w:gridCol w:w="1838"/>
        <w:gridCol w:w="11832"/>
      </w:tblGrid>
      <w:tr w:rsidR="00343EE8" w:rsidRPr="008A193B" w14:paraId="5CDF00C0" w14:textId="77777777" w:rsidTr="00222413">
        <w:tc>
          <w:tcPr>
            <w:tcW w:w="1838" w:type="dxa"/>
            <w:shd w:val="clear" w:color="auto" w:fill="000000" w:themeFill="text1"/>
          </w:tcPr>
          <w:p w14:paraId="3548B784" w14:textId="77777777" w:rsidR="00343EE8" w:rsidRPr="008A193B" w:rsidRDefault="00343EE8" w:rsidP="00222413">
            <w:pPr>
              <w:rPr>
                <w:b/>
              </w:rPr>
            </w:pPr>
          </w:p>
        </w:tc>
        <w:tc>
          <w:tcPr>
            <w:tcW w:w="11832" w:type="dxa"/>
            <w:shd w:val="clear" w:color="auto" w:fill="000000" w:themeFill="text1"/>
          </w:tcPr>
          <w:p w14:paraId="41B521D0" w14:textId="77777777" w:rsidR="00343EE8" w:rsidRPr="008A193B" w:rsidRDefault="00343EE8" w:rsidP="00222413"/>
        </w:tc>
      </w:tr>
      <w:tr w:rsidR="00343EE8" w:rsidRPr="00377399" w14:paraId="66BEDB39" w14:textId="77777777" w:rsidTr="00222413">
        <w:tc>
          <w:tcPr>
            <w:tcW w:w="1838" w:type="dxa"/>
            <w:shd w:val="clear" w:color="auto" w:fill="D9D9D9" w:themeFill="background1" w:themeFillShade="D9"/>
            <w:vAlign w:val="center"/>
          </w:tcPr>
          <w:p w14:paraId="722CBDEF" w14:textId="77777777" w:rsidR="00343EE8" w:rsidRPr="00377399" w:rsidRDefault="00343EE8" w:rsidP="00222413">
            <w:pPr>
              <w:rPr>
                <w:b/>
              </w:rPr>
            </w:pPr>
            <w:r w:rsidRPr="00377399">
              <w:rPr>
                <w:b/>
              </w:rPr>
              <w:t>Test Case Number</w:t>
            </w:r>
          </w:p>
        </w:tc>
        <w:tc>
          <w:tcPr>
            <w:tcW w:w="11832" w:type="dxa"/>
            <w:shd w:val="clear" w:color="auto" w:fill="D9D9D9" w:themeFill="background1" w:themeFillShade="D9"/>
            <w:vAlign w:val="center"/>
          </w:tcPr>
          <w:p w14:paraId="397F6127" w14:textId="17EFE0AC" w:rsidR="00343EE8" w:rsidRPr="00377399" w:rsidRDefault="006C27ED" w:rsidP="00222413">
            <w:pPr>
              <w:rPr>
                <w:b/>
              </w:rPr>
            </w:pPr>
            <w:r>
              <w:rPr>
                <w:b/>
              </w:rPr>
              <w:t>3</w:t>
            </w:r>
            <w:r w:rsidR="00E07BA8">
              <w:rPr>
                <w:b/>
              </w:rPr>
              <w:t>.1</w:t>
            </w:r>
            <w:r w:rsidR="008A709B" w:rsidRPr="008A709B">
              <w:rPr>
                <w:b/>
              </w:rPr>
              <w:t xml:space="preserve"> Photo Ga</w:t>
            </w:r>
            <w:r w:rsidR="00FF2686">
              <w:rPr>
                <w:b/>
              </w:rPr>
              <w:t>llery scrolling</w:t>
            </w:r>
          </w:p>
        </w:tc>
      </w:tr>
      <w:tr w:rsidR="00343EE8" w:rsidRPr="008A193B" w14:paraId="2D4DD6AA" w14:textId="77777777" w:rsidTr="00222413">
        <w:tc>
          <w:tcPr>
            <w:tcW w:w="1838" w:type="dxa"/>
            <w:vAlign w:val="center"/>
          </w:tcPr>
          <w:p w14:paraId="42ED138A" w14:textId="77777777" w:rsidR="00343EE8" w:rsidRPr="008A193B" w:rsidRDefault="00343EE8" w:rsidP="00222413">
            <w:r w:rsidRPr="008A193B">
              <w:rPr>
                <w:b/>
              </w:rPr>
              <w:t>Prerequisites</w:t>
            </w:r>
          </w:p>
        </w:tc>
        <w:tc>
          <w:tcPr>
            <w:tcW w:w="11832" w:type="dxa"/>
          </w:tcPr>
          <w:p w14:paraId="7F8BB28D" w14:textId="0F10BCD8" w:rsidR="00343EE8" w:rsidRPr="008A193B" w:rsidRDefault="00343EE8" w:rsidP="00357455">
            <w:pPr>
              <w:pStyle w:val="ListParagraph"/>
              <w:ind w:left="786"/>
            </w:pPr>
          </w:p>
        </w:tc>
      </w:tr>
      <w:tr w:rsidR="00343EE8" w:rsidRPr="008A193B" w14:paraId="3FE44FF7" w14:textId="77777777" w:rsidTr="00222413">
        <w:tc>
          <w:tcPr>
            <w:tcW w:w="1838" w:type="dxa"/>
            <w:vAlign w:val="center"/>
          </w:tcPr>
          <w:p w14:paraId="1E3112F3" w14:textId="77777777" w:rsidR="00343EE8" w:rsidRPr="008A193B" w:rsidRDefault="00343EE8" w:rsidP="00222413">
            <w:pPr>
              <w:rPr>
                <w:b/>
              </w:rPr>
            </w:pPr>
            <w:r w:rsidRPr="008A193B">
              <w:rPr>
                <w:b/>
              </w:rPr>
              <w:t>Test Case Steps</w:t>
            </w:r>
          </w:p>
        </w:tc>
        <w:tc>
          <w:tcPr>
            <w:tcW w:w="11832" w:type="dxa"/>
          </w:tcPr>
          <w:p w14:paraId="1B4BB888" w14:textId="54C7C656" w:rsidR="00357455" w:rsidRPr="00357455" w:rsidRDefault="00357455" w:rsidP="00357455">
            <w:pPr>
              <w:pStyle w:val="ListParagraph"/>
              <w:numPr>
                <w:ilvl w:val="0"/>
                <w:numId w:val="18"/>
              </w:numPr>
              <w:rPr>
                <w:color w:val="365F91" w:themeColor="accent1" w:themeShade="BF"/>
              </w:rPr>
            </w:pPr>
            <w:r w:rsidRPr="00357455">
              <w:rPr>
                <w:color w:val="365F91" w:themeColor="accent1" w:themeShade="BF"/>
              </w:rPr>
              <w:t>Go to the Home page.</w:t>
            </w:r>
          </w:p>
          <w:p w14:paraId="24AC4DEB" w14:textId="64C09651" w:rsidR="00B21D6F" w:rsidRPr="00B21D6F" w:rsidRDefault="00B21D6F" w:rsidP="004F7F02">
            <w:pPr>
              <w:pStyle w:val="ListParagraph"/>
              <w:numPr>
                <w:ilvl w:val="0"/>
                <w:numId w:val="18"/>
              </w:numPr>
              <w:rPr>
                <w:color w:val="365F91" w:themeColor="accent1" w:themeShade="BF"/>
              </w:rPr>
            </w:pPr>
            <w:r w:rsidRPr="00B21D6F">
              <w:rPr>
                <w:color w:val="365F91" w:themeColor="accent1" w:themeShade="BF"/>
              </w:rPr>
              <w:t xml:space="preserve">Click on the "Display photos" button at </w:t>
            </w:r>
            <w:r w:rsidR="004F7F02">
              <w:rPr>
                <w:color w:val="365F91" w:themeColor="accent1" w:themeShade="BF"/>
              </w:rPr>
              <w:t>the bottom of the screen to</w:t>
            </w:r>
            <w:r w:rsidR="004F7F02">
              <w:t xml:space="preserve"> </w:t>
            </w:r>
            <w:r w:rsidR="004F7F02" w:rsidRPr="004F7F02">
              <w:rPr>
                <w:color w:val="365F91" w:themeColor="accent1" w:themeShade="BF"/>
              </w:rPr>
              <w:t>access</w:t>
            </w:r>
            <w:r w:rsidR="004F7F02">
              <w:rPr>
                <w:color w:val="365F91" w:themeColor="accent1" w:themeShade="BF"/>
              </w:rPr>
              <w:t xml:space="preserve"> </w:t>
            </w:r>
            <w:r w:rsidR="00BF6975">
              <w:rPr>
                <w:color w:val="365F91" w:themeColor="accent1" w:themeShade="BF"/>
              </w:rPr>
              <w:t>the photo g</w:t>
            </w:r>
            <w:r w:rsidRPr="00B21D6F">
              <w:rPr>
                <w:color w:val="365F91" w:themeColor="accent1" w:themeShade="BF"/>
              </w:rPr>
              <w:t>allery.</w:t>
            </w:r>
          </w:p>
          <w:p w14:paraId="11DDDE73" w14:textId="60A5C52C" w:rsidR="008A709B" w:rsidRPr="008A709B" w:rsidRDefault="00DB5FC0" w:rsidP="00431504">
            <w:pPr>
              <w:pStyle w:val="ListParagraph"/>
              <w:numPr>
                <w:ilvl w:val="0"/>
                <w:numId w:val="18"/>
              </w:numPr>
              <w:rPr>
                <w:color w:val="365F91" w:themeColor="accent1" w:themeShade="BF"/>
              </w:rPr>
            </w:pPr>
            <w:r>
              <w:rPr>
                <w:color w:val="365F91" w:themeColor="accent1" w:themeShade="BF"/>
              </w:rPr>
              <w:t>V</w:t>
            </w:r>
            <w:r w:rsidR="008A709B" w:rsidRPr="008A709B">
              <w:rPr>
                <w:color w:val="365F91" w:themeColor="accent1" w:themeShade="BF"/>
              </w:rPr>
              <w:t>erify that the initial set of photos from the list is displayed, while the remaining photos are not visible due to the screen size limitation.</w:t>
            </w:r>
          </w:p>
          <w:p w14:paraId="07ABA1EB" w14:textId="44C729B4" w:rsidR="008A709B" w:rsidRPr="008A709B" w:rsidRDefault="00DB5FC0" w:rsidP="00F45540">
            <w:pPr>
              <w:pStyle w:val="ListParagraph"/>
              <w:numPr>
                <w:ilvl w:val="0"/>
                <w:numId w:val="18"/>
              </w:numPr>
              <w:rPr>
                <w:color w:val="365F91" w:themeColor="accent1" w:themeShade="BF"/>
              </w:rPr>
            </w:pPr>
            <w:r>
              <w:rPr>
                <w:color w:val="365F91" w:themeColor="accent1" w:themeShade="BF"/>
              </w:rPr>
              <w:t>S</w:t>
            </w:r>
            <w:r w:rsidR="00DA5580">
              <w:rPr>
                <w:color w:val="365F91" w:themeColor="accent1" w:themeShade="BF"/>
              </w:rPr>
              <w:t>croll down</w:t>
            </w:r>
            <w:r>
              <w:rPr>
                <w:color w:val="365F91" w:themeColor="accent1" w:themeShade="BF"/>
              </w:rPr>
              <w:t xml:space="preserve"> and verify</w:t>
            </w:r>
            <w:r w:rsidR="008A709B" w:rsidRPr="008A709B">
              <w:rPr>
                <w:color w:val="365F91" w:themeColor="accent1" w:themeShade="BF"/>
              </w:rPr>
              <w:t xml:space="preserve"> that new groups of photos appear as the scroll bar moves.</w:t>
            </w:r>
          </w:p>
          <w:p w14:paraId="5E6F7A6D" w14:textId="49AD48D8" w:rsidR="008A709B" w:rsidRPr="008A709B" w:rsidRDefault="008A709B" w:rsidP="00F45540">
            <w:pPr>
              <w:pStyle w:val="ListParagraph"/>
              <w:numPr>
                <w:ilvl w:val="0"/>
                <w:numId w:val="18"/>
              </w:numPr>
              <w:rPr>
                <w:color w:val="365F91" w:themeColor="accent1" w:themeShade="BF"/>
              </w:rPr>
            </w:pPr>
            <w:r w:rsidRPr="008A709B">
              <w:rPr>
                <w:color w:val="365F91" w:themeColor="accent1" w:themeShade="BF"/>
              </w:rPr>
              <w:t>Ensure that the order of photos changes correctly during scrolling, with new</w:t>
            </w:r>
            <w:r w:rsidR="00DB5FC0">
              <w:rPr>
                <w:color w:val="365F91" w:themeColor="accent1" w:themeShade="BF"/>
              </w:rPr>
              <w:t>er</w:t>
            </w:r>
            <w:r w:rsidRPr="008A709B">
              <w:rPr>
                <w:color w:val="365F91" w:themeColor="accent1" w:themeShade="BF"/>
              </w:rPr>
              <w:t xml:space="preserve"> photos appearing at the top</w:t>
            </w:r>
            <w:r w:rsidR="00EA6031">
              <w:rPr>
                <w:color w:val="365F91" w:themeColor="accent1" w:themeShade="BF"/>
              </w:rPr>
              <w:t xml:space="preserve"> while older photos move toward</w:t>
            </w:r>
            <w:r w:rsidRPr="008A709B">
              <w:rPr>
                <w:color w:val="365F91" w:themeColor="accent1" w:themeShade="BF"/>
              </w:rPr>
              <w:t xml:space="preserve"> the bottom of the list.</w:t>
            </w:r>
          </w:p>
          <w:p w14:paraId="75B8A16E" w14:textId="0CAF5C21" w:rsidR="008A709B" w:rsidRPr="008A709B" w:rsidRDefault="00DA5580" w:rsidP="00F45540">
            <w:pPr>
              <w:pStyle w:val="ListParagraph"/>
              <w:numPr>
                <w:ilvl w:val="0"/>
                <w:numId w:val="18"/>
              </w:numPr>
              <w:rPr>
                <w:color w:val="365F91" w:themeColor="accent1" w:themeShade="BF"/>
              </w:rPr>
            </w:pPr>
            <w:r>
              <w:rPr>
                <w:color w:val="365F91" w:themeColor="accent1" w:themeShade="BF"/>
              </w:rPr>
              <w:t>Scroll up</w:t>
            </w:r>
            <w:r w:rsidR="00DB5FC0">
              <w:rPr>
                <w:color w:val="365F91" w:themeColor="accent1" w:themeShade="BF"/>
              </w:rPr>
              <w:t xml:space="preserve"> and verify</w:t>
            </w:r>
            <w:r w:rsidR="008A709B" w:rsidRPr="008A709B">
              <w:rPr>
                <w:color w:val="365F91" w:themeColor="accent1" w:themeShade="BF"/>
              </w:rPr>
              <w:t xml:space="preserve"> that the previous group of photos is displayed as the scroll bar moves backward.</w:t>
            </w:r>
          </w:p>
          <w:p w14:paraId="4715E023" w14:textId="4DB1F450" w:rsidR="008A709B" w:rsidRPr="008A709B" w:rsidRDefault="008A709B" w:rsidP="00F45540">
            <w:pPr>
              <w:pStyle w:val="ListParagraph"/>
              <w:numPr>
                <w:ilvl w:val="0"/>
                <w:numId w:val="18"/>
              </w:numPr>
              <w:rPr>
                <w:color w:val="365F91" w:themeColor="accent1" w:themeShade="BF"/>
              </w:rPr>
            </w:pPr>
            <w:r w:rsidRPr="008A709B">
              <w:rPr>
                <w:color w:val="365F91" w:themeColor="accent1" w:themeShade="BF"/>
              </w:rPr>
              <w:t>Upon r</w:t>
            </w:r>
            <w:r w:rsidR="00DF69B0">
              <w:rPr>
                <w:color w:val="365F91" w:themeColor="accent1" w:themeShade="BF"/>
              </w:rPr>
              <w:t>eaching the top of</w:t>
            </w:r>
            <w:r w:rsidRPr="008A709B">
              <w:rPr>
                <w:color w:val="365F91" w:themeColor="accent1" w:themeShade="BF"/>
              </w:rPr>
              <w:t xml:space="preserve"> the scroll bar, the initial set of photos should rea</w:t>
            </w:r>
            <w:r w:rsidR="0067762B">
              <w:rPr>
                <w:color w:val="365F91" w:themeColor="accent1" w:themeShade="BF"/>
              </w:rPr>
              <w:t>ppear</w:t>
            </w:r>
            <w:r w:rsidRPr="008A709B">
              <w:rPr>
                <w:color w:val="365F91" w:themeColor="accent1" w:themeShade="BF"/>
              </w:rPr>
              <w:t xml:space="preserve"> and no </w:t>
            </w:r>
            <w:r w:rsidR="007E09BA">
              <w:rPr>
                <w:color w:val="365F91" w:themeColor="accent1" w:themeShade="BF"/>
              </w:rPr>
              <w:t>photo</w:t>
            </w:r>
            <w:r w:rsidRPr="008A709B">
              <w:rPr>
                <w:color w:val="365F91" w:themeColor="accent1" w:themeShade="BF"/>
              </w:rPr>
              <w:t>s preceding the initial display should be visible.</w:t>
            </w:r>
          </w:p>
          <w:p w14:paraId="53676040" w14:textId="3041D90E" w:rsidR="00343EE8" w:rsidRPr="008A193B" w:rsidRDefault="0067762B" w:rsidP="00F45540">
            <w:pPr>
              <w:pStyle w:val="ListParagraph"/>
              <w:numPr>
                <w:ilvl w:val="0"/>
                <w:numId w:val="18"/>
              </w:numPr>
            </w:pPr>
            <w:r>
              <w:rPr>
                <w:color w:val="365F91" w:themeColor="accent1" w:themeShade="BF"/>
              </w:rPr>
              <w:t>Click on the "Display photos</w:t>
            </w:r>
            <w:r w:rsidR="008A709B" w:rsidRPr="008A709B">
              <w:rPr>
                <w:color w:val="365F91" w:themeColor="accent1" w:themeShade="BF"/>
              </w:rPr>
              <w:t xml:space="preserve">" button again and verify that the </w:t>
            </w:r>
            <w:r w:rsidR="00BF6975">
              <w:rPr>
                <w:color w:val="365F91" w:themeColor="accent1" w:themeShade="BF"/>
              </w:rPr>
              <w:t>photo g</w:t>
            </w:r>
            <w:r w:rsidR="008A709B" w:rsidRPr="008A709B">
              <w:rPr>
                <w:color w:val="365F91" w:themeColor="accent1" w:themeShade="BF"/>
              </w:rPr>
              <w:t>allery closes.</w:t>
            </w:r>
          </w:p>
        </w:tc>
        <w:bookmarkStart w:id="13" w:name="_GoBack"/>
        <w:bookmarkEnd w:id="13"/>
      </w:tr>
      <w:tr w:rsidR="00343EE8" w:rsidRPr="008A193B" w14:paraId="2D791602" w14:textId="77777777" w:rsidTr="00222413">
        <w:tc>
          <w:tcPr>
            <w:tcW w:w="1838" w:type="dxa"/>
            <w:vAlign w:val="center"/>
          </w:tcPr>
          <w:p w14:paraId="34DC92F8" w14:textId="77777777" w:rsidR="00343EE8" w:rsidRPr="008A193B" w:rsidRDefault="00343EE8" w:rsidP="00222413">
            <w:pPr>
              <w:rPr>
                <w:b/>
              </w:rPr>
            </w:pPr>
            <w:r w:rsidRPr="008A193B">
              <w:rPr>
                <w:b/>
              </w:rPr>
              <w:t>Expected Result</w:t>
            </w:r>
          </w:p>
        </w:tc>
        <w:tc>
          <w:tcPr>
            <w:tcW w:w="11832" w:type="dxa"/>
          </w:tcPr>
          <w:p w14:paraId="0CFEFE93" w14:textId="22DE3FD7" w:rsidR="00343EE8" w:rsidRPr="008A193B" w:rsidRDefault="00B21D6F" w:rsidP="008A709B">
            <w:r w:rsidRPr="00B21D6F">
              <w:rPr>
                <w:color w:val="365F91" w:themeColor="accent1" w:themeShade="BF"/>
              </w:rPr>
              <w:t xml:space="preserve">Clicking </w:t>
            </w:r>
            <w:r w:rsidR="00CC2E82">
              <w:rPr>
                <w:color w:val="365F91" w:themeColor="accent1" w:themeShade="BF"/>
              </w:rPr>
              <w:t xml:space="preserve">on the </w:t>
            </w:r>
            <w:r w:rsidRPr="00B21D6F">
              <w:rPr>
                <w:color w:val="365F91" w:themeColor="accent1" w:themeShade="BF"/>
              </w:rPr>
              <w:t xml:space="preserve">"Display photos" </w:t>
            </w:r>
            <w:r w:rsidR="00CC2E82">
              <w:rPr>
                <w:color w:val="365F91" w:themeColor="accent1" w:themeShade="BF"/>
              </w:rPr>
              <w:t>button should</w:t>
            </w:r>
            <w:r w:rsidRPr="00B21D6F">
              <w:rPr>
                <w:color w:val="365F91" w:themeColor="accent1" w:themeShade="BF"/>
              </w:rPr>
              <w:t xml:space="preserve"> </w:t>
            </w:r>
            <w:r w:rsidR="004F7F02" w:rsidRPr="004F7F02">
              <w:rPr>
                <w:color w:val="365F91" w:themeColor="accent1" w:themeShade="BF"/>
              </w:rPr>
              <w:t>access</w:t>
            </w:r>
            <w:r w:rsidR="00CC2E82">
              <w:rPr>
                <w:color w:val="365F91" w:themeColor="accent1" w:themeShade="BF"/>
              </w:rPr>
              <w:t xml:space="preserve"> </w:t>
            </w:r>
            <w:r w:rsidRPr="00B21D6F">
              <w:rPr>
                <w:color w:val="365F91" w:themeColor="accent1" w:themeShade="BF"/>
              </w:rPr>
              <w:t xml:space="preserve">the </w:t>
            </w:r>
            <w:r w:rsidR="00BF6975">
              <w:rPr>
                <w:color w:val="365F91" w:themeColor="accent1" w:themeShade="BF"/>
              </w:rPr>
              <w:t>p</w:t>
            </w:r>
            <w:r w:rsidR="00CC2E82">
              <w:rPr>
                <w:color w:val="365F91" w:themeColor="accent1" w:themeShade="BF"/>
              </w:rPr>
              <w:t xml:space="preserve">hoto </w:t>
            </w:r>
            <w:r w:rsidR="00BF6975">
              <w:rPr>
                <w:color w:val="365F91" w:themeColor="accent1" w:themeShade="BF"/>
              </w:rPr>
              <w:t>g</w:t>
            </w:r>
            <w:r w:rsidRPr="00B21D6F">
              <w:rPr>
                <w:color w:val="365F91" w:themeColor="accent1" w:themeShade="BF"/>
              </w:rPr>
              <w:t xml:space="preserve">allery with smooth scrolling and clicking </w:t>
            </w:r>
            <w:r w:rsidR="00BF6975">
              <w:rPr>
                <w:color w:val="365F91" w:themeColor="accent1" w:themeShade="BF"/>
              </w:rPr>
              <w:t xml:space="preserve">it </w:t>
            </w:r>
            <w:r w:rsidRPr="00B21D6F">
              <w:rPr>
                <w:color w:val="365F91" w:themeColor="accent1" w:themeShade="BF"/>
              </w:rPr>
              <w:t xml:space="preserve">again </w:t>
            </w:r>
            <w:r w:rsidR="00CC2E82">
              <w:rPr>
                <w:color w:val="365F91" w:themeColor="accent1" w:themeShade="BF"/>
              </w:rPr>
              <w:t>should close it</w:t>
            </w:r>
            <w:r w:rsidRPr="00B21D6F">
              <w:rPr>
                <w:color w:val="365F91" w:themeColor="accent1" w:themeShade="BF"/>
              </w:rPr>
              <w:t>.</w:t>
            </w:r>
          </w:p>
        </w:tc>
      </w:tr>
      <w:tr w:rsidR="00343EE8" w:rsidRPr="008A193B" w14:paraId="29BD612D" w14:textId="77777777" w:rsidTr="00222413">
        <w:tc>
          <w:tcPr>
            <w:tcW w:w="1838" w:type="dxa"/>
            <w:vAlign w:val="center"/>
          </w:tcPr>
          <w:p w14:paraId="194E24F1" w14:textId="77777777" w:rsidR="00343EE8" w:rsidRPr="008A193B" w:rsidRDefault="00343EE8" w:rsidP="00222413">
            <w:pPr>
              <w:rPr>
                <w:b/>
              </w:rPr>
            </w:pPr>
            <w:r w:rsidRPr="008A193B">
              <w:rPr>
                <w:b/>
              </w:rPr>
              <w:t>Actual Result</w:t>
            </w:r>
          </w:p>
        </w:tc>
        <w:tc>
          <w:tcPr>
            <w:tcW w:w="11832" w:type="dxa"/>
          </w:tcPr>
          <w:p w14:paraId="65EBFFB3" w14:textId="3508294E" w:rsidR="00343EE8" w:rsidRPr="008A193B" w:rsidRDefault="00B30BCA" w:rsidP="00222413">
            <w:r>
              <w:rPr>
                <w:color w:val="365F91" w:themeColor="accent1" w:themeShade="BF"/>
              </w:rPr>
              <w:t>C</w:t>
            </w:r>
            <w:r w:rsidR="00A41D5A" w:rsidRPr="00A41D5A">
              <w:rPr>
                <w:color w:val="365F91" w:themeColor="accent1" w:themeShade="BF"/>
              </w:rPr>
              <w:t xml:space="preserve">licking </w:t>
            </w:r>
            <w:r>
              <w:rPr>
                <w:color w:val="365F91" w:themeColor="accent1" w:themeShade="BF"/>
              </w:rPr>
              <w:t xml:space="preserve">on the </w:t>
            </w:r>
            <w:r w:rsidR="00A41D5A" w:rsidRPr="00A41D5A">
              <w:rPr>
                <w:color w:val="365F91" w:themeColor="accent1" w:themeShade="BF"/>
              </w:rPr>
              <w:t xml:space="preserve">"Display photos" </w:t>
            </w:r>
            <w:r>
              <w:rPr>
                <w:color w:val="365F91" w:themeColor="accent1" w:themeShade="BF"/>
              </w:rPr>
              <w:t xml:space="preserve">button </w:t>
            </w:r>
            <w:r w:rsidR="004F7F02" w:rsidRPr="004F7F02">
              <w:rPr>
                <w:color w:val="365F91" w:themeColor="accent1" w:themeShade="BF"/>
              </w:rPr>
              <w:t>access</w:t>
            </w:r>
            <w:r w:rsidR="004F7F02">
              <w:rPr>
                <w:color w:val="365F91" w:themeColor="accent1" w:themeShade="BF"/>
              </w:rPr>
              <w:t>e</w:t>
            </w:r>
            <w:r w:rsidR="00A41D5A" w:rsidRPr="00A41D5A">
              <w:rPr>
                <w:color w:val="365F91" w:themeColor="accent1" w:themeShade="BF"/>
              </w:rPr>
              <w:t xml:space="preserve">s the </w:t>
            </w:r>
            <w:r w:rsidR="00BF6975">
              <w:rPr>
                <w:color w:val="365F91" w:themeColor="accent1" w:themeShade="BF"/>
              </w:rPr>
              <w:t>p</w:t>
            </w:r>
            <w:r w:rsidR="00CC2E82">
              <w:rPr>
                <w:color w:val="365F91" w:themeColor="accent1" w:themeShade="BF"/>
              </w:rPr>
              <w:t xml:space="preserve">hoto </w:t>
            </w:r>
            <w:r w:rsidR="00BF6975">
              <w:rPr>
                <w:color w:val="365F91" w:themeColor="accent1" w:themeShade="BF"/>
              </w:rPr>
              <w:t>g</w:t>
            </w:r>
            <w:r w:rsidR="00A41D5A" w:rsidRPr="00A41D5A">
              <w:rPr>
                <w:color w:val="365F91" w:themeColor="accent1" w:themeShade="BF"/>
              </w:rPr>
              <w:t xml:space="preserve">allery with smooth </w:t>
            </w:r>
            <w:r w:rsidR="00CC2E82">
              <w:rPr>
                <w:color w:val="365F91" w:themeColor="accent1" w:themeShade="BF"/>
              </w:rPr>
              <w:t>scrolling and</w:t>
            </w:r>
            <w:r w:rsidR="00A41D5A" w:rsidRPr="00A41D5A">
              <w:rPr>
                <w:color w:val="365F91" w:themeColor="accent1" w:themeShade="BF"/>
              </w:rPr>
              <w:t xml:space="preserve"> clicking </w:t>
            </w:r>
            <w:r w:rsidR="00BF6975">
              <w:rPr>
                <w:color w:val="365F91" w:themeColor="accent1" w:themeShade="BF"/>
              </w:rPr>
              <w:t xml:space="preserve">it </w:t>
            </w:r>
            <w:r w:rsidR="00A41D5A" w:rsidRPr="00A41D5A">
              <w:rPr>
                <w:color w:val="365F91" w:themeColor="accent1" w:themeShade="BF"/>
              </w:rPr>
              <w:t>again closes it.</w:t>
            </w:r>
          </w:p>
        </w:tc>
      </w:tr>
      <w:tr w:rsidR="00343EE8" w:rsidRPr="008A193B" w14:paraId="431B99C6" w14:textId="77777777" w:rsidTr="00222413">
        <w:tc>
          <w:tcPr>
            <w:tcW w:w="1838" w:type="dxa"/>
            <w:vAlign w:val="center"/>
          </w:tcPr>
          <w:p w14:paraId="6145CB72" w14:textId="77777777" w:rsidR="00343EE8" w:rsidRPr="008A193B" w:rsidRDefault="00343EE8" w:rsidP="00222413">
            <w:pPr>
              <w:rPr>
                <w:b/>
              </w:rPr>
            </w:pPr>
            <w:r w:rsidRPr="008A193B">
              <w:rPr>
                <w:b/>
              </w:rPr>
              <w:lastRenderedPageBreak/>
              <w:t>Pass/ Fail</w:t>
            </w:r>
          </w:p>
        </w:tc>
        <w:tc>
          <w:tcPr>
            <w:tcW w:w="11832" w:type="dxa"/>
          </w:tcPr>
          <w:p w14:paraId="4D9AB4EC" w14:textId="6FB77F11" w:rsidR="00343EE8" w:rsidRPr="008A193B" w:rsidRDefault="008032E7" w:rsidP="00222413">
            <w:r>
              <w:rPr>
                <w:color w:val="00CC00"/>
                <w:szCs w:val="20"/>
              </w:rPr>
              <w:t>Pass</w:t>
            </w:r>
            <w:r w:rsidR="0027633A" w:rsidRPr="00193B26">
              <w:rPr>
                <w:color w:val="00CC00"/>
                <w:sz w:val="24"/>
                <w:szCs w:val="24"/>
              </w:rPr>
              <w:t xml:space="preserve"> </w:t>
            </w:r>
            <w:r w:rsidR="0027633A" w:rsidRPr="00193B26">
              <w:rPr>
                <w:b/>
                <w:color w:val="00CC00"/>
                <w:sz w:val="24"/>
                <w:szCs w:val="24"/>
              </w:rPr>
              <w:sym w:font="Wingdings 2" w:char="F050"/>
            </w:r>
          </w:p>
        </w:tc>
      </w:tr>
      <w:tr w:rsidR="00343EE8" w:rsidRPr="008A193B" w14:paraId="0643989C" w14:textId="77777777" w:rsidTr="00222413">
        <w:tc>
          <w:tcPr>
            <w:tcW w:w="1838" w:type="dxa"/>
            <w:shd w:val="clear" w:color="auto" w:fill="000000" w:themeFill="text1"/>
          </w:tcPr>
          <w:p w14:paraId="14E72B2E" w14:textId="77777777" w:rsidR="00343EE8" w:rsidRPr="008A193B" w:rsidRDefault="00343EE8" w:rsidP="00222413">
            <w:pPr>
              <w:rPr>
                <w:b/>
              </w:rPr>
            </w:pPr>
          </w:p>
        </w:tc>
        <w:tc>
          <w:tcPr>
            <w:tcW w:w="11832" w:type="dxa"/>
            <w:shd w:val="clear" w:color="auto" w:fill="000000" w:themeFill="text1"/>
          </w:tcPr>
          <w:p w14:paraId="03704CEB" w14:textId="77777777" w:rsidR="00343EE8" w:rsidRPr="008A193B" w:rsidRDefault="00343EE8" w:rsidP="00222413"/>
        </w:tc>
      </w:tr>
    </w:tbl>
    <w:p w14:paraId="6A4245DA" w14:textId="77777777" w:rsidR="00343EE8" w:rsidRDefault="00343EE8" w:rsidP="00895C87"/>
    <w:tbl>
      <w:tblPr>
        <w:tblStyle w:val="TableGrid"/>
        <w:tblW w:w="0" w:type="auto"/>
        <w:tblLayout w:type="fixed"/>
        <w:tblLook w:val="04A0" w:firstRow="1" w:lastRow="0" w:firstColumn="1" w:lastColumn="0" w:noHBand="0" w:noVBand="1"/>
      </w:tblPr>
      <w:tblGrid>
        <w:gridCol w:w="1908"/>
        <w:gridCol w:w="11988"/>
      </w:tblGrid>
      <w:tr w:rsidR="00593205" w:rsidRPr="008A193B" w14:paraId="07202088" w14:textId="77777777" w:rsidTr="00293656">
        <w:tc>
          <w:tcPr>
            <w:tcW w:w="1908" w:type="dxa"/>
            <w:shd w:val="clear" w:color="auto" w:fill="000000" w:themeFill="text1"/>
          </w:tcPr>
          <w:p w14:paraId="5DA11F30" w14:textId="77777777" w:rsidR="00593205" w:rsidRPr="008A193B" w:rsidRDefault="00593205" w:rsidP="00293656">
            <w:pPr>
              <w:rPr>
                <w:b/>
              </w:rPr>
            </w:pPr>
          </w:p>
        </w:tc>
        <w:tc>
          <w:tcPr>
            <w:tcW w:w="11988" w:type="dxa"/>
            <w:shd w:val="clear" w:color="auto" w:fill="000000" w:themeFill="text1"/>
          </w:tcPr>
          <w:p w14:paraId="09366728" w14:textId="77777777" w:rsidR="00593205" w:rsidRPr="008A193B" w:rsidRDefault="00593205" w:rsidP="00293656"/>
        </w:tc>
      </w:tr>
      <w:tr w:rsidR="00FF219F" w:rsidRPr="00377399" w14:paraId="0A1F3CF6" w14:textId="77777777" w:rsidTr="008C592D">
        <w:tc>
          <w:tcPr>
            <w:tcW w:w="1908" w:type="dxa"/>
            <w:shd w:val="clear" w:color="auto" w:fill="D9D9D9" w:themeFill="background1" w:themeFillShade="D9"/>
            <w:vAlign w:val="center"/>
          </w:tcPr>
          <w:p w14:paraId="795F96DA" w14:textId="77777777" w:rsidR="00FF219F" w:rsidRPr="00377399" w:rsidRDefault="00FF219F" w:rsidP="008C592D">
            <w:pPr>
              <w:rPr>
                <w:b/>
              </w:rPr>
            </w:pPr>
            <w:r w:rsidRPr="00377399">
              <w:rPr>
                <w:b/>
              </w:rPr>
              <w:t>Test Case Number</w:t>
            </w:r>
          </w:p>
        </w:tc>
        <w:tc>
          <w:tcPr>
            <w:tcW w:w="11988" w:type="dxa"/>
            <w:shd w:val="clear" w:color="auto" w:fill="D9D9D9" w:themeFill="background1" w:themeFillShade="D9"/>
            <w:vAlign w:val="center"/>
          </w:tcPr>
          <w:p w14:paraId="632B2B0B" w14:textId="01A16C1D" w:rsidR="00FF219F" w:rsidRPr="00377399" w:rsidRDefault="00593205" w:rsidP="008C592D">
            <w:pPr>
              <w:rPr>
                <w:b/>
              </w:rPr>
            </w:pPr>
            <w:r>
              <w:rPr>
                <w:b/>
              </w:rPr>
              <w:t>3.2</w:t>
            </w:r>
            <w:r w:rsidR="00FF219F" w:rsidRPr="00FF219F">
              <w:rPr>
                <w:b/>
              </w:rPr>
              <w:t xml:space="preserve"> Simulating Counting Photos in the Gallery</w:t>
            </w:r>
          </w:p>
        </w:tc>
      </w:tr>
      <w:tr w:rsidR="00FF219F" w:rsidRPr="00B07434" w14:paraId="2779A79E" w14:textId="77777777" w:rsidTr="008C592D">
        <w:tc>
          <w:tcPr>
            <w:tcW w:w="1908" w:type="dxa"/>
            <w:vAlign w:val="center"/>
          </w:tcPr>
          <w:p w14:paraId="6B72556C" w14:textId="77777777" w:rsidR="00FF219F" w:rsidRPr="008A193B" w:rsidRDefault="00FF219F" w:rsidP="008C592D">
            <w:r w:rsidRPr="008A193B">
              <w:rPr>
                <w:b/>
              </w:rPr>
              <w:t>Prerequisites</w:t>
            </w:r>
          </w:p>
        </w:tc>
        <w:tc>
          <w:tcPr>
            <w:tcW w:w="11988" w:type="dxa"/>
          </w:tcPr>
          <w:p w14:paraId="7917F75D" w14:textId="24506F1F" w:rsidR="00FF219F" w:rsidRPr="00DB5FC0" w:rsidRDefault="003020AA" w:rsidP="00DB5FC0">
            <w:pPr>
              <w:pStyle w:val="ListParagraph"/>
              <w:numPr>
                <w:ilvl w:val="0"/>
                <w:numId w:val="5"/>
              </w:numPr>
              <w:rPr>
                <w:color w:val="365F91" w:themeColor="accent1" w:themeShade="BF"/>
              </w:rPr>
            </w:pPr>
            <w:r w:rsidRPr="003020AA">
              <w:rPr>
                <w:color w:val="365F91" w:themeColor="accent1" w:themeShade="BF"/>
              </w:rPr>
              <w:t>Automated script is set up and configured.</w:t>
            </w:r>
          </w:p>
        </w:tc>
      </w:tr>
      <w:tr w:rsidR="00FF219F" w:rsidRPr="00BF3B20" w14:paraId="1882CD47" w14:textId="77777777" w:rsidTr="008C592D">
        <w:tc>
          <w:tcPr>
            <w:tcW w:w="1908" w:type="dxa"/>
            <w:vAlign w:val="center"/>
          </w:tcPr>
          <w:p w14:paraId="01202368" w14:textId="77777777" w:rsidR="00FF219F" w:rsidRPr="008A193B" w:rsidRDefault="00FF219F" w:rsidP="008C592D">
            <w:pPr>
              <w:rPr>
                <w:b/>
              </w:rPr>
            </w:pPr>
            <w:r w:rsidRPr="008A193B">
              <w:rPr>
                <w:b/>
              </w:rPr>
              <w:t>Test Case Steps</w:t>
            </w:r>
          </w:p>
        </w:tc>
        <w:tc>
          <w:tcPr>
            <w:tcW w:w="11988" w:type="dxa"/>
          </w:tcPr>
          <w:p w14:paraId="6752BFD5" w14:textId="15ED7FF0" w:rsidR="00877ECA" w:rsidRPr="00877ECA" w:rsidRDefault="003020AA" w:rsidP="00E40CF2">
            <w:pPr>
              <w:pStyle w:val="ListParagraph"/>
              <w:numPr>
                <w:ilvl w:val="0"/>
                <w:numId w:val="94"/>
              </w:numPr>
              <w:rPr>
                <w:color w:val="365F91" w:themeColor="accent1" w:themeShade="BF"/>
              </w:rPr>
            </w:pPr>
            <w:r>
              <w:rPr>
                <w:color w:val="365F91" w:themeColor="accent1" w:themeShade="BF"/>
              </w:rPr>
              <w:t xml:space="preserve">Run the automated script </w:t>
            </w:r>
            <w:r w:rsidRPr="003020AA">
              <w:rPr>
                <w:color w:val="365F91" w:themeColor="accent1" w:themeShade="BF"/>
              </w:rPr>
              <w:t>designed for simulating photo counting</w:t>
            </w:r>
            <w:r w:rsidR="00877ECA">
              <w:rPr>
                <w:color w:val="365F91" w:themeColor="accent1" w:themeShade="BF"/>
              </w:rPr>
              <w:t>.</w:t>
            </w:r>
          </w:p>
          <w:p w14:paraId="5D123EA5" w14:textId="3DBD5F21" w:rsidR="00877ECA" w:rsidRPr="00C46CEB" w:rsidRDefault="00877ECA" w:rsidP="00E40CF2">
            <w:pPr>
              <w:pStyle w:val="ListParagraph"/>
              <w:numPr>
                <w:ilvl w:val="0"/>
                <w:numId w:val="94"/>
              </w:numPr>
              <w:rPr>
                <w:color w:val="365F91" w:themeColor="accent1" w:themeShade="BF"/>
              </w:rPr>
            </w:pPr>
            <w:r w:rsidRPr="00877ECA">
              <w:rPr>
                <w:color w:val="365F91" w:themeColor="accent1" w:themeShade="BF"/>
              </w:rPr>
              <w:t>Th</w:t>
            </w:r>
            <w:r w:rsidR="00AD232B">
              <w:rPr>
                <w:color w:val="365F91" w:themeColor="accent1" w:themeShade="BF"/>
              </w:rPr>
              <w:t>e script opens the photo g</w:t>
            </w:r>
            <w:r>
              <w:rPr>
                <w:color w:val="365F91" w:themeColor="accent1" w:themeShade="BF"/>
              </w:rPr>
              <w:t>allery</w:t>
            </w:r>
            <w:r w:rsidR="003020AA">
              <w:t xml:space="preserve"> </w:t>
            </w:r>
            <w:r w:rsidR="003020AA" w:rsidRPr="003020AA">
              <w:rPr>
                <w:color w:val="365F91" w:themeColor="accent1" w:themeShade="BF"/>
              </w:rPr>
              <w:t>in both Chrome and Firefox browsers</w:t>
            </w:r>
            <w:r>
              <w:rPr>
                <w:color w:val="365F91" w:themeColor="accent1" w:themeShade="BF"/>
              </w:rPr>
              <w:t>, scrolls down</w:t>
            </w:r>
            <w:r w:rsidRPr="00877ECA">
              <w:rPr>
                <w:color w:val="365F91" w:themeColor="accent1" w:themeShade="BF"/>
              </w:rPr>
              <w:t xml:space="preserve"> to the end of the page as long as p</w:t>
            </w:r>
            <w:r w:rsidR="00C46CEB">
              <w:rPr>
                <w:color w:val="365F91" w:themeColor="accent1" w:themeShade="BF"/>
              </w:rPr>
              <w:t>hotos continue to load and</w:t>
            </w:r>
            <w:r w:rsidR="00C46CEB" w:rsidRPr="00C46CEB">
              <w:rPr>
                <w:color w:val="365F91" w:themeColor="accent1" w:themeShade="BF"/>
              </w:rPr>
              <w:t xml:space="preserve"> c</w:t>
            </w:r>
            <w:r w:rsidRPr="00C46CEB">
              <w:rPr>
                <w:color w:val="365F91" w:themeColor="accent1" w:themeShade="BF"/>
              </w:rPr>
              <w:t>ount</w:t>
            </w:r>
            <w:r w:rsidR="00C46CEB" w:rsidRPr="00C46CEB">
              <w:rPr>
                <w:color w:val="365F91" w:themeColor="accent1" w:themeShade="BF"/>
              </w:rPr>
              <w:t>s</w:t>
            </w:r>
            <w:r w:rsidRPr="00C46CEB">
              <w:rPr>
                <w:color w:val="365F91" w:themeColor="accent1" w:themeShade="BF"/>
              </w:rPr>
              <w:t xml:space="preserve"> the visible photo icons.</w:t>
            </w:r>
          </w:p>
          <w:p w14:paraId="7F4516A6" w14:textId="38BA070A" w:rsidR="00877ECA" w:rsidRPr="00BF3B20" w:rsidRDefault="00877ECA" w:rsidP="00E40CF2">
            <w:pPr>
              <w:pStyle w:val="ListParagraph"/>
              <w:numPr>
                <w:ilvl w:val="0"/>
                <w:numId w:val="94"/>
              </w:numPr>
              <w:rPr>
                <w:color w:val="365F91" w:themeColor="accent1" w:themeShade="BF"/>
              </w:rPr>
            </w:pPr>
            <w:r>
              <w:rPr>
                <w:color w:val="365F91" w:themeColor="accent1" w:themeShade="BF"/>
              </w:rPr>
              <w:t>After counting</w:t>
            </w:r>
            <w:r w:rsidRPr="00877ECA">
              <w:rPr>
                <w:color w:val="365F91" w:themeColor="accent1" w:themeShade="BF"/>
              </w:rPr>
              <w:t xml:space="preserve"> all photo URLs, the script performs a</w:t>
            </w:r>
            <w:r w:rsidR="00DB5FC0">
              <w:rPr>
                <w:color w:val="365F91" w:themeColor="accent1" w:themeShade="BF"/>
              </w:rPr>
              <w:t xml:space="preserve"> comparison between the Chrome and the </w:t>
            </w:r>
            <w:r>
              <w:rPr>
                <w:color w:val="365F91" w:themeColor="accent1" w:themeShade="BF"/>
              </w:rPr>
              <w:t>Fir</w:t>
            </w:r>
            <w:r w:rsidR="00DB5FC0">
              <w:rPr>
                <w:color w:val="365F91" w:themeColor="accent1" w:themeShade="BF"/>
              </w:rPr>
              <w:t>efox output</w:t>
            </w:r>
            <w:r>
              <w:rPr>
                <w:color w:val="365F91" w:themeColor="accent1" w:themeShade="BF"/>
              </w:rPr>
              <w:t xml:space="preserve"> files</w:t>
            </w:r>
            <w:r w:rsidRPr="00877ECA">
              <w:rPr>
                <w:color w:val="365F91" w:themeColor="accent1" w:themeShade="BF"/>
              </w:rPr>
              <w:t>.</w:t>
            </w:r>
          </w:p>
        </w:tc>
      </w:tr>
      <w:tr w:rsidR="00FF219F" w:rsidRPr="00BF3B20" w14:paraId="6308263E" w14:textId="77777777" w:rsidTr="008C592D">
        <w:tc>
          <w:tcPr>
            <w:tcW w:w="1908" w:type="dxa"/>
            <w:vAlign w:val="center"/>
          </w:tcPr>
          <w:p w14:paraId="6D09D0B7" w14:textId="77777777" w:rsidR="00FF219F" w:rsidRPr="008A193B" w:rsidRDefault="00FF219F" w:rsidP="008C592D">
            <w:pPr>
              <w:rPr>
                <w:b/>
              </w:rPr>
            </w:pPr>
            <w:r w:rsidRPr="008A193B">
              <w:rPr>
                <w:b/>
              </w:rPr>
              <w:t>Expected Result</w:t>
            </w:r>
          </w:p>
        </w:tc>
        <w:tc>
          <w:tcPr>
            <w:tcW w:w="11988" w:type="dxa"/>
          </w:tcPr>
          <w:p w14:paraId="543ADEE1" w14:textId="5A270195" w:rsidR="00FF219F" w:rsidRPr="00FF219F" w:rsidRDefault="00FF219F" w:rsidP="00FF219F">
            <w:pPr>
              <w:rPr>
                <w:color w:val="365F91" w:themeColor="accent1" w:themeShade="BF"/>
              </w:rPr>
            </w:pPr>
            <w:r w:rsidRPr="00FF219F">
              <w:rPr>
                <w:color w:val="365F91" w:themeColor="accent1" w:themeShade="BF"/>
              </w:rPr>
              <w:t xml:space="preserve">In both Chrome and Firefox browsers, the test should yield the same number of available photos after the </w:t>
            </w:r>
            <w:r w:rsidR="00C3676A">
              <w:rPr>
                <w:color w:val="365F91" w:themeColor="accent1" w:themeShade="BF"/>
              </w:rPr>
              <w:t>scrolling simulation.</w:t>
            </w:r>
          </w:p>
          <w:p w14:paraId="2944E78A" w14:textId="77777777" w:rsidR="003020AA" w:rsidRDefault="003020AA" w:rsidP="003020AA">
            <w:pPr>
              <w:rPr>
                <w:color w:val="365F91" w:themeColor="accent1" w:themeShade="BF"/>
              </w:rPr>
            </w:pPr>
            <w:r>
              <w:rPr>
                <w:color w:val="365F91" w:themeColor="accent1" w:themeShade="BF"/>
              </w:rPr>
              <w:t>Pass/Fail Criteria:</w:t>
            </w:r>
          </w:p>
          <w:p w14:paraId="0E67D3A2" w14:textId="77777777" w:rsidR="003020AA" w:rsidRPr="004516D5" w:rsidRDefault="003020AA" w:rsidP="00E40CF2">
            <w:pPr>
              <w:pStyle w:val="ListParagraph"/>
              <w:numPr>
                <w:ilvl w:val="0"/>
                <w:numId w:val="97"/>
              </w:numPr>
              <w:rPr>
                <w:color w:val="365F91" w:themeColor="accent1" w:themeShade="BF"/>
              </w:rPr>
            </w:pPr>
            <w:r w:rsidRPr="004516D5">
              <w:rPr>
                <w:color w:val="365F91" w:themeColor="accent1" w:themeShade="BF"/>
              </w:rPr>
              <w:t>If the photo gallery opens consistently in both Chrome and Firefox browsers and the number of photos counted matches, the test is considered successful.</w:t>
            </w:r>
          </w:p>
          <w:p w14:paraId="1ABD162B" w14:textId="077F0A2B" w:rsidR="00FF219F" w:rsidRPr="004516D5" w:rsidRDefault="003020AA" w:rsidP="00E40CF2">
            <w:pPr>
              <w:pStyle w:val="ListParagraph"/>
              <w:numPr>
                <w:ilvl w:val="0"/>
                <w:numId w:val="98"/>
              </w:numPr>
              <w:rPr>
                <w:color w:val="365F91" w:themeColor="accent1" w:themeShade="BF"/>
              </w:rPr>
            </w:pPr>
            <w:r w:rsidRPr="004516D5">
              <w:rPr>
                <w:color w:val="365F91" w:themeColor="accent1" w:themeShade="BF"/>
              </w:rPr>
              <w:t>If a photo is missing in on</w:t>
            </w:r>
            <w:r w:rsidR="00C3676A">
              <w:rPr>
                <w:color w:val="365F91" w:themeColor="accent1" w:themeShade="BF"/>
              </w:rPr>
              <w:t>e browser compared to the other</w:t>
            </w:r>
            <w:r w:rsidRPr="004516D5">
              <w:rPr>
                <w:color w:val="365F91" w:themeColor="accent1" w:themeShade="BF"/>
              </w:rPr>
              <w:t xml:space="preserve"> or if there is a discrepancy in the counted numbers, the test fails.</w:t>
            </w:r>
          </w:p>
        </w:tc>
      </w:tr>
      <w:tr w:rsidR="00FF219F" w:rsidRPr="00333BA5" w14:paraId="36DF6277" w14:textId="77777777" w:rsidTr="008C592D">
        <w:tc>
          <w:tcPr>
            <w:tcW w:w="1908" w:type="dxa"/>
            <w:vAlign w:val="center"/>
          </w:tcPr>
          <w:p w14:paraId="4AB00252" w14:textId="77777777" w:rsidR="00FF219F" w:rsidRPr="008A193B" w:rsidRDefault="00FF219F" w:rsidP="008C592D">
            <w:pPr>
              <w:rPr>
                <w:b/>
              </w:rPr>
            </w:pPr>
            <w:r w:rsidRPr="008A193B">
              <w:rPr>
                <w:b/>
              </w:rPr>
              <w:t>Actual Result</w:t>
            </w:r>
          </w:p>
        </w:tc>
        <w:tc>
          <w:tcPr>
            <w:tcW w:w="11988" w:type="dxa"/>
          </w:tcPr>
          <w:p w14:paraId="3256319F" w14:textId="77777777" w:rsidR="00FF219F" w:rsidRDefault="00FF219F" w:rsidP="00FF219F">
            <w:pPr>
              <w:rPr>
                <w:color w:val="365F91" w:themeColor="accent1" w:themeShade="BF"/>
              </w:rPr>
            </w:pPr>
            <w:r w:rsidRPr="005F5C23">
              <w:rPr>
                <w:color w:val="365F91" w:themeColor="accent1" w:themeShade="BF"/>
              </w:rPr>
              <w:t>In the Chrome browser, a total of 1373 photos were detected during a counting simulation. Conversely, in the Firefox browser, a total of 1379 photos were detected during the same simulation. A discrepancy of 19 photos was observed between the two browsers.</w:t>
            </w:r>
          </w:p>
          <w:p w14:paraId="2FBA774E" w14:textId="77E0708A" w:rsidR="00FF219F" w:rsidRDefault="00FF219F" w:rsidP="00FF219F">
            <w:pPr>
              <w:rPr>
                <w:color w:val="365F91" w:themeColor="accent1" w:themeShade="BF"/>
              </w:rPr>
            </w:pPr>
            <w:r>
              <w:rPr>
                <w:color w:val="365F91" w:themeColor="accent1" w:themeShade="BF"/>
              </w:rPr>
              <w:t>Photo URLs Exclusive to Chrome (4</w:t>
            </w:r>
            <w:r w:rsidR="00AD1B6B">
              <w:rPr>
                <w:color w:val="365F91" w:themeColor="accent1" w:themeShade="BF"/>
              </w:rPr>
              <w:t xml:space="preserve"> Differences)</w:t>
            </w:r>
            <w:r>
              <w:rPr>
                <w:color w:val="365F91" w:themeColor="accent1" w:themeShade="BF"/>
              </w:rPr>
              <w:t>:</w:t>
            </w:r>
          </w:p>
          <w:p w14:paraId="1F7FBD4F" w14:textId="77777777" w:rsidR="00FF219F" w:rsidRPr="005F5C23" w:rsidRDefault="008C139D" w:rsidP="00E40CF2">
            <w:pPr>
              <w:pStyle w:val="ListParagraph"/>
              <w:numPr>
                <w:ilvl w:val="0"/>
                <w:numId w:val="82"/>
              </w:numPr>
              <w:rPr>
                <w:color w:val="365F91" w:themeColor="accent1" w:themeShade="BF"/>
              </w:rPr>
            </w:pPr>
            <w:hyperlink r:id="rId12" w:history="1">
              <w:r w:rsidR="00FF219F" w:rsidRPr="00522A2A">
                <w:rPr>
                  <w:rStyle w:val="Hyperlink"/>
                </w:rPr>
                <w:t>https://api.baasic.com/v1/starterkit-media-gallery/file-streams/QCNNhRwfFKA6ReFm5WgY81.job.jpg</w:t>
              </w:r>
            </w:hyperlink>
          </w:p>
          <w:p w14:paraId="028E4E9A" w14:textId="77777777" w:rsidR="00FF219F" w:rsidRPr="005F5C23" w:rsidRDefault="008C139D" w:rsidP="00E40CF2">
            <w:pPr>
              <w:pStyle w:val="ListParagraph"/>
              <w:numPr>
                <w:ilvl w:val="0"/>
                <w:numId w:val="82"/>
              </w:numPr>
              <w:rPr>
                <w:color w:val="365F91" w:themeColor="accent1" w:themeShade="BF"/>
              </w:rPr>
            </w:pPr>
            <w:hyperlink r:id="rId13" w:history="1">
              <w:r w:rsidR="00FF219F" w:rsidRPr="00522A2A">
                <w:rPr>
                  <w:rStyle w:val="Hyperlink"/>
                </w:rPr>
                <w:t>https://api.baasic.com/v1/starterkit-media-gallery/file-streams/l5f9uqUO8KwySLONwbzHHF.slika2.jpg</w:t>
              </w:r>
            </w:hyperlink>
          </w:p>
          <w:p w14:paraId="286A27B0" w14:textId="77777777" w:rsidR="00FF219F" w:rsidRPr="005F5C23" w:rsidRDefault="008C139D" w:rsidP="00E40CF2">
            <w:pPr>
              <w:pStyle w:val="ListParagraph"/>
              <w:numPr>
                <w:ilvl w:val="0"/>
                <w:numId w:val="82"/>
              </w:numPr>
              <w:rPr>
                <w:color w:val="365F91" w:themeColor="accent1" w:themeShade="BF"/>
              </w:rPr>
            </w:pPr>
            <w:hyperlink r:id="rId14" w:history="1">
              <w:r w:rsidR="00FF219F" w:rsidRPr="00522A2A">
                <w:rPr>
                  <w:rStyle w:val="Hyperlink"/>
                </w:rPr>
                <w:t>https://api.baasic.com/v1/starterkit-media-gallery/file-streams/GDUkz061XwJNSo5MKet6K1.11.jpg</w:t>
              </w:r>
            </w:hyperlink>
          </w:p>
          <w:p w14:paraId="0B815832" w14:textId="72DBDC02" w:rsidR="00FF219F" w:rsidRDefault="008C139D" w:rsidP="00E40CF2">
            <w:pPr>
              <w:pStyle w:val="ListParagraph"/>
              <w:numPr>
                <w:ilvl w:val="0"/>
                <w:numId w:val="82"/>
              </w:numPr>
              <w:rPr>
                <w:color w:val="365F91" w:themeColor="accent1" w:themeShade="BF"/>
              </w:rPr>
            </w:pPr>
            <w:hyperlink r:id="rId15" w:history="1">
              <w:r w:rsidR="00FF219F" w:rsidRPr="00522A2A">
                <w:rPr>
                  <w:rStyle w:val="Hyperlink"/>
                </w:rPr>
                <w:t>https://api.baasic.com/v1/starterkit-media-gallery/file-streams/GDUkz061XwJNSo5MKet6K1.k.jpg</w:t>
              </w:r>
            </w:hyperlink>
          </w:p>
          <w:p w14:paraId="7C2124B1" w14:textId="77777777" w:rsidR="00FF219F" w:rsidRDefault="00FF219F" w:rsidP="00FF219F">
            <w:pPr>
              <w:rPr>
                <w:color w:val="365F91" w:themeColor="accent1" w:themeShade="BF"/>
              </w:rPr>
            </w:pPr>
            <w:r w:rsidRPr="005A7CD8">
              <w:rPr>
                <w:color w:val="365F91" w:themeColor="accent1" w:themeShade="BF"/>
              </w:rPr>
              <w:t>Pho</w:t>
            </w:r>
            <w:r>
              <w:rPr>
                <w:color w:val="365F91" w:themeColor="accent1" w:themeShade="BF"/>
              </w:rPr>
              <w:t>to URLs Exclusive to Firefox (15</w:t>
            </w:r>
            <w:r w:rsidRPr="005A7CD8">
              <w:rPr>
                <w:color w:val="365F91" w:themeColor="accent1" w:themeShade="BF"/>
              </w:rPr>
              <w:t xml:space="preserve"> Differences)</w:t>
            </w:r>
            <w:r>
              <w:rPr>
                <w:color w:val="365F91" w:themeColor="accent1" w:themeShade="BF"/>
              </w:rPr>
              <w:t>:</w:t>
            </w:r>
          </w:p>
          <w:p w14:paraId="1E8992CA" w14:textId="77777777" w:rsidR="00FF219F" w:rsidRPr="005F5C23" w:rsidRDefault="008C139D" w:rsidP="00E40CF2">
            <w:pPr>
              <w:pStyle w:val="ListParagraph"/>
              <w:numPr>
                <w:ilvl w:val="0"/>
                <w:numId w:val="82"/>
              </w:numPr>
              <w:rPr>
                <w:color w:val="365F91" w:themeColor="accent1" w:themeShade="BF"/>
              </w:rPr>
            </w:pPr>
            <w:hyperlink r:id="rId16" w:history="1">
              <w:r w:rsidR="00FF219F" w:rsidRPr="00522A2A">
                <w:rPr>
                  <w:rStyle w:val="Hyperlink"/>
                </w:rPr>
                <w:t>https://api.baasic.com/v1/starterkit-media-gallery/file-streams/1AgfQxj1yQ5DtoU4iPUsB5.bender.jpg</w:t>
              </w:r>
            </w:hyperlink>
          </w:p>
          <w:p w14:paraId="1ED105DC" w14:textId="77777777" w:rsidR="00FF219F" w:rsidRPr="005F5C23" w:rsidRDefault="008C139D" w:rsidP="00E40CF2">
            <w:pPr>
              <w:pStyle w:val="ListParagraph"/>
              <w:numPr>
                <w:ilvl w:val="0"/>
                <w:numId w:val="82"/>
              </w:numPr>
              <w:rPr>
                <w:color w:val="365F91" w:themeColor="accent1" w:themeShade="BF"/>
              </w:rPr>
            </w:pPr>
            <w:hyperlink r:id="rId17" w:history="1">
              <w:r w:rsidR="00FF219F" w:rsidRPr="00522A2A">
                <w:rPr>
                  <w:rStyle w:val="Hyperlink"/>
                </w:rPr>
                <w:t>https://api.baasic.com/v1/starterkit-media-gallery/file-streams/VqFPIrIJQ4M7YrNs4Gzk53.oooooaaa.jpg</w:t>
              </w:r>
            </w:hyperlink>
          </w:p>
          <w:p w14:paraId="53DA7E6B" w14:textId="77777777" w:rsidR="00FF219F" w:rsidRPr="005F5C23" w:rsidRDefault="008C139D" w:rsidP="00E40CF2">
            <w:pPr>
              <w:pStyle w:val="ListParagraph"/>
              <w:numPr>
                <w:ilvl w:val="0"/>
                <w:numId w:val="82"/>
              </w:numPr>
              <w:rPr>
                <w:color w:val="365F91" w:themeColor="accent1" w:themeShade="BF"/>
              </w:rPr>
            </w:pPr>
            <w:hyperlink r:id="rId18" w:history="1">
              <w:r w:rsidR="00FF219F" w:rsidRPr="00522A2A">
                <w:rPr>
                  <w:rStyle w:val="Hyperlink"/>
                </w:rPr>
                <w:t>https://api.baasic.com/v1/starterkit-media-gallery/file-streams/GDUkz061XwJNSo5MKet6K1.223.jpg</w:t>
              </w:r>
            </w:hyperlink>
          </w:p>
          <w:p w14:paraId="0030C33D" w14:textId="77777777" w:rsidR="00FF219F" w:rsidRPr="005F5C23" w:rsidRDefault="008C139D" w:rsidP="00E40CF2">
            <w:pPr>
              <w:pStyle w:val="ListParagraph"/>
              <w:numPr>
                <w:ilvl w:val="0"/>
                <w:numId w:val="82"/>
              </w:numPr>
              <w:rPr>
                <w:color w:val="365F91" w:themeColor="accent1" w:themeShade="BF"/>
              </w:rPr>
            </w:pPr>
            <w:hyperlink r:id="rId19" w:history="1">
              <w:r w:rsidR="00FF219F" w:rsidRPr="00522A2A">
                <w:rPr>
                  <w:rStyle w:val="Hyperlink"/>
                </w:rPr>
                <w:t>https://api.baasic.com/v1/starterkit-media-gallery/file-streams/VRu2NqC5YakPsbxO6UPUP0.testimage2.jpg</w:t>
              </w:r>
            </w:hyperlink>
          </w:p>
          <w:p w14:paraId="69BEB201" w14:textId="77777777" w:rsidR="00FF219F" w:rsidRPr="005F5C23" w:rsidRDefault="008C139D" w:rsidP="00E40CF2">
            <w:pPr>
              <w:pStyle w:val="ListParagraph"/>
              <w:numPr>
                <w:ilvl w:val="0"/>
                <w:numId w:val="82"/>
              </w:numPr>
              <w:rPr>
                <w:color w:val="365F91" w:themeColor="accent1" w:themeShade="BF"/>
              </w:rPr>
            </w:pPr>
            <w:hyperlink r:id="rId20" w:history="1">
              <w:r w:rsidR="00FF219F" w:rsidRPr="00522A2A">
                <w:rPr>
                  <w:rStyle w:val="Hyperlink"/>
                </w:rPr>
                <w:t>https://api.baasic.com/v1/starterkit-media-gallery/file-streams/GDUkz061XwJNSo5MKet6K1.istockphoto12211568672048x2048.jpg</w:t>
              </w:r>
            </w:hyperlink>
          </w:p>
          <w:p w14:paraId="53BFCF11" w14:textId="77777777" w:rsidR="00FF219F" w:rsidRPr="005F5C23" w:rsidRDefault="008C139D" w:rsidP="00E40CF2">
            <w:pPr>
              <w:pStyle w:val="ListParagraph"/>
              <w:numPr>
                <w:ilvl w:val="0"/>
                <w:numId w:val="82"/>
              </w:numPr>
              <w:rPr>
                <w:color w:val="365F91" w:themeColor="accent1" w:themeShade="BF"/>
              </w:rPr>
            </w:pPr>
            <w:hyperlink r:id="rId21" w:history="1">
              <w:r w:rsidR="00FF219F" w:rsidRPr="00522A2A">
                <w:rPr>
                  <w:rStyle w:val="Hyperlink"/>
                </w:rPr>
                <w:t>https://api.baasic.com/v1/starterkit-media-gallery/file-streams/WwSw079l0aQu0BuebAucu3.99158872152594203091316035422mmm41047214030848n.jpg</w:t>
              </w:r>
            </w:hyperlink>
          </w:p>
          <w:p w14:paraId="0077AD53" w14:textId="77777777" w:rsidR="00FF219F" w:rsidRPr="005F5C23" w:rsidRDefault="008C139D" w:rsidP="00E40CF2">
            <w:pPr>
              <w:pStyle w:val="ListParagraph"/>
              <w:numPr>
                <w:ilvl w:val="0"/>
                <w:numId w:val="82"/>
              </w:numPr>
              <w:rPr>
                <w:color w:val="365F91" w:themeColor="accent1" w:themeShade="BF"/>
              </w:rPr>
            </w:pPr>
            <w:hyperlink r:id="rId22" w:history="1">
              <w:r w:rsidR="00FF219F" w:rsidRPr="00522A2A">
                <w:rPr>
                  <w:rStyle w:val="Hyperlink"/>
                </w:rPr>
                <w:t>https://api.baasic.com/v1/starterkit-media-gallery/file-streams/IUvNAleqc4oBRzsls6SJZ6.Autumn123.jpg</w:t>
              </w:r>
            </w:hyperlink>
          </w:p>
          <w:p w14:paraId="0A40FD15" w14:textId="77777777" w:rsidR="00FF219F" w:rsidRPr="005F5C23" w:rsidRDefault="008C139D" w:rsidP="00E40CF2">
            <w:pPr>
              <w:pStyle w:val="ListParagraph"/>
              <w:numPr>
                <w:ilvl w:val="0"/>
                <w:numId w:val="82"/>
              </w:numPr>
              <w:rPr>
                <w:color w:val="365F91" w:themeColor="accent1" w:themeShade="BF"/>
              </w:rPr>
            </w:pPr>
            <w:hyperlink r:id="rId23" w:history="1">
              <w:r w:rsidR="00FF219F" w:rsidRPr="00522A2A">
                <w:rPr>
                  <w:rStyle w:val="Hyperlink"/>
                </w:rPr>
                <w:t>https://api.baasic.com/v1/starterkit-media-gallery/file-</w:t>
              </w:r>
              <w:r w:rsidR="00FF219F" w:rsidRPr="00522A2A">
                <w:rPr>
                  <w:rStyle w:val="Hyperlink"/>
                </w:rPr>
                <w:lastRenderedPageBreak/>
                <w:t>streams/ziV9DSCS0gPNF4MunqryR2.viberslika00949390490430439034020210105081014g.jpg</w:t>
              </w:r>
            </w:hyperlink>
          </w:p>
          <w:p w14:paraId="7A39BD62" w14:textId="77777777" w:rsidR="00FF219F" w:rsidRPr="005F5C23" w:rsidRDefault="008C139D" w:rsidP="00E40CF2">
            <w:pPr>
              <w:pStyle w:val="ListParagraph"/>
              <w:numPr>
                <w:ilvl w:val="0"/>
                <w:numId w:val="82"/>
              </w:numPr>
              <w:rPr>
                <w:color w:val="365F91" w:themeColor="accent1" w:themeShade="BF"/>
              </w:rPr>
            </w:pPr>
            <w:hyperlink r:id="rId24" w:history="1">
              <w:r w:rsidR="00FF219F" w:rsidRPr="00522A2A">
                <w:rPr>
                  <w:rStyle w:val="Hyperlink"/>
                </w:rPr>
                <w:t>https://api.baasic.com/v1/starterkit-media-gallery/file-streams/HMoQAKWsgq6cpBv8c0YyF0.dog.jpeg</w:t>
              </w:r>
            </w:hyperlink>
          </w:p>
          <w:p w14:paraId="14234B22" w14:textId="77777777" w:rsidR="00FF219F" w:rsidRPr="005F5C23" w:rsidRDefault="008C139D" w:rsidP="00E40CF2">
            <w:pPr>
              <w:pStyle w:val="ListParagraph"/>
              <w:numPr>
                <w:ilvl w:val="0"/>
                <w:numId w:val="82"/>
              </w:numPr>
              <w:rPr>
                <w:color w:val="365F91" w:themeColor="accent1" w:themeShade="BF"/>
              </w:rPr>
            </w:pPr>
            <w:hyperlink r:id="rId25" w:history="1">
              <w:r w:rsidR="00FF219F" w:rsidRPr="00522A2A">
                <w:rPr>
                  <w:rStyle w:val="Hyperlink"/>
                </w:rPr>
                <w:t>https://api.baasic.com/v1/starterkit-media-gallery/file-streams/pyjzz5ZsRMWqTB8yafGXj1.7676767676767677.jpg</w:t>
              </w:r>
            </w:hyperlink>
          </w:p>
          <w:p w14:paraId="29061013" w14:textId="77777777" w:rsidR="00FF219F" w:rsidRPr="005F5C23" w:rsidRDefault="008C139D" w:rsidP="00E40CF2">
            <w:pPr>
              <w:pStyle w:val="ListParagraph"/>
              <w:numPr>
                <w:ilvl w:val="0"/>
                <w:numId w:val="82"/>
              </w:numPr>
              <w:rPr>
                <w:color w:val="365F91" w:themeColor="accent1" w:themeShade="BF"/>
              </w:rPr>
            </w:pPr>
            <w:hyperlink r:id="rId26" w:history="1">
              <w:r w:rsidR="00FF219F" w:rsidRPr="00522A2A">
                <w:rPr>
                  <w:rStyle w:val="Hyperlink"/>
                </w:rPr>
                <w:t>https://api.baasic.com/v1/starterkit-media-gallery/file-streams/BHyN3RVUoQNC7a2Yl5U087.romans5.jpg</w:t>
              </w:r>
            </w:hyperlink>
          </w:p>
          <w:p w14:paraId="68A36FA2" w14:textId="77777777" w:rsidR="00FF219F" w:rsidRPr="005F5C23" w:rsidRDefault="008C139D" w:rsidP="00E40CF2">
            <w:pPr>
              <w:pStyle w:val="ListParagraph"/>
              <w:numPr>
                <w:ilvl w:val="0"/>
                <w:numId w:val="82"/>
              </w:numPr>
              <w:rPr>
                <w:color w:val="365F91" w:themeColor="accent1" w:themeShade="BF"/>
              </w:rPr>
            </w:pPr>
            <w:hyperlink r:id="rId27" w:history="1">
              <w:r w:rsidR="00FF219F" w:rsidRPr="00522A2A">
                <w:rPr>
                  <w:rStyle w:val="Hyperlink"/>
                </w:rPr>
                <w:t>https://api.baasic.com/v1/starterkit-media-gallery/file-streams/Q19IUkf7U4Av7TQq22A750.gallerytest.jpg</w:t>
              </w:r>
            </w:hyperlink>
          </w:p>
          <w:p w14:paraId="60FE85AC" w14:textId="77777777" w:rsidR="00FF219F" w:rsidRPr="005F5C23" w:rsidRDefault="008C139D" w:rsidP="00E40CF2">
            <w:pPr>
              <w:pStyle w:val="ListParagraph"/>
              <w:numPr>
                <w:ilvl w:val="0"/>
                <w:numId w:val="82"/>
              </w:numPr>
              <w:rPr>
                <w:color w:val="365F91" w:themeColor="accent1" w:themeShade="BF"/>
              </w:rPr>
            </w:pPr>
            <w:hyperlink r:id="rId28" w:history="1">
              <w:r w:rsidR="00FF219F" w:rsidRPr="00522A2A">
                <w:rPr>
                  <w:rStyle w:val="Hyperlink"/>
                </w:rPr>
                <w:t>https://api.baasic.com/v1/starterkit-media-gallery/file-streams/bVMIY1meq4AWaSECO2bRm1.received186371409998551a.jpeg</w:t>
              </w:r>
            </w:hyperlink>
          </w:p>
          <w:p w14:paraId="1F5AFFF0" w14:textId="77777777" w:rsidR="00FF219F" w:rsidRPr="005F5C23" w:rsidRDefault="008C139D" w:rsidP="00E40CF2">
            <w:pPr>
              <w:pStyle w:val="ListParagraph"/>
              <w:numPr>
                <w:ilvl w:val="0"/>
                <w:numId w:val="82"/>
              </w:numPr>
              <w:rPr>
                <w:color w:val="365F91" w:themeColor="accent1" w:themeShade="BF"/>
              </w:rPr>
            </w:pPr>
            <w:hyperlink r:id="rId29" w:history="1">
              <w:r w:rsidR="00FF219F" w:rsidRPr="00522A2A">
                <w:rPr>
                  <w:rStyle w:val="Hyperlink"/>
                </w:rPr>
                <w:t>https://api.baasic.com/v1/starterkit-media-gallery/file-streams/GDUkz061XwJNSo5MKet6K1.60.jpg</w:t>
              </w:r>
            </w:hyperlink>
          </w:p>
          <w:p w14:paraId="294E2B49" w14:textId="77943840" w:rsidR="00FF219F" w:rsidRPr="00333BA5" w:rsidRDefault="008C139D" w:rsidP="00E40CF2">
            <w:pPr>
              <w:pStyle w:val="ListParagraph"/>
              <w:numPr>
                <w:ilvl w:val="0"/>
                <w:numId w:val="81"/>
              </w:numPr>
              <w:rPr>
                <w:color w:val="365F91" w:themeColor="accent1" w:themeShade="BF"/>
              </w:rPr>
            </w:pPr>
            <w:hyperlink r:id="rId30" w:history="1">
              <w:r w:rsidR="00FF219F" w:rsidRPr="00522A2A">
                <w:rPr>
                  <w:rStyle w:val="Hyperlink"/>
                </w:rPr>
                <w:t>https://api.baasic.com/v1/starterkit-media-gallery/file-streams/9cybkKhOowP1lqX2n8PHX0.newyork.jpg</w:t>
              </w:r>
            </w:hyperlink>
          </w:p>
        </w:tc>
      </w:tr>
      <w:tr w:rsidR="00FF219F" w:rsidRPr="008A193B" w14:paraId="6A4157BE" w14:textId="77777777" w:rsidTr="008C592D">
        <w:tc>
          <w:tcPr>
            <w:tcW w:w="1908" w:type="dxa"/>
            <w:vAlign w:val="center"/>
          </w:tcPr>
          <w:p w14:paraId="32D14BFE" w14:textId="77777777" w:rsidR="00FF219F" w:rsidRPr="008A193B" w:rsidRDefault="00FF219F" w:rsidP="008C592D">
            <w:pPr>
              <w:rPr>
                <w:b/>
              </w:rPr>
            </w:pPr>
            <w:r w:rsidRPr="008A193B">
              <w:rPr>
                <w:b/>
              </w:rPr>
              <w:lastRenderedPageBreak/>
              <w:t>Pass/ Fail</w:t>
            </w:r>
          </w:p>
        </w:tc>
        <w:tc>
          <w:tcPr>
            <w:tcW w:w="11988" w:type="dxa"/>
          </w:tcPr>
          <w:p w14:paraId="225D242B" w14:textId="77777777" w:rsidR="00FF219F" w:rsidRPr="008A193B" w:rsidRDefault="00FF219F" w:rsidP="008C592D">
            <w:r>
              <w:rPr>
                <w:color w:val="FF0000"/>
              </w:rPr>
              <w:t xml:space="preserve">Fail </w:t>
            </w:r>
            <w:r w:rsidRPr="0028671D">
              <w:rPr>
                <w:b/>
                <w:color w:val="FF0000"/>
                <w:sz w:val="24"/>
                <w:szCs w:val="24"/>
              </w:rPr>
              <w:sym w:font="Wingdings 2" w:char="F04F"/>
            </w:r>
          </w:p>
        </w:tc>
      </w:tr>
      <w:tr w:rsidR="00FF219F" w:rsidRPr="008A193B" w14:paraId="5E960405" w14:textId="77777777" w:rsidTr="008C592D">
        <w:tc>
          <w:tcPr>
            <w:tcW w:w="1908" w:type="dxa"/>
            <w:shd w:val="clear" w:color="auto" w:fill="000000" w:themeFill="text1"/>
          </w:tcPr>
          <w:p w14:paraId="67CFF0DC" w14:textId="77777777" w:rsidR="00FF219F" w:rsidRPr="008A193B" w:rsidRDefault="00FF219F" w:rsidP="008C592D">
            <w:pPr>
              <w:rPr>
                <w:b/>
              </w:rPr>
            </w:pPr>
          </w:p>
        </w:tc>
        <w:tc>
          <w:tcPr>
            <w:tcW w:w="11988" w:type="dxa"/>
            <w:shd w:val="clear" w:color="auto" w:fill="000000" w:themeFill="text1"/>
          </w:tcPr>
          <w:p w14:paraId="2F5803C9" w14:textId="77777777" w:rsidR="00FF219F" w:rsidRPr="008A193B" w:rsidRDefault="00FF219F" w:rsidP="008C592D"/>
        </w:tc>
      </w:tr>
    </w:tbl>
    <w:p w14:paraId="4B693CA1" w14:textId="77777777" w:rsidR="00593205" w:rsidRDefault="00593205" w:rsidP="00895C87"/>
    <w:tbl>
      <w:tblPr>
        <w:tblStyle w:val="TableGrid"/>
        <w:tblW w:w="0" w:type="auto"/>
        <w:tblLayout w:type="fixed"/>
        <w:tblLook w:val="04A0" w:firstRow="1" w:lastRow="0" w:firstColumn="1" w:lastColumn="0" w:noHBand="0" w:noVBand="1"/>
      </w:tblPr>
      <w:tblGrid>
        <w:gridCol w:w="1908"/>
        <w:gridCol w:w="11988"/>
      </w:tblGrid>
      <w:tr w:rsidR="00DD0358" w:rsidRPr="008A193B" w14:paraId="3387AD8C" w14:textId="77777777" w:rsidTr="004368C2">
        <w:tc>
          <w:tcPr>
            <w:tcW w:w="1908" w:type="dxa"/>
            <w:shd w:val="clear" w:color="auto" w:fill="000000" w:themeFill="text1"/>
          </w:tcPr>
          <w:p w14:paraId="70416119" w14:textId="77777777" w:rsidR="00DD0358" w:rsidRPr="008A193B" w:rsidRDefault="00DD0358" w:rsidP="004368C2">
            <w:pPr>
              <w:rPr>
                <w:b/>
              </w:rPr>
            </w:pPr>
          </w:p>
        </w:tc>
        <w:tc>
          <w:tcPr>
            <w:tcW w:w="11988" w:type="dxa"/>
            <w:shd w:val="clear" w:color="auto" w:fill="000000" w:themeFill="text1"/>
          </w:tcPr>
          <w:p w14:paraId="1736FCA9" w14:textId="77777777" w:rsidR="00DD0358" w:rsidRPr="008A193B" w:rsidRDefault="00DD0358" w:rsidP="004368C2"/>
        </w:tc>
      </w:tr>
      <w:tr w:rsidR="00DD0358" w:rsidRPr="00377399" w14:paraId="5A7DDA37" w14:textId="77777777" w:rsidTr="004368C2">
        <w:tc>
          <w:tcPr>
            <w:tcW w:w="1908" w:type="dxa"/>
            <w:shd w:val="clear" w:color="auto" w:fill="D9D9D9" w:themeFill="background1" w:themeFillShade="D9"/>
            <w:vAlign w:val="center"/>
          </w:tcPr>
          <w:p w14:paraId="771998A4" w14:textId="77777777" w:rsidR="00DD0358" w:rsidRPr="00377399" w:rsidRDefault="00DD0358" w:rsidP="004368C2">
            <w:pPr>
              <w:rPr>
                <w:b/>
              </w:rPr>
            </w:pPr>
            <w:r w:rsidRPr="00377399">
              <w:rPr>
                <w:b/>
              </w:rPr>
              <w:t>Test Case Number</w:t>
            </w:r>
          </w:p>
        </w:tc>
        <w:tc>
          <w:tcPr>
            <w:tcW w:w="11988" w:type="dxa"/>
            <w:shd w:val="clear" w:color="auto" w:fill="D9D9D9" w:themeFill="background1" w:themeFillShade="D9"/>
            <w:vAlign w:val="center"/>
          </w:tcPr>
          <w:p w14:paraId="2C01C20B" w14:textId="4B57B7FA" w:rsidR="00DD0358" w:rsidRPr="00377399" w:rsidRDefault="00DD0358" w:rsidP="004368C2">
            <w:pPr>
              <w:rPr>
                <w:b/>
              </w:rPr>
            </w:pPr>
            <w:r>
              <w:rPr>
                <w:b/>
              </w:rPr>
              <w:t xml:space="preserve">3.2.1 </w:t>
            </w:r>
            <w:r w:rsidR="004516D5" w:rsidRPr="004516D5">
              <w:rPr>
                <w:b/>
              </w:rPr>
              <w:t>Validation</w:t>
            </w:r>
            <w:r w:rsidR="00977E85">
              <w:rPr>
                <w:b/>
              </w:rPr>
              <w:t xml:space="preserve"> of Photo URL HTTP Status Codes</w:t>
            </w:r>
          </w:p>
        </w:tc>
      </w:tr>
      <w:tr w:rsidR="00DD0358" w:rsidRPr="00FE2EDA" w14:paraId="794F5AB0" w14:textId="77777777" w:rsidTr="004368C2">
        <w:tc>
          <w:tcPr>
            <w:tcW w:w="1908" w:type="dxa"/>
            <w:vAlign w:val="center"/>
          </w:tcPr>
          <w:p w14:paraId="29294EFE" w14:textId="77777777" w:rsidR="00DD0358" w:rsidRPr="008A193B" w:rsidRDefault="00DD0358" w:rsidP="004368C2">
            <w:r w:rsidRPr="008A193B">
              <w:rPr>
                <w:b/>
              </w:rPr>
              <w:t>Prerequisites</w:t>
            </w:r>
          </w:p>
        </w:tc>
        <w:tc>
          <w:tcPr>
            <w:tcW w:w="11988" w:type="dxa"/>
          </w:tcPr>
          <w:p w14:paraId="575D7347" w14:textId="77777777" w:rsidR="003020AA" w:rsidRDefault="003020AA" w:rsidP="003020AA">
            <w:pPr>
              <w:pStyle w:val="ListParagraph"/>
              <w:numPr>
                <w:ilvl w:val="0"/>
                <w:numId w:val="5"/>
              </w:numPr>
              <w:rPr>
                <w:color w:val="365F91" w:themeColor="accent1" w:themeShade="BF"/>
              </w:rPr>
            </w:pPr>
            <w:r w:rsidRPr="003020AA">
              <w:rPr>
                <w:color w:val="365F91" w:themeColor="accent1" w:themeShade="BF"/>
              </w:rPr>
              <w:t>Automated script is set up and configured.</w:t>
            </w:r>
          </w:p>
          <w:p w14:paraId="09681737" w14:textId="05F24FA2" w:rsidR="00DD0358" w:rsidRPr="00FE2EDA" w:rsidRDefault="00DD0358" w:rsidP="003020AA">
            <w:pPr>
              <w:pStyle w:val="ListParagraph"/>
              <w:numPr>
                <w:ilvl w:val="0"/>
                <w:numId w:val="5"/>
              </w:numPr>
              <w:rPr>
                <w:color w:val="365F91" w:themeColor="accent1" w:themeShade="BF"/>
              </w:rPr>
            </w:pPr>
            <w:r>
              <w:rPr>
                <w:color w:val="365F91" w:themeColor="accent1" w:themeShade="BF"/>
              </w:rPr>
              <w:t>Output.txt file</w:t>
            </w:r>
            <w:r w:rsidR="00173777">
              <w:rPr>
                <w:color w:val="365F91" w:themeColor="accent1" w:themeShade="BF"/>
              </w:rPr>
              <w:t>s</w:t>
            </w:r>
            <w:r>
              <w:rPr>
                <w:color w:val="365F91" w:themeColor="accent1" w:themeShade="BF"/>
              </w:rPr>
              <w:t xml:space="preserve"> </w:t>
            </w:r>
            <w:r w:rsidR="003020AA">
              <w:rPr>
                <w:color w:val="365F91" w:themeColor="accent1" w:themeShade="BF"/>
              </w:rPr>
              <w:t>is</w:t>
            </w:r>
            <w:r w:rsidR="003020AA" w:rsidRPr="003020AA">
              <w:rPr>
                <w:color w:val="365F91" w:themeColor="accent1" w:themeShade="BF"/>
              </w:rPr>
              <w:t xml:space="preserve"> available,</w:t>
            </w:r>
            <w:r w:rsidR="003020AA">
              <w:rPr>
                <w:color w:val="365F91" w:themeColor="accent1" w:themeShade="BF"/>
              </w:rPr>
              <w:t xml:space="preserve"> </w:t>
            </w:r>
            <w:r w:rsidRPr="00593205">
              <w:rPr>
                <w:color w:val="365F91" w:themeColor="accent1" w:themeShade="BF"/>
              </w:rPr>
              <w:t>containing a list of photo URLs.</w:t>
            </w:r>
          </w:p>
        </w:tc>
      </w:tr>
      <w:tr w:rsidR="00DD0358" w:rsidRPr="00BF3B20" w14:paraId="442C7D39" w14:textId="77777777" w:rsidTr="004368C2">
        <w:tc>
          <w:tcPr>
            <w:tcW w:w="1908" w:type="dxa"/>
            <w:vAlign w:val="center"/>
          </w:tcPr>
          <w:p w14:paraId="74571D9A" w14:textId="77777777" w:rsidR="00DD0358" w:rsidRPr="008A193B" w:rsidRDefault="00DD0358" w:rsidP="004368C2">
            <w:pPr>
              <w:rPr>
                <w:b/>
              </w:rPr>
            </w:pPr>
            <w:r w:rsidRPr="008A193B">
              <w:rPr>
                <w:b/>
              </w:rPr>
              <w:t>Test Case Steps</w:t>
            </w:r>
          </w:p>
        </w:tc>
        <w:tc>
          <w:tcPr>
            <w:tcW w:w="11988" w:type="dxa"/>
          </w:tcPr>
          <w:p w14:paraId="4D178CF6" w14:textId="75B5427A" w:rsidR="00DD0358" w:rsidRPr="00343EE8" w:rsidRDefault="00DD0358" w:rsidP="004368C2">
            <w:pPr>
              <w:pStyle w:val="ListParagraph"/>
              <w:numPr>
                <w:ilvl w:val="0"/>
                <w:numId w:val="16"/>
              </w:numPr>
              <w:rPr>
                <w:color w:val="365F91" w:themeColor="accent1" w:themeShade="BF"/>
              </w:rPr>
            </w:pPr>
            <w:r w:rsidRPr="00343EE8">
              <w:rPr>
                <w:color w:val="365F91" w:themeColor="accent1" w:themeShade="BF"/>
              </w:rPr>
              <w:t>Run th</w:t>
            </w:r>
            <w:r w:rsidR="003020AA">
              <w:rPr>
                <w:color w:val="365F91" w:themeColor="accent1" w:themeShade="BF"/>
              </w:rPr>
              <w:t>e automated script designed</w:t>
            </w:r>
            <w:r w:rsidRPr="00343EE8">
              <w:rPr>
                <w:color w:val="365F91" w:themeColor="accent1" w:themeShade="BF"/>
              </w:rPr>
              <w:t xml:space="preserve"> to validate </w:t>
            </w:r>
            <w:r>
              <w:rPr>
                <w:color w:val="365F91" w:themeColor="accent1" w:themeShade="BF"/>
              </w:rPr>
              <w:t>photo</w:t>
            </w:r>
            <w:r w:rsidRPr="00343EE8">
              <w:rPr>
                <w:color w:val="365F91" w:themeColor="accent1" w:themeShade="BF"/>
              </w:rPr>
              <w:t xml:space="preserve"> URLs and their associated status codes.</w:t>
            </w:r>
          </w:p>
          <w:p w14:paraId="1B87A87D" w14:textId="1885FF0A" w:rsidR="00DD0358" w:rsidRPr="00343EE8" w:rsidRDefault="004516D5" w:rsidP="004368C2">
            <w:pPr>
              <w:pStyle w:val="ListParagraph"/>
              <w:numPr>
                <w:ilvl w:val="0"/>
                <w:numId w:val="16"/>
              </w:numPr>
              <w:rPr>
                <w:color w:val="365F91" w:themeColor="accent1" w:themeShade="BF"/>
              </w:rPr>
            </w:pPr>
            <w:r>
              <w:rPr>
                <w:color w:val="365F91" w:themeColor="accent1" w:themeShade="BF"/>
              </w:rPr>
              <w:t>The script opens the Output.txt</w:t>
            </w:r>
            <w:r w:rsidR="00DD0358" w:rsidRPr="00343EE8">
              <w:rPr>
                <w:color w:val="365F91" w:themeColor="accent1" w:themeShade="BF"/>
              </w:rPr>
              <w:t xml:space="preserve"> file and processes each line to extract </w:t>
            </w:r>
            <w:r w:rsidR="00DD0358">
              <w:rPr>
                <w:color w:val="365F91" w:themeColor="accent1" w:themeShade="BF"/>
              </w:rPr>
              <w:t>photo</w:t>
            </w:r>
            <w:r w:rsidR="00DD0358" w:rsidRPr="00343EE8">
              <w:rPr>
                <w:color w:val="365F91" w:themeColor="accent1" w:themeShade="BF"/>
              </w:rPr>
              <w:t xml:space="preserve"> names and URLs.</w:t>
            </w:r>
          </w:p>
          <w:p w14:paraId="3E578533" w14:textId="77777777" w:rsidR="00DD0358" w:rsidRPr="00343EE8" w:rsidRDefault="00DD0358" w:rsidP="004368C2">
            <w:pPr>
              <w:pStyle w:val="ListParagraph"/>
              <w:numPr>
                <w:ilvl w:val="0"/>
                <w:numId w:val="16"/>
              </w:numPr>
              <w:rPr>
                <w:color w:val="365F91" w:themeColor="accent1" w:themeShade="BF"/>
              </w:rPr>
            </w:pPr>
            <w:r w:rsidRPr="00343EE8">
              <w:rPr>
                <w:color w:val="365F91" w:themeColor="accent1" w:themeShade="BF"/>
              </w:rPr>
              <w:t xml:space="preserve">For each </w:t>
            </w:r>
            <w:r>
              <w:rPr>
                <w:color w:val="365F91" w:themeColor="accent1" w:themeShade="BF"/>
              </w:rPr>
              <w:t>photo</w:t>
            </w:r>
            <w:r w:rsidRPr="00343EE8">
              <w:rPr>
                <w:color w:val="365F91" w:themeColor="accent1" w:themeShade="BF"/>
              </w:rPr>
              <w:t xml:space="preserve"> URL, the script sends a GET request to the URL and records the HTTP status code from the response.</w:t>
            </w:r>
          </w:p>
          <w:p w14:paraId="3E9DBB70" w14:textId="77777777" w:rsidR="00DD0358" w:rsidRPr="00BF3B20" w:rsidRDefault="00DD0358" w:rsidP="004368C2">
            <w:pPr>
              <w:pStyle w:val="ListParagraph"/>
              <w:numPr>
                <w:ilvl w:val="0"/>
                <w:numId w:val="16"/>
              </w:numPr>
              <w:rPr>
                <w:color w:val="365F91" w:themeColor="accent1" w:themeShade="BF"/>
              </w:rPr>
            </w:pPr>
            <w:r w:rsidRPr="00343EE8">
              <w:rPr>
                <w:color w:val="365F91" w:themeColor="accent1" w:themeShade="BF"/>
              </w:rPr>
              <w:t xml:space="preserve">After checking all </w:t>
            </w:r>
            <w:r>
              <w:rPr>
                <w:color w:val="365F91" w:themeColor="accent1" w:themeShade="BF"/>
              </w:rPr>
              <w:t>photo</w:t>
            </w:r>
            <w:r w:rsidRPr="00343EE8">
              <w:rPr>
                <w:color w:val="365F91" w:themeColor="accent1" w:themeShade="BF"/>
              </w:rPr>
              <w:t xml:space="preserve"> URLs, the script performs a comparison between the expected </w:t>
            </w:r>
            <w:r>
              <w:rPr>
                <w:color w:val="365F91" w:themeColor="accent1" w:themeShade="BF"/>
              </w:rPr>
              <w:t xml:space="preserve">HTTP </w:t>
            </w:r>
            <w:r w:rsidRPr="00343EE8">
              <w:rPr>
                <w:color w:val="365F91" w:themeColor="accent1" w:themeShade="BF"/>
              </w:rPr>
              <w:t>status code (200) and the actual status codes obtained.</w:t>
            </w:r>
          </w:p>
        </w:tc>
      </w:tr>
      <w:tr w:rsidR="00DD0358" w:rsidRPr="00BF3B20" w14:paraId="41FEFF57" w14:textId="77777777" w:rsidTr="004368C2">
        <w:tc>
          <w:tcPr>
            <w:tcW w:w="1908" w:type="dxa"/>
            <w:vAlign w:val="center"/>
          </w:tcPr>
          <w:p w14:paraId="79CCBCC2" w14:textId="77777777" w:rsidR="00DD0358" w:rsidRPr="008A193B" w:rsidRDefault="00DD0358" w:rsidP="004368C2">
            <w:pPr>
              <w:rPr>
                <w:b/>
              </w:rPr>
            </w:pPr>
            <w:r w:rsidRPr="008A193B">
              <w:rPr>
                <w:b/>
              </w:rPr>
              <w:t>Expected Result</w:t>
            </w:r>
          </w:p>
        </w:tc>
        <w:tc>
          <w:tcPr>
            <w:tcW w:w="11988" w:type="dxa"/>
          </w:tcPr>
          <w:p w14:paraId="5F0EED8C" w14:textId="5ABC07D9" w:rsidR="004516D5" w:rsidRPr="004516D5" w:rsidRDefault="00DD0358" w:rsidP="004368C2">
            <w:pPr>
              <w:rPr>
                <w:color w:val="365F91" w:themeColor="accent1" w:themeShade="BF"/>
              </w:rPr>
            </w:pPr>
            <w:r w:rsidRPr="00343EE8">
              <w:rPr>
                <w:color w:val="365F91" w:themeColor="accent1" w:themeShade="BF"/>
              </w:rPr>
              <w:t xml:space="preserve">All </w:t>
            </w:r>
            <w:r>
              <w:rPr>
                <w:color w:val="365F91" w:themeColor="accent1" w:themeShade="BF"/>
              </w:rPr>
              <w:t>photo</w:t>
            </w:r>
            <w:r w:rsidRPr="00343EE8">
              <w:rPr>
                <w:color w:val="365F91" w:themeColor="accent1" w:themeShade="BF"/>
              </w:rPr>
              <w:t xml:space="preserve"> URLs should be operational and yield valid HTTP status codes</w:t>
            </w:r>
            <w:r>
              <w:rPr>
                <w:color w:val="365F91" w:themeColor="accent1" w:themeShade="BF"/>
              </w:rPr>
              <w:t>.</w:t>
            </w:r>
          </w:p>
          <w:p w14:paraId="6CB74ACC" w14:textId="77777777" w:rsidR="004516D5" w:rsidRDefault="004516D5" w:rsidP="004516D5">
            <w:pPr>
              <w:rPr>
                <w:color w:val="365F91" w:themeColor="accent1" w:themeShade="BF"/>
              </w:rPr>
            </w:pPr>
            <w:r>
              <w:rPr>
                <w:color w:val="365F91" w:themeColor="accent1" w:themeShade="BF"/>
              </w:rPr>
              <w:t>Pass/Fail Criteria:</w:t>
            </w:r>
          </w:p>
          <w:p w14:paraId="35108139" w14:textId="071ECC53" w:rsidR="004516D5" w:rsidRPr="004516D5" w:rsidRDefault="004516D5" w:rsidP="00E40CF2">
            <w:pPr>
              <w:pStyle w:val="ListParagraph"/>
              <w:numPr>
                <w:ilvl w:val="0"/>
                <w:numId w:val="95"/>
              </w:numPr>
              <w:rPr>
                <w:color w:val="365F91" w:themeColor="accent1" w:themeShade="BF"/>
              </w:rPr>
            </w:pPr>
            <w:r w:rsidRPr="004516D5">
              <w:rPr>
                <w:color w:val="365F91" w:themeColor="accent1" w:themeShade="BF"/>
              </w:rPr>
              <w:t>If any photo URL does not return a status code of 200</w:t>
            </w:r>
            <w:r w:rsidR="004830F1">
              <w:rPr>
                <w:color w:val="365F91" w:themeColor="accent1" w:themeShade="BF"/>
              </w:rPr>
              <w:t>,</w:t>
            </w:r>
            <w:r w:rsidRPr="004516D5">
              <w:rPr>
                <w:color w:val="365F91" w:themeColor="accent1" w:themeShade="BF"/>
              </w:rPr>
              <w:t xml:space="preserve"> the test will be considered a failure.</w:t>
            </w:r>
          </w:p>
          <w:p w14:paraId="4F6071EA" w14:textId="553A2E83" w:rsidR="00DD0358" w:rsidRPr="004516D5" w:rsidRDefault="004516D5" w:rsidP="00E40CF2">
            <w:pPr>
              <w:pStyle w:val="ListParagraph"/>
              <w:numPr>
                <w:ilvl w:val="0"/>
                <w:numId w:val="96"/>
              </w:numPr>
              <w:rPr>
                <w:color w:val="365F91" w:themeColor="accent1" w:themeShade="BF"/>
              </w:rPr>
            </w:pPr>
            <w:r w:rsidRPr="004516D5">
              <w:rPr>
                <w:color w:val="365F91" w:themeColor="accent1" w:themeShade="BF"/>
              </w:rPr>
              <w:t>If all photo URLs return a status code of 200, the test will be considered successful.</w:t>
            </w:r>
          </w:p>
        </w:tc>
      </w:tr>
      <w:tr w:rsidR="00DD0358" w:rsidRPr="00333BA5" w14:paraId="507B6252" w14:textId="77777777" w:rsidTr="004368C2">
        <w:tc>
          <w:tcPr>
            <w:tcW w:w="1908" w:type="dxa"/>
            <w:vAlign w:val="center"/>
          </w:tcPr>
          <w:p w14:paraId="6E968492" w14:textId="77777777" w:rsidR="00DD0358" w:rsidRPr="008A193B" w:rsidRDefault="00DD0358" w:rsidP="004368C2">
            <w:pPr>
              <w:rPr>
                <w:b/>
              </w:rPr>
            </w:pPr>
            <w:r w:rsidRPr="008A193B">
              <w:rPr>
                <w:b/>
              </w:rPr>
              <w:t>Actual Result</w:t>
            </w:r>
          </w:p>
        </w:tc>
        <w:tc>
          <w:tcPr>
            <w:tcW w:w="11988" w:type="dxa"/>
          </w:tcPr>
          <w:p w14:paraId="1F68B852" w14:textId="77777777" w:rsidR="00DD0358" w:rsidRPr="003328FE" w:rsidRDefault="00DD0358" w:rsidP="004368C2">
            <w:pPr>
              <w:rPr>
                <w:color w:val="365F91" w:themeColor="accent1" w:themeShade="BF"/>
              </w:rPr>
            </w:pPr>
            <w:r w:rsidRPr="003328FE">
              <w:rPr>
                <w:color w:val="365F91" w:themeColor="accent1" w:themeShade="BF"/>
              </w:rPr>
              <w:t>The obtained result indica</w:t>
            </w:r>
            <w:r>
              <w:rPr>
                <w:color w:val="365F91" w:themeColor="accent1" w:themeShade="BF"/>
              </w:rPr>
              <w:t>tes that a total of 13</w:t>
            </w:r>
            <w:r w:rsidRPr="003328FE">
              <w:rPr>
                <w:color w:val="365F91" w:themeColor="accent1" w:themeShade="BF"/>
              </w:rPr>
              <w:t xml:space="preserve"> </w:t>
            </w:r>
            <w:r>
              <w:rPr>
                <w:color w:val="365F91" w:themeColor="accent1" w:themeShade="BF"/>
              </w:rPr>
              <w:t>photo</w:t>
            </w:r>
            <w:r w:rsidRPr="003328FE">
              <w:rPr>
                <w:color w:val="365F91" w:themeColor="accent1" w:themeShade="BF"/>
              </w:rPr>
              <w:t xml:space="preserve">s </w:t>
            </w:r>
            <w:r>
              <w:rPr>
                <w:color w:val="365F91" w:themeColor="accent1" w:themeShade="BF"/>
              </w:rPr>
              <w:t xml:space="preserve">don’t </w:t>
            </w:r>
            <w:r w:rsidRPr="003328FE">
              <w:rPr>
                <w:color w:val="365F91" w:themeColor="accent1" w:themeShade="BF"/>
              </w:rPr>
              <w:t>have a</w:t>
            </w:r>
            <w:r>
              <w:rPr>
                <w:color w:val="365F91" w:themeColor="accent1" w:themeShade="BF"/>
              </w:rPr>
              <w:t>n</w:t>
            </w:r>
            <w:r w:rsidRPr="003328FE">
              <w:rPr>
                <w:color w:val="365F91" w:themeColor="accent1" w:themeShade="BF"/>
              </w:rPr>
              <w:t xml:space="preserve"> </w:t>
            </w:r>
            <w:r>
              <w:rPr>
                <w:color w:val="365F91" w:themeColor="accent1" w:themeShade="BF"/>
              </w:rPr>
              <w:t>HTTP status code of 2</w:t>
            </w:r>
            <w:r w:rsidRPr="003328FE">
              <w:rPr>
                <w:color w:val="365F91" w:themeColor="accent1" w:themeShade="BF"/>
              </w:rPr>
              <w:t xml:space="preserve">00. </w:t>
            </w:r>
            <w:r>
              <w:rPr>
                <w:color w:val="365F91" w:themeColor="accent1" w:themeShade="BF"/>
              </w:rPr>
              <w:t>The URL</w:t>
            </w:r>
            <w:r w:rsidRPr="007F35EB">
              <w:rPr>
                <w:color w:val="365F91" w:themeColor="accent1" w:themeShade="BF"/>
              </w:rPr>
              <w:t>s of the photos th</w:t>
            </w:r>
            <w:r>
              <w:rPr>
                <w:color w:val="365F91" w:themeColor="accent1" w:themeShade="BF"/>
              </w:rPr>
              <w:t>at displayed 404 status code a</w:t>
            </w:r>
            <w:r w:rsidRPr="007F35EB">
              <w:rPr>
                <w:color w:val="365F91" w:themeColor="accent1" w:themeShade="BF"/>
              </w:rPr>
              <w:t>re</w:t>
            </w:r>
            <w:r w:rsidRPr="003328FE">
              <w:rPr>
                <w:color w:val="365F91" w:themeColor="accent1" w:themeShade="BF"/>
              </w:rPr>
              <w:t>:</w:t>
            </w:r>
          </w:p>
          <w:p w14:paraId="0F73EF31" w14:textId="77777777" w:rsidR="00DD0358" w:rsidRPr="003328FE" w:rsidRDefault="008C139D" w:rsidP="004368C2">
            <w:pPr>
              <w:pStyle w:val="ListParagraph"/>
              <w:numPr>
                <w:ilvl w:val="0"/>
                <w:numId w:val="17"/>
              </w:numPr>
              <w:rPr>
                <w:color w:val="365F91" w:themeColor="accent1" w:themeShade="BF"/>
              </w:rPr>
            </w:pPr>
            <w:hyperlink r:id="rId31" w:history="1">
              <w:r w:rsidR="00DD0358" w:rsidRPr="00BB011C">
                <w:rPr>
                  <w:rStyle w:val="Hyperlink"/>
                </w:rPr>
                <w:t>https://api.baasic.com/v1/starterkit-media-gallery/file-streams/GDUkz061XwJNSo5MKet6K1.11.jpg</w:t>
              </w:r>
            </w:hyperlink>
          </w:p>
          <w:p w14:paraId="6DABF6A0" w14:textId="77777777" w:rsidR="00DD0358" w:rsidRDefault="008C139D" w:rsidP="004368C2">
            <w:pPr>
              <w:pStyle w:val="ListParagraph"/>
              <w:numPr>
                <w:ilvl w:val="0"/>
                <w:numId w:val="17"/>
              </w:numPr>
              <w:rPr>
                <w:color w:val="365F91" w:themeColor="accent1" w:themeShade="BF"/>
              </w:rPr>
            </w:pPr>
            <w:hyperlink r:id="rId32" w:history="1">
              <w:r w:rsidR="00DD0358" w:rsidRPr="00BB011C">
                <w:rPr>
                  <w:rStyle w:val="Hyperlink"/>
                </w:rPr>
                <w:t>https://api.baasic.com/v1/starterkit-media-gallery/file-streams/GDUkz061XwJNSo5MKet6K1.k.jpg</w:t>
              </w:r>
            </w:hyperlink>
          </w:p>
          <w:p w14:paraId="7921516E" w14:textId="77777777" w:rsidR="00DD0358" w:rsidRDefault="008C139D" w:rsidP="004368C2">
            <w:pPr>
              <w:pStyle w:val="ListParagraph"/>
              <w:numPr>
                <w:ilvl w:val="0"/>
                <w:numId w:val="17"/>
              </w:numPr>
              <w:rPr>
                <w:color w:val="365F91" w:themeColor="accent1" w:themeShade="BF"/>
              </w:rPr>
            </w:pPr>
            <w:hyperlink r:id="rId33" w:history="1">
              <w:r w:rsidR="00DD0358" w:rsidRPr="00BB011C">
                <w:rPr>
                  <w:rStyle w:val="Hyperlink"/>
                </w:rPr>
                <w:t>https://api.baasic.com/v1/starterkit-media-gallery/file-streams/GDUkz061XwJNSo5MKet6K1.slikaJPEG2.jpg</w:t>
              </w:r>
            </w:hyperlink>
          </w:p>
          <w:p w14:paraId="0E3DEC2A" w14:textId="0C3EF54D" w:rsidR="00DD0358" w:rsidRPr="00861023" w:rsidRDefault="008C139D" w:rsidP="004368C2">
            <w:pPr>
              <w:pStyle w:val="ListParagraph"/>
              <w:numPr>
                <w:ilvl w:val="0"/>
                <w:numId w:val="17"/>
              </w:numPr>
              <w:rPr>
                <w:color w:val="365F91" w:themeColor="accent1" w:themeShade="BF"/>
              </w:rPr>
            </w:pPr>
            <w:hyperlink r:id="rId34" w:history="1">
              <w:r w:rsidR="00DD0358" w:rsidRPr="00BB011C">
                <w:rPr>
                  <w:rStyle w:val="Hyperlink"/>
                </w:rPr>
                <w:t>https://api.baasic.com/v1/starterkit-media-gallery/file-streams/FCtPXjmZ6qsPfSwKGHmxw3.677z381ivoandric.jpg</w:t>
              </w:r>
            </w:hyperlink>
          </w:p>
          <w:p w14:paraId="7899BCD4" w14:textId="77777777" w:rsidR="00DD0358" w:rsidRDefault="00DD0358" w:rsidP="004368C2">
            <w:pPr>
              <w:rPr>
                <w:color w:val="365F91" w:themeColor="accent1" w:themeShade="BF"/>
              </w:rPr>
            </w:pPr>
            <w:r>
              <w:rPr>
                <w:color w:val="365F91" w:themeColor="accent1" w:themeShade="BF"/>
              </w:rPr>
              <w:t>The URL</w:t>
            </w:r>
            <w:r w:rsidRPr="007F35EB">
              <w:rPr>
                <w:color w:val="365F91" w:themeColor="accent1" w:themeShade="BF"/>
              </w:rPr>
              <w:t>s of the photos th</w:t>
            </w:r>
            <w:r>
              <w:rPr>
                <w:color w:val="365F91" w:themeColor="accent1" w:themeShade="BF"/>
              </w:rPr>
              <w:t>at displayed the 500 status code a</w:t>
            </w:r>
            <w:r w:rsidRPr="007F35EB">
              <w:rPr>
                <w:color w:val="365F91" w:themeColor="accent1" w:themeShade="BF"/>
              </w:rPr>
              <w:t>re</w:t>
            </w:r>
            <w:r>
              <w:rPr>
                <w:color w:val="365F91" w:themeColor="accent1" w:themeShade="BF"/>
              </w:rPr>
              <w:t>:</w:t>
            </w:r>
          </w:p>
          <w:p w14:paraId="3CEE0C59" w14:textId="77777777" w:rsidR="00DD0358" w:rsidRPr="00333BA5" w:rsidRDefault="008C139D" w:rsidP="00E40CF2">
            <w:pPr>
              <w:pStyle w:val="ListParagraph"/>
              <w:numPr>
                <w:ilvl w:val="0"/>
                <w:numId w:val="81"/>
              </w:numPr>
              <w:rPr>
                <w:color w:val="365F91" w:themeColor="accent1" w:themeShade="BF"/>
              </w:rPr>
            </w:pPr>
            <w:hyperlink r:id="rId35" w:history="1">
              <w:r w:rsidR="00DD0358" w:rsidRPr="000F05CA">
                <w:rPr>
                  <w:rStyle w:val="Hyperlink"/>
                </w:rPr>
                <w:t>https://api.baasic.com/v1/starterkit-media-gallery/file-streams/FCtPXjmZ6qsPfSwKGHmxw3.127912womman271127912woman271127912woman271127912woman271127912woman271127912woman271127912woman271127912woman271127912woman271127912woman271127912woman27112791</w:t>
              </w:r>
              <w:r w:rsidR="00DD0358" w:rsidRPr="000F05CA">
                <w:rPr>
                  <w:rStyle w:val="Hyperlink"/>
                </w:rPr>
                <w:lastRenderedPageBreak/>
                <w:t>2woman271127912.jpg</w:t>
              </w:r>
            </w:hyperlink>
          </w:p>
          <w:p w14:paraId="135C8B6D" w14:textId="77777777" w:rsidR="00DD0358" w:rsidRDefault="008C139D" w:rsidP="00E40CF2">
            <w:pPr>
              <w:pStyle w:val="ListParagraph"/>
              <w:numPr>
                <w:ilvl w:val="0"/>
                <w:numId w:val="81"/>
              </w:numPr>
              <w:rPr>
                <w:color w:val="365F91" w:themeColor="accent1" w:themeShade="BF"/>
              </w:rPr>
            </w:pPr>
            <w:hyperlink r:id="rId36" w:history="1">
              <w:r w:rsidR="00DD0358" w:rsidRPr="00BB011C">
                <w:rPr>
                  <w:rStyle w:val="Hyperlink"/>
                </w:rPr>
                <w:t>https://api.baasic.com/v1/starterkit-media-gallery/file-streams/FCtPXjmZ6qsPfSwKGHmxw3.127912woman271127912woman271127912woman271127912woman271127912woman271127912woman271127912woman271127912woman271127912woman271127912woman271127912woman271127912woman271127912woman271127912.jpg</w:t>
              </w:r>
            </w:hyperlink>
          </w:p>
          <w:p w14:paraId="605D86F3" w14:textId="77777777" w:rsidR="00DD0358" w:rsidRDefault="008C139D" w:rsidP="00E40CF2">
            <w:pPr>
              <w:pStyle w:val="ListParagraph"/>
              <w:numPr>
                <w:ilvl w:val="0"/>
                <w:numId w:val="81"/>
              </w:numPr>
              <w:rPr>
                <w:color w:val="365F91" w:themeColor="accent1" w:themeShade="BF"/>
              </w:rPr>
            </w:pPr>
            <w:hyperlink r:id="rId37" w:history="1">
              <w:r w:rsidR="00DD0358" w:rsidRPr="00BB011C">
                <w:rPr>
                  <w:rStyle w:val="Hyperlink"/>
                </w:rPr>
                <w:t>https://api.baasic.com/v1/starterkit-media-gallery/file-streams/FCtPXjmZ6qsPfSwKGHmxw3.abcdeFGHIJKLMNOP12345qrstuvwXYZ67890ijklmnopQRSTUvwxyzABCDEfghijkLMNOP67890qrstuvwXYZ12345ijklmnopQRSTUvwxyzabcdeFGHIJKLM67890qrstuvwXYZ12345ijklmnopQRSTUvwxyzABCDEfghijkLMNOP67890.jpg</w:t>
              </w:r>
            </w:hyperlink>
          </w:p>
          <w:p w14:paraId="7F0EF483" w14:textId="77777777" w:rsidR="00DD0358" w:rsidRDefault="008C139D" w:rsidP="00E40CF2">
            <w:pPr>
              <w:pStyle w:val="ListParagraph"/>
              <w:numPr>
                <w:ilvl w:val="0"/>
                <w:numId w:val="81"/>
              </w:numPr>
              <w:rPr>
                <w:color w:val="365F91" w:themeColor="accent1" w:themeShade="BF"/>
              </w:rPr>
            </w:pPr>
            <w:hyperlink r:id="rId38" w:history="1">
              <w:r w:rsidR="00DD0358" w:rsidRPr="00BB011C">
                <w:rPr>
                  <w:rStyle w:val="Hyperlink"/>
                </w:rPr>
                <w:t>https://api.baasic.com/v1/starterkit-media-gallery/file-streams/FCtPXjmZ6qsPfSwKGHmxw3.111111111022222222203333333330444444444055555555506666666660777777777088888888809999999990111111111022222222203333333330444444444055555555506666666660777777777088888888809999999990.jpg</w:t>
              </w:r>
            </w:hyperlink>
          </w:p>
          <w:p w14:paraId="7BC7366E" w14:textId="77777777" w:rsidR="00DD0358" w:rsidRDefault="008C139D" w:rsidP="00E40CF2">
            <w:pPr>
              <w:pStyle w:val="ListParagraph"/>
              <w:numPr>
                <w:ilvl w:val="0"/>
                <w:numId w:val="81"/>
              </w:numPr>
              <w:rPr>
                <w:color w:val="365F91" w:themeColor="accent1" w:themeShade="BF"/>
              </w:rPr>
            </w:pPr>
            <w:hyperlink r:id="rId39" w:history="1">
              <w:r w:rsidR="00DD0358" w:rsidRPr="00BB011C">
                <w:rPr>
                  <w:rStyle w:val="Hyperlink"/>
                </w:rPr>
                <w:t>https://api.baasic.com/v1/starterkit-media-gallery/file-streams/FCtPXjmZ6qsPfSwKGHmxw3.11111111102222222220333333333044444444405555555550666666666077777777708888888880999999999011111111102222222220333333333044444444405555555550666666666077777777708888888880999999999098765432109.jpg</w:t>
              </w:r>
            </w:hyperlink>
          </w:p>
          <w:p w14:paraId="248008EF" w14:textId="77777777" w:rsidR="00DD0358" w:rsidRDefault="008C139D" w:rsidP="00E40CF2">
            <w:pPr>
              <w:pStyle w:val="ListParagraph"/>
              <w:numPr>
                <w:ilvl w:val="0"/>
                <w:numId w:val="81"/>
              </w:numPr>
              <w:rPr>
                <w:color w:val="365F91" w:themeColor="accent1" w:themeShade="BF"/>
              </w:rPr>
            </w:pPr>
            <w:hyperlink r:id="rId40" w:history="1">
              <w:r w:rsidR="00DD0358" w:rsidRPr="00BB011C">
                <w:rPr>
                  <w:rStyle w:val="Hyperlink"/>
                </w:rPr>
                <w:t>https://api.baasic.com/v1/starterkit-media-gallery/file-streams/OyyyvlzRxZJ8kzQkHR3B460.mksfsdfhkknfbkkdggjjfijgigirrjgifg1322424445klnjdfbdffbPjjjjjjjjjjjjjjjjjlio8y8y8yhpypyp98yp89yyyp9yp9ypyyy8y988yy98y98y98yy9p9yp988yy8yy88y988yyyypyp8yp88ypypypyyppiuip.jpg</w:t>
              </w:r>
            </w:hyperlink>
          </w:p>
          <w:p w14:paraId="5EE36CBF" w14:textId="77777777" w:rsidR="00DD0358" w:rsidRDefault="008C139D" w:rsidP="00E40CF2">
            <w:pPr>
              <w:pStyle w:val="ListParagraph"/>
              <w:numPr>
                <w:ilvl w:val="0"/>
                <w:numId w:val="81"/>
              </w:numPr>
              <w:rPr>
                <w:color w:val="365F91" w:themeColor="accent1" w:themeShade="BF"/>
              </w:rPr>
            </w:pPr>
            <w:hyperlink r:id="rId41" w:history="1">
              <w:r w:rsidR="00DD0358" w:rsidRPr="00BB011C">
                <w:rPr>
                  <w:rStyle w:val="Hyperlink"/>
                </w:rPr>
                <w:t>https://api.baasic.com/v1/starterkit-media-gallery/file-streams/OyyyvlzRxZJ8kzQkHR3B460.selena8kmksfsdfhkknfbkkdggjjfijgigirrjgifg1322424445klnjdfbdffbPjjjjjjjjjjjjjjjjjlio8y8y8yhpypyp98yp89yyyp9yp9ypyyy8y988yy98y98y98yy9p9yp988yy8yy88y988yyyypyp8yp88ypypypyyppiuip.jpg</w:t>
              </w:r>
            </w:hyperlink>
          </w:p>
          <w:p w14:paraId="55CFD6DE" w14:textId="77777777" w:rsidR="00DD0358" w:rsidRDefault="008C139D" w:rsidP="00E40CF2">
            <w:pPr>
              <w:pStyle w:val="ListParagraph"/>
              <w:numPr>
                <w:ilvl w:val="0"/>
                <w:numId w:val="81"/>
              </w:numPr>
              <w:rPr>
                <w:color w:val="365F91" w:themeColor="accent1" w:themeShade="BF"/>
              </w:rPr>
            </w:pPr>
            <w:hyperlink r:id="rId42" w:history="1">
              <w:r w:rsidR="00DD0358" w:rsidRPr="00BB011C">
                <w:rPr>
                  <w:rStyle w:val="Hyperlink"/>
                </w:rPr>
                <w:t>https://api.baasic.com/v1/starterkit-media-gallery/file-streams/wbIe8ex9OKsE4OAxc7x5g2.KarymskyRussia1111111111111111111111111111111111111111111111111111111111111111111111111111111111111111111111112222222222222222222222222222222222222222223333333333333333333333.jpg</w:t>
              </w:r>
            </w:hyperlink>
          </w:p>
          <w:p w14:paraId="2172E9AD" w14:textId="66553CCC" w:rsidR="00DD0358" w:rsidRPr="00333BA5" w:rsidRDefault="008C139D" w:rsidP="00E40CF2">
            <w:pPr>
              <w:pStyle w:val="ListParagraph"/>
              <w:numPr>
                <w:ilvl w:val="0"/>
                <w:numId w:val="81"/>
              </w:numPr>
              <w:rPr>
                <w:color w:val="365F91" w:themeColor="accent1" w:themeShade="BF"/>
              </w:rPr>
            </w:pPr>
            <w:hyperlink r:id="rId43" w:history="1">
              <w:r w:rsidR="00DD0358" w:rsidRPr="00BB011C">
                <w:rPr>
                  <w:rStyle w:val="Hyperlink"/>
                </w:rPr>
                <w:t>https://api.baasic.com/v1/starterkit-media-gallery/file-streams/778ter0aeqAab1O1wYmHl0.slikatoscana1235O6slikatoscana1235O6slikatoscana1235O6slikatoscana1235O6slikatoscana1235O6slikatoscana1235O35O6slikatoscana1235Oslikatoscana1235O6slikatoscana1235O6slikatoscan.jpg</w:t>
              </w:r>
            </w:hyperlink>
          </w:p>
        </w:tc>
      </w:tr>
      <w:tr w:rsidR="00DD0358" w:rsidRPr="008A193B" w14:paraId="3A84ACB1" w14:textId="77777777" w:rsidTr="004368C2">
        <w:tc>
          <w:tcPr>
            <w:tcW w:w="1908" w:type="dxa"/>
            <w:vAlign w:val="center"/>
          </w:tcPr>
          <w:p w14:paraId="2877C0C7" w14:textId="77777777" w:rsidR="00DD0358" w:rsidRPr="008A193B" w:rsidRDefault="00DD0358" w:rsidP="004368C2">
            <w:pPr>
              <w:rPr>
                <w:b/>
              </w:rPr>
            </w:pPr>
            <w:r w:rsidRPr="008A193B">
              <w:rPr>
                <w:b/>
              </w:rPr>
              <w:lastRenderedPageBreak/>
              <w:t>Pass/ Fail</w:t>
            </w:r>
          </w:p>
        </w:tc>
        <w:tc>
          <w:tcPr>
            <w:tcW w:w="11988" w:type="dxa"/>
          </w:tcPr>
          <w:p w14:paraId="152B55BB" w14:textId="77777777" w:rsidR="00DD0358" w:rsidRPr="008A193B" w:rsidRDefault="00DD0358" w:rsidP="004368C2">
            <w:r>
              <w:rPr>
                <w:color w:val="FF0000"/>
              </w:rPr>
              <w:t xml:space="preserve">Fail </w:t>
            </w:r>
            <w:r w:rsidRPr="0028671D">
              <w:rPr>
                <w:b/>
                <w:color w:val="FF0000"/>
                <w:sz w:val="24"/>
                <w:szCs w:val="24"/>
              </w:rPr>
              <w:sym w:font="Wingdings 2" w:char="F04F"/>
            </w:r>
          </w:p>
        </w:tc>
      </w:tr>
      <w:tr w:rsidR="00DD0358" w:rsidRPr="008A193B" w14:paraId="68ADB920" w14:textId="77777777" w:rsidTr="004368C2">
        <w:tc>
          <w:tcPr>
            <w:tcW w:w="1908" w:type="dxa"/>
            <w:shd w:val="clear" w:color="auto" w:fill="000000" w:themeFill="text1"/>
          </w:tcPr>
          <w:p w14:paraId="0EE1E044" w14:textId="77777777" w:rsidR="00DD0358" w:rsidRPr="008A193B" w:rsidRDefault="00DD0358" w:rsidP="004368C2">
            <w:pPr>
              <w:rPr>
                <w:b/>
              </w:rPr>
            </w:pPr>
          </w:p>
        </w:tc>
        <w:tc>
          <w:tcPr>
            <w:tcW w:w="11988" w:type="dxa"/>
            <w:shd w:val="clear" w:color="auto" w:fill="000000" w:themeFill="text1"/>
          </w:tcPr>
          <w:p w14:paraId="0A653BA4" w14:textId="77777777" w:rsidR="00DD0358" w:rsidRPr="008A193B" w:rsidRDefault="00DD0358" w:rsidP="004368C2"/>
        </w:tc>
      </w:tr>
    </w:tbl>
    <w:p w14:paraId="44DED22F" w14:textId="77777777" w:rsidR="00DD0358" w:rsidRDefault="00DD0358" w:rsidP="00895C87"/>
    <w:tbl>
      <w:tblPr>
        <w:tblStyle w:val="TableGrid"/>
        <w:tblW w:w="0" w:type="auto"/>
        <w:tblLook w:val="04A0" w:firstRow="1" w:lastRow="0" w:firstColumn="1" w:lastColumn="0" w:noHBand="0" w:noVBand="1"/>
      </w:tblPr>
      <w:tblGrid>
        <w:gridCol w:w="1838"/>
        <w:gridCol w:w="11832"/>
      </w:tblGrid>
      <w:tr w:rsidR="00343EE8" w:rsidRPr="008A193B" w14:paraId="45A2ED01" w14:textId="77777777" w:rsidTr="00222413">
        <w:tc>
          <w:tcPr>
            <w:tcW w:w="1838" w:type="dxa"/>
            <w:shd w:val="clear" w:color="auto" w:fill="000000" w:themeFill="text1"/>
          </w:tcPr>
          <w:p w14:paraId="2A82F2EE" w14:textId="77777777" w:rsidR="00343EE8" w:rsidRPr="008A193B" w:rsidRDefault="00343EE8" w:rsidP="00222413">
            <w:pPr>
              <w:rPr>
                <w:b/>
              </w:rPr>
            </w:pPr>
          </w:p>
        </w:tc>
        <w:tc>
          <w:tcPr>
            <w:tcW w:w="11832" w:type="dxa"/>
            <w:shd w:val="clear" w:color="auto" w:fill="000000" w:themeFill="text1"/>
          </w:tcPr>
          <w:p w14:paraId="7CAE4BE8" w14:textId="77777777" w:rsidR="00343EE8" w:rsidRPr="008A193B" w:rsidRDefault="00343EE8" w:rsidP="00222413"/>
        </w:tc>
      </w:tr>
      <w:tr w:rsidR="00343EE8" w:rsidRPr="00377399" w14:paraId="4D219A15" w14:textId="77777777" w:rsidTr="00222413">
        <w:tc>
          <w:tcPr>
            <w:tcW w:w="1838" w:type="dxa"/>
            <w:shd w:val="clear" w:color="auto" w:fill="D9D9D9" w:themeFill="background1" w:themeFillShade="D9"/>
            <w:vAlign w:val="center"/>
          </w:tcPr>
          <w:p w14:paraId="166B2498" w14:textId="77777777" w:rsidR="00343EE8" w:rsidRPr="00377399" w:rsidRDefault="00343EE8" w:rsidP="00222413">
            <w:pPr>
              <w:rPr>
                <w:b/>
              </w:rPr>
            </w:pPr>
            <w:r w:rsidRPr="00377399">
              <w:rPr>
                <w:b/>
              </w:rPr>
              <w:t>Test Case Number</w:t>
            </w:r>
          </w:p>
        </w:tc>
        <w:tc>
          <w:tcPr>
            <w:tcW w:w="11832" w:type="dxa"/>
            <w:shd w:val="clear" w:color="auto" w:fill="D9D9D9" w:themeFill="background1" w:themeFillShade="D9"/>
            <w:vAlign w:val="center"/>
          </w:tcPr>
          <w:p w14:paraId="27679DE8" w14:textId="2A9106A2" w:rsidR="00343EE8" w:rsidRPr="00377399" w:rsidRDefault="00470AE4" w:rsidP="00222413">
            <w:pPr>
              <w:rPr>
                <w:b/>
              </w:rPr>
            </w:pPr>
            <w:r>
              <w:rPr>
                <w:b/>
              </w:rPr>
              <w:t>4</w:t>
            </w:r>
            <w:r w:rsidR="006C27ED">
              <w:rPr>
                <w:b/>
              </w:rPr>
              <w:t xml:space="preserve"> </w:t>
            </w:r>
            <w:r w:rsidR="00636B57">
              <w:rPr>
                <w:b/>
              </w:rPr>
              <w:t>Verify</w:t>
            </w:r>
            <w:r w:rsidR="0010548F">
              <w:rPr>
                <w:b/>
              </w:rPr>
              <w:t>ing</w:t>
            </w:r>
            <w:r w:rsidR="00636B57">
              <w:rPr>
                <w:b/>
              </w:rPr>
              <w:t xml:space="preserve"> Expansion of Logo</w:t>
            </w:r>
            <w:r w:rsidR="00222413" w:rsidRPr="00222413">
              <w:rPr>
                <w:b/>
              </w:rPr>
              <w:t xml:space="preserve"> Icon and Link</w:t>
            </w:r>
            <w:r w:rsidR="00E75C30">
              <w:rPr>
                <w:b/>
              </w:rPr>
              <w:t xml:space="preserve"> to</w:t>
            </w:r>
            <w:r w:rsidR="00636B57">
              <w:rPr>
                <w:b/>
              </w:rPr>
              <w:t xml:space="preserve"> </w:t>
            </w:r>
            <w:r w:rsidR="00E75C30">
              <w:rPr>
                <w:b/>
              </w:rPr>
              <w:t xml:space="preserve">the </w:t>
            </w:r>
            <w:r w:rsidR="00222413" w:rsidRPr="00222413">
              <w:rPr>
                <w:b/>
              </w:rPr>
              <w:t>Menu Page</w:t>
            </w:r>
          </w:p>
        </w:tc>
      </w:tr>
      <w:tr w:rsidR="00343EE8" w:rsidRPr="008A193B" w14:paraId="6AE5EF65" w14:textId="77777777" w:rsidTr="00222413">
        <w:tc>
          <w:tcPr>
            <w:tcW w:w="1838" w:type="dxa"/>
            <w:vAlign w:val="center"/>
          </w:tcPr>
          <w:p w14:paraId="1D20F870" w14:textId="77777777" w:rsidR="00343EE8" w:rsidRPr="008A193B" w:rsidRDefault="00343EE8" w:rsidP="00222413">
            <w:r w:rsidRPr="008A193B">
              <w:rPr>
                <w:b/>
              </w:rPr>
              <w:lastRenderedPageBreak/>
              <w:t>Prerequisites</w:t>
            </w:r>
          </w:p>
        </w:tc>
        <w:tc>
          <w:tcPr>
            <w:tcW w:w="11832" w:type="dxa"/>
          </w:tcPr>
          <w:p w14:paraId="3CCEF6FC" w14:textId="5F2396A6" w:rsidR="00343EE8" w:rsidRPr="00FF2686" w:rsidRDefault="00343EE8" w:rsidP="00A1329E">
            <w:pPr>
              <w:pStyle w:val="ListParagraph"/>
              <w:ind w:left="786"/>
              <w:rPr>
                <w:color w:val="365F91" w:themeColor="accent1" w:themeShade="BF"/>
              </w:rPr>
            </w:pPr>
          </w:p>
        </w:tc>
      </w:tr>
      <w:tr w:rsidR="00343EE8" w:rsidRPr="008A193B" w14:paraId="09FFEC34" w14:textId="77777777" w:rsidTr="00222413">
        <w:tc>
          <w:tcPr>
            <w:tcW w:w="1838" w:type="dxa"/>
            <w:vAlign w:val="center"/>
          </w:tcPr>
          <w:p w14:paraId="121DEB55" w14:textId="77777777" w:rsidR="00343EE8" w:rsidRPr="008A193B" w:rsidRDefault="00343EE8" w:rsidP="00222413">
            <w:pPr>
              <w:rPr>
                <w:b/>
              </w:rPr>
            </w:pPr>
            <w:r w:rsidRPr="008A193B">
              <w:rPr>
                <w:b/>
              </w:rPr>
              <w:t>Test Case Steps</w:t>
            </w:r>
          </w:p>
        </w:tc>
        <w:tc>
          <w:tcPr>
            <w:tcW w:w="11832" w:type="dxa"/>
          </w:tcPr>
          <w:p w14:paraId="11134FB6" w14:textId="377A9A23" w:rsidR="00E75C30" w:rsidRPr="00E75C30" w:rsidRDefault="00E75C30" w:rsidP="00E40CF2">
            <w:pPr>
              <w:pStyle w:val="ListParagraph"/>
              <w:numPr>
                <w:ilvl w:val="0"/>
                <w:numId w:val="19"/>
              </w:numPr>
              <w:rPr>
                <w:color w:val="365F91" w:themeColor="accent1" w:themeShade="BF"/>
              </w:rPr>
            </w:pPr>
            <w:r>
              <w:rPr>
                <w:color w:val="365F91" w:themeColor="accent1" w:themeShade="BF"/>
              </w:rPr>
              <w:t>Go to the Home</w:t>
            </w:r>
            <w:r w:rsidRPr="00E75C30">
              <w:rPr>
                <w:color w:val="365F91" w:themeColor="accent1" w:themeShade="BF"/>
              </w:rPr>
              <w:t xml:space="preserve"> page.</w:t>
            </w:r>
          </w:p>
          <w:p w14:paraId="2CE5BF54" w14:textId="77777777" w:rsidR="00E75C30" w:rsidRPr="00E75C30" w:rsidRDefault="00E75C30" w:rsidP="00E40CF2">
            <w:pPr>
              <w:pStyle w:val="ListParagraph"/>
              <w:numPr>
                <w:ilvl w:val="0"/>
                <w:numId w:val="19"/>
              </w:numPr>
              <w:rPr>
                <w:color w:val="365F91" w:themeColor="accent1" w:themeShade="BF"/>
              </w:rPr>
            </w:pPr>
            <w:proofErr w:type="gramStart"/>
            <w:r w:rsidRPr="00E75C30">
              <w:rPr>
                <w:color w:val="365F91" w:themeColor="accent1" w:themeShade="BF"/>
              </w:rPr>
              <w:t>Hover</w:t>
            </w:r>
            <w:proofErr w:type="gramEnd"/>
            <w:r w:rsidRPr="00E75C30">
              <w:rPr>
                <w:color w:val="365F91" w:themeColor="accent1" w:themeShade="BF"/>
              </w:rPr>
              <w:t xml:space="preserve"> the mouse pointer over the dropdown menu (logo) in the top left corner.</w:t>
            </w:r>
          </w:p>
          <w:p w14:paraId="14C0B0E3" w14:textId="5AA59F32" w:rsidR="00E75C30" w:rsidRPr="00E75C30" w:rsidRDefault="00E75C30" w:rsidP="00E40CF2">
            <w:pPr>
              <w:pStyle w:val="ListParagraph"/>
              <w:numPr>
                <w:ilvl w:val="0"/>
                <w:numId w:val="19"/>
              </w:numPr>
              <w:rPr>
                <w:color w:val="365F91" w:themeColor="accent1" w:themeShade="BF"/>
              </w:rPr>
            </w:pPr>
            <w:r w:rsidRPr="00E75C30">
              <w:rPr>
                <w:color w:val="365F91" w:themeColor="accent1" w:themeShade="BF"/>
              </w:rPr>
              <w:t>Verify that the logo transforms into a dropdown menu with clickable links to the Home page (logo) and the Menu page.</w:t>
            </w:r>
          </w:p>
          <w:p w14:paraId="794292A0" w14:textId="45F23869" w:rsidR="00343EE8" w:rsidRPr="00E75C30" w:rsidRDefault="00E75C30" w:rsidP="00E40CF2">
            <w:pPr>
              <w:pStyle w:val="ListParagraph"/>
              <w:numPr>
                <w:ilvl w:val="0"/>
                <w:numId w:val="19"/>
              </w:numPr>
              <w:rPr>
                <w:color w:val="365F91" w:themeColor="accent1" w:themeShade="BF"/>
              </w:rPr>
            </w:pPr>
            <w:r w:rsidRPr="00E75C30">
              <w:rPr>
                <w:color w:val="365F91" w:themeColor="accent1" w:themeShade="BF"/>
              </w:rPr>
              <w:t>Click on the “Menu” option to navigate to the Menu page.</w:t>
            </w:r>
          </w:p>
        </w:tc>
      </w:tr>
      <w:tr w:rsidR="00343EE8" w:rsidRPr="008A193B" w14:paraId="551479D7" w14:textId="77777777" w:rsidTr="00222413">
        <w:tc>
          <w:tcPr>
            <w:tcW w:w="1838" w:type="dxa"/>
            <w:vAlign w:val="center"/>
          </w:tcPr>
          <w:p w14:paraId="3A1545E8" w14:textId="77777777" w:rsidR="00343EE8" w:rsidRPr="008A193B" w:rsidRDefault="00343EE8" w:rsidP="00222413">
            <w:pPr>
              <w:rPr>
                <w:b/>
              </w:rPr>
            </w:pPr>
            <w:r w:rsidRPr="008A193B">
              <w:rPr>
                <w:b/>
              </w:rPr>
              <w:t>Expected Result</w:t>
            </w:r>
          </w:p>
        </w:tc>
        <w:tc>
          <w:tcPr>
            <w:tcW w:w="11832" w:type="dxa"/>
          </w:tcPr>
          <w:p w14:paraId="5D27A5E7" w14:textId="27C7BCF0" w:rsidR="00343EE8" w:rsidRPr="00DE4574" w:rsidRDefault="00DE4574" w:rsidP="00222413">
            <w:pPr>
              <w:rPr>
                <w:color w:val="365F91" w:themeColor="accent1" w:themeShade="BF"/>
              </w:rPr>
            </w:pPr>
            <w:r>
              <w:rPr>
                <w:color w:val="365F91" w:themeColor="accent1" w:themeShade="BF"/>
              </w:rPr>
              <w:t xml:space="preserve">Placing the mouse pointer </w:t>
            </w:r>
            <w:r w:rsidR="00824B22" w:rsidRPr="00824B22">
              <w:rPr>
                <w:color w:val="365F91" w:themeColor="accent1" w:themeShade="BF"/>
              </w:rPr>
              <w:t xml:space="preserve">over the logo </w:t>
            </w:r>
            <w:r w:rsidR="00824B22">
              <w:rPr>
                <w:color w:val="365F91" w:themeColor="accent1" w:themeShade="BF"/>
              </w:rPr>
              <w:t xml:space="preserve">icon </w:t>
            </w:r>
            <w:r w:rsidR="00824B22" w:rsidRPr="00824B22">
              <w:rPr>
                <w:color w:val="365F91" w:themeColor="accent1" w:themeShade="BF"/>
              </w:rPr>
              <w:t>should expand content, clicking the "Menu" button should confirm the Menu page link and smooth</w:t>
            </w:r>
            <w:r w:rsidR="00824B22">
              <w:rPr>
                <w:color w:val="365F91" w:themeColor="accent1" w:themeShade="BF"/>
              </w:rPr>
              <w:t>ly redirect to</w:t>
            </w:r>
            <w:r w:rsidR="00254998">
              <w:rPr>
                <w:color w:val="365F91" w:themeColor="accent1" w:themeShade="BF"/>
              </w:rPr>
              <w:t xml:space="preserve"> the Menu page.</w:t>
            </w:r>
          </w:p>
        </w:tc>
      </w:tr>
      <w:tr w:rsidR="00343EE8" w:rsidRPr="008A193B" w14:paraId="5148459F" w14:textId="77777777" w:rsidTr="00222413">
        <w:tc>
          <w:tcPr>
            <w:tcW w:w="1838" w:type="dxa"/>
            <w:vAlign w:val="center"/>
          </w:tcPr>
          <w:p w14:paraId="0D930EAA" w14:textId="77777777" w:rsidR="00343EE8" w:rsidRPr="008A193B" w:rsidRDefault="00343EE8" w:rsidP="00222413">
            <w:pPr>
              <w:rPr>
                <w:b/>
              </w:rPr>
            </w:pPr>
            <w:r w:rsidRPr="008A193B">
              <w:rPr>
                <w:b/>
              </w:rPr>
              <w:t>Actual Result</w:t>
            </w:r>
          </w:p>
        </w:tc>
        <w:tc>
          <w:tcPr>
            <w:tcW w:w="11832" w:type="dxa"/>
          </w:tcPr>
          <w:p w14:paraId="5DA65644" w14:textId="074D82C7" w:rsidR="00343EE8" w:rsidRPr="008A193B" w:rsidRDefault="00CB7D2B" w:rsidP="00222413">
            <w:r>
              <w:rPr>
                <w:color w:val="365F91" w:themeColor="accent1" w:themeShade="BF"/>
              </w:rPr>
              <w:t>S</w:t>
            </w:r>
            <w:r w:rsidRPr="00CB7D2B">
              <w:rPr>
                <w:color w:val="365F91" w:themeColor="accent1" w:themeShade="BF"/>
              </w:rPr>
              <w:t xml:space="preserve">uccessful expansion </w:t>
            </w:r>
            <w:r w:rsidR="00824B22">
              <w:rPr>
                <w:color w:val="365F91" w:themeColor="accent1" w:themeShade="BF"/>
              </w:rPr>
              <w:t xml:space="preserve">of the logo icon </w:t>
            </w:r>
            <w:r w:rsidRPr="00CB7D2B">
              <w:rPr>
                <w:color w:val="365F91" w:themeColor="accent1" w:themeShade="BF"/>
              </w:rPr>
              <w:t>and</w:t>
            </w:r>
            <w:r w:rsidR="007A5F80">
              <w:rPr>
                <w:color w:val="365F91" w:themeColor="accent1" w:themeShade="BF"/>
              </w:rPr>
              <w:t xml:space="preserve"> redirection</w:t>
            </w:r>
            <w:r w:rsidR="00254998">
              <w:rPr>
                <w:color w:val="365F91" w:themeColor="accent1" w:themeShade="BF"/>
              </w:rPr>
              <w:t xml:space="preserve"> to the Menu page.</w:t>
            </w:r>
          </w:p>
        </w:tc>
      </w:tr>
      <w:tr w:rsidR="00343EE8" w:rsidRPr="008A193B" w14:paraId="33340668" w14:textId="77777777" w:rsidTr="00222413">
        <w:tc>
          <w:tcPr>
            <w:tcW w:w="1838" w:type="dxa"/>
            <w:vAlign w:val="center"/>
          </w:tcPr>
          <w:p w14:paraId="5CA3B336" w14:textId="77777777" w:rsidR="00343EE8" w:rsidRPr="008A193B" w:rsidRDefault="00343EE8" w:rsidP="00222413">
            <w:pPr>
              <w:rPr>
                <w:b/>
              </w:rPr>
            </w:pPr>
            <w:r w:rsidRPr="008A193B">
              <w:rPr>
                <w:b/>
              </w:rPr>
              <w:t>Pass/ Fail</w:t>
            </w:r>
          </w:p>
        </w:tc>
        <w:tc>
          <w:tcPr>
            <w:tcW w:w="11832" w:type="dxa"/>
          </w:tcPr>
          <w:p w14:paraId="0F1EFF47" w14:textId="112B8381" w:rsidR="00343EE8"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343EE8" w:rsidRPr="008A193B" w14:paraId="0AE0C7E0" w14:textId="77777777" w:rsidTr="00222413">
        <w:tc>
          <w:tcPr>
            <w:tcW w:w="1838" w:type="dxa"/>
            <w:shd w:val="clear" w:color="auto" w:fill="000000" w:themeFill="text1"/>
          </w:tcPr>
          <w:p w14:paraId="6DE6A5C9" w14:textId="77777777" w:rsidR="00343EE8" w:rsidRPr="008A193B" w:rsidRDefault="00343EE8" w:rsidP="00222413">
            <w:pPr>
              <w:rPr>
                <w:b/>
              </w:rPr>
            </w:pPr>
          </w:p>
        </w:tc>
        <w:tc>
          <w:tcPr>
            <w:tcW w:w="11832" w:type="dxa"/>
            <w:shd w:val="clear" w:color="auto" w:fill="000000" w:themeFill="text1"/>
          </w:tcPr>
          <w:p w14:paraId="44730056" w14:textId="77777777" w:rsidR="00343EE8" w:rsidRPr="008A193B" w:rsidRDefault="00343EE8" w:rsidP="00222413"/>
        </w:tc>
      </w:tr>
    </w:tbl>
    <w:p w14:paraId="71F37C9E" w14:textId="77777777" w:rsidR="00343EE8" w:rsidRDefault="00343EE8" w:rsidP="00895C87"/>
    <w:p w14:paraId="662656E7" w14:textId="16ED4073" w:rsidR="00592108" w:rsidRPr="00446B89" w:rsidRDefault="00020B33" w:rsidP="00190F31">
      <w:pPr>
        <w:pStyle w:val="Heading2"/>
        <w:rPr>
          <w:rFonts w:ascii="Tahoma" w:hAnsi="Tahoma" w:cs="Tahoma"/>
          <w:sz w:val="24"/>
          <w:szCs w:val="24"/>
        </w:rPr>
      </w:pPr>
      <w:bookmarkStart w:id="14" w:name="_Toc144247209"/>
      <w:r w:rsidRPr="00446B89">
        <w:rPr>
          <w:rFonts w:ascii="Tahoma" w:hAnsi="Tahoma" w:cs="Tahoma"/>
          <w:sz w:val="24"/>
          <w:szCs w:val="24"/>
        </w:rPr>
        <w:t>Register</w:t>
      </w:r>
      <w:bookmarkEnd w:id="14"/>
    </w:p>
    <w:tbl>
      <w:tblPr>
        <w:tblStyle w:val="TableGrid"/>
        <w:tblW w:w="0" w:type="auto"/>
        <w:tblLook w:val="04A0" w:firstRow="1" w:lastRow="0" w:firstColumn="1" w:lastColumn="0" w:noHBand="0" w:noVBand="1"/>
      </w:tblPr>
      <w:tblGrid>
        <w:gridCol w:w="1838"/>
        <w:gridCol w:w="11832"/>
      </w:tblGrid>
      <w:tr w:rsidR="00222413" w:rsidRPr="008A193B" w14:paraId="2C4F22C4" w14:textId="77777777" w:rsidTr="00222413">
        <w:tc>
          <w:tcPr>
            <w:tcW w:w="1838" w:type="dxa"/>
            <w:shd w:val="clear" w:color="auto" w:fill="000000" w:themeFill="text1"/>
          </w:tcPr>
          <w:p w14:paraId="616441C1" w14:textId="77777777" w:rsidR="00222413" w:rsidRPr="008A193B" w:rsidRDefault="00222413" w:rsidP="00222413">
            <w:pPr>
              <w:rPr>
                <w:b/>
              </w:rPr>
            </w:pPr>
          </w:p>
        </w:tc>
        <w:tc>
          <w:tcPr>
            <w:tcW w:w="11832" w:type="dxa"/>
            <w:shd w:val="clear" w:color="auto" w:fill="000000" w:themeFill="text1"/>
          </w:tcPr>
          <w:p w14:paraId="5E3B844B" w14:textId="77777777" w:rsidR="00222413" w:rsidRPr="008A193B" w:rsidRDefault="00222413" w:rsidP="00222413"/>
        </w:tc>
      </w:tr>
      <w:tr w:rsidR="00222413" w:rsidRPr="00377399" w14:paraId="31B6A32E" w14:textId="77777777" w:rsidTr="00222413">
        <w:tc>
          <w:tcPr>
            <w:tcW w:w="1838" w:type="dxa"/>
            <w:shd w:val="clear" w:color="auto" w:fill="D9D9D9" w:themeFill="background1" w:themeFillShade="D9"/>
            <w:vAlign w:val="center"/>
          </w:tcPr>
          <w:p w14:paraId="72F573CB" w14:textId="77777777" w:rsidR="00222413" w:rsidRPr="00377399" w:rsidRDefault="00222413" w:rsidP="00222413">
            <w:pPr>
              <w:rPr>
                <w:b/>
              </w:rPr>
            </w:pPr>
            <w:r w:rsidRPr="00377399">
              <w:rPr>
                <w:b/>
              </w:rPr>
              <w:t>Test Case Number</w:t>
            </w:r>
          </w:p>
        </w:tc>
        <w:tc>
          <w:tcPr>
            <w:tcW w:w="11832" w:type="dxa"/>
            <w:shd w:val="clear" w:color="auto" w:fill="D9D9D9" w:themeFill="background1" w:themeFillShade="D9"/>
            <w:vAlign w:val="center"/>
          </w:tcPr>
          <w:p w14:paraId="4D683499" w14:textId="7910544C" w:rsidR="00222413" w:rsidRPr="00377399" w:rsidRDefault="00470AE4" w:rsidP="00222413">
            <w:pPr>
              <w:rPr>
                <w:b/>
              </w:rPr>
            </w:pPr>
            <w:r>
              <w:rPr>
                <w:b/>
              </w:rPr>
              <w:t>5</w:t>
            </w:r>
            <w:r w:rsidR="00C36DA7">
              <w:rPr>
                <w:b/>
              </w:rPr>
              <w:t>.1</w:t>
            </w:r>
            <w:r w:rsidR="00222413" w:rsidRPr="00222413">
              <w:rPr>
                <w:b/>
              </w:rPr>
              <w:t xml:space="preserve"> </w:t>
            </w:r>
            <w:r w:rsidR="009D0BDD">
              <w:rPr>
                <w:b/>
              </w:rPr>
              <w:t>Registration</w:t>
            </w:r>
            <w:r w:rsidR="009D0BDD" w:rsidRPr="009D0BDD">
              <w:rPr>
                <w:b/>
              </w:rPr>
              <w:t xml:space="preserve"> with Valid Credentials</w:t>
            </w:r>
          </w:p>
        </w:tc>
      </w:tr>
      <w:tr w:rsidR="00222413" w:rsidRPr="008A193B" w14:paraId="2E25D4AD" w14:textId="77777777" w:rsidTr="00222413">
        <w:tc>
          <w:tcPr>
            <w:tcW w:w="1838" w:type="dxa"/>
            <w:vAlign w:val="center"/>
          </w:tcPr>
          <w:p w14:paraId="469EEE22" w14:textId="77777777" w:rsidR="00222413" w:rsidRPr="008A193B" w:rsidRDefault="00222413" w:rsidP="00222413">
            <w:r w:rsidRPr="008A193B">
              <w:rPr>
                <w:b/>
              </w:rPr>
              <w:t>Prerequisites</w:t>
            </w:r>
          </w:p>
        </w:tc>
        <w:tc>
          <w:tcPr>
            <w:tcW w:w="11832" w:type="dxa"/>
          </w:tcPr>
          <w:p w14:paraId="5CD3385B" w14:textId="5DE81027" w:rsidR="00222413" w:rsidRPr="008A193B" w:rsidRDefault="00222413" w:rsidP="00A1329E">
            <w:pPr>
              <w:pStyle w:val="ListParagraph"/>
              <w:ind w:left="786"/>
            </w:pPr>
          </w:p>
        </w:tc>
      </w:tr>
      <w:tr w:rsidR="00222413" w:rsidRPr="008A193B" w14:paraId="5CBF893F" w14:textId="77777777" w:rsidTr="00222413">
        <w:tc>
          <w:tcPr>
            <w:tcW w:w="1838" w:type="dxa"/>
            <w:vAlign w:val="center"/>
          </w:tcPr>
          <w:p w14:paraId="7C5CAD9C" w14:textId="77777777" w:rsidR="00222413" w:rsidRPr="008A193B" w:rsidRDefault="00222413" w:rsidP="00222413">
            <w:pPr>
              <w:rPr>
                <w:b/>
              </w:rPr>
            </w:pPr>
            <w:r w:rsidRPr="008A193B">
              <w:rPr>
                <w:b/>
              </w:rPr>
              <w:t>Test Case Steps</w:t>
            </w:r>
          </w:p>
        </w:tc>
        <w:tc>
          <w:tcPr>
            <w:tcW w:w="11832" w:type="dxa"/>
          </w:tcPr>
          <w:p w14:paraId="54422500" w14:textId="03B6C474" w:rsidR="00552D6E" w:rsidRDefault="00552D6E" w:rsidP="00E40CF2">
            <w:pPr>
              <w:pStyle w:val="ListParagraph"/>
              <w:numPr>
                <w:ilvl w:val="0"/>
                <w:numId w:val="20"/>
              </w:numPr>
              <w:rPr>
                <w:color w:val="365F91" w:themeColor="accent1" w:themeShade="BF"/>
              </w:rPr>
            </w:pPr>
            <w:r>
              <w:rPr>
                <w:color w:val="365F91" w:themeColor="accent1" w:themeShade="BF"/>
              </w:rPr>
              <w:t>Go</w:t>
            </w:r>
            <w:r w:rsidR="002D0718">
              <w:rPr>
                <w:color w:val="365F91" w:themeColor="accent1" w:themeShade="BF"/>
              </w:rPr>
              <w:t xml:space="preserve"> to the R</w:t>
            </w:r>
            <w:r w:rsidRPr="00552D6E">
              <w:rPr>
                <w:color w:val="365F91" w:themeColor="accent1" w:themeShade="BF"/>
              </w:rPr>
              <w:t>e</w:t>
            </w:r>
            <w:r w:rsidR="002D0718">
              <w:rPr>
                <w:color w:val="365F91" w:themeColor="accent1" w:themeShade="BF"/>
              </w:rPr>
              <w:t xml:space="preserve">gistration </w:t>
            </w:r>
            <w:r w:rsidRPr="00552D6E">
              <w:rPr>
                <w:color w:val="365F91" w:themeColor="accent1" w:themeShade="BF"/>
              </w:rPr>
              <w:t>page.</w:t>
            </w:r>
          </w:p>
          <w:p w14:paraId="74C72693" w14:textId="7B30BD92" w:rsidR="00222413" w:rsidRPr="00222413" w:rsidRDefault="00222413" w:rsidP="00E40CF2">
            <w:pPr>
              <w:pStyle w:val="ListParagraph"/>
              <w:numPr>
                <w:ilvl w:val="0"/>
                <w:numId w:val="20"/>
              </w:numPr>
              <w:rPr>
                <w:color w:val="365F91" w:themeColor="accent1" w:themeShade="BF"/>
              </w:rPr>
            </w:pPr>
            <w:r w:rsidRPr="00222413">
              <w:rPr>
                <w:color w:val="365F91" w:themeColor="accent1" w:themeShade="BF"/>
              </w:rPr>
              <w:t>Enter a valid email address in</w:t>
            </w:r>
            <w:r w:rsidR="00A25282">
              <w:rPr>
                <w:color w:val="365F91" w:themeColor="accent1" w:themeShade="BF"/>
              </w:rPr>
              <w:t>to</w:t>
            </w:r>
            <w:r w:rsidRPr="00222413">
              <w:rPr>
                <w:color w:val="365F91" w:themeColor="accent1" w:themeShade="BF"/>
              </w:rPr>
              <w:t xml:space="preserve"> the email field.</w:t>
            </w:r>
          </w:p>
          <w:p w14:paraId="171FBA8F" w14:textId="0187AE4B" w:rsidR="00222413" w:rsidRPr="00222413" w:rsidRDefault="00222413" w:rsidP="00E40CF2">
            <w:pPr>
              <w:pStyle w:val="ListParagraph"/>
              <w:numPr>
                <w:ilvl w:val="0"/>
                <w:numId w:val="20"/>
              </w:numPr>
              <w:rPr>
                <w:color w:val="365F91" w:themeColor="accent1" w:themeShade="BF"/>
              </w:rPr>
            </w:pPr>
            <w:r w:rsidRPr="00222413">
              <w:rPr>
                <w:color w:val="365F91" w:themeColor="accent1" w:themeShade="BF"/>
              </w:rPr>
              <w:t xml:space="preserve">Fill in the remaining required </w:t>
            </w:r>
            <w:r w:rsidR="003D7450">
              <w:rPr>
                <w:color w:val="365F91" w:themeColor="accent1" w:themeShade="BF"/>
              </w:rPr>
              <w:t xml:space="preserve">fields (username, password, </w:t>
            </w:r>
            <w:r w:rsidRPr="00222413">
              <w:rPr>
                <w:color w:val="365F91" w:themeColor="accent1" w:themeShade="BF"/>
              </w:rPr>
              <w:t>password</w:t>
            </w:r>
            <w:r w:rsidR="003D7450">
              <w:rPr>
                <w:color w:val="365F91" w:themeColor="accent1" w:themeShade="BF"/>
              </w:rPr>
              <w:t xml:space="preserve"> confirmation</w:t>
            </w:r>
            <w:r w:rsidRPr="00222413">
              <w:rPr>
                <w:color w:val="365F91" w:themeColor="accent1" w:themeShade="BF"/>
              </w:rPr>
              <w:t>).</w:t>
            </w:r>
          </w:p>
          <w:p w14:paraId="1FDC2D38" w14:textId="3744BBAB" w:rsidR="00222413" w:rsidRPr="008A193B" w:rsidRDefault="00222413" w:rsidP="00E40CF2">
            <w:pPr>
              <w:pStyle w:val="ListParagraph"/>
              <w:numPr>
                <w:ilvl w:val="0"/>
                <w:numId w:val="20"/>
              </w:numPr>
            </w:pPr>
            <w:r w:rsidRPr="00222413">
              <w:rPr>
                <w:color w:val="365F91" w:themeColor="accent1" w:themeShade="BF"/>
              </w:rPr>
              <w:t>Click the "Register" button.</w:t>
            </w:r>
          </w:p>
        </w:tc>
      </w:tr>
      <w:tr w:rsidR="00222413" w:rsidRPr="008A193B" w14:paraId="3E52A1CE" w14:textId="77777777" w:rsidTr="00222413">
        <w:tc>
          <w:tcPr>
            <w:tcW w:w="1838" w:type="dxa"/>
            <w:vAlign w:val="center"/>
          </w:tcPr>
          <w:p w14:paraId="3B010FCD" w14:textId="77777777" w:rsidR="00222413" w:rsidRPr="008A193B" w:rsidRDefault="00222413" w:rsidP="00222413">
            <w:pPr>
              <w:rPr>
                <w:b/>
              </w:rPr>
            </w:pPr>
            <w:r w:rsidRPr="008A193B">
              <w:rPr>
                <w:b/>
              </w:rPr>
              <w:t>Expected Result</w:t>
            </w:r>
          </w:p>
        </w:tc>
        <w:tc>
          <w:tcPr>
            <w:tcW w:w="11832" w:type="dxa"/>
          </w:tcPr>
          <w:p w14:paraId="32C8041D" w14:textId="558AF579" w:rsidR="00222413" w:rsidRPr="008A193B" w:rsidRDefault="00C73B37" w:rsidP="00C73B37">
            <w:r>
              <w:rPr>
                <w:color w:val="365F91" w:themeColor="accent1" w:themeShade="BF"/>
              </w:rPr>
              <w:t xml:space="preserve">The </w:t>
            </w:r>
            <w:r w:rsidR="002D0718">
              <w:rPr>
                <w:color w:val="365F91" w:themeColor="accent1" w:themeShade="BF"/>
              </w:rPr>
              <w:t>r</w:t>
            </w:r>
            <w:r w:rsidR="002D0718" w:rsidRPr="002D0718">
              <w:rPr>
                <w:color w:val="365F91" w:themeColor="accent1" w:themeShade="BF"/>
              </w:rPr>
              <w:t xml:space="preserve">egistration </w:t>
            </w:r>
            <w:r>
              <w:rPr>
                <w:color w:val="365F91" w:themeColor="accent1" w:themeShade="BF"/>
              </w:rPr>
              <w:t>form should be submitted</w:t>
            </w:r>
            <w:r w:rsidR="000A6EEA">
              <w:rPr>
                <w:color w:val="365F91" w:themeColor="accent1" w:themeShade="BF"/>
              </w:rPr>
              <w:t xml:space="preserve"> and the </w:t>
            </w:r>
            <w:r w:rsidR="008D17FE">
              <w:rPr>
                <w:color w:val="365F91" w:themeColor="accent1" w:themeShade="BF"/>
              </w:rPr>
              <w:t>notification</w:t>
            </w:r>
            <w:r w:rsidR="000A6EEA" w:rsidRPr="000A6EEA">
              <w:rPr>
                <w:color w:val="365F91" w:themeColor="accent1" w:themeShade="BF"/>
              </w:rPr>
              <w:t xml:space="preserve"> “You have successfully registered, please check your email in order t</w:t>
            </w:r>
            <w:r w:rsidR="000A6EEA">
              <w:rPr>
                <w:color w:val="365F91" w:themeColor="accent1" w:themeShade="BF"/>
              </w:rPr>
              <w:t>o finish registration process.” should be displayed.</w:t>
            </w:r>
          </w:p>
        </w:tc>
      </w:tr>
      <w:tr w:rsidR="00222413" w:rsidRPr="008A193B" w14:paraId="77B65F1B" w14:textId="77777777" w:rsidTr="00222413">
        <w:tc>
          <w:tcPr>
            <w:tcW w:w="1838" w:type="dxa"/>
            <w:vAlign w:val="center"/>
          </w:tcPr>
          <w:p w14:paraId="03162A71" w14:textId="77777777" w:rsidR="00222413" w:rsidRPr="008A193B" w:rsidRDefault="00222413" w:rsidP="00222413">
            <w:pPr>
              <w:rPr>
                <w:b/>
              </w:rPr>
            </w:pPr>
            <w:r w:rsidRPr="008A193B">
              <w:rPr>
                <w:b/>
              </w:rPr>
              <w:t>Actual Result</w:t>
            </w:r>
          </w:p>
        </w:tc>
        <w:tc>
          <w:tcPr>
            <w:tcW w:w="11832" w:type="dxa"/>
          </w:tcPr>
          <w:p w14:paraId="0466D2EC" w14:textId="4EF80377" w:rsidR="00222413" w:rsidRPr="008A193B" w:rsidRDefault="004224D1" w:rsidP="00222413">
            <w:r w:rsidRPr="004224D1">
              <w:rPr>
                <w:color w:val="365F91" w:themeColor="accent1" w:themeShade="BF"/>
              </w:rPr>
              <w:t>The registr</w:t>
            </w:r>
            <w:r w:rsidR="00941BB4">
              <w:rPr>
                <w:color w:val="365F91" w:themeColor="accent1" w:themeShade="BF"/>
              </w:rPr>
              <w:t>ation form has been</w:t>
            </w:r>
            <w:r w:rsidRPr="004224D1">
              <w:rPr>
                <w:color w:val="365F91" w:themeColor="accent1" w:themeShade="BF"/>
              </w:rPr>
              <w:t xml:space="preserve"> subm</w:t>
            </w:r>
            <w:r w:rsidR="00941BB4">
              <w:rPr>
                <w:color w:val="365F91" w:themeColor="accent1" w:themeShade="BF"/>
              </w:rPr>
              <w:t>itted and</w:t>
            </w:r>
            <w:r>
              <w:rPr>
                <w:color w:val="365F91" w:themeColor="accent1" w:themeShade="BF"/>
              </w:rPr>
              <w:t xml:space="preserve"> the </w:t>
            </w:r>
            <w:r w:rsidR="0055644B">
              <w:rPr>
                <w:color w:val="365F91" w:themeColor="accent1" w:themeShade="BF"/>
              </w:rPr>
              <w:t>notification</w:t>
            </w:r>
            <w:r>
              <w:rPr>
                <w:color w:val="365F91" w:themeColor="accent1" w:themeShade="BF"/>
              </w:rPr>
              <w:t xml:space="preserve"> “</w:t>
            </w:r>
            <w:r w:rsidRPr="004224D1">
              <w:rPr>
                <w:b/>
                <w:color w:val="365F91" w:themeColor="accent1" w:themeShade="BF"/>
              </w:rPr>
              <w:t>You have successfully registered, please check your email in order to finish registration process.</w:t>
            </w:r>
            <w:r>
              <w:rPr>
                <w:color w:val="365F91" w:themeColor="accent1" w:themeShade="BF"/>
              </w:rPr>
              <w:t>”</w:t>
            </w:r>
            <w:r w:rsidR="000A6EEA">
              <w:rPr>
                <w:color w:val="365F91" w:themeColor="accent1" w:themeShade="BF"/>
              </w:rPr>
              <w:t xml:space="preserve"> is displayed.</w:t>
            </w:r>
          </w:p>
        </w:tc>
      </w:tr>
      <w:tr w:rsidR="00222413" w:rsidRPr="008A193B" w14:paraId="3C9069E9" w14:textId="77777777" w:rsidTr="00222413">
        <w:tc>
          <w:tcPr>
            <w:tcW w:w="1838" w:type="dxa"/>
            <w:vAlign w:val="center"/>
          </w:tcPr>
          <w:p w14:paraId="2A6B8890" w14:textId="77777777" w:rsidR="00222413" w:rsidRPr="008A193B" w:rsidRDefault="00222413" w:rsidP="00222413">
            <w:pPr>
              <w:rPr>
                <w:b/>
              </w:rPr>
            </w:pPr>
            <w:r w:rsidRPr="008A193B">
              <w:rPr>
                <w:b/>
              </w:rPr>
              <w:t>Pass/ Fail</w:t>
            </w:r>
          </w:p>
        </w:tc>
        <w:tc>
          <w:tcPr>
            <w:tcW w:w="11832" w:type="dxa"/>
          </w:tcPr>
          <w:p w14:paraId="7A62D4F3" w14:textId="42F0DCE6" w:rsidR="00222413"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222413" w:rsidRPr="008A193B" w14:paraId="65815FA2" w14:textId="77777777" w:rsidTr="00222413">
        <w:tc>
          <w:tcPr>
            <w:tcW w:w="1838" w:type="dxa"/>
            <w:shd w:val="clear" w:color="auto" w:fill="000000" w:themeFill="text1"/>
          </w:tcPr>
          <w:p w14:paraId="0B3BDE3F" w14:textId="77777777" w:rsidR="00222413" w:rsidRPr="008A193B" w:rsidRDefault="00222413" w:rsidP="00222413">
            <w:pPr>
              <w:rPr>
                <w:b/>
              </w:rPr>
            </w:pPr>
          </w:p>
        </w:tc>
        <w:tc>
          <w:tcPr>
            <w:tcW w:w="11832" w:type="dxa"/>
            <w:shd w:val="clear" w:color="auto" w:fill="000000" w:themeFill="text1"/>
          </w:tcPr>
          <w:p w14:paraId="12C9DF1F" w14:textId="77777777" w:rsidR="00222413" w:rsidRPr="008A193B" w:rsidRDefault="00222413" w:rsidP="00222413"/>
        </w:tc>
      </w:tr>
    </w:tbl>
    <w:p w14:paraId="219AFAE9" w14:textId="77777777" w:rsidR="007E3321" w:rsidRDefault="007E3321" w:rsidP="00222413"/>
    <w:tbl>
      <w:tblPr>
        <w:tblStyle w:val="TableGrid"/>
        <w:tblW w:w="0" w:type="auto"/>
        <w:tblLook w:val="04A0" w:firstRow="1" w:lastRow="0" w:firstColumn="1" w:lastColumn="0" w:noHBand="0" w:noVBand="1"/>
      </w:tblPr>
      <w:tblGrid>
        <w:gridCol w:w="1838"/>
        <w:gridCol w:w="11832"/>
      </w:tblGrid>
      <w:tr w:rsidR="00222413" w:rsidRPr="008A193B" w14:paraId="55CF511F" w14:textId="77777777" w:rsidTr="00222413">
        <w:tc>
          <w:tcPr>
            <w:tcW w:w="1838" w:type="dxa"/>
            <w:shd w:val="clear" w:color="auto" w:fill="000000" w:themeFill="text1"/>
          </w:tcPr>
          <w:p w14:paraId="6239F5BF" w14:textId="77777777" w:rsidR="00222413" w:rsidRPr="008A193B" w:rsidRDefault="00222413" w:rsidP="00222413">
            <w:pPr>
              <w:rPr>
                <w:b/>
              </w:rPr>
            </w:pPr>
          </w:p>
        </w:tc>
        <w:tc>
          <w:tcPr>
            <w:tcW w:w="11832" w:type="dxa"/>
            <w:shd w:val="clear" w:color="auto" w:fill="000000" w:themeFill="text1"/>
          </w:tcPr>
          <w:p w14:paraId="64957C52" w14:textId="77777777" w:rsidR="00222413" w:rsidRPr="008A193B" w:rsidRDefault="00222413" w:rsidP="00222413"/>
        </w:tc>
      </w:tr>
      <w:tr w:rsidR="00222413" w:rsidRPr="00377399" w14:paraId="7061FC61" w14:textId="77777777" w:rsidTr="00222413">
        <w:tc>
          <w:tcPr>
            <w:tcW w:w="1838" w:type="dxa"/>
            <w:shd w:val="clear" w:color="auto" w:fill="D9D9D9" w:themeFill="background1" w:themeFillShade="D9"/>
            <w:vAlign w:val="center"/>
          </w:tcPr>
          <w:p w14:paraId="0D67EB5B" w14:textId="77777777" w:rsidR="00222413" w:rsidRPr="00377399" w:rsidRDefault="00222413" w:rsidP="00222413">
            <w:pPr>
              <w:rPr>
                <w:b/>
              </w:rPr>
            </w:pPr>
            <w:r w:rsidRPr="00377399">
              <w:rPr>
                <w:b/>
              </w:rPr>
              <w:t>Test Case Number</w:t>
            </w:r>
          </w:p>
        </w:tc>
        <w:tc>
          <w:tcPr>
            <w:tcW w:w="11832" w:type="dxa"/>
            <w:shd w:val="clear" w:color="auto" w:fill="D9D9D9" w:themeFill="background1" w:themeFillShade="D9"/>
            <w:vAlign w:val="center"/>
          </w:tcPr>
          <w:p w14:paraId="66BCB469" w14:textId="027ED515" w:rsidR="00222413" w:rsidRPr="00377399" w:rsidRDefault="00470AE4" w:rsidP="00222413">
            <w:pPr>
              <w:rPr>
                <w:b/>
              </w:rPr>
            </w:pPr>
            <w:r>
              <w:rPr>
                <w:b/>
              </w:rPr>
              <w:t>5</w:t>
            </w:r>
            <w:r w:rsidR="006C27ED">
              <w:rPr>
                <w:b/>
              </w:rPr>
              <w:t>.2</w:t>
            </w:r>
            <w:r w:rsidR="00222413" w:rsidRPr="00222413">
              <w:rPr>
                <w:b/>
              </w:rPr>
              <w:t xml:space="preserve"> </w:t>
            </w:r>
            <w:r w:rsidR="00BA1417">
              <w:rPr>
                <w:b/>
                <w:bCs/>
                <w:iCs/>
              </w:rPr>
              <w:t xml:space="preserve">Registration with </w:t>
            </w:r>
            <w:r w:rsidR="00222413" w:rsidRPr="00222413">
              <w:rPr>
                <w:b/>
              </w:rPr>
              <w:t>Invalid Email Address</w:t>
            </w:r>
          </w:p>
        </w:tc>
      </w:tr>
      <w:tr w:rsidR="00222413" w:rsidRPr="008A193B" w14:paraId="56518713" w14:textId="77777777" w:rsidTr="00222413">
        <w:tc>
          <w:tcPr>
            <w:tcW w:w="1838" w:type="dxa"/>
            <w:vAlign w:val="center"/>
          </w:tcPr>
          <w:p w14:paraId="7A1C0614" w14:textId="77777777" w:rsidR="00222413" w:rsidRPr="008A193B" w:rsidRDefault="00222413" w:rsidP="00222413">
            <w:r w:rsidRPr="008A193B">
              <w:rPr>
                <w:b/>
              </w:rPr>
              <w:t>Prerequisites</w:t>
            </w:r>
          </w:p>
        </w:tc>
        <w:tc>
          <w:tcPr>
            <w:tcW w:w="11832" w:type="dxa"/>
          </w:tcPr>
          <w:p w14:paraId="3BFC3A33" w14:textId="5870EC56" w:rsidR="00222413" w:rsidRPr="008A193B" w:rsidRDefault="00222413" w:rsidP="00A1329E">
            <w:pPr>
              <w:pStyle w:val="ListParagraph"/>
              <w:ind w:left="786"/>
            </w:pPr>
          </w:p>
        </w:tc>
      </w:tr>
      <w:tr w:rsidR="00222413" w:rsidRPr="008A193B" w14:paraId="29DF6E46" w14:textId="77777777" w:rsidTr="00222413">
        <w:tc>
          <w:tcPr>
            <w:tcW w:w="1838" w:type="dxa"/>
            <w:vAlign w:val="center"/>
          </w:tcPr>
          <w:p w14:paraId="10B7C7DC" w14:textId="77777777" w:rsidR="00222413" w:rsidRPr="008A193B" w:rsidRDefault="00222413" w:rsidP="00222413">
            <w:pPr>
              <w:rPr>
                <w:b/>
              </w:rPr>
            </w:pPr>
            <w:r w:rsidRPr="008A193B">
              <w:rPr>
                <w:b/>
              </w:rPr>
              <w:t>Test Case Steps</w:t>
            </w:r>
          </w:p>
        </w:tc>
        <w:tc>
          <w:tcPr>
            <w:tcW w:w="11832" w:type="dxa"/>
          </w:tcPr>
          <w:p w14:paraId="2A4E7149" w14:textId="246BD352" w:rsidR="00552D6E" w:rsidRDefault="00552D6E" w:rsidP="00E40CF2">
            <w:pPr>
              <w:pStyle w:val="ListParagraph"/>
              <w:numPr>
                <w:ilvl w:val="0"/>
                <w:numId w:val="21"/>
              </w:numPr>
              <w:rPr>
                <w:color w:val="365F91" w:themeColor="accent1" w:themeShade="BF"/>
              </w:rPr>
            </w:pPr>
            <w:r w:rsidRPr="00552D6E">
              <w:rPr>
                <w:color w:val="365F91" w:themeColor="accent1" w:themeShade="BF"/>
              </w:rPr>
              <w:t>Go</w:t>
            </w:r>
            <w:r w:rsidR="002D0718">
              <w:rPr>
                <w:color w:val="365F91" w:themeColor="accent1" w:themeShade="BF"/>
              </w:rPr>
              <w:t xml:space="preserve"> to the R</w:t>
            </w:r>
            <w:r w:rsidRPr="00552D6E">
              <w:rPr>
                <w:color w:val="365F91" w:themeColor="accent1" w:themeShade="BF"/>
              </w:rPr>
              <w:t>e</w:t>
            </w:r>
            <w:r w:rsidR="002D0718">
              <w:rPr>
                <w:color w:val="365F91" w:themeColor="accent1" w:themeShade="BF"/>
              </w:rPr>
              <w:t xml:space="preserve">gistration </w:t>
            </w:r>
            <w:r w:rsidRPr="00552D6E">
              <w:rPr>
                <w:color w:val="365F91" w:themeColor="accent1" w:themeShade="BF"/>
              </w:rPr>
              <w:t>page.</w:t>
            </w:r>
          </w:p>
          <w:p w14:paraId="42B6E719" w14:textId="17E586B9" w:rsidR="00222413" w:rsidRPr="00222413" w:rsidRDefault="00222413" w:rsidP="00E40CF2">
            <w:pPr>
              <w:pStyle w:val="ListParagraph"/>
              <w:numPr>
                <w:ilvl w:val="0"/>
                <w:numId w:val="21"/>
              </w:numPr>
              <w:rPr>
                <w:color w:val="365F91" w:themeColor="accent1" w:themeShade="BF"/>
              </w:rPr>
            </w:pPr>
            <w:r w:rsidRPr="00222413">
              <w:rPr>
                <w:color w:val="365F91" w:themeColor="accent1" w:themeShade="BF"/>
              </w:rPr>
              <w:t>Enter an invalid email address in</w:t>
            </w:r>
            <w:r w:rsidR="00A25282">
              <w:rPr>
                <w:color w:val="365F91" w:themeColor="accent1" w:themeShade="BF"/>
              </w:rPr>
              <w:t>to</w:t>
            </w:r>
            <w:r w:rsidRPr="00222413">
              <w:rPr>
                <w:color w:val="365F91" w:themeColor="accent1" w:themeShade="BF"/>
              </w:rPr>
              <w:t xml:space="preserve"> the email field</w:t>
            </w:r>
            <w:r w:rsidR="00001052">
              <w:rPr>
                <w:color w:val="365F91" w:themeColor="accent1" w:themeShade="BF"/>
              </w:rPr>
              <w:t xml:space="preserve"> </w:t>
            </w:r>
            <w:r w:rsidR="004830F1">
              <w:rPr>
                <w:color w:val="365F91" w:themeColor="accent1" w:themeShade="BF"/>
              </w:rPr>
              <w:t>(e.g.,</w:t>
            </w:r>
            <w:r w:rsidR="00001052">
              <w:rPr>
                <w:color w:val="365F91" w:themeColor="accent1" w:themeShade="BF"/>
              </w:rPr>
              <w:t xml:space="preserve"> </w:t>
            </w:r>
            <w:r w:rsidR="004A198F">
              <w:rPr>
                <w:color w:val="365F91" w:themeColor="accent1" w:themeShade="BF"/>
              </w:rPr>
              <w:t xml:space="preserve">a </w:t>
            </w:r>
            <w:r w:rsidR="00001052">
              <w:rPr>
                <w:color w:val="365F91" w:themeColor="accent1" w:themeShade="BF"/>
              </w:rPr>
              <w:t>missing "@" symbol</w:t>
            </w:r>
            <w:r w:rsidR="004830F1">
              <w:rPr>
                <w:color w:val="365F91" w:themeColor="accent1" w:themeShade="BF"/>
              </w:rPr>
              <w:t>)</w:t>
            </w:r>
            <w:r w:rsidRPr="00222413">
              <w:rPr>
                <w:color w:val="365F91" w:themeColor="accent1" w:themeShade="BF"/>
              </w:rPr>
              <w:t>.</w:t>
            </w:r>
          </w:p>
          <w:p w14:paraId="7DCC7814" w14:textId="5A670BFB" w:rsidR="00222413" w:rsidRPr="00222413" w:rsidRDefault="00222413" w:rsidP="00E40CF2">
            <w:pPr>
              <w:pStyle w:val="ListParagraph"/>
              <w:numPr>
                <w:ilvl w:val="0"/>
                <w:numId w:val="21"/>
              </w:numPr>
              <w:rPr>
                <w:color w:val="365F91" w:themeColor="accent1" w:themeShade="BF"/>
              </w:rPr>
            </w:pPr>
            <w:r w:rsidRPr="00222413">
              <w:rPr>
                <w:color w:val="365F91" w:themeColor="accent1" w:themeShade="BF"/>
              </w:rPr>
              <w:lastRenderedPageBreak/>
              <w:t>Fill in the remaining required fields (username,</w:t>
            </w:r>
            <w:r w:rsidR="003D7450">
              <w:rPr>
                <w:color w:val="365F91" w:themeColor="accent1" w:themeShade="BF"/>
              </w:rPr>
              <w:t xml:space="preserve"> password, </w:t>
            </w:r>
            <w:r w:rsidR="004830F1">
              <w:rPr>
                <w:color w:val="365F91" w:themeColor="accent1" w:themeShade="BF"/>
              </w:rPr>
              <w:t>password</w:t>
            </w:r>
            <w:r w:rsidR="003D7450">
              <w:rPr>
                <w:color w:val="365F91" w:themeColor="accent1" w:themeShade="BF"/>
              </w:rPr>
              <w:t xml:space="preserve"> confirmation</w:t>
            </w:r>
            <w:r w:rsidRPr="00222413">
              <w:rPr>
                <w:color w:val="365F91" w:themeColor="accent1" w:themeShade="BF"/>
              </w:rPr>
              <w:t>).</w:t>
            </w:r>
          </w:p>
          <w:p w14:paraId="193F3BA2" w14:textId="28279AD7" w:rsidR="00222413" w:rsidRPr="008A193B" w:rsidRDefault="00222413" w:rsidP="00E40CF2">
            <w:pPr>
              <w:pStyle w:val="ListParagraph"/>
              <w:numPr>
                <w:ilvl w:val="0"/>
                <w:numId w:val="21"/>
              </w:numPr>
            </w:pPr>
            <w:r w:rsidRPr="00222413">
              <w:rPr>
                <w:color w:val="365F91" w:themeColor="accent1" w:themeShade="BF"/>
              </w:rPr>
              <w:t>Click the "Register" button.</w:t>
            </w:r>
          </w:p>
        </w:tc>
      </w:tr>
      <w:tr w:rsidR="00222413" w:rsidRPr="008A193B" w14:paraId="4BBC97B3" w14:textId="77777777" w:rsidTr="00222413">
        <w:tc>
          <w:tcPr>
            <w:tcW w:w="1838" w:type="dxa"/>
            <w:vAlign w:val="center"/>
          </w:tcPr>
          <w:p w14:paraId="7B9644A6" w14:textId="77777777" w:rsidR="00222413" w:rsidRPr="008A193B" w:rsidRDefault="00222413" w:rsidP="00222413">
            <w:pPr>
              <w:rPr>
                <w:b/>
              </w:rPr>
            </w:pPr>
            <w:r w:rsidRPr="008A193B">
              <w:rPr>
                <w:b/>
              </w:rPr>
              <w:lastRenderedPageBreak/>
              <w:t>Expected Result</w:t>
            </w:r>
          </w:p>
        </w:tc>
        <w:tc>
          <w:tcPr>
            <w:tcW w:w="11832" w:type="dxa"/>
          </w:tcPr>
          <w:p w14:paraId="4ED4909C" w14:textId="5ADB7550" w:rsidR="00222413" w:rsidRPr="008A193B" w:rsidRDefault="00222413" w:rsidP="00DA2E45">
            <w:r w:rsidRPr="00222413">
              <w:rPr>
                <w:color w:val="365F91" w:themeColor="accent1" w:themeShade="BF"/>
              </w:rPr>
              <w:t>The</w:t>
            </w:r>
            <w:r w:rsidR="002D0718">
              <w:t xml:space="preserve"> </w:t>
            </w:r>
            <w:r w:rsidR="002D0718" w:rsidRPr="002D0718">
              <w:rPr>
                <w:color w:val="365F91" w:themeColor="accent1" w:themeShade="BF"/>
              </w:rPr>
              <w:t>registration</w:t>
            </w:r>
            <w:r w:rsidRPr="00222413">
              <w:rPr>
                <w:color w:val="365F91" w:themeColor="accent1" w:themeShade="BF"/>
              </w:rPr>
              <w:t xml:space="preserve"> form submiss</w:t>
            </w:r>
            <w:r w:rsidR="00001052">
              <w:rPr>
                <w:color w:val="365F91" w:themeColor="accent1" w:themeShade="BF"/>
              </w:rPr>
              <w:t>ion should be</w:t>
            </w:r>
            <w:r w:rsidRPr="00222413">
              <w:rPr>
                <w:color w:val="365F91" w:themeColor="accent1" w:themeShade="BF"/>
              </w:rPr>
              <w:t xml:space="preserve"> prevented until a</w:t>
            </w:r>
            <w:r w:rsidR="00354E4C">
              <w:rPr>
                <w:color w:val="365F91" w:themeColor="accent1" w:themeShade="BF"/>
              </w:rPr>
              <w:t xml:space="preserve"> valid email address is entered and</w:t>
            </w:r>
            <w:r w:rsidR="00354E4C">
              <w:t xml:space="preserve"> </w:t>
            </w:r>
            <w:r w:rsidR="00354E4C">
              <w:rPr>
                <w:color w:val="365F91" w:themeColor="accent1" w:themeShade="BF"/>
              </w:rPr>
              <w:t>a</w:t>
            </w:r>
            <w:r w:rsidR="008D17FE">
              <w:rPr>
                <w:color w:val="365F91" w:themeColor="accent1" w:themeShade="BF"/>
              </w:rPr>
              <w:t>n error notification</w:t>
            </w:r>
            <w:r w:rsidR="00354E4C" w:rsidRPr="00354E4C">
              <w:rPr>
                <w:color w:val="365F91" w:themeColor="accent1" w:themeShade="BF"/>
              </w:rPr>
              <w:t xml:space="preserve"> “Please enter the correct email address!” should be displayed.</w:t>
            </w:r>
          </w:p>
        </w:tc>
      </w:tr>
      <w:tr w:rsidR="00222413" w:rsidRPr="008A193B" w14:paraId="2F826BD9" w14:textId="77777777" w:rsidTr="00222413">
        <w:tc>
          <w:tcPr>
            <w:tcW w:w="1838" w:type="dxa"/>
            <w:vAlign w:val="center"/>
          </w:tcPr>
          <w:p w14:paraId="1D147E81" w14:textId="77777777" w:rsidR="00222413" w:rsidRPr="008A193B" w:rsidRDefault="00222413" w:rsidP="00222413">
            <w:pPr>
              <w:rPr>
                <w:b/>
              </w:rPr>
            </w:pPr>
            <w:r w:rsidRPr="008A193B">
              <w:rPr>
                <w:b/>
              </w:rPr>
              <w:t>Actual Result</w:t>
            </w:r>
          </w:p>
        </w:tc>
        <w:tc>
          <w:tcPr>
            <w:tcW w:w="11832" w:type="dxa"/>
          </w:tcPr>
          <w:p w14:paraId="6C55D2F7" w14:textId="2472BC00" w:rsidR="00222413" w:rsidRDefault="00222413" w:rsidP="00DA2E45">
            <w:pPr>
              <w:rPr>
                <w:color w:val="365F91" w:themeColor="accent1" w:themeShade="BF"/>
              </w:rPr>
            </w:pPr>
            <w:r w:rsidRPr="00222413">
              <w:rPr>
                <w:color w:val="365F91" w:themeColor="accent1" w:themeShade="BF"/>
              </w:rPr>
              <w:t>The registration form submission is prevented until a valid email address is entered.</w:t>
            </w:r>
          </w:p>
          <w:p w14:paraId="3645D17D" w14:textId="2474B106" w:rsidR="00354E4C" w:rsidRPr="00354E4C" w:rsidRDefault="00354E4C" w:rsidP="00DA2E45">
            <w:pPr>
              <w:rPr>
                <w:b/>
              </w:rPr>
            </w:pPr>
            <w:r w:rsidRPr="00354E4C">
              <w:rPr>
                <w:b/>
                <w:color w:val="365F91" w:themeColor="accent1" w:themeShade="BF"/>
              </w:rPr>
              <w:t>Note:</w:t>
            </w:r>
            <w:r w:rsidRPr="00354E4C">
              <w:rPr>
                <w:color w:val="365F91" w:themeColor="accent1" w:themeShade="BF"/>
              </w:rPr>
              <w:t xml:space="preserve"> </w:t>
            </w:r>
            <w:r w:rsidR="00A25282">
              <w:rPr>
                <w:color w:val="365F91" w:themeColor="accent1" w:themeShade="BF"/>
              </w:rPr>
              <w:t>If a period (“.”</w:t>
            </w:r>
            <w:r w:rsidR="00A25282" w:rsidRPr="00A25282">
              <w:rPr>
                <w:color w:val="365F91" w:themeColor="accent1" w:themeShade="BF"/>
              </w:rPr>
              <w:t>) is missing from the domain name, the error notification is not displayed as a warning.</w:t>
            </w:r>
          </w:p>
        </w:tc>
      </w:tr>
      <w:tr w:rsidR="00222413" w:rsidRPr="008A193B" w14:paraId="3A1A1A39" w14:textId="77777777" w:rsidTr="00222413">
        <w:tc>
          <w:tcPr>
            <w:tcW w:w="1838" w:type="dxa"/>
            <w:vAlign w:val="center"/>
          </w:tcPr>
          <w:p w14:paraId="39702997" w14:textId="77777777" w:rsidR="00222413" w:rsidRPr="008A193B" w:rsidRDefault="00222413" w:rsidP="00222413">
            <w:pPr>
              <w:rPr>
                <w:b/>
              </w:rPr>
            </w:pPr>
            <w:r w:rsidRPr="008A193B">
              <w:rPr>
                <w:b/>
              </w:rPr>
              <w:t>Pass/ Fail</w:t>
            </w:r>
          </w:p>
        </w:tc>
        <w:tc>
          <w:tcPr>
            <w:tcW w:w="11832" w:type="dxa"/>
          </w:tcPr>
          <w:p w14:paraId="1EF863D1" w14:textId="133C3648" w:rsidR="00222413" w:rsidRPr="008A193B" w:rsidRDefault="00354E4C" w:rsidP="00222413">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222413" w:rsidRPr="008A193B" w14:paraId="43695250" w14:textId="77777777" w:rsidTr="00222413">
        <w:tc>
          <w:tcPr>
            <w:tcW w:w="1838" w:type="dxa"/>
            <w:shd w:val="clear" w:color="auto" w:fill="000000" w:themeFill="text1"/>
          </w:tcPr>
          <w:p w14:paraId="166CD99F" w14:textId="77777777" w:rsidR="00222413" w:rsidRPr="008A193B" w:rsidRDefault="00222413" w:rsidP="00222413">
            <w:pPr>
              <w:rPr>
                <w:b/>
              </w:rPr>
            </w:pPr>
          </w:p>
        </w:tc>
        <w:tc>
          <w:tcPr>
            <w:tcW w:w="11832" w:type="dxa"/>
            <w:shd w:val="clear" w:color="auto" w:fill="000000" w:themeFill="text1"/>
          </w:tcPr>
          <w:p w14:paraId="68E5653A" w14:textId="77777777" w:rsidR="00222413" w:rsidRPr="008A193B" w:rsidRDefault="00222413" w:rsidP="00222413"/>
        </w:tc>
      </w:tr>
    </w:tbl>
    <w:p w14:paraId="194616E1" w14:textId="77777777" w:rsidR="00D55E1F" w:rsidRDefault="00D55E1F" w:rsidP="00222413"/>
    <w:tbl>
      <w:tblPr>
        <w:tblStyle w:val="TableGrid"/>
        <w:tblW w:w="0" w:type="auto"/>
        <w:tblLook w:val="04A0" w:firstRow="1" w:lastRow="0" w:firstColumn="1" w:lastColumn="0" w:noHBand="0" w:noVBand="1"/>
      </w:tblPr>
      <w:tblGrid>
        <w:gridCol w:w="1838"/>
        <w:gridCol w:w="11832"/>
      </w:tblGrid>
      <w:tr w:rsidR="00D55E1F" w:rsidRPr="00377399" w14:paraId="356DC8F3" w14:textId="77777777" w:rsidTr="008C592D">
        <w:tc>
          <w:tcPr>
            <w:tcW w:w="1838" w:type="dxa"/>
            <w:shd w:val="clear" w:color="auto" w:fill="D9D9D9" w:themeFill="background1" w:themeFillShade="D9"/>
            <w:vAlign w:val="center"/>
          </w:tcPr>
          <w:p w14:paraId="231FA925" w14:textId="77777777" w:rsidR="00D55E1F" w:rsidRPr="00377399" w:rsidRDefault="00D55E1F" w:rsidP="008C592D">
            <w:pPr>
              <w:rPr>
                <w:b/>
              </w:rPr>
            </w:pPr>
            <w:r w:rsidRPr="00377399">
              <w:rPr>
                <w:b/>
              </w:rPr>
              <w:t>Test Case Number</w:t>
            </w:r>
          </w:p>
        </w:tc>
        <w:tc>
          <w:tcPr>
            <w:tcW w:w="11832" w:type="dxa"/>
            <w:shd w:val="clear" w:color="auto" w:fill="D9D9D9" w:themeFill="background1" w:themeFillShade="D9"/>
            <w:vAlign w:val="center"/>
          </w:tcPr>
          <w:p w14:paraId="10A8C3D7" w14:textId="51FCE2E8" w:rsidR="00D55E1F" w:rsidRPr="00377399" w:rsidRDefault="00D55E1F" w:rsidP="008C592D">
            <w:pPr>
              <w:rPr>
                <w:b/>
              </w:rPr>
            </w:pPr>
            <w:r w:rsidRPr="00D55E1F">
              <w:rPr>
                <w:b/>
              </w:rPr>
              <w:t>5.3 Registration with Registered Email Address</w:t>
            </w:r>
          </w:p>
        </w:tc>
      </w:tr>
      <w:tr w:rsidR="00D55E1F" w:rsidRPr="008A193B" w14:paraId="167C11C0" w14:textId="77777777" w:rsidTr="008C592D">
        <w:tc>
          <w:tcPr>
            <w:tcW w:w="1838" w:type="dxa"/>
            <w:vAlign w:val="center"/>
          </w:tcPr>
          <w:p w14:paraId="4FC2F4CF" w14:textId="77777777" w:rsidR="00D55E1F" w:rsidRPr="008A193B" w:rsidRDefault="00D55E1F" w:rsidP="008C592D">
            <w:r w:rsidRPr="008A193B">
              <w:rPr>
                <w:b/>
              </w:rPr>
              <w:t>Prerequisites</w:t>
            </w:r>
          </w:p>
        </w:tc>
        <w:tc>
          <w:tcPr>
            <w:tcW w:w="11832" w:type="dxa"/>
          </w:tcPr>
          <w:p w14:paraId="05367D93" w14:textId="77777777" w:rsidR="00D55E1F" w:rsidRPr="008A193B" w:rsidRDefault="00D55E1F" w:rsidP="008C592D">
            <w:pPr>
              <w:pStyle w:val="ListParagraph"/>
              <w:numPr>
                <w:ilvl w:val="0"/>
                <w:numId w:val="5"/>
              </w:numPr>
            </w:pPr>
            <w:r w:rsidRPr="00114FFD">
              <w:rPr>
                <w:color w:val="365F91" w:themeColor="accent1" w:themeShade="BF"/>
              </w:rPr>
              <w:t>Registered user account</w:t>
            </w:r>
            <w:r>
              <w:rPr>
                <w:color w:val="365F91" w:themeColor="accent1" w:themeShade="BF"/>
              </w:rPr>
              <w:t>.</w:t>
            </w:r>
          </w:p>
        </w:tc>
      </w:tr>
      <w:tr w:rsidR="00D55E1F" w:rsidRPr="008A193B" w14:paraId="6BE528F2" w14:textId="77777777" w:rsidTr="008C592D">
        <w:tc>
          <w:tcPr>
            <w:tcW w:w="1838" w:type="dxa"/>
            <w:vAlign w:val="center"/>
          </w:tcPr>
          <w:p w14:paraId="30C19FB5" w14:textId="77777777" w:rsidR="00D55E1F" w:rsidRPr="008A193B" w:rsidRDefault="00D55E1F" w:rsidP="008C592D">
            <w:pPr>
              <w:rPr>
                <w:b/>
              </w:rPr>
            </w:pPr>
            <w:r w:rsidRPr="008A193B">
              <w:rPr>
                <w:b/>
              </w:rPr>
              <w:t>Test Case Steps</w:t>
            </w:r>
          </w:p>
        </w:tc>
        <w:tc>
          <w:tcPr>
            <w:tcW w:w="11832" w:type="dxa"/>
          </w:tcPr>
          <w:p w14:paraId="40002058" w14:textId="77777777" w:rsidR="00D55E1F" w:rsidRPr="00D55E1F" w:rsidRDefault="00D55E1F" w:rsidP="00E40CF2">
            <w:pPr>
              <w:pStyle w:val="ListParagraph"/>
              <w:numPr>
                <w:ilvl w:val="0"/>
                <w:numId w:val="26"/>
              </w:numPr>
              <w:rPr>
                <w:color w:val="365F91" w:themeColor="accent1" w:themeShade="BF"/>
              </w:rPr>
            </w:pPr>
            <w:r w:rsidRPr="00D55E1F">
              <w:rPr>
                <w:color w:val="365F91" w:themeColor="accent1" w:themeShade="BF"/>
              </w:rPr>
              <w:t>Go to the Registration page.</w:t>
            </w:r>
          </w:p>
          <w:p w14:paraId="5FE5ADA1" w14:textId="291EC6AC" w:rsidR="00D55E1F" w:rsidRPr="00D55E1F" w:rsidRDefault="003D0720" w:rsidP="00E40CF2">
            <w:pPr>
              <w:pStyle w:val="ListParagraph"/>
              <w:numPr>
                <w:ilvl w:val="0"/>
                <w:numId w:val="26"/>
              </w:numPr>
              <w:rPr>
                <w:color w:val="365F91" w:themeColor="accent1" w:themeShade="BF"/>
              </w:rPr>
            </w:pPr>
            <w:r>
              <w:rPr>
                <w:color w:val="365F91" w:themeColor="accent1" w:themeShade="BF"/>
              </w:rPr>
              <w:t>Enter the registered user</w:t>
            </w:r>
            <w:r w:rsidR="00D55E1F" w:rsidRPr="00D55E1F">
              <w:rPr>
                <w:color w:val="365F91" w:themeColor="accent1" w:themeShade="BF"/>
              </w:rPr>
              <w:t xml:space="preserve"> email address in</w:t>
            </w:r>
            <w:r w:rsidR="0031596E">
              <w:rPr>
                <w:color w:val="365F91" w:themeColor="accent1" w:themeShade="BF"/>
              </w:rPr>
              <w:t>to</w:t>
            </w:r>
            <w:r w:rsidR="00D55E1F" w:rsidRPr="00D55E1F">
              <w:rPr>
                <w:color w:val="365F91" w:themeColor="accent1" w:themeShade="BF"/>
              </w:rPr>
              <w:t xml:space="preserve"> the email fiel</w:t>
            </w:r>
            <w:r>
              <w:rPr>
                <w:color w:val="365F91" w:themeColor="accent1" w:themeShade="BF"/>
              </w:rPr>
              <w:t>d.</w:t>
            </w:r>
          </w:p>
          <w:p w14:paraId="0942D547" w14:textId="310FB5BF" w:rsidR="00D55E1F" w:rsidRPr="00D55E1F" w:rsidRDefault="00D55E1F" w:rsidP="00E40CF2">
            <w:pPr>
              <w:pStyle w:val="ListParagraph"/>
              <w:numPr>
                <w:ilvl w:val="0"/>
                <w:numId w:val="26"/>
              </w:numPr>
              <w:rPr>
                <w:color w:val="365F91" w:themeColor="accent1" w:themeShade="BF"/>
              </w:rPr>
            </w:pPr>
            <w:r w:rsidRPr="00D55E1F">
              <w:rPr>
                <w:color w:val="365F91" w:themeColor="accent1" w:themeShade="BF"/>
              </w:rPr>
              <w:t>Fill in the remaining required fields (username,</w:t>
            </w:r>
            <w:r w:rsidR="0031596E">
              <w:rPr>
                <w:color w:val="365F91" w:themeColor="accent1" w:themeShade="BF"/>
              </w:rPr>
              <w:t xml:space="preserve"> password, password</w:t>
            </w:r>
            <w:r w:rsidR="003D7450">
              <w:rPr>
                <w:color w:val="365F91" w:themeColor="accent1" w:themeShade="BF"/>
              </w:rPr>
              <w:t xml:space="preserve"> confirmation</w:t>
            </w:r>
            <w:r w:rsidRPr="00D55E1F">
              <w:rPr>
                <w:color w:val="365F91" w:themeColor="accent1" w:themeShade="BF"/>
              </w:rPr>
              <w:t>).</w:t>
            </w:r>
          </w:p>
          <w:p w14:paraId="2EB18918" w14:textId="63FCCBD3" w:rsidR="00D55E1F" w:rsidRPr="008A193B" w:rsidRDefault="00D55E1F" w:rsidP="00E40CF2">
            <w:pPr>
              <w:pStyle w:val="ListParagraph"/>
              <w:numPr>
                <w:ilvl w:val="0"/>
                <w:numId w:val="26"/>
              </w:numPr>
            </w:pPr>
            <w:r w:rsidRPr="00D55E1F">
              <w:rPr>
                <w:color w:val="365F91" w:themeColor="accent1" w:themeShade="BF"/>
              </w:rPr>
              <w:t>Click the "Register" button.</w:t>
            </w:r>
          </w:p>
        </w:tc>
      </w:tr>
      <w:tr w:rsidR="00D55E1F" w:rsidRPr="008A193B" w14:paraId="00CDD1BA" w14:textId="77777777" w:rsidTr="008C592D">
        <w:tc>
          <w:tcPr>
            <w:tcW w:w="1838" w:type="dxa"/>
            <w:vAlign w:val="center"/>
          </w:tcPr>
          <w:p w14:paraId="5160B3D7" w14:textId="77777777" w:rsidR="00D55E1F" w:rsidRPr="008A193B" w:rsidRDefault="00D55E1F" w:rsidP="008C592D">
            <w:pPr>
              <w:rPr>
                <w:b/>
              </w:rPr>
            </w:pPr>
            <w:r w:rsidRPr="008A193B">
              <w:rPr>
                <w:b/>
              </w:rPr>
              <w:t>Expected Result</w:t>
            </w:r>
          </w:p>
        </w:tc>
        <w:tc>
          <w:tcPr>
            <w:tcW w:w="11832" w:type="dxa"/>
          </w:tcPr>
          <w:p w14:paraId="05E0168D" w14:textId="55673F8A" w:rsidR="00D55E1F" w:rsidRPr="008A193B" w:rsidRDefault="00B3208D" w:rsidP="00B3208D">
            <w:r w:rsidRPr="00B3208D">
              <w:rPr>
                <w:color w:val="365F91" w:themeColor="accent1" w:themeShade="BF"/>
              </w:rPr>
              <w:t>The registration form submission should be prevented until an unregi</w:t>
            </w:r>
            <w:r>
              <w:rPr>
                <w:color w:val="365F91" w:themeColor="accent1" w:themeShade="BF"/>
              </w:rPr>
              <w:t>stered email address is entered and a</w:t>
            </w:r>
            <w:r w:rsidR="00D55E1F" w:rsidRPr="00D55E1F">
              <w:rPr>
                <w:color w:val="365F91" w:themeColor="accent1" w:themeShade="BF"/>
              </w:rPr>
              <w:t>n error notificatio</w:t>
            </w:r>
            <w:r w:rsidR="008D17FE">
              <w:rPr>
                <w:color w:val="365F91" w:themeColor="accent1" w:themeShade="BF"/>
              </w:rPr>
              <w:t>n</w:t>
            </w:r>
            <w:r w:rsidR="00D55E1F" w:rsidRPr="00D55E1F">
              <w:rPr>
                <w:color w:val="365F91" w:themeColor="accent1" w:themeShade="BF"/>
              </w:rPr>
              <w:t xml:space="preserve"> “</w:t>
            </w:r>
            <w:r w:rsidR="003D0720" w:rsidRPr="003D0720">
              <w:rPr>
                <w:color w:val="365F91" w:themeColor="accent1" w:themeShade="BF"/>
              </w:rPr>
              <w:t>This email is already registered!</w:t>
            </w:r>
            <w:r w:rsidR="00D55E1F" w:rsidRPr="00D55E1F">
              <w:rPr>
                <w:color w:val="365F91" w:themeColor="accent1" w:themeShade="BF"/>
              </w:rPr>
              <w:t xml:space="preserve">” should be displayed. </w:t>
            </w:r>
          </w:p>
        </w:tc>
      </w:tr>
      <w:tr w:rsidR="00D55E1F" w:rsidRPr="008A193B" w14:paraId="09772A01" w14:textId="77777777" w:rsidTr="008C592D">
        <w:tc>
          <w:tcPr>
            <w:tcW w:w="1838" w:type="dxa"/>
            <w:vAlign w:val="center"/>
          </w:tcPr>
          <w:p w14:paraId="72F39061" w14:textId="77777777" w:rsidR="00D55E1F" w:rsidRPr="008A193B" w:rsidRDefault="00D55E1F" w:rsidP="008C592D">
            <w:pPr>
              <w:rPr>
                <w:b/>
              </w:rPr>
            </w:pPr>
            <w:r w:rsidRPr="008A193B">
              <w:rPr>
                <w:b/>
              </w:rPr>
              <w:t>Actual Result</w:t>
            </w:r>
          </w:p>
        </w:tc>
        <w:tc>
          <w:tcPr>
            <w:tcW w:w="11832" w:type="dxa"/>
          </w:tcPr>
          <w:p w14:paraId="04F6C1D8" w14:textId="25F97DAE" w:rsidR="00D55E1F" w:rsidRPr="008A193B" w:rsidRDefault="00B3208D" w:rsidP="00B3208D">
            <w:r w:rsidRPr="00B3208D">
              <w:rPr>
                <w:color w:val="365F91" w:themeColor="accent1" w:themeShade="BF"/>
              </w:rPr>
              <w:t>The registration form submission is prevented until an unregi</w:t>
            </w:r>
            <w:r>
              <w:rPr>
                <w:color w:val="365F91" w:themeColor="accent1" w:themeShade="BF"/>
              </w:rPr>
              <w:t>stered email address is entered and a</w:t>
            </w:r>
            <w:r w:rsidR="008D17FE">
              <w:rPr>
                <w:color w:val="365F91" w:themeColor="accent1" w:themeShade="BF"/>
              </w:rPr>
              <w:t>n error notification</w:t>
            </w:r>
            <w:r w:rsidR="00D55E1F" w:rsidRPr="00D55E1F">
              <w:rPr>
                <w:color w:val="365F91" w:themeColor="accent1" w:themeShade="BF"/>
              </w:rPr>
              <w:t xml:space="preserve"> “</w:t>
            </w:r>
            <w:r w:rsidR="003D0720" w:rsidRPr="003D0720">
              <w:rPr>
                <w:b/>
                <w:color w:val="365F91" w:themeColor="accent1" w:themeShade="BF"/>
              </w:rPr>
              <w:t>This email is already registered!</w:t>
            </w:r>
            <w:r w:rsidR="00D55E1F" w:rsidRPr="00D55E1F">
              <w:rPr>
                <w:color w:val="365F91" w:themeColor="accent1" w:themeShade="BF"/>
              </w:rPr>
              <w:t xml:space="preserve">” is displayed. </w:t>
            </w:r>
          </w:p>
        </w:tc>
      </w:tr>
      <w:tr w:rsidR="00D55E1F" w:rsidRPr="008A193B" w14:paraId="51F788F1" w14:textId="77777777" w:rsidTr="008C592D">
        <w:tc>
          <w:tcPr>
            <w:tcW w:w="1838" w:type="dxa"/>
            <w:vAlign w:val="center"/>
          </w:tcPr>
          <w:p w14:paraId="3B93141F" w14:textId="77777777" w:rsidR="00D55E1F" w:rsidRPr="008A193B" w:rsidRDefault="00D55E1F" w:rsidP="008C592D">
            <w:pPr>
              <w:rPr>
                <w:b/>
              </w:rPr>
            </w:pPr>
            <w:r w:rsidRPr="008A193B">
              <w:rPr>
                <w:b/>
              </w:rPr>
              <w:t>Pass/ Fail</w:t>
            </w:r>
          </w:p>
        </w:tc>
        <w:tc>
          <w:tcPr>
            <w:tcW w:w="11832" w:type="dxa"/>
          </w:tcPr>
          <w:p w14:paraId="1477C61A" w14:textId="77777777" w:rsidR="00D55E1F" w:rsidRPr="008A193B" w:rsidRDefault="00D55E1F" w:rsidP="008C592D">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D55E1F" w:rsidRPr="008A193B" w14:paraId="6EFBB3AF" w14:textId="77777777" w:rsidTr="008C592D">
        <w:tc>
          <w:tcPr>
            <w:tcW w:w="1838" w:type="dxa"/>
            <w:shd w:val="clear" w:color="auto" w:fill="000000" w:themeFill="text1"/>
          </w:tcPr>
          <w:p w14:paraId="204D79EB" w14:textId="77777777" w:rsidR="00D55E1F" w:rsidRPr="008A193B" w:rsidRDefault="00D55E1F" w:rsidP="008C592D">
            <w:pPr>
              <w:rPr>
                <w:b/>
              </w:rPr>
            </w:pPr>
          </w:p>
        </w:tc>
        <w:tc>
          <w:tcPr>
            <w:tcW w:w="11832" w:type="dxa"/>
            <w:shd w:val="clear" w:color="auto" w:fill="000000" w:themeFill="text1"/>
          </w:tcPr>
          <w:p w14:paraId="574AE338" w14:textId="77777777" w:rsidR="00D55E1F" w:rsidRPr="008A193B" w:rsidRDefault="00D55E1F" w:rsidP="008C592D"/>
        </w:tc>
      </w:tr>
    </w:tbl>
    <w:p w14:paraId="2D3E1DA2" w14:textId="77777777" w:rsidR="00D55E1F" w:rsidRDefault="00D55E1F" w:rsidP="00222413"/>
    <w:tbl>
      <w:tblPr>
        <w:tblStyle w:val="TableGrid"/>
        <w:tblW w:w="0" w:type="auto"/>
        <w:tblLook w:val="04A0" w:firstRow="1" w:lastRow="0" w:firstColumn="1" w:lastColumn="0" w:noHBand="0" w:noVBand="1"/>
      </w:tblPr>
      <w:tblGrid>
        <w:gridCol w:w="1838"/>
        <w:gridCol w:w="11832"/>
      </w:tblGrid>
      <w:tr w:rsidR="00974DBB" w:rsidRPr="008A193B" w14:paraId="02875256" w14:textId="77777777" w:rsidTr="00643E52">
        <w:tc>
          <w:tcPr>
            <w:tcW w:w="1838" w:type="dxa"/>
            <w:shd w:val="clear" w:color="auto" w:fill="000000" w:themeFill="text1"/>
          </w:tcPr>
          <w:p w14:paraId="039326C4" w14:textId="77777777" w:rsidR="00974DBB" w:rsidRPr="008A193B" w:rsidRDefault="00974DBB" w:rsidP="00643E52">
            <w:pPr>
              <w:rPr>
                <w:b/>
              </w:rPr>
            </w:pPr>
          </w:p>
        </w:tc>
        <w:tc>
          <w:tcPr>
            <w:tcW w:w="11832" w:type="dxa"/>
            <w:shd w:val="clear" w:color="auto" w:fill="000000" w:themeFill="text1"/>
          </w:tcPr>
          <w:p w14:paraId="3F42D8E3" w14:textId="77777777" w:rsidR="00974DBB" w:rsidRPr="008A193B" w:rsidRDefault="00974DBB" w:rsidP="00643E52"/>
        </w:tc>
      </w:tr>
      <w:tr w:rsidR="00974DBB" w:rsidRPr="00377399" w14:paraId="39BC5761" w14:textId="77777777" w:rsidTr="00643E52">
        <w:tc>
          <w:tcPr>
            <w:tcW w:w="1838" w:type="dxa"/>
            <w:shd w:val="clear" w:color="auto" w:fill="D9D9D9" w:themeFill="background1" w:themeFillShade="D9"/>
            <w:vAlign w:val="center"/>
          </w:tcPr>
          <w:p w14:paraId="1C6E66DD" w14:textId="77777777" w:rsidR="00974DBB" w:rsidRPr="00377399" w:rsidRDefault="00974DBB" w:rsidP="00643E52">
            <w:pPr>
              <w:rPr>
                <w:b/>
              </w:rPr>
            </w:pPr>
            <w:r w:rsidRPr="00377399">
              <w:rPr>
                <w:b/>
              </w:rPr>
              <w:t>Test Case Number</w:t>
            </w:r>
          </w:p>
        </w:tc>
        <w:tc>
          <w:tcPr>
            <w:tcW w:w="11832" w:type="dxa"/>
            <w:shd w:val="clear" w:color="auto" w:fill="D9D9D9" w:themeFill="background1" w:themeFillShade="D9"/>
            <w:vAlign w:val="center"/>
          </w:tcPr>
          <w:p w14:paraId="526CF9EA" w14:textId="4623F888" w:rsidR="00974DBB" w:rsidRPr="00377399" w:rsidRDefault="00D55E1F" w:rsidP="00643E52">
            <w:pPr>
              <w:rPr>
                <w:b/>
              </w:rPr>
            </w:pPr>
            <w:r>
              <w:rPr>
                <w:b/>
              </w:rPr>
              <w:t>5.4</w:t>
            </w:r>
            <w:r w:rsidR="00974DBB">
              <w:rPr>
                <w:b/>
              </w:rPr>
              <w:t xml:space="preserve"> </w:t>
            </w:r>
            <w:r w:rsidR="00974DBB" w:rsidRPr="0083165F">
              <w:rPr>
                <w:b/>
              </w:rPr>
              <w:t xml:space="preserve">Registration </w:t>
            </w:r>
            <w:r w:rsidR="00974DBB" w:rsidRPr="00680253">
              <w:rPr>
                <w:b/>
              </w:rPr>
              <w:t>Username Availability</w:t>
            </w:r>
          </w:p>
        </w:tc>
      </w:tr>
      <w:tr w:rsidR="00974DBB" w:rsidRPr="008A193B" w14:paraId="58E83BED" w14:textId="77777777" w:rsidTr="00643E52">
        <w:tc>
          <w:tcPr>
            <w:tcW w:w="1838" w:type="dxa"/>
            <w:vAlign w:val="center"/>
          </w:tcPr>
          <w:p w14:paraId="0971081F" w14:textId="77777777" w:rsidR="00974DBB" w:rsidRPr="008A193B" w:rsidRDefault="00974DBB" w:rsidP="00643E52">
            <w:r w:rsidRPr="008A193B">
              <w:rPr>
                <w:b/>
              </w:rPr>
              <w:t>Prerequisites</w:t>
            </w:r>
          </w:p>
        </w:tc>
        <w:tc>
          <w:tcPr>
            <w:tcW w:w="11832" w:type="dxa"/>
          </w:tcPr>
          <w:p w14:paraId="5051459B" w14:textId="2223CB3D" w:rsidR="00974DBB" w:rsidRPr="001E2A9C" w:rsidRDefault="003D0720" w:rsidP="00974DBB">
            <w:pPr>
              <w:pStyle w:val="ListParagraph"/>
              <w:numPr>
                <w:ilvl w:val="0"/>
                <w:numId w:val="5"/>
              </w:numPr>
              <w:rPr>
                <w:color w:val="365F91" w:themeColor="accent1" w:themeShade="BF"/>
              </w:rPr>
            </w:pPr>
            <w:r w:rsidRPr="003D0720">
              <w:rPr>
                <w:color w:val="365F91" w:themeColor="accent1" w:themeShade="BF"/>
              </w:rPr>
              <w:t>Registered user account.</w:t>
            </w:r>
          </w:p>
        </w:tc>
      </w:tr>
      <w:tr w:rsidR="00974DBB" w:rsidRPr="008A193B" w14:paraId="360FB7EA" w14:textId="77777777" w:rsidTr="00643E52">
        <w:tc>
          <w:tcPr>
            <w:tcW w:w="1838" w:type="dxa"/>
            <w:vAlign w:val="center"/>
          </w:tcPr>
          <w:p w14:paraId="604FCD29" w14:textId="77777777" w:rsidR="00974DBB" w:rsidRPr="008A193B" w:rsidRDefault="00974DBB" w:rsidP="00643E52">
            <w:pPr>
              <w:rPr>
                <w:b/>
              </w:rPr>
            </w:pPr>
            <w:r w:rsidRPr="008A193B">
              <w:rPr>
                <w:b/>
              </w:rPr>
              <w:t>Test Case Steps</w:t>
            </w:r>
          </w:p>
        </w:tc>
        <w:tc>
          <w:tcPr>
            <w:tcW w:w="11832" w:type="dxa"/>
          </w:tcPr>
          <w:p w14:paraId="707E8478" w14:textId="77777777" w:rsidR="00974DBB" w:rsidRDefault="00974DBB" w:rsidP="00E40CF2">
            <w:pPr>
              <w:pStyle w:val="ListParagraph"/>
              <w:numPr>
                <w:ilvl w:val="0"/>
                <w:numId w:val="24"/>
              </w:numPr>
              <w:rPr>
                <w:color w:val="365F91" w:themeColor="accent1" w:themeShade="BF"/>
              </w:rPr>
            </w:pPr>
            <w:r w:rsidRPr="00552D6E">
              <w:rPr>
                <w:color w:val="365F91" w:themeColor="accent1" w:themeShade="BF"/>
              </w:rPr>
              <w:t>Go</w:t>
            </w:r>
            <w:r>
              <w:rPr>
                <w:color w:val="365F91" w:themeColor="accent1" w:themeShade="BF"/>
              </w:rPr>
              <w:t xml:space="preserve"> to the R</w:t>
            </w:r>
            <w:r w:rsidRPr="00552D6E">
              <w:rPr>
                <w:color w:val="365F91" w:themeColor="accent1" w:themeShade="BF"/>
              </w:rPr>
              <w:t>e</w:t>
            </w:r>
            <w:r>
              <w:rPr>
                <w:color w:val="365F91" w:themeColor="accent1" w:themeShade="BF"/>
              </w:rPr>
              <w:t>gistration</w:t>
            </w:r>
            <w:r w:rsidRPr="00552D6E">
              <w:rPr>
                <w:color w:val="365F91" w:themeColor="accent1" w:themeShade="BF"/>
              </w:rPr>
              <w:t xml:space="preserve"> page.</w:t>
            </w:r>
          </w:p>
          <w:p w14:paraId="40ACE2FC" w14:textId="1CB8875C" w:rsidR="00974DBB" w:rsidRPr="00680253" w:rsidRDefault="00974DBB" w:rsidP="00E40CF2">
            <w:pPr>
              <w:pStyle w:val="ListParagraph"/>
              <w:numPr>
                <w:ilvl w:val="0"/>
                <w:numId w:val="24"/>
              </w:numPr>
              <w:rPr>
                <w:color w:val="365F91" w:themeColor="accent1" w:themeShade="BF"/>
              </w:rPr>
            </w:pPr>
            <w:r w:rsidRPr="00680253">
              <w:rPr>
                <w:color w:val="365F91" w:themeColor="accent1" w:themeShade="BF"/>
              </w:rPr>
              <w:t>Enter a username that is already taken in</w:t>
            </w:r>
            <w:r w:rsidR="0031596E">
              <w:rPr>
                <w:color w:val="365F91" w:themeColor="accent1" w:themeShade="BF"/>
              </w:rPr>
              <w:t>to</w:t>
            </w:r>
            <w:r w:rsidRPr="00680253">
              <w:rPr>
                <w:color w:val="365F91" w:themeColor="accent1" w:themeShade="BF"/>
              </w:rPr>
              <w:t xml:space="preserve"> the username field.</w:t>
            </w:r>
          </w:p>
          <w:p w14:paraId="438CACE5" w14:textId="066BD0B6" w:rsidR="00974DBB" w:rsidRPr="00680253" w:rsidRDefault="00974DBB" w:rsidP="00E40CF2">
            <w:pPr>
              <w:pStyle w:val="ListParagraph"/>
              <w:numPr>
                <w:ilvl w:val="0"/>
                <w:numId w:val="24"/>
              </w:numPr>
              <w:rPr>
                <w:color w:val="365F91" w:themeColor="accent1" w:themeShade="BF"/>
              </w:rPr>
            </w:pPr>
            <w:r w:rsidRPr="00680253">
              <w:rPr>
                <w:color w:val="365F91" w:themeColor="accent1" w:themeShade="BF"/>
              </w:rPr>
              <w:t>Fill in the remaining required f</w:t>
            </w:r>
            <w:r w:rsidR="003D7450">
              <w:rPr>
                <w:color w:val="365F91" w:themeColor="accent1" w:themeShade="BF"/>
              </w:rPr>
              <w:t xml:space="preserve">ields (email, password, </w:t>
            </w:r>
            <w:r w:rsidRPr="00680253">
              <w:rPr>
                <w:color w:val="365F91" w:themeColor="accent1" w:themeShade="BF"/>
              </w:rPr>
              <w:t>password</w:t>
            </w:r>
            <w:r w:rsidR="003D7450">
              <w:rPr>
                <w:color w:val="365F91" w:themeColor="accent1" w:themeShade="BF"/>
              </w:rPr>
              <w:t xml:space="preserve"> confirmation</w:t>
            </w:r>
            <w:r w:rsidRPr="00680253">
              <w:rPr>
                <w:color w:val="365F91" w:themeColor="accent1" w:themeShade="BF"/>
              </w:rPr>
              <w:t>).</w:t>
            </w:r>
          </w:p>
          <w:p w14:paraId="06D1B4BF" w14:textId="77777777" w:rsidR="00974DBB" w:rsidRPr="008A193B" w:rsidRDefault="00974DBB" w:rsidP="00E40CF2">
            <w:pPr>
              <w:pStyle w:val="ListParagraph"/>
              <w:numPr>
                <w:ilvl w:val="0"/>
                <w:numId w:val="24"/>
              </w:numPr>
            </w:pPr>
            <w:r w:rsidRPr="00680253">
              <w:rPr>
                <w:color w:val="365F91" w:themeColor="accent1" w:themeShade="BF"/>
              </w:rPr>
              <w:t>Click the "Register" button</w:t>
            </w:r>
            <w:r>
              <w:rPr>
                <w:color w:val="365F91" w:themeColor="accent1" w:themeShade="BF"/>
              </w:rPr>
              <w:t>.</w:t>
            </w:r>
          </w:p>
        </w:tc>
      </w:tr>
      <w:tr w:rsidR="00974DBB" w:rsidRPr="008A193B" w14:paraId="6DABD8C1" w14:textId="77777777" w:rsidTr="00643E52">
        <w:tc>
          <w:tcPr>
            <w:tcW w:w="1838" w:type="dxa"/>
            <w:vAlign w:val="center"/>
          </w:tcPr>
          <w:p w14:paraId="140F4C26" w14:textId="77777777" w:rsidR="00974DBB" w:rsidRPr="008A193B" w:rsidRDefault="00974DBB" w:rsidP="00643E52">
            <w:pPr>
              <w:rPr>
                <w:b/>
              </w:rPr>
            </w:pPr>
            <w:r w:rsidRPr="008A193B">
              <w:rPr>
                <w:b/>
              </w:rPr>
              <w:t>Expected Result</w:t>
            </w:r>
          </w:p>
        </w:tc>
        <w:tc>
          <w:tcPr>
            <w:tcW w:w="11832" w:type="dxa"/>
          </w:tcPr>
          <w:p w14:paraId="29E913DD" w14:textId="66FFC3CF" w:rsidR="00974DBB" w:rsidRPr="008A193B" w:rsidRDefault="00B3208D" w:rsidP="00B3208D">
            <w:r w:rsidRPr="00B3208D">
              <w:rPr>
                <w:color w:val="365F91" w:themeColor="accent1" w:themeShade="BF"/>
              </w:rPr>
              <w:t>The registration form submission should be prevented until a un</w:t>
            </w:r>
            <w:r>
              <w:rPr>
                <w:color w:val="365F91" w:themeColor="accent1" w:themeShade="BF"/>
              </w:rPr>
              <w:t>ique username is entered and a</w:t>
            </w:r>
            <w:r w:rsidR="00974DBB" w:rsidRPr="00680253">
              <w:rPr>
                <w:color w:val="365F91" w:themeColor="accent1" w:themeShade="BF"/>
              </w:rPr>
              <w:t xml:space="preserve">n error </w:t>
            </w:r>
            <w:r w:rsidR="00974DBB">
              <w:rPr>
                <w:color w:val="365F91" w:themeColor="accent1" w:themeShade="BF"/>
              </w:rPr>
              <w:t>notification “Username taken!”</w:t>
            </w:r>
            <w:r w:rsidR="00974DBB" w:rsidRPr="00ED1367">
              <w:rPr>
                <w:color w:val="365F91" w:themeColor="accent1" w:themeShade="BF"/>
              </w:rPr>
              <w:t xml:space="preserve"> should be displayed</w:t>
            </w:r>
            <w:r w:rsidR="00974DBB">
              <w:rPr>
                <w:color w:val="365F91" w:themeColor="accent1" w:themeShade="BF"/>
              </w:rPr>
              <w:t xml:space="preserve">. </w:t>
            </w:r>
          </w:p>
        </w:tc>
      </w:tr>
      <w:tr w:rsidR="00974DBB" w:rsidRPr="008A193B" w14:paraId="0FE5D5F0" w14:textId="77777777" w:rsidTr="00643E52">
        <w:tc>
          <w:tcPr>
            <w:tcW w:w="1838" w:type="dxa"/>
            <w:vAlign w:val="center"/>
          </w:tcPr>
          <w:p w14:paraId="74A74B49" w14:textId="77777777" w:rsidR="00974DBB" w:rsidRPr="008A193B" w:rsidRDefault="00974DBB" w:rsidP="00643E52">
            <w:pPr>
              <w:rPr>
                <w:b/>
              </w:rPr>
            </w:pPr>
            <w:r w:rsidRPr="008A193B">
              <w:rPr>
                <w:b/>
              </w:rPr>
              <w:t>Actual Result</w:t>
            </w:r>
          </w:p>
        </w:tc>
        <w:tc>
          <w:tcPr>
            <w:tcW w:w="11832" w:type="dxa"/>
          </w:tcPr>
          <w:p w14:paraId="5100345E" w14:textId="5D9533C2" w:rsidR="00974DBB" w:rsidRPr="008A193B" w:rsidRDefault="00B3208D" w:rsidP="00B3208D">
            <w:r w:rsidRPr="00B3208D">
              <w:rPr>
                <w:color w:val="365F91" w:themeColor="accent1" w:themeShade="BF"/>
              </w:rPr>
              <w:t>The registration form submission is prevented unt</w:t>
            </w:r>
            <w:r>
              <w:rPr>
                <w:color w:val="365F91" w:themeColor="accent1" w:themeShade="BF"/>
              </w:rPr>
              <w:t>il a unique username is entered and a</w:t>
            </w:r>
            <w:r w:rsidR="00974DBB" w:rsidRPr="00680253">
              <w:rPr>
                <w:color w:val="365F91" w:themeColor="accent1" w:themeShade="BF"/>
              </w:rPr>
              <w:t xml:space="preserve">n error </w:t>
            </w:r>
            <w:r w:rsidR="008D17FE">
              <w:rPr>
                <w:color w:val="365F91" w:themeColor="accent1" w:themeShade="BF"/>
              </w:rPr>
              <w:t>notification</w:t>
            </w:r>
            <w:r w:rsidR="00974DBB" w:rsidRPr="00680253">
              <w:rPr>
                <w:color w:val="365F91" w:themeColor="accent1" w:themeShade="BF"/>
              </w:rPr>
              <w:t xml:space="preserve"> </w:t>
            </w:r>
            <w:r w:rsidR="00974DBB" w:rsidRPr="00317039">
              <w:rPr>
                <w:color w:val="365F91" w:themeColor="accent1" w:themeShade="BF"/>
              </w:rPr>
              <w:t>“</w:t>
            </w:r>
            <w:r w:rsidR="00974DBB" w:rsidRPr="00317039">
              <w:rPr>
                <w:b/>
                <w:color w:val="365F91" w:themeColor="accent1" w:themeShade="BF"/>
              </w:rPr>
              <w:t>Username taken!</w:t>
            </w:r>
            <w:r w:rsidR="00974DBB" w:rsidRPr="00317039">
              <w:rPr>
                <w:color w:val="365F91" w:themeColor="accent1" w:themeShade="BF"/>
              </w:rPr>
              <w:t>”</w:t>
            </w:r>
            <w:r w:rsidR="00974DBB" w:rsidRPr="00ED1367">
              <w:rPr>
                <w:color w:val="365F91" w:themeColor="accent1" w:themeShade="BF"/>
              </w:rPr>
              <w:t xml:space="preserve"> is displayed</w:t>
            </w:r>
            <w:r w:rsidR="00974DBB" w:rsidRPr="00680253">
              <w:rPr>
                <w:color w:val="365F91" w:themeColor="accent1" w:themeShade="BF"/>
              </w:rPr>
              <w:t xml:space="preserve">. </w:t>
            </w:r>
          </w:p>
        </w:tc>
      </w:tr>
      <w:tr w:rsidR="00974DBB" w:rsidRPr="008A193B" w14:paraId="1E8F2CE4" w14:textId="77777777" w:rsidTr="00643E52">
        <w:tc>
          <w:tcPr>
            <w:tcW w:w="1838" w:type="dxa"/>
            <w:vAlign w:val="center"/>
          </w:tcPr>
          <w:p w14:paraId="7F4D1F37" w14:textId="77777777" w:rsidR="00974DBB" w:rsidRPr="008A193B" w:rsidRDefault="00974DBB" w:rsidP="00643E52">
            <w:pPr>
              <w:rPr>
                <w:b/>
              </w:rPr>
            </w:pPr>
            <w:r w:rsidRPr="008A193B">
              <w:rPr>
                <w:b/>
              </w:rPr>
              <w:lastRenderedPageBreak/>
              <w:t>Pass/ Fail</w:t>
            </w:r>
          </w:p>
        </w:tc>
        <w:tc>
          <w:tcPr>
            <w:tcW w:w="11832" w:type="dxa"/>
          </w:tcPr>
          <w:p w14:paraId="4CB388AD" w14:textId="77777777" w:rsidR="00974DBB" w:rsidRPr="008A193B" w:rsidRDefault="00974DBB" w:rsidP="00643E5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974DBB" w:rsidRPr="008A193B" w14:paraId="375B203F" w14:textId="77777777" w:rsidTr="00643E52">
        <w:tc>
          <w:tcPr>
            <w:tcW w:w="1838" w:type="dxa"/>
            <w:shd w:val="clear" w:color="auto" w:fill="000000" w:themeFill="text1"/>
          </w:tcPr>
          <w:p w14:paraId="75B9EAB6" w14:textId="77777777" w:rsidR="00974DBB" w:rsidRPr="008A193B" w:rsidRDefault="00974DBB" w:rsidP="00643E52">
            <w:pPr>
              <w:rPr>
                <w:b/>
              </w:rPr>
            </w:pPr>
          </w:p>
        </w:tc>
        <w:tc>
          <w:tcPr>
            <w:tcW w:w="11832" w:type="dxa"/>
            <w:shd w:val="clear" w:color="auto" w:fill="000000" w:themeFill="text1"/>
          </w:tcPr>
          <w:p w14:paraId="786E37AF" w14:textId="77777777" w:rsidR="00974DBB" w:rsidRPr="008A193B" w:rsidRDefault="00974DBB" w:rsidP="00643E52"/>
        </w:tc>
      </w:tr>
    </w:tbl>
    <w:p w14:paraId="3DF0EB7A" w14:textId="77777777" w:rsidR="00974DBB" w:rsidRDefault="00974DBB" w:rsidP="00974DBB"/>
    <w:tbl>
      <w:tblPr>
        <w:tblStyle w:val="TableGrid"/>
        <w:tblW w:w="0" w:type="auto"/>
        <w:tblLook w:val="04A0" w:firstRow="1" w:lastRow="0" w:firstColumn="1" w:lastColumn="0" w:noHBand="0" w:noVBand="1"/>
      </w:tblPr>
      <w:tblGrid>
        <w:gridCol w:w="1838"/>
        <w:gridCol w:w="11832"/>
      </w:tblGrid>
      <w:tr w:rsidR="00974DBB" w:rsidRPr="008A193B" w14:paraId="138C4343" w14:textId="77777777" w:rsidTr="00643E52">
        <w:tc>
          <w:tcPr>
            <w:tcW w:w="1838" w:type="dxa"/>
            <w:shd w:val="clear" w:color="auto" w:fill="000000" w:themeFill="text1"/>
          </w:tcPr>
          <w:p w14:paraId="5E8671F3" w14:textId="77777777" w:rsidR="00974DBB" w:rsidRPr="008A193B" w:rsidRDefault="00974DBB" w:rsidP="00643E52">
            <w:pPr>
              <w:rPr>
                <w:b/>
              </w:rPr>
            </w:pPr>
          </w:p>
        </w:tc>
        <w:tc>
          <w:tcPr>
            <w:tcW w:w="11832" w:type="dxa"/>
            <w:shd w:val="clear" w:color="auto" w:fill="000000" w:themeFill="text1"/>
          </w:tcPr>
          <w:p w14:paraId="66CE4DD1" w14:textId="77777777" w:rsidR="00974DBB" w:rsidRPr="008A193B" w:rsidRDefault="00974DBB" w:rsidP="00643E52"/>
        </w:tc>
      </w:tr>
      <w:tr w:rsidR="00974DBB" w:rsidRPr="00377399" w14:paraId="708295F4" w14:textId="77777777" w:rsidTr="00643E52">
        <w:tc>
          <w:tcPr>
            <w:tcW w:w="1838" w:type="dxa"/>
            <w:shd w:val="clear" w:color="auto" w:fill="D9D9D9" w:themeFill="background1" w:themeFillShade="D9"/>
            <w:vAlign w:val="center"/>
          </w:tcPr>
          <w:p w14:paraId="06FD303E" w14:textId="77777777" w:rsidR="00974DBB" w:rsidRPr="00377399" w:rsidRDefault="00974DBB" w:rsidP="00643E52">
            <w:pPr>
              <w:rPr>
                <w:b/>
              </w:rPr>
            </w:pPr>
            <w:r w:rsidRPr="00377399">
              <w:rPr>
                <w:b/>
              </w:rPr>
              <w:t>Test Case Number</w:t>
            </w:r>
          </w:p>
        </w:tc>
        <w:tc>
          <w:tcPr>
            <w:tcW w:w="11832" w:type="dxa"/>
            <w:shd w:val="clear" w:color="auto" w:fill="D9D9D9" w:themeFill="background1" w:themeFillShade="D9"/>
            <w:vAlign w:val="center"/>
          </w:tcPr>
          <w:p w14:paraId="3A307844" w14:textId="1824D566" w:rsidR="00974DBB" w:rsidRPr="00377399" w:rsidRDefault="00D55E1F" w:rsidP="00643E52">
            <w:pPr>
              <w:rPr>
                <w:b/>
              </w:rPr>
            </w:pPr>
            <w:r>
              <w:rPr>
                <w:b/>
              </w:rPr>
              <w:t>5.5</w:t>
            </w:r>
            <w:r w:rsidR="00974DBB">
              <w:rPr>
                <w:b/>
              </w:rPr>
              <w:t xml:space="preserve"> </w:t>
            </w:r>
            <w:r w:rsidR="00974DBB" w:rsidRPr="00974DBB">
              <w:rPr>
                <w:b/>
              </w:rPr>
              <w:t>Registration with Mult</w:t>
            </w:r>
            <w:r w:rsidR="00772134">
              <w:rPr>
                <w:b/>
              </w:rPr>
              <w:t>iple Words in Username</w:t>
            </w:r>
          </w:p>
        </w:tc>
      </w:tr>
      <w:tr w:rsidR="00974DBB" w:rsidRPr="001E2A9C" w14:paraId="6A335E3F" w14:textId="77777777" w:rsidTr="00643E52">
        <w:tc>
          <w:tcPr>
            <w:tcW w:w="1838" w:type="dxa"/>
            <w:vAlign w:val="center"/>
          </w:tcPr>
          <w:p w14:paraId="5CBF95E5" w14:textId="77777777" w:rsidR="00974DBB" w:rsidRPr="008A193B" w:rsidRDefault="00974DBB" w:rsidP="00643E52">
            <w:r w:rsidRPr="008A193B">
              <w:rPr>
                <w:b/>
              </w:rPr>
              <w:t>Prerequisites</w:t>
            </w:r>
          </w:p>
        </w:tc>
        <w:tc>
          <w:tcPr>
            <w:tcW w:w="11832" w:type="dxa"/>
          </w:tcPr>
          <w:p w14:paraId="3CE64D61" w14:textId="6889A0DE" w:rsidR="00974DBB" w:rsidRPr="001E2A9C" w:rsidRDefault="00974DBB" w:rsidP="00974DBB">
            <w:pPr>
              <w:pStyle w:val="ListParagraph"/>
              <w:ind w:left="786"/>
              <w:rPr>
                <w:color w:val="365F91" w:themeColor="accent1" w:themeShade="BF"/>
              </w:rPr>
            </w:pPr>
          </w:p>
        </w:tc>
      </w:tr>
      <w:tr w:rsidR="00974DBB" w:rsidRPr="008A193B" w14:paraId="7D650AAD" w14:textId="77777777" w:rsidTr="00643E52">
        <w:tc>
          <w:tcPr>
            <w:tcW w:w="1838" w:type="dxa"/>
            <w:vAlign w:val="center"/>
          </w:tcPr>
          <w:p w14:paraId="4FB39930" w14:textId="77777777" w:rsidR="00974DBB" w:rsidRPr="008A193B" w:rsidRDefault="00974DBB" w:rsidP="00643E52">
            <w:pPr>
              <w:rPr>
                <w:b/>
              </w:rPr>
            </w:pPr>
            <w:r w:rsidRPr="008A193B">
              <w:rPr>
                <w:b/>
              </w:rPr>
              <w:t>Test Case Steps</w:t>
            </w:r>
          </w:p>
        </w:tc>
        <w:tc>
          <w:tcPr>
            <w:tcW w:w="11832" w:type="dxa"/>
          </w:tcPr>
          <w:p w14:paraId="38089B68" w14:textId="77777777" w:rsidR="00974DBB" w:rsidRDefault="00974DBB" w:rsidP="00E40CF2">
            <w:pPr>
              <w:pStyle w:val="ListParagraph"/>
              <w:numPr>
                <w:ilvl w:val="0"/>
                <w:numId w:val="91"/>
              </w:numPr>
              <w:rPr>
                <w:color w:val="365F91" w:themeColor="accent1" w:themeShade="BF"/>
              </w:rPr>
            </w:pPr>
            <w:r w:rsidRPr="00552D6E">
              <w:rPr>
                <w:color w:val="365F91" w:themeColor="accent1" w:themeShade="BF"/>
              </w:rPr>
              <w:t>Go</w:t>
            </w:r>
            <w:r>
              <w:rPr>
                <w:color w:val="365F91" w:themeColor="accent1" w:themeShade="BF"/>
              </w:rPr>
              <w:t xml:space="preserve"> to the R</w:t>
            </w:r>
            <w:r w:rsidRPr="00552D6E">
              <w:rPr>
                <w:color w:val="365F91" w:themeColor="accent1" w:themeShade="BF"/>
              </w:rPr>
              <w:t>e</w:t>
            </w:r>
            <w:r>
              <w:rPr>
                <w:color w:val="365F91" w:themeColor="accent1" w:themeShade="BF"/>
              </w:rPr>
              <w:t>gistration</w:t>
            </w:r>
            <w:r w:rsidRPr="00552D6E">
              <w:rPr>
                <w:color w:val="365F91" w:themeColor="accent1" w:themeShade="BF"/>
              </w:rPr>
              <w:t xml:space="preserve"> page.</w:t>
            </w:r>
          </w:p>
          <w:p w14:paraId="3D3EBDDF" w14:textId="73290B0A" w:rsidR="00974DBB" w:rsidRPr="00680253" w:rsidRDefault="00974DBB" w:rsidP="00E40CF2">
            <w:pPr>
              <w:pStyle w:val="ListParagraph"/>
              <w:numPr>
                <w:ilvl w:val="0"/>
                <w:numId w:val="91"/>
              </w:numPr>
              <w:rPr>
                <w:color w:val="365F91" w:themeColor="accent1" w:themeShade="BF"/>
              </w:rPr>
            </w:pPr>
            <w:r w:rsidRPr="00680253">
              <w:rPr>
                <w:color w:val="365F91" w:themeColor="accent1" w:themeShade="BF"/>
              </w:rPr>
              <w:t xml:space="preserve">Enter a username </w:t>
            </w:r>
            <w:r>
              <w:rPr>
                <w:color w:val="365F91" w:themeColor="accent1" w:themeShade="BF"/>
              </w:rPr>
              <w:t>with multiple w</w:t>
            </w:r>
            <w:r w:rsidRPr="00974DBB">
              <w:rPr>
                <w:color w:val="365F91" w:themeColor="accent1" w:themeShade="BF"/>
              </w:rPr>
              <w:t>ords</w:t>
            </w:r>
            <w:r w:rsidRPr="00680253">
              <w:rPr>
                <w:color w:val="365F91" w:themeColor="accent1" w:themeShade="BF"/>
              </w:rPr>
              <w:t xml:space="preserve"> in</w:t>
            </w:r>
            <w:r w:rsidR="0031596E">
              <w:rPr>
                <w:color w:val="365F91" w:themeColor="accent1" w:themeShade="BF"/>
              </w:rPr>
              <w:t>to</w:t>
            </w:r>
            <w:r w:rsidRPr="00680253">
              <w:rPr>
                <w:color w:val="365F91" w:themeColor="accent1" w:themeShade="BF"/>
              </w:rPr>
              <w:t xml:space="preserve"> the username field.</w:t>
            </w:r>
          </w:p>
          <w:p w14:paraId="2B06ECBA" w14:textId="0052F346" w:rsidR="00974DBB" w:rsidRPr="00680253" w:rsidRDefault="00974DBB" w:rsidP="00E40CF2">
            <w:pPr>
              <w:pStyle w:val="ListParagraph"/>
              <w:numPr>
                <w:ilvl w:val="0"/>
                <w:numId w:val="91"/>
              </w:numPr>
              <w:rPr>
                <w:color w:val="365F91" w:themeColor="accent1" w:themeShade="BF"/>
              </w:rPr>
            </w:pPr>
            <w:r w:rsidRPr="00680253">
              <w:rPr>
                <w:color w:val="365F91" w:themeColor="accent1" w:themeShade="BF"/>
              </w:rPr>
              <w:t>Fill in the remaining required f</w:t>
            </w:r>
            <w:r w:rsidR="003D7450">
              <w:rPr>
                <w:color w:val="365F91" w:themeColor="accent1" w:themeShade="BF"/>
              </w:rPr>
              <w:t xml:space="preserve">ields (email, password, </w:t>
            </w:r>
            <w:r w:rsidRPr="00680253">
              <w:rPr>
                <w:color w:val="365F91" w:themeColor="accent1" w:themeShade="BF"/>
              </w:rPr>
              <w:t>password</w:t>
            </w:r>
            <w:r w:rsidR="003D7450">
              <w:rPr>
                <w:color w:val="365F91" w:themeColor="accent1" w:themeShade="BF"/>
              </w:rPr>
              <w:t xml:space="preserve"> confirmation</w:t>
            </w:r>
            <w:r w:rsidRPr="00680253">
              <w:rPr>
                <w:color w:val="365F91" w:themeColor="accent1" w:themeShade="BF"/>
              </w:rPr>
              <w:t>).</w:t>
            </w:r>
          </w:p>
          <w:p w14:paraId="43B477CF" w14:textId="77777777" w:rsidR="00974DBB" w:rsidRPr="008A193B" w:rsidRDefault="00974DBB" w:rsidP="00E40CF2">
            <w:pPr>
              <w:pStyle w:val="ListParagraph"/>
              <w:numPr>
                <w:ilvl w:val="0"/>
                <w:numId w:val="91"/>
              </w:numPr>
            </w:pPr>
            <w:r w:rsidRPr="00680253">
              <w:rPr>
                <w:color w:val="365F91" w:themeColor="accent1" w:themeShade="BF"/>
              </w:rPr>
              <w:t>Click the "Register" button</w:t>
            </w:r>
            <w:r>
              <w:rPr>
                <w:color w:val="365F91" w:themeColor="accent1" w:themeShade="BF"/>
              </w:rPr>
              <w:t>.</w:t>
            </w:r>
          </w:p>
        </w:tc>
      </w:tr>
      <w:tr w:rsidR="00974DBB" w:rsidRPr="008A193B" w14:paraId="0FA3341A" w14:textId="77777777" w:rsidTr="00643E52">
        <w:tc>
          <w:tcPr>
            <w:tcW w:w="1838" w:type="dxa"/>
            <w:vAlign w:val="center"/>
          </w:tcPr>
          <w:p w14:paraId="28577DD1" w14:textId="77777777" w:rsidR="00974DBB" w:rsidRPr="008A193B" w:rsidRDefault="00974DBB" w:rsidP="00643E52">
            <w:pPr>
              <w:rPr>
                <w:b/>
              </w:rPr>
            </w:pPr>
            <w:r w:rsidRPr="008A193B">
              <w:rPr>
                <w:b/>
              </w:rPr>
              <w:t>Expected Result</w:t>
            </w:r>
          </w:p>
        </w:tc>
        <w:tc>
          <w:tcPr>
            <w:tcW w:w="11832" w:type="dxa"/>
          </w:tcPr>
          <w:p w14:paraId="3F829537" w14:textId="4DF72C9E" w:rsidR="00974DBB" w:rsidRPr="008A193B" w:rsidRDefault="00974DBB" w:rsidP="00643E52">
            <w:r w:rsidRPr="00974DBB">
              <w:rPr>
                <w:color w:val="365F91" w:themeColor="accent1" w:themeShade="BF"/>
              </w:rPr>
              <w:t>The registration form should be</w:t>
            </w:r>
            <w:r w:rsidR="008D17FE">
              <w:rPr>
                <w:color w:val="365F91" w:themeColor="accent1" w:themeShade="BF"/>
              </w:rPr>
              <w:t xml:space="preserve"> submitted and the notification</w:t>
            </w:r>
            <w:r w:rsidRPr="00974DBB">
              <w:rPr>
                <w:color w:val="365F91" w:themeColor="accent1" w:themeShade="BF"/>
              </w:rPr>
              <w:t xml:space="preserve"> “You have successfully registered, please check your email in order to finish registration process.” should be displayed.</w:t>
            </w:r>
          </w:p>
        </w:tc>
      </w:tr>
      <w:tr w:rsidR="00974DBB" w:rsidRPr="008A193B" w14:paraId="060FAAEF" w14:textId="77777777" w:rsidTr="00643E52">
        <w:tc>
          <w:tcPr>
            <w:tcW w:w="1838" w:type="dxa"/>
            <w:vAlign w:val="center"/>
          </w:tcPr>
          <w:p w14:paraId="03128A1D" w14:textId="77777777" w:rsidR="00974DBB" w:rsidRPr="008A193B" w:rsidRDefault="00974DBB" w:rsidP="00643E52">
            <w:pPr>
              <w:rPr>
                <w:b/>
              </w:rPr>
            </w:pPr>
            <w:r w:rsidRPr="008A193B">
              <w:rPr>
                <w:b/>
              </w:rPr>
              <w:t>Actual Result</w:t>
            </w:r>
          </w:p>
        </w:tc>
        <w:tc>
          <w:tcPr>
            <w:tcW w:w="11832" w:type="dxa"/>
          </w:tcPr>
          <w:p w14:paraId="794924A4" w14:textId="6A82465D" w:rsidR="00974DBB" w:rsidRPr="008A193B" w:rsidRDefault="00974DBB" w:rsidP="00643E52">
            <w:r w:rsidRPr="00974DBB">
              <w:rPr>
                <w:color w:val="365F91" w:themeColor="accent1" w:themeShade="BF"/>
              </w:rPr>
              <w:t>The registration form has been</w:t>
            </w:r>
            <w:r w:rsidR="008D17FE">
              <w:rPr>
                <w:color w:val="365F91" w:themeColor="accent1" w:themeShade="BF"/>
              </w:rPr>
              <w:t xml:space="preserve"> submitted and the notification</w:t>
            </w:r>
            <w:r w:rsidRPr="00974DBB">
              <w:rPr>
                <w:color w:val="365F91" w:themeColor="accent1" w:themeShade="BF"/>
              </w:rPr>
              <w:t xml:space="preserve"> “</w:t>
            </w:r>
            <w:r w:rsidRPr="001C01E1">
              <w:rPr>
                <w:b/>
                <w:color w:val="365F91" w:themeColor="accent1" w:themeShade="BF"/>
              </w:rPr>
              <w:t>You have successfully registered, please check your email in order to finish registration process.</w:t>
            </w:r>
            <w:r w:rsidRPr="00974DBB">
              <w:rPr>
                <w:color w:val="365F91" w:themeColor="accent1" w:themeShade="BF"/>
              </w:rPr>
              <w:t>” is displayed.</w:t>
            </w:r>
          </w:p>
        </w:tc>
      </w:tr>
      <w:tr w:rsidR="00974DBB" w:rsidRPr="008A193B" w14:paraId="225DE775" w14:textId="77777777" w:rsidTr="00643E52">
        <w:tc>
          <w:tcPr>
            <w:tcW w:w="1838" w:type="dxa"/>
            <w:vAlign w:val="center"/>
          </w:tcPr>
          <w:p w14:paraId="221D46E7" w14:textId="77777777" w:rsidR="00974DBB" w:rsidRPr="008A193B" w:rsidRDefault="00974DBB" w:rsidP="00643E52">
            <w:pPr>
              <w:rPr>
                <w:b/>
              </w:rPr>
            </w:pPr>
            <w:r w:rsidRPr="008A193B">
              <w:rPr>
                <w:b/>
              </w:rPr>
              <w:t>Pass/ Fail</w:t>
            </w:r>
          </w:p>
        </w:tc>
        <w:tc>
          <w:tcPr>
            <w:tcW w:w="11832" w:type="dxa"/>
          </w:tcPr>
          <w:p w14:paraId="5835C89C" w14:textId="77777777" w:rsidR="00974DBB" w:rsidRPr="008A193B" w:rsidRDefault="00974DBB" w:rsidP="00643E5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974DBB" w:rsidRPr="008A193B" w14:paraId="0A9EAD8B" w14:textId="77777777" w:rsidTr="00643E52">
        <w:tc>
          <w:tcPr>
            <w:tcW w:w="1838" w:type="dxa"/>
            <w:shd w:val="clear" w:color="auto" w:fill="000000" w:themeFill="text1"/>
          </w:tcPr>
          <w:p w14:paraId="078544BB" w14:textId="77777777" w:rsidR="00974DBB" w:rsidRPr="008A193B" w:rsidRDefault="00974DBB" w:rsidP="00643E52">
            <w:pPr>
              <w:rPr>
                <w:b/>
              </w:rPr>
            </w:pPr>
          </w:p>
        </w:tc>
        <w:tc>
          <w:tcPr>
            <w:tcW w:w="11832" w:type="dxa"/>
            <w:shd w:val="clear" w:color="auto" w:fill="000000" w:themeFill="text1"/>
          </w:tcPr>
          <w:p w14:paraId="1EAA6984" w14:textId="77777777" w:rsidR="00974DBB" w:rsidRPr="008A193B" w:rsidRDefault="00974DBB" w:rsidP="00643E52"/>
        </w:tc>
      </w:tr>
    </w:tbl>
    <w:p w14:paraId="4B76A6AB" w14:textId="77777777" w:rsidR="00974DBB" w:rsidRDefault="00974DBB" w:rsidP="00222413"/>
    <w:tbl>
      <w:tblPr>
        <w:tblStyle w:val="TableGrid"/>
        <w:tblW w:w="0" w:type="auto"/>
        <w:tblLook w:val="04A0" w:firstRow="1" w:lastRow="0" w:firstColumn="1" w:lastColumn="0" w:noHBand="0" w:noVBand="1"/>
      </w:tblPr>
      <w:tblGrid>
        <w:gridCol w:w="1838"/>
        <w:gridCol w:w="11832"/>
      </w:tblGrid>
      <w:tr w:rsidR="000D76DF" w:rsidRPr="008A193B" w14:paraId="1DFAD4A0" w14:textId="77777777" w:rsidTr="004368C2">
        <w:tc>
          <w:tcPr>
            <w:tcW w:w="1838" w:type="dxa"/>
            <w:shd w:val="clear" w:color="auto" w:fill="000000" w:themeFill="text1"/>
          </w:tcPr>
          <w:p w14:paraId="7A053E25" w14:textId="77777777" w:rsidR="000D76DF" w:rsidRPr="008A193B" w:rsidRDefault="000D76DF" w:rsidP="004368C2">
            <w:pPr>
              <w:rPr>
                <w:b/>
              </w:rPr>
            </w:pPr>
          </w:p>
        </w:tc>
        <w:tc>
          <w:tcPr>
            <w:tcW w:w="11832" w:type="dxa"/>
            <w:shd w:val="clear" w:color="auto" w:fill="000000" w:themeFill="text1"/>
          </w:tcPr>
          <w:p w14:paraId="362E0176" w14:textId="77777777" w:rsidR="000D76DF" w:rsidRPr="008A193B" w:rsidRDefault="000D76DF" w:rsidP="004368C2"/>
        </w:tc>
      </w:tr>
      <w:tr w:rsidR="000D76DF" w:rsidRPr="00377399" w14:paraId="4FC0B1E7" w14:textId="77777777" w:rsidTr="004368C2">
        <w:tc>
          <w:tcPr>
            <w:tcW w:w="1838" w:type="dxa"/>
            <w:shd w:val="clear" w:color="auto" w:fill="D9D9D9" w:themeFill="background1" w:themeFillShade="D9"/>
            <w:vAlign w:val="center"/>
          </w:tcPr>
          <w:p w14:paraId="3ABBBFEA" w14:textId="77777777" w:rsidR="000D76DF" w:rsidRPr="00377399" w:rsidRDefault="000D76DF" w:rsidP="004368C2">
            <w:pPr>
              <w:rPr>
                <w:b/>
              </w:rPr>
            </w:pPr>
            <w:r w:rsidRPr="00377399">
              <w:rPr>
                <w:b/>
              </w:rPr>
              <w:t>Test Case Number</w:t>
            </w:r>
          </w:p>
        </w:tc>
        <w:tc>
          <w:tcPr>
            <w:tcW w:w="11832" w:type="dxa"/>
            <w:shd w:val="clear" w:color="auto" w:fill="D9D9D9" w:themeFill="background1" w:themeFillShade="D9"/>
            <w:vAlign w:val="center"/>
          </w:tcPr>
          <w:p w14:paraId="4FBE39EA" w14:textId="2C840038" w:rsidR="000D76DF" w:rsidRPr="00377399" w:rsidRDefault="000D76DF" w:rsidP="004368C2">
            <w:pPr>
              <w:rPr>
                <w:b/>
              </w:rPr>
            </w:pPr>
            <w:r>
              <w:rPr>
                <w:b/>
              </w:rPr>
              <w:t xml:space="preserve">5.6 Registration </w:t>
            </w:r>
            <w:r w:rsidR="00772134" w:rsidRPr="00772134">
              <w:rPr>
                <w:b/>
              </w:rPr>
              <w:t>with Alphanumeric and Special Character Combination</w:t>
            </w:r>
            <w:r w:rsidR="00772134">
              <w:rPr>
                <w:b/>
              </w:rPr>
              <w:t xml:space="preserve"> Username</w:t>
            </w:r>
          </w:p>
        </w:tc>
      </w:tr>
      <w:tr w:rsidR="000D76DF" w:rsidRPr="001E2A9C" w14:paraId="688463B4" w14:textId="77777777" w:rsidTr="004368C2">
        <w:tc>
          <w:tcPr>
            <w:tcW w:w="1838" w:type="dxa"/>
            <w:vAlign w:val="center"/>
          </w:tcPr>
          <w:p w14:paraId="2E75DA56" w14:textId="77777777" w:rsidR="000D76DF" w:rsidRPr="008A193B" w:rsidRDefault="000D76DF" w:rsidP="004368C2">
            <w:r w:rsidRPr="008A193B">
              <w:rPr>
                <w:b/>
              </w:rPr>
              <w:t>Prerequisites</w:t>
            </w:r>
          </w:p>
        </w:tc>
        <w:tc>
          <w:tcPr>
            <w:tcW w:w="11832" w:type="dxa"/>
          </w:tcPr>
          <w:p w14:paraId="7A45F2E6" w14:textId="77777777" w:rsidR="000D76DF" w:rsidRPr="001E2A9C" w:rsidRDefault="000D76DF" w:rsidP="004368C2">
            <w:pPr>
              <w:pStyle w:val="ListParagraph"/>
              <w:ind w:left="786"/>
              <w:rPr>
                <w:color w:val="365F91" w:themeColor="accent1" w:themeShade="BF"/>
              </w:rPr>
            </w:pPr>
          </w:p>
        </w:tc>
      </w:tr>
      <w:tr w:rsidR="000D76DF" w:rsidRPr="008A193B" w14:paraId="1A79FB1E" w14:textId="77777777" w:rsidTr="004368C2">
        <w:tc>
          <w:tcPr>
            <w:tcW w:w="1838" w:type="dxa"/>
            <w:vAlign w:val="center"/>
          </w:tcPr>
          <w:p w14:paraId="39F1DDDD" w14:textId="77777777" w:rsidR="000D76DF" w:rsidRPr="008A193B" w:rsidRDefault="000D76DF" w:rsidP="004368C2">
            <w:pPr>
              <w:rPr>
                <w:b/>
              </w:rPr>
            </w:pPr>
            <w:r w:rsidRPr="008A193B">
              <w:rPr>
                <w:b/>
              </w:rPr>
              <w:t>Test Case Steps</w:t>
            </w:r>
          </w:p>
        </w:tc>
        <w:tc>
          <w:tcPr>
            <w:tcW w:w="11832" w:type="dxa"/>
          </w:tcPr>
          <w:p w14:paraId="0ED9293A" w14:textId="77777777" w:rsidR="000D76DF" w:rsidRDefault="000D76DF" w:rsidP="000D76DF">
            <w:pPr>
              <w:pStyle w:val="ListParagraph"/>
              <w:numPr>
                <w:ilvl w:val="0"/>
                <w:numId w:val="100"/>
              </w:numPr>
              <w:rPr>
                <w:color w:val="365F91" w:themeColor="accent1" w:themeShade="BF"/>
              </w:rPr>
            </w:pPr>
            <w:r w:rsidRPr="00552D6E">
              <w:rPr>
                <w:color w:val="365F91" w:themeColor="accent1" w:themeShade="BF"/>
              </w:rPr>
              <w:t>Go</w:t>
            </w:r>
            <w:r>
              <w:rPr>
                <w:color w:val="365F91" w:themeColor="accent1" w:themeShade="BF"/>
              </w:rPr>
              <w:t xml:space="preserve"> to the R</w:t>
            </w:r>
            <w:r w:rsidRPr="00552D6E">
              <w:rPr>
                <w:color w:val="365F91" w:themeColor="accent1" w:themeShade="BF"/>
              </w:rPr>
              <w:t>e</w:t>
            </w:r>
            <w:r>
              <w:rPr>
                <w:color w:val="365F91" w:themeColor="accent1" w:themeShade="BF"/>
              </w:rPr>
              <w:t>gistration</w:t>
            </w:r>
            <w:r w:rsidRPr="00552D6E">
              <w:rPr>
                <w:color w:val="365F91" w:themeColor="accent1" w:themeShade="BF"/>
              </w:rPr>
              <w:t xml:space="preserve"> page.</w:t>
            </w:r>
          </w:p>
          <w:p w14:paraId="3C0F438D" w14:textId="089982BC" w:rsidR="000D76DF" w:rsidRPr="00680253" w:rsidRDefault="000D76DF" w:rsidP="00772134">
            <w:pPr>
              <w:pStyle w:val="ListParagraph"/>
              <w:numPr>
                <w:ilvl w:val="0"/>
                <w:numId w:val="100"/>
              </w:numPr>
              <w:rPr>
                <w:color w:val="365F91" w:themeColor="accent1" w:themeShade="BF"/>
              </w:rPr>
            </w:pPr>
            <w:r w:rsidRPr="00680253">
              <w:rPr>
                <w:color w:val="365F91" w:themeColor="accent1" w:themeShade="BF"/>
              </w:rPr>
              <w:t xml:space="preserve">Enter a username </w:t>
            </w:r>
            <w:r>
              <w:rPr>
                <w:color w:val="365F91" w:themeColor="accent1" w:themeShade="BF"/>
              </w:rPr>
              <w:t xml:space="preserve">with </w:t>
            </w:r>
            <w:r w:rsidR="00772134">
              <w:rPr>
                <w:color w:val="365F91" w:themeColor="accent1" w:themeShade="BF"/>
              </w:rPr>
              <w:t>alphanumeric and special character c</w:t>
            </w:r>
            <w:r w:rsidR="00772134" w:rsidRPr="00772134">
              <w:rPr>
                <w:color w:val="365F91" w:themeColor="accent1" w:themeShade="BF"/>
              </w:rPr>
              <w:t>ombination</w:t>
            </w:r>
            <w:r w:rsidRPr="00680253">
              <w:rPr>
                <w:color w:val="365F91" w:themeColor="accent1" w:themeShade="BF"/>
              </w:rPr>
              <w:t xml:space="preserve"> in</w:t>
            </w:r>
            <w:r w:rsidR="0031596E">
              <w:rPr>
                <w:color w:val="365F91" w:themeColor="accent1" w:themeShade="BF"/>
              </w:rPr>
              <w:t>to</w:t>
            </w:r>
            <w:r w:rsidRPr="00680253">
              <w:rPr>
                <w:color w:val="365F91" w:themeColor="accent1" w:themeShade="BF"/>
              </w:rPr>
              <w:t xml:space="preserve"> the username field.</w:t>
            </w:r>
          </w:p>
          <w:p w14:paraId="309F5BE1" w14:textId="4DF9D1B3" w:rsidR="000D76DF" w:rsidRPr="00680253" w:rsidRDefault="000D76DF" w:rsidP="000D76DF">
            <w:pPr>
              <w:pStyle w:val="ListParagraph"/>
              <w:numPr>
                <w:ilvl w:val="0"/>
                <w:numId w:val="100"/>
              </w:numPr>
              <w:rPr>
                <w:color w:val="365F91" w:themeColor="accent1" w:themeShade="BF"/>
              </w:rPr>
            </w:pPr>
            <w:r w:rsidRPr="00680253">
              <w:rPr>
                <w:color w:val="365F91" w:themeColor="accent1" w:themeShade="BF"/>
              </w:rPr>
              <w:t>Fill in the remaining requi</w:t>
            </w:r>
            <w:r w:rsidR="003D7450">
              <w:rPr>
                <w:color w:val="365F91" w:themeColor="accent1" w:themeShade="BF"/>
              </w:rPr>
              <w:t xml:space="preserve">red fields (email, password, </w:t>
            </w:r>
            <w:r w:rsidRPr="00680253">
              <w:rPr>
                <w:color w:val="365F91" w:themeColor="accent1" w:themeShade="BF"/>
              </w:rPr>
              <w:t>password</w:t>
            </w:r>
            <w:r w:rsidR="003D7450">
              <w:rPr>
                <w:color w:val="365F91" w:themeColor="accent1" w:themeShade="BF"/>
              </w:rPr>
              <w:t xml:space="preserve"> confirmation</w:t>
            </w:r>
            <w:r w:rsidRPr="00680253">
              <w:rPr>
                <w:color w:val="365F91" w:themeColor="accent1" w:themeShade="BF"/>
              </w:rPr>
              <w:t>).</w:t>
            </w:r>
          </w:p>
          <w:p w14:paraId="6C94908A" w14:textId="77777777" w:rsidR="000D76DF" w:rsidRPr="008A193B" w:rsidRDefault="000D76DF" w:rsidP="000D76DF">
            <w:pPr>
              <w:pStyle w:val="ListParagraph"/>
              <w:numPr>
                <w:ilvl w:val="0"/>
                <w:numId w:val="100"/>
              </w:numPr>
            </w:pPr>
            <w:r w:rsidRPr="00680253">
              <w:rPr>
                <w:color w:val="365F91" w:themeColor="accent1" w:themeShade="BF"/>
              </w:rPr>
              <w:t>Click the "Register" button</w:t>
            </w:r>
            <w:r>
              <w:rPr>
                <w:color w:val="365F91" w:themeColor="accent1" w:themeShade="BF"/>
              </w:rPr>
              <w:t>.</w:t>
            </w:r>
          </w:p>
        </w:tc>
      </w:tr>
      <w:tr w:rsidR="000D76DF" w:rsidRPr="008A193B" w14:paraId="4452EA90" w14:textId="77777777" w:rsidTr="004368C2">
        <w:tc>
          <w:tcPr>
            <w:tcW w:w="1838" w:type="dxa"/>
            <w:vAlign w:val="center"/>
          </w:tcPr>
          <w:p w14:paraId="54A36079" w14:textId="77777777" w:rsidR="000D76DF" w:rsidRPr="008A193B" w:rsidRDefault="000D76DF" w:rsidP="004368C2">
            <w:pPr>
              <w:rPr>
                <w:b/>
              </w:rPr>
            </w:pPr>
            <w:r w:rsidRPr="008A193B">
              <w:rPr>
                <w:b/>
              </w:rPr>
              <w:t>Expected Result</w:t>
            </w:r>
          </w:p>
        </w:tc>
        <w:tc>
          <w:tcPr>
            <w:tcW w:w="11832" w:type="dxa"/>
          </w:tcPr>
          <w:p w14:paraId="1AB8F31A" w14:textId="79391DED" w:rsidR="000D76DF" w:rsidRPr="008A193B" w:rsidRDefault="000D76DF" w:rsidP="004368C2">
            <w:r w:rsidRPr="00974DBB">
              <w:rPr>
                <w:color w:val="365F91" w:themeColor="accent1" w:themeShade="BF"/>
              </w:rPr>
              <w:t>The registration form should be</w:t>
            </w:r>
            <w:r w:rsidR="008D17FE">
              <w:rPr>
                <w:color w:val="365F91" w:themeColor="accent1" w:themeShade="BF"/>
              </w:rPr>
              <w:t xml:space="preserve"> submitted and the notification</w:t>
            </w:r>
            <w:r w:rsidRPr="00974DBB">
              <w:rPr>
                <w:color w:val="365F91" w:themeColor="accent1" w:themeShade="BF"/>
              </w:rPr>
              <w:t xml:space="preserve"> “You have successfully registered, please check your email in order to finish registration process.” should be displayed.</w:t>
            </w:r>
          </w:p>
        </w:tc>
      </w:tr>
      <w:tr w:rsidR="000D76DF" w:rsidRPr="008A193B" w14:paraId="5E947800" w14:textId="77777777" w:rsidTr="004368C2">
        <w:tc>
          <w:tcPr>
            <w:tcW w:w="1838" w:type="dxa"/>
            <w:vAlign w:val="center"/>
          </w:tcPr>
          <w:p w14:paraId="3BFD600B" w14:textId="77777777" w:rsidR="000D76DF" w:rsidRPr="008A193B" w:rsidRDefault="000D76DF" w:rsidP="004368C2">
            <w:pPr>
              <w:rPr>
                <w:b/>
              </w:rPr>
            </w:pPr>
            <w:r w:rsidRPr="008A193B">
              <w:rPr>
                <w:b/>
              </w:rPr>
              <w:t>Actual Result</w:t>
            </w:r>
          </w:p>
        </w:tc>
        <w:tc>
          <w:tcPr>
            <w:tcW w:w="11832" w:type="dxa"/>
          </w:tcPr>
          <w:p w14:paraId="025A55A6" w14:textId="2AD051E0" w:rsidR="000D76DF" w:rsidRPr="008A193B" w:rsidRDefault="000D76DF" w:rsidP="004368C2">
            <w:r w:rsidRPr="00974DBB">
              <w:rPr>
                <w:color w:val="365F91" w:themeColor="accent1" w:themeShade="BF"/>
              </w:rPr>
              <w:t>The registration form has been</w:t>
            </w:r>
            <w:r w:rsidR="008D17FE">
              <w:rPr>
                <w:color w:val="365F91" w:themeColor="accent1" w:themeShade="BF"/>
              </w:rPr>
              <w:t xml:space="preserve"> submitted and the notification</w:t>
            </w:r>
            <w:r w:rsidRPr="00974DBB">
              <w:rPr>
                <w:color w:val="365F91" w:themeColor="accent1" w:themeShade="BF"/>
              </w:rPr>
              <w:t xml:space="preserve"> “</w:t>
            </w:r>
            <w:r w:rsidRPr="001C01E1">
              <w:rPr>
                <w:b/>
                <w:color w:val="365F91" w:themeColor="accent1" w:themeShade="BF"/>
              </w:rPr>
              <w:t>You have successfully registered, please check your email in order to finish registration process.</w:t>
            </w:r>
            <w:r w:rsidRPr="00974DBB">
              <w:rPr>
                <w:color w:val="365F91" w:themeColor="accent1" w:themeShade="BF"/>
              </w:rPr>
              <w:t>” is displayed.</w:t>
            </w:r>
          </w:p>
        </w:tc>
      </w:tr>
      <w:tr w:rsidR="000D76DF" w:rsidRPr="008A193B" w14:paraId="5C6BB486" w14:textId="77777777" w:rsidTr="004368C2">
        <w:tc>
          <w:tcPr>
            <w:tcW w:w="1838" w:type="dxa"/>
            <w:vAlign w:val="center"/>
          </w:tcPr>
          <w:p w14:paraId="00CC88C6" w14:textId="77777777" w:rsidR="000D76DF" w:rsidRPr="008A193B" w:rsidRDefault="000D76DF" w:rsidP="004368C2">
            <w:pPr>
              <w:rPr>
                <w:b/>
              </w:rPr>
            </w:pPr>
            <w:r w:rsidRPr="008A193B">
              <w:rPr>
                <w:b/>
              </w:rPr>
              <w:t>Pass/ Fail</w:t>
            </w:r>
          </w:p>
        </w:tc>
        <w:tc>
          <w:tcPr>
            <w:tcW w:w="11832" w:type="dxa"/>
          </w:tcPr>
          <w:p w14:paraId="41A7C635" w14:textId="77777777" w:rsidR="000D76DF" w:rsidRPr="008A193B" w:rsidRDefault="000D76DF" w:rsidP="004368C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0D76DF" w:rsidRPr="008A193B" w14:paraId="1A90C5F9" w14:textId="77777777" w:rsidTr="004368C2">
        <w:tc>
          <w:tcPr>
            <w:tcW w:w="1838" w:type="dxa"/>
            <w:shd w:val="clear" w:color="auto" w:fill="000000" w:themeFill="text1"/>
          </w:tcPr>
          <w:p w14:paraId="2AF952BF" w14:textId="77777777" w:rsidR="000D76DF" w:rsidRPr="008A193B" w:rsidRDefault="000D76DF" w:rsidP="004368C2">
            <w:pPr>
              <w:rPr>
                <w:b/>
              </w:rPr>
            </w:pPr>
          </w:p>
        </w:tc>
        <w:tc>
          <w:tcPr>
            <w:tcW w:w="11832" w:type="dxa"/>
            <w:shd w:val="clear" w:color="auto" w:fill="000000" w:themeFill="text1"/>
          </w:tcPr>
          <w:p w14:paraId="39E8299A" w14:textId="77777777" w:rsidR="000D76DF" w:rsidRPr="008A193B" w:rsidRDefault="000D76DF" w:rsidP="004368C2"/>
        </w:tc>
      </w:tr>
    </w:tbl>
    <w:p w14:paraId="2AE122B3" w14:textId="77777777" w:rsidR="000D76DF" w:rsidRDefault="000D76DF" w:rsidP="00222413"/>
    <w:tbl>
      <w:tblPr>
        <w:tblStyle w:val="TableGrid"/>
        <w:tblW w:w="0" w:type="auto"/>
        <w:tblLook w:val="04A0" w:firstRow="1" w:lastRow="0" w:firstColumn="1" w:lastColumn="0" w:noHBand="0" w:noVBand="1"/>
      </w:tblPr>
      <w:tblGrid>
        <w:gridCol w:w="1838"/>
        <w:gridCol w:w="11832"/>
      </w:tblGrid>
      <w:tr w:rsidR="00222413" w:rsidRPr="008A193B" w14:paraId="50C9DC54" w14:textId="77777777" w:rsidTr="00222413">
        <w:tc>
          <w:tcPr>
            <w:tcW w:w="1838" w:type="dxa"/>
            <w:shd w:val="clear" w:color="auto" w:fill="000000" w:themeFill="text1"/>
          </w:tcPr>
          <w:p w14:paraId="07D48241" w14:textId="77777777" w:rsidR="00222413" w:rsidRPr="008A193B" w:rsidRDefault="00222413" w:rsidP="00222413">
            <w:pPr>
              <w:rPr>
                <w:b/>
              </w:rPr>
            </w:pPr>
          </w:p>
        </w:tc>
        <w:tc>
          <w:tcPr>
            <w:tcW w:w="11832" w:type="dxa"/>
            <w:shd w:val="clear" w:color="auto" w:fill="000000" w:themeFill="text1"/>
          </w:tcPr>
          <w:p w14:paraId="7E95B83C" w14:textId="77777777" w:rsidR="00222413" w:rsidRPr="008A193B" w:rsidRDefault="00222413" w:rsidP="00222413"/>
        </w:tc>
      </w:tr>
      <w:tr w:rsidR="00222413" w:rsidRPr="00377399" w14:paraId="092217AF" w14:textId="77777777" w:rsidTr="00222413">
        <w:tc>
          <w:tcPr>
            <w:tcW w:w="1838" w:type="dxa"/>
            <w:shd w:val="clear" w:color="auto" w:fill="D9D9D9" w:themeFill="background1" w:themeFillShade="D9"/>
            <w:vAlign w:val="center"/>
          </w:tcPr>
          <w:p w14:paraId="6B1674C7" w14:textId="77777777" w:rsidR="00222413" w:rsidRPr="00377399" w:rsidRDefault="00222413" w:rsidP="00222413">
            <w:pPr>
              <w:rPr>
                <w:b/>
              </w:rPr>
            </w:pPr>
            <w:r w:rsidRPr="00377399">
              <w:rPr>
                <w:b/>
              </w:rPr>
              <w:t xml:space="preserve">Test Case </w:t>
            </w:r>
            <w:r w:rsidRPr="00377399">
              <w:rPr>
                <w:b/>
              </w:rPr>
              <w:lastRenderedPageBreak/>
              <w:t>Number</w:t>
            </w:r>
          </w:p>
        </w:tc>
        <w:tc>
          <w:tcPr>
            <w:tcW w:w="11832" w:type="dxa"/>
            <w:shd w:val="clear" w:color="auto" w:fill="D9D9D9" w:themeFill="background1" w:themeFillShade="D9"/>
            <w:vAlign w:val="center"/>
          </w:tcPr>
          <w:p w14:paraId="578AF692" w14:textId="2DCC6D68" w:rsidR="00222413" w:rsidRPr="00377399" w:rsidRDefault="00470AE4" w:rsidP="00222413">
            <w:pPr>
              <w:rPr>
                <w:b/>
              </w:rPr>
            </w:pPr>
            <w:r>
              <w:rPr>
                <w:b/>
              </w:rPr>
              <w:lastRenderedPageBreak/>
              <w:t>5</w:t>
            </w:r>
            <w:r w:rsidR="000D76DF">
              <w:rPr>
                <w:b/>
              </w:rPr>
              <w:t>.7</w:t>
            </w:r>
            <w:r w:rsidR="00222413" w:rsidRPr="00222413">
              <w:rPr>
                <w:b/>
              </w:rPr>
              <w:t xml:space="preserve"> </w:t>
            </w:r>
            <w:r w:rsidR="0083165F" w:rsidRPr="0083165F">
              <w:rPr>
                <w:b/>
              </w:rPr>
              <w:t>Registration</w:t>
            </w:r>
            <w:r w:rsidR="00BA1417">
              <w:rPr>
                <w:b/>
              </w:rPr>
              <w:t xml:space="preserve"> </w:t>
            </w:r>
            <w:r w:rsidR="00222413" w:rsidRPr="00222413">
              <w:rPr>
                <w:b/>
              </w:rPr>
              <w:t>Password Length</w:t>
            </w:r>
          </w:p>
        </w:tc>
      </w:tr>
      <w:tr w:rsidR="00222413" w:rsidRPr="008A193B" w14:paraId="4F4393F3" w14:textId="77777777" w:rsidTr="00222413">
        <w:tc>
          <w:tcPr>
            <w:tcW w:w="1838" w:type="dxa"/>
            <w:vAlign w:val="center"/>
          </w:tcPr>
          <w:p w14:paraId="7BF3437A" w14:textId="77777777" w:rsidR="00222413" w:rsidRPr="008A193B" w:rsidRDefault="00222413" w:rsidP="00222413">
            <w:r w:rsidRPr="008A193B">
              <w:rPr>
                <w:b/>
              </w:rPr>
              <w:lastRenderedPageBreak/>
              <w:t>Prerequisites</w:t>
            </w:r>
          </w:p>
        </w:tc>
        <w:tc>
          <w:tcPr>
            <w:tcW w:w="11832" w:type="dxa"/>
          </w:tcPr>
          <w:p w14:paraId="4E0274B1" w14:textId="76137D1E" w:rsidR="00222413" w:rsidRPr="008A193B" w:rsidRDefault="00222413" w:rsidP="00A1329E">
            <w:pPr>
              <w:pStyle w:val="ListParagraph"/>
              <w:ind w:left="786"/>
            </w:pPr>
          </w:p>
        </w:tc>
      </w:tr>
      <w:tr w:rsidR="00222413" w:rsidRPr="008A193B" w14:paraId="0D96906E" w14:textId="77777777" w:rsidTr="00222413">
        <w:tc>
          <w:tcPr>
            <w:tcW w:w="1838" w:type="dxa"/>
            <w:vAlign w:val="center"/>
          </w:tcPr>
          <w:p w14:paraId="6E8FAF76" w14:textId="77777777" w:rsidR="00222413" w:rsidRPr="008A193B" w:rsidRDefault="00222413" w:rsidP="00222413">
            <w:pPr>
              <w:rPr>
                <w:b/>
              </w:rPr>
            </w:pPr>
            <w:r w:rsidRPr="008A193B">
              <w:rPr>
                <w:b/>
              </w:rPr>
              <w:t>Test Case Steps</w:t>
            </w:r>
          </w:p>
        </w:tc>
        <w:tc>
          <w:tcPr>
            <w:tcW w:w="11832" w:type="dxa"/>
          </w:tcPr>
          <w:p w14:paraId="07551B80" w14:textId="2E22E340" w:rsidR="00552D6E" w:rsidRDefault="00552D6E" w:rsidP="00E40CF2">
            <w:pPr>
              <w:pStyle w:val="ListParagraph"/>
              <w:numPr>
                <w:ilvl w:val="0"/>
                <w:numId w:val="22"/>
              </w:numPr>
              <w:rPr>
                <w:color w:val="365F91" w:themeColor="accent1" w:themeShade="BF"/>
              </w:rPr>
            </w:pPr>
            <w:r w:rsidRPr="00552D6E">
              <w:rPr>
                <w:color w:val="365F91" w:themeColor="accent1" w:themeShade="BF"/>
              </w:rPr>
              <w:t>Go</w:t>
            </w:r>
            <w:r w:rsidR="002D0718">
              <w:rPr>
                <w:color w:val="365F91" w:themeColor="accent1" w:themeShade="BF"/>
              </w:rPr>
              <w:t xml:space="preserve"> to the R</w:t>
            </w:r>
            <w:r w:rsidRPr="00552D6E">
              <w:rPr>
                <w:color w:val="365F91" w:themeColor="accent1" w:themeShade="BF"/>
              </w:rPr>
              <w:t>e</w:t>
            </w:r>
            <w:r w:rsidR="002D0718">
              <w:rPr>
                <w:color w:val="365F91" w:themeColor="accent1" w:themeShade="BF"/>
              </w:rPr>
              <w:t>gistration</w:t>
            </w:r>
            <w:r w:rsidRPr="00552D6E">
              <w:rPr>
                <w:color w:val="365F91" w:themeColor="accent1" w:themeShade="BF"/>
              </w:rPr>
              <w:t xml:space="preserve"> page.</w:t>
            </w:r>
          </w:p>
          <w:p w14:paraId="4AF248BA" w14:textId="77777777" w:rsidR="003D7450" w:rsidRDefault="003D7450" w:rsidP="003D7450">
            <w:pPr>
              <w:pStyle w:val="ListParagraph"/>
              <w:numPr>
                <w:ilvl w:val="0"/>
                <w:numId w:val="22"/>
              </w:numPr>
              <w:rPr>
                <w:color w:val="365F91" w:themeColor="accent1" w:themeShade="BF"/>
              </w:rPr>
            </w:pPr>
            <w:r w:rsidRPr="003D7450">
              <w:rPr>
                <w:color w:val="365F91" w:themeColor="accent1" w:themeShade="BF"/>
              </w:rPr>
              <w:t>Enter a password with a maximum of 6 characters into the password field.</w:t>
            </w:r>
          </w:p>
          <w:p w14:paraId="73EBE00E" w14:textId="3D67D006" w:rsidR="00222413" w:rsidRPr="00222413" w:rsidRDefault="00222413" w:rsidP="003D7450">
            <w:pPr>
              <w:pStyle w:val="ListParagraph"/>
              <w:numPr>
                <w:ilvl w:val="0"/>
                <w:numId w:val="22"/>
              </w:numPr>
              <w:rPr>
                <w:color w:val="365F91" w:themeColor="accent1" w:themeShade="BF"/>
              </w:rPr>
            </w:pPr>
            <w:r w:rsidRPr="00222413">
              <w:rPr>
                <w:color w:val="365F91" w:themeColor="accent1" w:themeShade="BF"/>
              </w:rPr>
              <w:t>Fill in the remaining required fields (email,</w:t>
            </w:r>
            <w:r w:rsidR="003D7450">
              <w:rPr>
                <w:color w:val="365F91" w:themeColor="accent1" w:themeShade="BF"/>
              </w:rPr>
              <w:t xml:space="preserve"> username, password confirmation</w:t>
            </w:r>
            <w:r w:rsidRPr="00222413">
              <w:rPr>
                <w:color w:val="365F91" w:themeColor="accent1" w:themeShade="BF"/>
              </w:rPr>
              <w:t>).</w:t>
            </w:r>
          </w:p>
          <w:p w14:paraId="74A8DF97" w14:textId="3AFF5D7E" w:rsidR="00222413" w:rsidRPr="008A193B" w:rsidRDefault="00222413" w:rsidP="00E40CF2">
            <w:pPr>
              <w:pStyle w:val="ListParagraph"/>
              <w:numPr>
                <w:ilvl w:val="0"/>
                <w:numId w:val="22"/>
              </w:numPr>
            </w:pPr>
            <w:r w:rsidRPr="00222413">
              <w:rPr>
                <w:color w:val="365F91" w:themeColor="accent1" w:themeShade="BF"/>
              </w:rPr>
              <w:t>Click the "Register" button.</w:t>
            </w:r>
          </w:p>
        </w:tc>
      </w:tr>
      <w:tr w:rsidR="00222413" w:rsidRPr="008A193B" w14:paraId="44D37CA9" w14:textId="77777777" w:rsidTr="00222413">
        <w:tc>
          <w:tcPr>
            <w:tcW w:w="1838" w:type="dxa"/>
            <w:vAlign w:val="center"/>
          </w:tcPr>
          <w:p w14:paraId="642F8714" w14:textId="77777777" w:rsidR="00222413" w:rsidRPr="008A193B" w:rsidRDefault="00222413" w:rsidP="00222413">
            <w:pPr>
              <w:rPr>
                <w:b/>
              </w:rPr>
            </w:pPr>
            <w:r w:rsidRPr="008A193B">
              <w:rPr>
                <w:b/>
              </w:rPr>
              <w:t>Expected Result</w:t>
            </w:r>
          </w:p>
        </w:tc>
        <w:tc>
          <w:tcPr>
            <w:tcW w:w="11832" w:type="dxa"/>
          </w:tcPr>
          <w:p w14:paraId="0E5DF02C" w14:textId="1073A0AE" w:rsidR="00222413" w:rsidRPr="008A193B" w:rsidRDefault="00B3208D" w:rsidP="00B3208D">
            <w:r w:rsidRPr="00B3208D">
              <w:rPr>
                <w:color w:val="365F91" w:themeColor="accent1" w:themeShade="BF"/>
              </w:rPr>
              <w:t>The registration form submission should be prevented until a password wi</w:t>
            </w:r>
            <w:r>
              <w:rPr>
                <w:color w:val="365F91" w:themeColor="accent1" w:themeShade="BF"/>
              </w:rPr>
              <w:t>th sufficient length is entered and a</w:t>
            </w:r>
            <w:r w:rsidR="00680253" w:rsidRPr="00680253">
              <w:rPr>
                <w:color w:val="365F91" w:themeColor="accent1" w:themeShade="BF"/>
              </w:rPr>
              <w:t xml:space="preserve">n error </w:t>
            </w:r>
            <w:r w:rsidR="0055644B">
              <w:rPr>
                <w:color w:val="365F91" w:themeColor="accent1" w:themeShade="BF"/>
              </w:rPr>
              <w:t>notification</w:t>
            </w:r>
            <w:r w:rsidR="000A6EEA">
              <w:rPr>
                <w:color w:val="365F91" w:themeColor="accent1" w:themeShade="BF"/>
              </w:rPr>
              <w:t xml:space="preserve"> “Password too short.” </w:t>
            </w:r>
            <w:r w:rsidR="00ED1367" w:rsidRPr="00ED1367">
              <w:rPr>
                <w:color w:val="365F91" w:themeColor="accent1" w:themeShade="BF"/>
              </w:rPr>
              <w:t xml:space="preserve">should be displayed </w:t>
            </w:r>
            <w:r w:rsidR="00ED1367">
              <w:rPr>
                <w:color w:val="365F91" w:themeColor="accent1" w:themeShade="BF"/>
              </w:rPr>
              <w:t>since minimum length</w:t>
            </w:r>
            <w:r w:rsidR="00811574">
              <w:rPr>
                <w:color w:val="365F91" w:themeColor="accent1" w:themeShade="BF"/>
              </w:rPr>
              <w:t xml:space="preserve"> </w:t>
            </w:r>
            <w:r w:rsidR="00ED1367">
              <w:rPr>
                <w:color w:val="365F91" w:themeColor="accent1" w:themeShade="BF"/>
              </w:rPr>
              <w:t xml:space="preserve">is </w:t>
            </w:r>
            <w:r w:rsidR="00811574">
              <w:rPr>
                <w:color w:val="365F91" w:themeColor="accent1" w:themeShade="BF"/>
              </w:rPr>
              <w:t>7</w:t>
            </w:r>
            <w:r w:rsidR="00ED1367">
              <w:rPr>
                <w:color w:val="365F91" w:themeColor="accent1" w:themeShade="BF"/>
              </w:rPr>
              <w:t xml:space="preserve"> characters</w:t>
            </w:r>
            <w:r w:rsidR="00001052">
              <w:rPr>
                <w:color w:val="365F91" w:themeColor="accent1" w:themeShade="BF"/>
              </w:rPr>
              <w:t xml:space="preserve">. </w:t>
            </w:r>
          </w:p>
        </w:tc>
      </w:tr>
      <w:tr w:rsidR="00222413" w:rsidRPr="008A193B" w14:paraId="65C9D826" w14:textId="77777777" w:rsidTr="00222413">
        <w:tc>
          <w:tcPr>
            <w:tcW w:w="1838" w:type="dxa"/>
            <w:vAlign w:val="center"/>
          </w:tcPr>
          <w:p w14:paraId="00622D79" w14:textId="77777777" w:rsidR="00222413" w:rsidRPr="008A193B" w:rsidRDefault="00222413" w:rsidP="00222413">
            <w:pPr>
              <w:rPr>
                <w:b/>
              </w:rPr>
            </w:pPr>
            <w:r w:rsidRPr="008A193B">
              <w:rPr>
                <w:b/>
              </w:rPr>
              <w:t>Actual Result</w:t>
            </w:r>
          </w:p>
        </w:tc>
        <w:tc>
          <w:tcPr>
            <w:tcW w:w="11832" w:type="dxa"/>
          </w:tcPr>
          <w:p w14:paraId="763C418A" w14:textId="429C0AB3" w:rsidR="00222413" w:rsidRDefault="00B3208D" w:rsidP="00ED1367">
            <w:pPr>
              <w:rPr>
                <w:color w:val="365F91" w:themeColor="accent1" w:themeShade="BF"/>
              </w:rPr>
            </w:pPr>
            <w:r w:rsidRPr="00B3208D">
              <w:rPr>
                <w:color w:val="365F91" w:themeColor="accent1" w:themeShade="BF"/>
              </w:rPr>
              <w:t>The registration form submission is prevented until a password wi</w:t>
            </w:r>
            <w:r>
              <w:rPr>
                <w:color w:val="365F91" w:themeColor="accent1" w:themeShade="BF"/>
              </w:rPr>
              <w:t>th sufficient length is entered and a</w:t>
            </w:r>
            <w:r w:rsidR="00680253" w:rsidRPr="00680253">
              <w:rPr>
                <w:color w:val="365F91" w:themeColor="accent1" w:themeShade="BF"/>
              </w:rPr>
              <w:t xml:space="preserve">n error </w:t>
            </w:r>
            <w:r w:rsidR="0055644B">
              <w:rPr>
                <w:color w:val="365F91" w:themeColor="accent1" w:themeShade="BF"/>
              </w:rPr>
              <w:t>notification</w:t>
            </w:r>
            <w:r w:rsidR="000A6EEA">
              <w:rPr>
                <w:color w:val="365F91" w:themeColor="accent1" w:themeShade="BF"/>
              </w:rPr>
              <w:t xml:space="preserve"> “</w:t>
            </w:r>
            <w:r w:rsidR="00680253" w:rsidRPr="00001052">
              <w:rPr>
                <w:b/>
                <w:color w:val="365F91" w:themeColor="accent1" w:themeShade="BF"/>
              </w:rPr>
              <w:t>Password too short.</w:t>
            </w:r>
            <w:r w:rsidR="00680253" w:rsidRPr="00680253">
              <w:rPr>
                <w:color w:val="365F91" w:themeColor="accent1" w:themeShade="BF"/>
              </w:rPr>
              <w:t>”</w:t>
            </w:r>
            <w:r w:rsidR="00ED1367" w:rsidRPr="00ED1367">
              <w:rPr>
                <w:color w:val="365F91" w:themeColor="accent1" w:themeShade="BF"/>
              </w:rPr>
              <w:t xml:space="preserve"> is displayed</w:t>
            </w:r>
            <w:r w:rsidR="00680253" w:rsidRPr="00680253">
              <w:rPr>
                <w:color w:val="365F91" w:themeColor="accent1" w:themeShade="BF"/>
              </w:rPr>
              <w:t xml:space="preserve">. </w:t>
            </w:r>
          </w:p>
          <w:p w14:paraId="517738C6" w14:textId="27D2D047" w:rsidR="003D7450" w:rsidRPr="008A193B" w:rsidRDefault="003D7450" w:rsidP="00ED1367">
            <w:r w:rsidRPr="003D7450">
              <w:rPr>
                <w:b/>
                <w:color w:val="365F91" w:themeColor="accent1" w:themeShade="BF"/>
              </w:rPr>
              <w:t>Note:</w:t>
            </w:r>
            <w:r>
              <w:rPr>
                <w:color w:val="365F91" w:themeColor="accent1" w:themeShade="BF"/>
              </w:rPr>
              <w:t xml:space="preserve"> </w:t>
            </w:r>
            <w:r w:rsidRPr="003D7450">
              <w:rPr>
                <w:color w:val="365F91" w:themeColor="accent1" w:themeShade="BF"/>
              </w:rPr>
              <w:t>The notification about the minimum password length is missing.</w:t>
            </w:r>
          </w:p>
        </w:tc>
      </w:tr>
      <w:tr w:rsidR="00222413" w:rsidRPr="008A193B" w14:paraId="4B33643F" w14:textId="77777777" w:rsidTr="00222413">
        <w:tc>
          <w:tcPr>
            <w:tcW w:w="1838" w:type="dxa"/>
            <w:vAlign w:val="center"/>
          </w:tcPr>
          <w:p w14:paraId="0B761854" w14:textId="77777777" w:rsidR="00222413" w:rsidRPr="008A193B" w:rsidRDefault="00222413" w:rsidP="00222413">
            <w:pPr>
              <w:rPr>
                <w:b/>
              </w:rPr>
            </w:pPr>
            <w:r w:rsidRPr="008A193B">
              <w:rPr>
                <w:b/>
              </w:rPr>
              <w:t>Pass/ Fail</w:t>
            </w:r>
          </w:p>
        </w:tc>
        <w:tc>
          <w:tcPr>
            <w:tcW w:w="11832" w:type="dxa"/>
          </w:tcPr>
          <w:p w14:paraId="4C8FFEEB" w14:textId="28CCD0D9" w:rsidR="00222413"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222413" w:rsidRPr="008A193B" w14:paraId="11B0A2F0" w14:textId="77777777" w:rsidTr="00222413">
        <w:tc>
          <w:tcPr>
            <w:tcW w:w="1838" w:type="dxa"/>
            <w:shd w:val="clear" w:color="auto" w:fill="000000" w:themeFill="text1"/>
          </w:tcPr>
          <w:p w14:paraId="0D99ADCA" w14:textId="77777777" w:rsidR="00222413" w:rsidRPr="008A193B" w:rsidRDefault="00222413" w:rsidP="00222413">
            <w:pPr>
              <w:rPr>
                <w:b/>
              </w:rPr>
            </w:pPr>
          </w:p>
        </w:tc>
        <w:tc>
          <w:tcPr>
            <w:tcW w:w="11832" w:type="dxa"/>
            <w:shd w:val="clear" w:color="auto" w:fill="000000" w:themeFill="text1"/>
          </w:tcPr>
          <w:p w14:paraId="5BACDD3F" w14:textId="77777777" w:rsidR="00222413" w:rsidRPr="008A193B" w:rsidRDefault="00222413" w:rsidP="00222413"/>
        </w:tc>
      </w:tr>
    </w:tbl>
    <w:p w14:paraId="3A87A4A6" w14:textId="77777777" w:rsidR="00222413" w:rsidRDefault="00222413" w:rsidP="00222413"/>
    <w:tbl>
      <w:tblPr>
        <w:tblStyle w:val="TableGrid"/>
        <w:tblW w:w="0" w:type="auto"/>
        <w:tblLook w:val="04A0" w:firstRow="1" w:lastRow="0" w:firstColumn="1" w:lastColumn="0" w:noHBand="0" w:noVBand="1"/>
      </w:tblPr>
      <w:tblGrid>
        <w:gridCol w:w="1838"/>
        <w:gridCol w:w="11832"/>
      </w:tblGrid>
      <w:tr w:rsidR="00222413" w:rsidRPr="008A193B" w14:paraId="6F2EF4C3" w14:textId="77777777" w:rsidTr="00222413">
        <w:tc>
          <w:tcPr>
            <w:tcW w:w="1838" w:type="dxa"/>
            <w:shd w:val="clear" w:color="auto" w:fill="000000" w:themeFill="text1"/>
          </w:tcPr>
          <w:p w14:paraId="22B78775" w14:textId="77777777" w:rsidR="00222413" w:rsidRPr="008A193B" w:rsidRDefault="00222413" w:rsidP="00222413">
            <w:pPr>
              <w:rPr>
                <w:b/>
              </w:rPr>
            </w:pPr>
          </w:p>
        </w:tc>
        <w:tc>
          <w:tcPr>
            <w:tcW w:w="11832" w:type="dxa"/>
            <w:shd w:val="clear" w:color="auto" w:fill="000000" w:themeFill="text1"/>
          </w:tcPr>
          <w:p w14:paraId="75D45E34" w14:textId="77777777" w:rsidR="00222413" w:rsidRPr="008A193B" w:rsidRDefault="00222413" w:rsidP="00222413"/>
        </w:tc>
      </w:tr>
      <w:tr w:rsidR="00222413" w:rsidRPr="00377399" w14:paraId="26D8EAF4" w14:textId="77777777" w:rsidTr="00222413">
        <w:tc>
          <w:tcPr>
            <w:tcW w:w="1838" w:type="dxa"/>
            <w:shd w:val="clear" w:color="auto" w:fill="D9D9D9" w:themeFill="background1" w:themeFillShade="D9"/>
            <w:vAlign w:val="center"/>
          </w:tcPr>
          <w:p w14:paraId="7770D10D" w14:textId="77777777" w:rsidR="00222413" w:rsidRPr="00377399" w:rsidRDefault="00222413" w:rsidP="00222413">
            <w:pPr>
              <w:rPr>
                <w:b/>
              </w:rPr>
            </w:pPr>
            <w:r w:rsidRPr="00377399">
              <w:rPr>
                <w:b/>
              </w:rPr>
              <w:t>Test Case Number</w:t>
            </w:r>
          </w:p>
        </w:tc>
        <w:tc>
          <w:tcPr>
            <w:tcW w:w="11832" w:type="dxa"/>
            <w:shd w:val="clear" w:color="auto" w:fill="D9D9D9" w:themeFill="background1" w:themeFillShade="D9"/>
            <w:vAlign w:val="center"/>
          </w:tcPr>
          <w:p w14:paraId="3E10D56F" w14:textId="26A39427" w:rsidR="00222413" w:rsidRPr="00377399" w:rsidRDefault="00470AE4" w:rsidP="00222413">
            <w:pPr>
              <w:rPr>
                <w:b/>
              </w:rPr>
            </w:pPr>
            <w:r>
              <w:rPr>
                <w:b/>
              </w:rPr>
              <w:t>5</w:t>
            </w:r>
            <w:r w:rsidR="000D76DF">
              <w:rPr>
                <w:b/>
              </w:rPr>
              <w:t>.8</w:t>
            </w:r>
            <w:r w:rsidR="00680253" w:rsidRPr="00680253">
              <w:rPr>
                <w:b/>
              </w:rPr>
              <w:t xml:space="preserve"> </w:t>
            </w:r>
            <w:r w:rsidR="0083165F" w:rsidRPr="0083165F">
              <w:rPr>
                <w:b/>
              </w:rPr>
              <w:t xml:space="preserve">Registration </w:t>
            </w:r>
            <w:r w:rsidR="00BA1417">
              <w:rPr>
                <w:b/>
              </w:rPr>
              <w:t xml:space="preserve">with </w:t>
            </w:r>
            <w:r w:rsidR="00680253" w:rsidRPr="00680253">
              <w:rPr>
                <w:b/>
              </w:rPr>
              <w:t>Password Confirmation Mismatch</w:t>
            </w:r>
          </w:p>
        </w:tc>
      </w:tr>
      <w:tr w:rsidR="00222413" w:rsidRPr="008A193B" w14:paraId="006EDDC5" w14:textId="77777777" w:rsidTr="00222413">
        <w:tc>
          <w:tcPr>
            <w:tcW w:w="1838" w:type="dxa"/>
            <w:vAlign w:val="center"/>
          </w:tcPr>
          <w:p w14:paraId="6ABA4E22" w14:textId="77777777" w:rsidR="00222413" w:rsidRPr="008A193B" w:rsidRDefault="00222413" w:rsidP="00222413">
            <w:r w:rsidRPr="008A193B">
              <w:rPr>
                <w:b/>
              </w:rPr>
              <w:t>Prerequisites</w:t>
            </w:r>
          </w:p>
        </w:tc>
        <w:tc>
          <w:tcPr>
            <w:tcW w:w="11832" w:type="dxa"/>
          </w:tcPr>
          <w:p w14:paraId="1C97A3AD" w14:textId="5695EB3B" w:rsidR="00222413" w:rsidRPr="008A193B" w:rsidRDefault="00222413" w:rsidP="00A1329E">
            <w:pPr>
              <w:pStyle w:val="ListParagraph"/>
              <w:ind w:left="786"/>
            </w:pPr>
          </w:p>
        </w:tc>
      </w:tr>
      <w:tr w:rsidR="00222413" w:rsidRPr="008A193B" w14:paraId="194CFBA9" w14:textId="77777777" w:rsidTr="00222413">
        <w:tc>
          <w:tcPr>
            <w:tcW w:w="1838" w:type="dxa"/>
            <w:vAlign w:val="center"/>
          </w:tcPr>
          <w:p w14:paraId="383E91B4" w14:textId="77777777" w:rsidR="00222413" w:rsidRPr="008A193B" w:rsidRDefault="00222413" w:rsidP="00222413">
            <w:pPr>
              <w:rPr>
                <w:b/>
              </w:rPr>
            </w:pPr>
            <w:r w:rsidRPr="008A193B">
              <w:rPr>
                <w:b/>
              </w:rPr>
              <w:t>Test Case Steps</w:t>
            </w:r>
          </w:p>
        </w:tc>
        <w:tc>
          <w:tcPr>
            <w:tcW w:w="11832" w:type="dxa"/>
          </w:tcPr>
          <w:p w14:paraId="1B66AC82" w14:textId="0428CE97" w:rsidR="00552D6E" w:rsidRDefault="00552D6E" w:rsidP="00E40CF2">
            <w:pPr>
              <w:pStyle w:val="ListParagraph"/>
              <w:numPr>
                <w:ilvl w:val="0"/>
                <w:numId w:val="23"/>
              </w:numPr>
              <w:rPr>
                <w:color w:val="365F91" w:themeColor="accent1" w:themeShade="BF"/>
              </w:rPr>
            </w:pPr>
            <w:r w:rsidRPr="00552D6E">
              <w:rPr>
                <w:color w:val="365F91" w:themeColor="accent1" w:themeShade="BF"/>
              </w:rPr>
              <w:t>Go</w:t>
            </w:r>
            <w:r w:rsidR="002D0718">
              <w:rPr>
                <w:color w:val="365F91" w:themeColor="accent1" w:themeShade="BF"/>
              </w:rPr>
              <w:t xml:space="preserve"> to the R</w:t>
            </w:r>
            <w:r w:rsidRPr="00552D6E">
              <w:rPr>
                <w:color w:val="365F91" w:themeColor="accent1" w:themeShade="BF"/>
              </w:rPr>
              <w:t>e</w:t>
            </w:r>
            <w:r w:rsidR="002D0718">
              <w:rPr>
                <w:color w:val="365F91" w:themeColor="accent1" w:themeShade="BF"/>
              </w:rPr>
              <w:t>gistration</w:t>
            </w:r>
            <w:r w:rsidRPr="00552D6E">
              <w:rPr>
                <w:color w:val="365F91" w:themeColor="accent1" w:themeShade="BF"/>
              </w:rPr>
              <w:t xml:space="preserve"> page.</w:t>
            </w:r>
          </w:p>
          <w:p w14:paraId="310A791D" w14:textId="1A6C57DB" w:rsidR="00680253" w:rsidRPr="00680253" w:rsidRDefault="00680253" w:rsidP="00E40CF2">
            <w:pPr>
              <w:pStyle w:val="ListParagraph"/>
              <w:numPr>
                <w:ilvl w:val="0"/>
                <w:numId w:val="23"/>
              </w:numPr>
              <w:rPr>
                <w:color w:val="365F91" w:themeColor="accent1" w:themeShade="BF"/>
              </w:rPr>
            </w:pPr>
            <w:r w:rsidRPr="00680253">
              <w:rPr>
                <w:color w:val="365F91" w:themeColor="accent1" w:themeShade="BF"/>
              </w:rPr>
              <w:t>Enter a password in</w:t>
            </w:r>
            <w:r w:rsidR="003D7450">
              <w:rPr>
                <w:color w:val="365F91" w:themeColor="accent1" w:themeShade="BF"/>
              </w:rPr>
              <w:t>to</w:t>
            </w:r>
            <w:r w:rsidRPr="00680253">
              <w:rPr>
                <w:color w:val="365F91" w:themeColor="accent1" w:themeShade="BF"/>
              </w:rPr>
              <w:t xml:space="preserve"> the password field.</w:t>
            </w:r>
          </w:p>
          <w:p w14:paraId="79D524AC" w14:textId="4973334A" w:rsidR="00680253" w:rsidRPr="00680253" w:rsidRDefault="00680253" w:rsidP="00E40CF2">
            <w:pPr>
              <w:pStyle w:val="ListParagraph"/>
              <w:numPr>
                <w:ilvl w:val="0"/>
                <w:numId w:val="23"/>
              </w:numPr>
              <w:rPr>
                <w:color w:val="365F91" w:themeColor="accent1" w:themeShade="BF"/>
              </w:rPr>
            </w:pPr>
            <w:r w:rsidRPr="00680253">
              <w:rPr>
                <w:color w:val="365F91" w:themeColor="accent1" w:themeShade="BF"/>
              </w:rPr>
              <w:t>Enter a different value in</w:t>
            </w:r>
            <w:r w:rsidR="003D7450">
              <w:rPr>
                <w:color w:val="365F91" w:themeColor="accent1" w:themeShade="BF"/>
              </w:rPr>
              <w:t>to</w:t>
            </w:r>
            <w:r w:rsidRPr="00680253">
              <w:rPr>
                <w:color w:val="365F91" w:themeColor="accent1" w:themeShade="BF"/>
              </w:rPr>
              <w:t xml:space="preserve"> the password confirmation field.</w:t>
            </w:r>
          </w:p>
          <w:p w14:paraId="00ECE435" w14:textId="77777777" w:rsidR="00680253" w:rsidRPr="00680253" w:rsidRDefault="00680253" w:rsidP="00E40CF2">
            <w:pPr>
              <w:pStyle w:val="ListParagraph"/>
              <w:numPr>
                <w:ilvl w:val="0"/>
                <w:numId w:val="23"/>
              </w:numPr>
              <w:rPr>
                <w:color w:val="365F91" w:themeColor="accent1" w:themeShade="BF"/>
              </w:rPr>
            </w:pPr>
            <w:r w:rsidRPr="00680253">
              <w:rPr>
                <w:color w:val="365F91" w:themeColor="accent1" w:themeShade="BF"/>
              </w:rPr>
              <w:t>Fill in the remaining required fields (email, username).</w:t>
            </w:r>
          </w:p>
          <w:p w14:paraId="51F40412" w14:textId="1AFB7330" w:rsidR="00222413" w:rsidRPr="008A193B" w:rsidRDefault="00680253" w:rsidP="00E40CF2">
            <w:pPr>
              <w:pStyle w:val="ListParagraph"/>
              <w:numPr>
                <w:ilvl w:val="0"/>
                <w:numId w:val="23"/>
              </w:numPr>
            </w:pPr>
            <w:r w:rsidRPr="00680253">
              <w:rPr>
                <w:color w:val="365F91" w:themeColor="accent1" w:themeShade="BF"/>
              </w:rPr>
              <w:t>Click the "Register" button.</w:t>
            </w:r>
          </w:p>
        </w:tc>
      </w:tr>
      <w:tr w:rsidR="00222413" w:rsidRPr="008A193B" w14:paraId="092548B9" w14:textId="77777777" w:rsidTr="00222413">
        <w:tc>
          <w:tcPr>
            <w:tcW w:w="1838" w:type="dxa"/>
            <w:vAlign w:val="center"/>
          </w:tcPr>
          <w:p w14:paraId="395F430F" w14:textId="77777777" w:rsidR="00222413" w:rsidRPr="008A193B" w:rsidRDefault="00222413" w:rsidP="00222413">
            <w:pPr>
              <w:rPr>
                <w:b/>
              </w:rPr>
            </w:pPr>
            <w:r w:rsidRPr="008A193B">
              <w:rPr>
                <w:b/>
              </w:rPr>
              <w:t>Expected Result</w:t>
            </w:r>
          </w:p>
        </w:tc>
        <w:tc>
          <w:tcPr>
            <w:tcW w:w="11832" w:type="dxa"/>
          </w:tcPr>
          <w:p w14:paraId="169C66ED" w14:textId="0D7A5F2C" w:rsidR="00222413" w:rsidRPr="008A193B" w:rsidRDefault="00B3208D" w:rsidP="00B3208D">
            <w:r w:rsidRPr="00B3208D">
              <w:rPr>
                <w:color w:val="365F91" w:themeColor="accent1" w:themeShade="BF"/>
              </w:rPr>
              <w:t>The registration form submission should be prevented until the password confirmati</w:t>
            </w:r>
            <w:r>
              <w:rPr>
                <w:color w:val="365F91" w:themeColor="accent1" w:themeShade="BF"/>
              </w:rPr>
              <w:t>on matches the entered password and a</w:t>
            </w:r>
            <w:r w:rsidR="00680253" w:rsidRPr="00680253">
              <w:rPr>
                <w:color w:val="365F91" w:themeColor="accent1" w:themeShade="BF"/>
              </w:rPr>
              <w:t xml:space="preserve">n error </w:t>
            </w:r>
            <w:r w:rsidR="0055644B">
              <w:rPr>
                <w:color w:val="365F91" w:themeColor="accent1" w:themeShade="BF"/>
              </w:rPr>
              <w:t>notification</w:t>
            </w:r>
            <w:r w:rsidR="000A6EEA" w:rsidRPr="000A6EEA">
              <w:rPr>
                <w:color w:val="365F91" w:themeColor="accent1" w:themeShade="BF"/>
              </w:rPr>
              <w:t xml:space="preserve"> “Passwords </w:t>
            </w:r>
            <w:r w:rsidR="000A6EEA">
              <w:rPr>
                <w:color w:val="365F91" w:themeColor="accent1" w:themeShade="BF"/>
              </w:rPr>
              <w:t>do not match.”</w:t>
            </w:r>
            <w:r w:rsidR="00ED1367" w:rsidRPr="00ED1367">
              <w:rPr>
                <w:color w:val="365F91" w:themeColor="accent1" w:themeShade="BF"/>
              </w:rPr>
              <w:t xml:space="preserve"> should be displayed</w:t>
            </w:r>
            <w:r>
              <w:rPr>
                <w:color w:val="365F91" w:themeColor="accent1" w:themeShade="BF"/>
              </w:rPr>
              <w:t>.</w:t>
            </w:r>
          </w:p>
        </w:tc>
      </w:tr>
      <w:tr w:rsidR="00222413" w:rsidRPr="008A193B" w14:paraId="68F0980F" w14:textId="77777777" w:rsidTr="00222413">
        <w:tc>
          <w:tcPr>
            <w:tcW w:w="1838" w:type="dxa"/>
            <w:vAlign w:val="center"/>
          </w:tcPr>
          <w:p w14:paraId="7663A4A4" w14:textId="77777777" w:rsidR="00222413" w:rsidRPr="008A193B" w:rsidRDefault="00222413" w:rsidP="00222413">
            <w:pPr>
              <w:rPr>
                <w:b/>
              </w:rPr>
            </w:pPr>
            <w:r w:rsidRPr="008A193B">
              <w:rPr>
                <w:b/>
              </w:rPr>
              <w:t>Actual Result</w:t>
            </w:r>
          </w:p>
        </w:tc>
        <w:tc>
          <w:tcPr>
            <w:tcW w:w="11832" w:type="dxa"/>
          </w:tcPr>
          <w:p w14:paraId="67B013B3" w14:textId="21E0E819" w:rsidR="00222413" w:rsidRPr="008A193B" w:rsidRDefault="00B3208D" w:rsidP="00B3208D">
            <w:r w:rsidRPr="00B3208D">
              <w:rPr>
                <w:color w:val="365F91" w:themeColor="accent1" w:themeShade="BF"/>
              </w:rPr>
              <w:t>The registration form submission is prevented until the password confirmati</w:t>
            </w:r>
            <w:r>
              <w:rPr>
                <w:color w:val="365F91" w:themeColor="accent1" w:themeShade="BF"/>
              </w:rPr>
              <w:t>on matches the entered password and a</w:t>
            </w:r>
            <w:r w:rsidR="00680253" w:rsidRPr="00680253">
              <w:rPr>
                <w:color w:val="365F91" w:themeColor="accent1" w:themeShade="BF"/>
              </w:rPr>
              <w:t xml:space="preserve">n error </w:t>
            </w:r>
            <w:r w:rsidR="0055644B">
              <w:rPr>
                <w:color w:val="365F91" w:themeColor="accent1" w:themeShade="BF"/>
              </w:rPr>
              <w:t>notification</w:t>
            </w:r>
            <w:r w:rsidR="00680253" w:rsidRPr="00680253">
              <w:rPr>
                <w:color w:val="365F91" w:themeColor="accent1" w:themeShade="BF"/>
              </w:rPr>
              <w:t xml:space="preserve"> “</w:t>
            </w:r>
            <w:r w:rsidR="00680253" w:rsidRPr="00811574">
              <w:rPr>
                <w:b/>
                <w:color w:val="365F91" w:themeColor="accent1" w:themeShade="BF"/>
              </w:rPr>
              <w:t>Passwords do not match.</w:t>
            </w:r>
            <w:r w:rsidR="00680253" w:rsidRPr="00680253">
              <w:rPr>
                <w:color w:val="365F91" w:themeColor="accent1" w:themeShade="BF"/>
              </w:rPr>
              <w:t>”</w:t>
            </w:r>
            <w:r w:rsidR="00ED1367" w:rsidRPr="00ED1367">
              <w:rPr>
                <w:color w:val="365F91" w:themeColor="accent1" w:themeShade="BF"/>
              </w:rPr>
              <w:t xml:space="preserve"> is displayed</w:t>
            </w:r>
            <w:r>
              <w:rPr>
                <w:color w:val="365F91" w:themeColor="accent1" w:themeShade="BF"/>
              </w:rPr>
              <w:t>.</w:t>
            </w:r>
          </w:p>
        </w:tc>
      </w:tr>
      <w:tr w:rsidR="00222413" w:rsidRPr="008A193B" w14:paraId="57111A5D" w14:textId="77777777" w:rsidTr="00222413">
        <w:tc>
          <w:tcPr>
            <w:tcW w:w="1838" w:type="dxa"/>
            <w:vAlign w:val="center"/>
          </w:tcPr>
          <w:p w14:paraId="71067613" w14:textId="77777777" w:rsidR="00222413" w:rsidRPr="008A193B" w:rsidRDefault="00222413" w:rsidP="00222413">
            <w:pPr>
              <w:rPr>
                <w:b/>
              </w:rPr>
            </w:pPr>
            <w:r w:rsidRPr="008A193B">
              <w:rPr>
                <w:b/>
              </w:rPr>
              <w:t>Pass/ Fail</w:t>
            </w:r>
          </w:p>
        </w:tc>
        <w:tc>
          <w:tcPr>
            <w:tcW w:w="11832" w:type="dxa"/>
          </w:tcPr>
          <w:p w14:paraId="1FECB60F" w14:textId="2E0A1D7B" w:rsidR="00222413"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222413" w:rsidRPr="008A193B" w14:paraId="0DA231C8" w14:textId="77777777" w:rsidTr="00222413">
        <w:tc>
          <w:tcPr>
            <w:tcW w:w="1838" w:type="dxa"/>
            <w:shd w:val="clear" w:color="auto" w:fill="000000" w:themeFill="text1"/>
          </w:tcPr>
          <w:p w14:paraId="462D5579" w14:textId="77777777" w:rsidR="00222413" w:rsidRPr="008A193B" w:rsidRDefault="00222413" w:rsidP="00222413">
            <w:pPr>
              <w:rPr>
                <w:b/>
              </w:rPr>
            </w:pPr>
          </w:p>
        </w:tc>
        <w:tc>
          <w:tcPr>
            <w:tcW w:w="11832" w:type="dxa"/>
            <w:shd w:val="clear" w:color="auto" w:fill="000000" w:themeFill="text1"/>
          </w:tcPr>
          <w:p w14:paraId="5434EE2E" w14:textId="77777777" w:rsidR="00222413" w:rsidRPr="008A193B" w:rsidRDefault="00222413" w:rsidP="00222413"/>
        </w:tc>
      </w:tr>
    </w:tbl>
    <w:p w14:paraId="69998275" w14:textId="77777777" w:rsidR="00974DBB" w:rsidRDefault="00974DBB" w:rsidP="00222413"/>
    <w:tbl>
      <w:tblPr>
        <w:tblStyle w:val="TableGrid"/>
        <w:tblW w:w="0" w:type="auto"/>
        <w:tblLook w:val="04A0" w:firstRow="1" w:lastRow="0" w:firstColumn="1" w:lastColumn="0" w:noHBand="0" w:noVBand="1"/>
      </w:tblPr>
      <w:tblGrid>
        <w:gridCol w:w="1838"/>
        <w:gridCol w:w="11832"/>
      </w:tblGrid>
      <w:tr w:rsidR="000D76DF" w:rsidRPr="008A193B" w14:paraId="6CBAF630" w14:textId="77777777" w:rsidTr="004368C2">
        <w:tc>
          <w:tcPr>
            <w:tcW w:w="1838" w:type="dxa"/>
            <w:shd w:val="clear" w:color="auto" w:fill="000000" w:themeFill="text1"/>
          </w:tcPr>
          <w:p w14:paraId="33C6ED91" w14:textId="77777777" w:rsidR="000D76DF" w:rsidRPr="008A193B" w:rsidRDefault="000D76DF" w:rsidP="004368C2">
            <w:pPr>
              <w:rPr>
                <w:b/>
              </w:rPr>
            </w:pPr>
          </w:p>
        </w:tc>
        <w:tc>
          <w:tcPr>
            <w:tcW w:w="11832" w:type="dxa"/>
            <w:shd w:val="clear" w:color="auto" w:fill="000000" w:themeFill="text1"/>
          </w:tcPr>
          <w:p w14:paraId="719498E8" w14:textId="77777777" w:rsidR="000D76DF" w:rsidRPr="008A193B" w:rsidRDefault="000D76DF" w:rsidP="004368C2"/>
        </w:tc>
      </w:tr>
      <w:tr w:rsidR="000D76DF" w:rsidRPr="00377399" w14:paraId="4E8802C0" w14:textId="77777777" w:rsidTr="004368C2">
        <w:tc>
          <w:tcPr>
            <w:tcW w:w="1838" w:type="dxa"/>
            <w:shd w:val="clear" w:color="auto" w:fill="D9D9D9" w:themeFill="background1" w:themeFillShade="D9"/>
            <w:vAlign w:val="center"/>
          </w:tcPr>
          <w:p w14:paraId="5B837DA8" w14:textId="77777777" w:rsidR="000D76DF" w:rsidRPr="00377399" w:rsidRDefault="000D76DF" w:rsidP="004368C2">
            <w:pPr>
              <w:rPr>
                <w:b/>
              </w:rPr>
            </w:pPr>
            <w:r w:rsidRPr="00377399">
              <w:rPr>
                <w:b/>
              </w:rPr>
              <w:t>Test Case Number</w:t>
            </w:r>
          </w:p>
        </w:tc>
        <w:tc>
          <w:tcPr>
            <w:tcW w:w="11832" w:type="dxa"/>
            <w:shd w:val="clear" w:color="auto" w:fill="D9D9D9" w:themeFill="background1" w:themeFillShade="D9"/>
            <w:vAlign w:val="center"/>
          </w:tcPr>
          <w:p w14:paraId="5E78775D" w14:textId="14A8C1F9" w:rsidR="000D76DF" w:rsidRPr="00377399" w:rsidRDefault="00E8074F" w:rsidP="004368C2">
            <w:pPr>
              <w:rPr>
                <w:b/>
              </w:rPr>
            </w:pPr>
            <w:r>
              <w:rPr>
                <w:b/>
              </w:rPr>
              <w:t>5.9</w:t>
            </w:r>
            <w:r w:rsidR="000D76DF" w:rsidRPr="00680253">
              <w:rPr>
                <w:b/>
              </w:rPr>
              <w:t xml:space="preserve"> </w:t>
            </w:r>
            <w:r w:rsidR="000D76DF" w:rsidRPr="0083165F">
              <w:rPr>
                <w:b/>
              </w:rPr>
              <w:t xml:space="preserve">Registration </w:t>
            </w:r>
            <w:r w:rsidR="000D76DF">
              <w:rPr>
                <w:b/>
              </w:rPr>
              <w:t xml:space="preserve">with </w:t>
            </w:r>
            <w:r w:rsidR="004368C2" w:rsidRPr="004368C2">
              <w:rPr>
                <w:b/>
              </w:rPr>
              <w:t>Alphanumeric an</w:t>
            </w:r>
            <w:r w:rsidR="004368C2">
              <w:rPr>
                <w:b/>
              </w:rPr>
              <w:t>d Special Character Combination</w:t>
            </w:r>
            <w:r w:rsidR="004368C2" w:rsidRPr="004368C2">
              <w:rPr>
                <w:b/>
              </w:rPr>
              <w:t xml:space="preserve"> </w:t>
            </w:r>
            <w:r w:rsidR="00772134">
              <w:rPr>
                <w:b/>
              </w:rPr>
              <w:t xml:space="preserve">in </w:t>
            </w:r>
            <w:r w:rsidR="004368C2">
              <w:rPr>
                <w:b/>
              </w:rPr>
              <w:t>Password</w:t>
            </w:r>
          </w:p>
        </w:tc>
      </w:tr>
      <w:tr w:rsidR="000D76DF" w:rsidRPr="008A193B" w14:paraId="1FDE7DA9" w14:textId="77777777" w:rsidTr="004368C2">
        <w:tc>
          <w:tcPr>
            <w:tcW w:w="1838" w:type="dxa"/>
            <w:vAlign w:val="center"/>
          </w:tcPr>
          <w:p w14:paraId="52DE6307" w14:textId="77777777" w:rsidR="000D76DF" w:rsidRPr="008A193B" w:rsidRDefault="000D76DF" w:rsidP="004368C2">
            <w:r w:rsidRPr="008A193B">
              <w:rPr>
                <w:b/>
              </w:rPr>
              <w:t>Prerequisites</w:t>
            </w:r>
          </w:p>
        </w:tc>
        <w:tc>
          <w:tcPr>
            <w:tcW w:w="11832" w:type="dxa"/>
          </w:tcPr>
          <w:p w14:paraId="3889F73C" w14:textId="77777777" w:rsidR="000D76DF" w:rsidRPr="008A193B" w:rsidRDefault="000D76DF" w:rsidP="004368C2">
            <w:pPr>
              <w:pStyle w:val="ListParagraph"/>
              <w:ind w:left="786"/>
            </w:pPr>
          </w:p>
        </w:tc>
      </w:tr>
      <w:tr w:rsidR="004368C2" w:rsidRPr="008A193B" w14:paraId="79CD5F4E" w14:textId="77777777" w:rsidTr="004368C2">
        <w:tc>
          <w:tcPr>
            <w:tcW w:w="1838" w:type="dxa"/>
            <w:vAlign w:val="center"/>
          </w:tcPr>
          <w:p w14:paraId="35876D19" w14:textId="77777777" w:rsidR="004368C2" w:rsidRPr="008A193B" w:rsidRDefault="004368C2" w:rsidP="004368C2">
            <w:pPr>
              <w:rPr>
                <w:b/>
              </w:rPr>
            </w:pPr>
            <w:r w:rsidRPr="008A193B">
              <w:rPr>
                <w:b/>
              </w:rPr>
              <w:t>Test Case Steps</w:t>
            </w:r>
          </w:p>
        </w:tc>
        <w:tc>
          <w:tcPr>
            <w:tcW w:w="11832" w:type="dxa"/>
          </w:tcPr>
          <w:p w14:paraId="7705276E" w14:textId="77777777" w:rsidR="004368C2" w:rsidRDefault="004368C2" w:rsidP="004368C2">
            <w:pPr>
              <w:pStyle w:val="ListParagraph"/>
              <w:numPr>
                <w:ilvl w:val="0"/>
                <w:numId w:val="102"/>
              </w:numPr>
              <w:rPr>
                <w:color w:val="365F91" w:themeColor="accent1" w:themeShade="BF"/>
              </w:rPr>
            </w:pPr>
            <w:r w:rsidRPr="00552D6E">
              <w:rPr>
                <w:color w:val="365F91" w:themeColor="accent1" w:themeShade="BF"/>
              </w:rPr>
              <w:t>Go</w:t>
            </w:r>
            <w:r>
              <w:rPr>
                <w:color w:val="365F91" w:themeColor="accent1" w:themeShade="BF"/>
              </w:rPr>
              <w:t xml:space="preserve"> to the R</w:t>
            </w:r>
            <w:r w:rsidRPr="00552D6E">
              <w:rPr>
                <w:color w:val="365F91" w:themeColor="accent1" w:themeShade="BF"/>
              </w:rPr>
              <w:t>e</w:t>
            </w:r>
            <w:r>
              <w:rPr>
                <w:color w:val="365F91" w:themeColor="accent1" w:themeShade="BF"/>
              </w:rPr>
              <w:t>gistration</w:t>
            </w:r>
            <w:r w:rsidRPr="00552D6E">
              <w:rPr>
                <w:color w:val="365F91" w:themeColor="accent1" w:themeShade="BF"/>
              </w:rPr>
              <w:t xml:space="preserve"> page.</w:t>
            </w:r>
          </w:p>
          <w:p w14:paraId="1BC6AF68" w14:textId="4D361929" w:rsidR="004368C2" w:rsidRPr="00680253" w:rsidRDefault="004368C2" w:rsidP="004368C2">
            <w:pPr>
              <w:pStyle w:val="ListParagraph"/>
              <w:numPr>
                <w:ilvl w:val="0"/>
                <w:numId w:val="102"/>
              </w:numPr>
              <w:rPr>
                <w:color w:val="365F91" w:themeColor="accent1" w:themeShade="BF"/>
              </w:rPr>
            </w:pPr>
            <w:r>
              <w:rPr>
                <w:color w:val="365F91" w:themeColor="accent1" w:themeShade="BF"/>
              </w:rPr>
              <w:lastRenderedPageBreak/>
              <w:t>Enter a password</w:t>
            </w:r>
            <w:r w:rsidRPr="00680253">
              <w:rPr>
                <w:color w:val="365F91" w:themeColor="accent1" w:themeShade="BF"/>
              </w:rPr>
              <w:t xml:space="preserve"> </w:t>
            </w:r>
            <w:r>
              <w:rPr>
                <w:color w:val="365F91" w:themeColor="accent1" w:themeShade="BF"/>
              </w:rPr>
              <w:t>with alphanumeric and special character c</w:t>
            </w:r>
            <w:r w:rsidRPr="004368C2">
              <w:rPr>
                <w:color w:val="365F91" w:themeColor="accent1" w:themeShade="BF"/>
              </w:rPr>
              <w:t>ombinations</w:t>
            </w:r>
            <w:r>
              <w:rPr>
                <w:color w:val="365F91" w:themeColor="accent1" w:themeShade="BF"/>
              </w:rPr>
              <w:t xml:space="preserve"> in</w:t>
            </w:r>
            <w:r w:rsidR="003D7450">
              <w:rPr>
                <w:color w:val="365F91" w:themeColor="accent1" w:themeShade="BF"/>
              </w:rPr>
              <w:t>to</w:t>
            </w:r>
            <w:r>
              <w:rPr>
                <w:color w:val="365F91" w:themeColor="accent1" w:themeShade="BF"/>
              </w:rPr>
              <w:t xml:space="preserve"> the password</w:t>
            </w:r>
            <w:r w:rsidRPr="00680253">
              <w:rPr>
                <w:color w:val="365F91" w:themeColor="accent1" w:themeShade="BF"/>
              </w:rPr>
              <w:t xml:space="preserve"> field.</w:t>
            </w:r>
          </w:p>
          <w:p w14:paraId="1A548048" w14:textId="4951E981" w:rsidR="004368C2" w:rsidRDefault="004368C2" w:rsidP="004368C2">
            <w:pPr>
              <w:pStyle w:val="ListParagraph"/>
              <w:numPr>
                <w:ilvl w:val="0"/>
                <w:numId w:val="102"/>
              </w:numPr>
              <w:rPr>
                <w:color w:val="365F91" w:themeColor="accent1" w:themeShade="BF"/>
              </w:rPr>
            </w:pPr>
            <w:r w:rsidRPr="00680253">
              <w:rPr>
                <w:color w:val="365F91" w:themeColor="accent1" w:themeShade="BF"/>
              </w:rPr>
              <w:t xml:space="preserve">Fill in the remaining </w:t>
            </w:r>
            <w:r>
              <w:rPr>
                <w:color w:val="365F91" w:themeColor="accent1" w:themeShade="BF"/>
              </w:rPr>
              <w:t>required fields (email, username</w:t>
            </w:r>
            <w:r w:rsidRPr="00680253">
              <w:rPr>
                <w:color w:val="365F91" w:themeColor="accent1" w:themeShade="BF"/>
              </w:rPr>
              <w:t>, confirm password).</w:t>
            </w:r>
          </w:p>
          <w:p w14:paraId="13B09EEB" w14:textId="36CA06D9" w:rsidR="004368C2" w:rsidRPr="004368C2" w:rsidRDefault="004368C2" w:rsidP="004368C2">
            <w:pPr>
              <w:pStyle w:val="ListParagraph"/>
              <w:numPr>
                <w:ilvl w:val="0"/>
                <w:numId w:val="102"/>
              </w:numPr>
              <w:rPr>
                <w:color w:val="365F91" w:themeColor="accent1" w:themeShade="BF"/>
              </w:rPr>
            </w:pPr>
            <w:r w:rsidRPr="004368C2">
              <w:rPr>
                <w:color w:val="365F91" w:themeColor="accent1" w:themeShade="BF"/>
              </w:rPr>
              <w:t>Click the "Register" button.</w:t>
            </w:r>
          </w:p>
        </w:tc>
      </w:tr>
      <w:tr w:rsidR="004368C2" w:rsidRPr="008A193B" w14:paraId="69BFAED7" w14:textId="77777777" w:rsidTr="004368C2">
        <w:tc>
          <w:tcPr>
            <w:tcW w:w="1838" w:type="dxa"/>
            <w:vAlign w:val="center"/>
          </w:tcPr>
          <w:p w14:paraId="56CE2D8B" w14:textId="77777777" w:rsidR="004368C2" w:rsidRPr="008A193B" w:rsidRDefault="004368C2" w:rsidP="004368C2">
            <w:pPr>
              <w:rPr>
                <w:b/>
              </w:rPr>
            </w:pPr>
            <w:r w:rsidRPr="008A193B">
              <w:rPr>
                <w:b/>
              </w:rPr>
              <w:lastRenderedPageBreak/>
              <w:t>Expected Result</w:t>
            </w:r>
          </w:p>
        </w:tc>
        <w:tc>
          <w:tcPr>
            <w:tcW w:w="11832" w:type="dxa"/>
          </w:tcPr>
          <w:p w14:paraId="3EB6113A" w14:textId="7A0FA42F" w:rsidR="004368C2" w:rsidRPr="008A193B" w:rsidRDefault="004368C2" w:rsidP="004368C2">
            <w:r w:rsidRPr="00974DBB">
              <w:rPr>
                <w:color w:val="365F91" w:themeColor="accent1" w:themeShade="BF"/>
              </w:rPr>
              <w:t>The registration form should be</w:t>
            </w:r>
            <w:r w:rsidR="008D17FE">
              <w:rPr>
                <w:color w:val="365F91" w:themeColor="accent1" w:themeShade="BF"/>
              </w:rPr>
              <w:t xml:space="preserve"> submitted and the notification</w:t>
            </w:r>
            <w:r w:rsidRPr="00974DBB">
              <w:rPr>
                <w:color w:val="365F91" w:themeColor="accent1" w:themeShade="BF"/>
              </w:rPr>
              <w:t xml:space="preserve"> “You have successfully registered, please check your email in order to finish registration process.” should be displayed.</w:t>
            </w:r>
          </w:p>
        </w:tc>
      </w:tr>
      <w:tr w:rsidR="004368C2" w:rsidRPr="008A193B" w14:paraId="2092F29E" w14:textId="77777777" w:rsidTr="004368C2">
        <w:tc>
          <w:tcPr>
            <w:tcW w:w="1838" w:type="dxa"/>
            <w:vAlign w:val="center"/>
          </w:tcPr>
          <w:p w14:paraId="79A366F6" w14:textId="77777777" w:rsidR="004368C2" w:rsidRPr="008A193B" w:rsidRDefault="004368C2" w:rsidP="004368C2">
            <w:pPr>
              <w:rPr>
                <w:b/>
              </w:rPr>
            </w:pPr>
            <w:r w:rsidRPr="008A193B">
              <w:rPr>
                <w:b/>
              </w:rPr>
              <w:t>Actual Result</w:t>
            </w:r>
          </w:p>
        </w:tc>
        <w:tc>
          <w:tcPr>
            <w:tcW w:w="11832" w:type="dxa"/>
          </w:tcPr>
          <w:p w14:paraId="0CB1EB0C" w14:textId="25A00388" w:rsidR="004368C2" w:rsidRPr="008A193B" w:rsidRDefault="004368C2" w:rsidP="004368C2">
            <w:r w:rsidRPr="00974DBB">
              <w:rPr>
                <w:color w:val="365F91" w:themeColor="accent1" w:themeShade="BF"/>
              </w:rPr>
              <w:t>The registration form has been submitted and</w:t>
            </w:r>
            <w:r w:rsidR="008D17FE">
              <w:rPr>
                <w:color w:val="365F91" w:themeColor="accent1" w:themeShade="BF"/>
              </w:rPr>
              <w:t xml:space="preserve"> the notification</w:t>
            </w:r>
            <w:r w:rsidRPr="00974DBB">
              <w:rPr>
                <w:color w:val="365F91" w:themeColor="accent1" w:themeShade="BF"/>
              </w:rPr>
              <w:t xml:space="preserve"> “</w:t>
            </w:r>
            <w:r w:rsidRPr="001C01E1">
              <w:rPr>
                <w:b/>
                <w:color w:val="365F91" w:themeColor="accent1" w:themeShade="BF"/>
              </w:rPr>
              <w:t>You have successfully registered, please check your email in order to finish registration process.</w:t>
            </w:r>
            <w:r w:rsidRPr="00974DBB">
              <w:rPr>
                <w:color w:val="365F91" w:themeColor="accent1" w:themeShade="BF"/>
              </w:rPr>
              <w:t>” is displayed.</w:t>
            </w:r>
          </w:p>
        </w:tc>
      </w:tr>
      <w:tr w:rsidR="000D76DF" w:rsidRPr="008A193B" w14:paraId="50377B4F" w14:textId="77777777" w:rsidTr="004368C2">
        <w:tc>
          <w:tcPr>
            <w:tcW w:w="1838" w:type="dxa"/>
            <w:vAlign w:val="center"/>
          </w:tcPr>
          <w:p w14:paraId="40726746" w14:textId="77777777" w:rsidR="000D76DF" w:rsidRPr="008A193B" w:rsidRDefault="000D76DF" w:rsidP="004368C2">
            <w:pPr>
              <w:rPr>
                <w:b/>
              </w:rPr>
            </w:pPr>
            <w:r w:rsidRPr="008A193B">
              <w:rPr>
                <w:b/>
              </w:rPr>
              <w:t>Pass/ Fail</w:t>
            </w:r>
          </w:p>
        </w:tc>
        <w:tc>
          <w:tcPr>
            <w:tcW w:w="11832" w:type="dxa"/>
          </w:tcPr>
          <w:p w14:paraId="7FF0B407" w14:textId="77777777" w:rsidR="000D76DF" w:rsidRPr="008A193B" w:rsidRDefault="000D76DF" w:rsidP="004368C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0D76DF" w:rsidRPr="008A193B" w14:paraId="69CCD3EB" w14:textId="77777777" w:rsidTr="004368C2">
        <w:tc>
          <w:tcPr>
            <w:tcW w:w="1838" w:type="dxa"/>
            <w:shd w:val="clear" w:color="auto" w:fill="000000" w:themeFill="text1"/>
          </w:tcPr>
          <w:p w14:paraId="7B826ED2" w14:textId="77777777" w:rsidR="000D76DF" w:rsidRPr="008A193B" w:rsidRDefault="000D76DF" w:rsidP="004368C2">
            <w:pPr>
              <w:rPr>
                <w:b/>
              </w:rPr>
            </w:pPr>
          </w:p>
        </w:tc>
        <w:tc>
          <w:tcPr>
            <w:tcW w:w="11832" w:type="dxa"/>
            <w:shd w:val="clear" w:color="auto" w:fill="000000" w:themeFill="text1"/>
          </w:tcPr>
          <w:p w14:paraId="55E2686C" w14:textId="77777777" w:rsidR="000D76DF" w:rsidRPr="008A193B" w:rsidRDefault="000D76DF" w:rsidP="004368C2"/>
        </w:tc>
      </w:tr>
    </w:tbl>
    <w:p w14:paraId="38681C6A" w14:textId="77777777" w:rsidR="000D76DF" w:rsidRDefault="000D76DF" w:rsidP="00222413"/>
    <w:tbl>
      <w:tblPr>
        <w:tblStyle w:val="TableGrid"/>
        <w:tblW w:w="0" w:type="auto"/>
        <w:tblLook w:val="04A0" w:firstRow="1" w:lastRow="0" w:firstColumn="1" w:lastColumn="0" w:noHBand="0" w:noVBand="1"/>
      </w:tblPr>
      <w:tblGrid>
        <w:gridCol w:w="1838"/>
        <w:gridCol w:w="11832"/>
      </w:tblGrid>
      <w:tr w:rsidR="00222413" w:rsidRPr="008A193B" w14:paraId="0914FBC4" w14:textId="77777777" w:rsidTr="00222413">
        <w:tc>
          <w:tcPr>
            <w:tcW w:w="1838" w:type="dxa"/>
            <w:shd w:val="clear" w:color="auto" w:fill="000000" w:themeFill="text1"/>
          </w:tcPr>
          <w:p w14:paraId="5EF424E0" w14:textId="77777777" w:rsidR="00222413" w:rsidRPr="008A193B" w:rsidRDefault="00222413" w:rsidP="00222413">
            <w:pPr>
              <w:rPr>
                <w:b/>
              </w:rPr>
            </w:pPr>
          </w:p>
        </w:tc>
        <w:tc>
          <w:tcPr>
            <w:tcW w:w="11832" w:type="dxa"/>
            <w:shd w:val="clear" w:color="auto" w:fill="000000" w:themeFill="text1"/>
          </w:tcPr>
          <w:p w14:paraId="57378C7A" w14:textId="77777777" w:rsidR="00222413" w:rsidRPr="008A193B" w:rsidRDefault="00222413" w:rsidP="00222413"/>
        </w:tc>
      </w:tr>
      <w:tr w:rsidR="00222413" w:rsidRPr="00377399" w14:paraId="686733E9" w14:textId="77777777" w:rsidTr="00222413">
        <w:tc>
          <w:tcPr>
            <w:tcW w:w="1838" w:type="dxa"/>
            <w:shd w:val="clear" w:color="auto" w:fill="D9D9D9" w:themeFill="background1" w:themeFillShade="D9"/>
            <w:vAlign w:val="center"/>
          </w:tcPr>
          <w:p w14:paraId="050B40B5" w14:textId="77777777" w:rsidR="00222413" w:rsidRPr="00377399" w:rsidRDefault="00222413" w:rsidP="00222413">
            <w:pPr>
              <w:rPr>
                <w:b/>
              </w:rPr>
            </w:pPr>
            <w:r w:rsidRPr="00377399">
              <w:rPr>
                <w:b/>
              </w:rPr>
              <w:t>Test Case Number</w:t>
            </w:r>
          </w:p>
        </w:tc>
        <w:tc>
          <w:tcPr>
            <w:tcW w:w="11832" w:type="dxa"/>
            <w:shd w:val="clear" w:color="auto" w:fill="D9D9D9" w:themeFill="background1" w:themeFillShade="D9"/>
            <w:vAlign w:val="center"/>
          </w:tcPr>
          <w:p w14:paraId="1BBE2391" w14:textId="5489EE1D" w:rsidR="00222413" w:rsidRPr="00377399" w:rsidRDefault="00E8074F" w:rsidP="00222413">
            <w:pPr>
              <w:rPr>
                <w:b/>
              </w:rPr>
            </w:pPr>
            <w:r>
              <w:rPr>
                <w:b/>
              </w:rPr>
              <w:t>6.1</w:t>
            </w:r>
            <w:r w:rsidR="00680253" w:rsidRPr="00680253">
              <w:rPr>
                <w:b/>
              </w:rPr>
              <w:t xml:space="preserve"> </w:t>
            </w:r>
            <w:r w:rsidR="00942E70" w:rsidRPr="00942E70">
              <w:rPr>
                <w:b/>
              </w:rPr>
              <w:t>Email Confirmati</w:t>
            </w:r>
            <w:r w:rsidR="00942E70">
              <w:rPr>
                <w:b/>
              </w:rPr>
              <w:t>on Link Redirection</w:t>
            </w:r>
          </w:p>
        </w:tc>
      </w:tr>
      <w:tr w:rsidR="00222413" w:rsidRPr="008A193B" w14:paraId="4450377B" w14:textId="77777777" w:rsidTr="00222413">
        <w:tc>
          <w:tcPr>
            <w:tcW w:w="1838" w:type="dxa"/>
            <w:vAlign w:val="center"/>
          </w:tcPr>
          <w:p w14:paraId="5A3F615D" w14:textId="77777777" w:rsidR="00222413" w:rsidRPr="008A193B" w:rsidRDefault="00222413" w:rsidP="00222413">
            <w:r w:rsidRPr="008A193B">
              <w:rPr>
                <w:b/>
              </w:rPr>
              <w:t>Prerequisites</w:t>
            </w:r>
          </w:p>
        </w:tc>
        <w:tc>
          <w:tcPr>
            <w:tcW w:w="11832" w:type="dxa"/>
          </w:tcPr>
          <w:p w14:paraId="42F108EF" w14:textId="3A6CED3B" w:rsidR="00A1329E" w:rsidRPr="00A1329E" w:rsidRDefault="00A1329E" w:rsidP="00A1329E">
            <w:pPr>
              <w:pStyle w:val="ListParagraph"/>
              <w:numPr>
                <w:ilvl w:val="0"/>
                <w:numId w:val="5"/>
              </w:numPr>
            </w:pPr>
            <w:r w:rsidRPr="00A1329E">
              <w:rPr>
                <w:color w:val="365F91" w:themeColor="accent1" w:themeShade="BF"/>
              </w:rPr>
              <w:t>User re</w:t>
            </w:r>
            <w:r>
              <w:rPr>
                <w:color w:val="365F91" w:themeColor="accent1" w:themeShade="BF"/>
              </w:rPr>
              <w:t>gistration has been</w:t>
            </w:r>
            <w:r w:rsidRPr="00A1329E">
              <w:rPr>
                <w:color w:val="365F91" w:themeColor="accent1" w:themeShade="BF"/>
              </w:rPr>
              <w:t xml:space="preserve"> submitted.</w:t>
            </w:r>
          </w:p>
          <w:p w14:paraId="22557AAE" w14:textId="33F096C9" w:rsidR="00222413" w:rsidRPr="008A193B" w:rsidRDefault="00680253" w:rsidP="00A1329E">
            <w:pPr>
              <w:pStyle w:val="ListParagraph"/>
              <w:numPr>
                <w:ilvl w:val="0"/>
                <w:numId w:val="5"/>
              </w:numPr>
            </w:pPr>
            <w:r w:rsidRPr="00680253">
              <w:rPr>
                <w:color w:val="365F91" w:themeColor="accent1" w:themeShade="BF"/>
              </w:rPr>
              <w:t>Access to the registered email account</w:t>
            </w:r>
            <w:r w:rsidR="009D248D">
              <w:rPr>
                <w:color w:val="365F91" w:themeColor="accent1" w:themeShade="BF"/>
              </w:rPr>
              <w:t>.</w:t>
            </w:r>
          </w:p>
        </w:tc>
      </w:tr>
      <w:tr w:rsidR="00222413" w:rsidRPr="008A193B" w14:paraId="1B2E2D11" w14:textId="77777777" w:rsidTr="00222413">
        <w:tc>
          <w:tcPr>
            <w:tcW w:w="1838" w:type="dxa"/>
            <w:vAlign w:val="center"/>
          </w:tcPr>
          <w:p w14:paraId="546D5475" w14:textId="77777777" w:rsidR="00222413" w:rsidRPr="008A193B" w:rsidRDefault="00222413" w:rsidP="00222413">
            <w:pPr>
              <w:rPr>
                <w:b/>
              </w:rPr>
            </w:pPr>
            <w:r w:rsidRPr="008A193B">
              <w:rPr>
                <w:b/>
              </w:rPr>
              <w:t>Test Case Steps</w:t>
            </w:r>
          </w:p>
        </w:tc>
        <w:tc>
          <w:tcPr>
            <w:tcW w:w="11832" w:type="dxa"/>
          </w:tcPr>
          <w:p w14:paraId="730AC876" w14:textId="263C7753" w:rsidR="00942E70" w:rsidRPr="00B532A5" w:rsidRDefault="00942E70" w:rsidP="00B532A5">
            <w:pPr>
              <w:pStyle w:val="ListParagraph"/>
              <w:numPr>
                <w:ilvl w:val="0"/>
                <w:numId w:val="25"/>
              </w:numPr>
              <w:rPr>
                <w:color w:val="365F91" w:themeColor="accent1" w:themeShade="BF"/>
              </w:rPr>
            </w:pPr>
            <w:r w:rsidRPr="00942E70">
              <w:rPr>
                <w:color w:val="365F91" w:themeColor="accent1" w:themeShade="BF"/>
              </w:rPr>
              <w:t>Check the registered ema</w:t>
            </w:r>
            <w:r w:rsidR="00B532A5">
              <w:rPr>
                <w:color w:val="365F91" w:themeColor="accent1" w:themeShade="BF"/>
              </w:rPr>
              <w:t>il account for the email with the subject “Account activation</w:t>
            </w:r>
            <w:r w:rsidR="008E7133" w:rsidRPr="00B532A5">
              <w:rPr>
                <w:color w:val="365F91" w:themeColor="accent1" w:themeShade="BF"/>
              </w:rPr>
              <w:t xml:space="preserve"> - </w:t>
            </w:r>
            <w:proofErr w:type="spellStart"/>
            <w:r w:rsidR="008E7133" w:rsidRPr="00B532A5">
              <w:rPr>
                <w:color w:val="365F91" w:themeColor="accent1" w:themeShade="BF"/>
              </w:rPr>
              <w:t>starte</w:t>
            </w:r>
            <w:r w:rsidR="00B532A5" w:rsidRPr="00B532A5">
              <w:rPr>
                <w:color w:val="365F91" w:themeColor="accent1" w:themeShade="BF"/>
              </w:rPr>
              <w:t>rkit</w:t>
            </w:r>
            <w:proofErr w:type="spellEnd"/>
            <w:r w:rsidR="00B532A5" w:rsidRPr="00B532A5">
              <w:rPr>
                <w:color w:val="365F91" w:themeColor="accent1" w:themeShade="BF"/>
              </w:rPr>
              <w:t>-media-gallery” and open it.</w:t>
            </w:r>
          </w:p>
          <w:p w14:paraId="217185FE" w14:textId="7FB94575" w:rsidR="00C17A85" w:rsidRPr="00C17A85" w:rsidRDefault="00942E70" w:rsidP="00E40CF2">
            <w:pPr>
              <w:pStyle w:val="ListParagraph"/>
              <w:numPr>
                <w:ilvl w:val="0"/>
                <w:numId w:val="25"/>
              </w:numPr>
              <w:rPr>
                <w:color w:val="365F91" w:themeColor="accent1" w:themeShade="BF"/>
              </w:rPr>
            </w:pPr>
            <w:r w:rsidRPr="00942E70">
              <w:rPr>
                <w:color w:val="365F91" w:themeColor="accent1" w:themeShade="BF"/>
              </w:rPr>
              <w:t>Locate the account activation link and click on it.</w:t>
            </w:r>
          </w:p>
        </w:tc>
      </w:tr>
      <w:tr w:rsidR="00222413" w:rsidRPr="008A193B" w14:paraId="66C54D2F" w14:textId="77777777" w:rsidTr="00222413">
        <w:tc>
          <w:tcPr>
            <w:tcW w:w="1838" w:type="dxa"/>
            <w:vAlign w:val="center"/>
          </w:tcPr>
          <w:p w14:paraId="5583A174" w14:textId="13F6DF2E" w:rsidR="00222413" w:rsidRPr="008A193B" w:rsidRDefault="00222413" w:rsidP="00222413">
            <w:pPr>
              <w:rPr>
                <w:b/>
              </w:rPr>
            </w:pPr>
            <w:r w:rsidRPr="008A193B">
              <w:rPr>
                <w:b/>
              </w:rPr>
              <w:t>Expected Result</w:t>
            </w:r>
          </w:p>
        </w:tc>
        <w:tc>
          <w:tcPr>
            <w:tcW w:w="11832" w:type="dxa"/>
          </w:tcPr>
          <w:p w14:paraId="35D5D125" w14:textId="447B8FA5" w:rsidR="00222413" w:rsidRPr="00C17A85" w:rsidRDefault="00942E70" w:rsidP="00C17A85">
            <w:pPr>
              <w:rPr>
                <w:color w:val="365F91" w:themeColor="accent1" w:themeShade="BF"/>
              </w:rPr>
            </w:pPr>
            <w:r>
              <w:rPr>
                <w:color w:val="365F91" w:themeColor="accent1" w:themeShade="BF"/>
              </w:rPr>
              <w:t>C</w:t>
            </w:r>
            <w:r w:rsidR="00F074A7">
              <w:rPr>
                <w:color w:val="365F91" w:themeColor="accent1" w:themeShade="BF"/>
              </w:rPr>
              <w:t>licking on the</w:t>
            </w:r>
            <w:r w:rsidR="00F074A7">
              <w:t xml:space="preserve"> </w:t>
            </w:r>
            <w:r w:rsidR="00F074A7" w:rsidRPr="00F074A7">
              <w:rPr>
                <w:color w:val="365F91" w:themeColor="accent1" w:themeShade="BF"/>
              </w:rPr>
              <w:t>account activation</w:t>
            </w:r>
            <w:r w:rsidR="00F074A7">
              <w:rPr>
                <w:color w:val="365F91" w:themeColor="accent1" w:themeShade="BF"/>
              </w:rPr>
              <w:t xml:space="preserve"> link</w:t>
            </w:r>
            <w:r w:rsidR="00C17A85" w:rsidRPr="00C17A85">
              <w:rPr>
                <w:color w:val="365F91" w:themeColor="accent1" w:themeShade="BF"/>
              </w:rPr>
              <w:t xml:space="preserve"> </w:t>
            </w:r>
            <w:r w:rsidR="00F074A7">
              <w:rPr>
                <w:color w:val="365F91" w:themeColor="accent1" w:themeShade="BF"/>
              </w:rPr>
              <w:t xml:space="preserve">should </w:t>
            </w:r>
            <w:r w:rsidR="00C17A85" w:rsidRPr="00C17A85">
              <w:rPr>
                <w:color w:val="365F91" w:themeColor="accent1" w:themeShade="BF"/>
              </w:rPr>
              <w:t>re</w:t>
            </w:r>
            <w:r w:rsidR="00F074A7">
              <w:rPr>
                <w:color w:val="365F91" w:themeColor="accent1" w:themeShade="BF"/>
              </w:rPr>
              <w:t>direct</w:t>
            </w:r>
            <w:r w:rsidR="0085552C">
              <w:rPr>
                <w:color w:val="365F91" w:themeColor="accent1" w:themeShade="BF"/>
              </w:rPr>
              <w:t xml:space="preserve"> to the C</w:t>
            </w:r>
            <w:r>
              <w:rPr>
                <w:color w:val="365F91" w:themeColor="accent1" w:themeShade="BF"/>
              </w:rPr>
              <w:t>onfirmation page.</w:t>
            </w:r>
          </w:p>
        </w:tc>
      </w:tr>
      <w:tr w:rsidR="00222413" w:rsidRPr="008A193B" w14:paraId="5162C938" w14:textId="77777777" w:rsidTr="00222413">
        <w:tc>
          <w:tcPr>
            <w:tcW w:w="1838" w:type="dxa"/>
            <w:vAlign w:val="center"/>
          </w:tcPr>
          <w:p w14:paraId="3A2EEE9F" w14:textId="77777777" w:rsidR="00222413" w:rsidRPr="008A193B" w:rsidRDefault="00222413" w:rsidP="00222413">
            <w:pPr>
              <w:rPr>
                <w:b/>
              </w:rPr>
            </w:pPr>
            <w:r w:rsidRPr="008A193B">
              <w:rPr>
                <w:b/>
              </w:rPr>
              <w:t>Actual Result</w:t>
            </w:r>
          </w:p>
        </w:tc>
        <w:tc>
          <w:tcPr>
            <w:tcW w:w="11832" w:type="dxa"/>
          </w:tcPr>
          <w:p w14:paraId="35852ED7" w14:textId="252F289C" w:rsidR="00C17A85" w:rsidRPr="008A193B" w:rsidRDefault="00942E70" w:rsidP="00D929F2">
            <w:r w:rsidRPr="00942E70">
              <w:rPr>
                <w:color w:val="365F91" w:themeColor="accent1" w:themeShade="BF"/>
              </w:rPr>
              <w:t>The link redirects to a confirmation page.</w:t>
            </w:r>
          </w:p>
        </w:tc>
      </w:tr>
      <w:tr w:rsidR="00222413" w:rsidRPr="008A193B" w14:paraId="75D786C5" w14:textId="77777777" w:rsidTr="00222413">
        <w:tc>
          <w:tcPr>
            <w:tcW w:w="1838" w:type="dxa"/>
            <w:vAlign w:val="center"/>
          </w:tcPr>
          <w:p w14:paraId="55CE3E63" w14:textId="77777777" w:rsidR="00222413" w:rsidRPr="008A193B" w:rsidRDefault="00222413" w:rsidP="00222413">
            <w:pPr>
              <w:rPr>
                <w:b/>
              </w:rPr>
            </w:pPr>
            <w:r w:rsidRPr="008A193B">
              <w:rPr>
                <w:b/>
              </w:rPr>
              <w:t>Pass/ Fail</w:t>
            </w:r>
          </w:p>
        </w:tc>
        <w:tc>
          <w:tcPr>
            <w:tcW w:w="11832" w:type="dxa"/>
          </w:tcPr>
          <w:p w14:paraId="643C3C05" w14:textId="50C4E8D4" w:rsidR="00222413" w:rsidRPr="008A193B" w:rsidRDefault="008032E7" w:rsidP="00222413">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222413" w:rsidRPr="008A193B" w14:paraId="4607F181" w14:textId="77777777" w:rsidTr="00222413">
        <w:tc>
          <w:tcPr>
            <w:tcW w:w="1838" w:type="dxa"/>
            <w:shd w:val="clear" w:color="auto" w:fill="000000" w:themeFill="text1"/>
          </w:tcPr>
          <w:p w14:paraId="685A368A" w14:textId="77777777" w:rsidR="00222413" w:rsidRPr="008A193B" w:rsidRDefault="00222413" w:rsidP="00222413">
            <w:pPr>
              <w:rPr>
                <w:b/>
              </w:rPr>
            </w:pPr>
          </w:p>
        </w:tc>
        <w:tc>
          <w:tcPr>
            <w:tcW w:w="11832" w:type="dxa"/>
            <w:shd w:val="clear" w:color="auto" w:fill="000000" w:themeFill="text1"/>
          </w:tcPr>
          <w:p w14:paraId="67EB3973" w14:textId="77777777" w:rsidR="00222413" w:rsidRPr="008A193B" w:rsidRDefault="00222413" w:rsidP="00222413"/>
        </w:tc>
      </w:tr>
    </w:tbl>
    <w:p w14:paraId="756695BB" w14:textId="77777777" w:rsidR="00222413" w:rsidRDefault="00222413" w:rsidP="00222413"/>
    <w:tbl>
      <w:tblPr>
        <w:tblStyle w:val="TableGrid"/>
        <w:tblW w:w="0" w:type="auto"/>
        <w:tblLook w:val="04A0" w:firstRow="1" w:lastRow="0" w:firstColumn="1" w:lastColumn="0" w:noHBand="0" w:noVBand="1"/>
      </w:tblPr>
      <w:tblGrid>
        <w:gridCol w:w="1838"/>
        <w:gridCol w:w="11832"/>
      </w:tblGrid>
      <w:tr w:rsidR="00FB6CE1" w:rsidRPr="008A193B" w14:paraId="2E5A9703" w14:textId="77777777" w:rsidTr="004368C2">
        <w:tc>
          <w:tcPr>
            <w:tcW w:w="1838" w:type="dxa"/>
            <w:shd w:val="clear" w:color="auto" w:fill="000000" w:themeFill="text1"/>
          </w:tcPr>
          <w:p w14:paraId="0E878C13" w14:textId="77777777" w:rsidR="00FB6CE1" w:rsidRPr="008A193B" w:rsidRDefault="00FB6CE1" w:rsidP="004368C2">
            <w:pPr>
              <w:rPr>
                <w:b/>
              </w:rPr>
            </w:pPr>
          </w:p>
        </w:tc>
        <w:tc>
          <w:tcPr>
            <w:tcW w:w="11832" w:type="dxa"/>
            <w:shd w:val="clear" w:color="auto" w:fill="000000" w:themeFill="text1"/>
          </w:tcPr>
          <w:p w14:paraId="01156F47" w14:textId="77777777" w:rsidR="00FB6CE1" w:rsidRPr="008A193B" w:rsidRDefault="00FB6CE1" w:rsidP="004368C2"/>
        </w:tc>
      </w:tr>
      <w:tr w:rsidR="00FB6CE1" w:rsidRPr="00377399" w14:paraId="57F42F06" w14:textId="77777777" w:rsidTr="004368C2">
        <w:tc>
          <w:tcPr>
            <w:tcW w:w="1838" w:type="dxa"/>
            <w:shd w:val="clear" w:color="auto" w:fill="D9D9D9" w:themeFill="background1" w:themeFillShade="D9"/>
            <w:vAlign w:val="center"/>
          </w:tcPr>
          <w:p w14:paraId="64602BF9" w14:textId="77777777" w:rsidR="00FB6CE1" w:rsidRPr="00377399" w:rsidRDefault="00FB6CE1" w:rsidP="004368C2">
            <w:pPr>
              <w:rPr>
                <w:b/>
              </w:rPr>
            </w:pPr>
            <w:r w:rsidRPr="00377399">
              <w:rPr>
                <w:b/>
              </w:rPr>
              <w:t>Test Case Number</w:t>
            </w:r>
          </w:p>
        </w:tc>
        <w:tc>
          <w:tcPr>
            <w:tcW w:w="11832" w:type="dxa"/>
            <w:shd w:val="clear" w:color="auto" w:fill="D9D9D9" w:themeFill="background1" w:themeFillShade="D9"/>
            <w:vAlign w:val="center"/>
          </w:tcPr>
          <w:p w14:paraId="5883EBA6" w14:textId="696772F6" w:rsidR="00FB6CE1" w:rsidRPr="00377399" w:rsidRDefault="00E8074F" w:rsidP="004368C2">
            <w:pPr>
              <w:rPr>
                <w:b/>
              </w:rPr>
            </w:pPr>
            <w:r>
              <w:rPr>
                <w:b/>
              </w:rPr>
              <w:t>6.2</w:t>
            </w:r>
            <w:r w:rsidR="00942E70">
              <w:rPr>
                <w:b/>
              </w:rPr>
              <w:t xml:space="preserve"> </w:t>
            </w:r>
            <w:r w:rsidR="00942E70" w:rsidRPr="00942E70">
              <w:rPr>
                <w:b/>
              </w:rPr>
              <w:t>Account Activation Confirmation</w:t>
            </w:r>
          </w:p>
        </w:tc>
      </w:tr>
      <w:tr w:rsidR="00FB6CE1" w:rsidRPr="008A193B" w14:paraId="635060A6" w14:textId="77777777" w:rsidTr="004368C2">
        <w:tc>
          <w:tcPr>
            <w:tcW w:w="1838" w:type="dxa"/>
            <w:vAlign w:val="center"/>
          </w:tcPr>
          <w:p w14:paraId="4DBCCC59" w14:textId="77777777" w:rsidR="00FB6CE1" w:rsidRPr="008A193B" w:rsidRDefault="00FB6CE1" w:rsidP="004368C2">
            <w:r w:rsidRPr="008A193B">
              <w:rPr>
                <w:b/>
              </w:rPr>
              <w:t>Prerequisites</w:t>
            </w:r>
          </w:p>
        </w:tc>
        <w:tc>
          <w:tcPr>
            <w:tcW w:w="11832" w:type="dxa"/>
          </w:tcPr>
          <w:p w14:paraId="2DBCA394" w14:textId="2CD4EB3B" w:rsidR="00942E70" w:rsidRPr="00942E70" w:rsidRDefault="00942E70" w:rsidP="00942E70">
            <w:pPr>
              <w:pStyle w:val="ListParagraph"/>
              <w:numPr>
                <w:ilvl w:val="0"/>
                <w:numId w:val="5"/>
              </w:numPr>
            </w:pPr>
            <w:r w:rsidRPr="00AE3BFE">
              <w:rPr>
                <w:color w:val="365F91" w:themeColor="accent1" w:themeShade="BF"/>
              </w:rPr>
              <w:t xml:space="preserve">The Pass/Fail condition for </w:t>
            </w:r>
            <w:r>
              <w:rPr>
                <w:color w:val="365F91" w:themeColor="accent1" w:themeShade="BF"/>
              </w:rPr>
              <w:t xml:space="preserve">the </w:t>
            </w:r>
            <w:r w:rsidRPr="00AE3BFE">
              <w:rPr>
                <w:color w:val="365F91" w:themeColor="accent1" w:themeShade="BF"/>
              </w:rPr>
              <w:t>T</w:t>
            </w:r>
            <w:r w:rsidR="008E7133">
              <w:rPr>
                <w:color w:val="365F91" w:themeColor="accent1" w:themeShade="BF"/>
              </w:rPr>
              <w:t>est Case 6.1</w:t>
            </w:r>
            <w:r>
              <w:rPr>
                <w:color w:val="365F91" w:themeColor="accent1" w:themeShade="BF"/>
              </w:rPr>
              <w:t xml:space="preserve"> is set to “PASS”</w:t>
            </w:r>
            <w:r w:rsidRPr="00AE3BFE">
              <w:rPr>
                <w:color w:val="365F91" w:themeColor="accent1" w:themeShade="BF"/>
              </w:rPr>
              <w:t>.</w:t>
            </w:r>
          </w:p>
          <w:p w14:paraId="5EF863FF" w14:textId="77777777" w:rsidR="00FB6CE1" w:rsidRPr="00A1329E" w:rsidRDefault="00FB6CE1" w:rsidP="004368C2">
            <w:pPr>
              <w:pStyle w:val="ListParagraph"/>
              <w:numPr>
                <w:ilvl w:val="0"/>
                <w:numId w:val="5"/>
              </w:numPr>
            </w:pPr>
            <w:r w:rsidRPr="00A1329E">
              <w:rPr>
                <w:color w:val="365F91" w:themeColor="accent1" w:themeShade="BF"/>
              </w:rPr>
              <w:t>User re</w:t>
            </w:r>
            <w:r>
              <w:rPr>
                <w:color w:val="365F91" w:themeColor="accent1" w:themeShade="BF"/>
              </w:rPr>
              <w:t>gistration has been</w:t>
            </w:r>
            <w:r w:rsidRPr="00A1329E">
              <w:rPr>
                <w:color w:val="365F91" w:themeColor="accent1" w:themeShade="BF"/>
              </w:rPr>
              <w:t xml:space="preserve"> submitted.</w:t>
            </w:r>
          </w:p>
          <w:p w14:paraId="7A211C87" w14:textId="77777777" w:rsidR="00FB6CE1" w:rsidRPr="008A193B" w:rsidRDefault="00FB6CE1" w:rsidP="004368C2">
            <w:pPr>
              <w:pStyle w:val="ListParagraph"/>
              <w:numPr>
                <w:ilvl w:val="0"/>
                <w:numId w:val="5"/>
              </w:numPr>
            </w:pPr>
            <w:r w:rsidRPr="00680253">
              <w:rPr>
                <w:color w:val="365F91" w:themeColor="accent1" w:themeShade="BF"/>
              </w:rPr>
              <w:t>Access to the registered email account</w:t>
            </w:r>
            <w:r>
              <w:rPr>
                <w:color w:val="365F91" w:themeColor="accent1" w:themeShade="BF"/>
              </w:rPr>
              <w:t>.</w:t>
            </w:r>
          </w:p>
        </w:tc>
      </w:tr>
      <w:tr w:rsidR="00FB6CE1" w:rsidRPr="00C17A85" w14:paraId="3396657F" w14:textId="77777777" w:rsidTr="004368C2">
        <w:tc>
          <w:tcPr>
            <w:tcW w:w="1838" w:type="dxa"/>
            <w:vAlign w:val="center"/>
          </w:tcPr>
          <w:p w14:paraId="1D98B904" w14:textId="77777777" w:rsidR="00FB6CE1" w:rsidRPr="008A193B" w:rsidRDefault="00FB6CE1" w:rsidP="004368C2">
            <w:pPr>
              <w:rPr>
                <w:b/>
              </w:rPr>
            </w:pPr>
            <w:r w:rsidRPr="008A193B">
              <w:rPr>
                <w:b/>
              </w:rPr>
              <w:t>Test Case Steps</w:t>
            </w:r>
          </w:p>
        </w:tc>
        <w:tc>
          <w:tcPr>
            <w:tcW w:w="11832" w:type="dxa"/>
          </w:tcPr>
          <w:p w14:paraId="7F50FE36" w14:textId="462318E9" w:rsidR="008E7133" w:rsidRPr="008E7133" w:rsidRDefault="008E7133" w:rsidP="008E7133">
            <w:pPr>
              <w:pStyle w:val="ListParagraph"/>
              <w:numPr>
                <w:ilvl w:val="0"/>
                <w:numId w:val="99"/>
              </w:numPr>
              <w:rPr>
                <w:color w:val="365F91" w:themeColor="accent1" w:themeShade="BF"/>
              </w:rPr>
            </w:pPr>
            <w:r w:rsidRPr="008E7133">
              <w:rPr>
                <w:color w:val="365F91" w:themeColor="accent1" w:themeShade="BF"/>
              </w:rPr>
              <w:t>Ex</w:t>
            </w:r>
            <w:r>
              <w:rPr>
                <w:color w:val="365F91" w:themeColor="accent1" w:themeShade="BF"/>
              </w:rPr>
              <w:t>ecute the steps of Test Case 6.1</w:t>
            </w:r>
            <w:r w:rsidRPr="008E7133">
              <w:rPr>
                <w:color w:val="365F91" w:themeColor="accent1" w:themeShade="BF"/>
              </w:rPr>
              <w:t>.</w:t>
            </w:r>
          </w:p>
          <w:p w14:paraId="038F82B7" w14:textId="7DA67E92" w:rsidR="00FB6CE1" w:rsidRPr="00942E70" w:rsidRDefault="00FB6CE1" w:rsidP="00E40CF2">
            <w:pPr>
              <w:pStyle w:val="ListParagraph"/>
              <w:numPr>
                <w:ilvl w:val="0"/>
                <w:numId w:val="99"/>
              </w:numPr>
              <w:rPr>
                <w:color w:val="365F91" w:themeColor="accent1" w:themeShade="BF"/>
              </w:rPr>
            </w:pPr>
            <w:r w:rsidRPr="00942E70">
              <w:rPr>
                <w:color w:val="365F91" w:themeColor="accent1" w:themeShade="BF"/>
              </w:rPr>
              <w:t>Click on the “Activate Account” button.</w:t>
            </w:r>
          </w:p>
        </w:tc>
      </w:tr>
      <w:tr w:rsidR="00FB6CE1" w:rsidRPr="00C17A85" w14:paraId="6B3BA49C" w14:textId="77777777" w:rsidTr="004368C2">
        <w:tc>
          <w:tcPr>
            <w:tcW w:w="1838" w:type="dxa"/>
            <w:vAlign w:val="center"/>
          </w:tcPr>
          <w:p w14:paraId="2BC089C3" w14:textId="77777777" w:rsidR="00FB6CE1" w:rsidRPr="008A193B" w:rsidRDefault="00FB6CE1" w:rsidP="004368C2">
            <w:pPr>
              <w:rPr>
                <w:b/>
              </w:rPr>
            </w:pPr>
            <w:r w:rsidRPr="008A193B">
              <w:rPr>
                <w:b/>
              </w:rPr>
              <w:t>Expected Result</w:t>
            </w:r>
          </w:p>
        </w:tc>
        <w:tc>
          <w:tcPr>
            <w:tcW w:w="11832" w:type="dxa"/>
          </w:tcPr>
          <w:p w14:paraId="1471C267" w14:textId="74B9A745" w:rsidR="00FB6CE1" w:rsidRPr="00C17A85" w:rsidRDefault="00942E70" w:rsidP="004368C2">
            <w:pPr>
              <w:rPr>
                <w:color w:val="365F91" w:themeColor="accent1" w:themeShade="BF"/>
              </w:rPr>
            </w:pPr>
            <w:r w:rsidRPr="00942E70">
              <w:rPr>
                <w:color w:val="365F91" w:themeColor="accent1" w:themeShade="BF"/>
              </w:rPr>
              <w:t>Clicking on the "A</w:t>
            </w:r>
            <w:r w:rsidR="0085552C">
              <w:rPr>
                <w:color w:val="365F91" w:themeColor="accent1" w:themeShade="BF"/>
              </w:rPr>
              <w:t>ctivate Account" button on the C</w:t>
            </w:r>
            <w:r w:rsidRPr="00942E70">
              <w:rPr>
                <w:color w:val="365F91" w:themeColor="accent1" w:themeShade="BF"/>
              </w:rPr>
              <w:t>onfirmation page should redirect to the Login page.</w:t>
            </w:r>
          </w:p>
        </w:tc>
      </w:tr>
      <w:tr w:rsidR="00FB6CE1" w:rsidRPr="008A193B" w14:paraId="616058D4" w14:textId="77777777" w:rsidTr="004368C2">
        <w:tc>
          <w:tcPr>
            <w:tcW w:w="1838" w:type="dxa"/>
            <w:vAlign w:val="center"/>
          </w:tcPr>
          <w:p w14:paraId="6A26E18A" w14:textId="77777777" w:rsidR="00FB6CE1" w:rsidRPr="008A193B" w:rsidRDefault="00FB6CE1" w:rsidP="004368C2">
            <w:pPr>
              <w:rPr>
                <w:b/>
              </w:rPr>
            </w:pPr>
            <w:r w:rsidRPr="008A193B">
              <w:rPr>
                <w:b/>
              </w:rPr>
              <w:t>Actual Result</w:t>
            </w:r>
          </w:p>
        </w:tc>
        <w:tc>
          <w:tcPr>
            <w:tcW w:w="11832" w:type="dxa"/>
          </w:tcPr>
          <w:p w14:paraId="70A7687C" w14:textId="2BFEA4C5" w:rsidR="00FB6CE1" w:rsidRPr="008A193B" w:rsidRDefault="0085552C" w:rsidP="0085552C">
            <w:r>
              <w:rPr>
                <w:color w:val="365F91" w:themeColor="accent1" w:themeShade="BF"/>
              </w:rPr>
              <w:t>C</w:t>
            </w:r>
            <w:r w:rsidR="00942E70" w:rsidRPr="00942E70">
              <w:rPr>
                <w:color w:val="365F91" w:themeColor="accent1" w:themeShade="BF"/>
              </w:rPr>
              <w:t>lick</w:t>
            </w:r>
            <w:r>
              <w:rPr>
                <w:color w:val="365F91" w:themeColor="accent1" w:themeShade="BF"/>
              </w:rPr>
              <w:t>ing on the “</w:t>
            </w:r>
            <w:r w:rsidRPr="0085552C">
              <w:rPr>
                <w:color w:val="365F91" w:themeColor="accent1" w:themeShade="BF"/>
              </w:rPr>
              <w:t>Activate Account"</w:t>
            </w:r>
            <w:r>
              <w:rPr>
                <w:color w:val="365F91" w:themeColor="accent1" w:themeShade="BF"/>
              </w:rPr>
              <w:t xml:space="preserve"> button</w:t>
            </w:r>
            <w:r w:rsidR="00942E70" w:rsidRPr="00942E70">
              <w:rPr>
                <w:color w:val="365F91" w:themeColor="accent1" w:themeShade="BF"/>
              </w:rPr>
              <w:t xml:space="preserve"> redirects to the Login page.</w:t>
            </w:r>
          </w:p>
        </w:tc>
      </w:tr>
      <w:tr w:rsidR="00FB6CE1" w:rsidRPr="008A193B" w14:paraId="1F1291E4" w14:textId="77777777" w:rsidTr="004368C2">
        <w:tc>
          <w:tcPr>
            <w:tcW w:w="1838" w:type="dxa"/>
            <w:vAlign w:val="center"/>
          </w:tcPr>
          <w:p w14:paraId="483C998D" w14:textId="77777777" w:rsidR="00FB6CE1" w:rsidRPr="008A193B" w:rsidRDefault="00FB6CE1" w:rsidP="004368C2">
            <w:pPr>
              <w:rPr>
                <w:b/>
              </w:rPr>
            </w:pPr>
            <w:r w:rsidRPr="008A193B">
              <w:rPr>
                <w:b/>
              </w:rPr>
              <w:t>Pass/ Fail</w:t>
            </w:r>
          </w:p>
        </w:tc>
        <w:tc>
          <w:tcPr>
            <w:tcW w:w="11832" w:type="dxa"/>
          </w:tcPr>
          <w:p w14:paraId="57DB9C93" w14:textId="77777777" w:rsidR="00FB6CE1" w:rsidRPr="008A193B" w:rsidRDefault="00FB6CE1" w:rsidP="004368C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FB6CE1" w:rsidRPr="008A193B" w14:paraId="0E77DA63" w14:textId="77777777" w:rsidTr="004368C2">
        <w:tc>
          <w:tcPr>
            <w:tcW w:w="1838" w:type="dxa"/>
            <w:shd w:val="clear" w:color="auto" w:fill="000000" w:themeFill="text1"/>
          </w:tcPr>
          <w:p w14:paraId="26738D2E" w14:textId="77777777" w:rsidR="00FB6CE1" w:rsidRPr="008A193B" w:rsidRDefault="00FB6CE1" w:rsidP="004368C2">
            <w:pPr>
              <w:rPr>
                <w:b/>
              </w:rPr>
            </w:pPr>
          </w:p>
        </w:tc>
        <w:tc>
          <w:tcPr>
            <w:tcW w:w="11832" w:type="dxa"/>
            <w:shd w:val="clear" w:color="auto" w:fill="000000" w:themeFill="text1"/>
          </w:tcPr>
          <w:p w14:paraId="39FBDDC6" w14:textId="77777777" w:rsidR="00FB6CE1" w:rsidRPr="008A193B" w:rsidRDefault="00FB6CE1" w:rsidP="004368C2"/>
        </w:tc>
      </w:tr>
    </w:tbl>
    <w:p w14:paraId="3B6C95F1" w14:textId="77777777" w:rsidR="00FB6CE1" w:rsidRPr="00222413" w:rsidRDefault="00FB6CE1" w:rsidP="00222413"/>
    <w:p w14:paraId="2D4FF6CA" w14:textId="7F5E3B52" w:rsidR="00A8224E" w:rsidRPr="00446B89" w:rsidRDefault="00020B33" w:rsidP="00222413">
      <w:pPr>
        <w:pStyle w:val="Heading2"/>
        <w:rPr>
          <w:rFonts w:ascii="Tahoma" w:hAnsi="Tahoma" w:cs="Tahoma"/>
          <w:sz w:val="24"/>
          <w:szCs w:val="24"/>
        </w:rPr>
      </w:pPr>
      <w:bookmarkStart w:id="15" w:name="_Toc144247210"/>
      <w:r w:rsidRPr="00446B89">
        <w:rPr>
          <w:rFonts w:ascii="Tahoma" w:hAnsi="Tahoma" w:cs="Tahoma"/>
          <w:sz w:val="24"/>
          <w:szCs w:val="24"/>
        </w:rPr>
        <w:t>Login</w:t>
      </w:r>
      <w:bookmarkEnd w:id="15"/>
    </w:p>
    <w:tbl>
      <w:tblPr>
        <w:tblStyle w:val="TableGrid"/>
        <w:tblW w:w="0" w:type="auto"/>
        <w:tblLook w:val="04A0" w:firstRow="1" w:lastRow="0" w:firstColumn="1" w:lastColumn="0" w:noHBand="0" w:noVBand="1"/>
      </w:tblPr>
      <w:tblGrid>
        <w:gridCol w:w="1838"/>
        <w:gridCol w:w="11832"/>
      </w:tblGrid>
      <w:tr w:rsidR="00114FFD" w:rsidRPr="008A193B" w14:paraId="35ABD5BE" w14:textId="77777777" w:rsidTr="001B599A">
        <w:tc>
          <w:tcPr>
            <w:tcW w:w="1838" w:type="dxa"/>
            <w:shd w:val="clear" w:color="auto" w:fill="000000" w:themeFill="text1"/>
          </w:tcPr>
          <w:p w14:paraId="596C72CA" w14:textId="77777777" w:rsidR="00114FFD" w:rsidRPr="008A193B" w:rsidRDefault="00114FFD" w:rsidP="001B599A">
            <w:pPr>
              <w:rPr>
                <w:b/>
              </w:rPr>
            </w:pPr>
          </w:p>
        </w:tc>
        <w:tc>
          <w:tcPr>
            <w:tcW w:w="11832" w:type="dxa"/>
            <w:shd w:val="clear" w:color="auto" w:fill="000000" w:themeFill="text1"/>
          </w:tcPr>
          <w:p w14:paraId="307C8FF7" w14:textId="77777777" w:rsidR="00114FFD" w:rsidRPr="008A193B" w:rsidRDefault="00114FFD" w:rsidP="001B599A"/>
        </w:tc>
      </w:tr>
      <w:tr w:rsidR="00114FFD" w:rsidRPr="00377399" w14:paraId="4161FC71" w14:textId="77777777" w:rsidTr="001B599A">
        <w:tc>
          <w:tcPr>
            <w:tcW w:w="1838" w:type="dxa"/>
            <w:shd w:val="clear" w:color="auto" w:fill="D9D9D9" w:themeFill="background1" w:themeFillShade="D9"/>
            <w:vAlign w:val="center"/>
          </w:tcPr>
          <w:p w14:paraId="1C3399CA"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029FA3F7" w14:textId="0DB65429" w:rsidR="00114FFD" w:rsidRPr="00377399" w:rsidRDefault="00E8074F" w:rsidP="001B599A">
            <w:pPr>
              <w:rPr>
                <w:b/>
              </w:rPr>
            </w:pPr>
            <w:r>
              <w:rPr>
                <w:b/>
              </w:rPr>
              <w:t>7</w:t>
            </w:r>
            <w:r w:rsidR="001502EA">
              <w:rPr>
                <w:b/>
              </w:rPr>
              <w:t>.</w:t>
            </w:r>
            <w:r w:rsidR="006C27ED">
              <w:rPr>
                <w:b/>
              </w:rPr>
              <w:t>1</w:t>
            </w:r>
            <w:r w:rsidR="001502EA">
              <w:rPr>
                <w:b/>
              </w:rPr>
              <w:t xml:space="preserve"> </w:t>
            </w:r>
            <w:r w:rsidR="00CA20E6" w:rsidRPr="00CA20E6">
              <w:rPr>
                <w:b/>
              </w:rPr>
              <w:t>Login with Valid Credentials</w:t>
            </w:r>
          </w:p>
        </w:tc>
      </w:tr>
      <w:tr w:rsidR="00114FFD" w:rsidRPr="008A193B" w14:paraId="69C03F1F" w14:textId="77777777" w:rsidTr="001B599A">
        <w:tc>
          <w:tcPr>
            <w:tcW w:w="1838" w:type="dxa"/>
            <w:vAlign w:val="center"/>
          </w:tcPr>
          <w:p w14:paraId="671E605B" w14:textId="77777777" w:rsidR="00114FFD" w:rsidRPr="008A193B" w:rsidRDefault="00114FFD" w:rsidP="001B599A">
            <w:r w:rsidRPr="008A193B">
              <w:rPr>
                <w:b/>
              </w:rPr>
              <w:t>Prerequisites</w:t>
            </w:r>
          </w:p>
        </w:tc>
        <w:tc>
          <w:tcPr>
            <w:tcW w:w="11832" w:type="dxa"/>
          </w:tcPr>
          <w:p w14:paraId="5D643E8B" w14:textId="6E6B3EE6" w:rsidR="00114FFD" w:rsidRPr="008A193B" w:rsidRDefault="00114FFD" w:rsidP="001B599A">
            <w:pPr>
              <w:pStyle w:val="ListParagraph"/>
              <w:numPr>
                <w:ilvl w:val="0"/>
                <w:numId w:val="5"/>
              </w:numPr>
            </w:pPr>
            <w:r w:rsidRPr="00114FFD">
              <w:rPr>
                <w:color w:val="365F91" w:themeColor="accent1" w:themeShade="BF"/>
              </w:rPr>
              <w:t>Registered user account</w:t>
            </w:r>
            <w:r w:rsidR="009D248D">
              <w:rPr>
                <w:color w:val="365F91" w:themeColor="accent1" w:themeShade="BF"/>
              </w:rPr>
              <w:t>.</w:t>
            </w:r>
          </w:p>
        </w:tc>
      </w:tr>
      <w:tr w:rsidR="00114FFD" w:rsidRPr="008A193B" w14:paraId="1E781AE3" w14:textId="77777777" w:rsidTr="001B599A">
        <w:tc>
          <w:tcPr>
            <w:tcW w:w="1838" w:type="dxa"/>
            <w:vAlign w:val="center"/>
          </w:tcPr>
          <w:p w14:paraId="0F42864B" w14:textId="77777777" w:rsidR="00114FFD" w:rsidRPr="008A193B" w:rsidRDefault="00114FFD" w:rsidP="001B599A">
            <w:pPr>
              <w:rPr>
                <w:b/>
              </w:rPr>
            </w:pPr>
            <w:r w:rsidRPr="008A193B">
              <w:rPr>
                <w:b/>
              </w:rPr>
              <w:t>Test Case Steps</w:t>
            </w:r>
          </w:p>
        </w:tc>
        <w:tc>
          <w:tcPr>
            <w:tcW w:w="11832" w:type="dxa"/>
          </w:tcPr>
          <w:p w14:paraId="77B1E80A" w14:textId="588EF098" w:rsidR="00114FFD" w:rsidRPr="00114FFD" w:rsidRDefault="00CA20E6" w:rsidP="00F306C7">
            <w:pPr>
              <w:pStyle w:val="ListParagraph"/>
              <w:numPr>
                <w:ilvl w:val="0"/>
                <w:numId w:val="105"/>
              </w:numPr>
              <w:rPr>
                <w:color w:val="365F91" w:themeColor="accent1" w:themeShade="BF"/>
              </w:rPr>
            </w:pPr>
            <w:r>
              <w:rPr>
                <w:color w:val="365F91" w:themeColor="accent1" w:themeShade="BF"/>
              </w:rPr>
              <w:t>Go</w:t>
            </w:r>
            <w:r w:rsidR="00114FFD" w:rsidRPr="00114FFD">
              <w:rPr>
                <w:color w:val="365F91" w:themeColor="accent1" w:themeShade="BF"/>
              </w:rPr>
              <w:t xml:space="preserve"> </w:t>
            </w:r>
            <w:r w:rsidR="00064D10">
              <w:rPr>
                <w:color w:val="365F91" w:themeColor="accent1" w:themeShade="BF"/>
              </w:rPr>
              <w:t>to the L</w:t>
            </w:r>
            <w:r w:rsidR="00114FFD" w:rsidRPr="00114FFD">
              <w:rPr>
                <w:color w:val="365F91" w:themeColor="accent1" w:themeShade="BF"/>
              </w:rPr>
              <w:t>ogin page.</w:t>
            </w:r>
          </w:p>
          <w:p w14:paraId="7F1FACDB" w14:textId="77777777" w:rsidR="00114FFD" w:rsidRPr="00114FFD" w:rsidRDefault="00114FFD" w:rsidP="00F306C7">
            <w:pPr>
              <w:pStyle w:val="ListParagraph"/>
              <w:numPr>
                <w:ilvl w:val="0"/>
                <w:numId w:val="105"/>
              </w:numPr>
              <w:rPr>
                <w:color w:val="365F91" w:themeColor="accent1" w:themeShade="BF"/>
              </w:rPr>
            </w:pPr>
            <w:r w:rsidRPr="00114FFD">
              <w:rPr>
                <w:color w:val="365F91" w:themeColor="accent1" w:themeShade="BF"/>
              </w:rPr>
              <w:t>Enter valid login credentials.</w:t>
            </w:r>
          </w:p>
          <w:p w14:paraId="0CB53327" w14:textId="3B9095AA" w:rsidR="00114FFD" w:rsidRPr="008A193B" w:rsidRDefault="00114FFD" w:rsidP="00F306C7">
            <w:pPr>
              <w:pStyle w:val="ListParagraph"/>
              <w:numPr>
                <w:ilvl w:val="0"/>
                <w:numId w:val="105"/>
              </w:numPr>
            </w:pPr>
            <w:r w:rsidRPr="00114FFD">
              <w:rPr>
                <w:color w:val="365F91" w:themeColor="accent1" w:themeShade="BF"/>
              </w:rPr>
              <w:t xml:space="preserve">Click </w:t>
            </w:r>
            <w:r w:rsidR="0085552C">
              <w:rPr>
                <w:color w:val="365F91" w:themeColor="accent1" w:themeShade="BF"/>
              </w:rPr>
              <w:t xml:space="preserve">on </w:t>
            </w:r>
            <w:r w:rsidRPr="00114FFD">
              <w:rPr>
                <w:color w:val="365F91" w:themeColor="accent1" w:themeShade="BF"/>
              </w:rPr>
              <w:t>the "Login" button.</w:t>
            </w:r>
          </w:p>
        </w:tc>
      </w:tr>
      <w:tr w:rsidR="00114FFD" w:rsidRPr="008A193B" w14:paraId="41DFF721" w14:textId="77777777" w:rsidTr="001B599A">
        <w:tc>
          <w:tcPr>
            <w:tcW w:w="1838" w:type="dxa"/>
            <w:vAlign w:val="center"/>
          </w:tcPr>
          <w:p w14:paraId="00AC4764" w14:textId="77777777" w:rsidR="00114FFD" w:rsidRPr="008A193B" w:rsidRDefault="00114FFD" w:rsidP="001B599A">
            <w:pPr>
              <w:rPr>
                <w:b/>
              </w:rPr>
            </w:pPr>
            <w:r w:rsidRPr="008A193B">
              <w:rPr>
                <w:b/>
              </w:rPr>
              <w:t>Expected Result</w:t>
            </w:r>
          </w:p>
        </w:tc>
        <w:tc>
          <w:tcPr>
            <w:tcW w:w="11832" w:type="dxa"/>
          </w:tcPr>
          <w:p w14:paraId="6C3B8165" w14:textId="3C589D42" w:rsidR="00114FFD" w:rsidRPr="008A193B" w:rsidRDefault="003D472B" w:rsidP="001B599A">
            <w:r w:rsidRPr="003D472B">
              <w:rPr>
                <w:color w:val="365F91" w:themeColor="accent1" w:themeShade="BF"/>
              </w:rPr>
              <w:t>The user shou</w:t>
            </w:r>
            <w:r>
              <w:rPr>
                <w:color w:val="365F91" w:themeColor="accent1" w:themeShade="BF"/>
              </w:rPr>
              <w:t>ld be logged in.</w:t>
            </w:r>
          </w:p>
        </w:tc>
      </w:tr>
      <w:tr w:rsidR="00114FFD" w:rsidRPr="008A193B" w14:paraId="19B22E84" w14:textId="77777777" w:rsidTr="001B599A">
        <w:tc>
          <w:tcPr>
            <w:tcW w:w="1838" w:type="dxa"/>
            <w:vAlign w:val="center"/>
          </w:tcPr>
          <w:p w14:paraId="48188088" w14:textId="77777777" w:rsidR="00114FFD" w:rsidRPr="008A193B" w:rsidRDefault="00114FFD" w:rsidP="001B599A">
            <w:pPr>
              <w:rPr>
                <w:b/>
              </w:rPr>
            </w:pPr>
            <w:r w:rsidRPr="008A193B">
              <w:rPr>
                <w:b/>
              </w:rPr>
              <w:t>Actual Result</w:t>
            </w:r>
          </w:p>
        </w:tc>
        <w:tc>
          <w:tcPr>
            <w:tcW w:w="11832" w:type="dxa"/>
          </w:tcPr>
          <w:p w14:paraId="6F07CF8C" w14:textId="394AB7F9" w:rsidR="00114FFD" w:rsidRPr="008A193B" w:rsidRDefault="00114FFD" w:rsidP="001B599A">
            <w:r w:rsidRPr="00114FFD">
              <w:rPr>
                <w:color w:val="365F91" w:themeColor="accent1" w:themeShade="BF"/>
              </w:rPr>
              <w:t xml:space="preserve">User </w:t>
            </w:r>
            <w:r w:rsidR="00552D6E">
              <w:rPr>
                <w:color w:val="365F91" w:themeColor="accent1" w:themeShade="BF"/>
              </w:rPr>
              <w:t xml:space="preserve">is </w:t>
            </w:r>
            <w:r w:rsidR="003D472B">
              <w:rPr>
                <w:color w:val="365F91" w:themeColor="accent1" w:themeShade="BF"/>
              </w:rPr>
              <w:t>logged in.</w:t>
            </w:r>
          </w:p>
        </w:tc>
      </w:tr>
      <w:tr w:rsidR="00114FFD" w:rsidRPr="008A193B" w14:paraId="43E4ED05" w14:textId="77777777" w:rsidTr="001B599A">
        <w:tc>
          <w:tcPr>
            <w:tcW w:w="1838" w:type="dxa"/>
            <w:vAlign w:val="center"/>
          </w:tcPr>
          <w:p w14:paraId="63AF2CC8" w14:textId="77777777" w:rsidR="00114FFD" w:rsidRPr="008A193B" w:rsidRDefault="00114FFD" w:rsidP="001B599A">
            <w:pPr>
              <w:rPr>
                <w:b/>
              </w:rPr>
            </w:pPr>
            <w:r w:rsidRPr="008A193B">
              <w:rPr>
                <w:b/>
              </w:rPr>
              <w:t>Pass/ Fail</w:t>
            </w:r>
          </w:p>
        </w:tc>
        <w:tc>
          <w:tcPr>
            <w:tcW w:w="11832" w:type="dxa"/>
          </w:tcPr>
          <w:p w14:paraId="5255E2A6" w14:textId="08CF3514" w:rsidR="00114FFD" w:rsidRPr="008A193B" w:rsidRDefault="008032E7"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4CD94BA4" w14:textId="77777777" w:rsidTr="001B599A">
        <w:tc>
          <w:tcPr>
            <w:tcW w:w="1838" w:type="dxa"/>
            <w:shd w:val="clear" w:color="auto" w:fill="000000" w:themeFill="text1"/>
          </w:tcPr>
          <w:p w14:paraId="4065B62D" w14:textId="77777777" w:rsidR="00114FFD" w:rsidRPr="008A193B" w:rsidRDefault="00114FFD" w:rsidP="001B599A">
            <w:pPr>
              <w:rPr>
                <w:b/>
              </w:rPr>
            </w:pPr>
          </w:p>
        </w:tc>
        <w:tc>
          <w:tcPr>
            <w:tcW w:w="11832" w:type="dxa"/>
            <w:shd w:val="clear" w:color="auto" w:fill="000000" w:themeFill="text1"/>
          </w:tcPr>
          <w:p w14:paraId="190AC2A1" w14:textId="77777777" w:rsidR="00114FFD" w:rsidRPr="008A193B" w:rsidRDefault="00114FFD" w:rsidP="001B599A"/>
        </w:tc>
      </w:tr>
    </w:tbl>
    <w:p w14:paraId="7578DBCC"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7E3321" w:rsidRPr="008A193B" w14:paraId="5EEEF814" w14:textId="77777777" w:rsidTr="002B1BF1">
        <w:tc>
          <w:tcPr>
            <w:tcW w:w="1838" w:type="dxa"/>
            <w:shd w:val="clear" w:color="auto" w:fill="000000" w:themeFill="text1"/>
          </w:tcPr>
          <w:p w14:paraId="0589BAA7" w14:textId="77777777" w:rsidR="007E3321" w:rsidRPr="008A193B" w:rsidRDefault="007E3321" w:rsidP="002B1BF1">
            <w:pPr>
              <w:rPr>
                <w:b/>
              </w:rPr>
            </w:pPr>
          </w:p>
        </w:tc>
        <w:tc>
          <w:tcPr>
            <w:tcW w:w="11832" w:type="dxa"/>
            <w:shd w:val="clear" w:color="auto" w:fill="000000" w:themeFill="text1"/>
          </w:tcPr>
          <w:p w14:paraId="0FCA4CBF" w14:textId="77777777" w:rsidR="007E3321" w:rsidRPr="008A193B" w:rsidRDefault="007E3321" w:rsidP="002B1BF1"/>
        </w:tc>
      </w:tr>
      <w:tr w:rsidR="007E3321" w:rsidRPr="00377399" w14:paraId="2D4616DC" w14:textId="77777777" w:rsidTr="002B1BF1">
        <w:tc>
          <w:tcPr>
            <w:tcW w:w="1838" w:type="dxa"/>
            <w:shd w:val="clear" w:color="auto" w:fill="D9D9D9" w:themeFill="background1" w:themeFillShade="D9"/>
            <w:vAlign w:val="center"/>
          </w:tcPr>
          <w:p w14:paraId="10AFF60E" w14:textId="77777777" w:rsidR="007E3321" w:rsidRPr="00377399" w:rsidRDefault="007E3321" w:rsidP="002B1BF1">
            <w:pPr>
              <w:rPr>
                <w:b/>
              </w:rPr>
            </w:pPr>
            <w:r w:rsidRPr="00377399">
              <w:rPr>
                <w:b/>
              </w:rPr>
              <w:t>Test Case Number</w:t>
            </w:r>
          </w:p>
        </w:tc>
        <w:tc>
          <w:tcPr>
            <w:tcW w:w="11832" w:type="dxa"/>
            <w:shd w:val="clear" w:color="auto" w:fill="D9D9D9" w:themeFill="background1" w:themeFillShade="D9"/>
            <w:vAlign w:val="center"/>
          </w:tcPr>
          <w:p w14:paraId="497F21F2" w14:textId="4A68CC16" w:rsidR="007E3321" w:rsidRPr="00377399" w:rsidRDefault="00E8074F" w:rsidP="002B1BF1">
            <w:pPr>
              <w:rPr>
                <w:b/>
              </w:rPr>
            </w:pPr>
            <w:r>
              <w:rPr>
                <w:b/>
              </w:rPr>
              <w:t>7</w:t>
            </w:r>
            <w:r w:rsidR="007E3321">
              <w:rPr>
                <w:b/>
              </w:rPr>
              <w:t xml:space="preserve">.2 </w:t>
            </w:r>
            <w:r w:rsidR="007E3321" w:rsidRPr="007E3321">
              <w:rPr>
                <w:b/>
              </w:rPr>
              <w:t xml:space="preserve">Login before </w:t>
            </w:r>
            <w:r w:rsidR="007E3321">
              <w:rPr>
                <w:b/>
              </w:rPr>
              <w:t xml:space="preserve">Account </w:t>
            </w:r>
            <w:r w:rsidR="007E3321" w:rsidRPr="007E3321">
              <w:rPr>
                <w:b/>
              </w:rPr>
              <w:t>Activation</w:t>
            </w:r>
          </w:p>
        </w:tc>
      </w:tr>
      <w:tr w:rsidR="007E3321" w:rsidRPr="008A193B" w14:paraId="6B053EE6" w14:textId="77777777" w:rsidTr="002B1BF1">
        <w:tc>
          <w:tcPr>
            <w:tcW w:w="1838" w:type="dxa"/>
            <w:vAlign w:val="center"/>
          </w:tcPr>
          <w:p w14:paraId="74E7B682" w14:textId="77777777" w:rsidR="007E3321" w:rsidRPr="008A193B" w:rsidRDefault="007E3321" w:rsidP="002B1BF1">
            <w:r w:rsidRPr="008A193B">
              <w:rPr>
                <w:b/>
              </w:rPr>
              <w:t>Prerequisites</w:t>
            </w:r>
          </w:p>
        </w:tc>
        <w:tc>
          <w:tcPr>
            <w:tcW w:w="11832" w:type="dxa"/>
          </w:tcPr>
          <w:p w14:paraId="78518917" w14:textId="5E4F8BA6" w:rsidR="007E3321" w:rsidRPr="00D55E1F" w:rsidRDefault="00D55E1F" w:rsidP="00D55E1F">
            <w:pPr>
              <w:pStyle w:val="ListParagraph"/>
              <w:numPr>
                <w:ilvl w:val="0"/>
                <w:numId w:val="5"/>
              </w:numPr>
              <w:rPr>
                <w:color w:val="365F91" w:themeColor="accent1" w:themeShade="BF"/>
              </w:rPr>
            </w:pPr>
            <w:r w:rsidRPr="00D55E1F">
              <w:rPr>
                <w:color w:val="365F91" w:themeColor="accent1" w:themeShade="BF"/>
              </w:rPr>
              <w:t xml:space="preserve">User </w:t>
            </w:r>
            <w:r>
              <w:rPr>
                <w:color w:val="365F91" w:themeColor="accent1" w:themeShade="BF"/>
              </w:rPr>
              <w:t>registration has been submitted</w:t>
            </w:r>
            <w:r w:rsidR="00CD774F" w:rsidRPr="00D55E1F">
              <w:rPr>
                <w:color w:val="365F91" w:themeColor="accent1" w:themeShade="BF"/>
              </w:rPr>
              <w:t xml:space="preserve"> with the email confirmation link pending.</w:t>
            </w:r>
          </w:p>
        </w:tc>
      </w:tr>
      <w:tr w:rsidR="007E3321" w:rsidRPr="008A193B" w14:paraId="35765FB3" w14:textId="77777777" w:rsidTr="002B1BF1">
        <w:tc>
          <w:tcPr>
            <w:tcW w:w="1838" w:type="dxa"/>
            <w:vAlign w:val="center"/>
          </w:tcPr>
          <w:p w14:paraId="434AEE06" w14:textId="77777777" w:rsidR="007E3321" w:rsidRPr="008A193B" w:rsidRDefault="007E3321" w:rsidP="002B1BF1">
            <w:pPr>
              <w:rPr>
                <w:b/>
              </w:rPr>
            </w:pPr>
            <w:r w:rsidRPr="008A193B">
              <w:rPr>
                <w:b/>
              </w:rPr>
              <w:t>Test Case Steps</w:t>
            </w:r>
          </w:p>
        </w:tc>
        <w:tc>
          <w:tcPr>
            <w:tcW w:w="11832" w:type="dxa"/>
          </w:tcPr>
          <w:p w14:paraId="0D2BAABB" w14:textId="0B6331E6" w:rsidR="0055644B" w:rsidRPr="0055644B" w:rsidRDefault="00552D6E" w:rsidP="00E40CF2">
            <w:pPr>
              <w:pStyle w:val="ListParagraph"/>
              <w:numPr>
                <w:ilvl w:val="0"/>
                <w:numId w:val="67"/>
              </w:numPr>
              <w:rPr>
                <w:color w:val="365F91" w:themeColor="accent1" w:themeShade="BF"/>
              </w:rPr>
            </w:pPr>
            <w:r>
              <w:rPr>
                <w:color w:val="365F91" w:themeColor="accent1" w:themeShade="BF"/>
              </w:rPr>
              <w:t>Go to the L</w:t>
            </w:r>
            <w:r w:rsidR="0055644B" w:rsidRPr="0055644B">
              <w:rPr>
                <w:color w:val="365F91" w:themeColor="accent1" w:themeShade="BF"/>
              </w:rPr>
              <w:t>ogin page.</w:t>
            </w:r>
          </w:p>
          <w:p w14:paraId="5F4192EF" w14:textId="41677344" w:rsidR="0055644B" w:rsidRPr="0055644B" w:rsidRDefault="0055644B" w:rsidP="00E40CF2">
            <w:pPr>
              <w:pStyle w:val="ListParagraph"/>
              <w:numPr>
                <w:ilvl w:val="0"/>
                <w:numId w:val="67"/>
              </w:numPr>
              <w:rPr>
                <w:color w:val="365F91" w:themeColor="accent1" w:themeShade="BF"/>
              </w:rPr>
            </w:pPr>
            <w:r w:rsidRPr="0055644B">
              <w:rPr>
                <w:color w:val="365F91" w:themeColor="accent1" w:themeShade="BF"/>
              </w:rPr>
              <w:t xml:space="preserve">Enter </w:t>
            </w:r>
            <w:r w:rsidR="000A6A4D">
              <w:rPr>
                <w:color w:val="365F91" w:themeColor="accent1" w:themeShade="BF"/>
              </w:rPr>
              <w:t xml:space="preserve">the </w:t>
            </w:r>
            <w:r w:rsidRPr="0055644B">
              <w:rPr>
                <w:color w:val="365F91" w:themeColor="accent1" w:themeShade="BF"/>
              </w:rPr>
              <w:t>registered user credentials before the account is activated</w:t>
            </w:r>
            <w:r>
              <w:rPr>
                <w:color w:val="365F91" w:themeColor="accent1" w:themeShade="BF"/>
              </w:rPr>
              <w:t>.</w:t>
            </w:r>
          </w:p>
          <w:p w14:paraId="310C0707" w14:textId="6303E8EA" w:rsidR="007E3321" w:rsidRPr="0055644B" w:rsidRDefault="0055644B" w:rsidP="00E40CF2">
            <w:pPr>
              <w:pStyle w:val="ListParagraph"/>
              <w:numPr>
                <w:ilvl w:val="0"/>
                <w:numId w:val="67"/>
              </w:numPr>
              <w:rPr>
                <w:color w:val="365F91" w:themeColor="accent1" w:themeShade="BF"/>
              </w:rPr>
            </w:pPr>
            <w:r w:rsidRPr="0055644B">
              <w:rPr>
                <w:color w:val="365F91" w:themeColor="accent1" w:themeShade="BF"/>
              </w:rPr>
              <w:t xml:space="preserve">Click </w:t>
            </w:r>
            <w:r w:rsidR="0085552C">
              <w:rPr>
                <w:color w:val="365F91" w:themeColor="accent1" w:themeShade="BF"/>
              </w:rPr>
              <w:t xml:space="preserve">on </w:t>
            </w:r>
            <w:r w:rsidRPr="0055644B">
              <w:rPr>
                <w:color w:val="365F91" w:themeColor="accent1" w:themeShade="BF"/>
              </w:rPr>
              <w:t>the "Login" button.</w:t>
            </w:r>
          </w:p>
        </w:tc>
      </w:tr>
      <w:tr w:rsidR="007E3321" w:rsidRPr="008A193B" w14:paraId="6B7E12A9" w14:textId="77777777" w:rsidTr="002B1BF1">
        <w:tc>
          <w:tcPr>
            <w:tcW w:w="1838" w:type="dxa"/>
            <w:vAlign w:val="center"/>
          </w:tcPr>
          <w:p w14:paraId="19422CCC" w14:textId="77777777" w:rsidR="007E3321" w:rsidRPr="008A193B" w:rsidRDefault="007E3321" w:rsidP="002B1BF1">
            <w:pPr>
              <w:rPr>
                <w:b/>
              </w:rPr>
            </w:pPr>
            <w:r w:rsidRPr="008A193B">
              <w:rPr>
                <w:b/>
              </w:rPr>
              <w:t>Expected Result</w:t>
            </w:r>
          </w:p>
        </w:tc>
        <w:tc>
          <w:tcPr>
            <w:tcW w:w="11832" w:type="dxa"/>
          </w:tcPr>
          <w:p w14:paraId="1ABD4EA0" w14:textId="0E91D56A" w:rsidR="00FB0B19" w:rsidRPr="00FB0B19" w:rsidRDefault="00B3208D" w:rsidP="002B1BF1">
            <w:r w:rsidRPr="00B3208D">
              <w:rPr>
                <w:color w:val="365F91" w:themeColor="accent1" w:themeShade="BF"/>
              </w:rPr>
              <w:t xml:space="preserve">The user should </w:t>
            </w:r>
            <w:r>
              <w:rPr>
                <w:color w:val="365F91" w:themeColor="accent1" w:themeShade="BF"/>
              </w:rPr>
              <w:t>not be logged in and a</w:t>
            </w:r>
            <w:r w:rsidR="00FB0B19" w:rsidRPr="00FB0B19">
              <w:rPr>
                <w:color w:val="365F91" w:themeColor="accent1" w:themeShade="BF"/>
              </w:rPr>
              <w:t>n error notification “Invalid email, username o</w:t>
            </w:r>
            <w:r w:rsidR="009F13B3">
              <w:rPr>
                <w:color w:val="365F91" w:themeColor="accent1" w:themeShade="BF"/>
              </w:rPr>
              <w:t>r password” should be displayed.</w:t>
            </w:r>
          </w:p>
        </w:tc>
      </w:tr>
      <w:tr w:rsidR="007E3321" w:rsidRPr="008A193B" w14:paraId="294F763D" w14:textId="77777777" w:rsidTr="002B1BF1">
        <w:tc>
          <w:tcPr>
            <w:tcW w:w="1838" w:type="dxa"/>
            <w:vAlign w:val="center"/>
          </w:tcPr>
          <w:p w14:paraId="5E9EC29F" w14:textId="7DCD00DC" w:rsidR="007E3321" w:rsidRPr="008A193B" w:rsidRDefault="007E3321" w:rsidP="002B1BF1">
            <w:pPr>
              <w:rPr>
                <w:b/>
              </w:rPr>
            </w:pPr>
            <w:r w:rsidRPr="008A193B">
              <w:rPr>
                <w:b/>
              </w:rPr>
              <w:t>Actual Result</w:t>
            </w:r>
          </w:p>
        </w:tc>
        <w:tc>
          <w:tcPr>
            <w:tcW w:w="11832" w:type="dxa"/>
          </w:tcPr>
          <w:p w14:paraId="0B9D36E4" w14:textId="6DFFB7FC" w:rsidR="007E3321" w:rsidRPr="008A193B" w:rsidRDefault="00B3208D" w:rsidP="0055644B">
            <w:r>
              <w:rPr>
                <w:color w:val="365F91" w:themeColor="accent1" w:themeShade="BF"/>
              </w:rPr>
              <w:t>The user is not logged in and a</w:t>
            </w:r>
            <w:r w:rsidR="00FB0B19" w:rsidRPr="00FB0B19">
              <w:rPr>
                <w:color w:val="365F91" w:themeColor="accent1" w:themeShade="BF"/>
              </w:rPr>
              <w:t>n error notification</w:t>
            </w:r>
            <w:r w:rsidR="0055644B">
              <w:rPr>
                <w:color w:val="365F91" w:themeColor="accent1" w:themeShade="BF"/>
              </w:rPr>
              <w:t xml:space="preserve"> “</w:t>
            </w:r>
            <w:r w:rsidR="0055644B" w:rsidRPr="0055644B">
              <w:rPr>
                <w:b/>
                <w:color w:val="365F91" w:themeColor="accent1" w:themeShade="BF"/>
              </w:rPr>
              <w:t>Invalid email, username or password</w:t>
            </w:r>
            <w:r w:rsidR="0055644B">
              <w:rPr>
                <w:color w:val="365F91" w:themeColor="accent1" w:themeShade="BF"/>
              </w:rPr>
              <w:t>”</w:t>
            </w:r>
            <w:r w:rsidR="00FB0B19">
              <w:rPr>
                <w:color w:val="365F91" w:themeColor="accent1" w:themeShade="BF"/>
              </w:rPr>
              <w:t xml:space="preserve"> is displayed</w:t>
            </w:r>
            <w:r w:rsidR="0055644B">
              <w:rPr>
                <w:color w:val="365F91" w:themeColor="accent1" w:themeShade="BF"/>
              </w:rPr>
              <w:t>.</w:t>
            </w:r>
          </w:p>
        </w:tc>
      </w:tr>
      <w:tr w:rsidR="007E3321" w:rsidRPr="008A193B" w14:paraId="4EFC38B3" w14:textId="77777777" w:rsidTr="002B1BF1">
        <w:tc>
          <w:tcPr>
            <w:tcW w:w="1838" w:type="dxa"/>
            <w:vAlign w:val="center"/>
          </w:tcPr>
          <w:p w14:paraId="6877B87B" w14:textId="77777777" w:rsidR="007E3321" w:rsidRPr="008A193B" w:rsidRDefault="007E3321" w:rsidP="002B1BF1">
            <w:pPr>
              <w:rPr>
                <w:b/>
              </w:rPr>
            </w:pPr>
            <w:r w:rsidRPr="008A193B">
              <w:rPr>
                <w:b/>
              </w:rPr>
              <w:t>Pass/ Fail</w:t>
            </w:r>
          </w:p>
        </w:tc>
        <w:tc>
          <w:tcPr>
            <w:tcW w:w="11832" w:type="dxa"/>
          </w:tcPr>
          <w:p w14:paraId="53ED3AF9" w14:textId="41AB9BF4" w:rsidR="007E3321" w:rsidRPr="008A193B" w:rsidRDefault="008032E7" w:rsidP="002B1BF1">
            <w:r>
              <w:rPr>
                <w:color w:val="00CC00"/>
                <w:szCs w:val="20"/>
              </w:rPr>
              <w:t>Pass</w:t>
            </w:r>
            <w:r w:rsidR="007E3321" w:rsidRPr="00193B26">
              <w:rPr>
                <w:color w:val="00CC00"/>
                <w:sz w:val="24"/>
                <w:szCs w:val="24"/>
              </w:rPr>
              <w:t xml:space="preserve"> </w:t>
            </w:r>
            <w:r w:rsidR="007E3321" w:rsidRPr="00193B26">
              <w:rPr>
                <w:b/>
                <w:color w:val="00CC00"/>
                <w:sz w:val="24"/>
                <w:szCs w:val="24"/>
              </w:rPr>
              <w:sym w:font="Wingdings 2" w:char="F050"/>
            </w:r>
          </w:p>
        </w:tc>
      </w:tr>
      <w:tr w:rsidR="007E3321" w:rsidRPr="008A193B" w14:paraId="148ABF5B" w14:textId="77777777" w:rsidTr="002B1BF1">
        <w:tc>
          <w:tcPr>
            <w:tcW w:w="1838" w:type="dxa"/>
            <w:shd w:val="clear" w:color="auto" w:fill="000000" w:themeFill="text1"/>
          </w:tcPr>
          <w:p w14:paraId="3D18077D" w14:textId="77777777" w:rsidR="007E3321" w:rsidRPr="008A193B" w:rsidRDefault="007E3321" w:rsidP="002B1BF1">
            <w:pPr>
              <w:rPr>
                <w:b/>
              </w:rPr>
            </w:pPr>
          </w:p>
        </w:tc>
        <w:tc>
          <w:tcPr>
            <w:tcW w:w="11832" w:type="dxa"/>
            <w:shd w:val="clear" w:color="auto" w:fill="000000" w:themeFill="text1"/>
          </w:tcPr>
          <w:p w14:paraId="5DE425CB" w14:textId="77777777" w:rsidR="007E3321" w:rsidRPr="008A193B" w:rsidRDefault="007E3321" w:rsidP="002B1BF1"/>
        </w:tc>
      </w:tr>
    </w:tbl>
    <w:p w14:paraId="4A1C4C9E" w14:textId="77777777" w:rsidR="007E3321" w:rsidRDefault="007E3321" w:rsidP="00114FFD"/>
    <w:tbl>
      <w:tblPr>
        <w:tblStyle w:val="TableGrid"/>
        <w:tblW w:w="0" w:type="auto"/>
        <w:tblLook w:val="04A0" w:firstRow="1" w:lastRow="0" w:firstColumn="1" w:lastColumn="0" w:noHBand="0" w:noVBand="1"/>
      </w:tblPr>
      <w:tblGrid>
        <w:gridCol w:w="1838"/>
        <w:gridCol w:w="11832"/>
      </w:tblGrid>
      <w:tr w:rsidR="00114FFD" w:rsidRPr="008A193B" w14:paraId="56C5001C" w14:textId="77777777" w:rsidTr="001B599A">
        <w:tc>
          <w:tcPr>
            <w:tcW w:w="1838" w:type="dxa"/>
            <w:shd w:val="clear" w:color="auto" w:fill="000000" w:themeFill="text1"/>
          </w:tcPr>
          <w:p w14:paraId="3ABF7E6F" w14:textId="77777777" w:rsidR="00114FFD" w:rsidRPr="008A193B" w:rsidRDefault="00114FFD" w:rsidP="001B599A">
            <w:pPr>
              <w:rPr>
                <w:b/>
              </w:rPr>
            </w:pPr>
          </w:p>
        </w:tc>
        <w:tc>
          <w:tcPr>
            <w:tcW w:w="11832" w:type="dxa"/>
            <w:shd w:val="clear" w:color="auto" w:fill="000000" w:themeFill="text1"/>
          </w:tcPr>
          <w:p w14:paraId="5F623CD7" w14:textId="77777777" w:rsidR="00114FFD" w:rsidRPr="008A193B" w:rsidRDefault="00114FFD" w:rsidP="001B599A"/>
        </w:tc>
      </w:tr>
      <w:tr w:rsidR="00114FFD" w:rsidRPr="00377399" w14:paraId="7BCF7DC9" w14:textId="77777777" w:rsidTr="001B599A">
        <w:tc>
          <w:tcPr>
            <w:tcW w:w="1838" w:type="dxa"/>
            <w:shd w:val="clear" w:color="auto" w:fill="D9D9D9" w:themeFill="background1" w:themeFillShade="D9"/>
            <w:vAlign w:val="center"/>
          </w:tcPr>
          <w:p w14:paraId="5EA2239D"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0D3D1807" w14:textId="5607678E" w:rsidR="00114FFD" w:rsidRPr="00377399" w:rsidRDefault="00E8074F" w:rsidP="001B599A">
            <w:pPr>
              <w:rPr>
                <w:b/>
              </w:rPr>
            </w:pPr>
            <w:r>
              <w:rPr>
                <w:b/>
              </w:rPr>
              <w:t>7</w:t>
            </w:r>
            <w:r w:rsidR="00114FFD" w:rsidRPr="00114FFD">
              <w:rPr>
                <w:b/>
              </w:rPr>
              <w:t>.</w:t>
            </w:r>
            <w:r w:rsidR="007E3321">
              <w:rPr>
                <w:b/>
              </w:rPr>
              <w:t>3</w:t>
            </w:r>
            <w:r w:rsidR="00114FFD" w:rsidRPr="00114FFD">
              <w:rPr>
                <w:b/>
              </w:rPr>
              <w:t xml:space="preserve"> Login with Uppercase</w:t>
            </w:r>
            <w:r w:rsidR="00552D6E">
              <w:rPr>
                <w:b/>
              </w:rPr>
              <w:t>/Lowercase</w:t>
            </w:r>
            <w:r w:rsidR="00114FFD" w:rsidRPr="00114FFD">
              <w:rPr>
                <w:b/>
              </w:rPr>
              <w:t xml:space="preserve"> Username</w:t>
            </w:r>
          </w:p>
        </w:tc>
      </w:tr>
      <w:tr w:rsidR="00114FFD" w:rsidRPr="008A193B" w14:paraId="371453DE" w14:textId="77777777" w:rsidTr="001B599A">
        <w:tc>
          <w:tcPr>
            <w:tcW w:w="1838" w:type="dxa"/>
            <w:vAlign w:val="center"/>
          </w:tcPr>
          <w:p w14:paraId="62197F87" w14:textId="77777777" w:rsidR="00114FFD" w:rsidRPr="008A193B" w:rsidRDefault="00114FFD" w:rsidP="001B599A">
            <w:r w:rsidRPr="008A193B">
              <w:rPr>
                <w:b/>
              </w:rPr>
              <w:t>Prerequisites</w:t>
            </w:r>
          </w:p>
        </w:tc>
        <w:tc>
          <w:tcPr>
            <w:tcW w:w="11832" w:type="dxa"/>
          </w:tcPr>
          <w:p w14:paraId="7B062DB4" w14:textId="2358DD2B" w:rsidR="00114FFD" w:rsidRPr="008A193B" w:rsidRDefault="00114FFD" w:rsidP="00114FFD">
            <w:pPr>
              <w:pStyle w:val="ListParagraph"/>
              <w:numPr>
                <w:ilvl w:val="0"/>
                <w:numId w:val="5"/>
              </w:numPr>
            </w:pPr>
            <w:r w:rsidRPr="00114FFD">
              <w:rPr>
                <w:color w:val="365F91" w:themeColor="accent1" w:themeShade="BF"/>
              </w:rPr>
              <w:t>Registered user account</w:t>
            </w:r>
            <w:r w:rsidR="009D248D">
              <w:rPr>
                <w:color w:val="365F91" w:themeColor="accent1" w:themeShade="BF"/>
              </w:rPr>
              <w:t>.</w:t>
            </w:r>
          </w:p>
        </w:tc>
      </w:tr>
      <w:tr w:rsidR="00114FFD" w:rsidRPr="008A193B" w14:paraId="3389C59B" w14:textId="77777777" w:rsidTr="001B599A">
        <w:tc>
          <w:tcPr>
            <w:tcW w:w="1838" w:type="dxa"/>
            <w:vAlign w:val="center"/>
          </w:tcPr>
          <w:p w14:paraId="21E240B2" w14:textId="77777777" w:rsidR="00114FFD" w:rsidRPr="008A193B" w:rsidRDefault="00114FFD" w:rsidP="001B599A">
            <w:pPr>
              <w:rPr>
                <w:b/>
              </w:rPr>
            </w:pPr>
            <w:r w:rsidRPr="008A193B">
              <w:rPr>
                <w:b/>
              </w:rPr>
              <w:t>Test Case Steps</w:t>
            </w:r>
          </w:p>
        </w:tc>
        <w:tc>
          <w:tcPr>
            <w:tcW w:w="11832" w:type="dxa"/>
          </w:tcPr>
          <w:p w14:paraId="66E354F5" w14:textId="0D0C0F28" w:rsidR="00114FFD" w:rsidRPr="00114FFD" w:rsidRDefault="00CA20E6" w:rsidP="00E40CF2">
            <w:pPr>
              <w:pStyle w:val="ListParagraph"/>
              <w:numPr>
                <w:ilvl w:val="0"/>
                <w:numId w:val="28"/>
              </w:numPr>
              <w:rPr>
                <w:color w:val="365F91" w:themeColor="accent1" w:themeShade="BF"/>
              </w:rPr>
            </w:pPr>
            <w:r>
              <w:rPr>
                <w:color w:val="365F91" w:themeColor="accent1" w:themeShade="BF"/>
              </w:rPr>
              <w:t>Go</w:t>
            </w:r>
            <w:r w:rsidR="00552D6E">
              <w:rPr>
                <w:color w:val="365F91" w:themeColor="accent1" w:themeShade="BF"/>
              </w:rPr>
              <w:t xml:space="preserve"> to the L</w:t>
            </w:r>
            <w:r w:rsidR="00114FFD" w:rsidRPr="00114FFD">
              <w:rPr>
                <w:color w:val="365F91" w:themeColor="accent1" w:themeShade="BF"/>
              </w:rPr>
              <w:t>ogin page.</w:t>
            </w:r>
          </w:p>
          <w:p w14:paraId="3A3F1D16" w14:textId="48168149" w:rsidR="00114FFD" w:rsidRPr="00114FFD" w:rsidRDefault="00114FFD" w:rsidP="00E40CF2">
            <w:pPr>
              <w:pStyle w:val="ListParagraph"/>
              <w:numPr>
                <w:ilvl w:val="0"/>
                <w:numId w:val="28"/>
              </w:numPr>
              <w:rPr>
                <w:color w:val="365F91" w:themeColor="accent1" w:themeShade="BF"/>
              </w:rPr>
            </w:pPr>
            <w:r w:rsidRPr="00114FFD">
              <w:rPr>
                <w:color w:val="365F91" w:themeColor="accent1" w:themeShade="BF"/>
              </w:rPr>
              <w:t xml:space="preserve">Enter </w:t>
            </w:r>
            <w:r w:rsidR="00345D21">
              <w:rPr>
                <w:color w:val="365F91" w:themeColor="accent1" w:themeShade="BF"/>
              </w:rPr>
              <w:t>a</w:t>
            </w:r>
            <w:r w:rsidR="004A198F">
              <w:rPr>
                <w:color w:val="365F91" w:themeColor="accent1" w:themeShade="BF"/>
              </w:rPr>
              <w:t xml:space="preserve"> </w:t>
            </w:r>
            <w:r w:rsidRPr="00114FFD">
              <w:rPr>
                <w:color w:val="365F91" w:themeColor="accent1" w:themeShade="BF"/>
              </w:rPr>
              <w:t>valid username in uppercase.</w:t>
            </w:r>
          </w:p>
          <w:p w14:paraId="224BA5EB" w14:textId="0F75DF02" w:rsidR="00114FFD" w:rsidRPr="00114FFD" w:rsidRDefault="00114FFD" w:rsidP="00E40CF2">
            <w:pPr>
              <w:pStyle w:val="ListParagraph"/>
              <w:numPr>
                <w:ilvl w:val="0"/>
                <w:numId w:val="28"/>
              </w:numPr>
              <w:rPr>
                <w:color w:val="365F91" w:themeColor="accent1" w:themeShade="BF"/>
              </w:rPr>
            </w:pPr>
            <w:r w:rsidRPr="00114FFD">
              <w:rPr>
                <w:color w:val="365F91" w:themeColor="accent1" w:themeShade="BF"/>
              </w:rPr>
              <w:t xml:space="preserve">Enter </w:t>
            </w:r>
            <w:r w:rsidR="00345D21">
              <w:rPr>
                <w:color w:val="365F91" w:themeColor="accent1" w:themeShade="BF"/>
              </w:rPr>
              <w:t xml:space="preserve">a </w:t>
            </w:r>
            <w:r w:rsidRPr="00114FFD">
              <w:rPr>
                <w:color w:val="365F91" w:themeColor="accent1" w:themeShade="BF"/>
              </w:rPr>
              <w:t>valid password.</w:t>
            </w:r>
          </w:p>
          <w:p w14:paraId="71C2AF26" w14:textId="6E33F5EE" w:rsidR="00EA0672" w:rsidRPr="0033615D" w:rsidRDefault="00114FFD" w:rsidP="00E40CF2">
            <w:pPr>
              <w:pStyle w:val="ListParagraph"/>
              <w:numPr>
                <w:ilvl w:val="0"/>
                <w:numId w:val="28"/>
              </w:numPr>
            </w:pPr>
            <w:r w:rsidRPr="00114FFD">
              <w:rPr>
                <w:color w:val="365F91" w:themeColor="accent1" w:themeShade="BF"/>
              </w:rPr>
              <w:lastRenderedPageBreak/>
              <w:t>Click the "Login" button.</w:t>
            </w:r>
          </w:p>
          <w:p w14:paraId="3FBD9F22" w14:textId="2E2F9E06" w:rsidR="00552D6E" w:rsidRPr="0033615D" w:rsidRDefault="0033615D" w:rsidP="00E40CF2">
            <w:pPr>
              <w:pStyle w:val="ListParagraph"/>
              <w:numPr>
                <w:ilvl w:val="0"/>
                <w:numId w:val="28"/>
              </w:numPr>
              <w:rPr>
                <w:color w:val="365F91" w:themeColor="accent1" w:themeShade="BF"/>
              </w:rPr>
            </w:pPr>
            <w:r w:rsidRPr="006F08FA">
              <w:rPr>
                <w:color w:val="365F91" w:themeColor="accent1" w:themeShade="BF"/>
              </w:rPr>
              <w:t>If the user is logged in go to the Menu page and log out, otherwise stay on the Login page.</w:t>
            </w:r>
          </w:p>
          <w:p w14:paraId="688EA66D" w14:textId="239866F0" w:rsidR="00552D6E" w:rsidRPr="00114FFD" w:rsidRDefault="00552D6E" w:rsidP="00E40CF2">
            <w:pPr>
              <w:pStyle w:val="ListParagraph"/>
              <w:numPr>
                <w:ilvl w:val="0"/>
                <w:numId w:val="28"/>
              </w:numPr>
              <w:rPr>
                <w:color w:val="365F91" w:themeColor="accent1" w:themeShade="BF"/>
              </w:rPr>
            </w:pPr>
            <w:r w:rsidRPr="00114FFD">
              <w:rPr>
                <w:color w:val="365F91" w:themeColor="accent1" w:themeShade="BF"/>
              </w:rPr>
              <w:t xml:space="preserve">Enter </w:t>
            </w:r>
            <w:r w:rsidR="00345D21">
              <w:rPr>
                <w:color w:val="365F91" w:themeColor="accent1" w:themeShade="BF"/>
              </w:rPr>
              <w:t>a</w:t>
            </w:r>
            <w:r w:rsidR="004A198F">
              <w:rPr>
                <w:color w:val="365F91" w:themeColor="accent1" w:themeShade="BF"/>
              </w:rPr>
              <w:t xml:space="preserve"> </w:t>
            </w:r>
            <w:r w:rsidRPr="00114FFD">
              <w:rPr>
                <w:color w:val="365F91" w:themeColor="accent1" w:themeShade="BF"/>
              </w:rPr>
              <w:t xml:space="preserve">valid username in </w:t>
            </w:r>
            <w:r>
              <w:rPr>
                <w:color w:val="365F91" w:themeColor="accent1" w:themeShade="BF"/>
              </w:rPr>
              <w:t>l</w:t>
            </w:r>
            <w:r w:rsidRPr="00552D6E">
              <w:rPr>
                <w:color w:val="365F91" w:themeColor="accent1" w:themeShade="BF"/>
              </w:rPr>
              <w:t>owercase</w:t>
            </w:r>
            <w:r w:rsidRPr="00114FFD">
              <w:rPr>
                <w:color w:val="365F91" w:themeColor="accent1" w:themeShade="BF"/>
              </w:rPr>
              <w:t>.</w:t>
            </w:r>
          </w:p>
          <w:p w14:paraId="4393A3F3" w14:textId="025E6168" w:rsidR="00552D6E" w:rsidRPr="00114FFD" w:rsidRDefault="00552D6E" w:rsidP="00E40CF2">
            <w:pPr>
              <w:pStyle w:val="ListParagraph"/>
              <w:numPr>
                <w:ilvl w:val="0"/>
                <w:numId w:val="28"/>
              </w:numPr>
              <w:rPr>
                <w:color w:val="365F91" w:themeColor="accent1" w:themeShade="BF"/>
              </w:rPr>
            </w:pPr>
            <w:r w:rsidRPr="00114FFD">
              <w:rPr>
                <w:color w:val="365F91" w:themeColor="accent1" w:themeShade="BF"/>
              </w:rPr>
              <w:t xml:space="preserve">Enter </w:t>
            </w:r>
            <w:r w:rsidR="00345D21">
              <w:rPr>
                <w:color w:val="365F91" w:themeColor="accent1" w:themeShade="BF"/>
              </w:rPr>
              <w:t xml:space="preserve">a </w:t>
            </w:r>
            <w:r w:rsidRPr="00114FFD">
              <w:rPr>
                <w:color w:val="365F91" w:themeColor="accent1" w:themeShade="BF"/>
              </w:rPr>
              <w:t>valid password.</w:t>
            </w:r>
          </w:p>
          <w:p w14:paraId="51F15D01" w14:textId="117B7815" w:rsidR="00552D6E" w:rsidRPr="008A193B" w:rsidRDefault="00552D6E" w:rsidP="00E40CF2">
            <w:pPr>
              <w:pStyle w:val="ListParagraph"/>
              <w:numPr>
                <w:ilvl w:val="0"/>
                <w:numId w:val="28"/>
              </w:numPr>
            </w:pPr>
            <w:r w:rsidRPr="00114FFD">
              <w:rPr>
                <w:color w:val="365F91" w:themeColor="accent1" w:themeShade="BF"/>
              </w:rPr>
              <w:t>Click the "Login" button.</w:t>
            </w:r>
          </w:p>
        </w:tc>
      </w:tr>
      <w:tr w:rsidR="00114FFD" w:rsidRPr="008A193B" w14:paraId="249BBFE3" w14:textId="77777777" w:rsidTr="001B599A">
        <w:tc>
          <w:tcPr>
            <w:tcW w:w="1838" w:type="dxa"/>
            <w:vAlign w:val="center"/>
          </w:tcPr>
          <w:p w14:paraId="476EA7C5" w14:textId="77777777" w:rsidR="00114FFD" w:rsidRPr="008A193B" w:rsidRDefault="00114FFD" w:rsidP="001B599A">
            <w:pPr>
              <w:rPr>
                <w:b/>
              </w:rPr>
            </w:pPr>
            <w:r w:rsidRPr="008A193B">
              <w:rPr>
                <w:b/>
              </w:rPr>
              <w:lastRenderedPageBreak/>
              <w:t>Expected Result</w:t>
            </w:r>
          </w:p>
        </w:tc>
        <w:tc>
          <w:tcPr>
            <w:tcW w:w="11832" w:type="dxa"/>
          </w:tcPr>
          <w:p w14:paraId="346631A7" w14:textId="2D9DC764" w:rsidR="00C431F2" w:rsidRDefault="00C431F2" w:rsidP="003D472B">
            <w:pPr>
              <w:rPr>
                <w:color w:val="365F91" w:themeColor="accent1" w:themeShade="BF"/>
              </w:rPr>
            </w:pPr>
            <w:r w:rsidRPr="00C431F2">
              <w:rPr>
                <w:color w:val="365F91" w:themeColor="accent1" w:themeShade="BF"/>
              </w:rPr>
              <w:t>This test ca</w:t>
            </w:r>
            <w:r w:rsidR="0085552C">
              <w:rPr>
                <w:color w:val="365F91" w:themeColor="accent1" w:themeShade="BF"/>
              </w:rPr>
              <w:t xml:space="preserve">se verifies that </w:t>
            </w:r>
            <w:r w:rsidRPr="00C431F2">
              <w:rPr>
                <w:color w:val="365F91" w:themeColor="accent1" w:themeShade="BF"/>
              </w:rPr>
              <w:t xml:space="preserve">login </w:t>
            </w:r>
            <w:r w:rsidR="0085552C">
              <w:rPr>
                <w:color w:val="365F91" w:themeColor="accent1" w:themeShade="BF"/>
              </w:rPr>
              <w:t xml:space="preserve">is allowed </w:t>
            </w:r>
            <w:r w:rsidRPr="00C431F2">
              <w:rPr>
                <w:color w:val="365F91" w:themeColor="accent1" w:themeShade="BF"/>
              </w:rPr>
              <w:t>with usernames in both uppercase and lowercase letters.</w:t>
            </w:r>
          </w:p>
          <w:p w14:paraId="7B270FF2" w14:textId="33D98E42" w:rsidR="00114FFD" w:rsidRPr="008A193B" w:rsidRDefault="00831BA6" w:rsidP="003D472B">
            <w:r>
              <w:rPr>
                <w:color w:val="365F91" w:themeColor="accent1" w:themeShade="BF"/>
              </w:rPr>
              <w:t>The u</w:t>
            </w:r>
            <w:r w:rsidR="00EA0672">
              <w:rPr>
                <w:color w:val="365F91" w:themeColor="accent1" w:themeShade="BF"/>
              </w:rPr>
              <w:t>ser should be logged in</w:t>
            </w:r>
            <w:r w:rsidR="00552D6E">
              <w:rPr>
                <w:color w:val="365F91" w:themeColor="accent1" w:themeShade="BF"/>
              </w:rPr>
              <w:t xml:space="preserve"> in both cases</w:t>
            </w:r>
            <w:r w:rsidR="009D248D">
              <w:rPr>
                <w:color w:val="365F91" w:themeColor="accent1" w:themeShade="BF"/>
              </w:rPr>
              <w:t>.</w:t>
            </w:r>
          </w:p>
        </w:tc>
      </w:tr>
      <w:tr w:rsidR="00114FFD" w:rsidRPr="008A193B" w14:paraId="0BE1E6EA" w14:textId="77777777" w:rsidTr="001B599A">
        <w:tc>
          <w:tcPr>
            <w:tcW w:w="1838" w:type="dxa"/>
            <w:vAlign w:val="center"/>
          </w:tcPr>
          <w:p w14:paraId="061D1C71" w14:textId="77777777" w:rsidR="00114FFD" w:rsidRPr="008A193B" w:rsidRDefault="00114FFD" w:rsidP="001B599A">
            <w:pPr>
              <w:rPr>
                <w:b/>
              </w:rPr>
            </w:pPr>
            <w:r w:rsidRPr="008A193B">
              <w:rPr>
                <w:b/>
              </w:rPr>
              <w:t>Actual Result</w:t>
            </w:r>
          </w:p>
        </w:tc>
        <w:tc>
          <w:tcPr>
            <w:tcW w:w="11832" w:type="dxa"/>
          </w:tcPr>
          <w:p w14:paraId="25D8DEA3" w14:textId="2C1A71FD" w:rsidR="00114FFD" w:rsidRPr="008A193B" w:rsidRDefault="000E7C3B" w:rsidP="00CA20E6">
            <w:r>
              <w:rPr>
                <w:color w:val="365F91" w:themeColor="accent1" w:themeShade="BF"/>
              </w:rPr>
              <w:t>U</w:t>
            </w:r>
            <w:r w:rsidR="00EA0672">
              <w:rPr>
                <w:color w:val="365F91" w:themeColor="accent1" w:themeShade="BF"/>
              </w:rPr>
              <w:t>ser is logged in in both cases.</w:t>
            </w:r>
          </w:p>
        </w:tc>
      </w:tr>
      <w:tr w:rsidR="00114FFD" w:rsidRPr="008A193B" w14:paraId="0EE21C53" w14:textId="77777777" w:rsidTr="00FA1022">
        <w:trPr>
          <w:trHeight w:val="70"/>
        </w:trPr>
        <w:tc>
          <w:tcPr>
            <w:tcW w:w="1838" w:type="dxa"/>
            <w:vAlign w:val="center"/>
          </w:tcPr>
          <w:p w14:paraId="74644E5C" w14:textId="77777777" w:rsidR="00114FFD" w:rsidRPr="008A193B" w:rsidRDefault="00114FFD" w:rsidP="001B599A">
            <w:pPr>
              <w:rPr>
                <w:b/>
              </w:rPr>
            </w:pPr>
            <w:r w:rsidRPr="008A193B">
              <w:rPr>
                <w:b/>
              </w:rPr>
              <w:t>Pass/ Fail</w:t>
            </w:r>
          </w:p>
        </w:tc>
        <w:tc>
          <w:tcPr>
            <w:tcW w:w="11832" w:type="dxa"/>
          </w:tcPr>
          <w:p w14:paraId="471F17D5" w14:textId="26E6ED1A" w:rsidR="00EA0672" w:rsidRPr="00C431F2" w:rsidRDefault="008032E7" w:rsidP="00C431F2">
            <w:pPr>
              <w:rPr>
                <w:b/>
                <w:color w:val="00CC00"/>
                <w:sz w:val="24"/>
                <w:szCs w:val="24"/>
              </w:rPr>
            </w:pPr>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4C6B5226" w14:textId="77777777" w:rsidTr="001B599A">
        <w:tc>
          <w:tcPr>
            <w:tcW w:w="1838" w:type="dxa"/>
            <w:shd w:val="clear" w:color="auto" w:fill="000000" w:themeFill="text1"/>
          </w:tcPr>
          <w:p w14:paraId="13655CBE" w14:textId="77777777" w:rsidR="00114FFD" w:rsidRPr="008A193B" w:rsidRDefault="00114FFD" w:rsidP="001B599A">
            <w:pPr>
              <w:rPr>
                <w:b/>
              </w:rPr>
            </w:pPr>
          </w:p>
        </w:tc>
        <w:tc>
          <w:tcPr>
            <w:tcW w:w="11832" w:type="dxa"/>
            <w:shd w:val="clear" w:color="auto" w:fill="000000" w:themeFill="text1"/>
          </w:tcPr>
          <w:p w14:paraId="32A3AE87" w14:textId="77777777" w:rsidR="00114FFD" w:rsidRPr="008A193B" w:rsidRDefault="00114FFD" w:rsidP="001B599A"/>
        </w:tc>
      </w:tr>
    </w:tbl>
    <w:p w14:paraId="1634A00A"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114FFD" w:rsidRPr="008A193B" w14:paraId="716BC74C" w14:textId="77777777" w:rsidTr="001B599A">
        <w:tc>
          <w:tcPr>
            <w:tcW w:w="1838" w:type="dxa"/>
            <w:shd w:val="clear" w:color="auto" w:fill="000000" w:themeFill="text1"/>
          </w:tcPr>
          <w:p w14:paraId="2F3EFA00" w14:textId="77777777" w:rsidR="00114FFD" w:rsidRPr="008A193B" w:rsidRDefault="00114FFD" w:rsidP="001B599A">
            <w:pPr>
              <w:rPr>
                <w:b/>
              </w:rPr>
            </w:pPr>
          </w:p>
        </w:tc>
        <w:tc>
          <w:tcPr>
            <w:tcW w:w="11832" w:type="dxa"/>
            <w:shd w:val="clear" w:color="auto" w:fill="000000" w:themeFill="text1"/>
          </w:tcPr>
          <w:p w14:paraId="1E099A29" w14:textId="77777777" w:rsidR="00114FFD" w:rsidRPr="008A193B" w:rsidRDefault="00114FFD" w:rsidP="001B599A"/>
        </w:tc>
      </w:tr>
      <w:tr w:rsidR="00114FFD" w:rsidRPr="00377399" w14:paraId="7C796F02" w14:textId="77777777" w:rsidTr="001B599A">
        <w:tc>
          <w:tcPr>
            <w:tcW w:w="1838" w:type="dxa"/>
            <w:shd w:val="clear" w:color="auto" w:fill="D9D9D9" w:themeFill="background1" w:themeFillShade="D9"/>
            <w:vAlign w:val="center"/>
          </w:tcPr>
          <w:p w14:paraId="4EC9957C"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26789F06" w14:textId="66DEB9C1" w:rsidR="00114FFD" w:rsidRPr="00377399" w:rsidRDefault="00E8074F" w:rsidP="001B599A">
            <w:pPr>
              <w:rPr>
                <w:b/>
              </w:rPr>
            </w:pPr>
            <w:r>
              <w:rPr>
                <w:b/>
              </w:rPr>
              <w:t>7</w:t>
            </w:r>
            <w:r w:rsidR="00114FFD" w:rsidRPr="00114FFD">
              <w:rPr>
                <w:b/>
              </w:rPr>
              <w:t>.</w:t>
            </w:r>
            <w:r w:rsidR="007E3321">
              <w:rPr>
                <w:b/>
              </w:rPr>
              <w:t>4</w:t>
            </w:r>
            <w:r w:rsidR="00114FFD" w:rsidRPr="00114FFD">
              <w:rPr>
                <w:b/>
              </w:rPr>
              <w:t xml:space="preserve"> Login with Uppercase</w:t>
            </w:r>
            <w:r w:rsidR="00552D6E">
              <w:rPr>
                <w:b/>
              </w:rPr>
              <w:t>/</w:t>
            </w:r>
            <w:r w:rsidR="00552D6E" w:rsidRPr="00552D6E">
              <w:rPr>
                <w:b/>
              </w:rPr>
              <w:t>Lowercase</w:t>
            </w:r>
            <w:r w:rsidR="00114FFD" w:rsidRPr="00114FFD">
              <w:rPr>
                <w:b/>
              </w:rPr>
              <w:t xml:space="preserve"> Password</w:t>
            </w:r>
          </w:p>
        </w:tc>
      </w:tr>
      <w:tr w:rsidR="00114FFD" w:rsidRPr="008A193B" w14:paraId="43BD31BC" w14:textId="77777777" w:rsidTr="001B599A">
        <w:tc>
          <w:tcPr>
            <w:tcW w:w="1838" w:type="dxa"/>
            <w:vAlign w:val="center"/>
          </w:tcPr>
          <w:p w14:paraId="59A4AB04" w14:textId="77777777" w:rsidR="00114FFD" w:rsidRPr="008A193B" w:rsidRDefault="00114FFD" w:rsidP="001B599A">
            <w:r w:rsidRPr="008A193B">
              <w:rPr>
                <w:b/>
              </w:rPr>
              <w:t>Prerequisites</w:t>
            </w:r>
          </w:p>
        </w:tc>
        <w:tc>
          <w:tcPr>
            <w:tcW w:w="11832" w:type="dxa"/>
          </w:tcPr>
          <w:p w14:paraId="291C74E5" w14:textId="0993AE30" w:rsidR="00114FFD" w:rsidRPr="008A193B" w:rsidRDefault="00114FFD" w:rsidP="00114FFD">
            <w:pPr>
              <w:pStyle w:val="ListParagraph"/>
              <w:numPr>
                <w:ilvl w:val="0"/>
                <w:numId w:val="5"/>
              </w:numPr>
            </w:pPr>
            <w:r w:rsidRPr="00114FFD">
              <w:rPr>
                <w:color w:val="365F91" w:themeColor="accent1" w:themeShade="BF"/>
              </w:rPr>
              <w:t>Registered user account</w:t>
            </w:r>
            <w:r w:rsidR="009D248D">
              <w:rPr>
                <w:color w:val="365F91" w:themeColor="accent1" w:themeShade="BF"/>
              </w:rPr>
              <w:t>.</w:t>
            </w:r>
          </w:p>
        </w:tc>
      </w:tr>
      <w:tr w:rsidR="00114FFD" w:rsidRPr="008A193B" w14:paraId="5E9EFFE9" w14:textId="77777777" w:rsidTr="001B599A">
        <w:tc>
          <w:tcPr>
            <w:tcW w:w="1838" w:type="dxa"/>
            <w:vAlign w:val="center"/>
          </w:tcPr>
          <w:p w14:paraId="4C29E126" w14:textId="77777777" w:rsidR="00114FFD" w:rsidRPr="008A193B" w:rsidRDefault="00114FFD" w:rsidP="001B599A">
            <w:pPr>
              <w:rPr>
                <w:b/>
              </w:rPr>
            </w:pPr>
            <w:r w:rsidRPr="008A193B">
              <w:rPr>
                <w:b/>
              </w:rPr>
              <w:t>Test Case Steps</w:t>
            </w:r>
          </w:p>
        </w:tc>
        <w:tc>
          <w:tcPr>
            <w:tcW w:w="11832" w:type="dxa"/>
          </w:tcPr>
          <w:p w14:paraId="28C70D97" w14:textId="7F73BBD5" w:rsidR="00114FFD" w:rsidRPr="00114FFD" w:rsidRDefault="00CA20E6" w:rsidP="00E40CF2">
            <w:pPr>
              <w:pStyle w:val="ListParagraph"/>
              <w:numPr>
                <w:ilvl w:val="0"/>
                <w:numId w:val="29"/>
              </w:numPr>
              <w:rPr>
                <w:color w:val="365F91" w:themeColor="accent1" w:themeShade="BF"/>
              </w:rPr>
            </w:pPr>
            <w:r>
              <w:rPr>
                <w:color w:val="365F91" w:themeColor="accent1" w:themeShade="BF"/>
              </w:rPr>
              <w:t>Go</w:t>
            </w:r>
            <w:r w:rsidR="00552D6E">
              <w:rPr>
                <w:color w:val="365F91" w:themeColor="accent1" w:themeShade="BF"/>
              </w:rPr>
              <w:t xml:space="preserve"> to the L</w:t>
            </w:r>
            <w:r w:rsidR="00114FFD" w:rsidRPr="00114FFD">
              <w:rPr>
                <w:color w:val="365F91" w:themeColor="accent1" w:themeShade="BF"/>
              </w:rPr>
              <w:t>ogin page.</w:t>
            </w:r>
          </w:p>
          <w:p w14:paraId="776127ED" w14:textId="1FB250DA" w:rsidR="00114FFD" w:rsidRPr="00114FFD" w:rsidRDefault="00114FFD" w:rsidP="00E40CF2">
            <w:pPr>
              <w:pStyle w:val="ListParagraph"/>
              <w:numPr>
                <w:ilvl w:val="0"/>
                <w:numId w:val="29"/>
              </w:numPr>
              <w:rPr>
                <w:color w:val="365F91" w:themeColor="accent1" w:themeShade="BF"/>
              </w:rPr>
            </w:pPr>
            <w:r w:rsidRPr="00114FFD">
              <w:rPr>
                <w:color w:val="365F91" w:themeColor="accent1" w:themeShade="BF"/>
              </w:rPr>
              <w:t xml:space="preserve">Enter </w:t>
            </w:r>
            <w:r w:rsidR="004A198F">
              <w:rPr>
                <w:color w:val="365F91" w:themeColor="accent1" w:themeShade="BF"/>
              </w:rPr>
              <w:t xml:space="preserve">a </w:t>
            </w:r>
            <w:r w:rsidRPr="00114FFD">
              <w:rPr>
                <w:color w:val="365F91" w:themeColor="accent1" w:themeShade="BF"/>
              </w:rPr>
              <w:t>valid username.</w:t>
            </w:r>
          </w:p>
          <w:p w14:paraId="6545B9A3" w14:textId="28B1CE78" w:rsidR="00114FFD" w:rsidRPr="00114FFD" w:rsidRDefault="00114FFD" w:rsidP="00E40CF2">
            <w:pPr>
              <w:pStyle w:val="ListParagraph"/>
              <w:numPr>
                <w:ilvl w:val="0"/>
                <w:numId w:val="29"/>
              </w:numPr>
              <w:rPr>
                <w:color w:val="365F91" w:themeColor="accent1" w:themeShade="BF"/>
              </w:rPr>
            </w:pPr>
            <w:r w:rsidRPr="00114FFD">
              <w:rPr>
                <w:color w:val="365F91" w:themeColor="accent1" w:themeShade="BF"/>
              </w:rPr>
              <w:t xml:space="preserve">Enter </w:t>
            </w:r>
            <w:r w:rsidR="00345D21">
              <w:rPr>
                <w:color w:val="365F91" w:themeColor="accent1" w:themeShade="BF"/>
              </w:rPr>
              <w:t xml:space="preserve">the </w:t>
            </w:r>
            <w:r w:rsidRPr="00114FFD">
              <w:rPr>
                <w:color w:val="365F91" w:themeColor="accent1" w:themeShade="BF"/>
              </w:rPr>
              <w:t>valid password in uppercase.</w:t>
            </w:r>
          </w:p>
          <w:p w14:paraId="7CF66712" w14:textId="77777777" w:rsidR="00B60DBA" w:rsidRDefault="00114FFD" w:rsidP="00E40CF2">
            <w:pPr>
              <w:pStyle w:val="ListParagraph"/>
              <w:numPr>
                <w:ilvl w:val="0"/>
                <w:numId w:val="29"/>
              </w:numPr>
            </w:pPr>
            <w:r w:rsidRPr="00114FFD">
              <w:rPr>
                <w:color w:val="365F91" w:themeColor="accent1" w:themeShade="BF"/>
              </w:rPr>
              <w:t>Click the "Login" button.</w:t>
            </w:r>
          </w:p>
          <w:p w14:paraId="3F320534" w14:textId="7E1EA637" w:rsidR="00EA0672" w:rsidRPr="00593125" w:rsidRDefault="00427AFD" w:rsidP="00E40CF2">
            <w:pPr>
              <w:pStyle w:val="ListParagraph"/>
              <w:numPr>
                <w:ilvl w:val="0"/>
                <w:numId w:val="29"/>
              </w:numPr>
            </w:pPr>
            <w:r w:rsidRPr="00427AFD">
              <w:rPr>
                <w:color w:val="365F91" w:themeColor="accent1" w:themeShade="BF"/>
              </w:rPr>
              <w:t>If the user is logged in, log out; otherwise, s</w:t>
            </w:r>
            <w:r>
              <w:rPr>
                <w:color w:val="365F91" w:themeColor="accent1" w:themeShade="BF"/>
              </w:rPr>
              <w:t>tay on the Login page</w:t>
            </w:r>
            <w:r w:rsidR="00EA0672" w:rsidRPr="00593125">
              <w:rPr>
                <w:color w:val="365F91" w:themeColor="accent1" w:themeShade="BF"/>
              </w:rPr>
              <w:t>.</w:t>
            </w:r>
          </w:p>
          <w:p w14:paraId="7CFE634B" w14:textId="16D478F0" w:rsidR="00EA0672" w:rsidRPr="00114FFD" w:rsidRDefault="00EA0672" w:rsidP="00E40CF2">
            <w:pPr>
              <w:pStyle w:val="ListParagraph"/>
              <w:numPr>
                <w:ilvl w:val="0"/>
                <w:numId w:val="29"/>
              </w:numPr>
              <w:rPr>
                <w:color w:val="365F91" w:themeColor="accent1" w:themeShade="BF"/>
              </w:rPr>
            </w:pPr>
            <w:r w:rsidRPr="00114FFD">
              <w:rPr>
                <w:color w:val="365F91" w:themeColor="accent1" w:themeShade="BF"/>
              </w:rPr>
              <w:t>Enter</w:t>
            </w:r>
            <w:r w:rsidR="004A198F">
              <w:rPr>
                <w:color w:val="365F91" w:themeColor="accent1" w:themeShade="BF"/>
              </w:rPr>
              <w:t xml:space="preserve"> a</w:t>
            </w:r>
            <w:r w:rsidRPr="00114FFD">
              <w:rPr>
                <w:color w:val="365F91" w:themeColor="accent1" w:themeShade="BF"/>
              </w:rPr>
              <w:t xml:space="preserve"> valid username.</w:t>
            </w:r>
          </w:p>
          <w:p w14:paraId="4634386B" w14:textId="484A9DCC" w:rsidR="00EA0672" w:rsidRPr="00114FFD" w:rsidRDefault="00EA0672" w:rsidP="00E40CF2">
            <w:pPr>
              <w:pStyle w:val="ListParagraph"/>
              <w:numPr>
                <w:ilvl w:val="0"/>
                <w:numId w:val="29"/>
              </w:numPr>
              <w:rPr>
                <w:color w:val="365F91" w:themeColor="accent1" w:themeShade="BF"/>
              </w:rPr>
            </w:pPr>
            <w:r>
              <w:rPr>
                <w:color w:val="365F91" w:themeColor="accent1" w:themeShade="BF"/>
              </w:rPr>
              <w:t xml:space="preserve">Enter </w:t>
            </w:r>
            <w:r w:rsidR="00345D21">
              <w:rPr>
                <w:color w:val="365F91" w:themeColor="accent1" w:themeShade="BF"/>
              </w:rPr>
              <w:t xml:space="preserve">the </w:t>
            </w:r>
            <w:r>
              <w:rPr>
                <w:color w:val="365F91" w:themeColor="accent1" w:themeShade="BF"/>
              </w:rPr>
              <w:t xml:space="preserve">valid password in </w:t>
            </w:r>
            <w:r w:rsidRPr="00EA0672">
              <w:rPr>
                <w:color w:val="365F91" w:themeColor="accent1" w:themeShade="BF"/>
              </w:rPr>
              <w:t>lowercase</w:t>
            </w:r>
            <w:r w:rsidRPr="00114FFD">
              <w:rPr>
                <w:color w:val="365F91" w:themeColor="accent1" w:themeShade="BF"/>
              </w:rPr>
              <w:t>.</w:t>
            </w:r>
          </w:p>
          <w:p w14:paraId="65B12175" w14:textId="77777777" w:rsidR="00B60DBA" w:rsidRDefault="00EA0672" w:rsidP="00E40CF2">
            <w:pPr>
              <w:pStyle w:val="ListParagraph"/>
              <w:numPr>
                <w:ilvl w:val="0"/>
                <w:numId w:val="29"/>
              </w:numPr>
              <w:rPr>
                <w:color w:val="365F91" w:themeColor="accent1" w:themeShade="BF"/>
              </w:rPr>
            </w:pPr>
            <w:r w:rsidRPr="00114FFD">
              <w:rPr>
                <w:color w:val="365F91" w:themeColor="accent1" w:themeShade="BF"/>
              </w:rPr>
              <w:t>Click the "Login" button.</w:t>
            </w:r>
          </w:p>
          <w:p w14:paraId="2C8190D2" w14:textId="159899B0" w:rsidR="006F08FA" w:rsidRPr="006F08FA" w:rsidRDefault="00427AFD" w:rsidP="00E40CF2">
            <w:pPr>
              <w:pStyle w:val="ListParagraph"/>
              <w:numPr>
                <w:ilvl w:val="0"/>
                <w:numId w:val="29"/>
              </w:numPr>
              <w:rPr>
                <w:color w:val="365F91" w:themeColor="accent1" w:themeShade="BF"/>
              </w:rPr>
            </w:pPr>
            <w:r w:rsidRPr="00427AFD">
              <w:rPr>
                <w:color w:val="365F91" w:themeColor="accent1" w:themeShade="BF"/>
              </w:rPr>
              <w:t>If the user is logged in, log out; ot</w:t>
            </w:r>
            <w:r>
              <w:rPr>
                <w:color w:val="365F91" w:themeColor="accent1" w:themeShade="BF"/>
              </w:rPr>
              <w:t>herwise, stay on the Login page</w:t>
            </w:r>
            <w:r w:rsidR="006F08FA" w:rsidRPr="006F08FA">
              <w:rPr>
                <w:color w:val="365F91" w:themeColor="accent1" w:themeShade="BF"/>
              </w:rPr>
              <w:t>.</w:t>
            </w:r>
          </w:p>
          <w:p w14:paraId="7BEE4105" w14:textId="77777777" w:rsidR="00B60DBA" w:rsidRPr="00B60DBA" w:rsidRDefault="00B60DBA" w:rsidP="00E40CF2">
            <w:pPr>
              <w:pStyle w:val="ListParagraph"/>
              <w:numPr>
                <w:ilvl w:val="0"/>
                <w:numId w:val="29"/>
              </w:numPr>
              <w:rPr>
                <w:color w:val="365F91" w:themeColor="accent1" w:themeShade="BF"/>
              </w:rPr>
            </w:pPr>
            <w:r w:rsidRPr="00B60DBA">
              <w:rPr>
                <w:color w:val="365F91" w:themeColor="accent1" w:themeShade="BF"/>
              </w:rPr>
              <w:t>Enter a valid username.</w:t>
            </w:r>
          </w:p>
          <w:p w14:paraId="7E414B2F" w14:textId="468085DD" w:rsidR="00B60DBA" w:rsidRPr="00B60DBA" w:rsidRDefault="00C84FB3" w:rsidP="00E40CF2">
            <w:pPr>
              <w:pStyle w:val="ListParagraph"/>
              <w:numPr>
                <w:ilvl w:val="0"/>
                <w:numId w:val="29"/>
              </w:numPr>
              <w:rPr>
                <w:color w:val="365F91" w:themeColor="accent1" w:themeShade="BF"/>
              </w:rPr>
            </w:pPr>
            <w:r>
              <w:rPr>
                <w:color w:val="365F91" w:themeColor="accent1" w:themeShade="BF"/>
              </w:rPr>
              <w:t>Enter a valid password</w:t>
            </w:r>
            <w:r w:rsidR="00242873">
              <w:rPr>
                <w:color w:val="365F91" w:themeColor="accent1" w:themeShade="BF"/>
              </w:rPr>
              <w:t xml:space="preserve"> </w:t>
            </w:r>
            <w:r w:rsidR="00242873" w:rsidRPr="00242873">
              <w:rPr>
                <w:color w:val="365F91" w:themeColor="accent1" w:themeShade="BF"/>
              </w:rPr>
              <w:t xml:space="preserve">in its </w:t>
            </w:r>
            <w:r w:rsidRPr="00C84FB3">
              <w:rPr>
                <w:color w:val="365F91" w:themeColor="accent1" w:themeShade="BF"/>
              </w:rPr>
              <w:t>registered</w:t>
            </w:r>
            <w:r>
              <w:rPr>
                <w:color w:val="365F91" w:themeColor="accent1" w:themeShade="BF"/>
              </w:rPr>
              <w:t xml:space="preserve"> case</w:t>
            </w:r>
            <w:r w:rsidR="00242873" w:rsidRPr="00242873">
              <w:rPr>
                <w:color w:val="365F91" w:themeColor="accent1" w:themeShade="BF"/>
              </w:rPr>
              <w:t xml:space="preserve"> form</w:t>
            </w:r>
            <w:r w:rsidR="00242873">
              <w:rPr>
                <w:color w:val="365F91" w:themeColor="accent1" w:themeShade="BF"/>
              </w:rPr>
              <w:t>.</w:t>
            </w:r>
          </w:p>
          <w:p w14:paraId="37CA1546" w14:textId="70CA2E32" w:rsidR="00B60DBA" w:rsidRPr="00242873" w:rsidRDefault="00B60DBA" w:rsidP="00E40CF2">
            <w:pPr>
              <w:pStyle w:val="ListParagraph"/>
              <w:numPr>
                <w:ilvl w:val="0"/>
                <w:numId w:val="29"/>
              </w:numPr>
              <w:rPr>
                <w:color w:val="365F91" w:themeColor="accent1" w:themeShade="BF"/>
              </w:rPr>
            </w:pPr>
            <w:r w:rsidRPr="00B60DBA">
              <w:rPr>
                <w:color w:val="365F91" w:themeColor="accent1" w:themeShade="BF"/>
              </w:rPr>
              <w:t>Click the "Login" button.</w:t>
            </w:r>
          </w:p>
        </w:tc>
      </w:tr>
      <w:tr w:rsidR="00114FFD" w:rsidRPr="008A193B" w14:paraId="0E84F1A2" w14:textId="77777777" w:rsidTr="001B599A">
        <w:tc>
          <w:tcPr>
            <w:tcW w:w="1838" w:type="dxa"/>
            <w:vAlign w:val="center"/>
          </w:tcPr>
          <w:p w14:paraId="14CC738D" w14:textId="77777777" w:rsidR="00114FFD" w:rsidRPr="008A193B" w:rsidRDefault="00114FFD" w:rsidP="001B599A">
            <w:pPr>
              <w:rPr>
                <w:b/>
              </w:rPr>
            </w:pPr>
            <w:r w:rsidRPr="008A193B">
              <w:rPr>
                <w:b/>
              </w:rPr>
              <w:t>Expected Result</w:t>
            </w:r>
          </w:p>
        </w:tc>
        <w:tc>
          <w:tcPr>
            <w:tcW w:w="11832" w:type="dxa"/>
          </w:tcPr>
          <w:p w14:paraId="7180BD0E" w14:textId="53AE916E" w:rsidR="00C431F2" w:rsidRDefault="00C431F2" w:rsidP="00351853">
            <w:pPr>
              <w:rPr>
                <w:color w:val="365F91" w:themeColor="accent1" w:themeShade="BF"/>
              </w:rPr>
            </w:pPr>
            <w:r w:rsidRPr="00C431F2">
              <w:rPr>
                <w:color w:val="365F91" w:themeColor="accent1" w:themeShade="BF"/>
              </w:rPr>
              <w:t>This test case veri</w:t>
            </w:r>
            <w:r w:rsidR="00BB021B">
              <w:rPr>
                <w:color w:val="365F91" w:themeColor="accent1" w:themeShade="BF"/>
              </w:rPr>
              <w:t>fies that</w:t>
            </w:r>
            <w:r w:rsidRPr="00C431F2">
              <w:rPr>
                <w:color w:val="365F91" w:themeColor="accent1" w:themeShade="BF"/>
              </w:rPr>
              <w:t xml:space="preserve"> login </w:t>
            </w:r>
            <w:r w:rsidR="00BB021B">
              <w:rPr>
                <w:color w:val="365F91" w:themeColor="accent1" w:themeShade="BF"/>
              </w:rPr>
              <w:t xml:space="preserve">is allowed </w:t>
            </w:r>
            <w:r w:rsidRPr="00C431F2">
              <w:rPr>
                <w:color w:val="365F91" w:themeColor="accent1" w:themeShade="BF"/>
              </w:rPr>
              <w:t>only in its registered case form (e.g., “password” and “Password” will be considered different).</w:t>
            </w:r>
          </w:p>
          <w:p w14:paraId="02799CE7" w14:textId="3DCD47F1" w:rsidR="00114FFD" w:rsidRPr="008A193B" w:rsidRDefault="00242873" w:rsidP="00351853">
            <w:r>
              <w:rPr>
                <w:color w:val="365F91" w:themeColor="accent1" w:themeShade="BF"/>
              </w:rPr>
              <w:t xml:space="preserve">The user should </w:t>
            </w:r>
            <w:r w:rsidR="00351853">
              <w:rPr>
                <w:color w:val="365F91" w:themeColor="accent1" w:themeShade="BF"/>
              </w:rPr>
              <w:t xml:space="preserve">be </w:t>
            </w:r>
            <w:r w:rsidRPr="00242873">
              <w:rPr>
                <w:color w:val="365F91" w:themeColor="accent1" w:themeShade="BF"/>
              </w:rPr>
              <w:t>log</w:t>
            </w:r>
            <w:r w:rsidR="00351853">
              <w:rPr>
                <w:color w:val="365F91" w:themeColor="accent1" w:themeShade="BF"/>
              </w:rPr>
              <w:t>ged</w:t>
            </w:r>
            <w:r w:rsidRPr="00242873">
              <w:rPr>
                <w:color w:val="365F91" w:themeColor="accent1" w:themeShade="BF"/>
              </w:rPr>
              <w:t xml:space="preserve"> in only if the password is entered in its </w:t>
            </w:r>
            <w:r w:rsidR="006D5BA0" w:rsidRPr="006D5BA0">
              <w:rPr>
                <w:color w:val="365F91" w:themeColor="accent1" w:themeShade="BF"/>
              </w:rPr>
              <w:t>registered case</w:t>
            </w:r>
            <w:r w:rsidR="006D5BA0">
              <w:rPr>
                <w:color w:val="365F91" w:themeColor="accent1" w:themeShade="BF"/>
              </w:rPr>
              <w:t xml:space="preserve"> form. </w:t>
            </w:r>
            <w:r w:rsidRPr="00242873">
              <w:rPr>
                <w:color w:val="365F91" w:themeColor="accent1" w:themeShade="BF"/>
              </w:rPr>
              <w:t>If the user enters the password in any oth</w:t>
            </w:r>
            <w:r w:rsidR="00345D21">
              <w:rPr>
                <w:color w:val="365F91" w:themeColor="accent1" w:themeShade="BF"/>
              </w:rPr>
              <w:t xml:space="preserve">er letter casing, the </w:t>
            </w:r>
            <w:r w:rsidR="003D472B">
              <w:rPr>
                <w:color w:val="365F91" w:themeColor="accent1" w:themeShade="BF"/>
              </w:rPr>
              <w:t>u</w:t>
            </w:r>
            <w:r w:rsidR="003D472B" w:rsidRPr="003D472B">
              <w:rPr>
                <w:color w:val="365F91" w:themeColor="accent1" w:themeShade="BF"/>
              </w:rPr>
              <w:t xml:space="preserve">ser should </w:t>
            </w:r>
            <w:r w:rsidR="003D472B">
              <w:rPr>
                <w:color w:val="365F91" w:themeColor="accent1" w:themeShade="BF"/>
              </w:rPr>
              <w:t xml:space="preserve">not </w:t>
            </w:r>
            <w:r w:rsidR="003D472B" w:rsidRPr="003D472B">
              <w:rPr>
                <w:color w:val="365F91" w:themeColor="accent1" w:themeShade="BF"/>
              </w:rPr>
              <w:t>be logged</w:t>
            </w:r>
            <w:r w:rsidR="00351853">
              <w:rPr>
                <w:color w:val="365F91" w:themeColor="accent1" w:themeShade="BF"/>
              </w:rPr>
              <w:t xml:space="preserve"> </w:t>
            </w:r>
            <w:r w:rsidR="003D472B">
              <w:rPr>
                <w:color w:val="365F91" w:themeColor="accent1" w:themeShade="BF"/>
              </w:rPr>
              <w:t>in and</w:t>
            </w:r>
            <w:r w:rsidR="00351853">
              <w:rPr>
                <w:color w:val="365F91" w:themeColor="accent1" w:themeShade="BF"/>
              </w:rPr>
              <w:t xml:space="preserve"> should remain on the L</w:t>
            </w:r>
            <w:r w:rsidRPr="00242873">
              <w:rPr>
                <w:color w:val="365F91" w:themeColor="accent1" w:themeShade="BF"/>
              </w:rPr>
              <w:t>ogin pag</w:t>
            </w:r>
            <w:r w:rsidR="00351853">
              <w:rPr>
                <w:color w:val="365F91" w:themeColor="accent1" w:themeShade="BF"/>
              </w:rPr>
              <w:t>e.</w:t>
            </w:r>
          </w:p>
        </w:tc>
      </w:tr>
      <w:tr w:rsidR="00114FFD" w:rsidRPr="008A193B" w14:paraId="18A15F0A" w14:textId="77777777" w:rsidTr="001B599A">
        <w:tc>
          <w:tcPr>
            <w:tcW w:w="1838" w:type="dxa"/>
            <w:vAlign w:val="center"/>
          </w:tcPr>
          <w:p w14:paraId="1D3691AC" w14:textId="77777777" w:rsidR="00114FFD" w:rsidRPr="008A193B" w:rsidRDefault="00114FFD" w:rsidP="001B599A">
            <w:pPr>
              <w:rPr>
                <w:b/>
              </w:rPr>
            </w:pPr>
            <w:r w:rsidRPr="008A193B">
              <w:rPr>
                <w:b/>
              </w:rPr>
              <w:t>Actual Result</w:t>
            </w:r>
          </w:p>
        </w:tc>
        <w:tc>
          <w:tcPr>
            <w:tcW w:w="11832" w:type="dxa"/>
          </w:tcPr>
          <w:p w14:paraId="517F3858" w14:textId="074DB009" w:rsidR="00242873" w:rsidRPr="008A193B" w:rsidRDefault="00351853" w:rsidP="00C84FB3">
            <w:r>
              <w:rPr>
                <w:color w:val="365F91" w:themeColor="accent1" w:themeShade="BF"/>
              </w:rPr>
              <w:t xml:space="preserve">The </w:t>
            </w:r>
            <w:r w:rsidR="00CD4C3B">
              <w:rPr>
                <w:color w:val="365F91" w:themeColor="accent1" w:themeShade="BF"/>
              </w:rPr>
              <w:t xml:space="preserve">user </w:t>
            </w:r>
            <w:r w:rsidR="003D472B">
              <w:rPr>
                <w:color w:val="365F91" w:themeColor="accent1" w:themeShade="BF"/>
              </w:rPr>
              <w:t>is</w:t>
            </w:r>
            <w:r w:rsidR="00CD4C3B" w:rsidRPr="00CD4C3B">
              <w:rPr>
                <w:color w:val="365F91" w:themeColor="accent1" w:themeShade="BF"/>
              </w:rPr>
              <w:t xml:space="preserve"> logged</w:t>
            </w:r>
            <w:r w:rsidRPr="00242873">
              <w:rPr>
                <w:color w:val="365F91" w:themeColor="accent1" w:themeShade="BF"/>
              </w:rPr>
              <w:t xml:space="preserve"> </w:t>
            </w:r>
            <w:r w:rsidR="006D5BA0">
              <w:rPr>
                <w:color w:val="365F91" w:themeColor="accent1" w:themeShade="BF"/>
              </w:rPr>
              <w:t xml:space="preserve">in </w:t>
            </w:r>
            <w:r w:rsidRPr="00242873">
              <w:rPr>
                <w:color w:val="365F91" w:themeColor="accent1" w:themeShade="BF"/>
              </w:rPr>
              <w:t>only if the password is entered</w:t>
            </w:r>
            <w:r w:rsidR="003D472B" w:rsidRPr="003D472B">
              <w:rPr>
                <w:color w:val="365F91" w:themeColor="accent1" w:themeShade="BF"/>
              </w:rPr>
              <w:t xml:space="preserve"> in its registered case form</w:t>
            </w:r>
            <w:r w:rsidRPr="00242873">
              <w:rPr>
                <w:color w:val="365F91" w:themeColor="accent1" w:themeShade="BF"/>
              </w:rPr>
              <w:t>. If the user enters the password in any oth</w:t>
            </w:r>
            <w:r>
              <w:rPr>
                <w:color w:val="365F91" w:themeColor="accent1" w:themeShade="BF"/>
              </w:rPr>
              <w:t xml:space="preserve">er letter casing, </w:t>
            </w:r>
            <w:r w:rsidR="00345D21">
              <w:rPr>
                <w:color w:val="365F91" w:themeColor="accent1" w:themeShade="BF"/>
              </w:rPr>
              <w:t xml:space="preserve">the </w:t>
            </w:r>
            <w:r w:rsidR="003D472B">
              <w:rPr>
                <w:color w:val="365F91" w:themeColor="accent1" w:themeShade="BF"/>
              </w:rPr>
              <w:t xml:space="preserve">user is not </w:t>
            </w:r>
            <w:r w:rsidR="003D472B" w:rsidRPr="003D472B">
              <w:rPr>
                <w:color w:val="365F91" w:themeColor="accent1" w:themeShade="BF"/>
              </w:rPr>
              <w:t>logged in</w:t>
            </w:r>
            <w:r w:rsidR="003D472B">
              <w:rPr>
                <w:color w:val="365F91" w:themeColor="accent1" w:themeShade="BF"/>
              </w:rPr>
              <w:t xml:space="preserve"> and</w:t>
            </w:r>
            <w:r>
              <w:rPr>
                <w:color w:val="365F91" w:themeColor="accent1" w:themeShade="BF"/>
              </w:rPr>
              <w:t xml:space="preserve"> remain</w:t>
            </w:r>
            <w:r w:rsidR="00CD4C3B">
              <w:rPr>
                <w:color w:val="365F91" w:themeColor="accent1" w:themeShade="BF"/>
              </w:rPr>
              <w:t>s</w:t>
            </w:r>
            <w:r>
              <w:rPr>
                <w:color w:val="365F91" w:themeColor="accent1" w:themeShade="BF"/>
              </w:rPr>
              <w:t xml:space="preserve"> on the L</w:t>
            </w:r>
            <w:r w:rsidRPr="00242873">
              <w:rPr>
                <w:color w:val="365F91" w:themeColor="accent1" w:themeShade="BF"/>
              </w:rPr>
              <w:t>ogin pag</w:t>
            </w:r>
            <w:r w:rsidR="00C84FB3">
              <w:rPr>
                <w:color w:val="365F91" w:themeColor="accent1" w:themeShade="BF"/>
              </w:rPr>
              <w:t>e</w:t>
            </w:r>
            <w:r w:rsidR="00C84FB3">
              <w:t>.</w:t>
            </w:r>
          </w:p>
        </w:tc>
      </w:tr>
      <w:tr w:rsidR="00114FFD" w:rsidRPr="008A193B" w14:paraId="3D534525" w14:textId="77777777" w:rsidTr="001B599A">
        <w:tc>
          <w:tcPr>
            <w:tcW w:w="1838" w:type="dxa"/>
            <w:vAlign w:val="center"/>
          </w:tcPr>
          <w:p w14:paraId="01C7B8A9" w14:textId="44C29A91" w:rsidR="00114FFD" w:rsidRPr="008A193B" w:rsidRDefault="00114FFD" w:rsidP="001B599A">
            <w:pPr>
              <w:rPr>
                <w:b/>
              </w:rPr>
            </w:pPr>
            <w:r w:rsidRPr="008A193B">
              <w:rPr>
                <w:b/>
              </w:rPr>
              <w:t>Pass/ Fail</w:t>
            </w:r>
          </w:p>
        </w:tc>
        <w:tc>
          <w:tcPr>
            <w:tcW w:w="11832" w:type="dxa"/>
          </w:tcPr>
          <w:p w14:paraId="6603DD72" w14:textId="5291F7E4" w:rsidR="00CD4C3B" w:rsidRPr="00C431F2" w:rsidRDefault="008032E7" w:rsidP="00C431F2">
            <w:pPr>
              <w:rPr>
                <w:b/>
                <w:color w:val="00CC00"/>
                <w:sz w:val="24"/>
                <w:szCs w:val="24"/>
              </w:rPr>
            </w:pPr>
            <w:r>
              <w:rPr>
                <w:color w:val="00CC00"/>
                <w:szCs w:val="20"/>
              </w:rPr>
              <w:t>Pass</w:t>
            </w:r>
            <w:r w:rsidR="006A2557" w:rsidRPr="00193B26">
              <w:rPr>
                <w:color w:val="00CC00"/>
                <w:sz w:val="24"/>
                <w:szCs w:val="24"/>
              </w:rPr>
              <w:t xml:space="preserve"> </w:t>
            </w:r>
            <w:r w:rsidR="006A2557" w:rsidRPr="00193B26">
              <w:rPr>
                <w:b/>
                <w:color w:val="00CC00"/>
                <w:sz w:val="24"/>
                <w:szCs w:val="24"/>
              </w:rPr>
              <w:sym w:font="Wingdings 2" w:char="F050"/>
            </w:r>
          </w:p>
        </w:tc>
      </w:tr>
      <w:tr w:rsidR="00114FFD" w:rsidRPr="008A193B" w14:paraId="6C09FC2D" w14:textId="77777777" w:rsidTr="001B599A">
        <w:tc>
          <w:tcPr>
            <w:tcW w:w="1838" w:type="dxa"/>
            <w:shd w:val="clear" w:color="auto" w:fill="000000" w:themeFill="text1"/>
          </w:tcPr>
          <w:p w14:paraId="3E90680B" w14:textId="77777777" w:rsidR="00114FFD" w:rsidRPr="008A193B" w:rsidRDefault="00114FFD" w:rsidP="001B599A">
            <w:pPr>
              <w:rPr>
                <w:b/>
              </w:rPr>
            </w:pPr>
          </w:p>
        </w:tc>
        <w:tc>
          <w:tcPr>
            <w:tcW w:w="11832" w:type="dxa"/>
            <w:shd w:val="clear" w:color="auto" w:fill="000000" w:themeFill="text1"/>
          </w:tcPr>
          <w:p w14:paraId="44F45266" w14:textId="77777777" w:rsidR="00114FFD" w:rsidRPr="008A193B" w:rsidRDefault="00114FFD" w:rsidP="001B599A"/>
        </w:tc>
      </w:tr>
    </w:tbl>
    <w:p w14:paraId="4C3B653A"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114FFD" w:rsidRPr="008A193B" w14:paraId="6CC75A1E" w14:textId="77777777" w:rsidTr="001B599A">
        <w:tc>
          <w:tcPr>
            <w:tcW w:w="1838" w:type="dxa"/>
            <w:shd w:val="clear" w:color="auto" w:fill="000000" w:themeFill="text1"/>
          </w:tcPr>
          <w:p w14:paraId="220A77EF" w14:textId="77777777" w:rsidR="00114FFD" w:rsidRPr="008A193B" w:rsidRDefault="00114FFD" w:rsidP="001B599A">
            <w:pPr>
              <w:rPr>
                <w:b/>
              </w:rPr>
            </w:pPr>
          </w:p>
        </w:tc>
        <w:tc>
          <w:tcPr>
            <w:tcW w:w="11832" w:type="dxa"/>
            <w:shd w:val="clear" w:color="auto" w:fill="000000" w:themeFill="text1"/>
          </w:tcPr>
          <w:p w14:paraId="06A7C1ED" w14:textId="77777777" w:rsidR="00114FFD" w:rsidRPr="008A193B" w:rsidRDefault="00114FFD" w:rsidP="001B599A"/>
        </w:tc>
      </w:tr>
      <w:tr w:rsidR="00114FFD" w:rsidRPr="00377399" w14:paraId="3D5CE97A" w14:textId="77777777" w:rsidTr="001B599A">
        <w:tc>
          <w:tcPr>
            <w:tcW w:w="1838" w:type="dxa"/>
            <w:shd w:val="clear" w:color="auto" w:fill="D9D9D9" w:themeFill="background1" w:themeFillShade="D9"/>
            <w:vAlign w:val="center"/>
          </w:tcPr>
          <w:p w14:paraId="36D91381"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40CE1733" w14:textId="69FB92AF" w:rsidR="00114FFD" w:rsidRPr="00377399" w:rsidRDefault="00E8074F" w:rsidP="001B599A">
            <w:pPr>
              <w:rPr>
                <w:b/>
              </w:rPr>
            </w:pPr>
            <w:r>
              <w:rPr>
                <w:b/>
              </w:rPr>
              <w:t>7</w:t>
            </w:r>
            <w:r w:rsidR="007E3321">
              <w:rPr>
                <w:b/>
              </w:rPr>
              <w:t>.5</w:t>
            </w:r>
            <w:r w:rsidR="00B805CF">
              <w:t xml:space="preserve"> </w:t>
            </w:r>
            <w:r w:rsidR="003674AE" w:rsidRPr="003674AE">
              <w:rPr>
                <w:b/>
              </w:rPr>
              <w:t xml:space="preserve">Login with </w:t>
            </w:r>
            <w:r w:rsidR="005F2CFD">
              <w:rPr>
                <w:b/>
              </w:rPr>
              <w:t xml:space="preserve">an </w:t>
            </w:r>
            <w:r w:rsidR="003674AE" w:rsidRPr="003674AE">
              <w:rPr>
                <w:b/>
              </w:rPr>
              <w:t>Invalid Username</w:t>
            </w:r>
          </w:p>
        </w:tc>
      </w:tr>
      <w:tr w:rsidR="00114FFD" w:rsidRPr="008A193B" w14:paraId="4EC403A2" w14:textId="77777777" w:rsidTr="001B599A">
        <w:tc>
          <w:tcPr>
            <w:tcW w:w="1838" w:type="dxa"/>
            <w:vAlign w:val="center"/>
          </w:tcPr>
          <w:p w14:paraId="3075C104" w14:textId="77777777" w:rsidR="00114FFD" w:rsidRPr="008A193B" w:rsidRDefault="00114FFD" w:rsidP="001B599A">
            <w:r w:rsidRPr="008A193B">
              <w:rPr>
                <w:b/>
              </w:rPr>
              <w:t>Prerequisites</w:t>
            </w:r>
          </w:p>
        </w:tc>
        <w:tc>
          <w:tcPr>
            <w:tcW w:w="11832" w:type="dxa"/>
          </w:tcPr>
          <w:p w14:paraId="45B869EA" w14:textId="413E709D" w:rsidR="00114FFD" w:rsidRPr="008A193B" w:rsidRDefault="003674AE" w:rsidP="00114FFD">
            <w:pPr>
              <w:pStyle w:val="ListParagraph"/>
              <w:numPr>
                <w:ilvl w:val="0"/>
                <w:numId w:val="5"/>
              </w:numPr>
            </w:pPr>
            <w:r w:rsidRPr="003674AE">
              <w:rPr>
                <w:color w:val="365F91" w:themeColor="accent1" w:themeShade="BF"/>
              </w:rPr>
              <w:t>Registered user account</w:t>
            </w:r>
            <w:r w:rsidR="009D248D">
              <w:rPr>
                <w:color w:val="365F91" w:themeColor="accent1" w:themeShade="BF"/>
              </w:rPr>
              <w:t>.</w:t>
            </w:r>
          </w:p>
        </w:tc>
      </w:tr>
      <w:tr w:rsidR="00114FFD" w:rsidRPr="008A193B" w14:paraId="735F8B42" w14:textId="77777777" w:rsidTr="001B599A">
        <w:tc>
          <w:tcPr>
            <w:tcW w:w="1838" w:type="dxa"/>
            <w:vAlign w:val="center"/>
          </w:tcPr>
          <w:p w14:paraId="50CC3E95" w14:textId="77777777" w:rsidR="00114FFD" w:rsidRPr="008A193B" w:rsidRDefault="00114FFD" w:rsidP="001B599A">
            <w:pPr>
              <w:rPr>
                <w:b/>
              </w:rPr>
            </w:pPr>
            <w:r w:rsidRPr="008A193B">
              <w:rPr>
                <w:b/>
              </w:rPr>
              <w:t>Test Case Steps</w:t>
            </w:r>
          </w:p>
        </w:tc>
        <w:tc>
          <w:tcPr>
            <w:tcW w:w="11832" w:type="dxa"/>
          </w:tcPr>
          <w:p w14:paraId="5E3099D3" w14:textId="2A627430" w:rsidR="003674AE" w:rsidRPr="003674AE" w:rsidRDefault="00CA20E6" w:rsidP="00E40CF2">
            <w:pPr>
              <w:pStyle w:val="ListParagraph"/>
              <w:numPr>
                <w:ilvl w:val="0"/>
                <w:numId w:val="30"/>
              </w:numPr>
              <w:rPr>
                <w:color w:val="365F91" w:themeColor="accent1" w:themeShade="BF"/>
              </w:rPr>
            </w:pPr>
            <w:r>
              <w:rPr>
                <w:color w:val="365F91" w:themeColor="accent1" w:themeShade="BF"/>
              </w:rPr>
              <w:t>Go</w:t>
            </w:r>
            <w:r w:rsidR="006D5BA0">
              <w:rPr>
                <w:color w:val="365F91" w:themeColor="accent1" w:themeShade="BF"/>
              </w:rPr>
              <w:t xml:space="preserve"> to the L</w:t>
            </w:r>
            <w:r w:rsidR="003674AE" w:rsidRPr="003674AE">
              <w:rPr>
                <w:color w:val="365F91" w:themeColor="accent1" w:themeShade="BF"/>
              </w:rPr>
              <w:t>ogin page.</w:t>
            </w:r>
          </w:p>
          <w:p w14:paraId="098A14C3" w14:textId="4A6707AF" w:rsidR="003674AE" w:rsidRPr="003674AE" w:rsidRDefault="003674AE" w:rsidP="00E40CF2">
            <w:pPr>
              <w:pStyle w:val="ListParagraph"/>
              <w:numPr>
                <w:ilvl w:val="0"/>
                <w:numId w:val="30"/>
              </w:numPr>
              <w:rPr>
                <w:color w:val="365F91" w:themeColor="accent1" w:themeShade="BF"/>
              </w:rPr>
            </w:pPr>
            <w:r w:rsidRPr="003674AE">
              <w:rPr>
                <w:color w:val="365F91" w:themeColor="accent1" w:themeShade="BF"/>
              </w:rPr>
              <w:t xml:space="preserve">Enter </w:t>
            </w:r>
            <w:r w:rsidR="00345D21">
              <w:rPr>
                <w:color w:val="365F91" w:themeColor="accent1" w:themeShade="BF"/>
              </w:rPr>
              <w:t xml:space="preserve">an </w:t>
            </w:r>
            <w:r w:rsidRPr="003674AE">
              <w:rPr>
                <w:color w:val="365F91" w:themeColor="accent1" w:themeShade="BF"/>
              </w:rPr>
              <w:t>invalid username.</w:t>
            </w:r>
          </w:p>
          <w:p w14:paraId="114B3FE7" w14:textId="6D9EAA2D" w:rsidR="003674AE" w:rsidRPr="003674AE" w:rsidRDefault="003674AE" w:rsidP="00E40CF2">
            <w:pPr>
              <w:pStyle w:val="ListParagraph"/>
              <w:numPr>
                <w:ilvl w:val="0"/>
                <w:numId w:val="30"/>
              </w:numPr>
              <w:rPr>
                <w:color w:val="365F91" w:themeColor="accent1" w:themeShade="BF"/>
              </w:rPr>
            </w:pPr>
            <w:r w:rsidRPr="003674AE">
              <w:rPr>
                <w:color w:val="365F91" w:themeColor="accent1" w:themeShade="BF"/>
              </w:rPr>
              <w:t xml:space="preserve">Enter </w:t>
            </w:r>
            <w:r w:rsidR="00345D21">
              <w:rPr>
                <w:color w:val="365F91" w:themeColor="accent1" w:themeShade="BF"/>
              </w:rPr>
              <w:t xml:space="preserve">a </w:t>
            </w:r>
            <w:r w:rsidRPr="003674AE">
              <w:rPr>
                <w:color w:val="365F91" w:themeColor="accent1" w:themeShade="BF"/>
              </w:rPr>
              <w:t>valid password.</w:t>
            </w:r>
          </w:p>
          <w:p w14:paraId="09E36327" w14:textId="0EDF4A33" w:rsidR="00114FFD" w:rsidRPr="008A193B" w:rsidRDefault="003674AE" w:rsidP="00E40CF2">
            <w:pPr>
              <w:pStyle w:val="ListParagraph"/>
              <w:numPr>
                <w:ilvl w:val="0"/>
                <w:numId w:val="30"/>
              </w:numPr>
            </w:pPr>
            <w:r w:rsidRPr="003674AE">
              <w:rPr>
                <w:color w:val="365F91" w:themeColor="accent1" w:themeShade="BF"/>
              </w:rPr>
              <w:t>Click the "Login" button.</w:t>
            </w:r>
          </w:p>
        </w:tc>
      </w:tr>
      <w:tr w:rsidR="00114FFD" w:rsidRPr="008A193B" w14:paraId="1A659804" w14:textId="77777777" w:rsidTr="001B599A">
        <w:tc>
          <w:tcPr>
            <w:tcW w:w="1838" w:type="dxa"/>
            <w:vAlign w:val="center"/>
          </w:tcPr>
          <w:p w14:paraId="336E56BE" w14:textId="77777777" w:rsidR="00114FFD" w:rsidRPr="008A193B" w:rsidRDefault="00114FFD" w:rsidP="001B599A">
            <w:pPr>
              <w:rPr>
                <w:b/>
              </w:rPr>
            </w:pPr>
            <w:r w:rsidRPr="008A193B">
              <w:rPr>
                <w:b/>
              </w:rPr>
              <w:t>Expected Result</w:t>
            </w:r>
          </w:p>
        </w:tc>
        <w:tc>
          <w:tcPr>
            <w:tcW w:w="11832" w:type="dxa"/>
          </w:tcPr>
          <w:p w14:paraId="2B0282ED" w14:textId="3505BDD0" w:rsidR="00114FFD" w:rsidRPr="008A193B" w:rsidRDefault="00B3208D" w:rsidP="001B599A">
            <w:r w:rsidRPr="00B3208D">
              <w:rPr>
                <w:color w:val="365F91" w:themeColor="accent1" w:themeShade="BF"/>
              </w:rPr>
              <w:t xml:space="preserve">The user should </w:t>
            </w:r>
            <w:r>
              <w:rPr>
                <w:color w:val="365F91" w:themeColor="accent1" w:themeShade="BF"/>
              </w:rPr>
              <w:t>not be logged in and a</w:t>
            </w:r>
            <w:r w:rsidR="00FB0B19" w:rsidRPr="00FB0B19">
              <w:rPr>
                <w:color w:val="365F91" w:themeColor="accent1" w:themeShade="BF"/>
              </w:rPr>
              <w:t>n error notification “Invalid email, username or password” should be displayed.</w:t>
            </w:r>
          </w:p>
        </w:tc>
      </w:tr>
      <w:tr w:rsidR="00114FFD" w:rsidRPr="008A193B" w14:paraId="36F9037E" w14:textId="77777777" w:rsidTr="001B599A">
        <w:tc>
          <w:tcPr>
            <w:tcW w:w="1838" w:type="dxa"/>
            <w:vAlign w:val="center"/>
          </w:tcPr>
          <w:p w14:paraId="468583BB" w14:textId="77777777" w:rsidR="00114FFD" w:rsidRPr="008A193B" w:rsidRDefault="00114FFD" w:rsidP="001B599A">
            <w:pPr>
              <w:rPr>
                <w:b/>
              </w:rPr>
            </w:pPr>
            <w:r w:rsidRPr="008A193B">
              <w:rPr>
                <w:b/>
              </w:rPr>
              <w:t>Actual Result</w:t>
            </w:r>
          </w:p>
        </w:tc>
        <w:tc>
          <w:tcPr>
            <w:tcW w:w="11832" w:type="dxa"/>
          </w:tcPr>
          <w:p w14:paraId="0B1B7235" w14:textId="50BFA9A7" w:rsidR="00114FFD" w:rsidRPr="008A193B" w:rsidRDefault="00B3208D" w:rsidP="001B599A">
            <w:r>
              <w:rPr>
                <w:color w:val="365F91" w:themeColor="accent1" w:themeShade="BF"/>
              </w:rPr>
              <w:t>The user is not logged in and a</w:t>
            </w:r>
            <w:r w:rsidR="00FB0B19" w:rsidRPr="00FB0B19">
              <w:rPr>
                <w:color w:val="365F91" w:themeColor="accent1" w:themeShade="BF"/>
              </w:rPr>
              <w:t>n error notification “</w:t>
            </w:r>
            <w:r w:rsidR="00FB0B19" w:rsidRPr="00FB0B19">
              <w:rPr>
                <w:b/>
                <w:color w:val="365F91" w:themeColor="accent1" w:themeShade="BF"/>
              </w:rPr>
              <w:t>Invalid email, username or password</w:t>
            </w:r>
            <w:r w:rsidR="00FB0B19">
              <w:rPr>
                <w:color w:val="365F91" w:themeColor="accent1" w:themeShade="BF"/>
              </w:rPr>
              <w:t>” is</w:t>
            </w:r>
            <w:r w:rsidR="00FB0B19" w:rsidRPr="00FB0B19">
              <w:rPr>
                <w:color w:val="365F91" w:themeColor="accent1" w:themeShade="BF"/>
              </w:rPr>
              <w:t xml:space="preserve"> displayed.</w:t>
            </w:r>
          </w:p>
        </w:tc>
      </w:tr>
      <w:tr w:rsidR="00114FFD" w:rsidRPr="008A193B" w14:paraId="75F69ED6" w14:textId="77777777" w:rsidTr="001B599A">
        <w:tc>
          <w:tcPr>
            <w:tcW w:w="1838" w:type="dxa"/>
            <w:vAlign w:val="center"/>
          </w:tcPr>
          <w:p w14:paraId="0A07C102" w14:textId="77777777" w:rsidR="00114FFD" w:rsidRPr="008A193B" w:rsidRDefault="00114FFD" w:rsidP="001B599A">
            <w:pPr>
              <w:rPr>
                <w:b/>
              </w:rPr>
            </w:pPr>
            <w:r w:rsidRPr="008A193B">
              <w:rPr>
                <w:b/>
              </w:rPr>
              <w:t>Pass/ Fail</w:t>
            </w:r>
          </w:p>
        </w:tc>
        <w:tc>
          <w:tcPr>
            <w:tcW w:w="11832" w:type="dxa"/>
          </w:tcPr>
          <w:p w14:paraId="66842119" w14:textId="142857CC" w:rsidR="00114FFD" w:rsidRPr="008A193B" w:rsidRDefault="008032E7"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731EB135" w14:textId="77777777" w:rsidTr="001B599A">
        <w:tc>
          <w:tcPr>
            <w:tcW w:w="1838" w:type="dxa"/>
            <w:shd w:val="clear" w:color="auto" w:fill="000000" w:themeFill="text1"/>
          </w:tcPr>
          <w:p w14:paraId="11386105" w14:textId="77777777" w:rsidR="00114FFD" w:rsidRPr="008A193B" w:rsidRDefault="00114FFD" w:rsidP="001B599A">
            <w:pPr>
              <w:rPr>
                <w:b/>
              </w:rPr>
            </w:pPr>
          </w:p>
        </w:tc>
        <w:tc>
          <w:tcPr>
            <w:tcW w:w="11832" w:type="dxa"/>
            <w:shd w:val="clear" w:color="auto" w:fill="000000" w:themeFill="text1"/>
          </w:tcPr>
          <w:p w14:paraId="3AEEB83C" w14:textId="77777777" w:rsidR="00114FFD" w:rsidRPr="008A193B" w:rsidRDefault="00114FFD" w:rsidP="001B599A"/>
        </w:tc>
      </w:tr>
    </w:tbl>
    <w:p w14:paraId="561C447B"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7279DC" w:rsidRPr="008A193B" w14:paraId="4400F619" w14:textId="77777777" w:rsidTr="007E09BA">
        <w:tc>
          <w:tcPr>
            <w:tcW w:w="1838" w:type="dxa"/>
            <w:shd w:val="clear" w:color="auto" w:fill="000000" w:themeFill="text1"/>
          </w:tcPr>
          <w:p w14:paraId="02C847F2" w14:textId="77777777" w:rsidR="007279DC" w:rsidRPr="008A193B" w:rsidRDefault="007279DC" w:rsidP="007E09BA">
            <w:pPr>
              <w:rPr>
                <w:b/>
              </w:rPr>
            </w:pPr>
          </w:p>
        </w:tc>
        <w:tc>
          <w:tcPr>
            <w:tcW w:w="11832" w:type="dxa"/>
            <w:shd w:val="clear" w:color="auto" w:fill="000000" w:themeFill="text1"/>
          </w:tcPr>
          <w:p w14:paraId="587CBA39" w14:textId="77777777" w:rsidR="007279DC" w:rsidRPr="008A193B" w:rsidRDefault="007279DC" w:rsidP="007E09BA"/>
        </w:tc>
      </w:tr>
      <w:tr w:rsidR="007279DC" w:rsidRPr="00377399" w14:paraId="5ADA878D" w14:textId="77777777" w:rsidTr="007E09BA">
        <w:tc>
          <w:tcPr>
            <w:tcW w:w="1838" w:type="dxa"/>
            <w:shd w:val="clear" w:color="auto" w:fill="D9D9D9" w:themeFill="background1" w:themeFillShade="D9"/>
            <w:vAlign w:val="center"/>
          </w:tcPr>
          <w:p w14:paraId="73EE024F" w14:textId="77777777" w:rsidR="007279DC" w:rsidRPr="00377399" w:rsidRDefault="007279DC" w:rsidP="007E09BA">
            <w:pPr>
              <w:rPr>
                <w:b/>
              </w:rPr>
            </w:pPr>
            <w:r w:rsidRPr="00377399">
              <w:rPr>
                <w:b/>
              </w:rPr>
              <w:t>Test Case Number</w:t>
            </w:r>
          </w:p>
        </w:tc>
        <w:tc>
          <w:tcPr>
            <w:tcW w:w="11832" w:type="dxa"/>
            <w:shd w:val="clear" w:color="auto" w:fill="D9D9D9" w:themeFill="background1" w:themeFillShade="D9"/>
            <w:vAlign w:val="center"/>
          </w:tcPr>
          <w:p w14:paraId="0CDB79C1" w14:textId="2A863716" w:rsidR="007279DC" w:rsidRPr="00377399" w:rsidRDefault="00E8074F" w:rsidP="007E09BA">
            <w:pPr>
              <w:rPr>
                <w:b/>
              </w:rPr>
            </w:pPr>
            <w:r>
              <w:rPr>
                <w:b/>
              </w:rPr>
              <w:t>7</w:t>
            </w:r>
            <w:r w:rsidR="007279DC" w:rsidRPr="00114FFD">
              <w:rPr>
                <w:b/>
              </w:rPr>
              <w:t>.</w:t>
            </w:r>
            <w:r w:rsidR="007E3321">
              <w:rPr>
                <w:b/>
              </w:rPr>
              <w:t>6</w:t>
            </w:r>
            <w:r w:rsidR="007279DC" w:rsidRPr="00114FFD">
              <w:rPr>
                <w:b/>
              </w:rPr>
              <w:t xml:space="preserve"> Log</w:t>
            </w:r>
            <w:r w:rsidR="00941BB4">
              <w:rPr>
                <w:b/>
              </w:rPr>
              <w:t xml:space="preserve">in with </w:t>
            </w:r>
            <w:r w:rsidR="005F2CFD">
              <w:rPr>
                <w:b/>
              </w:rPr>
              <w:t xml:space="preserve">an </w:t>
            </w:r>
            <w:r w:rsidR="00941BB4">
              <w:rPr>
                <w:b/>
              </w:rPr>
              <w:t>Invalid</w:t>
            </w:r>
            <w:r w:rsidR="007279DC" w:rsidRPr="00114FFD">
              <w:rPr>
                <w:b/>
              </w:rPr>
              <w:t xml:space="preserve"> Password</w:t>
            </w:r>
          </w:p>
        </w:tc>
      </w:tr>
      <w:tr w:rsidR="007279DC" w:rsidRPr="008A193B" w14:paraId="2F1E9745" w14:textId="77777777" w:rsidTr="007E09BA">
        <w:tc>
          <w:tcPr>
            <w:tcW w:w="1838" w:type="dxa"/>
            <w:vAlign w:val="center"/>
          </w:tcPr>
          <w:p w14:paraId="0C8F0D09" w14:textId="77777777" w:rsidR="007279DC" w:rsidRPr="008A193B" w:rsidRDefault="007279DC" w:rsidP="007E09BA">
            <w:r w:rsidRPr="008A193B">
              <w:rPr>
                <w:b/>
              </w:rPr>
              <w:t>Prerequisites</w:t>
            </w:r>
          </w:p>
        </w:tc>
        <w:tc>
          <w:tcPr>
            <w:tcW w:w="11832" w:type="dxa"/>
          </w:tcPr>
          <w:p w14:paraId="66F3B974" w14:textId="13731839" w:rsidR="007279DC" w:rsidRPr="008A193B" w:rsidRDefault="007279DC" w:rsidP="007279DC">
            <w:pPr>
              <w:pStyle w:val="ListParagraph"/>
              <w:numPr>
                <w:ilvl w:val="0"/>
                <w:numId w:val="5"/>
              </w:numPr>
            </w:pPr>
            <w:r w:rsidRPr="00114FFD">
              <w:rPr>
                <w:color w:val="365F91" w:themeColor="accent1" w:themeShade="BF"/>
              </w:rPr>
              <w:t>Registered user account</w:t>
            </w:r>
            <w:r w:rsidR="009D248D">
              <w:rPr>
                <w:color w:val="365F91" w:themeColor="accent1" w:themeShade="BF"/>
              </w:rPr>
              <w:t>.</w:t>
            </w:r>
          </w:p>
        </w:tc>
      </w:tr>
      <w:tr w:rsidR="007279DC" w:rsidRPr="008A193B" w14:paraId="613C6E91" w14:textId="77777777" w:rsidTr="007E09BA">
        <w:tc>
          <w:tcPr>
            <w:tcW w:w="1838" w:type="dxa"/>
            <w:vAlign w:val="center"/>
          </w:tcPr>
          <w:p w14:paraId="439DFCC5" w14:textId="77777777" w:rsidR="007279DC" w:rsidRPr="008A193B" w:rsidRDefault="007279DC" w:rsidP="007E09BA">
            <w:pPr>
              <w:rPr>
                <w:b/>
              </w:rPr>
            </w:pPr>
            <w:r w:rsidRPr="008A193B">
              <w:rPr>
                <w:b/>
              </w:rPr>
              <w:t>Test Case Steps</w:t>
            </w:r>
          </w:p>
        </w:tc>
        <w:tc>
          <w:tcPr>
            <w:tcW w:w="11832" w:type="dxa"/>
          </w:tcPr>
          <w:p w14:paraId="1EF6EF14" w14:textId="794610DF" w:rsidR="007279DC" w:rsidRPr="00114FFD" w:rsidRDefault="007279DC" w:rsidP="00E40CF2">
            <w:pPr>
              <w:pStyle w:val="ListParagraph"/>
              <w:numPr>
                <w:ilvl w:val="0"/>
                <w:numId w:val="27"/>
              </w:numPr>
              <w:rPr>
                <w:color w:val="365F91" w:themeColor="accent1" w:themeShade="BF"/>
              </w:rPr>
            </w:pPr>
            <w:r>
              <w:rPr>
                <w:color w:val="365F91" w:themeColor="accent1" w:themeShade="BF"/>
              </w:rPr>
              <w:t>Go</w:t>
            </w:r>
            <w:r w:rsidR="006D5BA0">
              <w:rPr>
                <w:color w:val="365F91" w:themeColor="accent1" w:themeShade="BF"/>
              </w:rPr>
              <w:t xml:space="preserve"> to the L</w:t>
            </w:r>
            <w:r w:rsidRPr="00114FFD">
              <w:rPr>
                <w:color w:val="365F91" w:themeColor="accent1" w:themeShade="BF"/>
              </w:rPr>
              <w:t>ogin page.</w:t>
            </w:r>
          </w:p>
          <w:p w14:paraId="4A451F3C" w14:textId="784A5FD5" w:rsidR="00941BB4" w:rsidRDefault="00941BB4" w:rsidP="00E40CF2">
            <w:pPr>
              <w:pStyle w:val="ListParagraph"/>
              <w:numPr>
                <w:ilvl w:val="0"/>
                <w:numId w:val="27"/>
              </w:numPr>
              <w:rPr>
                <w:color w:val="365F91" w:themeColor="accent1" w:themeShade="BF"/>
              </w:rPr>
            </w:pPr>
            <w:r>
              <w:rPr>
                <w:color w:val="365F91" w:themeColor="accent1" w:themeShade="BF"/>
              </w:rPr>
              <w:t xml:space="preserve">Enter </w:t>
            </w:r>
            <w:r w:rsidR="004A198F">
              <w:rPr>
                <w:color w:val="365F91" w:themeColor="accent1" w:themeShade="BF"/>
              </w:rPr>
              <w:t xml:space="preserve">a </w:t>
            </w:r>
            <w:r>
              <w:rPr>
                <w:color w:val="365F91" w:themeColor="accent1" w:themeShade="BF"/>
              </w:rPr>
              <w:t>valid username</w:t>
            </w:r>
            <w:r w:rsidR="00AD1B6B">
              <w:rPr>
                <w:color w:val="365F91" w:themeColor="accent1" w:themeShade="BF"/>
              </w:rPr>
              <w:t>.</w:t>
            </w:r>
          </w:p>
          <w:p w14:paraId="023EA01F" w14:textId="7AF365DF" w:rsidR="007279DC" w:rsidRPr="00114FFD" w:rsidRDefault="00941BB4" w:rsidP="00E40CF2">
            <w:pPr>
              <w:pStyle w:val="ListParagraph"/>
              <w:numPr>
                <w:ilvl w:val="0"/>
                <w:numId w:val="27"/>
              </w:numPr>
              <w:rPr>
                <w:color w:val="365F91" w:themeColor="accent1" w:themeShade="BF"/>
              </w:rPr>
            </w:pPr>
            <w:r>
              <w:rPr>
                <w:color w:val="365F91" w:themeColor="accent1" w:themeShade="BF"/>
              </w:rPr>
              <w:t xml:space="preserve">Enter </w:t>
            </w:r>
            <w:r w:rsidR="00345D21">
              <w:rPr>
                <w:color w:val="365F91" w:themeColor="accent1" w:themeShade="BF"/>
              </w:rPr>
              <w:t xml:space="preserve">an </w:t>
            </w:r>
            <w:r>
              <w:rPr>
                <w:color w:val="365F91" w:themeColor="accent1" w:themeShade="BF"/>
              </w:rPr>
              <w:t>invalid</w:t>
            </w:r>
            <w:r w:rsidR="007279DC" w:rsidRPr="00114FFD">
              <w:rPr>
                <w:color w:val="365F91" w:themeColor="accent1" w:themeShade="BF"/>
              </w:rPr>
              <w:t xml:space="preserve"> password.</w:t>
            </w:r>
          </w:p>
          <w:p w14:paraId="37916E2C" w14:textId="77777777" w:rsidR="007279DC" w:rsidRPr="008A193B" w:rsidRDefault="007279DC" w:rsidP="00E40CF2">
            <w:pPr>
              <w:pStyle w:val="ListParagraph"/>
              <w:numPr>
                <w:ilvl w:val="0"/>
                <w:numId w:val="27"/>
              </w:numPr>
            </w:pPr>
            <w:r w:rsidRPr="00114FFD">
              <w:rPr>
                <w:color w:val="365F91" w:themeColor="accent1" w:themeShade="BF"/>
              </w:rPr>
              <w:t>Click the "Login" button.</w:t>
            </w:r>
          </w:p>
        </w:tc>
      </w:tr>
      <w:tr w:rsidR="007279DC" w:rsidRPr="008A193B" w14:paraId="455ADC6B" w14:textId="77777777" w:rsidTr="007E09BA">
        <w:tc>
          <w:tcPr>
            <w:tcW w:w="1838" w:type="dxa"/>
            <w:vAlign w:val="center"/>
          </w:tcPr>
          <w:p w14:paraId="666AA6B0" w14:textId="77777777" w:rsidR="007279DC" w:rsidRPr="008A193B" w:rsidRDefault="007279DC" w:rsidP="007E09BA">
            <w:pPr>
              <w:rPr>
                <w:b/>
              </w:rPr>
            </w:pPr>
            <w:r w:rsidRPr="008A193B">
              <w:rPr>
                <w:b/>
              </w:rPr>
              <w:t>Expected Result</w:t>
            </w:r>
          </w:p>
        </w:tc>
        <w:tc>
          <w:tcPr>
            <w:tcW w:w="11832" w:type="dxa"/>
          </w:tcPr>
          <w:p w14:paraId="4BA64967" w14:textId="0ABC4ABB" w:rsidR="007279DC" w:rsidRPr="008A193B" w:rsidRDefault="00B3208D" w:rsidP="007E09BA">
            <w:r>
              <w:rPr>
                <w:color w:val="365F91" w:themeColor="accent1" w:themeShade="BF"/>
              </w:rPr>
              <w:t>The user should not be logged in and a</w:t>
            </w:r>
            <w:r w:rsidR="00FB0B19" w:rsidRPr="00FB0B19">
              <w:rPr>
                <w:color w:val="365F91" w:themeColor="accent1" w:themeShade="BF"/>
              </w:rPr>
              <w:t>n error notification “Invalid email, username or password” should be displayed.</w:t>
            </w:r>
          </w:p>
        </w:tc>
      </w:tr>
      <w:tr w:rsidR="007279DC" w:rsidRPr="008A193B" w14:paraId="29D40937" w14:textId="77777777" w:rsidTr="007E09BA">
        <w:tc>
          <w:tcPr>
            <w:tcW w:w="1838" w:type="dxa"/>
            <w:vAlign w:val="center"/>
          </w:tcPr>
          <w:p w14:paraId="49C6D335" w14:textId="77777777" w:rsidR="007279DC" w:rsidRPr="008A193B" w:rsidRDefault="007279DC" w:rsidP="007E09BA">
            <w:pPr>
              <w:rPr>
                <w:b/>
              </w:rPr>
            </w:pPr>
            <w:r w:rsidRPr="008A193B">
              <w:rPr>
                <w:b/>
              </w:rPr>
              <w:t>Actual Result</w:t>
            </w:r>
          </w:p>
        </w:tc>
        <w:tc>
          <w:tcPr>
            <w:tcW w:w="11832" w:type="dxa"/>
          </w:tcPr>
          <w:p w14:paraId="6BA16607" w14:textId="33FAFDAB" w:rsidR="007279DC" w:rsidRPr="008A193B" w:rsidRDefault="00B3208D" w:rsidP="00E97914">
            <w:r>
              <w:rPr>
                <w:color w:val="365F91" w:themeColor="accent1" w:themeShade="BF"/>
              </w:rPr>
              <w:t>The user is not logged in and a</w:t>
            </w:r>
            <w:r w:rsidR="00FB0B19" w:rsidRPr="00FB0B19">
              <w:rPr>
                <w:color w:val="365F91" w:themeColor="accent1" w:themeShade="BF"/>
              </w:rPr>
              <w:t>n error notification “</w:t>
            </w:r>
            <w:r w:rsidR="00FB0B19" w:rsidRPr="00FB0B19">
              <w:rPr>
                <w:b/>
                <w:color w:val="365F91" w:themeColor="accent1" w:themeShade="BF"/>
              </w:rPr>
              <w:t>Invalid email, username or password</w:t>
            </w:r>
            <w:r w:rsidR="00FB0B19" w:rsidRPr="00FB0B19">
              <w:rPr>
                <w:color w:val="365F91" w:themeColor="accent1" w:themeShade="BF"/>
              </w:rPr>
              <w:t>” is displayed.</w:t>
            </w:r>
          </w:p>
        </w:tc>
      </w:tr>
      <w:tr w:rsidR="007279DC" w:rsidRPr="008A193B" w14:paraId="462913C6" w14:textId="77777777" w:rsidTr="007E09BA">
        <w:tc>
          <w:tcPr>
            <w:tcW w:w="1838" w:type="dxa"/>
            <w:vAlign w:val="center"/>
          </w:tcPr>
          <w:p w14:paraId="46724165" w14:textId="77777777" w:rsidR="007279DC" w:rsidRPr="008A193B" w:rsidRDefault="007279DC" w:rsidP="007E09BA">
            <w:pPr>
              <w:rPr>
                <w:b/>
              </w:rPr>
            </w:pPr>
            <w:r w:rsidRPr="008A193B">
              <w:rPr>
                <w:b/>
              </w:rPr>
              <w:t>Pass/ Fail</w:t>
            </w:r>
          </w:p>
        </w:tc>
        <w:tc>
          <w:tcPr>
            <w:tcW w:w="11832" w:type="dxa"/>
          </w:tcPr>
          <w:p w14:paraId="2843A54C" w14:textId="681339F4" w:rsidR="007279DC" w:rsidRPr="008A193B" w:rsidRDefault="008032E7" w:rsidP="007E09B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7279DC" w:rsidRPr="008A193B" w14:paraId="77EE73A9" w14:textId="77777777" w:rsidTr="007E09BA">
        <w:tc>
          <w:tcPr>
            <w:tcW w:w="1838" w:type="dxa"/>
            <w:shd w:val="clear" w:color="auto" w:fill="000000" w:themeFill="text1"/>
          </w:tcPr>
          <w:p w14:paraId="30E8717E" w14:textId="77777777" w:rsidR="007279DC" w:rsidRPr="008A193B" w:rsidRDefault="007279DC" w:rsidP="007E09BA">
            <w:pPr>
              <w:rPr>
                <w:b/>
              </w:rPr>
            </w:pPr>
          </w:p>
        </w:tc>
        <w:tc>
          <w:tcPr>
            <w:tcW w:w="11832" w:type="dxa"/>
            <w:shd w:val="clear" w:color="auto" w:fill="000000" w:themeFill="text1"/>
          </w:tcPr>
          <w:p w14:paraId="6056AB17" w14:textId="77777777" w:rsidR="007279DC" w:rsidRPr="008A193B" w:rsidRDefault="007279DC" w:rsidP="007E09BA"/>
        </w:tc>
      </w:tr>
    </w:tbl>
    <w:p w14:paraId="302EA389" w14:textId="77777777" w:rsidR="007279DC" w:rsidRDefault="007279DC" w:rsidP="00114FFD"/>
    <w:tbl>
      <w:tblPr>
        <w:tblStyle w:val="TableGrid"/>
        <w:tblW w:w="0" w:type="auto"/>
        <w:tblLook w:val="04A0" w:firstRow="1" w:lastRow="0" w:firstColumn="1" w:lastColumn="0" w:noHBand="0" w:noVBand="1"/>
      </w:tblPr>
      <w:tblGrid>
        <w:gridCol w:w="1838"/>
        <w:gridCol w:w="11832"/>
      </w:tblGrid>
      <w:tr w:rsidR="006020B5" w:rsidRPr="00377399" w14:paraId="55CD31F4" w14:textId="77777777" w:rsidTr="007E09BA">
        <w:tc>
          <w:tcPr>
            <w:tcW w:w="1838" w:type="dxa"/>
            <w:shd w:val="clear" w:color="auto" w:fill="D9D9D9" w:themeFill="background1" w:themeFillShade="D9"/>
            <w:vAlign w:val="center"/>
          </w:tcPr>
          <w:p w14:paraId="1D9FD404" w14:textId="77777777" w:rsidR="006020B5" w:rsidRPr="00377399" w:rsidRDefault="006020B5" w:rsidP="007E09BA">
            <w:pPr>
              <w:rPr>
                <w:b/>
              </w:rPr>
            </w:pPr>
            <w:r w:rsidRPr="00377399">
              <w:rPr>
                <w:b/>
              </w:rPr>
              <w:t>Test Case Number</w:t>
            </w:r>
          </w:p>
        </w:tc>
        <w:tc>
          <w:tcPr>
            <w:tcW w:w="11832" w:type="dxa"/>
            <w:shd w:val="clear" w:color="auto" w:fill="D9D9D9" w:themeFill="background1" w:themeFillShade="D9"/>
            <w:vAlign w:val="center"/>
          </w:tcPr>
          <w:p w14:paraId="17954D8F" w14:textId="572B6C92" w:rsidR="00543927" w:rsidRPr="009B0818" w:rsidRDefault="00E8074F" w:rsidP="007E09BA">
            <w:pPr>
              <w:rPr>
                <w:b/>
              </w:rPr>
            </w:pPr>
            <w:r>
              <w:rPr>
                <w:b/>
              </w:rPr>
              <w:t>7</w:t>
            </w:r>
            <w:r w:rsidR="006020B5">
              <w:rPr>
                <w:b/>
              </w:rPr>
              <w:t>.</w:t>
            </w:r>
            <w:r w:rsidR="007E3321">
              <w:rPr>
                <w:b/>
              </w:rPr>
              <w:t>6</w:t>
            </w:r>
            <w:r w:rsidR="006020B5">
              <w:rPr>
                <w:b/>
              </w:rPr>
              <w:t>.</w:t>
            </w:r>
            <w:r w:rsidR="002555A3">
              <w:rPr>
                <w:b/>
              </w:rPr>
              <w:t>1</w:t>
            </w:r>
            <w:r w:rsidR="006020B5">
              <w:rPr>
                <w:b/>
              </w:rPr>
              <w:t xml:space="preserve"> </w:t>
            </w:r>
            <w:r w:rsidR="00B805CF" w:rsidRPr="00B805CF">
              <w:rPr>
                <w:b/>
              </w:rPr>
              <w:t>Verify</w:t>
            </w:r>
            <w:r w:rsidR="0010548F">
              <w:rPr>
                <w:b/>
              </w:rPr>
              <w:t>ing</w:t>
            </w:r>
            <w:r w:rsidR="00B805CF" w:rsidRPr="00B805CF">
              <w:rPr>
                <w:b/>
              </w:rPr>
              <w:t xml:space="preserve"> </w:t>
            </w:r>
            <w:r w:rsidR="007279DC" w:rsidRPr="007279DC">
              <w:rPr>
                <w:b/>
              </w:rPr>
              <w:t>Locki</w:t>
            </w:r>
            <w:r w:rsidR="001012D6">
              <w:rPr>
                <w:b/>
              </w:rPr>
              <w:t>ng Account After Five</w:t>
            </w:r>
            <w:r w:rsidR="000A6EEA">
              <w:rPr>
                <w:b/>
              </w:rPr>
              <w:t xml:space="preserve"> Invalid</w:t>
            </w:r>
            <w:r w:rsidR="007279DC" w:rsidRPr="007279DC">
              <w:rPr>
                <w:b/>
              </w:rPr>
              <w:t xml:space="preserve"> Login Attempts</w:t>
            </w:r>
          </w:p>
        </w:tc>
      </w:tr>
      <w:tr w:rsidR="006020B5" w:rsidRPr="008A193B" w14:paraId="2F454766" w14:textId="77777777" w:rsidTr="007E09BA">
        <w:tc>
          <w:tcPr>
            <w:tcW w:w="1838" w:type="dxa"/>
            <w:vAlign w:val="center"/>
          </w:tcPr>
          <w:p w14:paraId="3C0230A9" w14:textId="77777777" w:rsidR="006020B5" w:rsidRPr="008A193B" w:rsidRDefault="006020B5" w:rsidP="007E09BA">
            <w:r w:rsidRPr="008A193B">
              <w:rPr>
                <w:b/>
              </w:rPr>
              <w:t>Prerequisites</w:t>
            </w:r>
          </w:p>
        </w:tc>
        <w:tc>
          <w:tcPr>
            <w:tcW w:w="11832" w:type="dxa"/>
          </w:tcPr>
          <w:p w14:paraId="3B11A720" w14:textId="3E6E823F" w:rsidR="006020B5" w:rsidRPr="008A193B" w:rsidRDefault="006020B5" w:rsidP="006020B5">
            <w:pPr>
              <w:pStyle w:val="ListParagraph"/>
              <w:numPr>
                <w:ilvl w:val="0"/>
                <w:numId w:val="5"/>
              </w:numPr>
            </w:pPr>
            <w:r w:rsidRPr="003674AE">
              <w:rPr>
                <w:color w:val="365F91" w:themeColor="accent1" w:themeShade="BF"/>
              </w:rPr>
              <w:t>Registered user account</w:t>
            </w:r>
            <w:r w:rsidR="009D248D">
              <w:rPr>
                <w:color w:val="365F91" w:themeColor="accent1" w:themeShade="BF"/>
              </w:rPr>
              <w:t>.</w:t>
            </w:r>
          </w:p>
        </w:tc>
      </w:tr>
      <w:tr w:rsidR="006020B5" w:rsidRPr="008A193B" w14:paraId="0FFCC141" w14:textId="77777777" w:rsidTr="007E09BA">
        <w:tc>
          <w:tcPr>
            <w:tcW w:w="1838" w:type="dxa"/>
            <w:vAlign w:val="center"/>
          </w:tcPr>
          <w:p w14:paraId="0FD0E68E" w14:textId="77777777" w:rsidR="006020B5" w:rsidRPr="008A193B" w:rsidRDefault="006020B5" w:rsidP="007E09BA">
            <w:pPr>
              <w:rPr>
                <w:b/>
              </w:rPr>
            </w:pPr>
            <w:r w:rsidRPr="008A193B">
              <w:rPr>
                <w:b/>
              </w:rPr>
              <w:t>Test Case Steps</w:t>
            </w:r>
          </w:p>
        </w:tc>
        <w:tc>
          <w:tcPr>
            <w:tcW w:w="11832" w:type="dxa"/>
          </w:tcPr>
          <w:p w14:paraId="5287A0D9" w14:textId="149F57DD" w:rsidR="007279DC" w:rsidRDefault="007279DC" w:rsidP="00E40CF2">
            <w:pPr>
              <w:pStyle w:val="ListParagraph"/>
              <w:numPr>
                <w:ilvl w:val="0"/>
                <w:numId w:val="55"/>
              </w:numPr>
              <w:rPr>
                <w:color w:val="365F91" w:themeColor="accent1" w:themeShade="BF"/>
              </w:rPr>
            </w:pPr>
            <w:r w:rsidRPr="007279DC">
              <w:rPr>
                <w:color w:val="365F91" w:themeColor="accent1" w:themeShade="BF"/>
              </w:rPr>
              <w:t>Exe</w:t>
            </w:r>
            <w:r w:rsidR="00345D21">
              <w:rPr>
                <w:color w:val="365F91" w:themeColor="accent1" w:themeShade="BF"/>
              </w:rPr>
              <w:t>cute the steps of</w:t>
            </w:r>
            <w:r w:rsidR="000035D6">
              <w:rPr>
                <w:color w:val="365F91" w:themeColor="accent1" w:themeShade="BF"/>
              </w:rPr>
              <w:t xml:space="preserve"> </w:t>
            </w:r>
            <w:r w:rsidR="00BA1545">
              <w:rPr>
                <w:color w:val="365F91" w:themeColor="accent1" w:themeShade="BF"/>
              </w:rPr>
              <w:t>Test C</w:t>
            </w:r>
            <w:r>
              <w:rPr>
                <w:color w:val="365F91" w:themeColor="accent1" w:themeShade="BF"/>
              </w:rPr>
              <w:t xml:space="preserve">ase </w:t>
            </w:r>
            <w:r w:rsidR="00BB021B">
              <w:rPr>
                <w:color w:val="365F91" w:themeColor="accent1" w:themeShade="BF"/>
              </w:rPr>
              <w:t>7</w:t>
            </w:r>
            <w:r w:rsidR="000035D6" w:rsidRPr="000035D6">
              <w:rPr>
                <w:color w:val="365F91" w:themeColor="accent1" w:themeShade="BF"/>
              </w:rPr>
              <w:t>.6</w:t>
            </w:r>
            <w:r w:rsidR="00542D8E">
              <w:rPr>
                <w:color w:val="365F91" w:themeColor="accent1" w:themeShade="BF"/>
              </w:rPr>
              <w:t>.</w:t>
            </w:r>
          </w:p>
          <w:p w14:paraId="50EAFF6F" w14:textId="03EF14BE" w:rsidR="00542D8E" w:rsidRDefault="00C36D40" w:rsidP="00E40CF2">
            <w:pPr>
              <w:pStyle w:val="ListParagraph"/>
              <w:numPr>
                <w:ilvl w:val="0"/>
                <w:numId w:val="55"/>
              </w:numPr>
            </w:pPr>
            <w:r>
              <w:rPr>
                <w:color w:val="365F91" w:themeColor="accent1" w:themeShade="BF"/>
              </w:rPr>
              <w:t>Repeat</w:t>
            </w:r>
            <w:r w:rsidR="00BF2705">
              <w:rPr>
                <w:color w:val="365F91" w:themeColor="accent1" w:themeShade="BF"/>
              </w:rPr>
              <w:t xml:space="preserve"> </w:t>
            </w:r>
            <w:r w:rsidR="00BA1545">
              <w:rPr>
                <w:color w:val="365F91" w:themeColor="accent1" w:themeShade="BF"/>
              </w:rPr>
              <w:t>s</w:t>
            </w:r>
            <w:r>
              <w:rPr>
                <w:color w:val="365F91" w:themeColor="accent1" w:themeShade="BF"/>
              </w:rPr>
              <w:t xml:space="preserve">tep </w:t>
            </w:r>
            <w:r w:rsidR="000035D6">
              <w:rPr>
                <w:color w:val="365F91" w:themeColor="accent1" w:themeShade="BF"/>
              </w:rPr>
              <w:t>4</w:t>
            </w:r>
            <w:r w:rsidR="00345D21">
              <w:rPr>
                <w:color w:val="365F91" w:themeColor="accent1" w:themeShade="BF"/>
              </w:rPr>
              <w:t xml:space="preserve"> from</w:t>
            </w:r>
            <w:r w:rsidR="000035D6">
              <w:rPr>
                <w:color w:val="365F91" w:themeColor="accent1" w:themeShade="BF"/>
              </w:rPr>
              <w:t xml:space="preserve"> </w:t>
            </w:r>
            <w:r w:rsidR="00BA1545">
              <w:rPr>
                <w:color w:val="365F91" w:themeColor="accent1" w:themeShade="BF"/>
              </w:rPr>
              <w:t>Test C</w:t>
            </w:r>
            <w:r w:rsidR="007279DC">
              <w:rPr>
                <w:color w:val="365F91" w:themeColor="accent1" w:themeShade="BF"/>
              </w:rPr>
              <w:t xml:space="preserve">ase </w:t>
            </w:r>
            <w:r w:rsidR="00BB021B">
              <w:rPr>
                <w:color w:val="365F91" w:themeColor="accent1" w:themeShade="BF"/>
              </w:rPr>
              <w:t>7</w:t>
            </w:r>
            <w:r w:rsidR="000035D6">
              <w:rPr>
                <w:color w:val="365F91" w:themeColor="accent1" w:themeShade="BF"/>
              </w:rPr>
              <w:t>.6</w:t>
            </w:r>
            <w:r w:rsidR="00987B44">
              <w:rPr>
                <w:color w:val="365F91" w:themeColor="accent1" w:themeShade="BF"/>
              </w:rPr>
              <w:t xml:space="preserve"> four</w:t>
            </w:r>
            <w:r w:rsidR="007279DC" w:rsidRPr="007279DC">
              <w:rPr>
                <w:color w:val="365F91" w:themeColor="accent1" w:themeShade="BF"/>
              </w:rPr>
              <w:t xml:space="preserve"> m</w:t>
            </w:r>
            <w:r w:rsidR="00542D8E">
              <w:rPr>
                <w:color w:val="365F91" w:themeColor="accent1" w:themeShade="BF"/>
              </w:rPr>
              <w:t>ore times.</w:t>
            </w:r>
          </w:p>
          <w:p w14:paraId="372B377F" w14:textId="4D0AF569" w:rsidR="007279DC" w:rsidRPr="008A193B" w:rsidRDefault="0023146B" w:rsidP="00E40CF2">
            <w:pPr>
              <w:pStyle w:val="ListParagraph"/>
              <w:numPr>
                <w:ilvl w:val="0"/>
                <w:numId w:val="55"/>
              </w:numPr>
            </w:pPr>
            <w:r>
              <w:rPr>
                <w:color w:val="365F91" w:themeColor="accent1" w:themeShade="BF"/>
              </w:rPr>
              <w:t>T</w:t>
            </w:r>
            <w:r w:rsidR="00345D21">
              <w:rPr>
                <w:color w:val="365F91" w:themeColor="accent1" w:themeShade="BF"/>
              </w:rPr>
              <w:t>ry to log in again with a</w:t>
            </w:r>
            <w:r w:rsidR="00542D8E" w:rsidRPr="00542D8E">
              <w:rPr>
                <w:color w:val="365F91" w:themeColor="accent1" w:themeShade="BF"/>
              </w:rPr>
              <w:t xml:space="preserve"> valid password</w:t>
            </w:r>
            <w:r w:rsidR="00542D8E">
              <w:rPr>
                <w:color w:val="365F91" w:themeColor="accent1" w:themeShade="BF"/>
              </w:rPr>
              <w:t>.</w:t>
            </w:r>
          </w:p>
        </w:tc>
      </w:tr>
      <w:tr w:rsidR="006020B5" w:rsidRPr="008A193B" w14:paraId="4882F189" w14:textId="77777777" w:rsidTr="007E09BA">
        <w:tc>
          <w:tcPr>
            <w:tcW w:w="1838" w:type="dxa"/>
            <w:vAlign w:val="center"/>
          </w:tcPr>
          <w:p w14:paraId="6E8EA457" w14:textId="77777777" w:rsidR="006020B5" w:rsidRPr="008A193B" w:rsidRDefault="006020B5" w:rsidP="007E09BA">
            <w:pPr>
              <w:rPr>
                <w:b/>
              </w:rPr>
            </w:pPr>
            <w:r w:rsidRPr="008A193B">
              <w:rPr>
                <w:b/>
              </w:rPr>
              <w:t>Expected Result</w:t>
            </w:r>
          </w:p>
        </w:tc>
        <w:tc>
          <w:tcPr>
            <w:tcW w:w="11832" w:type="dxa"/>
          </w:tcPr>
          <w:p w14:paraId="7143939D" w14:textId="5DD5190A" w:rsidR="006020B5" w:rsidRPr="008A193B" w:rsidRDefault="00B91FB8" w:rsidP="00B91FB8">
            <w:r w:rsidRPr="00B91FB8">
              <w:rPr>
                <w:color w:val="365F91" w:themeColor="accent1" w:themeShade="BF"/>
              </w:rPr>
              <w:t>Login form submission should be further prevented and clear instructions on how to unlock the account or contact cust</w:t>
            </w:r>
            <w:r>
              <w:rPr>
                <w:color w:val="365F91" w:themeColor="accent1" w:themeShade="BF"/>
              </w:rPr>
              <w:t>omer support should be provided. Additionally, a</w:t>
            </w:r>
            <w:r w:rsidR="00BB021B">
              <w:rPr>
                <w:color w:val="365F91" w:themeColor="accent1" w:themeShade="BF"/>
              </w:rPr>
              <w:t>n error notification</w:t>
            </w:r>
            <w:r w:rsidR="0023146B" w:rsidRPr="0023146B">
              <w:rPr>
                <w:color w:val="365F91" w:themeColor="accent1" w:themeShade="BF"/>
              </w:rPr>
              <w:t xml:space="preserve"> “User is locked.”</w:t>
            </w:r>
            <w:r w:rsidR="00FB0B19" w:rsidRPr="00FB0B19">
              <w:rPr>
                <w:color w:val="365F91" w:themeColor="accent1" w:themeShade="BF"/>
              </w:rPr>
              <w:t xml:space="preserve"> should be displayed</w:t>
            </w:r>
            <w:r w:rsidR="0023146B" w:rsidRPr="0023146B">
              <w:rPr>
                <w:color w:val="365F91" w:themeColor="accent1" w:themeShade="BF"/>
              </w:rPr>
              <w:t xml:space="preserve">. </w:t>
            </w:r>
          </w:p>
        </w:tc>
      </w:tr>
      <w:tr w:rsidR="006020B5" w:rsidRPr="008A193B" w14:paraId="4286BD9B" w14:textId="77777777" w:rsidTr="007E09BA">
        <w:tc>
          <w:tcPr>
            <w:tcW w:w="1838" w:type="dxa"/>
            <w:vAlign w:val="center"/>
          </w:tcPr>
          <w:p w14:paraId="6278E637" w14:textId="77777777" w:rsidR="006020B5" w:rsidRPr="008A193B" w:rsidRDefault="006020B5" w:rsidP="007E09BA">
            <w:pPr>
              <w:rPr>
                <w:b/>
              </w:rPr>
            </w:pPr>
            <w:r w:rsidRPr="008A193B">
              <w:rPr>
                <w:b/>
              </w:rPr>
              <w:t>Actual Result</w:t>
            </w:r>
          </w:p>
        </w:tc>
        <w:tc>
          <w:tcPr>
            <w:tcW w:w="11832" w:type="dxa"/>
          </w:tcPr>
          <w:p w14:paraId="3A51C86C" w14:textId="73231EDC" w:rsidR="0023146B" w:rsidRDefault="00B91FB8" w:rsidP="007E09BA">
            <w:pPr>
              <w:rPr>
                <w:color w:val="365F91" w:themeColor="accent1" w:themeShade="BF"/>
              </w:rPr>
            </w:pPr>
            <w:r w:rsidRPr="00B91FB8">
              <w:rPr>
                <w:color w:val="365F91" w:themeColor="accent1" w:themeShade="BF"/>
              </w:rPr>
              <w:t xml:space="preserve">Login form submission is further prevented but no instructions on how to unlock the account or contact customer support are </w:t>
            </w:r>
            <w:r w:rsidRPr="00B91FB8">
              <w:rPr>
                <w:color w:val="365F91" w:themeColor="accent1" w:themeShade="BF"/>
              </w:rPr>
              <w:lastRenderedPageBreak/>
              <w:t>provided.</w:t>
            </w:r>
            <w:r>
              <w:rPr>
                <w:color w:val="365F91" w:themeColor="accent1" w:themeShade="BF"/>
              </w:rPr>
              <w:t xml:space="preserve"> </w:t>
            </w:r>
            <w:r w:rsidR="00FB0B19" w:rsidRPr="00FB0B19">
              <w:rPr>
                <w:color w:val="365F91" w:themeColor="accent1" w:themeShade="BF"/>
              </w:rPr>
              <w:t>An error notificat</w:t>
            </w:r>
            <w:r w:rsidR="00BB021B">
              <w:rPr>
                <w:color w:val="365F91" w:themeColor="accent1" w:themeShade="BF"/>
              </w:rPr>
              <w:t>ion</w:t>
            </w:r>
            <w:r w:rsidR="00FB0B19">
              <w:rPr>
                <w:color w:val="365F91" w:themeColor="accent1" w:themeShade="BF"/>
              </w:rPr>
              <w:t xml:space="preserve"> “</w:t>
            </w:r>
            <w:r w:rsidR="00FB0B19" w:rsidRPr="001C01E1">
              <w:rPr>
                <w:b/>
                <w:color w:val="365F91" w:themeColor="accent1" w:themeShade="BF"/>
              </w:rPr>
              <w:t>User is locked.</w:t>
            </w:r>
            <w:r w:rsidR="00FB0B19">
              <w:rPr>
                <w:color w:val="365F91" w:themeColor="accent1" w:themeShade="BF"/>
              </w:rPr>
              <w:t>” is</w:t>
            </w:r>
            <w:r w:rsidR="00FB0B19" w:rsidRPr="00FB0B19">
              <w:rPr>
                <w:color w:val="365F91" w:themeColor="accent1" w:themeShade="BF"/>
              </w:rPr>
              <w:t xml:space="preserve"> d</w:t>
            </w:r>
            <w:r>
              <w:rPr>
                <w:color w:val="365F91" w:themeColor="accent1" w:themeShade="BF"/>
              </w:rPr>
              <w:t>isplayed, though.</w:t>
            </w:r>
          </w:p>
          <w:p w14:paraId="5324B6D4" w14:textId="502A2CAF" w:rsidR="0023146B" w:rsidRPr="00FB0B19" w:rsidRDefault="0023146B" w:rsidP="0023146B">
            <w:pPr>
              <w:rPr>
                <w:color w:val="365F91" w:themeColor="accent1" w:themeShade="BF"/>
              </w:rPr>
            </w:pPr>
            <w:r>
              <w:rPr>
                <w:color w:val="365F91" w:themeColor="accent1" w:themeShade="BF"/>
              </w:rPr>
              <w:t>The test is considered failed</w:t>
            </w:r>
            <w:r w:rsidR="003D578D" w:rsidRPr="003D578D">
              <w:rPr>
                <w:color w:val="365F91" w:themeColor="accent1" w:themeShade="BF"/>
              </w:rPr>
              <w:t xml:space="preserve"> due to the missing guidance for users.</w:t>
            </w:r>
          </w:p>
        </w:tc>
      </w:tr>
      <w:tr w:rsidR="006020B5" w:rsidRPr="008A193B" w14:paraId="73D625E7" w14:textId="77777777" w:rsidTr="007E09BA">
        <w:tc>
          <w:tcPr>
            <w:tcW w:w="1838" w:type="dxa"/>
            <w:vAlign w:val="center"/>
          </w:tcPr>
          <w:p w14:paraId="4624ADF0" w14:textId="77777777" w:rsidR="006020B5" w:rsidRPr="008A193B" w:rsidRDefault="006020B5" w:rsidP="007E09BA">
            <w:pPr>
              <w:rPr>
                <w:b/>
              </w:rPr>
            </w:pPr>
            <w:r w:rsidRPr="008A193B">
              <w:rPr>
                <w:b/>
              </w:rPr>
              <w:lastRenderedPageBreak/>
              <w:t>Pass/ Fail</w:t>
            </w:r>
          </w:p>
        </w:tc>
        <w:tc>
          <w:tcPr>
            <w:tcW w:w="11832" w:type="dxa"/>
          </w:tcPr>
          <w:p w14:paraId="0831A6BC" w14:textId="2C1E4064" w:rsidR="006020B5" w:rsidRPr="008A193B" w:rsidRDefault="008032E7" w:rsidP="007E09BA">
            <w:r>
              <w:rPr>
                <w:color w:val="FF0000"/>
              </w:rPr>
              <w:t>Fail</w:t>
            </w:r>
            <w:r w:rsidR="004E0E26">
              <w:rPr>
                <w:color w:val="FF0000"/>
              </w:rPr>
              <w:t xml:space="preserve"> </w:t>
            </w:r>
            <w:r w:rsidR="004E0E26" w:rsidRPr="0028671D">
              <w:rPr>
                <w:b/>
                <w:color w:val="FF0000"/>
                <w:sz w:val="24"/>
                <w:szCs w:val="24"/>
              </w:rPr>
              <w:sym w:font="Wingdings 2" w:char="F04F"/>
            </w:r>
          </w:p>
        </w:tc>
      </w:tr>
      <w:tr w:rsidR="006020B5" w:rsidRPr="008A193B" w14:paraId="1506CB20" w14:textId="77777777" w:rsidTr="007E09BA">
        <w:tc>
          <w:tcPr>
            <w:tcW w:w="1838" w:type="dxa"/>
            <w:shd w:val="clear" w:color="auto" w:fill="000000" w:themeFill="text1"/>
          </w:tcPr>
          <w:p w14:paraId="7979042D" w14:textId="77777777" w:rsidR="006020B5" w:rsidRPr="008A193B" w:rsidRDefault="006020B5" w:rsidP="007E09BA">
            <w:pPr>
              <w:rPr>
                <w:b/>
              </w:rPr>
            </w:pPr>
          </w:p>
        </w:tc>
        <w:tc>
          <w:tcPr>
            <w:tcW w:w="11832" w:type="dxa"/>
            <w:shd w:val="clear" w:color="auto" w:fill="000000" w:themeFill="text1"/>
          </w:tcPr>
          <w:p w14:paraId="32A23CE4" w14:textId="77777777" w:rsidR="006020B5" w:rsidRPr="008A193B" w:rsidRDefault="006020B5" w:rsidP="007E09BA"/>
        </w:tc>
      </w:tr>
    </w:tbl>
    <w:p w14:paraId="7DD27059" w14:textId="77777777" w:rsidR="005E23AB" w:rsidRDefault="005E23AB" w:rsidP="00114FFD"/>
    <w:tbl>
      <w:tblPr>
        <w:tblStyle w:val="TableGrid"/>
        <w:tblW w:w="0" w:type="auto"/>
        <w:tblLook w:val="04A0" w:firstRow="1" w:lastRow="0" w:firstColumn="1" w:lastColumn="0" w:noHBand="0" w:noVBand="1"/>
      </w:tblPr>
      <w:tblGrid>
        <w:gridCol w:w="1838"/>
        <w:gridCol w:w="11832"/>
      </w:tblGrid>
      <w:tr w:rsidR="005E23AB" w:rsidRPr="008A193B" w14:paraId="03EB636C" w14:textId="77777777" w:rsidTr="00E00624">
        <w:tc>
          <w:tcPr>
            <w:tcW w:w="1838" w:type="dxa"/>
            <w:shd w:val="clear" w:color="auto" w:fill="000000" w:themeFill="text1"/>
          </w:tcPr>
          <w:p w14:paraId="21EA47B8" w14:textId="77777777" w:rsidR="005E23AB" w:rsidRPr="008A193B" w:rsidRDefault="005E23AB" w:rsidP="00E00624">
            <w:pPr>
              <w:rPr>
                <w:b/>
              </w:rPr>
            </w:pPr>
          </w:p>
        </w:tc>
        <w:tc>
          <w:tcPr>
            <w:tcW w:w="11832" w:type="dxa"/>
            <w:shd w:val="clear" w:color="auto" w:fill="000000" w:themeFill="text1"/>
          </w:tcPr>
          <w:p w14:paraId="33CE143E" w14:textId="77777777" w:rsidR="005E23AB" w:rsidRPr="008A193B" w:rsidRDefault="005E23AB" w:rsidP="00E00624"/>
        </w:tc>
      </w:tr>
      <w:tr w:rsidR="005E23AB" w:rsidRPr="00377399" w14:paraId="5A49401C" w14:textId="77777777" w:rsidTr="00E00624">
        <w:tc>
          <w:tcPr>
            <w:tcW w:w="1838" w:type="dxa"/>
            <w:shd w:val="clear" w:color="auto" w:fill="D9D9D9" w:themeFill="background1" w:themeFillShade="D9"/>
            <w:vAlign w:val="center"/>
          </w:tcPr>
          <w:p w14:paraId="7851D1FD" w14:textId="77777777" w:rsidR="005E23AB" w:rsidRPr="00377399" w:rsidRDefault="005E23AB" w:rsidP="00E00624">
            <w:pPr>
              <w:rPr>
                <w:b/>
              </w:rPr>
            </w:pPr>
            <w:r w:rsidRPr="00377399">
              <w:rPr>
                <w:b/>
              </w:rPr>
              <w:t>Test Case Number</w:t>
            </w:r>
          </w:p>
        </w:tc>
        <w:tc>
          <w:tcPr>
            <w:tcW w:w="11832" w:type="dxa"/>
            <w:shd w:val="clear" w:color="auto" w:fill="D9D9D9" w:themeFill="background1" w:themeFillShade="D9"/>
            <w:vAlign w:val="center"/>
          </w:tcPr>
          <w:p w14:paraId="75F1DA1B" w14:textId="2B30267F" w:rsidR="005E23AB" w:rsidRPr="00377399" w:rsidRDefault="005E23AB" w:rsidP="00E00624">
            <w:pPr>
              <w:rPr>
                <w:b/>
              </w:rPr>
            </w:pPr>
            <w:r>
              <w:rPr>
                <w:b/>
              </w:rPr>
              <w:t>7.7 Facebook A</w:t>
            </w:r>
            <w:r w:rsidRPr="00F5024D">
              <w:rPr>
                <w:b/>
              </w:rPr>
              <w:t>ccount</w:t>
            </w:r>
            <w:r>
              <w:rPr>
                <w:b/>
              </w:rPr>
              <w:t xml:space="preserve"> Link</w:t>
            </w:r>
          </w:p>
        </w:tc>
      </w:tr>
      <w:tr w:rsidR="005E23AB" w:rsidRPr="008A193B" w14:paraId="5D25F93A" w14:textId="77777777" w:rsidTr="00E00624">
        <w:tc>
          <w:tcPr>
            <w:tcW w:w="1838" w:type="dxa"/>
            <w:vAlign w:val="center"/>
          </w:tcPr>
          <w:p w14:paraId="472D4737" w14:textId="77777777" w:rsidR="005E23AB" w:rsidRPr="008A193B" w:rsidRDefault="005E23AB" w:rsidP="00E00624">
            <w:r w:rsidRPr="008A193B">
              <w:rPr>
                <w:b/>
              </w:rPr>
              <w:t>Prerequisites</w:t>
            </w:r>
          </w:p>
        </w:tc>
        <w:tc>
          <w:tcPr>
            <w:tcW w:w="11832" w:type="dxa"/>
          </w:tcPr>
          <w:p w14:paraId="2F11E90A" w14:textId="77777777" w:rsidR="005E23AB" w:rsidRPr="008A193B" w:rsidRDefault="005E23AB" w:rsidP="00E00624">
            <w:pPr>
              <w:pStyle w:val="ListParagraph"/>
              <w:ind w:left="786"/>
            </w:pPr>
          </w:p>
        </w:tc>
      </w:tr>
      <w:tr w:rsidR="005E23AB" w:rsidRPr="008A193B" w14:paraId="0960DAA8" w14:textId="77777777" w:rsidTr="00E00624">
        <w:tc>
          <w:tcPr>
            <w:tcW w:w="1838" w:type="dxa"/>
            <w:vAlign w:val="center"/>
          </w:tcPr>
          <w:p w14:paraId="14D702AF" w14:textId="77777777" w:rsidR="005E23AB" w:rsidRPr="008A193B" w:rsidRDefault="005E23AB" w:rsidP="00E00624">
            <w:pPr>
              <w:rPr>
                <w:b/>
              </w:rPr>
            </w:pPr>
            <w:r w:rsidRPr="008A193B">
              <w:rPr>
                <w:b/>
              </w:rPr>
              <w:t>Test Case Steps</w:t>
            </w:r>
          </w:p>
        </w:tc>
        <w:tc>
          <w:tcPr>
            <w:tcW w:w="11832" w:type="dxa"/>
          </w:tcPr>
          <w:p w14:paraId="178EBA89" w14:textId="3CDAFA0F" w:rsidR="005E23AB" w:rsidRPr="003B2056" w:rsidRDefault="005E23AB" w:rsidP="00E00624">
            <w:pPr>
              <w:pStyle w:val="ListParagraph"/>
              <w:numPr>
                <w:ilvl w:val="0"/>
                <w:numId w:val="35"/>
              </w:numPr>
              <w:rPr>
                <w:color w:val="365F91" w:themeColor="accent1" w:themeShade="BF"/>
              </w:rPr>
            </w:pPr>
            <w:r>
              <w:rPr>
                <w:color w:val="365F91" w:themeColor="accent1" w:themeShade="BF"/>
              </w:rPr>
              <w:t>Go to the Login page</w:t>
            </w:r>
            <w:r w:rsidR="00AD1B6B">
              <w:rPr>
                <w:color w:val="365F91" w:themeColor="accent1" w:themeShade="BF"/>
              </w:rPr>
              <w:t>.</w:t>
            </w:r>
          </w:p>
          <w:p w14:paraId="5996CDC5" w14:textId="77777777" w:rsidR="005E23AB" w:rsidRPr="001502EA" w:rsidRDefault="005E23AB" w:rsidP="00E00624">
            <w:pPr>
              <w:pStyle w:val="ListParagraph"/>
              <w:numPr>
                <w:ilvl w:val="0"/>
                <w:numId w:val="35"/>
              </w:numPr>
              <w:rPr>
                <w:color w:val="365F91" w:themeColor="accent1" w:themeShade="BF"/>
              </w:rPr>
            </w:pPr>
            <w:r>
              <w:rPr>
                <w:color w:val="365F91" w:themeColor="accent1" w:themeShade="BF"/>
              </w:rPr>
              <w:t>Click on the “</w:t>
            </w:r>
            <w:r w:rsidRPr="00674B0C">
              <w:rPr>
                <w:color w:val="365F91" w:themeColor="accent1" w:themeShade="BF"/>
              </w:rPr>
              <w:t>Sign in with Facebook</w:t>
            </w:r>
            <w:r>
              <w:rPr>
                <w:color w:val="365F91" w:themeColor="accent1" w:themeShade="BF"/>
              </w:rPr>
              <w:t xml:space="preserve">” </w:t>
            </w:r>
            <w:r w:rsidRPr="003B2056">
              <w:rPr>
                <w:color w:val="365F91" w:themeColor="accent1" w:themeShade="BF"/>
              </w:rPr>
              <w:t>link.</w:t>
            </w:r>
          </w:p>
        </w:tc>
      </w:tr>
      <w:tr w:rsidR="005E23AB" w:rsidRPr="008A193B" w14:paraId="4ECC1BB7" w14:textId="77777777" w:rsidTr="00E00624">
        <w:tc>
          <w:tcPr>
            <w:tcW w:w="1838" w:type="dxa"/>
            <w:vAlign w:val="center"/>
          </w:tcPr>
          <w:p w14:paraId="63B11B92" w14:textId="77777777" w:rsidR="005E23AB" w:rsidRPr="008A193B" w:rsidRDefault="005E23AB" w:rsidP="00E00624">
            <w:pPr>
              <w:rPr>
                <w:b/>
              </w:rPr>
            </w:pPr>
            <w:r w:rsidRPr="008A193B">
              <w:rPr>
                <w:b/>
              </w:rPr>
              <w:t>Expected Result</w:t>
            </w:r>
          </w:p>
        </w:tc>
        <w:tc>
          <w:tcPr>
            <w:tcW w:w="11832" w:type="dxa"/>
          </w:tcPr>
          <w:p w14:paraId="1C7BA741" w14:textId="77777777" w:rsidR="005E23AB" w:rsidRPr="008A193B" w:rsidRDefault="005E23AB" w:rsidP="00E00624">
            <w:r w:rsidRPr="007C3726">
              <w:rPr>
                <w:color w:val="365F91" w:themeColor="accent1" w:themeShade="BF"/>
              </w:rPr>
              <w:t xml:space="preserve">The user should be redirected to the Facebook </w:t>
            </w:r>
            <w:r>
              <w:rPr>
                <w:color w:val="365F91" w:themeColor="accent1" w:themeShade="BF"/>
              </w:rPr>
              <w:t xml:space="preserve">application </w:t>
            </w:r>
            <w:r w:rsidRPr="007C3726">
              <w:rPr>
                <w:color w:val="365F91" w:themeColor="accent1" w:themeShade="BF"/>
              </w:rPr>
              <w:t>for authentication.</w:t>
            </w:r>
          </w:p>
        </w:tc>
      </w:tr>
      <w:tr w:rsidR="005E23AB" w:rsidRPr="008A193B" w14:paraId="00932F0A" w14:textId="77777777" w:rsidTr="00E00624">
        <w:tc>
          <w:tcPr>
            <w:tcW w:w="1838" w:type="dxa"/>
            <w:vAlign w:val="center"/>
          </w:tcPr>
          <w:p w14:paraId="075010AD" w14:textId="77777777" w:rsidR="005E23AB" w:rsidRPr="008A193B" w:rsidRDefault="005E23AB" w:rsidP="00E00624">
            <w:pPr>
              <w:rPr>
                <w:b/>
              </w:rPr>
            </w:pPr>
            <w:r w:rsidRPr="008A193B">
              <w:rPr>
                <w:b/>
              </w:rPr>
              <w:t>Actual Result</w:t>
            </w:r>
          </w:p>
        </w:tc>
        <w:tc>
          <w:tcPr>
            <w:tcW w:w="11832" w:type="dxa"/>
          </w:tcPr>
          <w:p w14:paraId="259C847B" w14:textId="088EF2C8" w:rsidR="005E23AB" w:rsidRPr="008A193B" w:rsidRDefault="00B91FB8" w:rsidP="00B91FB8">
            <w:r>
              <w:rPr>
                <w:color w:val="365F91" w:themeColor="accent1" w:themeShade="BF"/>
              </w:rPr>
              <w:t>I</w:t>
            </w:r>
            <w:r w:rsidRPr="00B91FB8">
              <w:rPr>
                <w:color w:val="365F91" w:themeColor="accent1" w:themeShade="BF"/>
              </w:rPr>
              <w:t>nstead of redirecting the user to the Facebook</w:t>
            </w:r>
            <w:r>
              <w:rPr>
                <w:color w:val="365F91" w:themeColor="accent1" w:themeShade="BF"/>
              </w:rPr>
              <w:t xml:space="preserve"> application for authentication, a</w:t>
            </w:r>
            <w:r w:rsidR="005E23AB">
              <w:rPr>
                <w:color w:val="365F91" w:themeColor="accent1" w:themeShade="BF"/>
              </w:rPr>
              <w:t>n error</w:t>
            </w:r>
            <w:r w:rsidR="00BB021B">
              <w:rPr>
                <w:color w:val="365F91" w:themeColor="accent1" w:themeShade="BF"/>
              </w:rPr>
              <w:t xml:space="preserve"> notification</w:t>
            </w:r>
            <w:r w:rsidR="005E23AB" w:rsidRPr="00E96B87">
              <w:rPr>
                <w:color w:val="365F91" w:themeColor="accent1" w:themeShade="BF"/>
              </w:rPr>
              <w:t xml:space="preserve"> “</w:t>
            </w:r>
            <w:r w:rsidR="005E23AB" w:rsidRPr="00E96B87">
              <w:rPr>
                <w:b/>
                <w:color w:val="365F91" w:themeColor="accent1" w:themeShade="BF"/>
              </w:rPr>
              <w:t>undefined: Social login configuration not found.</w:t>
            </w:r>
            <w:r w:rsidR="005E23AB">
              <w:rPr>
                <w:color w:val="365F91" w:themeColor="accent1" w:themeShade="BF"/>
              </w:rPr>
              <w:t>” is</w:t>
            </w:r>
            <w:r w:rsidR="005E23AB" w:rsidRPr="00E96B87">
              <w:rPr>
                <w:color w:val="365F91" w:themeColor="accent1" w:themeShade="BF"/>
              </w:rPr>
              <w:t xml:space="preserve"> displayed</w:t>
            </w:r>
            <w:r>
              <w:rPr>
                <w:color w:val="365F91" w:themeColor="accent1" w:themeShade="BF"/>
              </w:rPr>
              <w:t>.</w:t>
            </w:r>
          </w:p>
        </w:tc>
      </w:tr>
      <w:tr w:rsidR="005E23AB" w:rsidRPr="008A193B" w14:paraId="391FC139" w14:textId="77777777" w:rsidTr="00E00624">
        <w:tc>
          <w:tcPr>
            <w:tcW w:w="1838" w:type="dxa"/>
            <w:vAlign w:val="center"/>
          </w:tcPr>
          <w:p w14:paraId="298049A2" w14:textId="77777777" w:rsidR="005E23AB" w:rsidRPr="008A193B" w:rsidRDefault="005E23AB" w:rsidP="00E00624">
            <w:pPr>
              <w:rPr>
                <w:b/>
              </w:rPr>
            </w:pPr>
            <w:r w:rsidRPr="008A193B">
              <w:rPr>
                <w:b/>
              </w:rPr>
              <w:t>Pass/ Fail</w:t>
            </w:r>
          </w:p>
        </w:tc>
        <w:tc>
          <w:tcPr>
            <w:tcW w:w="11832" w:type="dxa"/>
          </w:tcPr>
          <w:p w14:paraId="39958BC4" w14:textId="77777777" w:rsidR="005E23AB" w:rsidRPr="008A193B" w:rsidRDefault="005E23AB" w:rsidP="00E00624">
            <w:r>
              <w:rPr>
                <w:color w:val="FF0000"/>
              </w:rPr>
              <w:t xml:space="preserve">Fail </w:t>
            </w:r>
            <w:r w:rsidRPr="0028671D">
              <w:rPr>
                <w:b/>
                <w:color w:val="FF0000"/>
                <w:sz w:val="24"/>
                <w:szCs w:val="24"/>
              </w:rPr>
              <w:sym w:font="Wingdings 2" w:char="F04F"/>
            </w:r>
          </w:p>
        </w:tc>
      </w:tr>
      <w:tr w:rsidR="005E23AB" w:rsidRPr="008A193B" w14:paraId="7BCD0199" w14:textId="77777777" w:rsidTr="00E00624">
        <w:tc>
          <w:tcPr>
            <w:tcW w:w="1838" w:type="dxa"/>
            <w:shd w:val="clear" w:color="auto" w:fill="000000" w:themeFill="text1"/>
          </w:tcPr>
          <w:p w14:paraId="12446FDE" w14:textId="77777777" w:rsidR="005E23AB" w:rsidRPr="008A193B" w:rsidRDefault="005E23AB" w:rsidP="00E00624">
            <w:pPr>
              <w:rPr>
                <w:b/>
              </w:rPr>
            </w:pPr>
          </w:p>
        </w:tc>
        <w:tc>
          <w:tcPr>
            <w:tcW w:w="11832" w:type="dxa"/>
            <w:shd w:val="clear" w:color="auto" w:fill="000000" w:themeFill="text1"/>
          </w:tcPr>
          <w:p w14:paraId="6684480D" w14:textId="77777777" w:rsidR="005E23AB" w:rsidRPr="008A193B" w:rsidRDefault="005E23AB" w:rsidP="00E00624"/>
        </w:tc>
      </w:tr>
    </w:tbl>
    <w:p w14:paraId="02C3337C" w14:textId="77777777" w:rsidR="005E23AB" w:rsidRDefault="005E23AB" w:rsidP="005E23AB"/>
    <w:tbl>
      <w:tblPr>
        <w:tblStyle w:val="TableGrid"/>
        <w:tblW w:w="0" w:type="auto"/>
        <w:tblLook w:val="04A0" w:firstRow="1" w:lastRow="0" w:firstColumn="1" w:lastColumn="0" w:noHBand="0" w:noVBand="1"/>
      </w:tblPr>
      <w:tblGrid>
        <w:gridCol w:w="1838"/>
        <w:gridCol w:w="11832"/>
      </w:tblGrid>
      <w:tr w:rsidR="005E23AB" w:rsidRPr="008A193B" w14:paraId="04606179" w14:textId="77777777" w:rsidTr="00E00624">
        <w:tc>
          <w:tcPr>
            <w:tcW w:w="1838" w:type="dxa"/>
            <w:shd w:val="clear" w:color="auto" w:fill="000000" w:themeFill="text1"/>
          </w:tcPr>
          <w:p w14:paraId="159ADAEA" w14:textId="77777777" w:rsidR="005E23AB" w:rsidRPr="008A193B" w:rsidRDefault="005E23AB" w:rsidP="00E00624">
            <w:pPr>
              <w:rPr>
                <w:b/>
              </w:rPr>
            </w:pPr>
          </w:p>
        </w:tc>
        <w:tc>
          <w:tcPr>
            <w:tcW w:w="11832" w:type="dxa"/>
            <w:shd w:val="clear" w:color="auto" w:fill="000000" w:themeFill="text1"/>
          </w:tcPr>
          <w:p w14:paraId="70CD05B2" w14:textId="77777777" w:rsidR="005E23AB" w:rsidRPr="008A193B" w:rsidRDefault="005E23AB" w:rsidP="00E00624"/>
        </w:tc>
      </w:tr>
      <w:tr w:rsidR="005E23AB" w:rsidRPr="00377399" w14:paraId="12646418" w14:textId="77777777" w:rsidTr="00E00624">
        <w:tc>
          <w:tcPr>
            <w:tcW w:w="1838" w:type="dxa"/>
            <w:shd w:val="clear" w:color="auto" w:fill="D9D9D9" w:themeFill="background1" w:themeFillShade="D9"/>
            <w:vAlign w:val="center"/>
          </w:tcPr>
          <w:p w14:paraId="00881057" w14:textId="77777777" w:rsidR="005E23AB" w:rsidRPr="00377399" w:rsidRDefault="005E23AB" w:rsidP="00E00624">
            <w:pPr>
              <w:rPr>
                <w:b/>
              </w:rPr>
            </w:pPr>
            <w:r w:rsidRPr="00377399">
              <w:rPr>
                <w:b/>
              </w:rPr>
              <w:t>Test Case Number</w:t>
            </w:r>
          </w:p>
        </w:tc>
        <w:tc>
          <w:tcPr>
            <w:tcW w:w="11832" w:type="dxa"/>
            <w:shd w:val="clear" w:color="auto" w:fill="D9D9D9" w:themeFill="background1" w:themeFillShade="D9"/>
            <w:vAlign w:val="center"/>
          </w:tcPr>
          <w:p w14:paraId="7EE7819D" w14:textId="2014FD12" w:rsidR="005E23AB" w:rsidRPr="00377399" w:rsidRDefault="005E23AB" w:rsidP="00E00624">
            <w:pPr>
              <w:rPr>
                <w:b/>
              </w:rPr>
            </w:pPr>
            <w:r>
              <w:rPr>
                <w:b/>
              </w:rPr>
              <w:t xml:space="preserve">7.8 </w:t>
            </w:r>
            <w:r w:rsidRPr="00F5024D">
              <w:rPr>
                <w:b/>
              </w:rPr>
              <w:t>Twitter Account Link</w:t>
            </w:r>
          </w:p>
        </w:tc>
      </w:tr>
      <w:tr w:rsidR="005E23AB" w:rsidRPr="008A193B" w14:paraId="7C3681A7" w14:textId="77777777" w:rsidTr="00E00624">
        <w:tc>
          <w:tcPr>
            <w:tcW w:w="1838" w:type="dxa"/>
            <w:vAlign w:val="center"/>
          </w:tcPr>
          <w:p w14:paraId="3060958E" w14:textId="77777777" w:rsidR="005E23AB" w:rsidRPr="008A193B" w:rsidRDefault="005E23AB" w:rsidP="00E00624">
            <w:r w:rsidRPr="008A193B">
              <w:rPr>
                <w:b/>
              </w:rPr>
              <w:t>Prerequisites</w:t>
            </w:r>
          </w:p>
        </w:tc>
        <w:tc>
          <w:tcPr>
            <w:tcW w:w="11832" w:type="dxa"/>
          </w:tcPr>
          <w:p w14:paraId="04564234" w14:textId="77777777" w:rsidR="005E23AB" w:rsidRPr="008A193B" w:rsidRDefault="005E23AB" w:rsidP="00E00624">
            <w:pPr>
              <w:pStyle w:val="ListParagraph"/>
              <w:ind w:left="786"/>
            </w:pPr>
          </w:p>
        </w:tc>
      </w:tr>
      <w:tr w:rsidR="005E23AB" w:rsidRPr="001502EA" w14:paraId="33E2B732" w14:textId="77777777" w:rsidTr="00E00624">
        <w:tc>
          <w:tcPr>
            <w:tcW w:w="1838" w:type="dxa"/>
            <w:vAlign w:val="center"/>
          </w:tcPr>
          <w:p w14:paraId="5218EFC8" w14:textId="77777777" w:rsidR="005E23AB" w:rsidRPr="008A193B" w:rsidRDefault="005E23AB" w:rsidP="00E00624">
            <w:pPr>
              <w:rPr>
                <w:b/>
              </w:rPr>
            </w:pPr>
            <w:r w:rsidRPr="008A193B">
              <w:rPr>
                <w:b/>
              </w:rPr>
              <w:t>Test Case Steps</w:t>
            </w:r>
          </w:p>
        </w:tc>
        <w:tc>
          <w:tcPr>
            <w:tcW w:w="11832" w:type="dxa"/>
          </w:tcPr>
          <w:p w14:paraId="21B3BF1F" w14:textId="77777777" w:rsidR="005E23AB" w:rsidRPr="003B2056" w:rsidRDefault="005E23AB" w:rsidP="00E00624">
            <w:pPr>
              <w:pStyle w:val="ListParagraph"/>
              <w:numPr>
                <w:ilvl w:val="0"/>
                <w:numId w:val="48"/>
              </w:numPr>
              <w:rPr>
                <w:color w:val="365F91" w:themeColor="accent1" w:themeShade="BF"/>
              </w:rPr>
            </w:pPr>
            <w:r>
              <w:rPr>
                <w:color w:val="365F91" w:themeColor="accent1" w:themeShade="BF"/>
              </w:rPr>
              <w:t>Go to the Login page.</w:t>
            </w:r>
          </w:p>
          <w:p w14:paraId="07B7DE95" w14:textId="77777777" w:rsidR="005E23AB" w:rsidRPr="001502EA" w:rsidRDefault="005E23AB" w:rsidP="00E00624">
            <w:pPr>
              <w:pStyle w:val="ListParagraph"/>
              <w:numPr>
                <w:ilvl w:val="0"/>
                <w:numId w:val="48"/>
              </w:numPr>
              <w:rPr>
                <w:color w:val="365F91" w:themeColor="accent1" w:themeShade="BF"/>
              </w:rPr>
            </w:pPr>
            <w:r w:rsidRPr="00674B0C">
              <w:rPr>
                <w:color w:val="365F91" w:themeColor="accent1" w:themeShade="BF"/>
              </w:rPr>
              <w:t>Click on the “Sign in with Twitter” link.</w:t>
            </w:r>
          </w:p>
        </w:tc>
      </w:tr>
      <w:tr w:rsidR="005E23AB" w:rsidRPr="008A193B" w14:paraId="7224D194" w14:textId="77777777" w:rsidTr="00E00624">
        <w:tc>
          <w:tcPr>
            <w:tcW w:w="1838" w:type="dxa"/>
            <w:vAlign w:val="center"/>
          </w:tcPr>
          <w:p w14:paraId="1B9AD46E" w14:textId="77777777" w:rsidR="005E23AB" w:rsidRPr="008A193B" w:rsidRDefault="005E23AB" w:rsidP="00E00624">
            <w:pPr>
              <w:rPr>
                <w:b/>
              </w:rPr>
            </w:pPr>
            <w:r w:rsidRPr="008A193B">
              <w:rPr>
                <w:b/>
              </w:rPr>
              <w:t>Expected Result</w:t>
            </w:r>
          </w:p>
        </w:tc>
        <w:tc>
          <w:tcPr>
            <w:tcW w:w="11832" w:type="dxa"/>
          </w:tcPr>
          <w:p w14:paraId="1DD43C95" w14:textId="77777777" w:rsidR="005E23AB" w:rsidRPr="008A193B" w:rsidRDefault="005E23AB" w:rsidP="00E00624">
            <w:r w:rsidRPr="00674B0C">
              <w:rPr>
                <w:color w:val="365F91" w:themeColor="accent1" w:themeShade="BF"/>
              </w:rPr>
              <w:t>The user should be redirected to the Twitter application for authentication.</w:t>
            </w:r>
          </w:p>
        </w:tc>
      </w:tr>
      <w:tr w:rsidR="005E23AB" w:rsidRPr="008A193B" w14:paraId="29EDE006" w14:textId="77777777" w:rsidTr="00E00624">
        <w:tc>
          <w:tcPr>
            <w:tcW w:w="1838" w:type="dxa"/>
            <w:vAlign w:val="center"/>
          </w:tcPr>
          <w:p w14:paraId="0989167A" w14:textId="77777777" w:rsidR="005E23AB" w:rsidRPr="008A193B" w:rsidRDefault="005E23AB" w:rsidP="00E00624">
            <w:pPr>
              <w:rPr>
                <w:b/>
              </w:rPr>
            </w:pPr>
            <w:r w:rsidRPr="008A193B">
              <w:rPr>
                <w:b/>
              </w:rPr>
              <w:t>Actual Result</w:t>
            </w:r>
          </w:p>
        </w:tc>
        <w:tc>
          <w:tcPr>
            <w:tcW w:w="11832" w:type="dxa"/>
          </w:tcPr>
          <w:p w14:paraId="6B2FF599" w14:textId="1D960CD0" w:rsidR="005E23AB" w:rsidRPr="008A193B" w:rsidRDefault="00B91FB8" w:rsidP="00B91FB8">
            <w:r>
              <w:rPr>
                <w:color w:val="365F91" w:themeColor="accent1" w:themeShade="BF"/>
              </w:rPr>
              <w:t>I</w:t>
            </w:r>
            <w:r w:rsidRPr="00B91FB8">
              <w:rPr>
                <w:color w:val="365F91" w:themeColor="accent1" w:themeShade="BF"/>
              </w:rPr>
              <w:t>nstead of redirecting the user to the Twitter</w:t>
            </w:r>
            <w:r>
              <w:rPr>
                <w:color w:val="365F91" w:themeColor="accent1" w:themeShade="BF"/>
              </w:rPr>
              <w:t xml:space="preserve"> application for authentication, a</w:t>
            </w:r>
            <w:r w:rsidR="005E23AB">
              <w:rPr>
                <w:color w:val="365F91" w:themeColor="accent1" w:themeShade="BF"/>
              </w:rPr>
              <w:t>n error</w:t>
            </w:r>
            <w:r w:rsidR="00BB021B">
              <w:rPr>
                <w:color w:val="365F91" w:themeColor="accent1" w:themeShade="BF"/>
              </w:rPr>
              <w:t xml:space="preserve"> notification</w:t>
            </w:r>
            <w:r w:rsidR="005E23AB" w:rsidRPr="00E96B87">
              <w:rPr>
                <w:color w:val="365F91" w:themeColor="accent1" w:themeShade="BF"/>
              </w:rPr>
              <w:t xml:space="preserve"> “</w:t>
            </w:r>
            <w:r w:rsidR="005E23AB" w:rsidRPr="00E96B87">
              <w:rPr>
                <w:b/>
                <w:color w:val="365F91" w:themeColor="accent1" w:themeShade="BF"/>
              </w:rPr>
              <w:t>undefined: Social login configuration not found.</w:t>
            </w:r>
            <w:r w:rsidR="005E23AB">
              <w:rPr>
                <w:color w:val="365F91" w:themeColor="accent1" w:themeShade="BF"/>
              </w:rPr>
              <w:t>” is</w:t>
            </w:r>
            <w:r w:rsidR="005E23AB" w:rsidRPr="00E96B87">
              <w:rPr>
                <w:color w:val="365F91" w:themeColor="accent1" w:themeShade="BF"/>
              </w:rPr>
              <w:t xml:space="preserve"> displayed</w:t>
            </w:r>
            <w:r>
              <w:rPr>
                <w:color w:val="365F91" w:themeColor="accent1" w:themeShade="BF"/>
              </w:rPr>
              <w:t>.</w:t>
            </w:r>
          </w:p>
        </w:tc>
      </w:tr>
      <w:tr w:rsidR="005E23AB" w:rsidRPr="008A193B" w14:paraId="3C513595" w14:textId="77777777" w:rsidTr="00E00624">
        <w:tc>
          <w:tcPr>
            <w:tcW w:w="1838" w:type="dxa"/>
            <w:vAlign w:val="center"/>
          </w:tcPr>
          <w:p w14:paraId="25B8202C" w14:textId="77777777" w:rsidR="005E23AB" w:rsidRPr="008A193B" w:rsidRDefault="005E23AB" w:rsidP="00E00624">
            <w:pPr>
              <w:rPr>
                <w:b/>
              </w:rPr>
            </w:pPr>
            <w:r w:rsidRPr="008A193B">
              <w:rPr>
                <w:b/>
              </w:rPr>
              <w:t>Pass/ Fail</w:t>
            </w:r>
          </w:p>
        </w:tc>
        <w:tc>
          <w:tcPr>
            <w:tcW w:w="11832" w:type="dxa"/>
          </w:tcPr>
          <w:p w14:paraId="23B6F13B" w14:textId="77777777" w:rsidR="005E23AB" w:rsidRPr="008A193B" w:rsidRDefault="005E23AB" w:rsidP="00E00624">
            <w:r>
              <w:rPr>
                <w:color w:val="FF0000"/>
              </w:rPr>
              <w:t xml:space="preserve">Fail </w:t>
            </w:r>
            <w:r w:rsidRPr="0028671D">
              <w:rPr>
                <w:b/>
                <w:color w:val="FF0000"/>
                <w:sz w:val="24"/>
                <w:szCs w:val="24"/>
              </w:rPr>
              <w:sym w:font="Wingdings 2" w:char="F04F"/>
            </w:r>
          </w:p>
        </w:tc>
      </w:tr>
      <w:tr w:rsidR="005E23AB" w:rsidRPr="008A193B" w14:paraId="1987CB73" w14:textId="77777777" w:rsidTr="00E00624">
        <w:tc>
          <w:tcPr>
            <w:tcW w:w="1838" w:type="dxa"/>
            <w:shd w:val="clear" w:color="auto" w:fill="000000" w:themeFill="text1"/>
          </w:tcPr>
          <w:p w14:paraId="1281641B" w14:textId="77777777" w:rsidR="005E23AB" w:rsidRPr="008A193B" w:rsidRDefault="005E23AB" w:rsidP="00E00624">
            <w:pPr>
              <w:rPr>
                <w:b/>
              </w:rPr>
            </w:pPr>
          </w:p>
        </w:tc>
        <w:tc>
          <w:tcPr>
            <w:tcW w:w="11832" w:type="dxa"/>
            <w:shd w:val="clear" w:color="auto" w:fill="000000" w:themeFill="text1"/>
          </w:tcPr>
          <w:p w14:paraId="08EA2486" w14:textId="77777777" w:rsidR="005E23AB" w:rsidRPr="008A193B" w:rsidRDefault="005E23AB" w:rsidP="00E00624"/>
        </w:tc>
      </w:tr>
    </w:tbl>
    <w:p w14:paraId="0994B90C" w14:textId="77777777" w:rsidR="005E23AB" w:rsidRDefault="005E23AB" w:rsidP="005E23AB"/>
    <w:tbl>
      <w:tblPr>
        <w:tblStyle w:val="TableGrid"/>
        <w:tblW w:w="0" w:type="auto"/>
        <w:tblLook w:val="04A0" w:firstRow="1" w:lastRow="0" w:firstColumn="1" w:lastColumn="0" w:noHBand="0" w:noVBand="1"/>
      </w:tblPr>
      <w:tblGrid>
        <w:gridCol w:w="1838"/>
        <w:gridCol w:w="11832"/>
      </w:tblGrid>
      <w:tr w:rsidR="005E23AB" w:rsidRPr="008A193B" w14:paraId="34B78812" w14:textId="77777777" w:rsidTr="00E00624">
        <w:tc>
          <w:tcPr>
            <w:tcW w:w="1838" w:type="dxa"/>
            <w:shd w:val="clear" w:color="auto" w:fill="000000" w:themeFill="text1"/>
          </w:tcPr>
          <w:p w14:paraId="298BB2AA" w14:textId="77777777" w:rsidR="005E23AB" w:rsidRPr="008A193B" w:rsidRDefault="005E23AB" w:rsidP="00E00624">
            <w:pPr>
              <w:rPr>
                <w:b/>
              </w:rPr>
            </w:pPr>
          </w:p>
        </w:tc>
        <w:tc>
          <w:tcPr>
            <w:tcW w:w="11832" w:type="dxa"/>
            <w:shd w:val="clear" w:color="auto" w:fill="000000" w:themeFill="text1"/>
          </w:tcPr>
          <w:p w14:paraId="6F51EB29" w14:textId="77777777" w:rsidR="005E23AB" w:rsidRPr="008A193B" w:rsidRDefault="005E23AB" w:rsidP="00E00624"/>
        </w:tc>
      </w:tr>
      <w:tr w:rsidR="005E23AB" w:rsidRPr="00377399" w14:paraId="785DF2D5" w14:textId="77777777" w:rsidTr="00E00624">
        <w:tc>
          <w:tcPr>
            <w:tcW w:w="1838" w:type="dxa"/>
            <w:shd w:val="clear" w:color="auto" w:fill="D9D9D9" w:themeFill="background1" w:themeFillShade="D9"/>
            <w:vAlign w:val="center"/>
          </w:tcPr>
          <w:p w14:paraId="7FEBDDE5" w14:textId="77777777" w:rsidR="005E23AB" w:rsidRPr="00377399" w:rsidRDefault="005E23AB" w:rsidP="00E00624">
            <w:pPr>
              <w:rPr>
                <w:b/>
              </w:rPr>
            </w:pPr>
            <w:r w:rsidRPr="00377399">
              <w:rPr>
                <w:b/>
              </w:rPr>
              <w:t>Test Case Number</w:t>
            </w:r>
          </w:p>
        </w:tc>
        <w:tc>
          <w:tcPr>
            <w:tcW w:w="11832" w:type="dxa"/>
            <w:shd w:val="clear" w:color="auto" w:fill="D9D9D9" w:themeFill="background1" w:themeFillShade="D9"/>
            <w:vAlign w:val="center"/>
          </w:tcPr>
          <w:p w14:paraId="16ACA5B6" w14:textId="54B9D41E" w:rsidR="005E23AB" w:rsidRPr="00377399" w:rsidRDefault="005E23AB" w:rsidP="00E00624">
            <w:pPr>
              <w:rPr>
                <w:b/>
              </w:rPr>
            </w:pPr>
            <w:r>
              <w:rPr>
                <w:b/>
              </w:rPr>
              <w:t xml:space="preserve">7.9 </w:t>
            </w:r>
            <w:r w:rsidRPr="00F5024D">
              <w:rPr>
                <w:b/>
              </w:rPr>
              <w:t>Google Account Link</w:t>
            </w:r>
          </w:p>
        </w:tc>
      </w:tr>
      <w:tr w:rsidR="005E23AB" w:rsidRPr="008A193B" w14:paraId="755C06DF" w14:textId="77777777" w:rsidTr="00E00624">
        <w:tc>
          <w:tcPr>
            <w:tcW w:w="1838" w:type="dxa"/>
            <w:vAlign w:val="center"/>
          </w:tcPr>
          <w:p w14:paraId="4739CCAA" w14:textId="77777777" w:rsidR="005E23AB" w:rsidRPr="008A193B" w:rsidRDefault="005E23AB" w:rsidP="00E00624">
            <w:r w:rsidRPr="008A193B">
              <w:rPr>
                <w:b/>
              </w:rPr>
              <w:t>Prerequisites</w:t>
            </w:r>
          </w:p>
        </w:tc>
        <w:tc>
          <w:tcPr>
            <w:tcW w:w="11832" w:type="dxa"/>
          </w:tcPr>
          <w:p w14:paraId="0F6D7632" w14:textId="77777777" w:rsidR="005E23AB" w:rsidRPr="008A193B" w:rsidRDefault="005E23AB" w:rsidP="00E00624">
            <w:pPr>
              <w:pStyle w:val="ListParagraph"/>
              <w:ind w:left="786"/>
            </w:pPr>
          </w:p>
        </w:tc>
      </w:tr>
      <w:tr w:rsidR="005E23AB" w:rsidRPr="001502EA" w14:paraId="080C0B4F" w14:textId="77777777" w:rsidTr="00E00624">
        <w:tc>
          <w:tcPr>
            <w:tcW w:w="1838" w:type="dxa"/>
            <w:vAlign w:val="center"/>
          </w:tcPr>
          <w:p w14:paraId="66808761" w14:textId="77777777" w:rsidR="005E23AB" w:rsidRPr="008A193B" w:rsidRDefault="005E23AB" w:rsidP="00E00624">
            <w:pPr>
              <w:rPr>
                <w:b/>
              </w:rPr>
            </w:pPr>
            <w:r w:rsidRPr="008A193B">
              <w:rPr>
                <w:b/>
              </w:rPr>
              <w:t>Test Case Steps</w:t>
            </w:r>
          </w:p>
        </w:tc>
        <w:tc>
          <w:tcPr>
            <w:tcW w:w="11832" w:type="dxa"/>
          </w:tcPr>
          <w:p w14:paraId="6BD68381" w14:textId="37B7E96A" w:rsidR="005E23AB" w:rsidRPr="003B2056" w:rsidRDefault="005E23AB" w:rsidP="00E00624">
            <w:pPr>
              <w:pStyle w:val="ListParagraph"/>
              <w:numPr>
                <w:ilvl w:val="0"/>
                <w:numId w:val="49"/>
              </w:numPr>
              <w:rPr>
                <w:color w:val="365F91" w:themeColor="accent1" w:themeShade="BF"/>
              </w:rPr>
            </w:pPr>
            <w:r>
              <w:rPr>
                <w:color w:val="365F91" w:themeColor="accent1" w:themeShade="BF"/>
              </w:rPr>
              <w:t>Go</w:t>
            </w:r>
            <w:r w:rsidRPr="003B2056">
              <w:rPr>
                <w:color w:val="365F91" w:themeColor="accent1" w:themeShade="BF"/>
              </w:rPr>
              <w:t xml:space="preserve"> </w:t>
            </w:r>
            <w:r>
              <w:rPr>
                <w:color w:val="365F91" w:themeColor="accent1" w:themeShade="BF"/>
              </w:rPr>
              <w:t xml:space="preserve">to </w:t>
            </w:r>
            <w:r w:rsidRPr="003B2056">
              <w:rPr>
                <w:color w:val="365F91" w:themeColor="accent1" w:themeShade="BF"/>
              </w:rPr>
              <w:t>the Login pag</w:t>
            </w:r>
            <w:r>
              <w:rPr>
                <w:color w:val="365F91" w:themeColor="accent1" w:themeShade="BF"/>
              </w:rPr>
              <w:t>e</w:t>
            </w:r>
            <w:r w:rsidR="00AD1B6B">
              <w:rPr>
                <w:color w:val="365F91" w:themeColor="accent1" w:themeShade="BF"/>
              </w:rPr>
              <w:t>.</w:t>
            </w:r>
          </w:p>
          <w:p w14:paraId="1F7FE1F4" w14:textId="77777777" w:rsidR="005E23AB" w:rsidRPr="001502EA" w:rsidRDefault="005E23AB" w:rsidP="00E00624">
            <w:pPr>
              <w:pStyle w:val="ListParagraph"/>
              <w:numPr>
                <w:ilvl w:val="0"/>
                <w:numId w:val="49"/>
              </w:numPr>
              <w:rPr>
                <w:color w:val="365F91" w:themeColor="accent1" w:themeShade="BF"/>
              </w:rPr>
            </w:pPr>
            <w:r w:rsidRPr="00674B0C">
              <w:rPr>
                <w:color w:val="365F91" w:themeColor="accent1" w:themeShade="BF"/>
              </w:rPr>
              <w:t>Click on the “Sign in with Google” link.</w:t>
            </w:r>
          </w:p>
        </w:tc>
      </w:tr>
      <w:tr w:rsidR="005E23AB" w:rsidRPr="008A193B" w14:paraId="738D4CC2" w14:textId="77777777" w:rsidTr="00E00624">
        <w:tc>
          <w:tcPr>
            <w:tcW w:w="1838" w:type="dxa"/>
            <w:vAlign w:val="center"/>
          </w:tcPr>
          <w:p w14:paraId="511A9BFB" w14:textId="77777777" w:rsidR="005E23AB" w:rsidRPr="008A193B" w:rsidRDefault="005E23AB" w:rsidP="00E00624">
            <w:pPr>
              <w:rPr>
                <w:b/>
              </w:rPr>
            </w:pPr>
            <w:r w:rsidRPr="008A193B">
              <w:rPr>
                <w:b/>
              </w:rPr>
              <w:lastRenderedPageBreak/>
              <w:t>Expected Result</w:t>
            </w:r>
          </w:p>
        </w:tc>
        <w:tc>
          <w:tcPr>
            <w:tcW w:w="11832" w:type="dxa"/>
          </w:tcPr>
          <w:p w14:paraId="04DED490" w14:textId="77777777" w:rsidR="005E23AB" w:rsidRPr="008A193B" w:rsidRDefault="005E23AB" w:rsidP="00E00624">
            <w:r w:rsidRPr="00674B0C">
              <w:rPr>
                <w:color w:val="365F91" w:themeColor="accent1" w:themeShade="BF"/>
              </w:rPr>
              <w:t>The user should be redirected to the Google application for authentication.</w:t>
            </w:r>
          </w:p>
        </w:tc>
      </w:tr>
      <w:tr w:rsidR="005E23AB" w:rsidRPr="008A193B" w14:paraId="1586790E" w14:textId="77777777" w:rsidTr="00E00624">
        <w:tc>
          <w:tcPr>
            <w:tcW w:w="1838" w:type="dxa"/>
            <w:vAlign w:val="center"/>
          </w:tcPr>
          <w:p w14:paraId="0EC6B460" w14:textId="77777777" w:rsidR="005E23AB" w:rsidRPr="008A193B" w:rsidRDefault="005E23AB" w:rsidP="00E00624">
            <w:pPr>
              <w:rPr>
                <w:b/>
              </w:rPr>
            </w:pPr>
            <w:r w:rsidRPr="008A193B">
              <w:rPr>
                <w:b/>
              </w:rPr>
              <w:t>Actual Result</w:t>
            </w:r>
          </w:p>
        </w:tc>
        <w:tc>
          <w:tcPr>
            <w:tcW w:w="11832" w:type="dxa"/>
          </w:tcPr>
          <w:p w14:paraId="78029120" w14:textId="355C3D2C" w:rsidR="005E23AB" w:rsidRPr="008A193B" w:rsidRDefault="00B91FB8" w:rsidP="00B91FB8">
            <w:r>
              <w:rPr>
                <w:color w:val="365F91" w:themeColor="accent1" w:themeShade="BF"/>
              </w:rPr>
              <w:t>I</w:t>
            </w:r>
            <w:r w:rsidRPr="00B91FB8">
              <w:rPr>
                <w:color w:val="365F91" w:themeColor="accent1" w:themeShade="BF"/>
              </w:rPr>
              <w:t>nstead of redirecting the user to the Google</w:t>
            </w:r>
            <w:r>
              <w:rPr>
                <w:color w:val="365F91" w:themeColor="accent1" w:themeShade="BF"/>
              </w:rPr>
              <w:t xml:space="preserve"> application for authentication, a</w:t>
            </w:r>
            <w:r w:rsidR="00BB021B">
              <w:rPr>
                <w:color w:val="365F91" w:themeColor="accent1" w:themeShade="BF"/>
              </w:rPr>
              <w:t>n error notification</w:t>
            </w:r>
            <w:r w:rsidR="005E23AB" w:rsidRPr="00674B0C">
              <w:rPr>
                <w:color w:val="365F91" w:themeColor="accent1" w:themeShade="BF"/>
              </w:rPr>
              <w:t xml:space="preserve"> “</w:t>
            </w:r>
            <w:r w:rsidR="005E23AB" w:rsidRPr="00674B0C">
              <w:rPr>
                <w:b/>
                <w:color w:val="365F91" w:themeColor="accent1" w:themeShade="BF"/>
              </w:rPr>
              <w:t>undefined: Social login configuration not found.</w:t>
            </w:r>
            <w:r>
              <w:rPr>
                <w:color w:val="365F91" w:themeColor="accent1" w:themeShade="BF"/>
              </w:rPr>
              <w:t>” is displayed.</w:t>
            </w:r>
          </w:p>
        </w:tc>
      </w:tr>
      <w:tr w:rsidR="005E23AB" w:rsidRPr="008A193B" w14:paraId="60D42859" w14:textId="77777777" w:rsidTr="00E00624">
        <w:tc>
          <w:tcPr>
            <w:tcW w:w="1838" w:type="dxa"/>
            <w:vAlign w:val="center"/>
          </w:tcPr>
          <w:p w14:paraId="62DECE4C" w14:textId="77777777" w:rsidR="005E23AB" w:rsidRPr="008A193B" w:rsidRDefault="005E23AB" w:rsidP="00E00624">
            <w:pPr>
              <w:rPr>
                <w:b/>
              </w:rPr>
            </w:pPr>
            <w:r w:rsidRPr="008A193B">
              <w:rPr>
                <w:b/>
              </w:rPr>
              <w:t>Pass/ Fail</w:t>
            </w:r>
          </w:p>
        </w:tc>
        <w:tc>
          <w:tcPr>
            <w:tcW w:w="11832" w:type="dxa"/>
          </w:tcPr>
          <w:p w14:paraId="189D2D00" w14:textId="77777777" w:rsidR="005E23AB" w:rsidRPr="008A193B" w:rsidRDefault="005E23AB" w:rsidP="00E00624">
            <w:r>
              <w:rPr>
                <w:color w:val="FF0000"/>
              </w:rPr>
              <w:t xml:space="preserve">Fail </w:t>
            </w:r>
            <w:r w:rsidRPr="0028671D">
              <w:rPr>
                <w:b/>
                <w:color w:val="FF0000"/>
                <w:sz w:val="24"/>
                <w:szCs w:val="24"/>
              </w:rPr>
              <w:sym w:font="Wingdings 2" w:char="F04F"/>
            </w:r>
          </w:p>
        </w:tc>
      </w:tr>
      <w:tr w:rsidR="005E23AB" w:rsidRPr="008A193B" w14:paraId="2F83556A" w14:textId="77777777" w:rsidTr="00E00624">
        <w:tc>
          <w:tcPr>
            <w:tcW w:w="1838" w:type="dxa"/>
            <w:shd w:val="clear" w:color="auto" w:fill="000000" w:themeFill="text1"/>
          </w:tcPr>
          <w:p w14:paraId="461CC5E2" w14:textId="77777777" w:rsidR="005E23AB" w:rsidRPr="008A193B" w:rsidRDefault="005E23AB" w:rsidP="00E00624">
            <w:pPr>
              <w:rPr>
                <w:b/>
              </w:rPr>
            </w:pPr>
          </w:p>
        </w:tc>
        <w:tc>
          <w:tcPr>
            <w:tcW w:w="11832" w:type="dxa"/>
            <w:shd w:val="clear" w:color="auto" w:fill="000000" w:themeFill="text1"/>
          </w:tcPr>
          <w:p w14:paraId="58E049FD" w14:textId="77777777" w:rsidR="005E23AB" w:rsidRPr="008A193B" w:rsidRDefault="005E23AB" w:rsidP="00E00624"/>
        </w:tc>
      </w:tr>
    </w:tbl>
    <w:p w14:paraId="5C708990" w14:textId="77777777" w:rsidR="005E23AB" w:rsidRDefault="005E23AB" w:rsidP="005E23AB"/>
    <w:tbl>
      <w:tblPr>
        <w:tblStyle w:val="TableGrid"/>
        <w:tblW w:w="0" w:type="auto"/>
        <w:tblLook w:val="04A0" w:firstRow="1" w:lastRow="0" w:firstColumn="1" w:lastColumn="0" w:noHBand="0" w:noVBand="1"/>
      </w:tblPr>
      <w:tblGrid>
        <w:gridCol w:w="1838"/>
        <w:gridCol w:w="11832"/>
      </w:tblGrid>
      <w:tr w:rsidR="005E23AB" w:rsidRPr="008A193B" w14:paraId="14F620D0" w14:textId="77777777" w:rsidTr="00E00624">
        <w:tc>
          <w:tcPr>
            <w:tcW w:w="1838" w:type="dxa"/>
            <w:shd w:val="clear" w:color="auto" w:fill="000000" w:themeFill="text1"/>
          </w:tcPr>
          <w:p w14:paraId="645A5325" w14:textId="77777777" w:rsidR="005E23AB" w:rsidRPr="008A193B" w:rsidRDefault="005E23AB" w:rsidP="00E00624">
            <w:pPr>
              <w:rPr>
                <w:b/>
              </w:rPr>
            </w:pPr>
          </w:p>
        </w:tc>
        <w:tc>
          <w:tcPr>
            <w:tcW w:w="11832" w:type="dxa"/>
            <w:shd w:val="clear" w:color="auto" w:fill="000000" w:themeFill="text1"/>
          </w:tcPr>
          <w:p w14:paraId="7834999D" w14:textId="77777777" w:rsidR="005E23AB" w:rsidRPr="008A193B" w:rsidRDefault="005E23AB" w:rsidP="00E00624"/>
        </w:tc>
      </w:tr>
      <w:tr w:rsidR="005E23AB" w:rsidRPr="00377399" w14:paraId="70818D28" w14:textId="77777777" w:rsidTr="00E00624">
        <w:tc>
          <w:tcPr>
            <w:tcW w:w="1838" w:type="dxa"/>
            <w:shd w:val="clear" w:color="auto" w:fill="D9D9D9" w:themeFill="background1" w:themeFillShade="D9"/>
            <w:vAlign w:val="center"/>
          </w:tcPr>
          <w:p w14:paraId="415579F2" w14:textId="77777777" w:rsidR="005E23AB" w:rsidRPr="00377399" w:rsidRDefault="005E23AB" w:rsidP="00E00624">
            <w:pPr>
              <w:rPr>
                <w:b/>
              </w:rPr>
            </w:pPr>
            <w:r w:rsidRPr="00377399">
              <w:rPr>
                <w:b/>
              </w:rPr>
              <w:t>Test Case Number</w:t>
            </w:r>
          </w:p>
        </w:tc>
        <w:tc>
          <w:tcPr>
            <w:tcW w:w="11832" w:type="dxa"/>
            <w:shd w:val="clear" w:color="auto" w:fill="D9D9D9" w:themeFill="background1" w:themeFillShade="D9"/>
            <w:vAlign w:val="center"/>
          </w:tcPr>
          <w:p w14:paraId="0733FD1A" w14:textId="27EA704F" w:rsidR="005E23AB" w:rsidRPr="00377399" w:rsidRDefault="005E23AB" w:rsidP="00E00624">
            <w:pPr>
              <w:rPr>
                <w:b/>
              </w:rPr>
            </w:pPr>
            <w:r>
              <w:rPr>
                <w:b/>
              </w:rPr>
              <w:t xml:space="preserve">7.10 </w:t>
            </w:r>
            <w:proofErr w:type="spellStart"/>
            <w:r>
              <w:rPr>
                <w:b/>
              </w:rPr>
              <w:t>GitH</w:t>
            </w:r>
            <w:r w:rsidRPr="003769F6">
              <w:rPr>
                <w:b/>
              </w:rPr>
              <w:t>ub</w:t>
            </w:r>
            <w:proofErr w:type="spellEnd"/>
            <w:r w:rsidRPr="00F5024D">
              <w:rPr>
                <w:b/>
              </w:rPr>
              <w:t xml:space="preserve"> Account Link</w:t>
            </w:r>
          </w:p>
        </w:tc>
      </w:tr>
      <w:tr w:rsidR="005E23AB" w:rsidRPr="008A193B" w14:paraId="4A7023A0" w14:textId="77777777" w:rsidTr="00E00624">
        <w:tc>
          <w:tcPr>
            <w:tcW w:w="1838" w:type="dxa"/>
            <w:vAlign w:val="center"/>
          </w:tcPr>
          <w:p w14:paraId="35113902" w14:textId="77777777" w:rsidR="005E23AB" w:rsidRPr="008A193B" w:rsidRDefault="005E23AB" w:rsidP="00E00624">
            <w:r w:rsidRPr="008A193B">
              <w:rPr>
                <w:b/>
              </w:rPr>
              <w:t>Prerequisites</w:t>
            </w:r>
          </w:p>
        </w:tc>
        <w:tc>
          <w:tcPr>
            <w:tcW w:w="11832" w:type="dxa"/>
          </w:tcPr>
          <w:p w14:paraId="70C4D6C4" w14:textId="77777777" w:rsidR="005E23AB" w:rsidRPr="008A193B" w:rsidRDefault="005E23AB" w:rsidP="00E00624">
            <w:pPr>
              <w:pStyle w:val="ListParagraph"/>
              <w:ind w:left="786"/>
            </w:pPr>
          </w:p>
        </w:tc>
      </w:tr>
      <w:tr w:rsidR="005E23AB" w:rsidRPr="001502EA" w14:paraId="48D6FC3B" w14:textId="77777777" w:rsidTr="00E00624">
        <w:tc>
          <w:tcPr>
            <w:tcW w:w="1838" w:type="dxa"/>
            <w:vAlign w:val="center"/>
          </w:tcPr>
          <w:p w14:paraId="4B1385B8" w14:textId="77777777" w:rsidR="005E23AB" w:rsidRPr="008A193B" w:rsidRDefault="005E23AB" w:rsidP="00E00624">
            <w:pPr>
              <w:rPr>
                <w:b/>
              </w:rPr>
            </w:pPr>
            <w:r w:rsidRPr="008A193B">
              <w:rPr>
                <w:b/>
              </w:rPr>
              <w:t>Test Case Steps</w:t>
            </w:r>
          </w:p>
        </w:tc>
        <w:tc>
          <w:tcPr>
            <w:tcW w:w="11832" w:type="dxa"/>
          </w:tcPr>
          <w:p w14:paraId="46FDC074" w14:textId="25826ACA" w:rsidR="005E23AB" w:rsidRPr="003B2056" w:rsidRDefault="005E23AB" w:rsidP="00E00624">
            <w:pPr>
              <w:pStyle w:val="ListParagraph"/>
              <w:numPr>
                <w:ilvl w:val="0"/>
                <w:numId w:val="50"/>
              </w:numPr>
              <w:rPr>
                <w:color w:val="365F91" w:themeColor="accent1" w:themeShade="BF"/>
              </w:rPr>
            </w:pPr>
            <w:r>
              <w:rPr>
                <w:color w:val="365F91" w:themeColor="accent1" w:themeShade="BF"/>
              </w:rPr>
              <w:t>Go to</w:t>
            </w:r>
            <w:r w:rsidRPr="003B2056">
              <w:rPr>
                <w:color w:val="365F91" w:themeColor="accent1" w:themeShade="BF"/>
              </w:rPr>
              <w:t xml:space="preserve"> the Login pag</w:t>
            </w:r>
            <w:r>
              <w:rPr>
                <w:color w:val="365F91" w:themeColor="accent1" w:themeShade="BF"/>
              </w:rPr>
              <w:t>e</w:t>
            </w:r>
            <w:r w:rsidR="00AD1B6B">
              <w:rPr>
                <w:color w:val="365F91" w:themeColor="accent1" w:themeShade="BF"/>
              </w:rPr>
              <w:t>.</w:t>
            </w:r>
          </w:p>
          <w:p w14:paraId="0FCD0F77" w14:textId="77777777" w:rsidR="005E23AB" w:rsidRPr="001502EA" w:rsidRDefault="005E23AB" w:rsidP="00E00624">
            <w:pPr>
              <w:pStyle w:val="ListParagraph"/>
              <w:numPr>
                <w:ilvl w:val="0"/>
                <w:numId w:val="50"/>
              </w:numPr>
              <w:rPr>
                <w:color w:val="365F91" w:themeColor="accent1" w:themeShade="BF"/>
              </w:rPr>
            </w:pPr>
            <w:r>
              <w:rPr>
                <w:color w:val="365F91" w:themeColor="accent1" w:themeShade="BF"/>
              </w:rPr>
              <w:t xml:space="preserve">Click on the “Sign in with </w:t>
            </w:r>
            <w:proofErr w:type="spellStart"/>
            <w:r>
              <w:rPr>
                <w:color w:val="365F91" w:themeColor="accent1" w:themeShade="BF"/>
              </w:rPr>
              <w:t>Gith</w:t>
            </w:r>
            <w:r w:rsidRPr="00674B0C">
              <w:rPr>
                <w:color w:val="365F91" w:themeColor="accent1" w:themeShade="BF"/>
              </w:rPr>
              <w:t>ub</w:t>
            </w:r>
            <w:proofErr w:type="spellEnd"/>
            <w:r w:rsidRPr="00674B0C">
              <w:rPr>
                <w:color w:val="365F91" w:themeColor="accent1" w:themeShade="BF"/>
              </w:rPr>
              <w:t>” link.</w:t>
            </w:r>
          </w:p>
        </w:tc>
      </w:tr>
      <w:tr w:rsidR="005E23AB" w:rsidRPr="008A193B" w14:paraId="404ABF8E" w14:textId="77777777" w:rsidTr="00E00624">
        <w:tc>
          <w:tcPr>
            <w:tcW w:w="1838" w:type="dxa"/>
            <w:vAlign w:val="center"/>
          </w:tcPr>
          <w:p w14:paraId="7A973F84" w14:textId="77777777" w:rsidR="005E23AB" w:rsidRPr="008A193B" w:rsidRDefault="005E23AB" w:rsidP="00E00624">
            <w:pPr>
              <w:rPr>
                <w:b/>
              </w:rPr>
            </w:pPr>
            <w:r w:rsidRPr="008A193B">
              <w:rPr>
                <w:b/>
              </w:rPr>
              <w:t>Expected Result</w:t>
            </w:r>
          </w:p>
        </w:tc>
        <w:tc>
          <w:tcPr>
            <w:tcW w:w="11832" w:type="dxa"/>
          </w:tcPr>
          <w:p w14:paraId="176CB439" w14:textId="77777777" w:rsidR="005E23AB" w:rsidRPr="008A193B" w:rsidRDefault="005E23AB" w:rsidP="00E00624">
            <w:r w:rsidRPr="00674B0C">
              <w:rPr>
                <w:color w:val="365F91" w:themeColor="accent1" w:themeShade="BF"/>
              </w:rPr>
              <w:t xml:space="preserve">The user should be redirected to the </w:t>
            </w:r>
            <w:proofErr w:type="spellStart"/>
            <w:r>
              <w:rPr>
                <w:color w:val="365F91" w:themeColor="accent1" w:themeShade="BF"/>
              </w:rPr>
              <w:t>GitH</w:t>
            </w:r>
            <w:r w:rsidRPr="00674B0C">
              <w:rPr>
                <w:color w:val="365F91" w:themeColor="accent1" w:themeShade="BF"/>
              </w:rPr>
              <w:t>ub</w:t>
            </w:r>
            <w:proofErr w:type="spellEnd"/>
            <w:r w:rsidRPr="00674B0C">
              <w:rPr>
                <w:color w:val="365F91" w:themeColor="accent1" w:themeShade="BF"/>
              </w:rPr>
              <w:t xml:space="preserve"> application for authentication.</w:t>
            </w:r>
          </w:p>
        </w:tc>
      </w:tr>
      <w:tr w:rsidR="005E23AB" w:rsidRPr="008A193B" w14:paraId="53EEEE00" w14:textId="77777777" w:rsidTr="00E00624">
        <w:tc>
          <w:tcPr>
            <w:tcW w:w="1838" w:type="dxa"/>
            <w:vAlign w:val="center"/>
          </w:tcPr>
          <w:p w14:paraId="0EA3840E" w14:textId="77777777" w:rsidR="005E23AB" w:rsidRPr="008A193B" w:rsidRDefault="005E23AB" w:rsidP="00E00624">
            <w:pPr>
              <w:rPr>
                <w:b/>
              </w:rPr>
            </w:pPr>
            <w:r w:rsidRPr="008A193B">
              <w:rPr>
                <w:b/>
              </w:rPr>
              <w:t>Actual Result</w:t>
            </w:r>
          </w:p>
        </w:tc>
        <w:tc>
          <w:tcPr>
            <w:tcW w:w="11832" w:type="dxa"/>
          </w:tcPr>
          <w:p w14:paraId="320DBBEB" w14:textId="6BDE0BF7" w:rsidR="005E23AB" w:rsidRPr="008A193B" w:rsidRDefault="00B91FB8" w:rsidP="00B91FB8">
            <w:r>
              <w:rPr>
                <w:color w:val="365F91" w:themeColor="accent1" w:themeShade="BF"/>
              </w:rPr>
              <w:t>I</w:t>
            </w:r>
            <w:r w:rsidRPr="00B91FB8">
              <w:rPr>
                <w:color w:val="365F91" w:themeColor="accent1" w:themeShade="BF"/>
              </w:rPr>
              <w:t xml:space="preserve">nstead of redirecting the user to the </w:t>
            </w:r>
            <w:proofErr w:type="spellStart"/>
            <w:r w:rsidRPr="00B91FB8">
              <w:rPr>
                <w:color w:val="365F91" w:themeColor="accent1" w:themeShade="BF"/>
              </w:rPr>
              <w:t>GitHub</w:t>
            </w:r>
            <w:proofErr w:type="spellEnd"/>
            <w:r>
              <w:rPr>
                <w:color w:val="365F91" w:themeColor="accent1" w:themeShade="BF"/>
              </w:rPr>
              <w:t xml:space="preserve"> application for authentication, a</w:t>
            </w:r>
            <w:r w:rsidR="00BB021B">
              <w:rPr>
                <w:color w:val="365F91" w:themeColor="accent1" w:themeShade="BF"/>
              </w:rPr>
              <w:t>n error notification</w:t>
            </w:r>
            <w:r w:rsidR="005E23AB" w:rsidRPr="00674B0C">
              <w:rPr>
                <w:color w:val="365F91" w:themeColor="accent1" w:themeShade="BF"/>
              </w:rPr>
              <w:t xml:space="preserve"> “</w:t>
            </w:r>
            <w:r w:rsidR="005E23AB" w:rsidRPr="00674B0C">
              <w:rPr>
                <w:b/>
                <w:color w:val="365F91" w:themeColor="accent1" w:themeShade="BF"/>
              </w:rPr>
              <w:t>undefined: Social login configuration not found.</w:t>
            </w:r>
            <w:r>
              <w:rPr>
                <w:color w:val="365F91" w:themeColor="accent1" w:themeShade="BF"/>
              </w:rPr>
              <w:t>” is displayed.</w:t>
            </w:r>
          </w:p>
        </w:tc>
      </w:tr>
      <w:tr w:rsidR="005E23AB" w:rsidRPr="008A193B" w14:paraId="45144B62" w14:textId="77777777" w:rsidTr="00E00624">
        <w:tc>
          <w:tcPr>
            <w:tcW w:w="1838" w:type="dxa"/>
            <w:vAlign w:val="center"/>
          </w:tcPr>
          <w:p w14:paraId="102D68B8" w14:textId="77777777" w:rsidR="005E23AB" w:rsidRPr="008A193B" w:rsidRDefault="005E23AB" w:rsidP="00E00624">
            <w:pPr>
              <w:rPr>
                <w:b/>
              </w:rPr>
            </w:pPr>
            <w:r w:rsidRPr="008A193B">
              <w:rPr>
                <w:b/>
              </w:rPr>
              <w:t>Pass/ Fail</w:t>
            </w:r>
          </w:p>
        </w:tc>
        <w:tc>
          <w:tcPr>
            <w:tcW w:w="11832" w:type="dxa"/>
          </w:tcPr>
          <w:p w14:paraId="391711D8" w14:textId="77777777" w:rsidR="005E23AB" w:rsidRPr="008A193B" w:rsidRDefault="005E23AB" w:rsidP="00E00624">
            <w:r>
              <w:rPr>
                <w:color w:val="FF0000"/>
              </w:rPr>
              <w:t xml:space="preserve">Fail </w:t>
            </w:r>
            <w:r w:rsidRPr="0028671D">
              <w:rPr>
                <w:b/>
                <w:color w:val="FF0000"/>
                <w:sz w:val="24"/>
                <w:szCs w:val="24"/>
              </w:rPr>
              <w:sym w:font="Wingdings 2" w:char="F04F"/>
            </w:r>
          </w:p>
        </w:tc>
      </w:tr>
      <w:tr w:rsidR="005E23AB" w:rsidRPr="008A193B" w14:paraId="5DB187FC" w14:textId="77777777" w:rsidTr="00E00624">
        <w:tc>
          <w:tcPr>
            <w:tcW w:w="1838" w:type="dxa"/>
            <w:shd w:val="clear" w:color="auto" w:fill="000000" w:themeFill="text1"/>
          </w:tcPr>
          <w:p w14:paraId="369CC61E" w14:textId="77777777" w:rsidR="005E23AB" w:rsidRPr="008A193B" w:rsidRDefault="005E23AB" w:rsidP="00E00624">
            <w:pPr>
              <w:rPr>
                <w:b/>
              </w:rPr>
            </w:pPr>
          </w:p>
        </w:tc>
        <w:tc>
          <w:tcPr>
            <w:tcW w:w="11832" w:type="dxa"/>
            <w:shd w:val="clear" w:color="auto" w:fill="000000" w:themeFill="text1"/>
          </w:tcPr>
          <w:p w14:paraId="37694CBC" w14:textId="77777777" w:rsidR="005E23AB" w:rsidRPr="008A193B" w:rsidRDefault="005E23AB" w:rsidP="00E00624"/>
        </w:tc>
      </w:tr>
    </w:tbl>
    <w:p w14:paraId="0D2D0FFB" w14:textId="77777777" w:rsidR="005E23AB" w:rsidRDefault="005E23AB" w:rsidP="00114FFD"/>
    <w:tbl>
      <w:tblPr>
        <w:tblStyle w:val="TableGrid"/>
        <w:tblW w:w="0" w:type="auto"/>
        <w:tblLook w:val="04A0" w:firstRow="1" w:lastRow="0" w:firstColumn="1" w:lastColumn="0" w:noHBand="0" w:noVBand="1"/>
      </w:tblPr>
      <w:tblGrid>
        <w:gridCol w:w="1838"/>
        <w:gridCol w:w="11832"/>
      </w:tblGrid>
      <w:tr w:rsidR="00114FFD" w:rsidRPr="008A193B" w14:paraId="1B56C784" w14:textId="77777777" w:rsidTr="001B599A">
        <w:tc>
          <w:tcPr>
            <w:tcW w:w="1838" w:type="dxa"/>
            <w:shd w:val="clear" w:color="auto" w:fill="000000" w:themeFill="text1"/>
          </w:tcPr>
          <w:p w14:paraId="5BFF0E39" w14:textId="77777777" w:rsidR="00114FFD" w:rsidRPr="008A193B" w:rsidRDefault="00114FFD" w:rsidP="001B599A">
            <w:pPr>
              <w:rPr>
                <w:b/>
              </w:rPr>
            </w:pPr>
          </w:p>
        </w:tc>
        <w:tc>
          <w:tcPr>
            <w:tcW w:w="11832" w:type="dxa"/>
            <w:shd w:val="clear" w:color="auto" w:fill="000000" w:themeFill="text1"/>
          </w:tcPr>
          <w:p w14:paraId="62D187E2" w14:textId="77777777" w:rsidR="00114FFD" w:rsidRPr="008A193B" w:rsidRDefault="00114FFD" w:rsidP="001B599A"/>
        </w:tc>
      </w:tr>
      <w:tr w:rsidR="00114FFD" w:rsidRPr="00377399" w14:paraId="68FD6EAC" w14:textId="77777777" w:rsidTr="001B599A">
        <w:tc>
          <w:tcPr>
            <w:tcW w:w="1838" w:type="dxa"/>
            <w:shd w:val="clear" w:color="auto" w:fill="D9D9D9" w:themeFill="background1" w:themeFillShade="D9"/>
            <w:vAlign w:val="center"/>
          </w:tcPr>
          <w:p w14:paraId="6B30C155"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4875C46D" w14:textId="7DF7B247" w:rsidR="00114FFD" w:rsidRPr="00377399" w:rsidRDefault="00E8074F" w:rsidP="001B599A">
            <w:pPr>
              <w:rPr>
                <w:b/>
              </w:rPr>
            </w:pPr>
            <w:r>
              <w:rPr>
                <w:b/>
              </w:rPr>
              <w:t>8</w:t>
            </w:r>
            <w:r w:rsidR="00E07BA8">
              <w:rPr>
                <w:b/>
              </w:rPr>
              <w:t>.</w:t>
            </w:r>
            <w:r w:rsidR="006C27ED">
              <w:rPr>
                <w:b/>
              </w:rPr>
              <w:t>1</w:t>
            </w:r>
            <w:r w:rsidR="003674AE" w:rsidRPr="003674AE">
              <w:rPr>
                <w:b/>
              </w:rPr>
              <w:t xml:space="preserve"> Redirect to </w:t>
            </w:r>
            <w:r w:rsidR="008D17FE">
              <w:rPr>
                <w:b/>
              </w:rPr>
              <w:t xml:space="preserve">the </w:t>
            </w:r>
            <w:r w:rsidR="003674AE" w:rsidRPr="003674AE">
              <w:rPr>
                <w:b/>
              </w:rPr>
              <w:t>Password Recovery Page</w:t>
            </w:r>
          </w:p>
        </w:tc>
      </w:tr>
      <w:tr w:rsidR="00114FFD" w:rsidRPr="008A193B" w14:paraId="54B83539" w14:textId="77777777" w:rsidTr="001B599A">
        <w:tc>
          <w:tcPr>
            <w:tcW w:w="1838" w:type="dxa"/>
            <w:vAlign w:val="center"/>
          </w:tcPr>
          <w:p w14:paraId="5D8BBDF5" w14:textId="77777777" w:rsidR="00114FFD" w:rsidRPr="008A193B" w:rsidRDefault="00114FFD" w:rsidP="001B599A">
            <w:r w:rsidRPr="008A193B">
              <w:rPr>
                <w:b/>
              </w:rPr>
              <w:t>Prerequisites</w:t>
            </w:r>
          </w:p>
        </w:tc>
        <w:tc>
          <w:tcPr>
            <w:tcW w:w="11832" w:type="dxa"/>
          </w:tcPr>
          <w:p w14:paraId="170277BC" w14:textId="06702EA8" w:rsidR="00114FFD" w:rsidRPr="00181BDA" w:rsidRDefault="00114FFD" w:rsidP="00BA1545">
            <w:pPr>
              <w:pStyle w:val="ListParagraph"/>
              <w:ind w:left="786"/>
              <w:rPr>
                <w:color w:val="365F91" w:themeColor="accent1" w:themeShade="BF"/>
              </w:rPr>
            </w:pPr>
          </w:p>
        </w:tc>
      </w:tr>
      <w:tr w:rsidR="00114FFD" w:rsidRPr="008A193B" w14:paraId="70097C1A" w14:textId="77777777" w:rsidTr="001B599A">
        <w:tc>
          <w:tcPr>
            <w:tcW w:w="1838" w:type="dxa"/>
            <w:vAlign w:val="center"/>
          </w:tcPr>
          <w:p w14:paraId="39DEA1F3" w14:textId="77777777" w:rsidR="00114FFD" w:rsidRPr="008A193B" w:rsidRDefault="00114FFD" w:rsidP="001B599A">
            <w:pPr>
              <w:rPr>
                <w:b/>
              </w:rPr>
            </w:pPr>
            <w:r w:rsidRPr="008A193B">
              <w:rPr>
                <w:b/>
              </w:rPr>
              <w:t>Test Case Steps</w:t>
            </w:r>
          </w:p>
        </w:tc>
        <w:tc>
          <w:tcPr>
            <w:tcW w:w="11832" w:type="dxa"/>
          </w:tcPr>
          <w:p w14:paraId="54253330" w14:textId="174794B6" w:rsidR="003674AE" w:rsidRPr="003674AE" w:rsidRDefault="00181BDA" w:rsidP="00E40CF2">
            <w:pPr>
              <w:pStyle w:val="ListParagraph"/>
              <w:numPr>
                <w:ilvl w:val="0"/>
                <w:numId w:val="31"/>
              </w:numPr>
              <w:rPr>
                <w:color w:val="365F91" w:themeColor="accent1" w:themeShade="BF"/>
              </w:rPr>
            </w:pPr>
            <w:r>
              <w:rPr>
                <w:color w:val="365F91" w:themeColor="accent1" w:themeShade="BF"/>
              </w:rPr>
              <w:t>Go to the Login page</w:t>
            </w:r>
            <w:r w:rsidR="00AD1B6B">
              <w:rPr>
                <w:color w:val="365F91" w:themeColor="accent1" w:themeShade="BF"/>
              </w:rPr>
              <w:t>.</w:t>
            </w:r>
          </w:p>
          <w:p w14:paraId="4D0C6848" w14:textId="7D49CD9A" w:rsidR="00114FFD" w:rsidRPr="00B427AC" w:rsidRDefault="003674AE" w:rsidP="00E40CF2">
            <w:pPr>
              <w:pStyle w:val="ListParagraph"/>
              <w:numPr>
                <w:ilvl w:val="0"/>
                <w:numId w:val="31"/>
              </w:numPr>
              <w:rPr>
                <w:color w:val="365F91" w:themeColor="accent1" w:themeShade="BF"/>
              </w:rPr>
            </w:pPr>
            <w:r w:rsidRPr="003674AE">
              <w:rPr>
                <w:color w:val="365F91" w:themeColor="accent1" w:themeShade="BF"/>
              </w:rPr>
              <w:t>Click on the “Forgot Your Password? Recover Your Password Here!” link.</w:t>
            </w:r>
          </w:p>
        </w:tc>
      </w:tr>
      <w:tr w:rsidR="00114FFD" w:rsidRPr="008A193B" w14:paraId="1F02CB0C" w14:textId="77777777" w:rsidTr="001B599A">
        <w:tc>
          <w:tcPr>
            <w:tcW w:w="1838" w:type="dxa"/>
            <w:vAlign w:val="center"/>
          </w:tcPr>
          <w:p w14:paraId="36EAEB81" w14:textId="77777777" w:rsidR="00114FFD" w:rsidRPr="008A193B" w:rsidRDefault="00114FFD" w:rsidP="001B599A">
            <w:pPr>
              <w:rPr>
                <w:b/>
              </w:rPr>
            </w:pPr>
            <w:r w:rsidRPr="008A193B">
              <w:rPr>
                <w:b/>
              </w:rPr>
              <w:t>Expected Result</w:t>
            </w:r>
          </w:p>
        </w:tc>
        <w:tc>
          <w:tcPr>
            <w:tcW w:w="11832" w:type="dxa"/>
          </w:tcPr>
          <w:p w14:paraId="6D5989A7" w14:textId="339778E6" w:rsidR="00114FFD" w:rsidRPr="008A193B" w:rsidRDefault="00B427AC" w:rsidP="001B599A">
            <w:r>
              <w:rPr>
                <w:color w:val="365F91" w:themeColor="accent1" w:themeShade="BF"/>
              </w:rPr>
              <w:t>The user should be</w:t>
            </w:r>
            <w:r w:rsidR="00B91FB8">
              <w:rPr>
                <w:color w:val="365F91" w:themeColor="accent1" w:themeShade="BF"/>
              </w:rPr>
              <w:t xml:space="preserve"> </w:t>
            </w:r>
            <w:r>
              <w:rPr>
                <w:color w:val="365F91" w:themeColor="accent1" w:themeShade="BF"/>
              </w:rPr>
              <w:t>redirected to the P</w:t>
            </w:r>
            <w:r w:rsidR="00CD774F">
              <w:rPr>
                <w:color w:val="365F91" w:themeColor="accent1" w:themeShade="BF"/>
              </w:rPr>
              <w:t>assword R</w:t>
            </w:r>
            <w:r w:rsidR="003674AE" w:rsidRPr="003674AE">
              <w:rPr>
                <w:color w:val="365F91" w:themeColor="accent1" w:themeShade="BF"/>
              </w:rPr>
              <w:t>ecovery page.</w:t>
            </w:r>
          </w:p>
        </w:tc>
      </w:tr>
      <w:tr w:rsidR="00114FFD" w:rsidRPr="008A193B" w14:paraId="7906FCB9" w14:textId="77777777" w:rsidTr="001B599A">
        <w:tc>
          <w:tcPr>
            <w:tcW w:w="1838" w:type="dxa"/>
            <w:vAlign w:val="center"/>
          </w:tcPr>
          <w:p w14:paraId="49345D1B" w14:textId="77777777" w:rsidR="00114FFD" w:rsidRPr="008A193B" w:rsidRDefault="00114FFD" w:rsidP="001B599A">
            <w:pPr>
              <w:rPr>
                <w:b/>
              </w:rPr>
            </w:pPr>
            <w:r w:rsidRPr="008A193B">
              <w:rPr>
                <w:b/>
              </w:rPr>
              <w:t>Actual Result</w:t>
            </w:r>
          </w:p>
        </w:tc>
        <w:tc>
          <w:tcPr>
            <w:tcW w:w="11832" w:type="dxa"/>
          </w:tcPr>
          <w:p w14:paraId="78E4B52A" w14:textId="3C8EFF6B" w:rsidR="00114FFD" w:rsidRPr="008A193B" w:rsidRDefault="00B91FB8" w:rsidP="001B599A">
            <w:r>
              <w:rPr>
                <w:color w:val="365F91" w:themeColor="accent1" w:themeShade="BF"/>
              </w:rPr>
              <w:t>The user is</w:t>
            </w:r>
            <w:r w:rsidR="00B427AC">
              <w:rPr>
                <w:color w:val="365F91" w:themeColor="accent1" w:themeShade="BF"/>
              </w:rPr>
              <w:t xml:space="preserve"> redirected to the P</w:t>
            </w:r>
            <w:r w:rsidR="00CD774F">
              <w:rPr>
                <w:color w:val="365F91" w:themeColor="accent1" w:themeShade="BF"/>
              </w:rPr>
              <w:t>assword R</w:t>
            </w:r>
            <w:r w:rsidR="003674AE" w:rsidRPr="003674AE">
              <w:rPr>
                <w:color w:val="365F91" w:themeColor="accent1" w:themeShade="BF"/>
              </w:rPr>
              <w:t>ecovery page.</w:t>
            </w:r>
          </w:p>
        </w:tc>
      </w:tr>
      <w:tr w:rsidR="00114FFD" w:rsidRPr="008A193B" w14:paraId="3BFE2916" w14:textId="77777777" w:rsidTr="001B599A">
        <w:tc>
          <w:tcPr>
            <w:tcW w:w="1838" w:type="dxa"/>
            <w:vAlign w:val="center"/>
          </w:tcPr>
          <w:p w14:paraId="1C1A37C6" w14:textId="77777777" w:rsidR="00114FFD" w:rsidRPr="008A193B" w:rsidRDefault="00114FFD" w:rsidP="001B599A">
            <w:pPr>
              <w:rPr>
                <w:b/>
              </w:rPr>
            </w:pPr>
            <w:r w:rsidRPr="008A193B">
              <w:rPr>
                <w:b/>
              </w:rPr>
              <w:t>Pass/ Fail</w:t>
            </w:r>
          </w:p>
        </w:tc>
        <w:tc>
          <w:tcPr>
            <w:tcW w:w="11832" w:type="dxa"/>
          </w:tcPr>
          <w:p w14:paraId="34DA766E" w14:textId="35E8E021" w:rsidR="00114FFD" w:rsidRPr="008A193B" w:rsidRDefault="008032E7"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10F2999D" w14:textId="77777777" w:rsidTr="001B599A">
        <w:tc>
          <w:tcPr>
            <w:tcW w:w="1838" w:type="dxa"/>
            <w:shd w:val="clear" w:color="auto" w:fill="000000" w:themeFill="text1"/>
          </w:tcPr>
          <w:p w14:paraId="207B03A4" w14:textId="77777777" w:rsidR="00114FFD" w:rsidRPr="008A193B" w:rsidRDefault="00114FFD" w:rsidP="001B599A">
            <w:pPr>
              <w:rPr>
                <w:b/>
              </w:rPr>
            </w:pPr>
          </w:p>
        </w:tc>
        <w:tc>
          <w:tcPr>
            <w:tcW w:w="11832" w:type="dxa"/>
            <w:shd w:val="clear" w:color="auto" w:fill="000000" w:themeFill="text1"/>
          </w:tcPr>
          <w:p w14:paraId="2A476B78" w14:textId="77777777" w:rsidR="00114FFD" w:rsidRPr="008A193B" w:rsidRDefault="00114FFD" w:rsidP="001B599A"/>
        </w:tc>
      </w:tr>
    </w:tbl>
    <w:p w14:paraId="7B812F2B"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114FFD" w:rsidRPr="008A193B" w14:paraId="18C71FCB" w14:textId="77777777" w:rsidTr="001B599A">
        <w:tc>
          <w:tcPr>
            <w:tcW w:w="1838" w:type="dxa"/>
            <w:shd w:val="clear" w:color="auto" w:fill="000000" w:themeFill="text1"/>
          </w:tcPr>
          <w:p w14:paraId="05851839" w14:textId="77777777" w:rsidR="00114FFD" w:rsidRPr="008A193B" w:rsidRDefault="00114FFD" w:rsidP="001B599A">
            <w:pPr>
              <w:rPr>
                <w:b/>
              </w:rPr>
            </w:pPr>
          </w:p>
        </w:tc>
        <w:tc>
          <w:tcPr>
            <w:tcW w:w="11832" w:type="dxa"/>
            <w:shd w:val="clear" w:color="auto" w:fill="000000" w:themeFill="text1"/>
          </w:tcPr>
          <w:p w14:paraId="5DFEF342" w14:textId="77777777" w:rsidR="00114FFD" w:rsidRPr="008A193B" w:rsidRDefault="00114FFD" w:rsidP="001B599A"/>
        </w:tc>
      </w:tr>
      <w:tr w:rsidR="00114FFD" w:rsidRPr="00377399" w14:paraId="356764AE" w14:textId="77777777" w:rsidTr="001B599A">
        <w:tc>
          <w:tcPr>
            <w:tcW w:w="1838" w:type="dxa"/>
            <w:shd w:val="clear" w:color="auto" w:fill="D9D9D9" w:themeFill="background1" w:themeFillShade="D9"/>
            <w:vAlign w:val="center"/>
          </w:tcPr>
          <w:p w14:paraId="2A1B690B"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78998A9B" w14:textId="69B9696C" w:rsidR="00114FFD" w:rsidRPr="00377399" w:rsidRDefault="00E8074F" w:rsidP="001B599A">
            <w:pPr>
              <w:rPr>
                <w:b/>
              </w:rPr>
            </w:pPr>
            <w:r>
              <w:rPr>
                <w:b/>
              </w:rPr>
              <w:t>8</w:t>
            </w:r>
            <w:r w:rsidR="00E07BA8">
              <w:rPr>
                <w:b/>
              </w:rPr>
              <w:t>.</w:t>
            </w:r>
            <w:r w:rsidR="006C27ED">
              <w:rPr>
                <w:b/>
              </w:rPr>
              <w:t>2</w:t>
            </w:r>
            <w:r w:rsidR="003674AE" w:rsidRPr="003674AE">
              <w:rPr>
                <w:b/>
              </w:rPr>
              <w:t xml:space="preserve"> Recover Password with Valid Email Address</w:t>
            </w:r>
          </w:p>
        </w:tc>
      </w:tr>
      <w:tr w:rsidR="00114FFD" w:rsidRPr="008A193B" w14:paraId="39FA51E0" w14:textId="77777777" w:rsidTr="001B599A">
        <w:tc>
          <w:tcPr>
            <w:tcW w:w="1838" w:type="dxa"/>
            <w:vAlign w:val="center"/>
          </w:tcPr>
          <w:p w14:paraId="5A8E312A" w14:textId="77777777" w:rsidR="00114FFD" w:rsidRPr="008A193B" w:rsidRDefault="00114FFD" w:rsidP="001B599A">
            <w:r w:rsidRPr="008A193B">
              <w:rPr>
                <w:b/>
              </w:rPr>
              <w:t>Prerequisites</w:t>
            </w:r>
          </w:p>
        </w:tc>
        <w:tc>
          <w:tcPr>
            <w:tcW w:w="11832" w:type="dxa"/>
          </w:tcPr>
          <w:p w14:paraId="4746F239" w14:textId="0A38F1DE" w:rsidR="00114FFD" w:rsidRPr="00AE3BFE" w:rsidRDefault="00AE3BFE" w:rsidP="00AE3BFE">
            <w:pPr>
              <w:pStyle w:val="ListParagraph"/>
              <w:numPr>
                <w:ilvl w:val="0"/>
                <w:numId w:val="5"/>
              </w:numPr>
            </w:pPr>
            <w:r w:rsidRPr="00AE3BFE">
              <w:rPr>
                <w:color w:val="365F91" w:themeColor="accent1" w:themeShade="BF"/>
              </w:rPr>
              <w:t xml:space="preserve">The Pass/Fail condition for </w:t>
            </w:r>
            <w:r>
              <w:rPr>
                <w:color w:val="365F91" w:themeColor="accent1" w:themeShade="BF"/>
              </w:rPr>
              <w:t xml:space="preserve">the </w:t>
            </w:r>
            <w:r w:rsidRPr="00AE3BFE">
              <w:rPr>
                <w:color w:val="365F91" w:themeColor="accent1" w:themeShade="BF"/>
              </w:rPr>
              <w:t>T</w:t>
            </w:r>
            <w:r w:rsidR="00F01189">
              <w:rPr>
                <w:color w:val="365F91" w:themeColor="accent1" w:themeShade="BF"/>
              </w:rPr>
              <w:t xml:space="preserve">est Case </w:t>
            </w:r>
            <w:r w:rsidR="008D17FE">
              <w:rPr>
                <w:color w:val="365F91" w:themeColor="accent1" w:themeShade="BF"/>
              </w:rPr>
              <w:t>8</w:t>
            </w:r>
            <w:r>
              <w:rPr>
                <w:color w:val="365F91" w:themeColor="accent1" w:themeShade="BF"/>
              </w:rPr>
              <w:t>.1 is set to “PASS”</w:t>
            </w:r>
            <w:r w:rsidRPr="00AE3BFE">
              <w:rPr>
                <w:color w:val="365F91" w:themeColor="accent1" w:themeShade="BF"/>
              </w:rPr>
              <w:t>.</w:t>
            </w:r>
          </w:p>
          <w:p w14:paraId="2D914B16" w14:textId="0D400ACF" w:rsidR="00AE3BFE" w:rsidRPr="008A193B" w:rsidRDefault="00AE3BFE" w:rsidP="00AE3BFE">
            <w:pPr>
              <w:pStyle w:val="ListParagraph"/>
              <w:numPr>
                <w:ilvl w:val="0"/>
                <w:numId w:val="5"/>
              </w:numPr>
            </w:pPr>
            <w:r w:rsidRPr="00114FFD">
              <w:rPr>
                <w:color w:val="365F91" w:themeColor="accent1" w:themeShade="BF"/>
              </w:rPr>
              <w:t>Registered user account</w:t>
            </w:r>
            <w:r>
              <w:rPr>
                <w:color w:val="365F91" w:themeColor="accent1" w:themeShade="BF"/>
              </w:rPr>
              <w:t>.</w:t>
            </w:r>
          </w:p>
        </w:tc>
      </w:tr>
      <w:tr w:rsidR="00114FFD" w:rsidRPr="008A193B" w14:paraId="425B09F8" w14:textId="77777777" w:rsidTr="001B599A">
        <w:tc>
          <w:tcPr>
            <w:tcW w:w="1838" w:type="dxa"/>
            <w:vAlign w:val="center"/>
          </w:tcPr>
          <w:p w14:paraId="5323D1C5" w14:textId="77777777" w:rsidR="00114FFD" w:rsidRPr="008A193B" w:rsidRDefault="00114FFD" w:rsidP="001B599A">
            <w:pPr>
              <w:rPr>
                <w:b/>
              </w:rPr>
            </w:pPr>
            <w:r w:rsidRPr="008A193B">
              <w:rPr>
                <w:b/>
              </w:rPr>
              <w:t>Test Case Steps</w:t>
            </w:r>
          </w:p>
        </w:tc>
        <w:tc>
          <w:tcPr>
            <w:tcW w:w="11832" w:type="dxa"/>
          </w:tcPr>
          <w:p w14:paraId="03D9482C" w14:textId="2ED1FBCE" w:rsidR="00F30612" w:rsidRDefault="00F01189" w:rsidP="00E40CF2">
            <w:pPr>
              <w:pStyle w:val="ListParagraph"/>
              <w:numPr>
                <w:ilvl w:val="0"/>
                <w:numId w:val="32"/>
              </w:numPr>
              <w:rPr>
                <w:color w:val="365F91" w:themeColor="accent1" w:themeShade="BF"/>
              </w:rPr>
            </w:pPr>
            <w:r>
              <w:rPr>
                <w:color w:val="365F91" w:themeColor="accent1" w:themeShade="BF"/>
              </w:rPr>
              <w:t xml:space="preserve">Execute the Test Case </w:t>
            </w:r>
            <w:r w:rsidR="008D17FE">
              <w:rPr>
                <w:color w:val="365F91" w:themeColor="accent1" w:themeShade="BF"/>
              </w:rPr>
              <w:t>8</w:t>
            </w:r>
            <w:r w:rsidR="00AE3BFE">
              <w:rPr>
                <w:color w:val="365F91" w:themeColor="accent1" w:themeShade="BF"/>
              </w:rPr>
              <w:t>.1.</w:t>
            </w:r>
          </w:p>
          <w:p w14:paraId="41B27AA7" w14:textId="4DDD5526" w:rsidR="00F30612" w:rsidRPr="00D17DDF" w:rsidRDefault="00D17DDF" w:rsidP="00E40CF2">
            <w:pPr>
              <w:pStyle w:val="ListParagraph"/>
              <w:numPr>
                <w:ilvl w:val="0"/>
                <w:numId w:val="32"/>
              </w:numPr>
              <w:rPr>
                <w:color w:val="365F91" w:themeColor="accent1" w:themeShade="BF"/>
              </w:rPr>
            </w:pPr>
            <w:r w:rsidRPr="0055644B">
              <w:rPr>
                <w:color w:val="365F91" w:themeColor="accent1" w:themeShade="BF"/>
              </w:rPr>
              <w:lastRenderedPageBreak/>
              <w:t xml:space="preserve">Enter </w:t>
            </w:r>
            <w:r w:rsidR="00F05FA3">
              <w:rPr>
                <w:color w:val="365F91" w:themeColor="accent1" w:themeShade="BF"/>
              </w:rPr>
              <w:t xml:space="preserve">the </w:t>
            </w:r>
            <w:r>
              <w:rPr>
                <w:color w:val="365F91" w:themeColor="accent1" w:themeShade="BF"/>
              </w:rPr>
              <w:t xml:space="preserve">registered user </w:t>
            </w:r>
            <w:r w:rsidR="002B1BF1">
              <w:rPr>
                <w:color w:val="365F91" w:themeColor="accent1" w:themeShade="BF"/>
              </w:rPr>
              <w:t xml:space="preserve">email address </w:t>
            </w:r>
            <w:r w:rsidR="002B1BF1" w:rsidRPr="002B1BF1">
              <w:rPr>
                <w:color w:val="365F91" w:themeColor="accent1" w:themeShade="BF"/>
              </w:rPr>
              <w:t>in the email field</w:t>
            </w:r>
            <w:r w:rsidR="00F30612" w:rsidRPr="00D17DDF">
              <w:rPr>
                <w:color w:val="365F91" w:themeColor="accent1" w:themeShade="BF"/>
              </w:rPr>
              <w:t>.</w:t>
            </w:r>
          </w:p>
          <w:p w14:paraId="7CED9ADD" w14:textId="77183B1F" w:rsidR="00114FFD" w:rsidRPr="008A193B" w:rsidRDefault="00F30612" w:rsidP="00E40CF2">
            <w:pPr>
              <w:pStyle w:val="ListParagraph"/>
              <w:numPr>
                <w:ilvl w:val="0"/>
                <w:numId w:val="32"/>
              </w:numPr>
            </w:pPr>
            <w:r w:rsidRPr="00F30612">
              <w:rPr>
                <w:color w:val="365F91" w:themeColor="accent1" w:themeShade="BF"/>
              </w:rPr>
              <w:t>Click the “Recover Password” button.</w:t>
            </w:r>
          </w:p>
        </w:tc>
      </w:tr>
      <w:tr w:rsidR="00114FFD" w:rsidRPr="008A193B" w14:paraId="1AEDF467" w14:textId="77777777" w:rsidTr="001B599A">
        <w:tc>
          <w:tcPr>
            <w:tcW w:w="1838" w:type="dxa"/>
            <w:vAlign w:val="center"/>
          </w:tcPr>
          <w:p w14:paraId="399A4856" w14:textId="77777777" w:rsidR="00114FFD" w:rsidRPr="008A193B" w:rsidRDefault="00114FFD" w:rsidP="001B599A">
            <w:pPr>
              <w:rPr>
                <w:b/>
              </w:rPr>
            </w:pPr>
            <w:r w:rsidRPr="008A193B">
              <w:rPr>
                <w:b/>
              </w:rPr>
              <w:lastRenderedPageBreak/>
              <w:t>Expected Result</w:t>
            </w:r>
          </w:p>
        </w:tc>
        <w:tc>
          <w:tcPr>
            <w:tcW w:w="11832" w:type="dxa"/>
          </w:tcPr>
          <w:p w14:paraId="6ED5CB87" w14:textId="572CC128" w:rsidR="00114FFD" w:rsidRPr="008A193B" w:rsidRDefault="00D17DDF" w:rsidP="001B599A">
            <w:r>
              <w:rPr>
                <w:color w:val="365F91" w:themeColor="accent1" w:themeShade="BF"/>
              </w:rPr>
              <w:t>A</w:t>
            </w:r>
            <w:r w:rsidR="00BB021B">
              <w:rPr>
                <w:color w:val="365F91" w:themeColor="accent1" w:themeShade="BF"/>
              </w:rPr>
              <w:t xml:space="preserve"> notification</w:t>
            </w:r>
            <w:r w:rsidRPr="00D17DDF">
              <w:rPr>
                <w:color w:val="365F91" w:themeColor="accent1" w:themeShade="BF"/>
              </w:rPr>
              <w:t xml:space="preserve"> “Please check your email in order to finish password recovery process.</w:t>
            </w:r>
            <w:r>
              <w:rPr>
                <w:color w:val="365F91" w:themeColor="accent1" w:themeShade="BF"/>
              </w:rPr>
              <w:t>” should be displayed.</w:t>
            </w:r>
          </w:p>
        </w:tc>
      </w:tr>
      <w:tr w:rsidR="00114FFD" w:rsidRPr="008A193B" w14:paraId="6B4750E7" w14:textId="77777777" w:rsidTr="001B599A">
        <w:tc>
          <w:tcPr>
            <w:tcW w:w="1838" w:type="dxa"/>
            <w:vAlign w:val="center"/>
          </w:tcPr>
          <w:p w14:paraId="35C5DEB9" w14:textId="77777777" w:rsidR="00114FFD" w:rsidRPr="008A193B" w:rsidRDefault="00114FFD" w:rsidP="001B599A">
            <w:pPr>
              <w:rPr>
                <w:b/>
              </w:rPr>
            </w:pPr>
            <w:r w:rsidRPr="008A193B">
              <w:rPr>
                <w:b/>
              </w:rPr>
              <w:t>Actual Result</w:t>
            </w:r>
          </w:p>
        </w:tc>
        <w:tc>
          <w:tcPr>
            <w:tcW w:w="11832" w:type="dxa"/>
          </w:tcPr>
          <w:p w14:paraId="02FE27BE" w14:textId="39986431" w:rsidR="00114FFD" w:rsidRPr="008A193B" w:rsidRDefault="00D17DDF" w:rsidP="001B599A">
            <w:r>
              <w:rPr>
                <w:color w:val="365F91" w:themeColor="accent1" w:themeShade="BF"/>
              </w:rPr>
              <w:t>A</w:t>
            </w:r>
            <w:r w:rsidR="00BB021B">
              <w:rPr>
                <w:color w:val="365F91" w:themeColor="accent1" w:themeShade="BF"/>
              </w:rPr>
              <w:t xml:space="preserve"> notification</w:t>
            </w:r>
            <w:r w:rsidRPr="00D17DDF">
              <w:rPr>
                <w:color w:val="365F91" w:themeColor="accent1" w:themeShade="BF"/>
              </w:rPr>
              <w:t xml:space="preserve"> “</w:t>
            </w:r>
            <w:r w:rsidRPr="00D17DDF">
              <w:rPr>
                <w:b/>
                <w:color w:val="365F91" w:themeColor="accent1" w:themeShade="BF"/>
              </w:rPr>
              <w:t>Please check your email in order to finish password recovery process.</w:t>
            </w:r>
            <w:r>
              <w:rPr>
                <w:color w:val="365F91" w:themeColor="accent1" w:themeShade="BF"/>
              </w:rPr>
              <w:t>” is displayed.</w:t>
            </w:r>
          </w:p>
        </w:tc>
      </w:tr>
      <w:tr w:rsidR="00114FFD" w:rsidRPr="008A193B" w14:paraId="2AA1F7AF" w14:textId="77777777" w:rsidTr="001B599A">
        <w:tc>
          <w:tcPr>
            <w:tcW w:w="1838" w:type="dxa"/>
            <w:vAlign w:val="center"/>
          </w:tcPr>
          <w:p w14:paraId="29F7A68E" w14:textId="77777777" w:rsidR="00114FFD" w:rsidRPr="008A193B" w:rsidRDefault="00114FFD" w:rsidP="001B599A">
            <w:pPr>
              <w:rPr>
                <w:b/>
              </w:rPr>
            </w:pPr>
            <w:r w:rsidRPr="008A193B">
              <w:rPr>
                <w:b/>
              </w:rPr>
              <w:t>Pass/ Fail</w:t>
            </w:r>
          </w:p>
        </w:tc>
        <w:tc>
          <w:tcPr>
            <w:tcW w:w="11832" w:type="dxa"/>
          </w:tcPr>
          <w:p w14:paraId="1CBD70ED" w14:textId="674D4C25" w:rsidR="00114FFD" w:rsidRPr="008A193B" w:rsidRDefault="008032E7"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2F81F511" w14:textId="77777777" w:rsidTr="001B599A">
        <w:tc>
          <w:tcPr>
            <w:tcW w:w="1838" w:type="dxa"/>
            <w:shd w:val="clear" w:color="auto" w:fill="000000" w:themeFill="text1"/>
          </w:tcPr>
          <w:p w14:paraId="22A7C845" w14:textId="77777777" w:rsidR="00114FFD" w:rsidRPr="008A193B" w:rsidRDefault="00114FFD" w:rsidP="001B599A">
            <w:pPr>
              <w:rPr>
                <w:b/>
              </w:rPr>
            </w:pPr>
          </w:p>
        </w:tc>
        <w:tc>
          <w:tcPr>
            <w:tcW w:w="11832" w:type="dxa"/>
            <w:shd w:val="clear" w:color="auto" w:fill="000000" w:themeFill="text1"/>
          </w:tcPr>
          <w:p w14:paraId="19BAD4C9" w14:textId="77777777" w:rsidR="00114FFD" w:rsidRPr="008A193B" w:rsidRDefault="00114FFD" w:rsidP="001B599A"/>
        </w:tc>
      </w:tr>
    </w:tbl>
    <w:p w14:paraId="45FBC64B"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114FFD" w:rsidRPr="008A193B" w14:paraId="35BCAC6F" w14:textId="77777777" w:rsidTr="001B599A">
        <w:tc>
          <w:tcPr>
            <w:tcW w:w="1838" w:type="dxa"/>
            <w:shd w:val="clear" w:color="auto" w:fill="000000" w:themeFill="text1"/>
          </w:tcPr>
          <w:p w14:paraId="22E30FD0" w14:textId="77777777" w:rsidR="00114FFD" w:rsidRPr="008A193B" w:rsidRDefault="00114FFD" w:rsidP="001B599A">
            <w:pPr>
              <w:rPr>
                <w:b/>
              </w:rPr>
            </w:pPr>
          </w:p>
        </w:tc>
        <w:tc>
          <w:tcPr>
            <w:tcW w:w="11832" w:type="dxa"/>
            <w:shd w:val="clear" w:color="auto" w:fill="000000" w:themeFill="text1"/>
          </w:tcPr>
          <w:p w14:paraId="7BE25AA7" w14:textId="77777777" w:rsidR="00114FFD" w:rsidRPr="008A193B" w:rsidRDefault="00114FFD" w:rsidP="001B599A"/>
        </w:tc>
      </w:tr>
      <w:tr w:rsidR="00114FFD" w:rsidRPr="00377399" w14:paraId="71E2782F" w14:textId="77777777" w:rsidTr="001B599A">
        <w:tc>
          <w:tcPr>
            <w:tcW w:w="1838" w:type="dxa"/>
            <w:shd w:val="clear" w:color="auto" w:fill="D9D9D9" w:themeFill="background1" w:themeFillShade="D9"/>
            <w:vAlign w:val="center"/>
          </w:tcPr>
          <w:p w14:paraId="222FEA3B" w14:textId="77777777" w:rsidR="00114FFD" w:rsidRPr="00377399" w:rsidRDefault="00114FFD" w:rsidP="001B599A">
            <w:pPr>
              <w:rPr>
                <w:b/>
              </w:rPr>
            </w:pPr>
            <w:r w:rsidRPr="00377399">
              <w:rPr>
                <w:b/>
              </w:rPr>
              <w:t>Test Case Number</w:t>
            </w:r>
          </w:p>
        </w:tc>
        <w:tc>
          <w:tcPr>
            <w:tcW w:w="11832" w:type="dxa"/>
            <w:shd w:val="clear" w:color="auto" w:fill="D9D9D9" w:themeFill="background1" w:themeFillShade="D9"/>
            <w:vAlign w:val="center"/>
          </w:tcPr>
          <w:p w14:paraId="23398CFD" w14:textId="6AC8850A" w:rsidR="00114FFD" w:rsidRPr="00377399" w:rsidRDefault="00E8074F" w:rsidP="001B599A">
            <w:pPr>
              <w:rPr>
                <w:b/>
              </w:rPr>
            </w:pPr>
            <w:r>
              <w:rPr>
                <w:b/>
              </w:rPr>
              <w:t>8</w:t>
            </w:r>
            <w:r w:rsidR="00E07BA8">
              <w:rPr>
                <w:b/>
              </w:rPr>
              <w:t>.</w:t>
            </w:r>
            <w:r w:rsidR="006C27ED">
              <w:rPr>
                <w:b/>
              </w:rPr>
              <w:t>3</w:t>
            </w:r>
            <w:r w:rsidR="00F30612" w:rsidRPr="00F30612">
              <w:rPr>
                <w:b/>
              </w:rPr>
              <w:t xml:space="preserve"> Recover Password with Invalid Email Address</w:t>
            </w:r>
          </w:p>
        </w:tc>
      </w:tr>
      <w:tr w:rsidR="00114FFD" w:rsidRPr="008A193B" w14:paraId="10B73064" w14:textId="77777777" w:rsidTr="001B599A">
        <w:tc>
          <w:tcPr>
            <w:tcW w:w="1838" w:type="dxa"/>
            <w:vAlign w:val="center"/>
          </w:tcPr>
          <w:p w14:paraId="18299EB5" w14:textId="77777777" w:rsidR="00114FFD" w:rsidRPr="008A193B" w:rsidRDefault="00114FFD" w:rsidP="001B599A">
            <w:r w:rsidRPr="008A193B">
              <w:rPr>
                <w:b/>
              </w:rPr>
              <w:t>Prerequisites</w:t>
            </w:r>
          </w:p>
        </w:tc>
        <w:tc>
          <w:tcPr>
            <w:tcW w:w="11832" w:type="dxa"/>
          </w:tcPr>
          <w:p w14:paraId="3B10DB3B" w14:textId="4999AB30" w:rsidR="00114FFD" w:rsidRPr="002B1BF1" w:rsidRDefault="002B1BF1" w:rsidP="002B1BF1">
            <w:pPr>
              <w:pStyle w:val="ListParagraph"/>
              <w:numPr>
                <w:ilvl w:val="0"/>
                <w:numId w:val="5"/>
              </w:numPr>
              <w:rPr>
                <w:color w:val="365F91" w:themeColor="accent1" w:themeShade="BF"/>
              </w:rPr>
            </w:pPr>
            <w:r w:rsidRPr="002B1BF1">
              <w:rPr>
                <w:color w:val="365F91" w:themeColor="accent1" w:themeShade="BF"/>
              </w:rPr>
              <w:t>The Pass/Fail</w:t>
            </w:r>
            <w:r w:rsidR="00F01189">
              <w:rPr>
                <w:color w:val="365F91" w:themeColor="accent1" w:themeShade="BF"/>
              </w:rPr>
              <w:t xml:space="preserve"> condition for the Test Case </w:t>
            </w:r>
            <w:r w:rsidR="00041C2E">
              <w:rPr>
                <w:color w:val="365F91" w:themeColor="accent1" w:themeShade="BF"/>
              </w:rPr>
              <w:t>8</w:t>
            </w:r>
            <w:r w:rsidRPr="002B1BF1">
              <w:rPr>
                <w:color w:val="365F91" w:themeColor="accent1" w:themeShade="BF"/>
              </w:rPr>
              <w:t>.1 is set to “PASS”.</w:t>
            </w:r>
          </w:p>
        </w:tc>
      </w:tr>
      <w:tr w:rsidR="00114FFD" w:rsidRPr="008A193B" w14:paraId="71200E55" w14:textId="77777777" w:rsidTr="001B599A">
        <w:tc>
          <w:tcPr>
            <w:tcW w:w="1838" w:type="dxa"/>
            <w:vAlign w:val="center"/>
          </w:tcPr>
          <w:p w14:paraId="5EC82A84" w14:textId="77777777" w:rsidR="00114FFD" w:rsidRPr="008A193B" w:rsidRDefault="00114FFD" w:rsidP="001B599A">
            <w:pPr>
              <w:rPr>
                <w:b/>
              </w:rPr>
            </w:pPr>
            <w:r w:rsidRPr="008A193B">
              <w:rPr>
                <w:b/>
              </w:rPr>
              <w:t>Test Case Steps</w:t>
            </w:r>
          </w:p>
        </w:tc>
        <w:tc>
          <w:tcPr>
            <w:tcW w:w="11832" w:type="dxa"/>
          </w:tcPr>
          <w:p w14:paraId="4FAB5AE1" w14:textId="3BA00635" w:rsidR="00F30612" w:rsidRDefault="00F01189" w:rsidP="00E40CF2">
            <w:pPr>
              <w:pStyle w:val="ListParagraph"/>
              <w:numPr>
                <w:ilvl w:val="0"/>
                <w:numId w:val="33"/>
              </w:numPr>
              <w:rPr>
                <w:color w:val="365F91" w:themeColor="accent1" w:themeShade="BF"/>
              </w:rPr>
            </w:pPr>
            <w:r>
              <w:rPr>
                <w:color w:val="365F91" w:themeColor="accent1" w:themeShade="BF"/>
              </w:rPr>
              <w:t xml:space="preserve">Execute the Test Case </w:t>
            </w:r>
            <w:r w:rsidR="00041C2E">
              <w:rPr>
                <w:color w:val="365F91" w:themeColor="accent1" w:themeShade="BF"/>
              </w:rPr>
              <w:t>8</w:t>
            </w:r>
            <w:r w:rsidR="002B1BF1" w:rsidRPr="002B1BF1">
              <w:rPr>
                <w:color w:val="365F91" w:themeColor="accent1" w:themeShade="BF"/>
              </w:rPr>
              <w:t>.1.</w:t>
            </w:r>
          </w:p>
          <w:p w14:paraId="61AFC58F" w14:textId="501B092B" w:rsidR="002B1BF1" w:rsidRPr="002B1BF1" w:rsidRDefault="002B1BF1" w:rsidP="00E40CF2">
            <w:pPr>
              <w:pStyle w:val="ListParagraph"/>
              <w:numPr>
                <w:ilvl w:val="0"/>
                <w:numId w:val="33"/>
              </w:numPr>
              <w:rPr>
                <w:color w:val="365F91" w:themeColor="accent1" w:themeShade="BF"/>
              </w:rPr>
            </w:pPr>
            <w:r w:rsidRPr="002B1BF1">
              <w:rPr>
                <w:color w:val="365F91" w:themeColor="accent1" w:themeShade="BF"/>
              </w:rPr>
              <w:t>Enter an invalid email address in</w:t>
            </w:r>
            <w:r w:rsidR="00041C2E">
              <w:rPr>
                <w:color w:val="365F91" w:themeColor="accent1" w:themeShade="BF"/>
              </w:rPr>
              <w:t>to</w:t>
            </w:r>
            <w:r w:rsidR="00B3208D">
              <w:rPr>
                <w:color w:val="365F91" w:themeColor="accent1" w:themeShade="BF"/>
              </w:rPr>
              <w:t xml:space="preserve"> the email field</w:t>
            </w:r>
            <w:r w:rsidRPr="002B1BF1">
              <w:rPr>
                <w:color w:val="365F91" w:themeColor="accent1" w:themeShade="BF"/>
              </w:rPr>
              <w:t xml:space="preserve"> </w:t>
            </w:r>
            <w:r w:rsidR="00B3208D">
              <w:rPr>
                <w:color w:val="365F91" w:themeColor="accent1" w:themeShade="BF"/>
              </w:rPr>
              <w:t xml:space="preserve">(e.g., </w:t>
            </w:r>
            <w:r w:rsidR="004A198F">
              <w:rPr>
                <w:color w:val="365F91" w:themeColor="accent1" w:themeShade="BF"/>
              </w:rPr>
              <w:t xml:space="preserve">a </w:t>
            </w:r>
            <w:r w:rsidRPr="002B1BF1">
              <w:rPr>
                <w:color w:val="365F91" w:themeColor="accent1" w:themeShade="BF"/>
              </w:rPr>
              <w:t>missing "@" symbol</w:t>
            </w:r>
            <w:r w:rsidR="00B3208D">
              <w:rPr>
                <w:color w:val="365F91" w:themeColor="accent1" w:themeShade="BF"/>
              </w:rPr>
              <w:t>)</w:t>
            </w:r>
            <w:r w:rsidRPr="002B1BF1">
              <w:rPr>
                <w:color w:val="365F91" w:themeColor="accent1" w:themeShade="BF"/>
              </w:rPr>
              <w:t>.</w:t>
            </w:r>
          </w:p>
          <w:p w14:paraId="6B1A75A4" w14:textId="182AE67A" w:rsidR="00114FFD" w:rsidRPr="008A193B" w:rsidRDefault="00F30612" w:rsidP="00E40CF2">
            <w:pPr>
              <w:pStyle w:val="ListParagraph"/>
              <w:numPr>
                <w:ilvl w:val="0"/>
                <w:numId w:val="33"/>
              </w:numPr>
            </w:pPr>
            <w:r w:rsidRPr="00F30612">
              <w:rPr>
                <w:color w:val="365F91" w:themeColor="accent1" w:themeShade="BF"/>
              </w:rPr>
              <w:t>Click the “Recover Password” button.</w:t>
            </w:r>
          </w:p>
        </w:tc>
      </w:tr>
      <w:tr w:rsidR="00114FFD" w:rsidRPr="008A193B" w14:paraId="6F883BE7" w14:textId="77777777" w:rsidTr="001B599A">
        <w:tc>
          <w:tcPr>
            <w:tcW w:w="1838" w:type="dxa"/>
            <w:vAlign w:val="center"/>
          </w:tcPr>
          <w:p w14:paraId="75D2D986" w14:textId="77777777" w:rsidR="00114FFD" w:rsidRPr="008A193B" w:rsidRDefault="00114FFD" w:rsidP="001B599A">
            <w:pPr>
              <w:rPr>
                <w:b/>
              </w:rPr>
            </w:pPr>
            <w:r w:rsidRPr="008A193B">
              <w:rPr>
                <w:b/>
              </w:rPr>
              <w:t>Expected Result</w:t>
            </w:r>
          </w:p>
        </w:tc>
        <w:tc>
          <w:tcPr>
            <w:tcW w:w="11832" w:type="dxa"/>
          </w:tcPr>
          <w:p w14:paraId="34EFD341" w14:textId="447B4CD5" w:rsidR="00114FFD" w:rsidRPr="008A193B" w:rsidRDefault="00B91FB8" w:rsidP="001B599A">
            <w:r w:rsidRPr="00B91FB8">
              <w:rPr>
                <w:color w:val="365F91" w:themeColor="accent1" w:themeShade="BF"/>
              </w:rPr>
              <w:t>The user should not be logged in and</w:t>
            </w:r>
            <w:r>
              <w:rPr>
                <w:color w:val="365F91" w:themeColor="accent1" w:themeShade="BF"/>
              </w:rPr>
              <w:t xml:space="preserve"> a</w:t>
            </w:r>
            <w:r w:rsidR="00D16251">
              <w:rPr>
                <w:color w:val="365F91" w:themeColor="accent1" w:themeShade="BF"/>
              </w:rPr>
              <w:t>n error</w:t>
            </w:r>
            <w:r w:rsidR="00BB021B">
              <w:rPr>
                <w:color w:val="365F91" w:themeColor="accent1" w:themeShade="BF"/>
              </w:rPr>
              <w:t xml:space="preserve"> notification</w:t>
            </w:r>
            <w:r w:rsidR="002B1BF1" w:rsidRPr="002B1BF1">
              <w:rPr>
                <w:color w:val="365F91" w:themeColor="accent1" w:themeShade="BF"/>
              </w:rPr>
              <w:t xml:space="preserve"> “</w:t>
            </w:r>
            <w:r w:rsidR="00D16251" w:rsidRPr="00D16251">
              <w:rPr>
                <w:color w:val="365F91" w:themeColor="accent1" w:themeShade="BF"/>
              </w:rPr>
              <w:t>Please enter the correct email address</w:t>
            </w:r>
            <w:r w:rsidR="002B1BF1" w:rsidRPr="002B1BF1">
              <w:rPr>
                <w:color w:val="365F91" w:themeColor="accent1" w:themeShade="BF"/>
              </w:rPr>
              <w:t>” should be displayed.</w:t>
            </w:r>
          </w:p>
        </w:tc>
      </w:tr>
      <w:tr w:rsidR="00114FFD" w:rsidRPr="008A193B" w14:paraId="6E1A6CF8" w14:textId="77777777" w:rsidTr="001B599A">
        <w:tc>
          <w:tcPr>
            <w:tcW w:w="1838" w:type="dxa"/>
            <w:vAlign w:val="center"/>
          </w:tcPr>
          <w:p w14:paraId="586EFE35" w14:textId="77777777" w:rsidR="00114FFD" w:rsidRPr="008A193B" w:rsidRDefault="00114FFD" w:rsidP="001B599A">
            <w:pPr>
              <w:rPr>
                <w:b/>
              </w:rPr>
            </w:pPr>
            <w:r w:rsidRPr="008A193B">
              <w:rPr>
                <w:b/>
              </w:rPr>
              <w:t>Actual Result</w:t>
            </w:r>
          </w:p>
        </w:tc>
        <w:tc>
          <w:tcPr>
            <w:tcW w:w="11832" w:type="dxa"/>
          </w:tcPr>
          <w:p w14:paraId="351B29AC" w14:textId="0BB4FBC8" w:rsidR="00A2536A" w:rsidRPr="00A2536A" w:rsidRDefault="00B91FB8" w:rsidP="001B599A">
            <w:pPr>
              <w:rPr>
                <w:color w:val="365F91" w:themeColor="accent1" w:themeShade="BF"/>
              </w:rPr>
            </w:pPr>
            <w:r>
              <w:rPr>
                <w:color w:val="365F91" w:themeColor="accent1" w:themeShade="BF"/>
              </w:rPr>
              <w:t>The user is not logged in.</w:t>
            </w:r>
            <w:r>
              <w:rPr>
                <w:color w:val="365F91" w:themeColor="accent1" w:themeShade="BF"/>
              </w:rPr>
              <w:br/>
            </w:r>
            <w:r w:rsidRPr="00B91FB8">
              <w:rPr>
                <w:b/>
                <w:color w:val="365F91" w:themeColor="accent1" w:themeShade="BF"/>
              </w:rPr>
              <w:t>Note:</w:t>
            </w:r>
            <w:r>
              <w:rPr>
                <w:color w:val="365F91" w:themeColor="accent1" w:themeShade="BF"/>
              </w:rPr>
              <w:t xml:space="preserve"> </w:t>
            </w:r>
            <w:r w:rsidR="00A2536A">
              <w:rPr>
                <w:color w:val="365F91" w:themeColor="accent1" w:themeShade="BF"/>
              </w:rPr>
              <w:t>An</w:t>
            </w:r>
            <w:r>
              <w:rPr>
                <w:color w:val="365F91" w:themeColor="accent1" w:themeShade="BF"/>
              </w:rPr>
              <w:t xml:space="preserve"> e</w:t>
            </w:r>
            <w:r w:rsidR="00D16251" w:rsidRPr="00D16251">
              <w:rPr>
                <w:color w:val="365F91" w:themeColor="accent1" w:themeShade="BF"/>
              </w:rPr>
              <w:t xml:space="preserve">rror </w:t>
            </w:r>
            <w:r w:rsidR="00BB021B">
              <w:rPr>
                <w:color w:val="365F91" w:themeColor="accent1" w:themeShade="BF"/>
              </w:rPr>
              <w:t>notification</w:t>
            </w:r>
            <w:r w:rsidR="002B1BF1" w:rsidRPr="002B1BF1">
              <w:rPr>
                <w:color w:val="365F91" w:themeColor="accent1" w:themeShade="BF"/>
              </w:rPr>
              <w:t xml:space="preserve"> “</w:t>
            </w:r>
            <w:r w:rsidR="00D16251" w:rsidRPr="00D16251">
              <w:rPr>
                <w:b/>
                <w:color w:val="365F91" w:themeColor="accent1" w:themeShade="BF"/>
              </w:rPr>
              <w:t>Please enter the correct email address</w:t>
            </w:r>
            <w:r>
              <w:rPr>
                <w:color w:val="365F91" w:themeColor="accent1" w:themeShade="BF"/>
              </w:rPr>
              <w:t xml:space="preserve">” </w:t>
            </w:r>
            <w:r w:rsidR="00A2536A">
              <w:rPr>
                <w:color w:val="365F91" w:themeColor="accent1" w:themeShade="BF"/>
              </w:rPr>
              <w:t>is displayed in case</w:t>
            </w:r>
            <w:r w:rsidR="00A2536A" w:rsidRPr="00A2536A">
              <w:rPr>
                <w:color w:val="365F91" w:themeColor="accent1" w:themeShade="BF"/>
              </w:rPr>
              <w:t xml:space="preserve"> "@" symbol</w:t>
            </w:r>
            <w:r w:rsidR="00A2536A">
              <w:rPr>
                <w:color w:val="365F91" w:themeColor="accent1" w:themeShade="BF"/>
              </w:rPr>
              <w:t xml:space="preserve"> is missing.</w:t>
            </w:r>
            <w:r w:rsidR="00A2536A">
              <w:t xml:space="preserve"> </w:t>
            </w:r>
            <w:r w:rsidR="00A2536A" w:rsidRPr="00A2536A">
              <w:rPr>
                <w:color w:val="365F91" w:themeColor="accent1" w:themeShade="BF"/>
              </w:rPr>
              <w:t>However,</w:t>
            </w:r>
            <w:r w:rsidR="00A2536A">
              <w:rPr>
                <w:color w:val="365F91" w:themeColor="accent1" w:themeShade="BF"/>
              </w:rPr>
              <w:t xml:space="preserve"> in case a period (“.”</w:t>
            </w:r>
            <w:r w:rsidR="00A2536A" w:rsidRPr="00A25282">
              <w:rPr>
                <w:color w:val="365F91" w:themeColor="accent1" w:themeShade="BF"/>
              </w:rPr>
              <w:t xml:space="preserve">) is missing from the domain name, </w:t>
            </w:r>
            <w:r w:rsidR="00A2536A">
              <w:rPr>
                <w:color w:val="365F91" w:themeColor="accent1" w:themeShade="BF"/>
              </w:rPr>
              <w:t>displayed</w:t>
            </w:r>
            <w:r w:rsidR="00A2536A" w:rsidRPr="00A25282">
              <w:rPr>
                <w:color w:val="365F91" w:themeColor="accent1" w:themeShade="BF"/>
              </w:rPr>
              <w:t xml:space="preserve"> error notificatio</w:t>
            </w:r>
            <w:r w:rsidR="00A2536A">
              <w:rPr>
                <w:color w:val="365F91" w:themeColor="accent1" w:themeShade="BF"/>
              </w:rPr>
              <w:t>n is “</w:t>
            </w:r>
            <w:r w:rsidR="00A2536A" w:rsidRPr="00A2536A">
              <w:rPr>
                <w:b/>
                <w:color w:val="365F91" w:themeColor="accent1" w:themeShade="BF"/>
              </w:rPr>
              <w:t>Unknown user.</w:t>
            </w:r>
            <w:proofErr w:type="gramStart"/>
            <w:r w:rsidR="00A2536A">
              <w:rPr>
                <w:color w:val="365F91" w:themeColor="accent1" w:themeShade="BF"/>
              </w:rPr>
              <w:t>”.</w:t>
            </w:r>
            <w:proofErr w:type="gramEnd"/>
          </w:p>
        </w:tc>
      </w:tr>
      <w:tr w:rsidR="00114FFD" w:rsidRPr="008A193B" w14:paraId="4C64BC31" w14:textId="77777777" w:rsidTr="001B599A">
        <w:tc>
          <w:tcPr>
            <w:tcW w:w="1838" w:type="dxa"/>
            <w:vAlign w:val="center"/>
          </w:tcPr>
          <w:p w14:paraId="06D35CDC" w14:textId="77777777" w:rsidR="00114FFD" w:rsidRPr="008A193B" w:rsidRDefault="00114FFD" w:rsidP="001B599A">
            <w:pPr>
              <w:rPr>
                <w:b/>
              </w:rPr>
            </w:pPr>
            <w:r w:rsidRPr="008A193B">
              <w:rPr>
                <w:b/>
              </w:rPr>
              <w:t>Pass/ Fail</w:t>
            </w:r>
          </w:p>
        </w:tc>
        <w:tc>
          <w:tcPr>
            <w:tcW w:w="11832" w:type="dxa"/>
          </w:tcPr>
          <w:p w14:paraId="759E13A6" w14:textId="7DCE9950" w:rsidR="00114FFD" w:rsidRPr="008A193B" w:rsidRDefault="008032E7"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114FFD" w:rsidRPr="008A193B" w14:paraId="26256286" w14:textId="77777777" w:rsidTr="001B599A">
        <w:tc>
          <w:tcPr>
            <w:tcW w:w="1838" w:type="dxa"/>
            <w:shd w:val="clear" w:color="auto" w:fill="000000" w:themeFill="text1"/>
          </w:tcPr>
          <w:p w14:paraId="4F948B6D" w14:textId="77777777" w:rsidR="00114FFD" w:rsidRPr="008A193B" w:rsidRDefault="00114FFD" w:rsidP="001B599A">
            <w:pPr>
              <w:rPr>
                <w:b/>
              </w:rPr>
            </w:pPr>
          </w:p>
        </w:tc>
        <w:tc>
          <w:tcPr>
            <w:tcW w:w="11832" w:type="dxa"/>
            <w:shd w:val="clear" w:color="auto" w:fill="000000" w:themeFill="text1"/>
          </w:tcPr>
          <w:p w14:paraId="10B5B675" w14:textId="77777777" w:rsidR="00114FFD" w:rsidRPr="008A193B" w:rsidRDefault="00114FFD" w:rsidP="001B599A"/>
        </w:tc>
      </w:tr>
    </w:tbl>
    <w:p w14:paraId="27A3630C" w14:textId="77777777" w:rsidR="00114FFD" w:rsidRDefault="00114FFD" w:rsidP="00114FFD"/>
    <w:tbl>
      <w:tblPr>
        <w:tblStyle w:val="TableGrid"/>
        <w:tblW w:w="0" w:type="auto"/>
        <w:tblLook w:val="04A0" w:firstRow="1" w:lastRow="0" w:firstColumn="1" w:lastColumn="0" w:noHBand="0" w:noVBand="1"/>
      </w:tblPr>
      <w:tblGrid>
        <w:gridCol w:w="1838"/>
        <w:gridCol w:w="11832"/>
      </w:tblGrid>
      <w:tr w:rsidR="002B1BF1" w:rsidRPr="008A193B" w14:paraId="3F890443" w14:textId="77777777" w:rsidTr="002B1BF1">
        <w:tc>
          <w:tcPr>
            <w:tcW w:w="1838" w:type="dxa"/>
            <w:shd w:val="clear" w:color="auto" w:fill="000000" w:themeFill="text1"/>
          </w:tcPr>
          <w:p w14:paraId="1EF3FA84" w14:textId="77777777" w:rsidR="002B1BF1" w:rsidRPr="008A193B" w:rsidRDefault="002B1BF1" w:rsidP="002B1BF1">
            <w:pPr>
              <w:rPr>
                <w:b/>
              </w:rPr>
            </w:pPr>
          </w:p>
        </w:tc>
        <w:tc>
          <w:tcPr>
            <w:tcW w:w="11832" w:type="dxa"/>
            <w:shd w:val="clear" w:color="auto" w:fill="000000" w:themeFill="text1"/>
          </w:tcPr>
          <w:p w14:paraId="10DE69AE" w14:textId="77777777" w:rsidR="002B1BF1" w:rsidRPr="008A193B" w:rsidRDefault="002B1BF1" w:rsidP="002B1BF1"/>
        </w:tc>
      </w:tr>
      <w:tr w:rsidR="002B1BF1" w:rsidRPr="00377399" w14:paraId="47D2188B" w14:textId="77777777" w:rsidTr="002B1BF1">
        <w:tc>
          <w:tcPr>
            <w:tcW w:w="1838" w:type="dxa"/>
            <w:shd w:val="clear" w:color="auto" w:fill="D9D9D9" w:themeFill="background1" w:themeFillShade="D9"/>
            <w:vAlign w:val="center"/>
          </w:tcPr>
          <w:p w14:paraId="06756632" w14:textId="77777777" w:rsidR="002B1BF1" w:rsidRPr="00377399" w:rsidRDefault="002B1BF1" w:rsidP="002B1BF1">
            <w:pPr>
              <w:rPr>
                <w:b/>
              </w:rPr>
            </w:pPr>
            <w:r w:rsidRPr="00377399">
              <w:rPr>
                <w:b/>
              </w:rPr>
              <w:t>Test Case Number</w:t>
            </w:r>
          </w:p>
        </w:tc>
        <w:tc>
          <w:tcPr>
            <w:tcW w:w="11832" w:type="dxa"/>
            <w:shd w:val="clear" w:color="auto" w:fill="D9D9D9" w:themeFill="background1" w:themeFillShade="D9"/>
            <w:vAlign w:val="center"/>
          </w:tcPr>
          <w:p w14:paraId="60DE3632" w14:textId="3179A419" w:rsidR="002B1BF1" w:rsidRPr="00377399" w:rsidRDefault="00E8074F" w:rsidP="002B1BF1">
            <w:pPr>
              <w:rPr>
                <w:b/>
              </w:rPr>
            </w:pPr>
            <w:r>
              <w:rPr>
                <w:b/>
              </w:rPr>
              <w:t>8</w:t>
            </w:r>
            <w:r w:rsidR="00745844">
              <w:rPr>
                <w:b/>
              </w:rPr>
              <w:t>.4</w:t>
            </w:r>
            <w:r w:rsidR="002B1BF1" w:rsidRPr="00F30612">
              <w:rPr>
                <w:b/>
              </w:rPr>
              <w:t xml:space="preserve"> Recover P</w:t>
            </w:r>
            <w:r w:rsidR="002B1BF1">
              <w:rPr>
                <w:b/>
              </w:rPr>
              <w:t>assword with Unregistered</w:t>
            </w:r>
            <w:r w:rsidR="002B1BF1" w:rsidRPr="00F30612">
              <w:rPr>
                <w:b/>
              </w:rPr>
              <w:t xml:space="preserve"> Email Address</w:t>
            </w:r>
          </w:p>
        </w:tc>
      </w:tr>
      <w:tr w:rsidR="002B1BF1" w:rsidRPr="002B1BF1" w14:paraId="04B73F19" w14:textId="77777777" w:rsidTr="002B1BF1">
        <w:tc>
          <w:tcPr>
            <w:tcW w:w="1838" w:type="dxa"/>
            <w:vAlign w:val="center"/>
          </w:tcPr>
          <w:p w14:paraId="62047A6A" w14:textId="77777777" w:rsidR="002B1BF1" w:rsidRPr="008A193B" w:rsidRDefault="002B1BF1" w:rsidP="002B1BF1">
            <w:r w:rsidRPr="008A193B">
              <w:rPr>
                <w:b/>
              </w:rPr>
              <w:t>Prerequisites</w:t>
            </w:r>
          </w:p>
        </w:tc>
        <w:tc>
          <w:tcPr>
            <w:tcW w:w="11832" w:type="dxa"/>
          </w:tcPr>
          <w:p w14:paraId="60D92041" w14:textId="0365C832" w:rsidR="002B1BF1" w:rsidRPr="002B1BF1" w:rsidRDefault="002B1BF1" w:rsidP="002B1BF1">
            <w:pPr>
              <w:pStyle w:val="ListParagraph"/>
              <w:numPr>
                <w:ilvl w:val="0"/>
                <w:numId w:val="5"/>
              </w:numPr>
              <w:rPr>
                <w:color w:val="365F91" w:themeColor="accent1" w:themeShade="BF"/>
              </w:rPr>
            </w:pPr>
            <w:r w:rsidRPr="002B1BF1">
              <w:rPr>
                <w:color w:val="365F91" w:themeColor="accent1" w:themeShade="BF"/>
              </w:rPr>
              <w:t>The Pass/Fail</w:t>
            </w:r>
            <w:r w:rsidR="00F01189">
              <w:rPr>
                <w:color w:val="365F91" w:themeColor="accent1" w:themeShade="BF"/>
              </w:rPr>
              <w:t xml:space="preserve"> condition for the Test Case </w:t>
            </w:r>
            <w:r w:rsidR="00B3208D">
              <w:rPr>
                <w:color w:val="365F91" w:themeColor="accent1" w:themeShade="BF"/>
              </w:rPr>
              <w:t>8</w:t>
            </w:r>
            <w:r w:rsidRPr="002B1BF1">
              <w:rPr>
                <w:color w:val="365F91" w:themeColor="accent1" w:themeShade="BF"/>
              </w:rPr>
              <w:t>.1 is set to “PASS”.</w:t>
            </w:r>
          </w:p>
        </w:tc>
      </w:tr>
      <w:tr w:rsidR="002B1BF1" w:rsidRPr="008A193B" w14:paraId="454A23DA" w14:textId="77777777" w:rsidTr="002B1BF1">
        <w:tc>
          <w:tcPr>
            <w:tcW w:w="1838" w:type="dxa"/>
            <w:vAlign w:val="center"/>
          </w:tcPr>
          <w:p w14:paraId="04FC61A0" w14:textId="77777777" w:rsidR="002B1BF1" w:rsidRPr="008A193B" w:rsidRDefault="002B1BF1" w:rsidP="002B1BF1">
            <w:pPr>
              <w:rPr>
                <w:b/>
              </w:rPr>
            </w:pPr>
            <w:r w:rsidRPr="008A193B">
              <w:rPr>
                <w:b/>
              </w:rPr>
              <w:t>Test Case Steps</w:t>
            </w:r>
          </w:p>
        </w:tc>
        <w:tc>
          <w:tcPr>
            <w:tcW w:w="11832" w:type="dxa"/>
          </w:tcPr>
          <w:p w14:paraId="6139EBCC" w14:textId="427D2700" w:rsidR="002B1BF1" w:rsidRDefault="00F01189" w:rsidP="00E40CF2">
            <w:pPr>
              <w:pStyle w:val="ListParagraph"/>
              <w:numPr>
                <w:ilvl w:val="0"/>
                <w:numId w:val="92"/>
              </w:numPr>
              <w:rPr>
                <w:color w:val="365F91" w:themeColor="accent1" w:themeShade="BF"/>
              </w:rPr>
            </w:pPr>
            <w:r>
              <w:rPr>
                <w:color w:val="365F91" w:themeColor="accent1" w:themeShade="BF"/>
              </w:rPr>
              <w:t xml:space="preserve">Execute the Test Case </w:t>
            </w:r>
            <w:r w:rsidR="00B91FB8">
              <w:rPr>
                <w:color w:val="365F91" w:themeColor="accent1" w:themeShade="BF"/>
              </w:rPr>
              <w:t>8</w:t>
            </w:r>
            <w:r w:rsidR="002B1BF1" w:rsidRPr="002B1BF1">
              <w:rPr>
                <w:color w:val="365F91" w:themeColor="accent1" w:themeShade="BF"/>
              </w:rPr>
              <w:t>.1.</w:t>
            </w:r>
          </w:p>
          <w:p w14:paraId="0617E58D" w14:textId="392BEAF1" w:rsidR="002B1BF1" w:rsidRPr="002B1BF1" w:rsidRDefault="002B1BF1" w:rsidP="00E40CF2">
            <w:pPr>
              <w:pStyle w:val="ListParagraph"/>
              <w:numPr>
                <w:ilvl w:val="0"/>
                <w:numId w:val="92"/>
              </w:numPr>
              <w:rPr>
                <w:color w:val="365F91" w:themeColor="accent1" w:themeShade="BF"/>
              </w:rPr>
            </w:pPr>
            <w:r>
              <w:rPr>
                <w:color w:val="365F91" w:themeColor="accent1" w:themeShade="BF"/>
              </w:rPr>
              <w:t xml:space="preserve">Enter </w:t>
            </w:r>
            <w:r w:rsidR="00F05FA3">
              <w:rPr>
                <w:color w:val="365F91" w:themeColor="accent1" w:themeShade="BF"/>
              </w:rPr>
              <w:t xml:space="preserve">a </w:t>
            </w:r>
            <w:r>
              <w:rPr>
                <w:color w:val="365F91" w:themeColor="accent1" w:themeShade="BF"/>
              </w:rPr>
              <w:t>valid unregistered</w:t>
            </w:r>
            <w:r w:rsidRPr="002B1BF1">
              <w:rPr>
                <w:color w:val="365F91" w:themeColor="accent1" w:themeShade="BF"/>
              </w:rPr>
              <w:t xml:space="preserve"> email address in</w:t>
            </w:r>
            <w:r w:rsidR="009F13B3">
              <w:rPr>
                <w:color w:val="365F91" w:themeColor="accent1" w:themeShade="BF"/>
              </w:rPr>
              <w:t>to</w:t>
            </w:r>
            <w:r w:rsidRPr="002B1BF1">
              <w:rPr>
                <w:color w:val="365F91" w:themeColor="accent1" w:themeShade="BF"/>
              </w:rPr>
              <w:t xml:space="preserve"> the email fi</w:t>
            </w:r>
            <w:r>
              <w:rPr>
                <w:color w:val="365F91" w:themeColor="accent1" w:themeShade="BF"/>
              </w:rPr>
              <w:t>eld.</w:t>
            </w:r>
          </w:p>
          <w:p w14:paraId="5DCE1009" w14:textId="77777777" w:rsidR="002B1BF1" w:rsidRPr="008A193B" w:rsidRDefault="002B1BF1" w:rsidP="00E40CF2">
            <w:pPr>
              <w:pStyle w:val="ListParagraph"/>
              <w:numPr>
                <w:ilvl w:val="0"/>
                <w:numId w:val="92"/>
              </w:numPr>
            </w:pPr>
            <w:r w:rsidRPr="00F30612">
              <w:rPr>
                <w:color w:val="365F91" w:themeColor="accent1" w:themeShade="BF"/>
              </w:rPr>
              <w:t>Click the “Recover Password” button.</w:t>
            </w:r>
          </w:p>
        </w:tc>
      </w:tr>
      <w:tr w:rsidR="002B1BF1" w:rsidRPr="008A193B" w14:paraId="046613C3" w14:textId="77777777" w:rsidTr="002B1BF1">
        <w:tc>
          <w:tcPr>
            <w:tcW w:w="1838" w:type="dxa"/>
            <w:vAlign w:val="center"/>
          </w:tcPr>
          <w:p w14:paraId="484E4254" w14:textId="77777777" w:rsidR="002B1BF1" w:rsidRPr="008A193B" w:rsidRDefault="002B1BF1" w:rsidP="002B1BF1">
            <w:pPr>
              <w:rPr>
                <w:b/>
              </w:rPr>
            </w:pPr>
            <w:r w:rsidRPr="008A193B">
              <w:rPr>
                <w:b/>
              </w:rPr>
              <w:t>Expected Result</w:t>
            </w:r>
          </w:p>
        </w:tc>
        <w:tc>
          <w:tcPr>
            <w:tcW w:w="11832" w:type="dxa"/>
          </w:tcPr>
          <w:p w14:paraId="7D536C13" w14:textId="7F556426" w:rsidR="002B1BF1" w:rsidRPr="008A193B" w:rsidRDefault="00B91FB8" w:rsidP="002B1BF1">
            <w:r w:rsidRPr="00B91FB8">
              <w:rPr>
                <w:color w:val="365F91" w:themeColor="accent1" w:themeShade="BF"/>
              </w:rPr>
              <w:t xml:space="preserve">The user should not be logged in </w:t>
            </w:r>
            <w:r>
              <w:rPr>
                <w:color w:val="365F91" w:themeColor="accent1" w:themeShade="BF"/>
              </w:rPr>
              <w:t>and a</w:t>
            </w:r>
            <w:r w:rsidR="00D16251" w:rsidRPr="00D16251">
              <w:rPr>
                <w:color w:val="365F91" w:themeColor="accent1" w:themeShade="BF"/>
              </w:rPr>
              <w:t xml:space="preserve">n error </w:t>
            </w:r>
            <w:r w:rsidR="00BB021B">
              <w:rPr>
                <w:color w:val="365F91" w:themeColor="accent1" w:themeShade="BF"/>
              </w:rPr>
              <w:t>notification</w:t>
            </w:r>
            <w:r w:rsidR="002B1BF1" w:rsidRPr="002B1BF1">
              <w:rPr>
                <w:color w:val="365F91" w:themeColor="accent1" w:themeShade="BF"/>
              </w:rPr>
              <w:t xml:space="preserve"> “</w:t>
            </w:r>
            <w:r w:rsidR="00D16251" w:rsidRPr="00D16251">
              <w:rPr>
                <w:color w:val="365F91" w:themeColor="accent1" w:themeShade="BF"/>
              </w:rPr>
              <w:t>Unknown user.</w:t>
            </w:r>
            <w:r w:rsidR="002B1BF1" w:rsidRPr="002B1BF1">
              <w:rPr>
                <w:color w:val="365F91" w:themeColor="accent1" w:themeShade="BF"/>
              </w:rPr>
              <w:t>” should be displayed.</w:t>
            </w:r>
          </w:p>
        </w:tc>
      </w:tr>
      <w:tr w:rsidR="002B1BF1" w:rsidRPr="008A193B" w14:paraId="08D2835F" w14:textId="77777777" w:rsidTr="002B1BF1">
        <w:tc>
          <w:tcPr>
            <w:tcW w:w="1838" w:type="dxa"/>
            <w:vAlign w:val="center"/>
          </w:tcPr>
          <w:p w14:paraId="5B10C0E2" w14:textId="77777777" w:rsidR="002B1BF1" w:rsidRPr="008A193B" w:rsidRDefault="002B1BF1" w:rsidP="002B1BF1">
            <w:pPr>
              <w:rPr>
                <w:b/>
              </w:rPr>
            </w:pPr>
            <w:r w:rsidRPr="008A193B">
              <w:rPr>
                <w:b/>
              </w:rPr>
              <w:t>Actual Result</w:t>
            </w:r>
          </w:p>
        </w:tc>
        <w:tc>
          <w:tcPr>
            <w:tcW w:w="11832" w:type="dxa"/>
          </w:tcPr>
          <w:p w14:paraId="2CC47BEA" w14:textId="6D69A7AE" w:rsidR="002B1BF1" w:rsidRPr="008A193B" w:rsidRDefault="00B91FB8" w:rsidP="002B1BF1">
            <w:r>
              <w:rPr>
                <w:color w:val="365F91" w:themeColor="accent1" w:themeShade="BF"/>
              </w:rPr>
              <w:t>The user is not logged in and a</w:t>
            </w:r>
            <w:r w:rsidR="00D16251" w:rsidRPr="00D16251">
              <w:rPr>
                <w:color w:val="365F91" w:themeColor="accent1" w:themeShade="BF"/>
              </w:rPr>
              <w:t xml:space="preserve">n error </w:t>
            </w:r>
            <w:r w:rsidR="00BB021B">
              <w:rPr>
                <w:color w:val="365F91" w:themeColor="accent1" w:themeShade="BF"/>
              </w:rPr>
              <w:t>notification</w:t>
            </w:r>
            <w:r w:rsidR="002B1BF1" w:rsidRPr="002B1BF1">
              <w:rPr>
                <w:color w:val="365F91" w:themeColor="accent1" w:themeShade="BF"/>
              </w:rPr>
              <w:t xml:space="preserve"> “</w:t>
            </w:r>
            <w:r w:rsidR="00D16251" w:rsidRPr="00D16251">
              <w:rPr>
                <w:b/>
                <w:color w:val="365F91" w:themeColor="accent1" w:themeShade="BF"/>
              </w:rPr>
              <w:t>Unknown user.</w:t>
            </w:r>
            <w:r w:rsidR="00D16251">
              <w:rPr>
                <w:color w:val="365F91" w:themeColor="accent1" w:themeShade="BF"/>
              </w:rPr>
              <w:t xml:space="preserve">” is </w:t>
            </w:r>
            <w:r w:rsidR="002B1BF1" w:rsidRPr="002B1BF1">
              <w:rPr>
                <w:color w:val="365F91" w:themeColor="accent1" w:themeShade="BF"/>
              </w:rPr>
              <w:t>displayed.</w:t>
            </w:r>
          </w:p>
        </w:tc>
      </w:tr>
      <w:tr w:rsidR="002B1BF1" w:rsidRPr="008A193B" w14:paraId="26E8C803" w14:textId="77777777" w:rsidTr="002B1BF1">
        <w:tc>
          <w:tcPr>
            <w:tcW w:w="1838" w:type="dxa"/>
            <w:vAlign w:val="center"/>
          </w:tcPr>
          <w:p w14:paraId="0F06924E" w14:textId="77777777" w:rsidR="002B1BF1" w:rsidRPr="008A193B" w:rsidRDefault="002B1BF1" w:rsidP="002B1BF1">
            <w:pPr>
              <w:rPr>
                <w:b/>
              </w:rPr>
            </w:pPr>
            <w:r w:rsidRPr="008A193B">
              <w:rPr>
                <w:b/>
              </w:rPr>
              <w:t>Pass/ Fail</w:t>
            </w:r>
          </w:p>
        </w:tc>
        <w:tc>
          <w:tcPr>
            <w:tcW w:w="11832" w:type="dxa"/>
          </w:tcPr>
          <w:p w14:paraId="0A27760F" w14:textId="77468443" w:rsidR="002B1BF1" w:rsidRPr="008A193B" w:rsidRDefault="008032E7" w:rsidP="002B1BF1">
            <w:r>
              <w:rPr>
                <w:color w:val="00CC00"/>
                <w:szCs w:val="20"/>
              </w:rPr>
              <w:t>Pass</w:t>
            </w:r>
            <w:r w:rsidR="002B1BF1" w:rsidRPr="00193B26">
              <w:rPr>
                <w:color w:val="00CC00"/>
                <w:sz w:val="24"/>
                <w:szCs w:val="24"/>
              </w:rPr>
              <w:t xml:space="preserve"> </w:t>
            </w:r>
            <w:r w:rsidR="002B1BF1" w:rsidRPr="00193B26">
              <w:rPr>
                <w:b/>
                <w:color w:val="00CC00"/>
                <w:sz w:val="24"/>
                <w:szCs w:val="24"/>
              </w:rPr>
              <w:sym w:font="Wingdings 2" w:char="F050"/>
            </w:r>
          </w:p>
        </w:tc>
      </w:tr>
      <w:tr w:rsidR="002B1BF1" w:rsidRPr="008A193B" w14:paraId="42D0301A" w14:textId="77777777" w:rsidTr="002B1BF1">
        <w:tc>
          <w:tcPr>
            <w:tcW w:w="1838" w:type="dxa"/>
            <w:shd w:val="clear" w:color="auto" w:fill="000000" w:themeFill="text1"/>
          </w:tcPr>
          <w:p w14:paraId="4B4DD529" w14:textId="77777777" w:rsidR="002B1BF1" w:rsidRPr="008A193B" w:rsidRDefault="002B1BF1" w:rsidP="002B1BF1">
            <w:pPr>
              <w:rPr>
                <w:b/>
              </w:rPr>
            </w:pPr>
          </w:p>
        </w:tc>
        <w:tc>
          <w:tcPr>
            <w:tcW w:w="11832" w:type="dxa"/>
            <w:shd w:val="clear" w:color="auto" w:fill="000000" w:themeFill="text1"/>
          </w:tcPr>
          <w:p w14:paraId="03F756F9" w14:textId="77777777" w:rsidR="002B1BF1" w:rsidRPr="008A193B" w:rsidRDefault="002B1BF1" w:rsidP="002B1BF1"/>
        </w:tc>
      </w:tr>
    </w:tbl>
    <w:p w14:paraId="1508D842" w14:textId="77777777" w:rsidR="002B1BF1" w:rsidRDefault="002B1BF1" w:rsidP="00114FFD"/>
    <w:tbl>
      <w:tblPr>
        <w:tblStyle w:val="TableGrid"/>
        <w:tblW w:w="0" w:type="auto"/>
        <w:tblLook w:val="04A0" w:firstRow="1" w:lastRow="0" w:firstColumn="1" w:lastColumn="0" w:noHBand="0" w:noVBand="1"/>
      </w:tblPr>
      <w:tblGrid>
        <w:gridCol w:w="1838"/>
        <w:gridCol w:w="11832"/>
      </w:tblGrid>
      <w:tr w:rsidR="00114FFD" w:rsidRPr="008A193B" w14:paraId="070D92FF" w14:textId="77777777" w:rsidTr="001B599A">
        <w:tc>
          <w:tcPr>
            <w:tcW w:w="1838" w:type="dxa"/>
            <w:shd w:val="clear" w:color="auto" w:fill="000000" w:themeFill="text1"/>
          </w:tcPr>
          <w:p w14:paraId="0486C0AF" w14:textId="77777777" w:rsidR="00114FFD" w:rsidRPr="008A193B" w:rsidRDefault="00114FFD" w:rsidP="001B599A">
            <w:pPr>
              <w:rPr>
                <w:b/>
              </w:rPr>
            </w:pPr>
          </w:p>
        </w:tc>
        <w:tc>
          <w:tcPr>
            <w:tcW w:w="11832" w:type="dxa"/>
            <w:shd w:val="clear" w:color="auto" w:fill="000000" w:themeFill="text1"/>
          </w:tcPr>
          <w:p w14:paraId="409AA08A" w14:textId="77777777" w:rsidR="00114FFD" w:rsidRPr="008A193B" w:rsidRDefault="00114FFD" w:rsidP="001B599A"/>
        </w:tc>
      </w:tr>
      <w:tr w:rsidR="00114FFD" w:rsidRPr="00377399" w14:paraId="276F52B1" w14:textId="77777777" w:rsidTr="001B599A">
        <w:tc>
          <w:tcPr>
            <w:tcW w:w="1838" w:type="dxa"/>
            <w:shd w:val="clear" w:color="auto" w:fill="D9D9D9" w:themeFill="background1" w:themeFillShade="D9"/>
            <w:vAlign w:val="center"/>
          </w:tcPr>
          <w:p w14:paraId="2ECCF157" w14:textId="77777777" w:rsidR="00114FFD" w:rsidRPr="00377399" w:rsidRDefault="00114FFD" w:rsidP="001B599A">
            <w:pPr>
              <w:rPr>
                <w:b/>
              </w:rPr>
            </w:pPr>
            <w:r w:rsidRPr="00377399">
              <w:rPr>
                <w:b/>
              </w:rPr>
              <w:t xml:space="preserve">Test Case </w:t>
            </w:r>
            <w:r w:rsidRPr="00377399">
              <w:rPr>
                <w:b/>
              </w:rPr>
              <w:lastRenderedPageBreak/>
              <w:t>Number</w:t>
            </w:r>
          </w:p>
        </w:tc>
        <w:tc>
          <w:tcPr>
            <w:tcW w:w="11832" w:type="dxa"/>
            <w:shd w:val="clear" w:color="auto" w:fill="D9D9D9" w:themeFill="background1" w:themeFillShade="D9"/>
            <w:vAlign w:val="center"/>
          </w:tcPr>
          <w:p w14:paraId="075372FF" w14:textId="687A159F" w:rsidR="00FF4C7A" w:rsidRPr="00377399" w:rsidRDefault="00E8074F" w:rsidP="001B599A">
            <w:pPr>
              <w:rPr>
                <w:b/>
              </w:rPr>
            </w:pPr>
            <w:r>
              <w:rPr>
                <w:b/>
              </w:rPr>
              <w:lastRenderedPageBreak/>
              <w:t>8</w:t>
            </w:r>
            <w:r w:rsidR="00E07BA8">
              <w:rPr>
                <w:b/>
              </w:rPr>
              <w:t>.</w:t>
            </w:r>
            <w:r w:rsidR="00745844">
              <w:rPr>
                <w:b/>
              </w:rPr>
              <w:t>5</w:t>
            </w:r>
            <w:r w:rsidR="00F30612" w:rsidRPr="00F30612">
              <w:rPr>
                <w:b/>
              </w:rPr>
              <w:t xml:space="preserve"> Recover Password </w:t>
            </w:r>
            <w:r w:rsidR="00942E70">
              <w:rPr>
                <w:b/>
              </w:rPr>
              <w:t>via Email</w:t>
            </w:r>
          </w:p>
        </w:tc>
      </w:tr>
      <w:tr w:rsidR="00114FFD" w:rsidRPr="008A193B" w14:paraId="26908C25" w14:textId="77777777" w:rsidTr="001B599A">
        <w:tc>
          <w:tcPr>
            <w:tcW w:w="1838" w:type="dxa"/>
            <w:vAlign w:val="center"/>
          </w:tcPr>
          <w:p w14:paraId="74C410A9" w14:textId="77777777" w:rsidR="00114FFD" w:rsidRPr="008A193B" w:rsidRDefault="00114FFD" w:rsidP="001B599A">
            <w:r w:rsidRPr="008A193B">
              <w:rPr>
                <w:b/>
              </w:rPr>
              <w:lastRenderedPageBreak/>
              <w:t>Prerequisites</w:t>
            </w:r>
          </w:p>
        </w:tc>
        <w:tc>
          <w:tcPr>
            <w:tcW w:w="11832" w:type="dxa"/>
          </w:tcPr>
          <w:p w14:paraId="48440CE0" w14:textId="2672FB80" w:rsidR="00FF4C7A" w:rsidRPr="00AE3BFE" w:rsidRDefault="00FF4C7A" w:rsidP="00FF4C7A">
            <w:pPr>
              <w:pStyle w:val="ListParagraph"/>
              <w:numPr>
                <w:ilvl w:val="0"/>
                <w:numId w:val="5"/>
              </w:numPr>
            </w:pPr>
            <w:r w:rsidRPr="00AE3BFE">
              <w:rPr>
                <w:color w:val="365F91" w:themeColor="accent1" w:themeShade="BF"/>
              </w:rPr>
              <w:t xml:space="preserve">The Pass/Fail condition for </w:t>
            </w:r>
            <w:r>
              <w:rPr>
                <w:color w:val="365F91" w:themeColor="accent1" w:themeShade="BF"/>
              </w:rPr>
              <w:t xml:space="preserve">the </w:t>
            </w:r>
            <w:r w:rsidRPr="00AE3BFE">
              <w:rPr>
                <w:color w:val="365F91" w:themeColor="accent1" w:themeShade="BF"/>
              </w:rPr>
              <w:t>T</w:t>
            </w:r>
            <w:r w:rsidR="00F01189">
              <w:rPr>
                <w:color w:val="365F91" w:themeColor="accent1" w:themeShade="BF"/>
              </w:rPr>
              <w:t xml:space="preserve">est Case </w:t>
            </w:r>
            <w:r w:rsidR="009F13B3">
              <w:rPr>
                <w:color w:val="365F91" w:themeColor="accent1" w:themeShade="BF"/>
              </w:rPr>
              <w:t>8</w:t>
            </w:r>
            <w:r>
              <w:rPr>
                <w:color w:val="365F91" w:themeColor="accent1" w:themeShade="BF"/>
              </w:rPr>
              <w:t>.2 is set to “PASS”</w:t>
            </w:r>
            <w:r w:rsidRPr="00AE3BFE">
              <w:rPr>
                <w:color w:val="365F91" w:themeColor="accent1" w:themeShade="BF"/>
              </w:rPr>
              <w:t>.</w:t>
            </w:r>
          </w:p>
          <w:p w14:paraId="171B4CF2" w14:textId="75378A6B" w:rsidR="00FF4C7A" w:rsidRPr="00A1329E" w:rsidRDefault="00FF4C7A" w:rsidP="00FF4C7A">
            <w:pPr>
              <w:pStyle w:val="ListParagraph"/>
              <w:numPr>
                <w:ilvl w:val="0"/>
                <w:numId w:val="5"/>
              </w:numPr>
            </w:pPr>
            <w:r w:rsidRPr="00114FFD">
              <w:rPr>
                <w:color w:val="365F91" w:themeColor="accent1" w:themeShade="BF"/>
              </w:rPr>
              <w:t>Registered user account</w:t>
            </w:r>
            <w:r>
              <w:rPr>
                <w:color w:val="365F91" w:themeColor="accent1" w:themeShade="BF"/>
              </w:rPr>
              <w:t>.</w:t>
            </w:r>
          </w:p>
          <w:p w14:paraId="4A5128A1" w14:textId="0D6391F8" w:rsidR="00114FFD" w:rsidRPr="008A193B" w:rsidRDefault="00FF4C7A" w:rsidP="00FF4C7A">
            <w:pPr>
              <w:pStyle w:val="ListParagraph"/>
              <w:numPr>
                <w:ilvl w:val="0"/>
                <w:numId w:val="5"/>
              </w:numPr>
            </w:pPr>
            <w:r w:rsidRPr="00680253">
              <w:rPr>
                <w:color w:val="365F91" w:themeColor="accent1" w:themeShade="BF"/>
              </w:rPr>
              <w:t>Access to the registered email account</w:t>
            </w:r>
            <w:r>
              <w:rPr>
                <w:color w:val="365F91" w:themeColor="accent1" w:themeShade="BF"/>
              </w:rPr>
              <w:t>.</w:t>
            </w:r>
          </w:p>
        </w:tc>
      </w:tr>
      <w:tr w:rsidR="00114FFD" w:rsidRPr="008A193B" w14:paraId="7B1656C1" w14:textId="77777777" w:rsidTr="001B599A">
        <w:tc>
          <w:tcPr>
            <w:tcW w:w="1838" w:type="dxa"/>
            <w:vAlign w:val="center"/>
          </w:tcPr>
          <w:p w14:paraId="125D3140" w14:textId="77777777" w:rsidR="00114FFD" w:rsidRPr="008A193B" w:rsidRDefault="00114FFD" w:rsidP="001B599A">
            <w:pPr>
              <w:rPr>
                <w:b/>
              </w:rPr>
            </w:pPr>
            <w:r w:rsidRPr="008A193B">
              <w:rPr>
                <w:b/>
              </w:rPr>
              <w:t>Test Case Steps</w:t>
            </w:r>
          </w:p>
        </w:tc>
        <w:tc>
          <w:tcPr>
            <w:tcW w:w="11832" w:type="dxa"/>
          </w:tcPr>
          <w:p w14:paraId="6797E217" w14:textId="018F94ED" w:rsidR="00FF4C7A" w:rsidRPr="00FF4C7A" w:rsidRDefault="00FF4C7A" w:rsidP="00E40CF2">
            <w:pPr>
              <w:pStyle w:val="ListParagraph"/>
              <w:numPr>
                <w:ilvl w:val="0"/>
                <w:numId w:val="34"/>
              </w:numPr>
              <w:rPr>
                <w:color w:val="365F91" w:themeColor="accent1" w:themeShade="BF"/>
              </w:rPr>
            </w:pPr>
            <w:r w:rsidRPr="00FF4C7A">
              <w:rPr>
                <w:color w:val="365F91" w:themeColor="accent1" w:themeShade="BF"/>
              </w:rPr>
              <w:t>Check the registe</w:t>
            </w:r>
            <w:r w:rsidR="00D67781">
              <w:rPr>
                <w:color w:val="365F91" w:themeColor="accent1" w:themeShade="BF"/>
              </w:rPr>
              <w:t>red email account for the email</w:t>
            </w:r>
            <w:r w:rsidR="00D67781" w:rsidRPr="00D67781">
              <w:rPr>
                <w:color w:val="365F91" w:themeColor="accent1" w:themeShade="BF"/>
              </w:rPr>
              <w:t xml:space="preserve"> with the subject </w:t>
            </w:r>
            <w:r w:rsidR="00D67781">
              <w:rPr>
                <w:color w:val="365F91" w:themeColor="accent1" w:themeShade="BF"/>
              </w:rPr>
              <w:t>“</w:t>
            </w:r>
            <w:r w:rsidR="00D67781" w:rsidRPr="00D67781">
              <w:rPr>
                <w:color w:val="365F91" w:themeColor="accent1" w:themeShade="BF"/>
              </w:rPr>
              <w:t xml:space="preserve">Password Recovery - </w:t>
            </w:r>
            <w:proofErr w:type="spellStart"/>
            <w:r w:rsidR="00D67781" w:rsidRPr="00D67781">
              <w:rPr>
                <w:color w:val="365F91" w:themeColor="accent1" w:themeShade="BF"/>
              </w:rPr>
              <w:t>starterkit</w:t>
            </w:r>
            <w:proofErr w:type="spellEnd"/>
            <w:r w:rsidR="00D67781" w:rsidRPr="00D67781">
              <w:rPr>
                <w:color w:val="365F91" w:themeColor="accent1" w:themeShade="BF"/>
              </w:rPr>
              <w:t>-media-gallery</w:t>
            </w:r>
            <w:r w:rsidR="00D67781">
              <w:rPr>
                <w:color w:val="365F91" w:themeColor="accent1" w:themeShade="BF"/>
              </w:rPr>
              <w:t>”</w:t>
            </w:r>
            <w:r w:rsidR="00D67781" w:rsidRPr="00D67781">
              <w:rPr>
                <w:color w:val="365F91" w:themeColor="accent1" w:themeShade="BF"/>
              </w:rPr>
              <w:t xml:space="preserve"> </w:t>
            </w:r>
            <w:r w:rsidR="00D67781">
              <w:rPr>
                <w:color w:val="365F91" w:themeColor="accent1" w:themeShade="BF"/>
              </w:rPr>
              <w:t xml:space="preserve">and </w:t>
            </w:r>
            <w:r w:rsidR="00D67781" w:rsidRPr="00D67781">
              <w:rPr>
                <w:color w:val="365F91" w:themeColor="accent1" w:themeShade="BF"/>
              </w:rPr>
              <w:t>open it</w:t>
            </w:r>
            <w:r w:rsidR="00D67781">
              <w:rPr>
                <w:color w:val="365F91" w:themeColor="accent1" w:themeShade="BF"/>
              </w:rPr>
              <w:t>.</w:t>
            </w:r>
          </w:p>
          <w:p w14:paraId="26468984" w14:textId="6C0EE3F4" w:rsidR="00FF4C7A" w:rsidRPr="00745844" w:rsidRDefault="00D67781" w:rsidP="00E40CF2">
            <w:pPr>
              <w:pStyle w:val="ListParagraph"/>
              <w:numPr>
                <w:ilvl w:val="0"/>
                <w:numId w:val="34"/>
              </w:numPr>
              <w:rPr>
                <w:color w:val="365F91" w:themeColor="accent1" w:themeShade="BF"/>
              </w:rPr>
            </w:pPr>
            <w:r>
              <w:rPr>
                <w:color w:val="365F91" w:themeColor="accent1" w:themeShade="BF"/>
              </w:rPr>
              <w:t>L</w:t>
            </w:r>
            <w:r w:rsidR="00FF4C7A" w:rsidRPr="003C0C99">
              <w:rPr>
                <w:color w:val="365F91" w:themeColor="accent1" w:themeShade="BF"/>
              </w:rPr>
              <w:t xml:space="preserve">ocate the </w:t>
            </w:r>
            <w:r w:rsidR="00FF4C7A" w:rsidRPr="00FF4C7A">
              <w:rPr>
                <w:color w:val="365F91" w:themeColor="accent1" w:themeShade="BF"/>
              </w:rPr>
              <w:t>password recovery</w:t>
            </w:r>
            <w:r w:rsidR="00FF4C7A" w:rsidRPr="003C0C99">
              <w:rPr>
                <w:color w:val="365F91" w:themeColor="accent1" w:themeShade="BF"/>
              </w:rPr>
              <w:t xml:space="preserve"> link and click on it</w:t>
            </w:r>
            <w:r w:rsidR="00FF4C7A">
              <w:rPr>
                <w:color w:val="365F91" w:themeColor="accent1" w:themeShade="BF"/>
              </w:rPr>
              <w:t>.</w:t>
            </w:r>
          </w:p>
        </w:tc>
      </w:tr>
      <w:tr w:rsidR="00114FFD" w:rsidRPr="008A193B" w14:paraId="3971CA2C" w14:textId="77777777" w:rsidTr="001B599A">
        <w:tc>
          <w:tcPr>
            <w:tcW w:w="1838" w:type="dxa"/>
            <w:vAlign w:val="center"/>
          </w:tcPr>
          <w:p w14:paraId="230B2719" w14:textId="4DA7C221" w:rsidR="00114FFD" w:rsidRPr="008A193B" w:rsidRDefault="00114FFD" w:rsidP="001B599A">
            <w:pPr>
              <w:rPr>
                <w:b/>
              </w:rPr>
            </w:pPr>
            <w:r w:rsidRPr="008A193B">
              <w:rPr>
                <w:b/>
              </w:rPr>
              <w:t>Expected Result</w:t>
            </w:r>
          </w:p>
        </w:tc>
        <w:tc>
          <w:tcPr>
            <w:tcW w:w="11832" w:type="dxa"/>
          </w:tcPr>
          <w:p w14:paraId="7DE79CA8" w14:textId="68A9C7B7" w:rsidR="00114FFD" w:rsidRPr="008A193B" w:rsidRDefault="009F13B3" w:rsidP="001B599A">
            <w:r w:rsidRPr="009F13B3">
              <w:rPr>
                <w:color w:val="365F91" w:themeColor="accent1" w:themeShade="BF"/>
              </w:rPr>
              <w:t>Clicking on the password recovery link should be redirected to a password reset page, allowing for the resetting of a forgotten password.</w:t>
            </w:r>
          </w:p>
        </w:tc>
      </w:tr>
      <w:tr w:rsidR="00114FFD" w:rsidRPr="008A193B" w14:paraId="2CA66104" w14:textId="77777777" w:rsidTr="001B599A">
        <w:tc>
          <w:tcPr>
            <w:tcW w:w="1838" w:type="dxa"/>
            <w:vAlign w:val="center"/>
          </w:tcPr>
          <w:p w14:paraId="5D65DE76" w14:textId="77777777" w:rsidR="00114FFD" w:rsidRPr="008A193B" w:rsidRDefault="00114FFD" w:rsidP="001B599A">
            <w:pPr>
              <w:rPr>
                <w:b/>
              </w:rPr>
            </w:pPr>
            <w:r w:rsidRPr="008A193B">
              <w:rPr>
                <w:b/>
              </w:rPr>
              <w:t>Actual Result</w:t>
            </w:r>
          </w:p>
        </w:tc>
        <w:tc>
          <w:tcPr>
            <w:tcW w:w="11832" w:type="dxa"/>
          </w:tcPr>
          <w:p w14:paraId="0FB5A0F1" w14:textId="77777777" w:rsidR="00AD1B6B" w:rsidRDefault="00AD1B6B" w:rsidP="001B4CCA">
            <w:pPr>
              <w:rPr>
                <w:color w:val="365F91" w:themeColor="accent1" w:themeShade="BF"/>
              </w:rPr>
            </w:pPr>
            <w:r w:rsidRPr="00AD1B6B">
              <w:rPr>
                <w:color w:val="365F91" w:themeColor="accent1" w:themeShade="BF"/>
              </w:rPr>
              <w:t>When clicking on the password recovery link, it redirects to a page with a 404 status code instead of a password reset page</w:t>
            </w:r>
            <w:r>
              <w:rPr>
                <w:color w:val="365F91" w:themeColor="accent1" w:themeShade="BF"/>
              </w:rPr>
              <w:t>.</w:t>
            </w:r>
          </w:p>
          <w:p w14:paraId="281444F6" w14:textId="71755C6F" w:rsidR="00114FFD" w:rsidRPr="008A193B" w:rsidRDefault="001B4CCA" w:rsidP="001B4CCA">
            <w:r w:rsidRPr="001B4CCA">
              <w:rPr>
                <w:color w:val="365F91" w:themeColor="accent1" w:themeShade="BF"/>
              </w:rPr>
              <w:t>The link to the 404 st</w:t>
            </w:r>
            <w:r w:rsidR="00831BA6">
              <w:rPr>
                <w:color w:val="365F91" w:themeColor="accent1" w:themeShade="BF"/>
              </w:rPr>
              <w:t xml:space="preserve">atus </w:t>
            </w:r>
            <w:r w:rsidR="00070C92">
              <w:rPr>
                <w:color w:val="365F91" w:themeColor="accent1" w:themeShade="BF"/>
              </w:rPr>
              <w:t xml:space="preserve">code </w:t>
            </w:r>
            <w:r w:rsidR="00831BA6">
              <w:rPr>
                <w:color w:val="365F91" w:themeColor="accent1" w:themeShade="BF"/>
              </w:rPr>
              <w:t>page is</w:t>
            </w:r>
            <w:r w:rsidR="00340E06">
              <w:rPr>
                <w:color w:val="365F91" w:themeColor="accent1" w:themeShade="BF"/>
              </w:rPr>
              <w:t xml:space="preserve"> </w:t>
            </w:r>
            <w:hyperlink r:id="rId44" w:history="1">
              <w:r w:rsidR="00340E06" w:rsidRPr="00522A2A">
                <w:rPr>
                  <w:rStyle w:val="Hyperlink"/>
                </w:rPr>
                <w:t>http://demo.baasic.com/passwordReset?passwordRecoveryToken=cmQg5e9iTk-LN2VrYLN0maA8lIehpdtI0</w:t>
              </w:r>
            </w:hyperlink>
            <w:r w:rsidR="00F125EB">
              <w:rPr>
                <w:rStyle w:val="Hyperlink"/>
              </w:rPr>
              <w:t>.</w:t>
            </w:r>
          </w:p>
        </w:tc>
      </w:tr>
      <w:tr w:rsidR="00114FFD" w:rsidRPr="008A193B" w14:paraId="5153200F" w14:textId="77777777" w:rsidTr="001B599A">
        <w:tc>
          <w:tcPr>
            <w:tcW w:w="1838" w:type="dxa"/>
            <w:vAlign w:val="center"/>
          </w:tcPr>
          <w:p w14:paraId="05E4B385" w14:textId="45EBF3A6" w:rsidR="00114FFD" w:rsidRPr="008A193B" w:rsidRDefault="00114FFD" w:rsidP="001B599A">
            <w:pPr>
              <w:rPr>
                <w:b/>
              </w:rPr>
            </w:pPr>
            <w:r w:rsidRPr="008A193B">
              <w:rPr>
                <w:b/>
              </w:rPr>
              <w:t>Pass/ Fail</w:t>
            </w:r>
          </w:p>
        </w:tc>
        <w:tc>
          <w:tcPr>
            <w:tcW w:w="11832" w:type="dxa"/>
          </w:tcPr>
          <w:p w14:paraId="31C7995C" w14:textId="74F5AC0A" w:rsidR="00114FFD" w:rsidRPr="008A193B" w:rsidRDefault="008032E7" w:rsidP="001B599A">
            <w:r>
              <w:rPr>
                <w:color w:val="FF0000"/>
              </w:rPr>
              <w:t>Fail</w:t>
            </w:r>
            <w:r w:rsidR="00BD6C1E">
              <w:rPr>
                <w:color w:val="FF0000"/>
              </w:rPr>
              <w:t xml:space="preserve"> </w:t>
            </w:r>
            <w:r w:rsidR="00BD6C1E" w:rsidRPr="0028671D">
              <w:rPr>
                <w:b/>
                <w:color w:val="FF0000"/>
                <w:sz w:val="24"/>
                <w:szCs w:val="24"/>
              </w:rPr>
              <w:sym w:font="Wingdings 2" w:char="F04F"/>
            </w:r>
          </w:p>
        </w:tc>
      </w:tr>
      <w:tr w:rsidR="00114FFD" w:rsidRPr="008A193B" w14:paraId="4AB17B6A" w14:textId="77777777" w:rsidTr="001B599A">
        <w:tc>
          <w:tcPr>
            <w:tcW w:w="1838" w:type="dxa"/>
            <w:shd w:val="clear" w:color="auto" w:fill="000000" w:themeFill="text1"/>
          </w:tcPr>
          <w:p w14:paraId="7D01BDC8" w14:textId="77777777" w:rsidR="00114FFD" w:rsidRPr="008A193B" w:rsidRDefault="00114FFD" w:rsidP="001B599A">
            <w:pPr>
              <w:rPr>
                <w:b/>
              </w:rPr>
            </w:pPr>
          </w:p>
        </w:tc>
        <w:tc>
          <w:tcPr>
            <w:tcW w:w="11832" w:type="dxa"/>
            <w:shd w:val="clear" w:color="auto" w:fill="000000" w:themeFill="text1"/>
          </w:tcPr>
          <w:p w14:paraId="46DA95CC" w14:textId="77777777" w:rsidR="00114FFD" w:rsidRPr="008A193B" w:rsidRDefault="00114FFD" w:rsidP="001B599A"/>
        </w:tc>
      </w:tr>
    </w:tbl>
    <w:p w14:paraId="4737B269" w14:textId="77777777" w:rsidR="00114FFD" w:rsidRPr="00114FFD" w:rsidRDefault="00114FFD" w:rsidP="00114FFD"/>
    <w:p w14:paraId="044761D6" w14:textId="2C71BC5B" w:rsidR="00A8224E" w:rsidRPr="00446B89" w:rsidRDefault="00A8224E" w:rsidP="00A8224E">
      <w:pPr>
        <w:pStyle w:val="Heading2"/>
        <w:rPr>
          <w:rFonts w:ascii="Tahoma" w:hAnsi="Tahoma" w:cs="Tahoma"/>
          <w:sz w:val="24"/>
          <w:szCs w:val="24"/>
        </w:rPr>
      </w:pPr>
      <w:bookmarkStart w:id="16" w:name="_Toc144247211"/>
      <w:r w:rsidRPr="00446B89">
        <w:rPr>
          <w:rFonts w:ascii="Tahoma" w:hAnsi="Tahoma" w:cs="Tahoma"/>
          <w:sz w:val="24"/>
          <w:szCs w:val="24"/>
        </w:rPr>
        <w:t>P</w:t>
      </w:r>
      <w:r w:rsidR="00C36DA7" w:rsidRPr="00446B89">
        <w:rPr>
          <w:rFonts w:ascii="Tahoma" w:hAnsi="Tahoma" w:cs="Tahoma"/>
          <w:sz w:val="24"/>
          <w:szCs w:val="24"/>
        </w:rPr>
        <w:t>rofile</w:t>
      </w:r>
      <w:bookmarkEnd w:id="16"/>
    </w:p>
    <w:tbl>
      <w:tblPr>
        <w:tblStyle w:val="TableGrid"/>
        <w:tblW w:w="0" w:type="auto"/>
        <w:tblLook w:val="04A0" w:firstRow="1" w:lastRow="0" w:firstColumn="1" w:lastColumn="0" w:noHBand="0" w:noVBand="1"/>
      </w:tblPr>
      <w:tblGrid>
        <w:gridCol w:w="1838"/>
        <w:gridCol w:w="11832"/>
      </w:tblGrid>
      <w:tr w:rsidR="001D7D94" w:rsidRPr="008A193B" w14:paraId="2CFE7454" w14:textId="77777777" w:rsidTr="00655C70">
        <w:tc>
          <w:tcPr>
            <w:tcW w:w="1838" w:type="dxa"/>
            <w:shd w:val="clear" w:color="auto" w:fill="000000" w:themeFill="text1"/>
          </w:tcPr>
          <w:p w14:paraId="7C92C43F" w14:textId="77777777" w:rsidR="001D7D94" w:rsidRPr="008A193B" w:rsidRDefault="001D7D94" w:rsidP="00655C70">
            <w:pPr>
              <w:rPr>
                <w:b/>
              </w:rPr>
            </w:pPr>
          </w:p>
        </w:tc>
        <w:tc>
          <w:tcPr>
            <w:tcW w:w="11832" w:type="dxa"/>
            <w:shd w:val="clear" w:color="auto" w:fill="000000" w:themeFill="text1"/>
          </w:tcPr>
          <w:p w14:paraId="257FA58A" w14:textId="77777777" w:rsidR="001D7D94" w:rsidRPr="008A193B" w:rsidRDefault="001D7D94" w:rsidP="00655C70"/>
        </w:tc>
      </w:tr>
      <w:tr w:rsidR="001D7D94" w:rsidRPr="00377399" w14:paraId="1A67B3E5" w14:textId="77777777" w:rsidTr="00655C70">
        <w:tc>
          <w:tcPr>
            <w:tcW w:w="1838" w:type="dxa"/>
            <w:shd w:val="clear" w:color="auto" w:fill="D9D9D9" w:themeFill="background1" w:themeFillShade="D9"/>
            <w:vAlign w:val="center"/>
          </w:tcPr>
          <w:p w14:paraId="38C18226" w14:textId="77777777" w:rsidR="001D7D94" w:rsidRPr="00377399" w:rsidRDefault="001D7D94" w:rsidP="00655C70">
            <w:pPr>
              <w:rPr>
                <w:b/>
              </w:rPr>
            </w:pPr>
            <w:r w:rsidRPr="00377399">
              <w:rPr>
                <w:b/>
              </w:rPr>
              <w:t>Test Case Number</w:t>
            </w:r>
          </w:p>
        </w:tc>
        <w:tc>
          <w:tcPr>
            <w:tcW w:w="11832" w:type="dxa"/>
            <w:shd w:val="clear" w:color="auto" w:fill="D9D9D9" w:themeFill="background1" w:themeFillShade="D9"/>
            <w:vAlign w:val="center"/>
          </w:tcPr>
          <w:p w14:paraId="72AAB827" w14:textId="1ABBE3C5" w:rsidR="001D7D94" w:rsidRPr="00377399" w:rsidRDefault="007F667F" w:rsidP="00655C70">
            <w:pPr>
              <w:rPr>
                <w:b/>
              </w:rPr>
            </w:pPr>
            <w:r>
              <w:rPr>
                <w:b/>
              </w:rPr>
              <w:t>9</w:t>
            </w:r>
            <w:r w:rsidR="001D7D94" w:rsidRPr="00E85708">
              <w:rPr>
                <w:b/>
              </w:rPr>
              <w:t xml:space="preserve"> </w:t>
            </w:r>
            <w:r w:rsidR="001D7D94" w:rsidRPr="00664E70">
              <w:rPr>
                <w:b/>
              </w:rPr>
              <w:t>Creating an Album</w:t>
            </w:r>
            <w:r w:rsidR="00BD6B96">
              <w:rPr>
                <w:b/>
              </w:rPr>
              <w:t xml:space="preserve"> with Mandatory Cover Photo</w:t>
            </w:r>
          </w:p>
        </w:tc>
      </w:tr>
      <w:tr w:rsidR="001D7D94" w:rsidRPr="008A193B" w14:paraId="494D9EFC" w14:textId="77777777" w:rsidTr="00655C70">
        <w:tc>
          <w:tcPr>
            <w:tcW w:w="1838" w:type="dxa"/>
            <w:vAlign w:val="center"/>
          </w:tcPr>
          <w:p w14:paraId="176D181C" w14:textId="77777777" w:rsidR="001D7D94" w:rsidRPr="008A193B" w:rsidRDefault="001D7D94" w:rsidP="00655C70">
            <w:r w:rsidRPr="008A193B">
              <w:rPr>
                <w:b/>
              </w:rPr>
              <w:t>Prerequisites</w:t>
            </w:r>
          </w:p>
        </w:tc>
        <w:tc>
          <w:tcPr>
            <w:tcW w:w="11832" w:type="dxa"/>
          </w:tcPr>
          <w:p w14:paraId="469B8A51" w14:textId="3B811D8E" w:rsidR="001D7D94" w:rsidRDefault="008F565A" w:rsidP="00655C70">
            <w:pPr>
              <w:pStyle w:val="ListParagraph"/>
              <w:numPr>
                <w:ilvl w:val="0"/>
                <w:numId w:val="5"/>
              </w:numPr>
              <w:rPr>
                <w:color w:val="365F91" w:themeColor="accent1" w:themeShade="BF"/>
              </w:rPr>
            </w:pPr>
            <w:r>
              <w:rPr>
                <w:color w:val="365F91" w:themeColor="accent1" w:themeShade="BF"/>
              </w:rPr>
              <w:t>U</w:t>
            </w:r>
            <w:r w:rsidR="001D7D94" w:rsidRPr="00E85708">
              <w:rPr>
                <w:color w:val="365F91" w:themeColor="accent1" w:themeShade="BF"/>
              </w:rPr>
              <w:t>ser is log</w:t>
            </w:r>
            <w:r w:rsidR="001D7D94">
              <w:rPr>
                <w:color w:val="365F91" w:themeColor="accent1" w:themeShade="BF"/>
              </w:rPr>
              <w:t>ged in.</w:t>
            </w:r>
          </w:p>
          <w:p w14:paraId="4F429B53" w14:textId="36C4BE0D" w:rsidR="00B160E2" w:rsidRPr="00895470" w:rsidRDefault="00B160E2" w:rsidP="00C00C8A">
            <w:pPr>
              <w:pStyle w:val="ListParagraph"/>
              <w:numPr>
                <w:ilvl w:val="0"/>
                <w:numId w:val="5"/>
              </w:numPr>
              <w:rPr>
                <w:color w:val="365F91" w:themeColor="accent1" w:themeShade="BF"/>
              </w:rPr>
            </w:pPr>
            <w:r>
              <w:rPr>
                <w:color w:val="365F91" w:themeColor="accent1" w:themeShade="BF"/>
              </w:rPr>
              <w:t xml:space="preserve">Photo </w:t>
            </w:r>
            <w:r w:rsidR="00C00C8A">
              <w:rPr>
                <w:color w:val="365F91" w:themeColor="accent1" w:themeShade="BF"/>
              </w:rPr>
              <w:t>is</w:t>
            </w:r>
            <w:r w:rsidR="00C00C8A" w:rsidRPr="00C00C8A">
              <w:rPr>
                <w:color w:val="365F91" w:themeColor="accent1" w:themeShade="BF"/>
              </w:rPr>
              <w:t xml:space="preserve"> available to be upload</w:t>
            </w:r>
            <w:r w:rsidR="00CE5FB9">
              <w:rPr>
                <w:color w:val="365F91" w:themeColor="accent1" w:themeShade="BF"/>
              </w:rPr>
              <w:t xml:space="preserve">ed from </w:t>
            </w:r>
            <w:r w:rsidR="00831BA6">
              <w:rPr>
                <w:color w:val="365F91" w:themeColor="accent1" w:themeShade="BF"/>
              </w:rPr>
              <w:t xml:space="preserve">the </w:t>
            </w:r>
            <w:r w:rsidR="00CE5FB9">
              <w:rPr>
                <w:color w:val="365F91" w:themeColor="accent1" w:themeShade="BF"/>
              </w:rPr>
              <w:t>user’s</w:t>
            </w:r>
            <w:r w:rsidR="00C00C8A" w:rsidRPr="00C00C8A">
              <w:rPr>
                <w:color w:val="365F91" w:themeColor="accent1" w:themeShade="BF"/>
              </w:rPr>
              <w:t xml:space="preserve"> device.</w:t>
            </w:r>
          </w:p>
        </w:tc>
      </w:tr>
      <w:tr w:rsidR="001D7D94" w:rsidRPr="008A193B" w14:paraId="5E59499D" w14:textId="77777777" w:rsidTr="00655C70">
        <w:tc>
          <w:tcPr>
            <w:tcW w:w="1838" w:type="dxa"/>
            <w:vAlign w:val="center"/>
          </w:tcPr>
          <w:p w14:paraId="41D90F99" w14:textId="77777777" w:rsidR="001D7D94" w:rsidRPr="008A193B" w:rsidRDefault="001D7D94" w:rsidP="00655C70">
            <w:pPr>
              <w:rPr>
                <w:b/>
              </w:rPr>
            </w:pPr>
            <w:r w:rsidRPr="008A193B">
              <w:rPr>
                <w:b/>
              </w:rPr>
              <w:t>Test Case Steps</w:t>
            </w:r>
          </w:p>
        </w:tc>
        <w:tc>
          <w:tcPr>
            <w:tcW w:w="11832" w:type="dxa"/>
          </w:tcPr>
          <w:p w14:paraId="3F38498F" w14:textId="77777777" w:rsidR="001D7D94" w:rsidRPr="00E85708" w:rsidRDefault="001D7D94" w:rsidP="00E40CF2">
            <w:pPr>
              <w:pStyle w:val="ListParagraph"/>
              <w:numPr>
                <w:ilvl w:val="0"/>
                <w:numId w:val="38"/>
              </w:numPr>
              <w:rPr>
                <w:color w:val="365F91" w:themeColor="accent1" w:themeShade="BF"/>
              </w:rPr>
            </w:pPr>
            <w:r>
              <w:rPr>
                <w:color w:val="365F91" w:themeColor="accent1" w:themeShade="BF"/>
              </w:rPr>
              <w:t>Go to the P</w:t>
            </w:r>
            <w:r w:rsidRPr="00E85708">
              <w:rPr>
                <w:color w:val="365F91" w:themeColor="accent1" w:themeShade="BF"/>
              </w:rPr>
              <w:t>rofile page.</w:t>
            </w:r>
          </w:p>
          <w:p w14:paraId="6D6AB8C8" w14:textId="0606D700" w:rsidR="001D7D94" w:rsidRDefault="001D7D94" w:rsidP="00E40CF2">
            <w:pPr>
              <w:pStyle w:val="ListParagraph"/>
              <w:numPr>
                <w:ilvl w:val="0"/>
                <w:numId w:val="38"/>
              </w:numPr>
              <w:rPr>
                <w:color w:val="365F91" w:themeColor="accent1" w:themeShade="BF"/>
              </w:rPr>
            </w:pPr>
            <w:r w:rsidRPr="00E85708">
              <w:rPr>
                <w:color w:val="365F91" w:themeColor="accent1" w:themeShade="BF"/>
              </w:rPr>
              <w:t xml:space="preserve">Click on </w:t>
            </w:r>
            <w:r w:rsidR="007F667F">
              <w:rPr>
                <w:color w:val="365F91" w:themeColor="accent1" w:themeShade="BF"/>
              </w:rPr>
              <w:t xml:space="preserve">the </w:t>
            </w:r>
            <w:r w:rsidR="00B160E2">
              <w:rPr>
                <w:color w:val="365F91" w:themeColor="accent1" w:themeShade="BF"/>
              </w:rPr>
              <w:t>“C</w:t>
            </w:r>
            <w:r w:rsidRPr="00E85708">
              <w:rPr>
                <w:color w:val="365F91" w:themeColor="accent1" w:themeShade="BF"/>
              </w:rPr>
              <w:t>reate album” button.</w:t>
            </w:r>
          </w:p>
          <w:p w14:paraId="323FB596" w14:textId="6940DC10" w:rsidR="001D7D94" w:rsidRPr="005607E9" w:rsidRDefault="001D7D94" w:rsidP="00E40CF2">
            <w:pPr>
              <w:pStyle w:val="ListParagraph"/>
              <w:numPr>
                <w:ilvl w:val="0"/>
                <w:numId w:val="38"/>
              </w:numPr>
              <w:rPr>
                <w:color w:val="365F91" w:themeColor="accent1" w:themeShade="BF"/>
              </w:rPr>
            </w:pPr>
            <w:r>
              <w:rPr>
                <w:color w:val="365F91" w:themeColor="accent1" w:themeShade="BF"/>
              </w:rPr>
              <w:t xml:space="preserve">Click on </w:t>
            </w:r>
            <w:r w:rsidR="007F667F">
              <w:rPr>
                <w:color w:val="365F91" w:themeColor="accent1" w:themeShade="BF"/>
              </w:rPr>
              <w:t xml:space="preserve">the </w:t>
            </w:r>
            <w:r w:rsidR="00B160E2">
              <w:rPr>
                <w:color w:val="365F91" w:themeColor="accent1" w:themeShade="BF"/>
              </w:rPr>
              <w:t>“B</w:t>
            </w:r>
            <w:r>
              <w:rPr>
                <w:color w:val="365F91" w:themeColor="accent1" w:themeShade="BF"/>
              </w:rPr>
              <w:t>ack</w:t>
            </w:r>
            <w:r w:rsidRPr="005607E9">
              <w:rPr>
                <w:color w:val="365F91" w:themeColor="accent1" w:themeShade="BF"/>
              </w:rPr>
              <w:t>” button to verify its functionality.</w:t>
            </w:r>
          </w:p>
          <w:p w14:paraId="512608BE" w14:textId="4F72D18C" w:rsidR="001D7D94" w:rsidRPr="005607E9" w:rsidRDefault="001D7D94" w:rsidP="00E40CF2">
            <w:pPr>
              <w:pStyle w:val="ListParagraph"/>
              <w:numPr>
                <w:ilvl w:val="0"/>
                <w:numId w:val="38"/>
              </w:numPr>
              <w:rPr>
                <w:color w:val="365F91" w:themeColor="accent1" w:themeShade="BF"/>
              </w:rPr>
            </w:pPr>
            <w:r w:rsidRPr="005607E9">
              <w:rPr>
                <w:color w:val="365F91" w:themeColor="accent1" w:themeShade="BF"/>
              </w:rPr>
              <w:t>C</w:t>
            </w:r>
            <w:r w:rsidR="007F667F">
              <w:rPr>
                <w:color w:val="365F91" w:themeColor="accent1" w:themeShade="BF"/>
              </w:rPr>
              <w:t xml:space="preserve">lick </w:t>
            </w:r>
            <w:r w:rsidRPr="005607E9">
              <w:rPr>
                <w:color w:val="365F91" w:themeColor="accent1" w:themeShade="BF"/>
              </w:rPr>
              <w:t xml:space="preserve">on </w:t>
            </w:r>
            <w:r w:rsidR="00D42277">
              <w:rPr>
                <w:color w:val="365F91" w:themeColor="accent1" w:themeShade="BF"/>
              </w:rPr>
              <w:t xml:space="preserve">the </w:t>
            </w:r>
            <w:r w:rsidRPr="005607E9">
              <w:rPr>
                <w:color w:val="365F91" w:themeColor="accent1" w:themeShade="BF"/>
              </w:rPr>
              <w:t>“</w:t>
            </w:r>
            <w:r w:rsidR="00B160E2">
              <w:rPr>
                <w:color w:val="365F91" w:themeColor="accent1" w:themeShade="BF"/>
              </w:rPr>
              <w:t>C</w:t>
            </w:r>
            <w:r w:rsidRPr="005607E9">
              <w:rPr>
                <w:color w:val="365F91" w:themeColor="accent1" w:themeShade="BF"/>
              </w:rPr>
              <w:t>reate album” button</w:t>
            </w:r>
            <w:r w:rsidR="007F667F">
              <w:rPr>
                <w:color w:val="365F91" w:themeColor="accent1" w:themeShade="BF"/>
              </w:rPr>
              <w:t xml:space="preserve"> again</w:t>
            </w:r>
            <w:r w:rsidRPr="005607E9">
              <w:rPr>
                <w:color w:val="365F91" w:themeColor="accent1" w:themeShade="BF"/>
              </w:rPr>
              <w:t>.</w:t>
            </w:r>
          </w:p>
          <w:p w14:paraId="3B2A4547" w14:textId="1E6B4D34" w:rsidR="001D7D94" w:rsidRPr="00E85708" w:rsidRDefault="001849BF" w:rsidP="00E40CF2">
            <w:pPr>
              <w:pStyle w:val="ListParagraph"/>
              <w:numPr>
                <w:ilvl w:val="0"/>
                <w:numId w:val="38"/>
              </w:numPr>
              <w:rPr>
                <w:color w:val="365F91" w:themeColor="accent1" w:themeShade="BF"/>
              </w:rPr>
            </w:pPr>
            <w:r>
              <w:rPr>
                <w:color w:val="365F91" w:themeColor="accent1" w:themeShade="BF"/>
              </w:rPr>
              <w:t xml:space="preserve">Enter the </w:t>
            </w:r>
            <w:r w:rsidR="001D7D94" w:rsidRPr="00E85708">
              <w:rPr>
                <w:color w:val="365F91" w:themeColor="accent1" w:themeShade="BF"/>
              </w:rPr>
              <w:t>album name in</w:t>
            </w:r>
            <w:r>
              <w:rPr>
                <w:color w:val="365F91" w:themeColor="accent1" w:themeShade="BF"/>
              </w:rPr>
              <w:t>to</w:t>
            </w:r>
            <w:r w:rsidR="001D7D94" w:rsidRPr="00E85708">
              <w:rPr>
                <w:color w:val="365F91" w:themeColor="accent1" w:themeShade="BF"/>
              </w:rPr>
              <w:t xml:space="preserve"> the designated field.</w:t>
            </w:r>
          </w:p>
          <w:p w14:paraId="5FB08FFB" w14:textId="7F9B797F" w:rsidR="001D7D94" w:rsidRPr="00DE2CFD" w:rsidRDefault="001D7D94" w:rsidP="00E40CF2">
            <w:pPr>
              <w:pStyle w:val="ListParagraph"/>
              <w:numPr>
                <w:ilvl w:val="0"/>
                <w:numId w:val="38"/>
              </w:numPr>
              <w:rPr>
                <w:color w:val="365F91" w:themeColor="accent1" w:themeShade="BF"/>
              </w:rPr>
            </w:pPr>
            <w:r w:rsidRPr="00DE2CFD">
              <w:rPr>
                <w:color w:val="365F91" w:themeColor="accent1" w:themeShade="BF"/>
              </w:rPr>
              <w:t xml:space="preserve">[Optional] </w:t>
            </w:r>
            <w:r>
              <w:rPr>
                <w:color w:val="365F91" w:themeColor="accent1" w:themeShade="BF"/>
              </w:rPr>
              <w:t>E</w:t>
            </w:r>
            <w:r w:rsidRPr="00DE2CFD">
              <w:rPr>
                <w:color w:val="365F91" w:themeColor="accent1" w:themeShade="BF"/>
              </w:rPr>
              <w:t>nter a description for the album</w:t>
            </w:r>
            <w:r w:rsidR="00C12E94">
              <w:t xml:space="preserve"> </w:t>
            </w:r>
            <w:r w:rsidR="00C12E94" w:rsidRPr="00C12E94">
              <w:rPr>
                <w:color w:val="365F91" w:themeColor="accent1" w:themeShade="BF"/>
              </w:rPr>
              <w:t>in the designated field</w:t>
            </w:r>
            <w:r w:rsidRPr="00DE2CFD">
              <w:rPr>
                <w:color w:val="365F91" w:themeColor="accent1" w:themeShade="BF"/>
              </w:rPr>
              <w:t>.</w:t>
            </w:r>
          </w:p>
          <w:p w14:paraId="13906C33" w14:textId="09D835FB" w:rsidR="001D7D94" w:rsidRPr="00E85708" w:rsidRDefault="00B160E2" w:rsidP="00E40CF2">
            <w:pPr>
              <w:pStyle w:val="ListParagraph"/>
              <w:numPr>
                <w:ilvl w:val="0"/>
                <w:numId w:val="38"/>
              </w:numPr>
              <w:rPr>
                <w:color w:val="365F91" w:themeColor="accent1" w:themeShade="BF"/>
              </w:rPr>
            </w:pPr>
            <w:r>
              <w:rPr>
                <w:color w:val="365F91" w:themeColor="accent1" w:themeShade="BF"/>
              </w:rPr>
              <w:t>Click on the “S</w:t>
            </w:r>
            <w:r w:rsidR="001D7D94" w:rsidRPr="00E85708">
              <w:rPr>
                <w:color w:val="365F91" w:themeColor="accent1" w:themeShade="BF"/>
              </w:rPr>
              <w:t>ave album” button.</w:t>
            </w:r>
          </w:p>
          <w:p w14:paraId="2693961A" w14:textId="6F84E08C" w:rsidR="001D7D94" w:rsidRPr="00E85708" w:rsidRDefault="001D7D94" w:rsidP="00E40CF2">
            <w:pPr>
              <w:pStyle w:val="ListParagraph"/>
              <w:numPr>
                <w:ilvl w:val="0"/>
                <w:numId w:val="38"/>
              </w:numPr>
              <w:rPr>
                <w:color w:val="365F91" w:themeColor="accent1" w:themeShade="BF"/>
              </w:rPr>
            </w:pPr>
            <w:r w:rsidRPr="00E85708">
              <w:rPr>
                <w:color w:val="365F91" w:themeColor="accent1" w:themeShade="BF"/>
              </w:rPr>
              <w:t>Click on the “</w:t>
            </w:r>
            <w:r w:rsidR="00B160E2">
              <w:rPr>
                <w:color w:val="365F91" w:themeColor="accent1" w:themeShade="BF"/>
              </w:rPr>
              <w:t xml:space="preserve">Click to </w:t>
            </w:r>
            <w:r w:rsidRPr="00E85708">
              <w:rPr>
                <w:color w:val="365F91" w:themeColor="accent1" w:themeShade="BF"/>
              </w:rPr>
              <w:t xml:space="preserve">upload cover </w:t>
            </w:r>
            <w:r w:rsidR="00B160E2">
              <w:rPr>
                <w:color w:val="365F91" w:themeColor="accent1" w:themeShade="BF"/>
              </w:rPr>
              <w:t>image</w:t>
            </w:r>
            <w:r w:rsidRPr="00E85708">
              <w:rPr>
                <w:color w:val="365F91" w:themeColor="accent1" w:themeShade="BF"/>
              </w:rPr>
              <w:t>” button.</w:t>
            </w:r>
          </w:p>
          <w:p w14:paraId="06F2386B" w14:textId="403EDB3C" w:rsidR="001D7D94" w:rsidRPr="00E85708" w:rsidRDefault="00B160E2" w:rsidP="00E40CF2">
            <w:pPr>
              <w:pStyle w:val="ListParagraph"/>
              <w:numPr>
                <w:ilvl w:val="0"/>
                <w:numId w:val="38"/>
              </w:numPr>
              <w:rPr>
                <w:color w:val="365F91" w:themeColor="accent1" w:themeShade="BF"/>
              </w:rPr>
            </w:pPr>
            <w:r>
              <w:rPr>
                <w:color w:val="365F91" w:themeColor="accent1" w:themeShade="BF"/>
              </w:rPr>
              <w:t>Click on the “U</w:t>
            </w:r>
            <w:r w:rsidR="001D7D94" w:rsidRPr="00E85708">
              <w:rPr>
                <w:color w:val="365F91" w:themeColor="accent1" w:themeShade="BF"/>
              </w:rPr>
              <w:t xml:space="preserve">pload </w:t>
            </w:r>
            <w:r>
              <w:rPr>
                <w:color w:val="365F91" w:themeColor="accent1" w:themeShade="BF"/>
              </w:rPr>
              <w:t>image</w:t>
            </w:r>
            <w:r w:rsidR="001D7D94" w:rsidRPr="00E85708">
              <w:rPr>
                <w:color w:val="365F91" w:themeColor="accent1" w:themeShade="BF"/>
              </w:rPr>
              <w:t>” button.</w:t>
            </w:r>
          </w:p>
          <w:p w14:paraId="0ABB85C4" w14:textId="59B7A17B" w:rsidR="008F565A" w:rsidRPr="008F565A" w:rsidRDefault="000E1021" w:rsidP="00E40CF2">
            <w:pPr>
              <w:pStyle w:val="ListParagraph"/>
              <w:numPr>
                <w:ilvl w:val="0"/>
                <w:numId w:val="38"/>
              </w:numPr>
              <w:rPr>
                <w:color w:val="365F91" w:themeColor="accent1" w:themeShade="BF"/>
              </w:rPr>
            </w:pPr>
            <w:r>
              <w:rPr>
                <w:color w:val="365F91" w:themeColor="accent1" w:themeShade="BF"/>
              </w:rPr>
              <w:t xml:space="preserve">Select the photo to be </w:t>
            </w:r>
            <w:r w:rsidR="008F565A" w:rsidRPr="008F565A">
              <w:rPr>
                <w:color w:val="365F91" w:themeColor="accent1" w:themeShade="BF"/>
              </w:rPr>
              <w:t>upload</w:t>
            </w:r>
            <w:r>
              <w:rPr>
                <w:color w:val="365F91" w:themeColor="accent1" w:themeShade="BF"/>
              </w:rPr>
              <w:t>ed</w:t>
            </w:r>
            <w:r w:rsidR="008F565A">
              <w:rPr>
                <w:color w:val="365F91" w:themeColor="accent1" w:themeShade="BF"/>
              </w:rPr>
              <w:t xml:space="preserve"> and confirm it</w:t>
            </w:r>
            <w:r w:rsidR="008F565A" w:rsidRPr="008F565A">
              <w:rPr>
                <w:color w:val="365F91" w:themeColor="accent1" w:themeShade="BF"/>
              </w:rPr>
              <w:t>.</w:t>
            </w:r>
          </w:p>
          <w:p w14:paraId="6DEE8A55" w14:textId="3D945C59" w:rsidR="001D7D94" w:rsidRPr="00D158C1" w:rsidRDefault="00B160E2" w:rsidP="00E40CF2">
            <w:pPr>
              <w:pStyle w:val="ListParagraph"/>
              <w:numPr>
                <w:ilvl w:val="0"/>
                <w:numId w:val="38"/>
              </w:numPr>
              <w:rPr>
                <w:color w:val="365F91" w:themeColor="accent1" w:themeShade="BF"/>
              </w:rPr>
            </w:pPr>
            <w:r>
              <w:rPr>
                <w:color w:val="365F91" w:themeColor="accent1" w:themeShade="BF"/>
              </w:rPr>
              <w:t xml:space="preserve">[Optional] </w:t>
            </w:r>
            <w:r w:rsidR="008F565A">
              <w:rPr>
                <w:color w:val="365F91" w:themeColor="accent1" w:themeShade="BF"/>
              </w:rPr>
              <w:t>Rename the</w:t>
            </w:r>
            <w:r w:rsidR="008F565A" w:rsidRPr="008F565A">
              <w:rPr>
                <w:color w:val="365F91" w:themeColor="accent1" w:themeShade="BF"/>
              </w:rPr>
              <w:t xml:space="preserve"> photo</w:t>
            </w:r>
            <w:r w:rsidR="00D158C1">
              <w:rPr>
                <w:color w:val="365F91" w:themeColor="accent1" w:themeShade="BF"/>
              </w:rPr>
              <w:t xml:space="preserve"> </w:t>
            </w:r>
            <w:r w:rsidR="00D158C1" w:rsidRPr="00D158C1">
              <w:rPr>
                <w:color w:val="365F91" w:themeColor="accent1" w:themeShade="BF"/>
              </w:rPr>
              <w:t>in the designated field</w:t>
            </w:r>
            <w:r w:rsidR="001D7D94" w:rsidRPr="00E85708">
              <w:rPr>
                <w:color w:val="365F91" w:themeColor="accent1" w:themeShade="BF"/>
              </w:rPr>
              <w:t>.</w:t>
            </w:r>
          </w:p>
          <w:p w14:paraId="733DD364" w14:textId="2F12CD4F" w:rsidR="001D7D94" w:rsidRPr="00E85708" w:rsidRDefault="001D7D94" w:rsidP="00E40CF2">
            <w:pPr>
              <w:pStyle w:val="ListParagraph"/>
              <w:numPr>
                <w:ilvl w:val="0"/>
                <w:numId w:val="38"/>
              </w:numPr>
              <w:rPr>
                <w:color w:val="365F91" w:themeColor="accent1" w:themeShade="BF"/>
              </w:rPr>
            </w:pPr>
            <w:r w:rsidRPr="00DE2CFD">
              <w:rPr>
                <w:color w:val="365F91" w:themeColor="accent1" w:themeShade="BF"/>
              </w:rPr>
              <w:t>[Optional]</w:t>
            </w:r>
            <w:r>
              <w:rPr>
                <w:color w:val="365F91" w:themeColor="accent1" w:themeShade="BF"/>
              </w:rPr>
              <w:t xml:space="preserve"> E</w:t>
            </w:r>
            <w:r w:rsidRPr="00E85708">
              <w:rPr>
                <w:color w:val="365F91" w:themeColor="accent1" w:themeShade="BF"/>
              </w:rPr>
              <w:t xml:space="preserve">nter a description for the </w:t>
            </w:r>
            <w:r w:rsidR="00C12E94">
              <w:rPr>
                <w:color w:val="365F91" w:themeColor="accent1" w:themeShade="BF"/>
              </w:rPr>
              <w:t xml:space="preserve">cover </w:t>
            </w:r>
            <w:r w:rsidRPr="00E85708">
              <w:rPr>
                <w:color w:val="365F91" w:themeColor="accent1" w:themeShade="BF"/>
              </w:rPr>
              <w:t>photo</w:t>
            </w:r>
            <w:r w:rsidR="00C12E94">
              <w:t xml:space="preserve"> </w:t>
            </w:r>
            <w:r w:rsidR="00C12E94" w:rsidRPr="00C12E94">
              <w:rPr>
                <w:color w:val="365F91" w:themeColor="accent1" w:themeShade="BF"/>
              </w:rPr>
              <w:t>in the designated field</w:t>
            </w:r>
            <w:r w:rsidRPr="00E85708">
              <w:rPr>
                <w:color w:val="365F91" w:themeColor="accent1" w:themeShade="BF"/>
              </w:rPr>
              <w:t>.</w:t>
            </w:r>
          </w:p>
          <w:p w14:paraId="25E38E8D" w14:textId="44F99E5F" w:rsidR="001D7D94" w:rsidRPr="00E85708" w:rsidRDefault="00D158C1" w:rsidP="00E40CF2">
            <w:pPr>
              <w:pStyle w:val="ListParagraph"/>
              <w:numPr>
                <w:ilvl w:val="0"/>
                <w:numId w:val="38"/>
              </w:numPr>
              <w:rPr>
                <w:color w:val="365F91" w:themeColor="accent1" w:themeShade="BF"/>
              </w:rPr>
            </w:pPr>
            <w:r>
              <w:rPr>
                <w:color w:val="365F91" w:themeColor="accent1" w:themeShade="BF"/>
              </w:rPr>
              <w:lastRenderedPageBreak/>
              <w:t>Click on the “U</w:t>
            </w:r>
            <w:r w:rsidR="001D7D94" w:rsidRPr="00E85708">
              <w:rPr>
                <w:color w:val="365F91" w:themeColor="accent1" w:themeShade="BF"/>
              </w:rPr>
              <w:t xml:space="preserve">pload” button to </w:t>
            </w:r>
            <w:r>
              <w:rPr>
                <w:color w:val="365F91" w:themeColor="accent1" w:themeShade="BF"/>
              </w:rPr>
              <w:t xml:space="preserve">upload the cover photo and </w:t>
            </w:r>
            <w:r w:rsidR="001D7D94" w:rsidRPr="00E85708">
              <w:rPr>
                <w:color w:val="365F91" w:themeColor="accent1" w:themeShade="BF"/>
              </w:rPr>
              <w:t>create the album.</w:t>
            </w:r>
          </w:p>
          <w:p w14:paraId="5CFB2A8E" w14:textId="02DB6777" w:rsidR="001D7D94" w:rsidRDefault="00586A3F" w:rsidP="00E40CF2">
            <w:pPr>
              <w:pStyle w:val="ListParagraph"/>
              <w:numPr>
                <w:ilvl w:val="0"/>
                <w:numId w:val="38"/>
              </w:numPr>
              <w:rPr>
                <w:color w:val="365F91" w:themeColor="accent1" w:themeShade="BF"/>
              </w:rPr>
            </w:pPr>
            <w:r>
              <w:rPr>
                <w:color w:val="365F91" w:themeColor="accent1" w:themeShade="BF"/>
              </w:rPr>
              <w:t xml:space="preserve">Verify the uploaded cover photo thumbnail is </w:t>
            </w:r>
            <w:r w:rsidR="00DA5580">
              <w:rPr>
                <w:color w:val="365F91" w:themeColor="accent1" w:themeShade="BF"/>
              </w:rPr>
              <w:t xml:space="preserve">displayed as the </w:t>
            </w:r>
            <w:r>
              <w:rPr>
                <w:color w:val="365F91" w:themeColor="accent1" w:themeShade="BF"/>
              </w:rPr>
              <w:t>first on the list with visible data as specified:</w:t>
            </w:r>
            <w:r>
              <w:t xml:space="preserve"> </w:t>
            </w:r>
            <w:r>
              <w:rPr>
                <w:color w:val="365F91" w:themeColor="accent1" w:themeShade="BF"/>
              </w:rPr>
              <w:t>[album name]</w:t>
            </w:r>
            <w:r w:rsidRPr="00586A3F">
              <w:rPr>
                <w:color w:val="365F91" w:themeColor="accent1" w:themeShade="BF"/>
              </w:rPr>
              <w:t xml:space="preserve"> - 0 photos</w:t>
            </w:r>
          </w:p>
          <w:p w14:paraId="39EFC25D" w14:textId="6EA3F864" w:rsidR="00586A3F" w:rsidRDefault="00586A3F" w:rsidP="00E40CF2">
            <w:pPr>
              <w:pStyle w:val="ListParagraph"/>
              <w:numPr>
                <w:ilvl w:val="0"/>
                <w:numId w:val="38"/>
              </w:numPr>
              <w:rPr>
                <w:color w:val="365F91" w:themeColor="accent1" w:themeShade="BF"/>
              </w:rPr>
            </w:pPr>
            <w:r>
              <w:rPr>
                <w:color w:val="365F91" w:themeColor="accent1" w:themeShade="BF"/>
              </w:rPr>
              <w:t xml:space="preserve">Click on the </w:t>
            </w:r>
            <w:r w:rsidRPr="00586A3F">
              <w:rPr>
                <w:color w:val="365F91" w:themeColor="accent1" w:themeShade="BF"/>
              </w:rPr>
              <w:t>uploaded cover photo thumbnail</w:t>
            </w:r>
            <w:r>
              <w:rPr>
                <w:color w:val="365F91" w:themeColor="accent1" w:themeShade="BF"/>
              </w:rPr>
              <w:t xml:space="preserve"> to access the album</w:t>
            </w:r>
            <w:r w:rsidR="00F125EB">
              <w:rPr>
                <w:color w:val="365F91" w:themeColor="accent1" w:themeShade="BF"/>
              </w:rPr>
              <w:t>.</w:t>
            </w:r>
          </w:p>
          <w:p w14:paraId="67485E5F" w14:textId="6F0A564B" w:rsidR="00586A3F" w:rsidRPr="00BD6B96" w:rsidRDefault="00586A3F" w:rsidP="00E40CF2">
            <w:pPr>
              <w:pStyle w:val="ListParagraph"/>
              <w:numPr>
                <w:ilvl w:val="0"/>
                <w:numId w:val="38"/>
              </w:numPr>
              <w:rPr>
                <w:color w:val="365F91" w:themeColor="accent1" w:themeShade="BF"/>
              </w:rPr>
            </w:pPr>
            <w:r>
              <w:rPr>
                <w:color w:val="365F91" w:themeColor="accent1" w:themeShade="BF"/>
              </w:rPr>
              <w:t>Verify data consistency of album’s data: [album name]</w:t>
            </w:r>
            <w:r w:rsidRPr="00586A3F">
              <w:rPr>
                <w:color w:val="365F91" w:themeColor="accent1" w:themeShade="BF"/>
              </w:rPr>
              <w:t xml:space="preserve"> - 0 photos</w:t>
            </w:r>
            <w:r>
              <w:rPr>
                <w:color w:val="365F91" w:themeColor="accent1" w:themeShade="BF"/>
              </w:rPr>
              <w:t>; Created by [username] on [current date] - Last updated on [</w:t>
            </w:r>
            <w:r w:rsidR="00BD6B96">
              <w:rPr>
                <w:color w:val="365F91" w:themeColor="accent1" w:themeShade="BF"/>
              </w:rPr>
              <w:t>current date]; Album description: [album description]</w:t>
            </w:r>
          </w:p>
        </w:tc>
      </w:tr>
      <w:tr w:rsidR="001D7D94" w:rsidRPr="008A193B" w14:paraId="23032D40" w14:textId="77777777" w:rsidTr="00655C70">
        <w:tc>
          <w:tcPr>
            <w:tcW w:w="1838" w:type="dxa"/>
            <w:vAlign w:val="center"/>
          </w:tcPr>
          <w:p w14:paraId="2269E37B" w14:textId="3E00402E" w:rsidR="001D7D94" w:rsidRPr="008A193B" w:rsidRDefault="001D7D94" w:rsidP="00655C70">
            <w:pPr>
              <w:rPr>
                <w:b/>
              </w:rPr>
            </w:pPr>
            <w:r w:rsidRPr="008A193B">
              <w:rPr>
                <w:b/>
              </w:rPr>
              <w:lastRenderedPageBreak/>
              <w:t>Expected Result</w:t>
            </w:r>
          </w:p>
        </w:tc>
        <w:tc>
          <w:tcPr>
            <w:tcW w:w="11832" w:type="dxa"/>
          </w:tcPr>
          <w:p w14:paraId="5348982F" w14:textId="561B7386" w:rsidR="001D7D94" w:rsidRPr="003E4879" w:rsidRDefault="00586A3F" w:rsidP="00793904">
            <w:pPr>
              <w:rPr>
                <w:color w:val="365F91" w:themeColor="accent1" w:themeShade="BF"/>
              </w:rPr>
            </w:pPr>
            <w:r>
              <w:rPr>
                <w:color w:val="365F91" w:themeColor="accent1" w:themeShade="BF"/>
              </w:rPr>
              <w:t>New album creation should be</w:t>
            </w:r>
            <w:r w:rsidR="00BD6B96">
              <w:rPr>
                <w:color w:val="365F91" w:themeColor="accent1" w:themeShade="BF"/>
              </w:rPr>
              <w:t xml:space="preserve"> successful </w:t>
            </w:r>
            <w:r w:rsidR="00BD6B96" w:rsidRPr="00BD6B96">
              <w:rPr>
                <w:color w:val="365F91" w:themeColor="accent1" w:themeShade="BF"/>
              </w:rPr>
              <w:t xml:space="preserve">and </w:t>
            </w:r>
            <w:r w:rsidR="00D42277">
              <w:rPr>
                <w:color w:val="365F91" w:themeColor="accent1" w:themeShade="BF"/>
              </w:rPr>
              <w:t xml:space="preserve">the </w:t>
            </w:r>
            <w:r w:rsidR="00BD6B96" w:rsidRPr="00BD6B96">
              <w:rPr>
                <w:color w:val="365F91" w:themeColor="accent1" w:themeShade="BF"/>
              </w:rPr>
              <w:t>album should</w:t>
            </w:r>
            <w:r w:rsidR="00BD6B96">
              <w:rPr>
                <w:color w:val="365F91" w:themeColor="accent1" w:themeShade="BF"/>
              </w:rPr>
              <w:t xml:space="preserve"> be displayed on </w:t>
            </w:r>
            <w:r w:rsidR="00D42277">
              <w:rPr>
                <w:color w:val="365F91" w:themeColor="accent1" w:themeShade="BF"/>
              </w:rPr>
              <w:t xml:space="preserve">the </w:t>
            </w:r>
            <w:r w:rsidR="00BD6B96">
              <w:rPr>
                <w:color w:val="365F91" w:themeColor="accent1" w:themeShade="BF"/>
              </w:rPr>
              <w:t xml:space="preserve">user's profile with consistency in </w:t>
            </w:r>
            <w:r w:rsidR="00831BA6">
              <w:rPr>
                <w:color w:val="365F91" w:themeColor="accent1" w:themeShade="BF"/>
              </w:rPr>
              <w:t xml:space="preserve">the </w:t>
            </w:r>
            <w:r w:rsidR="001D7D94" w:rsidRPr="00E85708">
              <w:rPr>
                <w:color w:val="365F91" w:themeColor="accent1" w:themeShade="BF"/>
              </w:rPr>
              <w:t xml:space="preserve">provided </w:t>
            </w:r>
            <w:r w:rsidR="00BD6B96">
              <w:rPr>
                <w:color w:val="365F91" w:themeColor="accent1" w:themeShade="BF"/>
              </w:rPr>
              <w:t xml:space="preserve">album </w:t>
            </w:r>
            <w:r w:rsidR="001D7D94" w:rsidRPr="00E85708">
              <w:rPr>
                <w:color w:val="365F91" w:themeColor="accent1" w:themeShade="BF"/>
              </w:rPr>
              <w:t>name</w:t>
            </w:r>
            <w:r w:rsidR="00BD6B96">
              <w:rPr>
                <w:color w:val="365F91" w:themeColor="accent1" w:themeShade="BF"/>
              </w:rPr>
              <w:t xml:space="preserve"> and description, </w:t>
            </w:r>
            <w:r w:rsidR="00831BA6">
              <w:rPr>
                <w:color w:val="365F91" w:themeColor="accent1" w:themeShade="BF"/>
              </w:rPr>
              <w:t xml:space="preserve">the </w:t>
            </w:r>
            <w:r w:rsidR="00BD6B96">
              <w:rPr>
                <w:color w:val="365F91" w:themeColor="accent1" w:themeShade="BF"/>
              </w:rPr>
              <w:t>uploaded cover photo should be associated.</w:t>
            </w:r>
            <w:r w:rsidR="00793904">
              <w:rPr>
                <w:color w:val="365F91" w:themeColor="accent1" w:themeShade="BF"/>
              </w:rPr>
              <w:t xml:space="preserve"> U</w:t>
            </w:r>
            <w:r w:rsidR="00793904" w:rsidRPr="00DC5291">
              <w:rPr>
                <w:color w:val="365F91" w:themeColor="accent1" w:themeShade="BF"/>
              </w:rPr>
              <w:t>ntil</w:t>
            </w:r>
            <w:r w:rsidR="00793904">
              <w:rPr>
                <w:color w:val="365F91" w:themeColor="accent1" w:themeShade="BF"/>
              </w:rPr>
              <w:t xml:space="preserve"> an album name is entered, a</w:t>
            </w:r>
            <w:r w:rsidR="00BB021B">
              <w:rPr>
                <w:color w:val="365F91" w:themeColor="accent1" w:themeShade="BF"/>
              </w:rPr>
              <w:t>n error notification</w:t>
            </w:r>
            <w:r w:rsidR="00793904" w:rsidRPr="00D8562E">
              <w:rPr>
                <w:color w:val="365F91" w:themeColor="accent1" w:themeShade="BF"/>
              </w:rPr>
              <w:t xml:space="preserve"> “</w:t>
            </w:r>
            <w:r w:rsidR="00793904" w:rsidRPr="00793904">
              <w:rPr>
                <w:color w:val="365F91" w:themeColor="accent1" w:themeShade="BF"/>
              </w:rPr>
              <w:t>Name is required.</w:t>
            </w:r>
            <w:r w:rsidR="00793904">
              <w:rPr>
                <w:color w:val="365F91" w:themeColor="accent1" w:themeShade="BF"/>
              </w:rPr>
              <w:t>” should</w:t>
            </w:r>
            <w:r w:rsidR="00793904" w:rsidRPr="00D8562E">
              <w:rPr>
                <w:color w:val="365F91" w:themeColor="accent1" w:themeShade="BF"/>
              </w:rPr>
              <w:t xml:space="preserve"> </w:t>
            </w:r>
            <w:r w:rsidR="00793904">
              <w:rPr>
                <w:color w:val="365F91" w:themeColor="accent1" w:themeShade="BF"/>
              </w:rPr>
              <w:t>be displayed, along with</w:t>
            </w:r>
            <w:r w:rsidR="00793904" w:rsidRPr="00D8562E">
              <w:rPr>
                <w:color w:val="365F91" w:themeColor="accent1" w:themeShade="BF"/>
              </w:rPr>
              <w:t xml:space="preserve"> prevented </w:t>
            </w:r>
            <w:r w:rsidR="00793904">
              <w:rPr>
                <w:color w:val="365F91" w:themeColor="accent1" w:themeShade="BF"/>
              </w:rPr>
              <w:t>photo creation.</w:t>
            </w:r>
          </w:p>
        </w:tc>
      </w:tr>
      <w:tr w:rsidR="001D7D94" w:rsidRPr="008A193B" w14:paraId="0FADE860" w14:textId="77777777" w:rsidTr="00655C70">
        <w:tc>
          <w:tcPr>
            <w:tcW w:w="1838" w:type="dxa"/>
            <w:vAlign w:val="center"/>
          </w:tcPr>
          <w:p w14:paraId="4BEBB27C" w14:textId="77777777" w:rsidR="001D7D94" w:rsidRPr="008A193B" w:rsidRDefault="001D7D94" w:rsidP="00655C70">
            <w:pPr>
              <w:rPr>
                <w:b/>
              </w:rPr>
            </w:pPr>
            <w:r w:rsidRPr="008A193B">
              <w:rPr>
                <w:b/>
              </w:rPr>
              <w:t>Actual Result</w:t>
            </w:r>
          </w:p>
        </w:tc>
        <w:tc>
          <w:tcPr>
            <w:tcW w:w="11832" w:type="dxa"/>
          </w:tcPr>
          <w:p w14:paraId="2C2B2EC4" w14:textId="073E3137" w:rsidR="001D7D94" w:rsidRPr="003E4879" w:rsidRDefault="00BD6B96" w:rsidP="00793904">
            <w:pPr>
              <w:rPr>
                <w:color w:val="365F91" w:themeColor="accent1" w:themeShade="BF"/>
              </w:rPr>
            </w:pPr>
            <w:r>
              <w:rPr>
                <w:color w:val="365F91" w:themeColor="accent1" w:themeShade="BF"/>
              </w:rPr>
              <w:t xml:space="preserve">New album creation is successful and </w:t>
            </w:r>
            <w:r w:rsidR="00D42277">
              <w:rPr>
                <w:color w:val="365F91" w:themeColor="accent1" w:themeShade="BF"/>
              </w:rPr>
              <w:t xml:space="preserve">the </w:t>
            </w:r>
            <w:r>
              <w:rPr>
                <w:color w:val="365F91" w:themeColor="accent1" w:themeShade="BF"/>
              </w:rPr>
              <w:t>album is</w:t>
            </w:r>
            <w:r w:rsidRPr="00BD6B96">
              <w:rPr>
                <w:color w:val="365F91" w:themeColor="accent1" w:themeShade="BF"/>
              </w:rPr>
              <w:t xml:space="preserve"> displayed on </w:t>
            </w:r>
            <w:r w:rsidR="00D42277">
              <w:rPr>
                <w:color w:val="365F91" w:themeColor="accent1" w:themeShade="BF"/>
              </w:rPr>
              <w:t xml:space="preserve">the </w:t>
            </w:r>
            <w:r w:rsidRPr="00BD6B96">
              <w:rPr>
                <w:color w:val="365F91" w:themeColor="accent1" w:themeShade="BF"/>
              </w:rPr>
              <w:t xml:space="preserve">user's profile with consistency in </w:t>
            </w:r>
            <w:r w:rsidR="00831BA6">
              <w:rPr>
                <w:color w:val="365F91" w:themeColor="accent1" w:themeShade="BF"/>
              </w:rPr>
              <w:t xml:space="preserve">the </w:t>
            </w:r>
            <w:r w:rsidRPr="00BD6B96">
              <w:rPr>
                <w:color w:val="365F91" w:themeColor="accent1" w:themeShade="BF"/>
              </w:rPr>
              <w:t>provided album name and description</w:t>
            </w:r>
            <w:r>
              <w:rPr>
                <w:color w:val="365F91" w:themeColor="accent1" w:themeShade="BF"/>
              </w:rPr>
              <w:t xml:space="preserve">, </w:t>
            </w:r>
            <w:r w:rsidR="00D42277">
              <w:rPr>
                <w:color w:val="365F91" w:themeColor="accent1" w:themeShade="BF"/>
              </w:rPr>
              <w:t xml:space="preserve">the </w:t>
            </w:r>
            <w:r>
              <w:rPr>
                <w:color w:val="365F91" w:themeColor="accent1" w:themeShade="BF"/>
              </w:rPr>
              <w:t>uploaded cover photo is</w:t>
            </w:r>
            <w:r w:rsidRPr="00BD6B96">
              <w:rPr>
                <w:color w:val="365F91" w:themeColor="accent1" w:themeShade="BF"/>
              </w:rPr>
              <w:t xml:space="preserve"> associated.</w:t>
            </w:r>
            <w:r w:rsidR="00793904">
              <w:t xml:space="preserve"> </w:t>
            </w:r>
            <w:r w:rsidR="00793904" w:rsidRPr="00793904">
              <w:rPr>
                <w:color w:val="365F91" w:themeColor="accent1" w:themeShade="BF"/>
              </w:rPr>
              <w:t>Until an album name is en</w:t>
            </w:r>
            <w:r w:rsidR="00BB021B">
              <w:rPr>
                <w:color w:val="365F91" w:themeColor="accent1" w:themeShade="BF"/>
              </w:rPr>
              <w:t>tered, an error notification</w:t>
            </w:r>
            <w:r w:rsidR="003E4879">
              <w:rPr>
                <w:color w:val="365F91" w:themeColor="accent1" w:themeShade="BF"/>
              </w:rPr>
              <w:t xml:space="preserve"> “</w:t>
            </w:r>
            <w:r w:rsidR="00793904" w:rsidRPr="003E4879">
              <w:rPr>
                <w:b/>
                <w:color w:val="365F91" w:themeColor="accent1" w:themeShade="BF"/>
              </w:rPr>
              <w:t>Name is required.</w:t>
            </w:r>
            <w:r w:rsidR="00793904">
              <w:rPr>
                <w:color w:val="365F91" w:themeColor="accent1" w:themeShade="BF"/>
              </w:rPr>
              <w:t>” is</w:t>
            </w:r>
            <w:r w:rsidR="00793904" w:rsidRPr="00793904">
              <w:rPr>
                <w:color w:val="365F91" w:themeColor="accent1" w:themeShade="BF"/>
              </w:rPr>
              <w:t xml:space="preserve"> displayed, along with prevented photo creation.</w:t>
            </w:r>
          </w:p>
        </w:tc>
      </w:tr>
      <w:tr w:rsidR="001D7D94" w:rsidRPr="008A193B" w14:paraId="6BDC9CC4" w14:textId="77777777" w:rsidTr="00655C70">
        <w:tc>
          <w:tcPr>
            <w:tcW w:w="1838" w:type="dxa"/>
            <w:vAlign w:val="center"/>
          </w:tcPr>
          <w:p w14:paraId="1DB8762E" w14:textId="77777777" w:rsidR="001D7D94" w:rsidRPr="008A193B" w:rsidRDefault="001D7D94" w:rsidP="00655C70">
            <w:pPr>
              <w:rPr>
                <w:b/>
              </w:rPr>
            </w:pPr>
            <w:r w:rsidRPr="008A193B">
              <w:rPr>
                <w:b/>
              </w:rPr>
              <w:t>Pass/ Fail</w:t>
            </w:r>
          </w:p>
        </w:tc>
        <w:tc>
          <w:tcPr>
            <w:tcW w:w="11832" w:type="dxa"/>
          </w:tcPr>
          <w:p w14:paraId="489A8B3E" w14:textId="67E52F62" w:rsidR="001D7D94" w:rsidRPr="008A193B" w:rsidRDefault="008032E7" w:rsidP="00655C70">
            <w:r>
              <w:rPr>
                <w:color w:val="00CC00"/>
                <w:szCs w:val="20"/>
              </w:rPr>
              <w:t>Pass</w:t>
            </w:r>
            <w:r w:rsidR="001D7D94" w:rsidRPr="00193B26">
              <w:rPr>
                <w:color w:val="00CC00"/>
                <w:sz w:val="24"/>
                <w:szCs w:val="24"/>
              </w:rPr>
              <w:t xml:space="preserve"> </w:t>
            </w:r>
            <w:r w:rsidR="001D7D94" w:rsidRPr="00193B26">
              <w:rPr>
                <w:b/>
                <w:color w:val="00CC00"/>
                <w:sz w:val="24"/>
                <w:szCs w:val="24"/>
              </w:rPr>
              <w:sym w:font="Wingdings 2" w:char="F050"/>
            </w:r>
          </w:p>
        </w:tc>
      </w:tr>
      <w:tr w:rsidR="001D7D94" w:rsidRPr="008A193B" w14:paraId="30888293" w14:textId="77777777" w:rsidTr="00655C70">
        <w:tc>
          <w:tcPr>
            <w:tcW w:w="1838" w:type="dxa"/>
            <w:shd w:val="clear" w:color="auto" w:fill="000000" w:themeFill="text1"/>
          </w:tcPr>
          <w:p w14:paraId="097703D7" w14:textId="77777777" w:rsidR="001D7D94" w:rsidRPr="008A193B" w:rsidRDefault="001D7D94" w:rsidP="00655C70">
            <w:pPr>
              <w:rPr>
                <w:b/>
              </w:rPr>
            </w:pPr>
          </w:p>
        </w:tc>
        <w:tc>
          <w:tcPr>
            <w:tcW w:w="11832" w:type="dxa"/>
            <w:shd w:val="clear" w:color="auto" w:fill="000000" w:themeFill="text1"/>
          </w:tcPr>
          <w:p w14:paraId="35DB1384" w14:textId="77777777" w:rsidR="001D7D94" w:rsidRPr="008A193B" w:rsidRDefault="001D7D94" w:rsidP="00655C70"/>
        </w:tc>
      </w:tr>
    </w:tbl>
    <w:p w14:paraId="40BD560B" w14:textId="77777777" w:rsidR="00B160E2" w:rsidRDefault="00B160E2" w:rsidP="001D7D94"/>
    <w:tbl>
      <w:tblPr>
        <w:tblStyle w:val="TableGrid"/>
        <w:tblW w:w="0" w:type="auto"/>
        <w:tblLook w:val="04A0" w:firstRow="1" w:lastRow="0" w:firstColumn="1" w:lastColumn="0" w:noHBand="0" w:noVBand="1"/>
      </w:tblPr>
      <w:tblGrid>
        <w:gridCol w:w="1838"/>
        <w:gridCol w:w="11832"/>
      </w:tblGrid>
      <w:tr w:rsidR="008A69C4" w:rsidRPr="008A193B" w14:paraId="437177B4" w14:textId="77777777" w:rsidTr="002B21DB">
        <w:tc>
          <w:tcPr>
            <w:tcW w:w="1838" w:type="dxa"/>
            <w:shd w:val="clear" w:color="auto" w:fill="000000" w:themeFill="text1"/>
          </w:tcPr>
          <w:p w14:paraId="782E9742" w14:textId="77777777" w:rsidR="008A69C4" w:rsidRPr="008A193B" w:rsidRDefault="008A69C4" w:rsidP="002B21DB">
            <w:pPr>
              <w:rPr>
                <w:b/>
              </w:rPr>
            </w:pPr>
          </w:p>
        </w:tc>
        <w:tc>
          <w:tcPr>
            <w:tcW w:w="11832" w:type="dxa"/>
            <w:shd w:val="clear" w:color="auto" w:fill="000000" w:themeFill="text1"/>
          </w:tcPr>
          <w:p w14:paraId="2E6DC028" w14:textId="77777777" w:rsidR="008A69C4" w:rsidRPr="008A193B" w:rsidRDefault="008A69C4" w:rsidP="002B21DB"/>
        </w:tc>
      </w:tr>
      <w:tr w:rsidR="008A69C4" w:rsidRPr="00377399" w14:paraId="52C3D520" w14:textId="77777777" w:rsidTr="002B21DB">
        <w:tc>
          <w:tcPr>
            <w:tcW w:w="1838" w:type="dxa"/>
            <w:shd w:val="clear" w:color="auto" w:fill="D9D9D9" w:themeFill="background1" w:themeFillShade="D9"/>
            <w:vAlign w:val="center"/>
          </w:tcPr>
          <w:p w14:paraId="7309FE91" w14:textId="77777777" w:rsidR="008A69C4" w:rsidRPr="00377399" w:rsidRDefault="008A69C4" w:rsidP="002B21DB">
            <w:pPr>
              <w:rPr>
                <w:b/>
              </w:rPr>
            </w:pPr>
            <w:r w:rsidRPr="00377399">
              <w:rPr>
                <w:b/>
              </w:rPr>
              <w:t>Test Case Number</w:t>
            </w:r>
          </w:p>
        </w:tc>
        <w:tc>
          <w:tcPr>
            <w:tcW w:w="11832" w:type="dxa"/>
            <w:shd w:val="clear" w:color="auto" w:fill="D9D9D9" w:themeFill="background1" w:themeFillShade="D9"/>
            <w:vAlign w:val="center"/>
          </w:tcPr>
          <w:p w14:paraId="6177FA22" w14:textId="1684776F" w:rsidR="008A69C4" w:rsidRPr="00377399" w:rsidRDefault="008A69C4" w:rsidP="002B21DB">
            <w:pPr>
              <w:rPr>
                <w:b/>
              </w:rPr>
            </w:pPr>
            <w:r>
              <w:rPr>
                <w:b/>
              </w:rPr>
              <w:t>9.1</w:t>
            </w:r>
            <w:r w:rsidRPr="00E85708">
              <w:rPr>
                <w:b/>
              </w:rPr>
              <w:t xml:space="preserve"> </w:t>
            </w:r>
            <w:r w:rsidR="009742BE">
              <w:rPr>
                <w:b/>
              </w:rPr>
              <w:t>Managing</w:t>
            </w:r>
            <w:r w:rsidR="003028CF">
              <w:rPr>
                <w:b/>
              </w:rPr>
              <w:t xml:space="preserve"> Overly Long Album Name</w:t>
            </w:r>
          </w:p>
        </w:tc>
      </w:tr>
      <w:tr w:rsidR="008A69C4" w:rsidRPr="00895470" w14:paraId="06B55319" w14:textId="77777777" w:rsidTr="002B21DB">
        <w:tc>
          <w:tcPr>
            <w:tcW w:w="1838" w:type="dxa"/>
            <w:vAlign w:val="center"/>
          </w:tcPr>
          <w:p w14:paraId="3DD4003F" w14:textId="77777777" w:rsidR="008A69C4" w:rsidRPr="008A193B" w:rsidRDefault="008A69C4" w:rsidP="002B21DB">
            <w:r w:rsidRPr="008A193B">
              <w:rPr>
                <w:b/>
              </w:rPr>
              <w:t>Prerequisites</w:t>
            </w:r>
          </w:p>
        </w:tc>
        <w:tc>
          <w:tcPr>
            <w:tcW w:w="11832" w:type="dxa"/>
          </w:tcPr>
          <w:p w14:paraId="091A3FA4" w14:textId="77777777" w:rsidR="008A69C4" w:rsidRDefault="008A69C4" w:rsidP="002B21DB">
            <w:pPr>
              <w:pStyle w:val="ListParagraph"/>
              <w:numPr>
                <w:ilvl w:val="0"/>
                <w:numId w:val="5"/>
              </w:numPr>
              <w:rPr>
                <w:color w:val="365F91" w:themeColor="accent1" w:themeShade="BF"/>
              </w:rPr>
            </w:pPr>
            <w:r>
              <w:rPr>
                <w:color w:val="365F91" w:themeColor="accent1" w:themeShade="BF"/>
              </w:rPr>
              <w:t>U</w:t>
            </w:r>
            <w:r w:rsidRPr="00E85708">
              <w:rPr>
                <w:color w:val="365F91" w:themeColor="accent1" w:themeShade="BF"/>
              </w:rPr>
              <w:t>ser is log</w:t>
            </w:r>
            <w:r>
              <w:rPr>
                <w:color w:val="365F91" w:themeColor="accent1" w:themeShade="BF"/>
              </w:rPr>
              <w:t>ged in.</w:t>
            </w:r>
          </w:p>
          <w:p w14:paraId="1DCE1E6F" w14:textId="34BBC381" w:rsidR="008A69C4" w:rsidRDefault="008A69C4" w:rsidP="002B21DB">
            <w:pPr>
              <w:pStyle w:val="ListParagraph"/>
              <w:numPr>
                <w:ilvl w:val="0"/>
                <w:numId w:val="5"/>
              </w:numPr>
              <w:rPr>
                <w:color w:val="365F91" w:themeColor="accent1" w:themeShade="BF"/>
              </w:rPr>
            </w:pPr>
            <w:r>
              <w:rPr>
                <w:color w:val="365F91" w:themeColor="accent1" w:themeShade="BF"/>
              </w:rPr>
              <w:t>Photo is</w:t>
            </w:r>
            <w:r w:rsidRPr="00C00C8A">
              <w:rPr>
                <w:color w:val="365F91" w:themeColor="accent1" w:themeShade="BF"/>
              </w:rPr>
              <w:t xml:space="preserve"> available to be upload</w:t>
            </w:r>
            <w:r w:rsidR="00CE5FB9">
              <w:rPr>
                <w:color w:val="365F91" w:themeColor="accent1" w:themeShade="BF"/>
              </w:rPr>
              <w:t xml:space="preserve">ed from </w:t>
            </w:r>
            <w:r w:rsidR="00831BA6">
              <w:rPr>
                <w:color w:val="365F91" w:themeColor="accent1" w:themeShade="BF"/>
              </w:rPr>
              <w:t xml:space="preserve">the </w:t>
            </w:r>
            <w:r w:rsidR="00CE5FB9">
              <w:rPr>
                <w:color w:val="365F91" w:themeColor="accent1" w:themeShade="BF"/>
              </w:rPr>
              <w:t>user’s</w:t>
            </w:r>
            <w:r w:rsidRPr="00C00C8A">
              <w:rPr>
                <w:color w:val="365F91" w:themeColor="accent1" w:themeShade="BF"/>
              </w:rPr>
              <w:t xml:space="preserve"> device.</w:t>
            </w:r>
          </w:p>
          <w:p w14:paraId="4F082662" w14:textId="48827211" w:rsidR="008A69C4" w:rsidRPr="00895470" w:rsidRDefault="00FD2132" w:rsidP="00F306C7">
            <w:pPr>
              <w:pStyle w:val="ListParagraph"/>
              <w:ind w:left="786"/>
              <w:rPr>
                <w:color w:val="365F91" w:themeColor="accent1" w:themeShade="BF"/>
              </w:rPr>
            </w:pPr>
            <w:r w:rsidRPr="00FD2132">
              <w:rPr>
                <w:b/>
                <w:color w:val="365F91" w:themeColor="accent1" w:themeShade="BF"/>
              </w:rPr>
              <w:t>Note:</w:t>
            </w:r>
            <w:r>
              <w:rPr>
                <w:color w:val="365F91" w:themeColor="accent1" w:themeShade="BF"/>
              </w:rPr>
              <w:t xml:space="preserve"> </w:t>
            </w:r>
            <w:r w:rsidR="00E46169" w:rsidRPr="00E46169">
              <w:rPr>
                <w:color w:val="365F91" w:themeColor="accent1" w:themeShade="BF"/>
              </w:rPr>
              <w:t>Please refer to Test Case Number 9 for comprehensive instructions on creating an album.</w:t>
            </w:r>
          </w:p>
        </w:tc>
      </w:tr>
      <w:tr w:rsidR="008A69C4" w:rsidRPr="00BD6B96" w14:paraId="52155841" w14:textId="77777777" w:rsidTr="002B21DB">
        <w:tc>
          <w:tcPr>
            <w:tcW w:w="1838" w:type="dxa"/>
            <w:vAlign w:val="center"/>
          </w:tcPr>
          <w:p w14:paraId="7541A338" w14:textId="77777777" w:rsidR="008A69C4" w:rsidRPr="008A193B" w:rsidRDefault="008A69C4" w:rsidP="002B21DB">
            <w:pPr>
              <w:rPr>
                <w:b/>
              </w:rPr>
            </w:pPr>
            <w:r w:rsidRPr="008A193B">
              <w:rPr>
                <w:b/>
              </w:rPr>
              <w:t>Test Case Steps</w:t>
            </w:r>
          </w:p>
        </w:tc>
        <w:tc>
          <w:tcPr>
            <w:tcW w:w="11832" w:type="dxa"/>
          </w:tcPr>
          <w:p w14:paraId="721FA3EF" w14:textId="77777777" w:rsidR="008A69C4" w:rsidRPr="00E85708" w:rsidRDefault="008A69C4" w:rsidP="00E40CF2">
            <w:pPr>
              <w:pStyle w:val="ListParagraph"/>
              <w:numPr>
                <w:ilvl w:val="0"/>
                <w:numId w:val="77"/>
              </w:numPr>
              <w:rPr>
                <w:color w:val="365F91" w:themeColor="accent1" w:themeShade="BF"/>
              </w:rPr>
            </w:pPr>
            <w:r>
              <w:rPr>
                <w:color w:val="365F91" w:themeColor="accent1" w:themeShade="BF"/>
              </w:rPr>
              <w:t>Go to the P</w:t>
            </w:r>
            <w:r w:rsidRPr="00E85708">
              <w:rPr>
                <w:color w:val="365F91" w:themeColor="accent1" w:themeShade="BF"/>
              </w:rPr>
              <w:t>rofile page.</w:t>
            </w:r>
          </w:p>
          <w:p w14:paraId="42E10D1F" w14:textId="77777777" w:rsidR="008A69C4" w:rsidRDefault="008A69C4" w:rsidP="00E40CF2">
            <w:pPr>
              <w:pStyle w:val="ListParagraph"/>
              <w:numPr>
                <w:ilvl w:val="0"/>
                <w:numId w:val="77"/>
              </w:numPr>
              <w:rPr>
                <w:color w:val="365F91" w:themeColor="accent1" w:themeShade="BF"/>
              </w:rPr>
            </w:pPr>
            <w:r w:rsidRPr="00E85708">
              <w:rPr>
                <w:color w:val="365F91" w:themeColor="accent1" w:themeShade="BF"/>
              </w:rPr>
              <w:t xml:space="preserve">Click on </w:t>
            </w:r>
            <w:r>
              <w:rPr>
                <w:color w:val="365F91" w:themeColor="accent1" w:themeShade="BF"/>
              </w:rPr>
              <w:t>the “C</w:t>
            </w:r>
            <w:r w:rsidRPr="00E85708">
              <w:rPr>
                <w:color w:val="365F91" w:themeColor="accent1" w:themeShade="BF"/>
              </w:rPr>
              <w:t>reate album” button.</w:t>
            </w:r>
          </w:p>
          <w:p w14:paraId="36AC32B5" w14:textId="1195074B" w:rsidR="008A69C4" w:rsidRPr="00EE208B" w:rsidRDefault="00EE208B" w:rsidP="00E40CF2">
            <w:pPr>
              <w:pStyle w:val="ListParagraph"/>
              <w:numPr>
                <w:ilvl w:val="0"/>
                <w:numId w:val="77"/>
              </w:numPr>
              <w:rPr>
                <w:color w:val="365F91" w:themeColor="accent1" w:themeShade="BF"/>
              </w:rPr>
            </w:pPr>
            <w:r w:rsidRPr="00EE208B">
              <w:rPr>
                <w:color w:val="365F91" w:themeColor="accent1" w:themeShade="BF"/>
              </w:rPr>
              <w:t>Enter an excessively long alb</w:t>
            </w:r>
            <w:r>
              <w:rPr>
                <w:color w:val="365F91" w:themeColor="accent1" w:themeShade="BF"/>
              </w:rPr>
              <w:t>um name in</w:t>
            </w:r>
            <w:r w:rsidR="001849BF">
              <w:rPr>
                <w:color w:val="365F91" w:themeColor="accent1" w:themeShade="BF"/>
              </w:rPr>
              <w:t>to</w:t>
            </w:r>
            <w:r>
              <w:rPr>
                <w:color w:val="365F91" w:themeColor="accent1" w:themeShade="BF"/>
              </w:rPr>
              <w:t xml:space="preserve"> the designated field</w:t>
            </w:r>
            <w:r w:rsidR="008A69C4" w:rsidRPr="00E85708">
              <w:rPr>
                <w:color w:val="365F91" w:themeColor="accent1" w:themeShade="BF"/>
              </w:rPr>
              <w:t>.</w:t>
            </w:r>
          </w:p>
          <w:p w14:paraId="0722247F" w14:textId="77777777" w:rsidR="008A69C4" w:rsidRPr="00E85708" w:rsidRDefault="008A69C4" w:rsidP="00E40CF2">
            <w:pPr>
              <w:pStyle w:val="ListParagraph"/>
              <w:numPr>
                <w:ilvl w:val="0"/>
                <w:numId w:val="77"/>
              </w:numPr>
              <w:rPr>
                <w:color w:val="365F91" w:themeColor="accent1" w:themeShade="BF"/>
              </w:rPr>
            </w:pPr>
            <w:r>
              <w:rPr>
                <w:color w:val="365F91" w:themeColor="accent1" w:themeShade="BF"/>
              </w:rPr>
              <w:t>Click on the “S</w:t>
            </w:r>
            <w:r w:rsidRPr="00E85708">
              <w:rPr>
                <w:color w:val="365F91" w:themeColor="accent1" w:themeShade="BF"/>
              </w:rPr>
              <w:t>ave album” button.</w:t>
            </w:r>
          </w:p>
          <w:p w14:paraId="43DECE57" w14:textId="77777777" w:rsidR="008A69C4" w:rsidRPr="00E85708" w:rsidRDefault="008A69C4" w:rsidP="00E40CF2">
            <w:pPr>
              <w:pStyle w:val="ListParagraph"/>
              <w:numPr>
                <w:ilvl w:val="0"/>
                <w:numId w:val="77"/>
              </w:numPr>
              <w:rPr>
                <w:color w:val="365F91" w:themeColor="accent1" w:themeShade="BF"/>
              </w:rPr>
            </w:pPr>
            <w:r w:rsidRPr="00E85708">
              <w:rPr>
                <w:color w:val="365F91" w:themeColor="accent1" w:themeShade="BF"/>
              </w:rPr>
              <w:t>Click on the “</w:t>
            </w:r>
            <w:r>
              <w:rPr>
                <w:color w:val="365F91" w:themeColor="accent1" w:themeShade="BF"/>
              </w:rPr>
              <w:t xml:space="preserve">Click to </w:t>
            </w:r>
            <w:r w:rsidRPr="00E85708">
              <w:rPr>
                <w:color w:val="365F91" w:themeColor="accent1" w:themeShade="BF"/>
              </w:rPr>
              <w:t xml:space="preserve">upload cover </w:t>
            </w:r>
            <w:r>
              <w:rPr>
                <w:color w:val="365F91" w:themeColor="accent1" w:themeShade="BF"/>
              </w:rPr>
              <w:t>image</w:t>
            </w:r>
            <w:r w:rsidRPr="00E85708">
              <w:rPr>
                <w:color w:val="365F91" w:themeColor="accent1" w:themeShade="BF"/>
              </w:rPr>
              <w:t>” button.</w:t>
            </w:r>
          </w:p>
          <w:p w14:paraId="2EC18B9A" w14:textId="02F598E5" w:rsidR="008A69C4" w:rsidRPr="00EE208B" w:rsidRDefault="00EE208B" w:rsidP="00E40CF2">
            <w:pPr>
              <w:pStyle w:val="ListParagraph"/>
              <w:numPr>
                <w:ilvl w:val="0"/>
                <w:numId w:val="77"/>
              </w:numPr>
              <w:rPr>
                <w:color w:val="365F91" w:themeColor="accent1" w:themeShade="BF"/>
              </w:rPr>
            </w:pPr>
            <w:r>
              <w:rPr>
                <w:color w:val="365F91" w:themeColor="accent1" w:themeShade="BF"/>
              </w:rPr>
              <w:t>U</w:t>
            </w:r>
            <w:r w:rsidR="008A69C4">
              <w:rPr>
                <w:color w:val="365F91" w:themeColor="accent1" w:themeShade="BF"/>
              </w:rPr>
              <w:t xml:space="preserve">pload the cover photo and </w:t>
            </w:r>
            <w:r w:rsidR="008A69C4" w:rsidRPr="00E85708">
              <w:rPr>
                <w:color w:val="365F91" w:themeColor="accent1" w:themeShade="BF"/>
              </w:rPr>
              <w:t>create the album.</w:t>
            </w:r>
          </w:p>
        </w:tc>
      </w:tr>
      <w:tr w:rsidR="008A69C4" w:rsidRPr="008A193B" w14:paraId="00107AB2" w14:textId="77777777" w:rsidTr="002B21DB">
        <w:tc>
          <w:tcPr>
            <w:tcW w:w="1838" w:type="dxa"/>
            <w:vAlign w:val="center"/>
          </w:tcPr>
          <w:p w14:paraId="17E79021" w14:textId="77777777" w:rsidR="008A69C4" w:rsidRPr="008A193B" w:rsidRDefault="008A69C4" w:rsidP="002B21DB">
            <w:pPr>
              <w:rPr>
                <w:b/>
              </w:rPr>
            </w:pPr>
            <w:r w:rsidRPr="008A193B">
              <w:rPr>
                <w:b/>
              </w:rPr>
              <w:t>Expected Result</w:t>
            </w:r>
          </w:p>
        </w:tc>
        <w:tc>
          <w:tcPr>
            <w:tcW w:w="11832" w:type="dxa"/>
          </w:tcPr>
          <w:p w14:paraId="3B928BF8" w14:textId="49819259" w:rsidR="008A69C4" w:rsidRPr="008C091A" w:rsidRDefault="008C091A" w:rsidP="008C091A">
            <w:pPr>
              <w:rPr>
                <w:color w:val="365F91" w:themeColor="accent1" w:themeShade="BF"/>
              </w:rPr>
            </w:pPr>
            <w:r w:rsidRPr="008C091A">
              <w:rPr>
                <w:color w:val="365F91" w:themeColor="accent1" w:themeShade="BF"/>
              </w:rPr>
              <w:t>The system should promptly identify and restrict album crea</w:t>
            </w:r>
            <w:r w:rsidR="00182F7D">
              <w:rPr>
                <w:color w:val="365F91" w:themeColor="accent1" w:themeShade="BF"/>
              </w:rPr>
              <w:t>tion with excessively long name</w:t>
            </w:r>
            <w:r w:rsidR="00831BA6">
              <w:rPr>
                <w:color w:val="365F91" w:themeColor="accent1" w:themeShade="BF"/>
              </w:rPr>
              <w:t>s</w:t>
            </w:r>
            <w:r w:rsidRPr="008C091A">
              <w:rPr>
                <w:color w:val="365F91" w:themeColor="accent1" w:themeShade="BF"/>
              </w:rPr>
              <w:t xml:space="preserve"> by displaying an error message, ensuring compliance with character limits.</w:t>
            </w:r>
          </w:p>
        </w:tc>
      </w:tr>
      <w:tr w:rsidR="008A69C4" w:rsidRPr="008A193B" w14:paraId="38CCB2A9" w14:textId="77777777" w:rsidTr="002B21DB">
        <w:tc>
          <w:tcPr>
            <w:tcW w:w="1838" w:type="dxa"/>
            <w:vAlign w:val="center"/>
          </w:tcPr>
          <w:p w14:paraId="133FAABA" w14:textId="77777777" w:rsidR="008A69C4" w:rsidRPr="008A193B" w:rsidRDefault="008A69C4" w:rsidP="002B21DB">
            <w:pPr>
              <w:rPr>
                <w:b/>
              </w:rPr>
            </w:pPr>
            <w:r w:rsidRPr="008A193B">
              <w:rPr>
                <w:b/>
              </w:rPr>
              <w:t>Actual Result</w:t>
            </w:r>
          </w:p>
        </w:tc>
        <w:tc>
          <w:tcPr>
            <w:tcW w:w="11832" w:type="dxa"/>
          </w:tcPr>
          <w:p w14:paraId="70FD199E" w14:textId="5D74B6E8" w:rsidR="008A69C4" w:rsidRPr="008A193B" w:rsidRDefault="00D87039" w:rsidP="00B52C8F">
            <w:r w:rsidRPr="00D87039">
              <w:rPr>
                <w:color w:val="365F91" w:themeColor="accent1" w:themeShade="BF"/>
              </w:rPr>
              <w:t xml:space="preserve">During the creation of an album with a name that surpasses the screen width, no warning or error message is </w:t>
            </w:r>
            <w:r w:rsidR="008C139D">
              <w:rPr>
                <w:color w:val="365F91" w:themeColor="accent1" w:themeShade="BF"/>
              </w:rPr>
              <w:t>presented. However,</w:t>
            </w:r>
            <w:r w:rsidRPr="00D87039">
              <w:rPr>
                <w:color w:val="365F91" w:themeColor="accent1" w:themeShade="BF"/>
              </w:rPr>
              <w:t xml:space="preserve"> on the profile page, </w:t>
            </w:r>
            <w:r w:rsidR="00B52C8F">
              <w:rPr>
                <w:color w:val="365F91" w:themeColor="accent1" w:themeShade="BF"/>
              </w:rPr>
              <w:t xml:space="preserve">if </w:t>
            </w:r>
            <w:r w:rsidRPr="00D87039">
              <w:rPr>
                <w:color w:val="365F91" w:themeColor="accent1" w:themeShade="BF"/>
              </w:rPr>
              <w:t xml:space="preserve">the album name </w:t>
            </w:r>
            <w:r w:rsidR="00B52C8F" w:rsidRPr="00B52C8F">
              <w:rPr>
                <w:color w:val="365F91" w:themeColor="accent1" w:themeShade="BF"/>
              </w:rPr>
              <w:t xml:space="preserve">does not contain special characters </w:t>
            </w:r>
            <w:r w:rsidR="00B52C8F">
              <w:rPr>
                <w:color w:val="365F91" w:themeColor="accent1" w:themeShade="BF"/>
              </w:rPr>
              <w:t>it gets cut off</w:t>
            </w:r>
            <w:r w:rsidR="008C139D">
              <w:rPr>
                <w:color w:val="365F91" w:themeColor="accent1" w:themeShade="BF"/>
              </w:rPr>
              <w:t xml:space="preserve"> </w:t>
            </w:r>
            <w:r w:rsidRPr="00D87039">
              <w:rPr>
                <w:color w:val="365F91" w:themeColor="accent1" w:themeShade="BF"/>
              </w:rPr>
              <w:t>and is visible only within the screen's boundaries. This leads to overlap with other album names and compromises</w:t>
            </w:r>
            <w:r>
              <w:rPr>
                <w:color w:val="365F91" w:themeColor="accent1" w:themeShade="BF"/>
              </w:rPr>
              <w:t xml:space="preserve"> readability</w:t>
            </w:r>
            <w:r w:rsidR="009A7ED2">
              <w:rPr>
                <w:color w:val="365F91" w:themeColor="accent1" w:themeShade="BF"/>
              </w:rPr>
              <w:t xml:space="preserve">. </w:t>
            </w:r>
            <w:r w:rsidR="009A7ED2" w:rsidRPr="009A7ED2">
              <w:rPr>
                <w:color w:val="365F91" w:themeColor="accent1" w:themeShade="BF"/>
              </w:rPr>
              <w:t>Additionally, deleting albums becomes challenging because the album deletion button extends beyond the screen's boundaries due to the length of the displayed album names.</w:t>
            </w:r>
          </w:p>
        </w:tc>
      </w:tr>
      <w:tr w:rsidR="008A69C4" w:rsidRPr="008A193B" w14:paraId="3C2C80E3" w14:textId="77777777" w:rsidTr="002B21DB">
        <w:tc>
          <w:tcPr>
            <w:tcW w:w="1838" w:type="dxa"/>
            <w:vAlign w:val="center"/>
          </w:tcPr>
          <w:p w14:paraId="1FEED331" w14:textId="77777777" w:rsidR="008A69C4" w:rsidRPr="008A193B" w:rsidRDefault="008A69C4" w:rsidP="002B21DB">
            <w:pPr>
              <w:rPr>
                <w:b/>
              </w:rPr>
            </w:pPr>
            <w:r w:rsidRPr="008A193B">
              <w:rPr>
                <w:b/>
              </w:rPr>
              <w:t>Pass/ Fail</w:t>
            </w:r>
          </w:p>
        </w:tc>
        <w:tc>
          <w:tcPr>
            <w:tcW w:w="11832" w:type="dxa"/>
          </w:tcPr>
          <w:p w14:paraId="2828B174" w14:textId="156AD91E" w:rsidR="008A69C4" w:rsidRPr="008A193B" w:rsidRDefault="00D87039" w:rsidP="002B21DB">
            <w:r>
              <w:rPr>
                <w:color w:val="FF0000"/>
              </w:rPr>
              <w:t xml:space="preserve">Fail </w:t>
            </w:r>
            <w:r w:rsidRPr="0028671D">
              <w:rPr>
                <w:b/>
                <w:color w:val="FF0000"/>
                <w:sz w:val="24"/>
                <w:szCs w:val="24"/>
              </w:rPr>
              <w:sym w:font="Wingdings 2" w:char="F04F"/>
            </w:r>
          </w:p>
        </w:tc>
      </w:tr>
      <w:tr w:rsidR="008A69C4" w:rsidRPr="008A193B" w14:paraId="14BF2A9B" w14:textId="77777777" w:rsidTr="002B21DB">
        <w:tc>
          <w:tcPr>
            <w:tcW w:w="1838" w:type="dxa"/>
            <w:shd w:val="clear" w:color="auto" w:fill="000000" w:themeFill="text1"/>
          </w:tcPr>
          <w:p w14:paraId="125964D3" w14:textId="77777777" w:rsidR="008A69C4" w:rsidRPr="008A193B" w:rsidRDefault="008A69C4" w:rsidP="002B21DB">
            <w:pPr>
              <w:rPr>
                <w:b/>
              </w:rPr>
            </w:pPr>
          </w:p>
        </w:tc>
        <w:tc>
          <w:tcPr>
            <w:tcW w:w="11832" w:type="dxa"/>
            <w:shd w:val="clear" w:color="auto" w:fill="000000" w:themeFill="text1"/>
          </w:tcPr>
          <w:p w14:paraId="0A7DBCC3" w14:textId="77777777" w:rsidR="008A69C4" w:rsidRPr="008A193B" w:rsidRDefault="008A69C4" w:rsidP="002B21DB"/>
        </w:tc>
      </w:tr>
    </w:tbl>
    <w:p w14:paraId="1B3454C5" w14:textId="77777777" w:rsidR="008F15B3" w:rsidRDefault="008F15B3" w:rsidP="001D7D94"/>
    <w:tbl>
      <w:tblPr>
        <w:tblStyle w:val="TableGrid"/>
        <w:tblW w:w="0" w:type="auto"/>
        <w:tblLook w:val="04A0" w:firstRow="1" w:lastRow="0" w:firstColumn="1" w:lastColumn="0" w:noHBand="0" w:noVBand="1"/>
      </w:tblPr>
      <w:tblGrid>
        <w:gridCol w:w="1838"/>
        <w:gridCol w:w="11832"/>
      </w:tblGrid>
      <w:tr w:rsidR="00427EBB" w:rsidRPr="008A193B" w14:paraId="28B56C80" w14:textId="77777777" w:rsidTr="00D319F1">
        <w:tc>
          <w:tcPr>
            <w:tcW w:w="1838" w:type="dxa"/>
            <w:shd w:val="clear" w:color="auto" w:fill="000000" w:themeFill="text1"/>
          </w:tcPr>
          <w:p w14:paraId="2695AF9A" w14:textId="77777777" w:rsidR="00427EBB" w:rsidRPr="008A193B" w:rsidRDefault="00427EBB" w:rsidP="00D319F1">
            <w:pPr>
              <w:rPr>
                <w:b/>
              </w:rPr>
            </w:pPr>
          </w:p>
        </w:tc>
        <w:tc>
          <w:tcPr>
            <w:tcW w:w="11832" w:type="dxa"/>
            <w:shd w:val="clear" w:color="auto" w:fill="000000" w:themeFill="text1"/>
          </w:tcPr>
          <w:p w14:paraId="577E70AC" w14:textId="77777777" w:rsidR="00427EBB" w:rsidRPr="008A193B" w:rsidRDefault="00427EBB" w:rsidP="00D319F1"/>
        </w:tc>
      </w:tr>
      <w:tr w:rsidR="00427EBB" w:rsidRPr="00377399" w14:paraId="38F77176" w14:textId="77777777" w:rsidTr="00D319F1">
        <w:tc>
          <w:tcPr>
            <w:tcW w:w="1838" w:type="dxa"/>
            <w:shd w:val="clear" w:color="auto" w:fill="D9D9D9" w:themeFill="background1" w:themeFillShade="D9"/>
            <w:vAlign w:val="center"/>
          </w:tcPr>
          <w:p w14:paraId="53102132" w14:textId="77777777" w:rsidR="00427EBB" w:rsidRPr="00377399" w:rsidRDefault="00427EBB" w:rsidP="00D319F1">
            <w:pPr>
              <w:rPr>
                <w:b/>
              </w:rPr>
            </w:pPr>
            <w:r w:rsidRPr="00377399">
              <w:rPr>
                <w:b/>
              </w:rPr>
              <w:t>Test Case Number</w:t>
            </w:r>
          </w:p>
        </w:tc>
        <w:tc>
          <w:tcPr>
            <w:tcW w:w="11832" w:type="dxa"/>
            <w:shd w:val="clear" w:color="auto" w:fill="D9D9D9" w:themeFill="background1" w:themeFillShade="D9"/>
            <w:vAlign w:val="center"/>
          </w:tcPr>
          <w:p w14:paraId="2CD66BEF" w14:textId="3BBF40F3" w:rsidR="00427EBB" w:rsidRPr="00377399" w:rsidRDefault="00427EBB" w:rsidP="00D319F1">
            <w:pPr>
              <w:rPr>
                <w:b/>
              </w:rPr>
            </w:pPr>
            <w:r>
              <w:rPr>
                <w:b/>
              </w:rPr>
              <w:t>9.1.1</w:t>
            </w:r>
            <w:r w:rsidRPr="00D16AED">
              <w:rPr>
                <w:b/>
              </w:rPr>
              <w:t xml:space="preserve"> </w:t>
            </w:r>
            <w:r w:rsidRPr="004C43EA">
              <w:rPr>
                <w:b/>
              </w:rPr>
              <w:t xml:space="preserve">Managing Alphanumeric and Special Character Combinations in </w:t>
            </w:r>
            <w:r w:rsidRPr="00427EBB">
              <w:rPr>
                <w:b/>
              </w:rPr>
              <w:t>Album Name</w:t>
            </w:r>
          </w:p>
        </w:tc>
      </w:tr>
      <w:tr w:rsidR="00427EBB" w:rsidRPr="00D8562E" w14:paraId="0DFD27F6" w14:textId="77777777" w:rsidTr="00D319F1">
        <w:tc>
          <w:tcPr>
            <w:tcW w:w="1838" w:type="dxa"/>
            <w:vAlign w:val="center"/>
          </w:tcPr>
          <w:p w14:paraId="07C89A35" w14:textId="77777777" w:rsidR="00427EBB" w:rsidRPr="008A193B" w:rsidRDefault="00427EBB" w:rsidP="00D319F1">
            <w:r w:rsidRPr="008A193B">
              <w:rPr>
                <w:b/>
              </w:rPr>
              <w:t>Prerequisites</w:t>
            </w:r>
          </w:p>
        </w:tc>
        <w:tc>
          <w:tcPr>
            <w:tcW w:w="11832" w:type="dxa"/>
          </w:tcPr>
          <w:p w14:paraId="0179A548" w14:textId="77777777" w:rsidR="00427EBB" w:rsidRPr="00427EBB" w:rsidRDefault="00427EBB" w:rsidP="00427EBB">
            <w:pPr>
              <w:pStyle w:val="ListParagraph"/>
              <w:numPr>
                <w:ilvl w:val="0"/>
                <w:numId w:val="5"/>
              </w:numPr>
              <w:rPr>
                <w:color w:val="365F91" w:themeColor="accent1" w:themeShade="BF"/>
              </w:rPr>
            </w:pPr>
            <w:r w:rsidRPr="00427EBB">
              <w:rPr>
                <w:color w:val="365F91" w:themeColor="accent1" w:themeShade="BF"/>
              </w:rPr>
              <w:t>User is logged in.</w:t>
            </w:r>
          </w:p>
          <w:p w14:paraId="32C662A5" w14:textId="77777777" w:rsidR="00427EBB" w:rsidRPr="00427EBB" w:rsidRDefault="00427EBB" w:rsidP="00427EBB">
            <w:pPr>
              <w:pStyle w:val="ListParagraph"/>
              <w:numPr>
                <w:ilvl w:val="0"/>
                <w:numId w:val="5"/>
              </w:numPr>
              <w:rPr>
                <w:color w:val="365F91" w:themeColor="accent1" w:themeShade="BF"/>
              </w:rPr>
            </w:pPr>
            <w:r w:rsidRPr="00427EBB">
              <w:rPr>
                <w:color w:val="365F91" w:themeColor="accent1" w:themeShade="BF"/>
              </w:rPr>
              <w:t>Photo is available to be uploaded from the user’s device.</w:t>
            </w:r>
          </w:p>
          <w:p w14:paraId="4624D49B" w14:textId="7FC32337" w:rsidR="00427EBB" w:rsidRPr="00D8562E" w:rsidRDefault="00427EBB" w:rsidP="00F306C7">
            <w:pPr>
              <w:pStyle w:val="ListParagraph"/>
              <w:ind w:left="786"/>
              <w:rPr>
                <w:color w:val="365F91" w:themeColor="accent1" w:themeShade="BF"/>
              </w:rPr>
            </w:pPr>
            <w:r w:rsidRPr="00427EBB">
              <w:rPr>
                <w:color w:val="365F91" w:themeColor="accent1" w:themeShade="BF"/>
              </w:rPr>
              <w:t>Note: Please refer to Test Case Number 9 for comprehensive instructions on creating an album.</w:t>
            </w:r>
          </w:p>
        </w:tc>
      </w:tr>
      <w:tr w:rsidR="00427EBB" w:rsidRPr="0099303C" w14:paraId="48A4D58E" w14:textId="77777777" w:rsidTr="00D319F1">
        <w:tc>
          <w:tcPr>
            <w:tcW w:w="1838" w:type="dxa"/>
            <w:vAlign w:val="center"/>
          </w:tcPr>
          <w:p w14:paraId="43F2C030" w14:textId="77777777" w:rsidR="00427EBB" w:rsidRPr="008A193B" w:rsidRDefault="00427EBB" w:rsidP="00D319F1">
            <w:pPr>
              <w:rPr>
                <w:b/>
              </w:rPr>
            </w:pPr>
            <w:r w:rsidRPr="008A193B">
              <w:rPr>
                <w:b/>
              </w:rPr>
              <w:t>Test Case Steps</w:t>
            </w:r>
          </w:p>
        </w:tc>
        <w:tc>
          <w:tcPr>
            <w:tcW w:w="11832" w:type="dxa"/>
          </w:tcPr>
          <w:p w14:paraId="4CF7AD25" w14:textId="77777777" w:rsidR="00427EBB" w:rsidRPr="00427EBB" w:rsidRDefault="00427EBB" w:rsidP="00E40CF2">
            <w:pPr>
              <w:pStyle w:val="ListParagraph"/>
              <w:numPr>
                <w:ilvl w:val="0"/>
                <w:numId w:val="83"/>
              </w:numPr>
              <w:rPr>
                <w:color w:val="365F91" w:themeColor="accent1" w:themeShade="BF"/>
              </w:rPr>
            </w:pPr>
            <w:r w:rsidRPr="00427EBB">
              <w:rPr>
                <w:color w:val="365F91" w:themeColor="accent1" w:themeShade="BF"/>
              </w:rPr>
              <w:t>Go to the Profile page.</w:t>
            </w:r>
          </w:p>
          <w:p w14:paraId="54BA3C68" w14:textId="77777777" w:rsidR="00427EBB" w:rsidRPr="00427EBB" w:rsidRDefault="00427EBB" w:rsidP="00E40CF2">
            <w:pPr>
              <w:pStyle w:val="ListParagraph"/>
              <w:numPr>
                <w:ilvl w:val="0"/>
                <w:numId w:val="83"/>
              </w:numPr>
              <w:rPr>
                <w:color w:val="365F91" w:themeColor="accent1" w:themeShade="BF"/>
              </w:rPr>
            </w:pPr>
            <w:r w:rsidRPr="00427EBB">
              <w:rPr>
                <w:color w:val="365F91" w:themeColor="accent1" w:themeShade="BF"/>
              </w:rPr>
              <w:t>Click on the “Create album” button.</w:t>
            </w:r>
          </w:p>
          <w:p w14:paraId="52C3D7A4" w14:textId="3F151C84" w:rsidR="00427EBB" w:rsidRPr="00427EBB" w:rsidRDefault="00427EBB" w:rsidP="00E40CF2">
            <w:pPr>
              <w:pStyle w:val="ListParagraph"/>
              <w:numPr>
                <w:ilvl w:val="0"/>
                <w:numId w:val="83"/>
              </w:numPr>
              <w:rPr>
                <w:color w:val="365F91" w:themeColor="accent1" w:themeShade="BF"/>
              </w:rPr>
            </w:pPr>
            <w:r w:rsidRPr="00427EBB">
              <w:rPr>
                <w:color w:val="365F91" w:themeColor="accent1" w:themeShade="BF"/>
              </w:rPr>
              <w:t>Enter an album name consisting of alphanumeric and special character combi</w:t>
            </w:r>
            <w:r>
              <w:rPr>
                <w:color w:val="365F91" w:themeColor="accent1" w:themeShade="BF"/>
              </w:rPr>
              <w:t>nations in</w:t>
            </w:r>
            <w:r w:rsidR="008C139D">
              <w:rPr>
                <w:color w:val="365F91" w:themeColor="accent1" w:themeShade="BF"/>
              </w:rPr>
              <w:t>to</w:t>
            </w:r>
            <w:r>
              <w:rPr>
                <w:color w:val="365F91" w:themeColor="accent1" w:themeShade="BF"/>
              </w:rPr>
              <w:t xml:space="preserve"> the designated field</w:t>
            </w:r>
            <w:r w:rsidRPr="00427EBB">
              <w:rPr>
                <w:color w:val="365F91" w:themeColor="accent1" w:themeShade="BF"/>
              </w:rPr>
              <w:t>.</w:t>
            </w:r>
          </w:p>
          <w:p w14:paraId="15264202" w14:textId="77777777" w:rsidR="00427EBB" w:rsidRPr="00427EBB" w:rsidRDefault="00427EBB" w:rsidP="00E40CF2">
            <w:pPr>
              <w:pStyle w:val="ListParagraph"/>
              <w:numPr>
                <w:ilvl w:val="0"/>
                <w:numId w:val="83"/>
              </w:numPr>
              <w:rPr>
                <w:color w:val="365F91" w:themeColor="accent1" w:themeShade="BF"/>
              </w:rPr>
            </w:pPr>
            <w:r w:rsidRPr="00427EBB">
              <w:rPr>
                <w:color w:val="365F91" w:themeColor="accent1" w:themeShade="BF"/>
              </w:rPr>
              <w:t>Click on the “Save album” button.</w:t>
            </w:r>
          </w:p>
          <w:p w14:paraId="77BF03DD" w14:textId="77777777" w:rsidR="00427EBB" w:rsidRPr="00427EBB" w:rsidRDefault="00427EBB" w:rsidP="00E40CF2">
            <w:pPr>
              <w:pStyle w:val="ListParagraph"/>
              <w:numPr>
                <w:ilvl w:val="0"/>
                <w:numId w:val="83"/>
              </w:numPr>
              <w:rPr>
                <w:color w:val="365F91" w:themeColor="accent1" w:themeShade="BF"/>
              </w:rPr>
            </w:pPr>
            <w:r w:rsidRPr="00427EBB">
              <w:rPr>
                <w:color w:val="365F91" w:themeColor="accent1" w:themeShade="BF"/>
              </w:rPr>
              <w:t>Click on the “Click to upload cover image” button.</w:t>
            </w:r>
          </w:p>
          <w:p w14:paraId="2115492C" w14:textId="76043DE0" w:rsidR="00427EBB" w:rsidRPr="0099303C" w:rsidRDefault="00427EBB" w:rsidP="00E40CF2">
            <w:pPr>
              <w:pStyle w:val="ListParagraph"/>
              <w:numPr>
                <w:ilvl w:val="0"/>
                <w:numId w:val="83"/>
              </w:numPr>
              <w:rPr>
                <w:color w:val="365F91" w:themeColor="accent1" w:themeShade="BF"/>
              </w:rPr>
            </w:pPr>
            <w:r w:rsidRPr="00427EBB">
              <w:rPr>
                <w:color w:val="365F91" w:themeColor="accent1" w:themeShade="BF"/>
              </w:rPr>
              <w:t>Upload the cover photo and create the album.</w:t>
            </w:r>
          </w:p>
        </w:tc>
      </w:tr>
      <w:tr w:rsidR="00427EBB" w:rsidRPr="00244D69" w14:paraId="3DC8CBC5" w14:textId="77777777" w:rsidTr="00D319F1">
        <w:tc>
          <w:tcPr>
            <w:tcW w:w="1838" w:type="dxa"/>
            <w:vAlign w:val="center"/>
          </w:tcPr>
          <w:p w14:paraId="76A187BE" w14:textId="77777777" w:rsidR="00427EBB" w:rsidRPr="008A193B" w:rsidRDefault="00427EBB" w:rsidP="00D319F1">
            <w:pPr>
              <w:rPr>
                <w:b/>
              </w:rPr>
            </w:pPr>
            <w:r w:rsidRPr="008A193B">
              <w:rPr>
                <w:b/>
              </w:rPr>
              <w:t>Expected Result</w:t>
            </w:r>
          </w:p>
        </w:tc>
        <w:tc>
          <w:tcPr>
            <w:tcW w:w="11832" w:type="dxa"/>
          </w:tcPr>
          <w:p w14:paraId="2DE17817" w14:textId="77D3DFE9" w:rsidR="00427EBB" w:rsidRPr="00244D69" w:rsidRDefault="00CD465B" w:rsidP="00D319F1">
            <w:pPr>
              <w:rPr>
                <w:color w:val="365F91" w:themeColor="accent1" w:themeShade="BF"/>
              </w:rPr>
            </w:pPr>
            <w:r>
              <w:rPr>
                <w:color w:val="365F91" w:themeColor="accent1" w:themeShade="BF"/>
              </w:rPr>
              <w:t>The album with name</w:t>
            </w:r>
            <w:r w:rsidRPr="00CD465B">
              <w:rPr>
                <w:color w:val="365F91" w:themeColor="accent1" w:themeShade="BF"/>
              </w:rPr>
              <w:t xml:space="preserve"> containing various special characters should be uploaded ensuring data consistency.</w:t>
            </w:r>
          </w:p>
        </w:tc>
      </w:tr>
      <w:tr w:rsidR="00427EBB" w:rsidRPr="005B3247" w14:paraId="37689E7A" w14:textId="77777777" w:rsidTr="00D319F1">
        <w:tc>
          <w:tcPr>
            <w:tcW w:w="1838" w:type="dxa"/>
            <w:vAlign w:val="center"/>
          </w:tcPr>
          <w:p w14:paraId="5B3E0DFF" w14:textId="77777777" w:rsidR="00427EBB" w:rsidRPr="008A193B" w:rsidRDefault="00427EBB" w:rsidP="00D319F1">
            <w:pPr>
              <w:rPr>
                <w:b/>
              </w:rPr>
            </w:pPr>
            <w:r w:rsidRPr="008A193B">
              <w:rPr>
                <w:b/>
              </w:rPr>
              <w:t>Actual Result</w:t>
            </w:r>
          </w:p>
        </w:tc>
        <w:tc>
          <w:tcPr>
            <w:tcW w:w="11832" w:type="dxa"/>
          </w:tcPr>
          <w:p w14:paraId="76ABC9C6" w14:textId="7B8CF2E6" w:rsidR="00427EBB" w:rsidRPr="005B3247" w:rsidRDefault="00CD465B" w:rsidP="00D319F1">
            <w:pPr>
              <w:rPr>
                <w:color w:val="365F91" w:themeColor="accent1" w:themeShade="BF"/>
              </w:rPr>
            </w:pPr>
            <w:r w:rsidRPr="00CD465B">
              <w:rPr>
                <w:color w:val="365F91" w:themeColor="accent1" w:themeShade="BF"/>
              </w:rPr>
              <w:t>Th</w:t>
            </w:r>
            <w:r>
              <w:rPr>
                <w:color w:val="365F91" w:themeColor="accent1" w:themeShade="BF"/>
              </w:rPr>
              <w:t>e album is</w:t>
            </w:r>
            <w:r w:rsidRPr="00CD465B">
              <w:rPr>
                <w:color w:val="365F91" w:themeColor="accent1" w:themeShade="BF"/>
              </w:rPr>
              <w:t xml:space="preserve"> uploaded ensuring data consistency.</w:t>
            </w:r>
          </w:p>
        </w:tc>
      </w:tr>
      <w:tr w:rsidR="00427EBB" w:rsidRPr="008A193B" w14:paraId="17673EC7" w14:textId="77777777" w:rsidTr="00D319F1">
        <w:tc>
          <w:tcPr>
            <w:tcW w:w="1838" w:type="dxa"/>
            <w:vAlign w:val="center"/>
          </w:tcPr>
          <w:p w14:paraId="4394773A" w14:textId="77777777" w:rsidR="00427EBB" w:rsidRPr="008A193B" w:rsidRDefault="00427EBB" w:rsidP="00D319F1">
            <w:pPr>
              <w:rPr>
                <w:b/>
              </w:rPr>
            </w:pPr>
            <w:r w:rsidRPr="008A193B">
              <w:rPr>
                <w:b/>
              </w:rPr>
              <w:t>Pass/ Fail</w:t>
            </w:r>
          </w:p>
        </w:tc>
        <w:tc>
          <w:tcPr>
            <w:tcW w:w="11832" w:type="dxa"/>
          </w:tcPr>
          <w:p w14:paraId="31AEBBCC" w14:textId="1712BA0D" w:rsidR="00427EBB" w:rsidRPr="008A193B" w:rsidRDefault="00CD465B" w:rsidP="00D319F1">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427EBB" w:rsidRPr="008A193B" w14:paraId="0C730E2F" w14:textId="77777777" w:rsidTr="00D319F1">
        <w:tc>
          <w:tcPr>
            <w:tcW w:w="1838" w:type="dxa"/>
            <w:shd w:val="clear" w:color="auto" w:fill="000000" w:themeFill="text1"/>
          </w:tcPr>
          <w:p w14:paraId="6EE01E93" w14:textId="77777777" w:rsidR="00427EBB" w:rsidRPr="008A193B" w:rsidRDefault="00427EBB" w:rsidP="00D319F1">
            <w:pPr>
              <w:rPr>
                <w:b/>
              </w:rPr>
            </w:pPr>
          </w:p>
        </w:tc>
        <w:tc>
          <w:tcPr>
            <w:tcW w:w="11832" w:type="dxa"/>
            <w:shd w:val="clear" w:color="auto" w:fill="000000" w:themeFill="text1"/>
          </w:tcPr>
          <w:p w14:paraId="2701D5C8" w14:textId="77777777" w:rsidR="00427EBB" w:rsidRPr="008A193B" w:rsidRDefault="00427EBB" w:rsidP="00D319F1"/>
        </w:tc>
      </w:tr>
    </w:tbl>
    <w:p w14:paraId="6FF3DEA8" w14:textId="77777777" w:rsidR="00427EBB" w:rsidRDefault="00427EBB" w:rsidP="001D7D94"/>
    <w:tbl>
      <w:tblPr>
        <w:tblStyle w:val="TableGrid"/>
        <w:tblW w:w="0" w:type="auto"/>
        <w:tblLook w:val="04A0" w:firstRow="1" w:lastRow="0" w:firstColumn="1" w:lastColumn="0" w:noHBand="0" w:noVBand="1"/>
      </w:tblPr>
      <w:tblGrid>
        <w:gridCol w:w="1838"/>
        <w:gridCol w:w="11832"/>
      </w:tblGrid>
      <w:tr w:rsidR="00EF63AE" w:rsidRPr="008A193B" w14:paraId="015D29D9" w14:textId="77777777" w:rsidTr="002B21DB">
        <w:tc>
          <w:tcPr>
            <w:tcW w:w="1838" w:type="dxa"/>
            <w:shd w:val="clear" w:color="auto" w:fill="000000" w:themeFill="text1"/>
          </w:tcPr>
          <w:p w14:paraId="3FA0AC4E" w14:textId="77777777" w:rsidR="00EF63AE" w:rsidRPr="008A193B" w:rsidRDefault="00EF63AE" w:rsidP="002B21DB">
            <w:pPr>
              <w:rPr>
                <w:b/>
              </w:rPr>
            </w:pPr>
          </w:p>
        </w:tc>
        <w:tc>
          <w:tcPr>
            <w:tcW w:w="11832" w:type="dxa"/>
            <w:shd w:val="clear" w:color="auto" w:fill="000000" w:themeFill="text1"/>
          </w:tcPr>
          <w:p w14:paraId="11FF11DE" w14:textId="77777777" w:rsidR="00EF63AE" w:rsidRPr="008A193B" w:rsidRDefault="00EF63AE" w:rsidP="002B21DB"/>
        </w:tc>
      </w:tr>
      <w:tr w:rsidR="00EF63AE" w:rsidRPr="00377399" w14:paraId="0B27BD8B" w14:textId="77777777" w:rsidTr="002B21DB">
        <w:tc>
          <w:tcPr>
            <w:tcW w:w="1838" w:type="dxa"/>
            <w:shd w:val="clear" w:color="auto" w:fill="D9D9D9" w:themeFill="background1" w:themeFillShade="D9"/>
            <w:vAlign w:val="center"/>
          </w:tcPr>
          <w:p w14:paraId="6E1B2626" w14:textId="77777777" w:rsidR="00EF63AE" w:rsidRPr="00377399" w:rsidRDefault="00EF63AE" w:rsidP="002B21DB">
            <w:pPr>
              <w:rPr>
                <w:b/>
              </w:rPr>
            </w:pPr>
            <w:r w:rsidRPr="00377399">
              <w:rPr>
                <w:b/>
              </w:rPr>
              <w:t>Test Case Number</w:t>
            </w:r>
          </w:p>
        </w:tc>
        <w:tc>
          <w:tcPr>
            <w:tcW w:w="11832" w:type="dxa"/>
            <w:shd w:val="clear" w:color="auto" w:fill="D9D9D9" w:themeFill="background1" w:themeFillShade="D9"/>
            <w:vAlign w:val="center"/>
          </w:tcPr>
          <w:p w14:paraId="2293621D" w14:textId="04718130" w:rsidR="00EF63AE" w:rsidRPr="00377399" w:rsidRDefault="009742BE" w:rsidP="002B21DB">
            <w:pPr>
              <w:rPr>
                <w:b/>
              </w:rPr>
            </w:pPr>
            <w:r>
              <w:rPr>
                <w:b/>
              </w:rPr>
              <w:t>9.2 Managing</w:t>
            </w:r>
            <w:r w:rsidR="00EF63AE" w:rsidRPr="00EF63AE">
              <w:rPr>
                <w:b/>
              </w:rPr>
              <w:t xml:space="preserve"> Overly Long Album Description</w:t>
            </w:r>
          </w:p>
        </w:tc>
      </w:tr>
      <w:tr w:rsidR="00EF63AE" w:rsidRPr="00CC437F" w14:paraId="3572EA68" w14:textId="77777777" w:rsidTr="002B21DB">
        <w:tc>
          <w:tcPr>
            <w:tcW w:w="1838" w:type="dxa"/>
            <w:vAlign w:val="center"/>
          </w:tcPr>
          <w:p w14:paraId="0E9F2A28" w14:textId="77777777" w:rsidR="00EF63AE" w:rsidRPr="008A193B" w:rsidRDefault="00EF63AE" w:rsidP="002B21DB">
            <w:r w:rsidRPr="008A193B">
              <w:rPr>
                <w:b/>
              </w:rPr>
              <w:t>Prerequisites</w:t>
            </w:r>
          </w:p>
        </w:tc>
        <w:tc>
          <w:tcPr>
            <w:tcW w:w="11832" w:type="dxa"/>
          </w:tcPr>
          <w:p w14:paraId="7FFFF1FE" w14:textId="77777777" w:rsidR="00EF63AE" w:rsidRPr="00EF63AE" w:rsidRDefault="00EF63AE" w:rsidP="00EF63AE">
            <w:pPr>
              <w:pStyle w:val="ListParagraph"/>
              <w:numPr>
                <w:ilvl w:val="0"/>
                <w:numId w:val="5"/>
              </w:numPr>
              <w:rPr>
                <w:color w:val="365F91" w:themeColor="accent1" w:themeShade="BF"/>
              </w:rPr>
            </w:pPr>
            <w:r w:rsidRPr="00EF63AE">
              <w:rPr>
                <w:color w:val="365F91" w:themeColor="accent1" w:themeShade="BF"/>
              </w:rPr>
              <w:t>User is logged in.</w:t>
            </w:r>
          </w:p>
          <w:p w14:paraId="18F3ABA4" w14:textId="2247E9FB" w:rsidR="00EF63AE" w:rsidRPr="00EF63AE" w:rsidRDefault="00EF63AE" w:rsidP="00EF63AE">
            <w:pPr>
              <w:pStyle w:val="ListParagraph"/>
              <w:numPr>
                <w:ilvl w:val="0"/>
                <w:numId w:val="5"/>
              </w:numPr>
              <w:rPr>
                <w:color w:val="365F91" w:themeColor="accent1" w:themeShade="BF"/>
              </w:rPr>
            </w:pPr>
            <w:r w:rsidRPr="00EF63AE">
              <w:rPr>
                <w:color w:val="365F91" w:themeColor="accent1" w:themeShade="BF"/>
              </w:rPr>
              <w:t xml:space="preserve">Photo is available to be uploaded from </w:t>
            </w:r>
            <w:r w:rsidR="00831BA6">
              <w:rPr>
                <w:color w:val="365F91" w:themeColor="accent1" w:themeShade="BF"/>
              </w:rPr>
              <w:t xml:space="preserve">the </w:t>
            </w:r>
            <w:r w:rsidRPr="00EF63AE">
              <w:rPr>
                <w:color w:val="365F91" w:themeColor="accent1" w:themeShade="BF"/>
              </w:rPr>
              <w:t>user’s device.</w:t>
            </w:r>
          </w:p>
          <w:p w14:paraId="5AA63603" w14:textId="570C6A8C" w:rsidR="00EF63AE" w:rsidRPr="00CC437F" w:rsidRDefault="00EF63AE" w:rsidP="00F306C7">
            <w:pPr>
              <w:pStyle w:val="ListParagraph"/>
              <w:ind w:left="786"/>
              <w:rPr>
                <w:color w:val="365F91" w:themeColor="accent1" w:themeShade="BF"/>
              </w:rPr>
            </w:pPr>
            <w:r w:rsidRPr="00EF63AE">
              <w:rPr>
                <w:color w:val="365F91" w:themeColor="accent1" w:themeShade="BF"/>
              </w:rPr>
              <w:t>Note: Please refer to Test Case Number 9 for comprehensive instructions on creating an album.</w:t>
            </w:r>
          </w:p>
        </w:tc>
      </w:tr>
      <w:tr w:rsidR="00EF63AE" w:rsidRPr="009B40E9" w14:paraId="7605F96B" w14:textId="77777777" w:rsidTr="002B21DB">
        <w:tc>
          <w:tcPr>
            <w:tcW w:w="1838" w:type="dxa"/>
            <w:vAlign w:val="center"/>
          </w:tcPr>
          <w:p w14:paraId="14975F0B" w14:textId="77777777" w:rsidR="00EF63AE" w:rsidRPr="008A193B" w:rsidRDefault="00EF63AE" w:rsidP="002B21DB">
            <w:pPr>
              <w:rPr>
                <w:b/>
              </w:rPr>
            </w:pPr>
            <w:r w:rsidRPr="008A193B">
              <w:rPr>
                <w:b/>
              </w:rPr>
              <w:t>Test Case Steps</w:t>
            </w:r>
          </w:p>
        </w:tc>
        <w:tc>
          <w:tcPr>
            <w:tcW w:w="11832" w:type="dxa"/>
          </w:tcPr>
          <w:p w14:paraId="62217911" w14:textId="77777777" w:rsidR="00E0124C" w:rsidRPr="00E0124C" w:rsidRDefault="00E0124C" w:rsidP="00E40CF2">
            <w:pPr>
              <w:pStyle w:val="ListParagraph"/>
              <w:numPr>
                <w:ilvl w:val="0"/>
                <w:numId w:val="72"/>
              </w:numPr>
              <w:rPr>
                <w:color w:val="365F91" w:themeColor="accent1" w:themeShade="BF"/>
              </w:rPr>
            </w:pPr>
            <w:r w:rsidRPr="00E0124C">
              <w:rPr>
                <w:color w:val="365F91" w:themeColor="accent1" w:themeShade="BF"/>
              </w:rPr>
              <w:t>Go to the Profile page.</w:t>
            </w:r>
          </w:p>
          <w:p w14:paraId="392E6ECC" w14:textId="77777777" w:rsidR="00E0124C" w:rsidRDefault="00E0124C" w:rsidP="00E40CF2">
            <w:pPr>
              <w:pStyle w:val="ListParagraph"/>
              <w:numPr>
                <w:ilvl w:val="0"/>
                <w:numId w:val="72"/>
              </w:numPr>
              <w:rPr>
                <w:color w:val="365F91" w:themeColor="accent1" w:themeShade="BF"/>
              </w:rPr>
            </w:pPr>
            <w:r w:rsidRPr="00E0124C">
              <w:rPr>
                <w:color w:val="365F91" w:themeColor="accent1" w:themeShade="BF"/>
              </w:rPr>
              <w:t>Click on the “Create album” button.</w:t>
            </w:r>
          </w:p>
          <w:p w14:paraId="130F70F2" w14:textId="4C5E3C4F" w:rsidR="008C139D" w:rsidRPr="00E0124C" w:rsidRDefault="008C139D" w:rsidP="008C139D">
            <w:pPr>
              <w:pStyle w:val="ListParagraph"/>
              <w:numPr>
                <w:ilvl w:val="0"/>
                <w:numId w:val="72"/>
              </w:numPr>
              <w:rPr>
                <w:color w:val="365F91" w:themeColor="accent1" w:themeShade="BF"/>
              </w:rPr>
            </w:pPr>
            <w:r>
              <w:rPr>
                <w:color w:val="365F91" w:themeColor="accent1" w:themeShade="BF"/>
              </w:rPr>
              <w:t>Enter album name</w:t>
            </w:r>
            <w:r>
              <w:t xml:space="preserve"> </w:t>
            </w:r>
            <w:r w:rsidRPr="008C139D">
              <w:rPr>
                <w:color w:val="365F91" w:themeColor="accent1" w:themeShade="BF"/>
              </w:rPr>
              <w:t>in</w:t>
            </w:r>
            <w:r>
              <w:rPr>
                <w:color w:val="365F91" w:themeColor="accent1" w:themeShade="BF"/>
              </w:rPr>
              <w:t>to</w:t>
            </w:r>
            <w:r w:rsidRPr="008C139D">
              <w:rPr>
                <w:color w:val="365F91" w:themeColor="accent1" w:themeShade="BF"/>
              </w:rPr>
              <w:t xml:space="preserve"> the designated field</w:t>
            </w:r>
            <w:r>
              <w:rPr>
                <w:color w:val="365F91" w:themeColor="accent1" w:themeShade="BF"/>
              </w:rPr>
              <w:t>.</w:t>
            </w:r>
          </w:p>
          <w:p w14:paraId="455D57FC" w14:textId="6CA1A7DA" w:rsidR="00E0124C" w:rsidRPr="00E0124C" w:rsidRDefault="00E0124C" w:rsidP="00E40CF2">
            <w:pPr>
              <w:pStyle w:val="ListParagraph"/>
              <w:numPr>
                <w:ilvl w:val="0"/>
                <w:numId w:val="72"/>
              </w:numPr>
              <w:rPr>
                <w:color w:val="365F91" w:themeColor="accent1" w:themeShade="BF"/>
              </w:rPr>
            </w:pPr>
            <w:r w:rsidRPr="00E0124C">
              <w:rPr>
                <w:color w:val="365F91" w:themeColor="accent1" w:themeShade="BF"/>
              </w:rPr>
              <w:t>Enter an excessive</w:t>
            </w:r>
            <w:r>
              <w:rPr>
                <w:color w:val="365F91" w:themeColor="accent1" w:themeShade="BF"/>
              </w:rPr>
              <w:t>ly long album description in</w:t>
            </w:r>
            <w:r w:rsidR="008C139D">
              <w:rPr>
                <w:color w:val="365F91" w:themeColor="accent1" w:themeShade="BF"/>
              </w:rPr>
              <w:t>to</w:t>
            </w:r>
            <w:r>
              <w:rPr>
                <w:color w:val="365F91" w:themeColor="accent1" w:themeShade="BF"/>
              </w:rPr>
              <w:t xml:space="preserve"> the designated field</w:t>
            </w:r>
            <w:r w:rsidRPr="00E0124C">
              <w:rPr>
                <w:color w:val="365F91" w:themeColor="accent1" w:themeShade="BF"/>
              </w:rPr>
              <w:t>.</w:t>
            </w:r>
          </w:p>
          <w:p w14:paraId="29052A27" w14:textId="77777777" w:rsidR="00E0124C" w:rsidRPr="00E0124C" w:rsidRDefault="00E0124C" w:rsidP="00E40CF2">
            <w:pPr>
              <w:pStyle w:val="ListParagraph"/>
              <w:numPr>
                <w:ilvl w:val="0"/>
                <w:numId w:val="72"/>
              </w:numPr>
              <w:rPr>
                <w:color w:val="365F91" w:themeColor="accent1" w:themeShade="BF"/>
              </w:rPr>
            </w:pPr>
            <w:r w:rsidRPr="00E0124C">
              <w:rPr>
                <w:color w:val="365F91" w:themeColor="accent1" w:themeShade="BF"/>
              </w:rPr>
              <w:t>Click on the “Save album” button.</w:t>
            </w:r>
          </w:p>
          <w:p w14:paraId="462ED835" w14:textId="034C2F6A" w:rsidR="00E0124C" w:rsidRPr="00E0124C" w:rsidRDefault="00E0124C" w:rsidP="00E40CF2">
            <w:pPr>
              <w:pStyle w:val="ListParagraph"/>
              <w:numPr>
                <w:ilvl w:val="0"/>
                <w:numId w:val="72"/>
              </w:numPr>
              <w:rPr>
                <w:color w:val="365F91" w:themeColor="accent1" w:themeShade="BF"/>
              </w:rPr>
            </w:pPr>
            <w:r>
              <w:rPr>
                <w:color w:val="365F91" w:themeColor="accent1" w:themeShade="BF"/>
              </w:rPr>
              <w:t>Click on the “Click to Upload Cover I</w:t>
            </w:r>
            <w:r w:rsidRPr="00E0124C">
              <w:rPr>
                <w:color w:val="365F91" w:themeColor="accent1" w:themeShade="BF"/>
              </w:rPr>
              <w:t>mage” button.</w:t>
            </w:r>
          </w:p>
          <w:p w14:paraId="5C0990D4" w14:textId="0E295262" w:rsidR="00EF63AE" w:rsidRPr="009B40E9" w:rsidRDefault="00E0124C" w:rsidP="00E40CF2">
            <w:pPr>
              <w:pStyle w:val="ListParagraph"/>
              <w:numPr>
                <w:ilvl w:val="0"/>
                <w:numId w:val="72"/>
              </w:numPr>
              <w:rPr>
                <w:color w:val="365F91" w:themeColor="accent1" w:themeShade="BF"/>
              </w:rPr>
            </w:pPr>
            <w:r w:rsidRPr="00E0124C">
              <w:rPr>
                <w:color w:val="365F91" w:themeColor="accent1" w:themeShade="BF"/>
              </w:rPr>
              <w:t>Upload the cover photo and create the album.</w:t>
            </w:r>
          </w:p>
        </w:tc>
      </w:tr>
      <w:tr w:rsidR="00EF63AE" w:rsidRPr="0067750E" w14:paraId="3A720A57" w14:textId="77777777" w:rsidTr="002B21DB">
        <w:tc>
          <w:tcPr>
            <w:tcW w:w="1838" w:type="dxa"/>
            <w:vAlign w:val="center"/>
          </w:tcPr>
          <w:p w14:paraId="5E3E66FE" w14:textId="77777777" w:rsidR="00EF63AE" w:rsidRPr="008A193B" w:rsidRDefault="00EF63AE" w:rsidP="002B21DB">
            <w:pPr>
              <w:rPr>
                <w:b/>
              </w:rPr>
            </w:pPr>
            <w:r w:rsidRPr="008A193B">
              <w:rPr>
                <w:b/>
              </w:rPr>
              <w:t>Expected Result</w:t>
            </w:r>
          </w:p>
        </w:tc>
        <w:tc>
          <w:tcPr>
            <w:tcW w:w="11832" w:type="dxa"/>
          </w:tcPr>
          <w:p w14:paraId="1B02187C" w14:textId="2C2EC451" w:rsidR="00EF63AE" w:rsidRPr="0067750E" w:rsidRDefault="00E0124C" w:rsidP="002B21DB">
            <w:pPr>
              <w:rPr>
                <w:color w:val="365F91" w:themeColor="accent1" w:themeShade="BF"/>
              </w:rPr>
            </w:pPr>
            <w:r w:rsidRPr="00E0124C">
              <w:rPr>
                <w:color w:val="365F91" w:themeColor="accent1" w:themeShade="BF"/>
              </w:rPr>
              <w:t>The system should promptly identify and restrict album crea</w:t>
            </w:r>
            <w:r>
              <w:rPr>
                <w:color w:val="365F91" w:themeColor="accent1" w:themeShade="BF"/>
              </w:rPr>
              <w:t>tion with excessively long descriptions</w:t>
            </w:r>
            <w:r w:rsidRPr="00E0124C">
              <w:rPr>
                <w:color w:val="365F91" w:themeColor="accent1" w:themeShade="BF"/>
              </w:rPr>
              <w:t xml:space="preserve"> by displaying an error message, ensuring compliance with character limits.</w:t>
            </w:r>
          </w:p>
        </w:tc>
      </w:tr>
      <w:tr w:rsidR="00EF63AE" w:rsidRPr="006E7BD6" w14:paraId="714EF8C7" w14:textId="77777777" w:rsidTr="002B21DB">
        <w:tc>
          <w:tcPr>
            <w:tcW w:w="1838" w:type="dxa"/>
            <w:vAlign w:val="center"/>
          </w:tcPr>
          <w:p w14:paraId="44037569" w14:textId="77777777" w:rsidR="00EF63AE" w:rsidRPr="008A193B" w:rsidRDefault="00EF63AE" w:rsidP="002B21DB">
            <w:pPr>
              <w:rPr>
                <w:b/>
              </w:rPr>
            </w:pPr>
            <w:r w:rsidRPr="008A193B">
              <w:rPr>
                <w:b/>
              </w:rPr>
              <w:t>Actual Result</w:t>
            </w:r>
          </w:p>
        </w:tc>
        <w:tc>
          <w:tcPr>
            <w:tcW w:w="11832" w:type="dxa"/>
          </w:tcPr>
          <w:p w14:paraId="53BC13C3" w14:textId="0F750D14" w:rsidR="00EF63AE" w:rsidRPr="006E7BD6" w:rsidRDefault="008C139D" w:rsidP="002B21DB">
            <w:pPr>
              <w:rPr>
                <w:color w:val="365F91" w:themeColor="accent1" w:themeShade="BF"/>
              </w:rPr>
            </w:pPr>
            <w:r>
              <w:rPr>
                <w:color w:val="365F91" w:themeColor="accent1" w:themeShade="BF"/>
              </w:rPr>
              <w:t>During the creation of an album</w:t>
            </w:r>
            <w:r w:rsidR="00ED71CF" w:rsidRPr="00ED71CF">
              <w:rPr>
                <w:color w:val="365F91" w:themeColor="accent1" w:themeShade="BF"/>
              </w:rPr>
              <w:t xml:space="preserve"> if the description exceeds the screen width, there is no warni</w:t>
            </w:r>
            <w:r w:rsidR="00B52C8F">
              <w:rPr>
                <w:color w:val="365F91" w:themeColor="accent1" w:themeShade="BF"/>
              </w:rPr>
              <w:t>ng or error message. However,</w:t>
            </w:r>
            <w:r w:rsidR="00ED71CF" w:rsidRPr="00ED71CF">
              <w:rPr>
                <w:color w:val="365F91" w:themeColor="accent1" w:themeShade="BF"/>
              </w:rPr>
              <w:t xml:space="preserve"> on the album page, the desc</w:t>
            </w:r>
            <w:r w:rsidR="00B52C8F">
              <w:rPr>
                <w:color w:val="365F91" w:themeColor="accent1" w:themeShade="BF"/>
              </w:rPr>
              <w:t>ription is cut off if it does not</w:t>
            </w:r>
            <w:r w:rsidR="00ED71CF" w:rsidRPr="00ED71CF">
              <w:rPr>
                <w:color w:val="365F91" w:themeColor="accent1" w:themeShade="BF"/>
              </w:rPr>
              <w:t xml:space="preserve"> contain special characters, making it visible only within the screen boundaries.</w:t>
            </w:r>
          </w:p>
        </w:tc>
      </w:tr>
      <w:tr w:rsidR="00EF63AE" w:rsidRPr="008A193B" w14:paraId="0A9E49A5" w14:textId="77777777" w:rsidTr="002B21DB">
        <w:tc>
          <w:tcPr>
            <w:tcW w:w="1838" w:type="dxa"/>
            <w:vAlign w:val="center"/>
          </w:tcPr>
          <w:p w14:paraId="7DAADB6E" w14:textId="77777777" w:rsidR="00EF63AE" w:rsidRPr="008A193B" w:rsidRDefault="00EF63AE" w:rsidP="002B21DB">
            <w:pPr>
              <w:rPr>
                <w:b/>
              </w:rPr>
            </w:pPr>
            <w:r w:rsidRPr="008A193B">
              <w:rPr>
                <w:b/>
              </w:rPr>
              <w:lastRenderedPageBreak/>
              <w:t>Pass/ Fail</w:t>
            </w:r>
          </w:p>
        </w:tc>
        <w:tc>
          <w:tcPr>
            <w:tcW w:w="11832" w:type="dxa"/>
          </w:tcPr>
          <w:p w14:paraId="1EB115CE" w14:textId="77777777" w:rsidR="00EF63AE" w:rsidRPr="008A193B" w:rsidRDefault="00EF63AE" w:rsidP="002B21DB">
            <w:r>
              <w:rPr>
                <w:color w:val="FF0000"/>
              </w:rPr>
              <w:t xml:space="preserve">Fail </w:t>
            </w:r>
            <w:r w:rsidRPr="0028671D">
              <w:rPr>
                <w:b/>
                <w:color w:val="FF0000"/>
                <w:sz w:val="24"/>
                <w:szCs w:val="24"/>
              </w:rPr>
              <w:sym w:font="Wingdings 2" w:char="F04F"/>
            </w:r>
          </w:p>
        </w:tc>
      </w:tr>
      <w:tr w:rsidR="00EF63AE" w:rsidRPr="008A193B" w14:paraId="052018AA" w14:textId="77777777" w:rsidTr="002B21DB">
        <w:tc>
          <w:tcPr>
            <w:tcW w:w="1838" w:type="dxa"/>
            <w:shd w:val="clear" w:color="auto" w:fill="000000" w:themeFill="text1"/>
          </w:tcPr>
          <w:p w14:paraId="757BEF31" w14:textId="77777777" w:rsidR="00EF63AE" w:rsidRPr="008A193B" w:rsidRDefault="00EF63AE" w:rsidP="002B21DB">
            <w:pPr>
              <w:rPr>
                <w:b/>
              </w:rPr>
            </w:pPr>
          </w:p>
        </w:tc>
        <w:tc>
          <w:tcPr>
            <w:tcW w:w="11832" w:type="dxa"/>
            <w:shd w:val="clear" w:color="auto" w:fill="000000" w:themeFill="text1"/>
          </w:tcPr>
          <w:p w14:paraId="2E942A1B" w14:textId="77777777" w:rsidR="00EF63AE" w:rsidRPr="008A193B" w:rsidRDefault="00EF63AE" w:rsidP="002B21DB"/>
        </w:tc>
      </w:tr>
    </w:tbl>
    <w:p w14:paraId="5B7D1F7B" w14:textId="77777777" w:rsidR="00EF63AE" w:rsidRDefault="00EF63AE" w:rsidP="001D7D94"/>
    <w:tbl>
      <w:tblPr>
        <w:tblStyle w:val="TableGrid"/>
        <w:tblW w:w="0" w:type="auto"/>
        <w:tblLook w:val="04A0" w:firstRow="1" w:lastRow="0" w:firstColumn="1" w:lastColumn="0" w:noHBand="0" w:noVBand="1"/>
      </w:tblPr>
      <w:tblGrid>
        <w:gridCol w:w="1838"/>
        <w:gridCol w:w="11832"/>
      </w:tblGrid>
      <w:tr w:rsidR="00427EBB" w:rsidRPr="008A193B" w14:paraId="554B7B99" w14:textId="77777777" w:rsidTr="00D319F1">
        <w:tc>
          <w:tcPr>
            <w:tcW w:w="1838" w:type="dxa"/>
            <w:shd w:val="clear" w:color="auto" w:fill="000000" w:themeFill="text1"/>
          </w:tcPr>
          <w:p w14:paraId="04131D03" w14:textId="77777777" w:rsidR="00427EBB" w:rsidRPr="008A193B" w:rsidRDefault="00427EBB" w:rsidP="00D319F1">
            <w:pPr>
              <w:rPr>
                <w:b/>
              </w:rPr>
            </w:pPr>
          </w:p>
        </w:tc>
        <w:tc>
          <w:tcPr>
            <w:tcW w:w="11832" w:type="dxa"/>
            <w:shd w:val="clear" w:color="auto" w:fill="000000" w:themeFill="text1"/>
          </w:tcPr>
          <w:p w14:paraId="6C4CB1BC" w14:textId="77777777" w:rsidR="00427EBB" w:rsidRPr="008A193B" w:rsidRDefault="00427EBB" w:rsidP="00D319F1"/>
        </w:tc>
      </w:tr>
      <w:tr w:rsidR="00427EBB" w:rsidRPr="00377399" w14:paraId="66B1CAAB" w14:textId="77777777" w:rsidTr="00D319F1">
        <w:tc>
          <w:tcPr>
            <w:tcW w:w="1838" w:type="dxa"/>
            <w:shd w:val="clear" w:color="auto" w:fill="D9D9D9" w:themeFill="background1" w:themeFillShade="D9"/>
            <w:vAlign w:val="center"/>
          </w:tcPr>
          <w:p w14:paraId="4BD171A0" w14:textId="77777777" w:rsidR="00427EBB" w:rsidRPr="00377399" w:rsidRDefault="00427EBB" w:rsidP="00D319F1">
            <w:pPr>
              <w:rPr>
                <w:b/>
              </w:rPr>
            </w:pPr>
            <w:r w:rsidRPr="00377399">
              <w:rPr>
                <w:b/>
              </w:rPr>
              <w:t>Test Case Number</w:t>
            </w:r>
          </w:p>
        </w:tc>
        <w:tc>
          <w:tcPr>
            <w:tcW w:w="11832" w:type="dxa"/>
            <w:shd w:val="clear" w:color="auto" w:fill="D9D9D9" w:themeFill="background1" w:themeFillShade="D9"/>
            <w:vAlign w:val="center"/>
          </w:tcPr>
          <w:p w14:paraId="3D00E72F" w14:textId="7D0EF081" w:rsidR="00427EBB" w:rsidRPr="00377399" w:rsidRDefault="00427EBB" w:rsidP="00D319F1">
            <w:pPr>
              <w:rPr>
                <w:b/>
              </w:rPr>
            </w:pPr>
            <w:r>
              <w:rPr>
                <w:b/>
              </w:rPr>
              <w:t>9.2.1</w:t>
            </w:r>
            <w:r w:rsidRPr="00D16AED">
              <w:rPr>
                <w:b/>
              </w:rPr>
              <w:t xml:space="preserve"> </w:t>
            </w:r>
            <w:r w:rsidRPr="004C43EA">
              <w:rPr>
                <w:b/>
              </w:rPr>
              <w:t xml:space="preserve">Managing Alphanumeric and Special Character Combinations in </w:t>
            </w:r>
            <w:r w:rsidRPr="00427EBB">
              <w:rPr>
                <w:b/>
              </w:rPr>
              <w:t>Album Description</w:t>
            </w:r>
          </w:p>
        </w:tc>
      </w:tr>
      <w:tr w:rsidR="00427EBB" w:rsidRPr="00D8562E" w14:paraId="0103EB4A" w14:textId="77777777" w:rsidTr="00D319F1">
        <w:tc>
          <w:tcPr>
            <w:tcW w:w="1838" w:type="dxa"/>
            <w:vAlign w:val="center"/>
          </w:tcPr>
          <w:p w14:paraId="4DB8DEBB" w14:textId="77777777" w:rsidR="00427EBB" w:rsidRPr="008A193B" w:rsidRDefault="00427EBB" w:rsidP="00D319F1">
            <w:r w:rsidRPr="008A193B">
              <w:rPr>
                <w:b/>
              </w:rPr>
              <w:t>Prerequisites</w:t>
            </w:r>
          </w:p>
        </w:tc>
        <w:tc>
          <w:tcPr>
            <w:tcW w:w="11832" w:type="dxa"/>
          </w:tcPr>
          <w:p w14:paraId="246A2B78" w14:textId="77777777" w:rsidR="00CD465B" w:rsidRPr="00CD465B" w:rsidRDefault="00CD465B" w:rsidP="00CD465B">
            <w:pPr>
              <w:pStyle w:val="ListParagraph"/>
              <w:numPr>
                <w:ilvl w:val="0"/>
                <w:numId w:val="5"/>
              </w:numPr>
              <w:rPr>
                <w:color w:val="365F91" w:themeColor="accent1" w:themeShade="BF"/>
              </w:rPr>
            </w:pPr>
            <w:r w:rsidRPr="00CD465B">
              <w:rPr>
                <w:color w:val="365F91" w:themeColor="accent1" w:themeShade="BF"/>
              </w:rPr>
              <w:t>User is logged in.</w:t>
            </w:r>
          </w:p>
          <w:p w14:paraId="18126C58" w14:textId="77777777" w:rsidR="00CD465B" w:rsidRPr="00CD465B" w:rsidRDefault="00CD465B" w:rsidP="00CD465B">
            <w:pPr>
              <w:pStyle w:val="ListParagraph"/>
              <w:numPr>
                <w:ilvl w:val="0"/>
                <w:numId w:val="5"/>
              </w:numPr>
              <w:rPr>
                <w:color w:val="365F91" w:themeColor="accent1" w:themeShade="BF"/>
              </w:rPr>
            </w:pPr>
            <w:r w:rsidRPr="00CD465B">
              <w:rPr>
                <w:color w:val="365F91" w:themeColor="accent1" w:themeShade="BF"/>
              </w:rPr>
              <w:t>Photo is available to be uploaded from the user’s device.</w:t>
            </w:r>
          </w:p>
          <w:p w14:paraId="73BEFD2F" w14:textId="15D325F7" w:rsidR="00427EBB" w:rsidRPr="00D8562E" w:rsidRDefault="00CD465B" w:rsidP="00F306C7">
            <w:pPr>
              <w:pStyle w:val="ListParagraph"/>
              <w:ind w:left="786"/>
              <w:rPr>
                <w:color w:val="365F91" w:themeColor="accent1" w:themeShade="BF"/>
              </w:rPr>
            </w:pPr>
            <w:r w:rsidRPr="00CD465B">
              <w:rPr>
                <w:b/>
                <w:color w:val="365F91" w:themeColor="accent1" w:themeShade="BF"/>
              </w:rPr>
              <w:t>Note:</w:t>
            </w:r>
            <w:r w:rsidRPr="00CD465B">
              <w:rPr>
                <w:color w:val="365F91" w:themeColor="accent1" w:themeShade="BF"/>
              </w:rPr>
              <w:t xml:space="preserve"> Please refer to Test Case Number 9 for comprehensive instructions on creating an album.</w:t>
            </w:r>
          </w:p>
        </w:tc>
      </w:tr>
      <w:tr w:rsidR="00427EBB" w:rsidRPr="0099303C" w14:paraId="7109AF6E" w14:textId="77777777" w:rsidTr="00D319F1">
        <w:tc>
          <w:tcPr>
            <w:tcW w:w="1838" w:type="dxa"/>
            <w:vAlign w:val="center"/>
          </w:tcPr>
          <w:p w14:paraId="0E662910" w14:textId="77777777" w:rsidR="00427EBB" w:rsidRPr="008A193B" w:rsidRDefault="00427EBB" w:rsidP="00D319F1">
            <w:pPr>
              <w:rPr>
                <w:b/>
              </w:rPr>
            </w:pPr>
            <w:r w:rsidRPr="008A193B">
              <w:rPr>
                <w:b/>
              </w:rPr>
              <w:t>Test Case Steps</w:t>
            </w:r>
          </w:p>
        </w:tc>
        <w:tc>
          <w:tcPr>
            <w:tcW w:w="11832" w:type="dxa"/>
          </w:tcPr>
          <w:p w14:paraId="12DE750E" w14:textId="77777777" w:rsidR="00CD465B" w:rsidRPr="00CD465B" w:rsidRDefault="00CD465B" w:rsidP="00E40CF2">
            <w:pPr>
              <w:pStyle w:val="ListParagraph"/>
              <w:numPr>
                <w:ilvl w:val="0"/>
                <w:numId w:val="86"/>
              </w:numPr>
              <w:rPr>
                <w:color w:val="365F91" w:themeColor="accent1" w:themeShade="BF"/>
              </w:rPr>
            </w:pPr>
            <w:r w:rsidRPr="00CD465B">
              <w:rPr>
                <w:color w:val="365F91" w:themeColor="accent1" w:themeShade="BF"/>
              </w:rPr>
              <w:t>Go to the Profile page.</w:t>
            </w:r>
          </w:p>
          <w:p w14:paraId="7B3D65C3" w14:textId="77777777" w:rsidR="00CD465B" w:rsidRDefault="00CD465B" w:rsidP="00E40CF2">
            <w:pPr>
              <w:pStyle w:val="ListParagraph"/>
              <w:numPr>
                <w:ilvl w:val="0"/>
                <w:numId w:val="86"/>
              </w:numPr>
              <w:rPr>
                <w:color w:val="365F91" w:themeColor="accent1" w:themeShade="BF"/>
              </w:rPr>
            </w:pPr>
            <w:r w:rsidRPr="00CD465B">
              <w:rPr>
                <w:color w:val="365F91" w:themeColor="accent1" w:themeShade="BF"/>
              </w:rPr>
              <w:t>Click on the “Create album” button.</w:t>
            </w:r>
          </w:p>
          <w:p w14:paraId="37868593" w14:textId="1742C7A9" w:rsidR="00B52C8F" w:rsidRPr="00B52C8F" w:rsidRDefault="00B52C8F" w:rsidP="00B52C8F">
            <w:pPr>
              <w:pStyle w:val="ListParagraph"/>
              <w:numPr>
                <w:ilvl w:val="0"/>
                <w:numId w:val="86"/>
              </w:numPr>
              <w:rPr>
                <w:color w:val="365F91" w:themeColor="accent1" w:themeShade="BF"/>
              </w:rPr>
            </w:pPr>
            <w:r w:rsidRPr="00B52C8F">
              <w:rPr>
                <w:color w:val="365F91" w:themeColor="accent1" w:themeShade="BF"/>
              </w:rPr>
              <w:t>Enter album name into the designated field.</w:t>
            </w:r>
          </w:p>
          <w:p w14:paraId="7D75D535" w14:textId="77F265F3" w:rsidR="00CD465B" w:rsidRPr="00CD465B" w:rsidRDefault="00CD465B" w:rsidP="00E40CF2">
            <w:pPr>
              <w:pStyle w:val="ListParagraph"/>
              <w:numPr>
                <w:ilvl w:val="0"/>
                <w:numId w:val="86"/>
              </w:numPr>
              <w:rPr>
                <w:color w:val="365F91" w:themeColor="accent1" w:themeShade="BF"/>
              </w:rPr>
            </w:pPr>
            <w:r>
              <w:rPr>
                <w:color w:val="365F91" w:themeColor="accent1" w:themeShade="BF"/>
              </w:rPr>
              <w:t>Enter an album description</w:t>
            </w:r>
            <w:r w:rsidRPr="00CD465B">
              <w:rPr>
                <w:color w:val="365F91" w:themeColor="accent1" w:themeShade="BF"/>
              </w:rPr>
              <w:t xml:space="preserve"> consisting of alphanumeric and special character combinations in</w:t>
            </w:r>
            <w:r w:rsidR="00B52C8F">
              <w:rPr>
                <w:color w:val="365F91" w:themeColor="accent1" w:themeShade="BF"/>
              </w:rPr>
              <w:t>to</w:t>
            </w:r>
            <w:r w:rsidRPr="00CD465B">
              <w:rPr>
                <w:color w:val="365F91" w:themeColor="accent1" w:themeShade="BF"/>
              </w:rPr>
              <w:t xml:space="preserve"> the des</w:t>
            </w:r>
            <w:r>
              <w:rPr>
                <w:color w:val="365F91" w:themeColor="accent1" w:themeShade="BF"/>
              </w:rPr>
              <w:t>ignated field.</w:t>
            </w:r>
          </w:p>
          <w:p w14:paraId="2C815DB2" w14:textId="77777777" w:rsidR="00CD465B" w:rsidRPr="00CD465B" w:rsidRDefault="00CD465B" w:rsidP="00E40CF2">
            <w:pPr>
              <w:pStyle w:val="ListParagraph"/>
              <w:numPr>
                <w:ilvl w:val="0"/>
                <w:numId w:val="86"/>
              </w:numPr>
              <w:rPr>
                <w:color w:val="365F91" w:themeColor="accent1" w:themeShade="BF"/>
              </w:rPr>
            </w:pPr>
            <w:r w:rsidRPr="00CD465B">
              <w:rPr>
                <w:color w:val="365F91" w:themeColor="accent1" w:themeShade="BF"/>
              </w:rPr>
              <w:t>Click on the “Save album” button.</w:t>
            </w:r>
          </w:p>
          <w:p w14:paraId="79F450D9" w14:textId="77777777" w:rsidR="00CD465B" w:rsidRPr="00CD465B" w:rsidRDefault="00CD465B" w:rsidP="00E40CF2">
            <w:pPr>
              <w:pStyle w:val="ListParagraph"/>
              <w:numPr>
                <w:ilvl w:val="0"/>
                <w:numId w:val="86"/>
              </w:numPr>
              <w:rPr>
                <w:color w:val="365F91" w:themeColor="accent1" w:themeShade="BF"/>
              </w:rPr>
            </w:pPr>
            <w:r w:rsidRPr="00CD465B">
              <w:rPr>
                <w:color w:val="365F91" w:themeColor="accent1" w:themeShade="BF"/>
              </w:rPr>
              <w:t>Click on the “Click to upload cover image” button.</w:t>
            </w:r>
          </w:p>
          <w:p w14:paraId="5B4494B4" w14:textId="2CCE9735" w:rsidR="00427EBB" w:rsidRPr="0099303C" w:rsidRDefault="00CD465B" w:rsidP="00E40CF2">
            <w:pPr>
              <w:pStyle w:val="ListParagraph"/>
              <w:numPr>
                <w:ilvl w:val="0"/>
                <w:numId w:val="86"/>
              </w:numPr>
              <w:rPr>
                <w:color w:val="365F91" w:themeColor="accent1" w:themeShade="BF"/>
              </w:rPr>
            </w:pPr>
            <w:r w:rsidRPr="00CD465B">
              <w:rPr>
                <w:color w:val="365F91" w:themeColor="accent1" w:themeShade="BF"/>
              </w:rPr>
              <w:t>Upload the cover photo and create the album.</w:t>
            </w:r>
          </w:p>
        </w:tc>
      </w:tr>
      <w:tr w:rsidR="00427EBB" w:rsidRPr="00244D69" w14:paraId="1C70591F" w14:textId="77777777" w:rsidTr="00D319F1">
        <w:tc>
          <w:tcPr>
            <w:tcW w:w="1838" w:type="dxa"/>
            <w:vAlign w:val="center"/>
          </w:tcPr>
          <w:p w14:paraId="1B9BFA56" w14:textId="77777777" w:rsidR="00427EBB" w:rsidRPr="008A193B" w:rsidRDefault="00427EBB" w:rsidP="00D319F1">
            <w:pPr>
              <w:rPr>
                <w:b/>
              </w:rPr>
            </w:pPr>
            <w:r w:rsidRPr="008A193B">
              <w:rPr>
                <w:b/>
              </w:rPr>
              <w:t>Expected Result</w:t>
            </w:r>
          </w:p>
        </w:tc>
        <w:tc>
          <w:tcPr>
            <w:tcW w:w="11832" w:type="dxa"/>
          </w:tcPr>
          <w:p w14:paraId="49DF73F5" w14:textId="6D4204DF" w:rsidR="00427EBB" w:rsidRPr="00244D69" w:rsidRDefault="00CD465B" w:rsidP="00D319F1">
            <w:pPr>
              <w:rPr>
                <w:color w:val="365F91" w:themeColor="accent1" w:themeShade="BF"/>
              </w:rPr>
            </w:pPr>
            <w:r w:rsidRPr="00CD465B">
              <w:rPr>
                <w:color w:val="365F91" w:themeColor="accent1" w:themeShade="BF"/>
              </w:rPr>
              <w:t>Th</w:t>
            </w:r>
            <w:r>
              <w:rPr>
                <w:color w:val="365F91" w:themeColor="accent1" w:themeShade="BF"/>
              </w:rPr>
              <w:t>e album with description</w:t>
            </w:r>
            <w:r w:rsidR="00ED71CF">
              <w:rPr>
                <w:color w:val="365F91" w:themeColor="accent1" w:themeShade="BF"/>
              </w:rPr>
              <w:t xml:space="preserve"> containing exact</w:t>
            </w:r>
            <w:r w:rsidRPr="00CD465B">
              <w:rPr>
                <w:color w:val="365F91" w:themeColor="accent1" w:themeShade="BF"/>
              </w:rPr>
              <w:t xml:space="preserve"> special characters </w:t>
            </w:r>
            <w:r w:rsidR="00310766">
              <w:rPr>
                <w:color w:val="365F91" w:themeColor="accent1" w:themeShade="BF"/>
              </w:rPr>
              <w:t xml:space="preserve">and numbers </w:t>
            </w:r>
            <w:r w:rsidRPr="00CD465B">
              <w:rPr>
                <w:color w:val="365F91" w:themeColor="accent1" w:themeShade="BF"/>
              </w:rPr>
              <w:t>should be uploaded ensuring data consistency.</w:t>
            </w:r>
          </w:p>
        </w:tc>
      </w:tr>
      <w:tr w:rsidR="00427EBB" w:rsidRPr="005B3247" w14:paraId="68190644" w14:textId="77777777" w:rsidTr="00D319F1">
        <w:tc>
          <w:tcPr>
            <w:tcW w:w="1838" w:type="dxa"/>
            <w:vAlign w:val="center"/>
          </w:tcPr>
          <w:p w14:paraId="1D17A8F2" w14:textId="77777777" w:rsidR="00427EBB" w:rsidRPr="008A193B" w:rsidRDefault="00427EBB" w:rsidP="00D319F1">
            <w:pPr>
              <w:rPr>
                <w:b/>
              </w:rPr>
            </w:pPr>
            <w:r w:rsidRPr="008A193B">
              <w:rPr>
                <w:b/>
              </w:rPr>
              <w:t>Actual Result</w:t>
            </w:r>
          </w:p>
        </w:tc>
        <w:tc>
          <w:tcPr>
            <w:tcW w:w="11832" w:type="dxa"/>
          </w:tcPr>
          <w:p w14:paraId="2FB9059C" w14:textId="431CA6C6" w:rsidR="00427EBB" w:rsidRPr="005B3247" w:rsidRDefault="00CD465B" w:rsidP="00D319F1">
            <w:pPr>
              <w:rPr>
                <w:color w:val="365F91" w:themeColor="accent1" w:themeShade="BF"/>
              </w:rPr>
            </w:pPr>
            <w:r w:rsidRPr="00CD465B">
              <w:rPr>
                <w:color w:val="365F91" w:themeColor="accent1" w:themeShade="BF"/>
              </w:rPr>
              <w:t>The album is uploaded ensuring data consistency.</w:t>
            </w:r>
          </w:p>
        </w:tc>
      </w:tr>
      <w:tr w:rsidR="00427EBB" w:rsidRPr="008A193B" w14:paraId="29C3DEF7" w14:textId="77777777" w:rsidTr="00D319F1">
        <w:tc>
          <w:tcPr>
            <w:tcW w:w="1838" w:type="dxa"/>
            <w:vAlign w:val="center"/>
          </w:tcPr>
          <w:p w14:paraId="23123B51" w14:textId="77777777" w:rsidR="00427EBB" w:rsidRPr="008A193B" w:rsidRDefault="00427EBB" w:rsidP="00D319F1">
            <w:pPr>
              <w:rPr>
                <w:b/>
              </w:rPr>
            </w:pPr>
            <w:r w:rsidRPr="008A193B">
              <w:rPr>
                <w:b/>
              </w:rPr>
              <w:t>Pass/ Fail</w:t>
            </w:r>
          </w:p>
        </w:tc>
        <w:tc>
          <w:tcPr>
            <w:tcW w:w="11832" w:type="dxa"/>
          </w:tcPr>
          <w:p w14:paraId="0D7A5963" w14:textId="2BCAEF78" w:rsidR="00427EBB" w:rsidRPr="008A193B" w:rsidRDefault="00CD465B" w:rsidP="00D319F1">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427EBB" w:rsidRPr="008A193B" w14:paraId="67020D39" w14:textId="77777777" w:rsidTr="00D319F1">
        <w:tc>
          <w:tcPr>
            <w:tcW w:w="1838" w:type="dxa"/>
            <w:shd w:val="clear" w:color="auto" w:fill="000000" w:themeFill="text1"/>
          </w:tcPr>
          <w:p w14:paraId="5A4D85D1" w14:textId="77777777" w:rsidR="00427EBB" w:rsidRPr="008A193B" w:rsidRDefault="00427EBB" w:rsidP="00D319F1">
            <w:pPr>
              <w:rPr>
                <w:b/>
              </w:rPr>
            </w:pPr>
          </w:p>
        </w:tc>
        <w:tc>
          <w:tcPr>
            <w:tcW w:w="11832" w:type="dxa"/>
            <w:shd w:val="clear" w:color="auto" w:fill="000000" w:themeFill="text1"/>
          </w:tcPr>
          <w:p w14:paraId="6B1385D4" w14:textId="77777777" w:rsidR="00427EBB" w:rsidRPr="008A193B" w:rsidRDefault="00427EBB" w:rsidP="00D319F1"/>
        </w:tc>
      </w:tr>
    </w:tbl>
    <w:p w14:paraId="038772BB" w14:textId="77777777" w:rsidR="00427EBB" w:rsidRDefault="00427EBB" w:rsidP="001D7D94"/>
    <w:tbl>
      <w:tblPr>
        <w:tblStyle w:val="TableGrid"/>
        <w:tblW w:w="0" w:type="auto"/>
        <w:tblLook w:val="04A0" w:firstRow="1" w:lastRow="0" w:firstColumn="1" w:lastColumn="0" w:noHBand="0" w:noVBand="1"/>
      </w:tblPr>
      <w:tblGrid>
        <w:gridCol w:w="1838"/>
        <w:gridCol w:w="11832"/>
      </w:tblGrid>
      <w:tr w:rsidR="001D7D94" w:rsidRPr="008A193B" w14:paraId="0F8FE376" w14:textId="77777777" w:rsidTr="00655C70">
        <w:tc>
          <w:tcPr>
            <w:tcW w:w="1838" w:type="dxa"/>
            <w:shd w:val="clear" w:color="auto" w:fill="000000" w:themeFill="text1"/>
          </w:tcPr>
          <w:p w14:paraId="03A67E57" w14:textId="77777777" w:rsidR="001D7D94" w:rsidRPr="008A193B" w:rsidRDefault="001D7D94" w:rsidP="00655C70">
            <w:pPr>
              <w:rPr>
                <w:b/>
              </w:rPr>
            </w:pPr>
          </w:p>
        </w:tc>
        <w:tc>
          <w:tcPr>
            <w:tcW w:w="11832" w:type="dxa"/>
            <w:shd w:val="clear" w:color="auto" w:fill="000000" w:themeFill="text1"/>
          </w:tcPr>
          <w:p w14:paraId="25497EBD" w14:textId="77777777" w:rsidR="001D7D94" w:rsidRPr="008A193B" w:rsidRDefault="001D7D94" w:rsidP="00655C70"/>
        </w:tc>
      </w:tr>
      <w:tr w:rsidR="001D7D94" w:rsidRPr="00377399" w14:paraId="1E6AADDF" w14:textId="77777777" w:rsidTr="00655C70">
        <w:tc>
          <w:tcPr>
            <w:tcW w:w="1838" w:type="dxa"/>
            <w:shd w:val="clear" w:color="auto" w:fill="D9D9D9" w:themeFill="background1" w:themeFillShade="D9"/>
            <w:vAlign w:val="center"/>
          </w:tcPr>
          <w:p w14:paraId="1E15DC28" w14:textId="77777777" w:rsidR="001D7D94" w:rsidRPr="00377399" w:rsidRDefault="001D7D94" w:rsidP="00655C70">
            <w:pPr>
              <w:rPr>
                <w:b/>
              </w:rPr>
            </w:pPr>
            <w:r w:rsidRPr="00377399">
              <w:rPr>
                <w:b/>
              </w:rPr>
              <w:t>Test Case Number</w:t>
            </w:r>
          </w:p>
        </w:tc>
        <w:tc>
          <w:tcPr>
            <w:tcW w:w="11832" w:type="dxa"/>
            <w:shd w:val="clear" w:color="auto" w:fill="D9D9D9" w:themeFill="background1" w:themeFillShade="D9"/>
            <w:vAlign w:val="center"/>
          </w:tcPr>
          <w:p w14:paraId="47ABA1CA" w14:textId="272A0FD5" w:rsidR="001D7D94" w:rsidRPr="00377399" w:rsidRDefault="007F667F" w:rsidP="00655C70">
            <w:pPr>
              <w:rPr>
                <w:b/>
              </w:rPr>
            </w:pPr>
            <w:r>
              <w:rPr>
                <w:b/>
              </w:rPr>
              <w:t>10</w:t>
            </w:r>
            <w:r w:rsidR="001D7D94" w:rsidRPr="00D16AED">
              <w:rPr>
                <w:b/>
              </w:rPr>
              <w:t xml:space="preserve"> </w:t>
            </w:r>
            <w:r w:rsidR="001D7D94" w:rsidRPr="00664E70">
              <w:rPr>
                <w:b/>
              </w:rPr>
              <w:t>Uploading Photos to Album</w:t>
            </w:r>
          </w:p>
        </w:tc>
      </w:tr>
      <w:tr w:rsidR="001D7D94" w:rsidRPr="008A193B" w14:paraId="3077EF9B" w14:textId="77777777" w:rsidTr="00655C70">
        <w:tc>
          <w:tcPr>
            <w:tcW w:w="1838" w:type="dxa"/>
            <w:vAlign w:val="center"/>
          </w:tcPr>
          <w:p w14:paraId="7D9CF9F5" w14:textId="77777777" w:rsidR="001D7D94" w:rsidRPr="008A193B" w:rsidRDefault="001D7D94" w:rsidP="00655C70">
            <w:r w:rsidRPr="008A193B">
              <w:rPr>
                <w:b/>
              </w:rPr>
              <w:t>Prerequisites</w:t>
            </w:r>
          </w:p>
        </w:tc>
        <w:tc>
          <w:tcPr>
            <w:tcW w:w="11832" w:type="dxa"/>
          </w:tcPr>
          <w:p w14:paraId="0A2E23D1" w14:textId="1B903D7C" w:rsidR="001D7D94" w:rsidRPr="00D16AED" w:rsidRDefault="008F565A" w:rsidP="00655C70">
            <w:pPr>
              <w:pStyle w:val="ListParagraph"/>
              <w:numPr>
                <w:ilvl w:val="0"/>
                <w:numId w:val="5"/>
              </w:numPr>
              <w:rPr>
                <w:color w:val="365F91" w:themeColor="accent1" w:themeShade="BF"/>
              </w:rPr>
            </w:pPr>
            <w:r>
              <w:rPr>
                <w:color w:val="365F91" w:themeColor="accent1" w:themeShade="BF"/>
              </w:rPr>
              <w:t>U</w:t>
            </w:r>
            <w:r w:rsidR="001D7D94" w:rsidRPr="00D16AED">
              <w:rPr>
                <w:color w:val="365F91" w:themeColor="accent1" w:themeShade="BF"/>
              </w:rPr>
              <w:t>ser is l</w:t>
            </w:r>
            <w:r>
              <w:rPr>
                <w:color w:val="365F91" w:themeColor="accent1" w:themeShade="BF"/>
              </w:rPr>
              <w:t>ogged</w:t>
            </w:r>
            <w:r w:rsidR="001D7D94" w:rsidRPr="00D16AED">
              <w:rPr>
                <w:color w:val="365F91" w:themeColor="accent1" w:themeShade="BF"/>
              </w:rPr>
              <w:t>.</w:t>
            </w:r>
          </w:p>
          <w:p w14:paraId="4FC3612E" w14:textId="77777777" w:rsidR="001D7D94" w:rsidRPr="008F565A" w:rsidRDefault="008F565A" w:rsidP="00655C70">
            <w:pPr>
              <w:pStyle w:val="ListParagraph"/>
              <w:numPr>
                <w:ilvl w:val="0"/>
                <w:numId w:val="5"/>
              </w:numPr>
            </w:pPr>
            <w:r>
              <w:rPr>
                <w:color w:val="365F91" w:themeColor="accent1" w:themeShade="BF"/>
              </w:rPr>
              <w:t>There is an</w:t>
            </w:r>
            <w:r w:rsidR="001D7D94" w:rsidRPr="00D16AED">
              <w:rPr>
                <w:color w:val="365F91" w:themeColor="accent1" w:themeShade="BF"/>
              </w:rPr>
              <w:t xml:space="preserve"> album created in the user's profile.</w:t>
            </w:r>
          </w:p>
          <w:p w14:paraId="2720CD7D" w14:textId="3BE80BEA" w:rsidR="008F565A" w:rsidRPr="008A193B" w:rsidRDefault="008F565A" w:rsidP="00C00C8A">
            <w:pPr>
              <w:pStyle w:val="ListParagraph"/>
              <w:numPr>
                <w:ilvl w:val="0"/>
                <w:numId w:val="5"/>
              </w:numPr>
            </w:pPr>
            <w:r>
              <w:rPr>
                <w:color w:val="365F91" w:themeColor="accent1" w:themeShade="BF"/>
              </w:rPr>
              <w:t xml:space="preserve">Photo </w:t>
            </w:r>
            <w:r w:rsidR="00C00C8A">
              <w:rPr>
                <w:color w:val="365F91" w:themeColor="accent1" w:themeShade="BF"/>
              </w:rPr>
              <w:t>is</w:t>
            </w:r>
            <w:r w:rsidR="00C00C8A" w:rsidRPr="00C00C8A">
              <w:rPr>
                <w:color w:val="365F91" w:themeColor="accent1" w:themeShade="BF"/>
              </w:rPr>
              <w:t xml:space="preserve"> av</w:t>
            </w:r>
            <w:r w:rsidR="00583428">
              <w:rPr>
                <w:color w:val="365F91" w:themeColor="accent1" w:themeShade="BF"/>
              </w:rPr>
              <w:t xml:space="preserve">ailable to be uploaded from </w:t>
            </w:r>
            <w:r w:rsidR="00831BA6">
              <w:rPr>
                <w:color w:val="365F91" w:themeColor="accent1" w:themeShade="BF"/>
              </w:rPr>
              <w:t xml:space="preserve">the </w:t>
            </w:r>
            <w:r w:rsidR="00583428">
              <w:rPr>
                <w:color w:val="365F91" w:themeColor="accent1" w:themeShade="BF"/>
              </w:rPr>
              <w:t>user's</w:t>
            </w:r>
            <w:r w:rsidR="00C00C8A" w:rsidRPr="00C00C8A">
              <w:rPr>
                <w:color w:val="365F91" w:themeColor="accent1" w:themeShade="BF"/>
              </w:rPr>
              <w:t xml:space="preserve"> device.</w:t>
            </w:r>
          </w:p>
        </w:tc>
      </w:tr>
      <w:tr w:rsidR="001D7D94" w:rsidRPr="008A193B" w14:paraId="3A7349E1" w14:textId="77777777" w:rsidTr="00655C70">
        <w:tc>
          <w:tcPr>
            <w:tcW w:w="1838" w:type="dxa"/>
            <w:vAlign w:val="center"/>
          </w:tcPr>
          <w:p w14:paraId="042FD3D2" w14:textId="77777777" w:rsidR="001D7D94" w:rsidRPr="008A193B" w:rsidRDefault="001D7D94" w:rsidP="00655C70">
            <w:pPr>
              <w:rPr>
                <w:b/>
              </w:rPr>
            </w:pPr>
            <w:r w:rsidRPr="008A193B">
              <w:rPr>
                <w:b/>
              </w:rPr>
              <w:t>Test Case Steps</w:t>
            </w:r>
          </w:p>
        </w:tc>
        <w:tc>
          <w:tcPr>
            <w:tcW w:w="11832" w:type="dxa"/>
          </w:tcPr>
          <w:p w14:paraId="39DDCFD8" w14:textId="77777777" w:rsidR="001D7D94" w:rsidRPr="00D16AED" w:rsidRDefault="001D7D94" w:rsidP="00E40CF2">
            <w:pPr>
              <w:pStyle w:val="ListParagraph"/>
              <w:numPr>
                <w:ilvl w:val="0"/>
                <w:numId w:val="39"/>
              </w:numPr>
              <w:rPr>
                <w:color w:val="365F91" w:themeColor="accent1" w:themeShade="BF"/>
              </w:rPr>
            </w:pPr>
            <w:r>
              <w:rPr>
                <w:color w:val="365F91" w:themeColor="accent1" w:themeShade="BF"/>
              </w:rPr>
              <w:t>Go to the P</w:t>
            </w:r>
            <w:r w:rsidRPr="00D16AED">
              <w:rPr>
                <w:color w:val="365F91" w:themeColor="accent1" w:themeShade="BF"/>
              </w:rPr>
              <w:t>rofile page.</w:t>
            </w:r>
          </w:p>
          <w:p w14:paraId="0D7B5FEC" w14:textId="4E6B5C5D" w:rsidR="001D7D94" w:rsidRPr="00D16AED" w:rsidRDefault="008F565A" w:rsidP="00E40CF2">
            <w:pPr>
              <w:pStyle w:val="ListParagraph"/>
              <w:numPr>
                <w:ilvl w:val="0"/>
                <w:numId w:val="39"/>
              </w:numPr>
              <w:rPr>
                <w:color w:val="365F91" w:themeColor="accent1" w:themeShade="BF"/>
              </w:rPr>
            </w:pPr>
            <w:r>
              <w:rPr>
                <w:color w:val="365F91" w:themeColor="accent1" w:themeShade="BF"/>
              </w:rPr>
              <w:t>Select</w:t>
            </w:r>
            <w:r w:rsidR="00B52C8F">
              <w:rPr>
                <w:color w:val="365F91" w:themeColor="accent1" w:themeShade="BF"/>
              </w:rPr>
              <w:t xml:space="preserve"> the</w:t>
            </w:r>
            <w:r w:rsidR="001D7D94" w:rsidRPr="00D16AED">
              <w:rPr>
                <w:color w:val="365F91" w:themeColor="accent1" w:themeShade="BF"/>
              </w:rPr>
              <w:t xml:space="preserve"> album to which the photo will be uploaded.</w:t>
            </w:r>
          </w:p>
          <w:p w14:paraId="511B9B07" w14:textId="177392C0" w:rsidR="001D7D94" w:rsidRPr="00D16AED" w:rsidRDefault="001D7D94" w:rsidP="00E40CF2">
            <w:pPr>
              <w:pStyle w:val="ListParagraph"/>
              <w:numPr>
                <w:ilvl w:val="0"/>
                <w:numId w:val="39"/>
              </w:numPr>
              <w:rPr>
                <w:color w:val="365F91" w:themeColor="accent1" w:themeShade="BF"/>
              </w:rPr>
            </w:pPr>
            <w:r w:rsidRPr="00D16AED">
              <w:rPr>
                <w:color w:val="365F91" w:themeColor="accent1" w:themeShade="BF"/>
              </w:rPr>
              <w:t xml:space="preserve">Access the </w:t>
            </w:r>
            <w:r w:rsidR="00C12E94">
              <w:rPr>
                <w:color w:val="365F91" w:themeColor="accent1" w:themeShade="BF"/>
              </w:rPr>
              <w:t xml:space="preserve">selected </w:t>
            </w:r>
            <w:r w:rsidRPr="00D16AED">
              <w:rPr>
                <w:color w:val="365F91" w:themeColor="accent1" w:themeShade="BF"/>
              </w:rPr>
              <w:t>album by clicking on its thumbnail</w:t>
            </w:r>
            <w:r w:rsidR="00310766">
              <w:rPr>
                <w:color w:val="365F91" w:themeColor="accent1" w:themeShade="BF"/>
              </w:rPr>
              <w:t xml:space="preserve"> to open it</w:t>
            </w:r>
            <w:r w:rsidRPr="00D16AED">
              <w:rPr>
                <w:color w:val="365F91" w:themeColor="accent1" w:themeShade="BF"/>
              </w:rPr>
              <w:t>.</w:t>
            </w:r>
          </w:p>
          <w:p w14:paraId="2B174186" w14:textId="3C9A28F3" w:rsidR="001D7D94" w:rsidRPr="00D16AED" w:rsidRDefault="008F565A" w:rsidP="00E40CF2">
            <w:pPr>
              <w:pStyle w:val="ListParagraph"/>
              <w:numPr>
                <w:ilvl w:val="0"/>
                <w:numId w:val="39"/>
              </w:numPr>
              <w:rPr>
                <w:color w:val="365F91" w:themeColor="accent1" w:themeShade="BF"/>
              </w:rPr>
            </w:pPr>
            <w:r>
              <w:rPr>
                <w:color w:val="365F91" w:themeColor="accent1" w:themeShade="BF"/>
              </w:rPr>
              <w:t>Click on the “U</w:t>
            </w:r>
            <w:r w:rsidR="001D7D94" w:rsidRPr="00D16AED">
              <w:rPr>
                <w:color w:val="365F91" w:themeColor="accent1" w:themeShade="BF"/>
              </w:rPr>
              <w:t>pload photo” button.</w:t>
            </w:r>
          </w:p>
          <w:p w14:paraId="36396D53" w14:textId="3964FBCC" w:rsidR="001D7D94" w:rsidRDefault="008F565A" w:rsidP="00E40CF2">
            <w:pPr>
              <w:pStyle w:val="ListParagraph"/>
              <w:numPr>
                <w:ilvl w:val="0"/>
                <w:numId w:val="39"/>
              </w:numPr>
              <w:rPr>
                <w:color w:val="365F91" w:themeColor="accent1" w:themeShade="BF"/>
              </w:rPr>
            </w:pPr>
            <w:r>
              <w:rPr>
                <w:color w:val="365F91" w:themeColor="accent1" w:themeShade="BF"/>
              </w:rPr>
              <w:t>Click on the “U</w:t>
            </w:r>
            <w:r w:rsidR="001D7D94" w:rsidRPr="00D16AED">
              <w:rPr>
                <w:color w:val="365F91" w:themeColor="accent1" w:themeShade="BF"/>
              </w:rPr>
              <w:t xml:space="preserve">pload </w:t>
            </w:r>
            <w:r>
              <w:rPr>
                <w:color w:val="365F91" w:themeColor="accent1" w:themeShade="BF"/>
              </w:rPr>
              <w:t>image</w:t>
            </w:r>
            <w:r w:rsidR="001D7D94" w:rsidRPr="00D16AED">
              <w:rPr>
                <w:color w:val="365F91" w:themeColor="accent1" w:themeShade="BF"/>
              </w:rPr>
              <w:t>” button.</w:t>
            </w:r>
          </w:p>
          <w:p w14:paraId="79850AFD" w14:textId="315717D1" w:rsidR="008F565A" w:rsidRPr="008F565A" w:rsidRDefault="00310766" w:rsidP="00E40CF2">
            <w:pPr>
              <w:pStyle w:val="ListParagraph"/>
              <w:numPr>
                <w:ilvl w:val="0"/>
                <w:numId w:val="39"/>
              </w:numPr>
              <w:rPr>
                <w:color w:val="365F91" w:themeColor="accent1" w:themeShade="BF"/>
              </w:rPr>
            </w:pPr>
            <w:r>
              <w:rPr>
                <w:color w:val="365F91" w:themeColor="accent1" w:themeShade="BF"/>
              </w:rPr>
              <w:t xml:space="preserve">Select the </w:t>
            </w:r>
            <w:r w:rsidR="000E1021">
              <w:rPr>
                <w:color w:val="365F91" w:themeColor="accent1" w:themeShade="BF"/>
              </w:rPr>
              <w:t>photo</w:t>
            </w:r>
            <w:r>
              <w:rPr>
                <w:color w:val="365F91" w:themeColor="accent1" w:themeShade="BF"/>
              </w:rPr>
              <w:t xml:space="preserve"> to be </w:t>
            </w:r>
            <w:r w:rsidR="008F565A" w:rsidRPr="008F565A">
              <w:rPr>
                <w:color w:val="365F91" w:themeColor="accent1" w:themeShade="BF"/>
              </w:rPr>
              <w:t>upload</w:t>
            </w:r>
            <w:r>
              <w:rPr>
                <w:color w:val="365F91" w:themeColor="accent1" w:themeShade="BF"/>
              </w:rPr>
              <w:t>ed</w:t>
            </w:r>
            <w:r w:rsidR="00C12E94">
              <w:t xml:space="preserve"> </w:t>
            </w:r>
            <w:r w:rsidR="00C12E94" w:rsidRPr="00C12E94">
              <w:rPr>
                <w:color w:val="365F91" w:themeColor="accent1" w:themeShade="BF"/>
              </w:rPr>
              <w:t>and confirm it</w:t>
            </w:r>
            <w:r w:rsidR="008F565A" w:rsidRPr="008F565A">
              <w:rPr>
                <w:color w:val="365F91" w:themeColor="accent1" w:themeShade="BF"/>
              </w:rPr>
              <w:t>.</w:t>
            </w:r>
          </w:p>
          <w:p w14:paraId="5F956DD9" w14:textId="5B821893" w:rsidR="008F565A" w:rsidRPr="008F565A" w:rsidRDefault="00C12E94" w:rsidP="00E40CF2">
            <w:pPr>
              <w:pStyle w:val="ListParagraph"/>
              <w:numPr>
                <w:ilvl w:val="0"/>
                <w:numId w:val="39"/>
              </w:numPr>
              <w:rPr>
                <w:color w:val="365F91" w:themeColor="accent1" w:themeShade="BF"/>
              </w:rPr>
            </w:pPr>
            <w:r>
              <w:rPr>
                <w:color w:val="365F91" w:themeColor="accent1" w:themeShade="BF"/>
              </w:rPr>
              <w:t>[Optional] Rename the photo</w:t>
            </w:r>
            <w:r w:rsidR="008F565A" w:rsidRPr="008F565A">
              <w:rPr>
                <w:color w:val="365F91" w:themeColor="accent1" w:themeShade="BF"/>
              </w:rPr>
              <w:t xml:space="preserve"> in the designated field.</w:t>
            </w:r>
          </w:p>
          <w:p w14:paraId="2F28CB06" w14:textId="0FC656B0" w:rsidR="00C12E94" w:rsidRPr="00C12E94" w:rsidRDefault="008F565A" w:rsidP="00E40CF2">
            <w:pPr>
              <w:pStyle w:val="ListParagraph"/>
              <w:numPr>
                <w:ilvl w:val="0"/>
                <w:numId w:val="39"/>
              </w:numPr>
              <w:rPr>
                <w:color w:val="365F91" w:themeColor="accent1" w:themeShade="BF"/>
              </w:rPr>
            </w:pPr>
            <w:r w:rsidRPr="008F565A">
              <w:rPr>
                <w:color w:val="365F91" w:themeColor="accent1" w:themeShade="BF"/>
              </w:rPr>
              <w:t>[Optional] Enter a description for the photo</w:t>
            </w:r>
            <w:r w:rsidR="00C12E94">
              <w:t xml:space="preserve"> </w:t>
            </w:r>
            <w:r w:rsidR="00C12E94" w:rsidRPr="00C12E94">
              <w:rPr>
                <w:color w:val="365F91" w:themeColor="accent1" w:themeShade="BF"/>
              </w:rPr>
              <w:t>in the designated field</w:t>
            </w:r>
            <w:r w:rsidRPr="008F565A">
              <w:rPr>
                <w:color w:val="365F91" w:themeColor="accent1" w:themeShade="BF"/>
              </w:rPr>
              <w:t>.</w:t>
            </w:r>
          </w:p>
          <w:p w14:paraId="4B016FBC" w14:textId="03300BEB" w:rsidR="00C12E94" w:rsidRDefault="00C12E94" w:rsidP="00E40CF2">
            <w:pPr>
              <w:pStyle w:val="ListParagraph"/>
              <w:numPr>
                <w:ilvl w:val="0"/>
                <w:numId w:val="39"/>
              </w:numPr>
              <w:rPr>
                <w:color w:val="365F91" w:themeColor="accent1" w:themeShade="BF"/>
              </w:rPr>
            </w:pPr>
            <w:r w:rsidRPr="00C12E94">
              <w:rPr>
                <w:color w:val="365F91" w:themeColor="accent1" w:themeShade="BF"/>
              </w:rPr>
              <w:t>Click on the “Upload” button to upload the cover photo and create the album.</w:t>
            </w:r>
          </w:p>
          <w:p w14:paraId="2F43D43B" w14:textId="361CED6A" w:rsidR="00370205" w:rsidRPr="00C12E94" w:rsidRDefault="00370205" w:rsidP="00E40CF2">
            <w:pPr>
              <w:pStyle w:val="ListParagraph"/>
              <w:numPr>
                <w:ilvl w:val="0"/>
                <w:numId w:val="39"/>
              </w:numPr>
              <w:rPr>
                <w:color w:val="365F91" w:themeColor="accent1" w:themeShade="BF"/>
              </w:rPr>
            </w:pPr>
            <w:r w:rsidRPr="00370205">
              <w:rPr>
                <w:color w:val="365F91" w:themeColor="accent1" w:themeShade="BF"/>
              </w:rPr>
              <w:lastRenderedPageBreak/>
              <w:t xml:space="preserve">Verify data consistency of </w:t>
            </w:r>
            <w:r w:rsidR="00AA686B">
              <w:rPr>
                <w:color w:val="365F91" w:themeColor="accent1" w:themeShade="BF"/>
              </w:rPr>
              <w:t xml:space="preserve">the </w:t>
            </w:r>
            <w:r w:rsidRPr="00370205">
              <w:rPr>
                <w:color w:val="365F91" w:themeColor="accent1" w:themeShade="BF"/>
              </w:rPr>
              <w:t>album’s data</w:t>
            </w:r>
            <w:r>
              <w:rPr>
                <w:color w:val="365F91" w:themeColor="accent1" w:themeShade="BF"/>
              </w:rPr>
              <w:t xml:space="preserve"> after uploading </w:t>
            </w:r>
            <w:r w:rsidR="00D42277">
              <w:rPr>
                <w:color w:val="365F91" w:themeColor="accent1" w:themeShade="BF"/>
              </w:rPr>
              <w:t xml:space="preserve">a </w:t>
            </w:r>
            <w:r>
              <w:rPr>
                <w:color w:val="365F91" w:themeColor="accent1" w:themeShade="BF"/>
              </w:rPr>
              <w:t>photo</w:t>
            </w:r>
            <w:r w:rsidR="008616D5">
              <w:rPr>
                <w:color w:val="365F91" w:themeColor="accent1" w:themeShade="BF"/>
              </w:rPr>
              <w:t>: [album name] – [number of photos in the album]</w:t>
            </w:r>
            <w:r w:rsidRPr="00370205">
              <w:rPr>
                <w:color w:val="365F91" w:themeColor="accent1" w:themeShade="BF"/>
              </w:rPr>
              <w:t xml:space="preserve"> photos; C</w:t>
            </w:r>
            <w:r w:rsidR="00D11A88">
              <w:rPr>
                <w:color w:val="365F91" w:themeColor="accent1" w:themeShade="BF"/>
              </w:rPr>
              <w:t>reated by [username] on [album creation</w:t>
            </w:r>
            <w:r w:rsidRPr="00370205">
              <w:rPr>
                <w:color w:val="365F91" w:themeColor="accent1" w:themeShade="BF"/>
              </w:rPr>
              <w:t xml:space="preserve"> date] - Last updated on [current date]; Album description: [album description]</w:t>
            </w:r>
          </w:p>
          <w:p w14:paraId="562F35D3" w14:textId="696B8B5A" w:rsidR="001D7D94" w:rsidRPr="00D16AED" w:rsidRDefault="00DC694D" w:rsidP="00E40CF2">
            <w:pPr>
              <w:pStyle w:val="ListParagraph"/>
              <w:numPr>
                <w:ilvl w:val="0"/>
                <w:numId w:val="39"/>
              </w:numPr>
              <w:rPr>
                <w:color w:val="365F91" w:themeColor="accent1" w:themeShade="BF"/>
              </w:rPr>
            </w:pPr>
            <w:r>
              <w:rPr>
                <w:color w:val="365F91" w:themeColor="accent1" w:themeShade="BF"/>
              </w:rPr>
              <w:t>Go to</w:t>
            </w:r>
            <w:r w:rsidR="001D7D94">
              <w:rPr>
                <w:color w:val="365F91" w:themeColor="accent1" w:themeShade="BF"/>
              </w:rPr>
              <w:t xml:space="preserve"> the H</w:t>
            </w:r>
            <w:r>
              <w:rPr>
                <w:color w:val="365F91" w:themeColor="accent1" w:themeShade="BF"/>
              </w:rPr>
              <w:t>ome page</w:t>
            </w:r>
            <w:r w:rsidR="00F125EB">
              <w:rPr>
                <w:color w:val="365F91" w:themeColor="accent1" w:themeShade="BF"/>
              </w:rPr>
              <w:t>.</w:t>
            </w:r>
          </w:p>
          <w:p w14:paraId="17C72A71" w14:textId="77777777" w:rsidR="00DA5580" w:rsidRDefault="00DC694D" w:rsidP="00E40CF2">
            <w:pPr>
              <w:pStyle w:val="ListParagraph"/>
              <w:numPr>
                <w:ilvl w:val="0"/>
                <w:numId w:val="39"/>
              </w:numPr>
              <w:rPr>
                <w:color w:val="365F91" w:themeColor="accent1" w:themeShade="BF"/>
              </w:rPr>
            </w:pPr>
            <w:r>
              <w:rPr>
                <w:color w:val="365F91" w:themeColor="accent1" w:themeShade="BF"/>
              </w:rPr>
              <w:t>Click on the "D</w:t>
            </w:r>
            <w:r w:rsidR="001D7D94" w:rsidRPr="00D16AED">
              <w:rPr>
                <w:color w:val="365F91" w:themeColor="accent1" w:themeShade="BF"/>
              </w:rPr>
              <w:t>isplay photos" button to access the photo gallery.</w:t>
            </w:r>
          </w:p>
          <w:p w14:paraId="23CD4E02" w14:textId="2A36DABB" w:rsidR="001D7D94" w:rsidRPr="00DA5580" w:rsidRDefault="00DA5580" w:rsidP="00E40CF2">
            <w:pPr>
              <w:pStyle w:val="ListParagraph"/>
              <w:numPr>
                <w:ilvl w:val="0"/>
                <w:numId w:val="39"/>
              </w:numPr>
              <w:rPr>
                <w:color w:val="365F91" w:themeColor="accent1" w:themeShade="BF"/>
              </w:rPr>
            </w:pPr>
            <w:r>
              <w:rPr>
                <w:color w:val="365F91" w:themeColor="accent1" w:themeShade="BF"/>
              </w:rPr>
              <w:t>Scroll down and v</w:t>
            </w:r>
            <w:r w:rsidRPr="00DA5580">
              <w:rPr>
                <w:color w:val="365F91" w:themeColor="accent1" w:themeShade="BF"/>
              </w:rPr>
              <w:t>erify the uploaded photo thumbnail is displayed in the first line</w:t>
            </w:r>
            <w:r w:rsidR="006D590A">
              <w:rPr>
                <w:color w:val="365F91" w:themeColor="accent1" w:themeShade="BF"/>
              </w:rPr>
              <w:t xml:space="preserve"> of</w:t>
            </w:r>
            <w:r w:rsidR="00BF6975">
              <w:rPr>
                <w:color w:val="365F91" w:themeColor="accent1" w:themeShade="BF"/>
              </w:rPr>
              <w:t xml:space="preserve"> the p</w:t>
            </w:r>
            <w:r>
              <w:rPr>
                <w:color w:val="365F91" w:themeColor="accent1" w:themeShade="BF"/>
              </w:rPr>
              <w:t>hoto gallery</w:t>
            </w:r>
            <w:r w:rsidR="001D7D94" w:rsidRPr="00DA5580">
              <w:rPr>
                <w:color w:val="365F91" w:themeColor="accent1" w:themeShade="BF"/>
              </w:rPr>
              <w:t>.</w:t>
            </w:r>
          </w:p>
          <w:p w14:paraId="4A1ED561" w14:textId="27D5055D" w:rsidR="00DA5580" w:rsidRPr="00DF69B0" w:rsidRDefault="00D42277" w:rsidP="00E40CF2">
            <w:pPr>
              <w:pStyle w:val="ListParagraph"/>
              <w:numPr>
                <w:ilvl w:val="0"/>
                <w:numId w:val="39"/>
              </w:numPr>
              <w:rPr>
                <w:color w:val="365F91" w:themeColor="accent1" w:themeShade="BF"/>
              </w:rPr>
            </w:pPr>
            <w:r>
              <w:rPr>
                <w:color w:val="365F91" w:themeColor="accent1" w:themeShade="BF"/>
              </w:rPr>
              <w:t xml:space="preserve">Scroll up </w:t>
            </w:r>
            <w:r w:rsidR="00DA5580">
              <w:rPr>
                <w:color w:val="365F91" w:themeColor="accent1" w:themeShade="BF"/>
              </w:rPr>
              <w:t>u</w:t>
            </w:r>
            <w:r w:rsidR="00DF69B0">
              <w:rPr>
                <w:color w:val="365F91" w:themeColor="accent1" w:themeShade="BF"/>
              </w:rPr>
              <w:t xml:space="preserve">pon reaching the top of the scroll bar </w:t>
            </w:r>
            <w:r w:rsidR="006D590A">
              <w:rPr>
                <w:color w:val="365F91" w:themeColor="accent1" w:themeShade="BF"/>
              </w:rPr>
              <w:t xml:space="preserve">and </w:t>
            </w:r>
            <w:r w:rsidR="00DA5580" w:rsidRPr="00DF69B0">
              <w:rPr>
                <w:color w:val="365F91" w:themeColor="accent1" w:themeShade="BF"/>
              </w:rPr>
              <w:t>c</w:t>
            </w:r>
            <w:r w:rsidR="001D7D94" w:rsidRPr="00DF69B0">
              <w:rPr>
                <w:color w:val="365F91" w:themeColor="accent1" w:themeShade="BF"/>
              </w:rPr>
              <w:t xml:space="preserve">lick </w:t>
            </w:r>
            <w:r w:rsidR="00004899">
              <w:rPr>
                <w:color w:val="365F91" w:themeColor="accent1" w:themeShade="BF"/>
              </w:rPr>
              <w:t>on</w:t>
            </w:r>
            <w:r w:rsidR="00DF69B0">
              <w:rPr>
                <w:color w:val="365F91" w:themeColor="accent1" w:themeShade="BF"/>
              </w:rPr>
              <w:t xml:space="preserve"> the search field</w:t>
            </w:r>
            <w:r w:rsidR="00004899">
              <w:rPr>
                <w:color w:val="365F91" w:themeColor="accent1" w:themeShade="BF"/>
              </w:rPr>
              <w:t xml:space="preserve"> to open it</w:t>
            </w:r>
            <w:r w:rsidR="00DA5580" w:rsidRPr="00DF69B0">
              <w:rPr>
                <w:color w:val="365F91" w:themeColor="accent1" w:themeShade="BF"/>
              </w:rPr>
              <w:t>.</w:t>
            </w:r>
          </w:p>
          <w:p w14:paraId="1BECBC96" w14:textId="004CFFBB" w:rsidR="00DA5580" w:rsidRPr="00DA5580" w:rsidRDefault="00DF69B0" w:rsidP="00E40CF2">
            <w:pPr>
              <w:pStyle w:val="ListParagraph"/>
              <w:numPr>
                <w:ilvl w:val="0"/>
                <w:numId w:val="39"/>
              </w:numPr>
              <w:rPr>
                <w:color w:val="365F91" w:themeColor="accent1" w:themeShade="BF"/>
              </w:rPr>
            </w:pPr>
            <w:r>
              <w:rPr>
                <w:color w:val="365F91" w:themeColor="accent1" w:themeShade="BF"/>
              </w:rPr>
              <w:t xml:space="preserve">Enter a photo name </w:t>
            </w:r>
            <w:r w:rsidR="00DA5580" w:rsidRPr="00DA5580">
              <w:rPr>
                <w:color w:val="365F91" w:themeColor="accent1" w:themeShade="BF"/>
              </w:rPr>
              <w:t>in</w:t>
            </w:r>
            <w:r w:rsidR="00414212">
              <w:rPr>
                <w:color w:val="365F91" w:themeColor="accent1" w:themeShade="BF"/>
              </w:rPr>
              <w:t>to</w:t>
            </w:r>
            <w:r w:rsidR="00DA5580" w:rsidRPr="00DA5580">
              <w:rPr>
                <w:color w:val="365F91" w:themeColor="accent1" w:themeShade="BF"/>
              </w:rPr>
              <w:t xml:space="preserve"> the search field.</w:t>
            </w:r>
          </w:p>
          <w:p w14:paraId="1EBFAD97" w14:textId="0EDA1CA8" w:rsidR="00DC694D" w:rsidRPr="00DF69B0" w:rsidRDefault="00DA5580" w:rsidP="00E40CF2">
            <w:pPr>
              <w:pStyle w:val="ListParagraph"/>
              <w:numPr>
                <w:ilvl w:val="0"/>
                <w:numId w:val="39"/>
              </w:numPr>
              <w:rPr>
                <w:color w:val="365F91" w:themeColor="accent1" w:themeShade="BF"/>
              </w:rPr>
            </w:pPr>
            <w:r w:rsidRPr="00DA5580">
              <w:rPr>
                <w:color w:val="365F91" w:themeColor="accent1" w:themeShade="BF"/>
              </w:rPr>
              <w:t>Press the Enter key to initiate the search.</w:t>
            </w:r>
          </w:p>
        </w:tc>
      </w:tr>
      <w:tr w:rsidR="001D7D94" w:rsidRPr="008A193B" w14:paraId="3779E384" w14:textId="77777777" w:rsidTr="00655C70">
        <w:tc>
          <w:tcPr>
            <w:tcW w:w="1838" w:type="dxa"/>
            <w:vAlign w:val="center"/>
          </w:tcPr>
          <w:p w14:paraId="73E61646" w14:textId="4F84317F" w:rsidR="001D7D94" w:rsidRPr="008A193B" w:rsidRDefault="001D7D94" w:rsidP="00655C70">
            <w:pPr>
              <w:rPr>
                <w:b/>
              </w:rPr>
            </w:pPr>
            <w:r w:rsidRPr="008A193B">
              <w:rPr>
                <w:b/>
              </w:rPr>
              <w:lastRenderedPageBreak/>
              <w:t>Expected Result</w:t>
            </w:r>
          </w:p>
        </w:tc>
        <w:tc>
          <w:tcPr>
            <w:tcW w:w="11832" w:type="dxa"/>
          </w:tcPr>
          <w:p w14:paraId="5CF17DF4" w14:textId="695127A5" w:rsidR="008616D5" w:rsidRPr="00DF69B0" w:rsidRDefault="008616D5" w:rsidP="008616D5">
            <w:pPr>
              <w:rPr>
                <w:color w:val="365F91" w:themeColor="accent1" w:themeShade="BF"/>
              </w:rPr>
            </w:pPr>
            <w:r w:rsidRPr="008616D5">
              <w:rPr>
                <w:color w:val="365F91" w:themeColor="accent1" w:themeShade="BF"/>
              </w:rPr>
              <w:t>The photo should be added to the selected album with consistency in the provided album data. Furthermore, it s</w:t>
            </w:r>
            <w:r w:rsidR="006557DC">
              <w:rPr>
                <w:color w:val="365F91" w:themeColor="accent1" w:themeShade="BF"/>
              </w:rPr>
              <w:t>hould appear at the top of the photo g</w:t>
            </w:r>
            <w:r w:rsidRPr="008616D5">
              <w:rPr>
                <w:color w:val="365F91" w:themeColor="accent1" w:themeShade="BF"/>
              </w:rPr>
              <w:t>allery list on the Home page and be included in search results by its name.</w:t>
            </w:r>
          </w:p>
        </w:tc>
      </w:tr>
      <w:tr w:rsidR="001D7D94" w:rsidRPr="008A193B" w14:paraId="2E347C15" w14:textId="77777777" w:rsidTr="00655C70">
        <w:tc>
          <w:tcPr>
            <w:tcW w:w="1838" w:type="dxa"/>
            <w:vAlign w:val="center"/>
          </w:tcPr>
          <w:p w14:paraId="5A1A0BAE" w14:textId="77777777" w:rsidR="001D7D94" w:rsidRPr="008A193B" w:rsidRDefault="001D7D94" w:rsidP="00655C70">
            <w:pPr>
              <w:rPr>
                <w:b/>
              </w:rPr>
            </w:pPr>
            <w:r w:rsidRPr="008A193B">
              <w:rPr>
                <w:b/>
              </w:rPr>
              <w:t>Actual Result</w:t>
            </w:r>
          </w:p>
        </w:tc>
        <w:tc>
          <w:tcPr>
            <w:tcW w:w="11832" w:type="dxa"/>
          </w:tcPr>
          <w:p w14:paraId="6CF28064" w14:textId="478332C3" w:rsidR="001D7D94" w:rsidRPr="008A193B" w:rsidRDefault="008616D5" w:rsidP="00655C70">
            <w:r>
              <w:rPr>
                <w:color w:val="365F91" w:themeColor="accent1" w:themeShade="BF"/>
              </w:rPr>
              <w:t>The photo is</w:t>
            </w:r>
            <w:r w:rsidRPr="008616D5">
              <w:rPr>
                <w:color w:val="365F91" w:themeColor="accent1" w:themeShade="BF"/>
              </w:rPr>
              <w:t xml:space="preserve"> added to the selected album with consistency in the provided album data. </w:t>
            </w:r>
            <w:r>
              <w:rPr>
                <w:color w:val="365F91" w:themeColor="accent1" w:themeShade="BF"/>
              </w:rPr>
              <w:t>Furthermore, it</w:t>
            </w:r>
            <w:r w:rsidRPr="008616D5">
              <w:rPr>
                <w:color w:val="365F91" w:themeColor="accent1" w:themeShade="BF"/>
              </w:rPr>
              <w:t xml:space="preserve"> appear</w:t>
            </w:r>
            <w:r>
              <w:rPr>
                <w:color w:val="365F91" w:themeColor="accent1" w:themeShade="BF"/>
              </w:rPr>
              <w:t>s</w:t>
            </w:r>
            <w:r w:rsidR="00BF6975">
              <w:rPr>
                <w:color w:val="365F91" w:themeColor="accent1" w:themeShade="BF"/>
              </w:rPr>
              <w:t xml:space="preserve"> at the top of the photo g</w:t>
            </w:r>
            <w:r w:rsidRPr="008616D5">
              <w:rPr>
                <w:color w:val="365F91" w:themeColor="accent1" w:themeShade="BF"/>
              </w:rPr>
              <w:t>all</w:t>
            </w:r>
            <w:r>
              <w:rPr>
                <w:color w:val="365F91" w:themeColor="accent1" w:themeShade="BF"/>
              </w:rPr>
              <w:t>ery list on the Home page and is</w:t>
            </w:r>
            <w:r w:rsidRPr="008616D5">
              <w:rPr>
                <w:color w:val="365F91" w:themeColor="accent1" w:themeShade="BF"/>
              </w:rPr>
              <w:t xml:space="preserve"> included in search results by its name.</w:t>
            </w:r>
          </w:p>
        </w:tc>
      </w:tr>
      <w:tr w:rsidR="001D7D94" w:rsidRPr="008A193B" w14:paraId="1D1272EF" w14:textId="77777777" w:rsidTr="00655C70">
        <w:tc>
          <w:tcPr>
            <w:tcW w:w="1838" w:type="dxa"/>
            <w:vAlign w:val="center"/>
          </w:tcPr>
          <w:p w14:paraId="2E88FFEE" w14:textId="77777777" w:rsidR="001D7D94" w:rsidRPr="008A193B" w:rsidRDefault="001D7D94" w:rsidP="00655C70">
            <w:pPr>
              <w:rPr>
                <w:b/>
              </w:rPr>
            </w:pPr>
            <w:r w:rsidRPr="008A193B">
              <w:rPr>
                <w:b/>
              </w:rPr>
              <w:t>Pass/ Fail</w:t>
            </w:r>
          </w:p>
        </w:tc>
        <w:tc>
          <w:tcPr>
            <w:tcW w:w="11832" w:type="dxa"/>
          </w:tcPr>
          <w:p w14:paraId="58CF202E" w14:textId="661B9E8D" w:rsidR="001D7D94" w:rsidRPr="008A193B" w:rsidRDefault="008032E7" w:rsidP="00655C70">
            <w:r>
              <w:rPr>
                <w:color w:val="00CC00"/>
                <w:szCs w:val="20"/>
              </w:rPr>
              <w:t>Pass</w:t>
            </w:r>
            <w:r w:rsidR="001D7D94" w:rsidRPr="00193B26">
              <w:rPr>
                <w:color w:val="00CC00"/>
                <w:sz w:val="24"/>
                <w:szCs w:val="24"/>
              </w:rPr>
              <w:t xml:space="preserve"> </w:t>
            </w:r>
            <w:r w:rsidR="001D7D94" w:rsidRPr="00193B26">
              <w:rPr>
                <w:b/>
                <w:color w:val="00CC00"/>
                <w:sz w:val="24"/>
                <w:szCs w:val="24"/>
              </w:rPr>
              <w:sym w:font="Wingdings 2" w:char="F050"/>
            </w:r>
          </w:p>
        </w:tc>
      </w:tr>
      <w:tr w:rsidR="001D7D94" w:rsidRPr="008A193B" w14:paraId="4CB37382" w14:textId="77777777" w:rsidTr="00655C70">
        <w:tc>
          <w:tcPr>
            <w:tcW w:w="1838" w:type="dxa"/>
            <w:shd w:val="clear" w:color="auto" w:fill="000000" w:themeFill="text1"/>
          </w:tcPr>
          <w:p w14:paraId="67CFF5B7" w14:textId="77777777" w:rsidR="001D7D94" w:rsidRPr="008A193B" w:rsidRDefault="001D7D94" w:rsidP="00655C70">
            <w:pPr>
              <w:rPr>
                <w:b/>
              </w:rPr>
            </w:pPr>
          </w:p>
        </w:tc>
        <w:tc>
          <w:tcPr>
            <w:tcW w:w="11832" w:type="dxa"/>
            <w:shd w:val="clear" w:color="auto" w:fill="000000" w:themeFill="text1"/>
          </w:tcPr>
          <w:p w14:paraId="301264D8" w14:textId="77777777" w:rsidR="001D7D94" w:rsidRPr="008A193B" w:rsidRDefault="001D7D94" w:rsidP="00655C70"/>
        </w:tc>
      </w:tr>
    </w:tbl>
    <w:p w14:paraId="1B630F2E" w14:textId="77777777" w:rsidR="001D7D94" w:rsidRDefault="001D7D94" w:rsidP="001D7D94"/>
    <w:tbl>
      <w:tblPr>
        <w:tblStyle w:val="TableGrid"/>
        <w:tblW w:w="0" w:type="auto"/>
        <w:tblLook w:val="04A0" w:firstRow="1" w:lastRow="0" w:firstColumn="1" w:lastColumn="0" w:noHBand="0" w:noVBand="1"/>
      </w:tblPr>
      <w:tblGrid>
        <w:gridCol w:w="1838"/>
        <w:gridCol w:w="11832"/>
      </w:tblGrid>
      <w:tr w:rsidR="004E4BE1" w:rsidRPr="008A193B" w14:paraId="42D40A4C" w14:textId="77777777" w:rsidTr="00655C70">
        <w:tc>
          <w:tcPr>
            <w:tcW w:w="1838" w:type="dxa"/>
            <w:shd w:val="clear" w:color="auto" w:fill="000000" w:themeFill="text1"/>
          </w:tcPr>
          <w:p w14:paraId="01A07EA3" w14:textId="77777777" w:rsidR="004E4BE1" w:rsidRPr="008A193B" w:rsidRDefault="004E4BE1" w:rsidP="00655C70">
            <w:pPr>
              <w:rPr>
                <w:b/>
              </w:rPr>
            </w:pPr>
          </w:p>
        </w:tc>
        <w:tc>
          <w:tcPr>
            <w:tcW w:w="11832" w:type="dxa"/>
            <w:shd w:val="clear" w:color="auto" w:fill="000000" w:themeFill="text1"/>
          </w:tcPr>
          <w:p w14:paraId="0526F6BB" w14:textId="77777777" w:rsidR="004E4BE1" w:rsidRPr="008A193B" w:rsidRDefault="004E4BE1" w:rsidP="00655C70"/>
        </w:tc>
      </w:tr>
      <w:tr w:rsidR="004E4BE1" w:rsidRPr="00377399" w14:paraId="6C35D351" w14:textId="77777777" w:rsidTr="00655C70">
        <w:tc>
          <w:tcPr>
            <w:tcW w:w="1838" w:type="dxa"/>
            <w:shd w:val="clear" w:color="auto" w:fill="D9D9D9" w:themeFill="background1" w:themeFillShade="D9"/>
            <w:vAlign w:val="center"/>
          </w:tcPr>
          <w:p w14:paraId="5B9BEAF3"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07914CA4" w14:textId="7683C480" w:rsidR="004E4BE1" w:rsidRPr="00377399" w:rsidRDefault="007F667F" w:rsidP="00655C70">
            <w:pPr>
              <w:rPr>
                <w:b/>
              </w:rPr>
            </w:pPr>
            <w:r>
              <w:rPr>
                <w:b/>
              </w:rPr>
              <w:t>10.1</w:t>
            </w:r>
            <w:r w:rsidR="004E4BE1" w:rsidRPr="00D16AED">
              <w:rPr>
                <w:b/>
              </w:rPr>
              <w:t xml:space="preserve"> </w:t>
            </w:r>
            <w:r w:rsidR="00370205" w:rsidRPr="00370205">
              <w:rPr>
                <w:b/>
              </w:rPr>
              <w:t>Uploading Photos</w:t>
            </w:r>
            <w:r w:rsidR="00AB5BA8" w:rsidRPr="00AB5BA8">
              <w:rPr>
                <w:b/>
              </w:rPr>
              <w:t xml:space="preserve"> with </w:t>
            </w:r>
            <w:r w:rsidR="00207A78" w:rsidRPr="00207A78">
              <w:rPr>
                <w:b/>
              </w:rPr>
              <w:t>Various</w:t>
            </w:r>
            <w:r w:rsidR="00AB5BA8" w:rsidRPr="00AB5BA8">
              <w:rPr>
                <w:b/>
              </w:rPr>
              <w:t xml:space="preserve"> Formats</w:t>
            </w:r>
          </w:p>
        </w:tc>
      </w:tr>
      <w:tr w:rsidR="004E4BE1" w:rsidRPr="008A193B" w14:paraId="6F7CA3A3" w14:textId="77777777" w:rsidTr="00655C70">
        <w:tc>
          <w:tcPr>
            <w:tcW w:w="1838" w:type="dxa"/>
            <w:vAlign w:val="center"/>
          </w:tcPr>
          <w:p w14:paraId="67F8BCEA" w14:textId="77777777" w:rsidR="004E4BE1" w:rsidRPr="008A193B" w:rsidRDefault="004E4BE1" w:rsidP="00655C70">
            <w:r w:rsidRPr="008A193B">
              <w:rPr>
                <w:b/>
              </w:rPr>
              <w:t>Prerequisites</w:t>
            </w:r>
          </w:p>
        </w:tc>
        <w:tc>
          <w:tcPr>
            <w:tcW w:w="11832" w:type="dxa"/>
          </w:tcPr>
          <w:p w14:paraId="4C744BD4" w14:textId="387375B1" w:rsidR="004E4BE1" w:rsidRPr="009076E6" w:rsidRDefault="00C00C8A" w:rsidP="004E4BE1">
            <w:pPr>
              <w:pStyle w:val="ListParagraph"/>
              <w:numPr>
                <w:ilvl w:val="0"/>
                <w:numId w:val="5"/>
              </w:numPr>
              <w:rPr>
                <w:color w:val="365F91" w:themeColor="accent1" w:themeShade="BF"/>
              </w:rPr>
            </w:pPr>
            <w:r>
              <w:rPr>
                <w:color w:val="365F91" w:themeColor="accent1" w:themeShade="BF"/>
              </w:rPr>
              <w:t>U</w:t>
            </w:r>
            <w:r w:rsidR="004E4BE1" w:rsidRPr="009076E6">
              <w:rPr>
                <w:color w:val="365F91" w:themeColor="accent1" w:themeShade="BF"/>
              </w:rPr>
              <w:t>ser is l</w:t>
            </w:r>
            <w:r>
              <w:rPr>
                <w:color w:val="365F91" w:themeColor="accent1" w:themeShade="BF"/>
              </w:rPr>
              <w:t>ogged in</w:t>
            </w:r>
            <w:r w:rsidR="004E4BE1" w:rsidRPr="009076E6">
              <w:rPr>
                <w:color w:val="365F91" w:themeColor="accent1" w:themeShade="BF"/>
              </w:rPr>
              <w:t>.</w:t>
            </w:r>
          </w:p>
          <w:p w14:paraId="082A8AB5" w14:textId="77777777" w:rsidR="00C00C8A" w:rsidRPr="00C00C8A" w:rsidRDefault="00C00C8A" w:rsidP="00C00C8A">
            <w:pPr>
              <w:pStyle w:val="ListParagraph"/>
              <w:numPr>
                <w:ilvl w:val="0"/>
                <w:numId w:val="5"/>
              </w:numPr>
              <w:rPr>
                <w:color w:val="365F91" w:themeColor="accent1" w:themeShade="BF"/>
              </w:rPr>
            </w:pPr>
            <w:r w:rsidRPr="00C00C8A">
              <w:rPr>
                <w:color w:val="365F91" w:themeColor="accent1" w:themeShade="BF"/>
              </w:rPr>
              <w:t>There is an album created in the user's profile.</w:t>
            </w:r>
          </w:p>
          <w:p w14:paraId="3CD33123" w14:textId="054F4F19" w:rsidR="004E4BE1" w:rsidRPr="00E46169" w:rsidRDefault="00E00624" w:rsidP="004B4424">
            <w:pPr>
              <w:pStyle w:val="ListParagraph"/>
              <w:numPr>
                <w:ilvl w:val="0"/>
                <w:numId w:val="5"/>
              </w:numPr>
            </w:pPr>
            <w:r>
              <w:rPr>
                <w:color w:val="365F91" w:themeColor="accent1" w:themeShade="BF"/>
              </w:rPr>
              <w:t>3</w:t>
            </w:r>
            <w:r w:rsidR="00F125EB">
              <w:rPr>
                <w:color w:val="365F91" w:themeColor="accent1" w:themeShade="BF"/>
              </w:rPr>
              <w:t xml:space="preserve"> photos in</w:t>
            </w:r>
            <w:r w:rsidR="004B4424">
              <w:rPr>
                <w:color w:val="365F91" w:themeColor="accent1" w:themeShade="BF"/>
              </w:rPr>
              <w:t xml:space="preserve"> JPG/</w:t>
            </w:r>
            <w:r w:rsidR="004B4424" w:rsidRPr="004B4424">
              <w:rPr>
                <w:color w:val="365F91" w:themeColor="accent1" w:themeShade="BF"/>
              </w:rPr>
              <w:t>JPEG</w:t>
            </w:r>
            <w:r>
              <w:rPr>
                <w:color w:val="365F91" w:themeColor="accent1" w:themeShade="BF"/>
              </w:rPr>
              <w:t>, PNG</w:t>
            </w:r>
            <w:r w:rsidR="004B4424">
              <w:rPr>
                <w:color w:val="365F91" w:themeColor="accent1" w:themeShade="BF"/>
              </w:rPr>
              <w:t xml:space="preserve"> and GIF</w:t>
            </w:r>
            <w:r w:rsidR="004B4424" w:rsidRPr="004B4424">
              <w:rPr>
                <w:color w:val="365F91" w:themeColor="accent1" w:themeShade="BF"/>
              </w:rPr>
              <w:t xml:space="preserve"> formats are av</w:t>
            </w:r>
            <w:r w:rsidR="00CE5FB9">
              <w:rPr>
                <w:color w:val="365F91" w:themeColor="accent1" w:themeShade="BF"/>
              </w:rPr>
              <w:t xml:space="preserve">ailable to be uploaded from </w:t>
            </w:r>
            <w:r w:rsidR="00831BA6">
              <w:rPr>
                <w:color w:val="365F91" w:themeColor="accent1" w:themeShade="BF"/>
              </w:rPr>
              <w:t xml:space="preserve">the </w:t>
            </w:r>
            <w:r w:rsidR="00CE5FB9">
              <w:rPr>
                <w:color w:val="365F91" w:themeColor="accent1" w:themeShade="BF"/>
              </w:rPr>
              <w:t>user’s</w:t>
            </w:r>
            <w:r w:rsidR="004B4424" w:rsidRPr="004B4424">
              <w:rPr>
                <w:color w:val="365F91" w:themeColor="accent1" w:themeShade="BF"/>
              </w:rPr>
              <w:t xml:space="preserve"> device.</w:t>
            </w:r>
          </w:p>
          <w:p w14:paraId="248DD04B" w14:textId="51540AC4" w:rsidR="00E46169" w:rsidRPr="008A193B" w:rsidRDefault="00E46169" w:rsidP="00F306C7">
            <w:pPr>
              <w:pStyle w:val="ListParagraph"/>
              <w:ind w:left="786"/>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4E4BE1" w:rsidRPr="008A193B" w14:paraId="0D9145B5" w14:textId="77777777" w:rsidTr="00655C70">
        <w:tc>
          <w:tcPr>
            <w:tcW w:w="1838" w:type="dxa"/>
            <w:vAlign w:val="center"/>
          </w:tcPr>
          <w:p w14:paraId="1B9E8E9E" w14:textId="77777777" w:rsidR="004E4BE1" w:rsidRPr="008A193B" w:rsidRDefault="004E4BE1" w:rsidP="00655C70">
            <w:pPr>
              <w:rPr>
                <w:b/>
              </w:rPr>
            </w:pPr>
            <w:r w:rsidRPr="008A193B">
              <w:rPr>
                <w:b/>
              </w:rPr>
              <w:t>Test Case Steps</w:t>
            </w:r>
          </w:p>
        </w:tc>
        <w:tc>
          <w:tcPr>
            <w:tcW w:w="11832" w:type="dxa"/>
          </w:tcPr>
          <w:p w14:paraId="01F94CED" w14:textId="636995D1" w:rsidR="00AB5BA8" w:rsidRDefault="00E00624" w:rsidP="00E40CF2">
            <w:pPr>
              <w:pStyle w:val="ListParagraph"/>
              <w:numPr>
                <w:ilvl w:val="0"/>
                <w:numId w:val="41"/>
              </w:numPr>
              <w:rPr>
                <w:color w:val="365F91" w:themeColor="accent1" w:themeShade="BF"/>
              </w:rPr>
            </w:pPr>
            <w:r>
              <w:rPr>
                <w:color w:val="365F91" w:themeColor="accent1" w:themeShade="BF"/>
              </w:rPr>
              <w:t>For all</w:t>
            </w:r>
            <w:r w:rsidR="004B4424" w:rsidRPr="004B4424">
              <w:rPr>
                <w:color w:val="365F91" w:themeColor="accent1" w:themeShade="BF"/>
              </w:rPr>
              <w:t xml:space="preserve"> of the followi</w:t>
            </w:r>
            <w:r w:rsidR="00BF6975">
              <w:rPr>
                <w:color w:val="365F91" w:themeColor="accent1" w:themeShade="BF"/>
              </w:rPr>
              <w:t>ng photo</w:t>
            </w:r>
            <w:r w:rsidR="004B4424">
              <w:rPr>
                <w:color w:val="365F91" w:themeColor="accent1" w:themeShade="BF"/>
              </w:rPr>
              <w:t xml:space="preserve"> formats (JPG/JPEG</w:t>
            </w:r>
            <w:r>
              <w:rPr>
                <w:color w:val="365F91" w:themeColor="accent1" w:themeShade="BF"/>
              </w:rPr>
              <w:t>, PNG</w:t>
            </w:r>
            <w:r w:rsidR="004B4424">
              <w:rPr>
                <w:color w:val="365F91" w:themeColor="accent1" w:themeShade="BF"/>
              </w:rPr>
              <w:t xml:space="preserve"> and GIF)</w:t>
            </w:r>
            <w:r w:rsidR="00AB5BA8" w:rsidRPr="00AB5BA8">
              <w:rPr>
                <w:color w:val="365F91" w:themeColor="accent1" w:themeShade="BF"/>
              </w:rPr>
              <w:t>:</w:t>
            </w:r>
          </w:p>
          <w:p w14:paraId="2CD1F42E" w14:textId="0624AB88" w:rsidR="004E4BE1" w:rsidRPr="00AB5BA8" w:rsidRDefault="00AB5BA8" w:rsidP="00E40CF2">
            <w:pPr>
              <w:pStyle w:val="ListParagraph"/>
              <w:numPr>
                <w:ilvl w:val="0"/>
                <w:numId w:val="69"/>
              </w:numPr>
              <w:rPr>
                <w:color w:val="365F91" w:themeColor="accent1" w:themeShade="BF"/>
              </w:rPr>
            </w:pPr>
            <w:r w:rsidRPr="00AB5BA8">
              <w:rPr>
                <w:color w:val="365F91" w:themeColor="accent1" w:themeShade="BF"/>
              </w:rPr>
              <w:t>Upload a photo with the specifi</w:t>
            </w:r>
            <w:r w:rsidR="001210E2">
              <w:rPr>
                <w:color w:val="365F91" w:themeColor="accent1" w:themeShade="BF"/>
              </w:rPr>
              <w:t>ed formats</w:t>
            </w:r>
            <w:r w:rsidRPr="00AB5BA8">
              <w:rPr>
                <w:color w:val="365F91" w:themeColor="accent1" w:themeShade="BF"/>
              </w:rPr>
              <w:t>.</w:t>
            </w:r>
          </w:p>
        </w:tc>
      </w:tr>
      <w:tr w:rsidR="004E4BE1" w:rsidRPr="008A193B" w14:paraId="0F74B24B" w14:textId="77777777" w:rsidTr="00655C70">
        <w:tc>
          <w:tcPr>
            <w:tcW w:w="1838" w:type="dxa"/>
            <w:vAlign w:val="center"/>
          </w:tcPr>
          <w:p w14:paraId="192BDEB0" w14:textId="77777777" w:rsidR="004E4BE1" w:rsidRPr="008A193B" w:rsidRDefault="004E4BE1" w:rsidP="00655C70">
            <w:pPr>
              <w:rPr>
                <w:b/>
              </w:rPr>
            </w:pPr>
            <w:r w:rsidRPr="008A193B">
              <w:rPr>
                <w:b/>
              </w:rPr>
              <w:t>Expected Result</w:t>
            </w:r>
          </w:p>
        </w:tc>
        <w:tc>
          <w:tcPr>
            <w:tcW w:w="11832" w:type="dxa"/>
          </w:tcPr>
          <w:p w14:paraId="430AC6AD" w14:textId="322B1937" w:rsidR="004E4BE1" w:rsidRPr="008A193B" w:rsidRDefault="004B4424" w:rsidP="004B4424">
            <w:r w:rsidRPr="004B4424">
              <w:rPr>
                <w:color w:val="365F91" w:themeColor="accent1" w:themeShade="BF"/>
              </w:rPr>
              <w:t>A photo in JPG/JP</w:t>
            </w:r>
            <w:r>
              <w:rPr>
                <w:color w:val="365F91" w:themeColor="accent1" w:themeShade="BF"/>
              </w:rPr>
              <w:t>EG format should be uploaded</w:t>
            </w:r>
            <w:r w:rsidR="00E00624">
              <w:rPr>
                <w:color w:val="365F91" w:themeColor="accent1" w:themeShade="BF"/>
              </w:rPr>
              <w:t xml:space="preserve"> while for the</w:t>
            </w:r>
            <w:r w:rsidRPr="004B4424">
              <w:rPr>
                <w:color w:val="365F91" w:themeColor="accent1" w:themeShade="BF"/>
              </w:rPr>
              <w:t xml:space="preserve"> GIF </w:t>
            </w:r>
            <w:r w:rsidR="00E00624">
              <w:rPr>
                <w:color w:val="365F91" w:themeColor="accent1" w:themeShade="BF"/>
              </w:rPr>
              <w:t xml:space="preserve">and PNG </w:t>
            </w:r>
            <w:r w:rsidRPr="004B4424">
              <w:rPr>
                <w:color w:val="365F91" w:themeColor="accent1" w:themeShade="BF"/>
              </w:rPr>
              <w:t>for</w:t>
            </w:r>
            <w:r>
              <w:rPr>
                <w:color w:val="365F91" w:themeColor="accent1" w:themeShade="BF"/>
              </w:rPr>
              <w:t>mat</w:t>
            </w:r>
            <w:r w:rsidR="00E00624">
              <w:rPr>
                <w:color w:val="365F91" w:themeColor="accent1" w:themeShade="BF"/>
              </w:rPr>
              <w:t>s</w:t>
            </w:r>
            <w:r>
              <w:rPr>
                <w:color w:val="365F91" w:themeColor="accent1" w:themeShade="BF"/>
              </w:rPr>
              <w:t xml:space="preserve"> photo</w:t>
            </w:r>
            <w:r w:rsidR="008D17FE">
              <w:rPr>
                <w:color w:val="365F91" w:themeColor="accent1" w:themeShade="BF"/>
              </w:rPr>
              <w:t xml:space="preserve"> an error notification</w:t>
            </w:r>
            <w:r w:rsidRPr="004B4424">
              <w:rPr>
                <w:color w:val="365F91" w:themeColor="accent1" w:themeShade="BF"/>
              </w:rPr>
              <w:t xml:space="preserve"> "Allow</w:t>
            </w:r>
            <w:r w:rsidR="006557DC">
              <w:rPr>
                <w:color w:val="365F91" w:themeColor="accent1" w:themeShade="BF"/>
              </w:rPr>
              <w:t>ed file types are: .jpeg / .jpg</w:t>
            </w:r>
            <w:r w:rsidRPr="004B4424">
              <w:rPr>
                <w:color w:val="365F91" w:themeColor="accent1" w:themeShade="BF"/>
              </w:rPr>
              <w:t>" should be displayed</w:t>
            </w:r>
            <w:r>
              <w:rPr>
                <w:color w:val="365F91" w:themeColor="accent1" w:themeShade="BF"/>
              </w:rPr>
              <w:t xml:space="preserve">, </w:t>
            </w:r>
            <w:r w:rsidRPr="004B4424">
              <w:rPr>
                <w:color w:val="365F91" w:themeColor="accent1" w:themeShade="BF"/>
              </w:rPr>
              <w:t>along with preventing the upload.</w:t>
            </w:r>
          </w:p>
        </w:tc>
      </w:tr>
      <w:tr w:rsidR="004E4BE1" w:rsidRPr="008A193B" w14:paraId="14243C8D" w14:textId="77777777" w:rsidTr="00655C70">
        <w:tc>
          <w:tcPr>
            <w:tcW w:w="1838" w:type="dxa"/>
            <w:vAlign w:val="center"/>
          </w:tcPr>
          <w:p w14:paraId="0AE899C0" w14:textId="77777777" w:rsidR="004E4BE1" w:rsidRPr="008A193B" w:rsidRDefault="004E4BE1" w:rsidP="00655C70">
            <w:pPr>
              <w:rPr>
                <w:b/>
              </w:rPr>
            </w:pPr>
            <w:r w:rsidRPr="008A193B">
              <w:rPr>
                <w:b/>
              </w:rPr>
              <w:t>Actual Result</w:t>
            </w:r>
          </w:p>
        </w:tc>
        <w:tc>
          <w:tcPr>
            <w:tcW w:w="11832" w:type="dxa"/>
          </w:tcPr>
          <w:p w14:paraId="185F1E90" w14:textId="0F543EF2" w:rsidR="004E4BE1" w:rsidRPr="008A193B" w:rsidRDefault="004B4424" w:rsidP="00655C70">
            <w:r w:rsidRPr="004B4424">
              <w:rPr>
                <w:color w:val="365F91" w:themeColor="accent1" w:themeShade="BF"/>
              </w:rPr>
              <w:t>A ph</w:t>
            </w:r>
            <w:r>
              <w:rPr>
                <w:color w:val="365F91" w:themeColor="accent1" w:themeShade="BF"/>
              </w:rPr>
              <w:t>oto in JPG/JPEG format is</w:t>
            </w:r>
            <w:r w:rsidR="00E00624">
              <w:rPr>
                <w:color w:val="365F91" w:themeColor="accent1" w:themeShade="BF"/>
              </w:rPr>
              <w:t xml:space="preserve"> uploaded while for the</w:t>
            </w:r>
            <w:r w:rsidRPr="004B4424">
              <w:rPr>
                <w:color w:val="365F91" w:themeColor="accent1" w:themeShade="BF"/>
              </w:rPr>
              <w:t xml:space="preserve"> GIF </w:t>
            </w:r>
            <w:r w:rsidR="00E00624">
              <w:rPr>
                <w:color w:val="365F91" w:themeColor="accent1" w:themeShade="BF"/>
              </w:rPr>
              <w:t xml:space="preserve">and PNG </w:t>
            </w:r>
            <w:r w:rsidRPr="004B4424">
              <w:rPr>
                <w:color w:val="365F91" w:themeColor="accent1" w:themeShade="BF"/>
              </w:rPr>
              <w:t>format</w:t>
            </w:r>
            <w:r w:rsidR="00E00624">
              <w:rPr>
                <w:color w:val="365F91" w:themeColor="accent1" w:themeShade="BF"/>
              </w:rPr>
              <w:t>s</w:t>
            </w:r>
            <w:r w:rsidR="008D17FE">
              <w:rPr>
                <w:color w:val="365F91" w:themeColor="accent1" w:themeShade="BF"/>
              </w:rPr>
              <w:t xml:space="preserve"> photo an error notification</w:t>
            </w:r>
            <w:r w:rsidRPr="004B4424">
              <w:rPr>
                <w:color w:val="365F91" w:themeColor="accent1" w:themeShade="BF"/>
              </w:rPr>
              <w:t xml:space="preserve"> "</w:t>
            </w:r>
            <w:r w:rsidR="006557DC" w:rsidRPr="006557DC">
              <w:rPr>
                <w:b/>
                <w:color w:val="365F91" w:themeColor="accent1" w:themeShade="BF"/>
              </w:rPr>
              <w:t>Allowed file types are: .jpeg / .jpg</w:t>
            </w:r>
            <w:r>
              <w:rPr>
                <w:color w:val="365F91" w:themeColor="accent1" w:themeShade="BF"/>
              </w:rPr>
              <w:t>" is</w:t>
            </w:r>
            <w:r w:rsidRPr="004B4424">
              <w:rPr>
                <w:color w:val="365F91" w:themeColor="accent1" w:themeShade="BF"/>
              </w:rPr>
              <w:t xml:space="preserve"> displayed, along with preventing the upload.</w:t>
            </w:r>
          </w:p>
        </w:tc>
      </w:tr>
      <w:tr w:rsidR="004E4BE1" w:rsidRPr="008A193B" w14:paraId="3DDFA87E" w14:textId="77777777" w:rsidTr="00655C70">
        <w:tc>
          <w:tcPr>
            <w:tcW w:w="1838" w:type="dxa"/>
            <w:vAlign w:val="center"/>
          </w:tcPr>
          <w:p w14:paraId="4D33B694" w14:textId="77777777" w:rsidR="004E4BE1" w:rsidRPr="008A193B" w:rsidRDefault="004E4BE1" w:rsidP="00655C70">
            <w:pPr>
              <w:rPr>
                <w:b/>
              </w:rPr>
            </w:pPr>
            <w:r w:rsidRPr="008A193B">
              <w:rPr>
                <w:b/>
              </w:rPr>
              <w:t>Pass/ Fail</w:t>
            </w:r>
          </w:p>
        </w:tc>
        <w:tc>
          <w:tcPr>
            <w:tcW w:w="11832" w:type="dxa"/>
          </w:tcPr>
          <w:p w14:paraId="53F01EEF" w14:textId="3E6B11A1" w:rsidR="004E4BE1" w:rsidRPr="008A193B" w:rsidRDefault="008032E7" w:rsidP="00655C70">
            <w:r>
              <w:rPr>
                <w:color w:val="00CC00"/>
                <w:szCs w:val="20"/>
              </w:rPr>
              <w:t>Pass</w:t>
            </w:r>
            <w:r w:rsidR="004E4BE1" w:rsidRPr="00193B26">
              <w:rPr>
                <w:color w:val="00CC00"/>
                <w:sz w:val="24"/>
                <w:szCs w:val="24"/>
              </w:rPr>
              <w:t xml:space="preserve"> </w:t>
            </w:r>
            <w:r w:rsidR="004E4BE1" w:rsidRPr="00193B26">
              <w:rPr>
                <w:b/>
                <w:color w:val="00CC00"/>
                <w:sz w:val="24"/>
                <w:szCs w:val="24"/>
              </w:rPr>
              <w:sym w:font="Wingdings 2" w:char="F050"/>
            </w:r>
          </w:p>
        </w:tc>
      </w:tr>
      <w:tr w:rsidR="004E4BE1" w:rsidRPr="008A193B" w14:paraId="01797F68" w14:textId="77777777" w:rsidTr="00655C70">
        <w:tc>
          <w:tcPr>
            <w:tcW w:w="1838" w:type="dxa"/>
            <w:shd w:val="clear" w:color="auto" w:fill="000000" w:themeFill="text1"/>
          </w:tcPr>
          <w:p w14:paraId="484FB24E" w14:textId="77777777" w:rsidR="004E4BE1" w:rsidRPr="008A193B" w:rsidRDefault="004E4BE1" w:rsidP="00655C70">
            <w:pPr>
              <w:rPr>
                <w:b/>
              </w:rPr>
            </w:pPr>
          </w:p>
        </w:tc>
        <w:tc>
          <w:tcPr>
            <w:tcW w:w="11832" w:type="dxa"/>
            <w:shd w:val="clear" w:color="auto" w:fill="000000" w:themeFill="text1"/>
          </w:tcPr>
          <w:p w14:paraId="34782D95" w14:textId="77777777" w:rsidR="004E4BE1" w:rsidRPr="008A193B" w:rsidRDefault="004E4BE1" w:rsidP="00655C70"/>
        </w:tc>
      </w:tr>
    </w:tbl>
    <w:p w14:paraId="623BE2A5" w14:textId="77777777" w:rsidR="004E4BE1" w:rsidRDefault="004E4BE1" w:rsidP="004E4BE1"/>
    <w:tbl>
      <w:tblPr>
        <w:tblStyle w:val="TableGrid"/>
        <w:tblW w:w="0" w:type="auto"/>
        <w:tblLook w:val="04A0" w:firstRow="1" w:lastRow="0" w:firstColumn="1" w:lastColumn="0" w:noHBand="0" w:noVBand="1"/>
      </w:tblPr>
      <w:tblGrid>
        <w:gridCol w:w="1838"/>
        <w:gridCol w:w="11832"/>
      </w:tblGrid>
      <w:tr w:rsidR="004E4BE1" w:rsidRPr="008A193B" w14:paraId="6A47CF8E" w14:textId="77777777" w:rsidTr="00655C70">
        <w:tc>
          <w:tcPr>
            <w:tcW w:w="1838" w:type="dxa"/>
            <w:shd w:val="clear" w:color="auto" w:fill="000000" w:themeFill="text1"/>
          </w:tcPr>
          <w:p w14:paraId="2E72C4A3" w14:textId="77777777" w:rsidR="004E4BE1" w:rsidRPr="008A193B" w:rsidRDefault="004E4BE1" w:rsidP="00655C70">
            <w:pPr>
              <w:rPr>
                <w:b/>
              </w:rPr>
            </w:pPr>
          </w:p>
        </w:tc>
        <w:tc>
          <w:tcPr>
            <w:tcW w:w="11832" w:type="dxa"/>
            <w:shd w:val="clear" w:color="auto" w:fill="000000" w:themeFill="text1"/>
          </w:tcPr>
          <w:p w14:paraId="03EE5BE3" w14:textId="77777777" w:rsidR="004E4BE1" w:rsidRPr="008A193B" w:rsidRDefault="004E4BE1" w:rsidP="00655C70"/>
        </w:tc>
      </w:tr>
      <w:tr w:rsidR="004E4BE1" w:rsidRPr="00377399" w14:paraId="3CEB6DA0" w14:textId="77777777" w:rsidTr="00655C70">
        <w:tc>
          <w:tcPr>
            <w:tcW w:w="1838" w:type="dxa"/>
            <w:shd w:val="clear" w:color="auto" w:fill="D9D9D9" w:themeFill="background1" w:themeFillShade="D9"/>
            <w:vAlign w:val="center"/>
          </w:tcPr>
          <w:p w14:paraId="5FF26E59"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72803E85" w14:textId="7DBF4EED" w:rsidR="004E4BE1" w:rsidRPr="00377399" w:rsidRDefault="007F667F" w:rsidP="007F667F">
            <w:pPr>
              <w:rPr>
                <w:b/>
              </w:rPr>
            </w:pPr>
            <w:r>
              <w:rPr>
                <w:b/>
              </w:rPr>
              <w:t>10</w:t>
            </w:r>
            <w:r w:rsidR="004E4BE1">
              <w:rPr>
                <w:b/>
              </w:rPr>
              <w:t>.</w:t>
            </w:r>
            <w:r w:rsidR="00C00C8A">
              <w:rPr>
                <w:b/>
              </w:rPr>
              <w:t xml:space="preserve">2 </w:t>
            </w:r>
            <w:r w:rsidR="00370205" w:rsidRPr="00370205">
              <w:rPr>
                <w:b/>
              </w:rPr>
              <w:t>Uploading Photos</w:t>
            </w:r>
            <w:r w:rsidR="00C00C8A" w:rsidRPr="00C00C8A">
              <w:rPr>
                <w:b/>
              </w:rPr>
              <w:t xml:space="preserve"> with Various Dimensions</w:t>
            </w:r>
          </w:p>
        </w:tc>
      </w:tr>
      <w:tr w:rsidR="004E4BE1" w:rsidRPr="008A193B" w14:paraId="050EDC8A" w14:textId="77777777" w:rsidTr="00655C70">
        <w:tc>
          <w:tcPr>
            <w:tcW w:w="1838" w:type="dxa"/>
            <w:vAlign w:val="center"/>
          </w:tcPr>
          <w:p w14:paraId="2ED96FF6" w14:textId="77777777" w:rsidR="004E4BE1" w:rsidRPr="008A193B" w:rsidRDefault="004E4BE1" w:rsidP="00655C70">
            <w:r w:rsidRPr="008A193B">
              <w:rPr>
                <w:b/>
              </w:rPr>
              <w:lastRenderedPageBreak/>
              <w:t>Prerequisites</w:t>
            </w:r>
          </w:p>
        </w:tc>
        <w:tc>
          <w:tcPr>
            <w:tcW w:w="11832" w:type="dxa"/>
          </w:tcPr>
          <w:p w14:paraId="66A90C3A" w14:textId="0B568A6B" w:rsidR="004E4BE1" w:rsidRPr="009076E6" w:rsidRDefault="00C00C8A" w:rsidP="004E4BE1">
            <w:pPr>
              <w:pStyle w:val="ListParagraph"/>
              <w:numPr>
                <w:ilvl w:val="0"/>
                <w:numId w:val="5"/>
              </w:numPr>
              <w:rPr>
                <w:color w:val="365F91" w:themeColor="accent1" w:themeShade="BF"/>
              </w:rPr>
            </w:pPr>
            <w:r>
              <w:rPr>
                <w:color w:val="365F91" w:themeColor="accent1" w:themeShade="BF"/>
              </w:rPr>
              <w:t>U</w:t>
            </w:r>
            <w:r w:rsidR="004E4BE1" w:rsidRPr="009076E6">
              <w:rPr>
                <w:color w:val="365F91" w:themeColor="accent1" w:themeShade="BF"/>
              </w:rPr>
              <w:t>ser is l</w:t>
            </w:r>
            <w:r>
              <w:rPr>
                <w:color w:val="365F91" w:themeColor="accent1" w:themeShade="BF"/>
              </w:rPr>
              <w:t>ogged in.</w:t>
            </w:r>
          </w:p>
          <w:p w14:paraId="242EC4A0" w14:textId="77777777" w:rsidR="00C00C8A" w:rsidRPr="00C00C8A" w:rsidRDefault="00C00C8A" w:rsidP="00C00C8A">
            <w:pPr>
              <w:pStyle w:val="ListParagraph"/>
              <w:numPr>
                <w:ilvl w:val="0"/>
                <w:numId w:val="5"/>
              </w:numPr>
              <w:rPr>
                <w:color w:val="365F91" w:themeColor="accent1" w:themeShade="BF"/>
              </w:rPr>
            </w:pPr>
            <w:r w:rsidRPr="00C00C8A">
              <w:rPr>
                <w:color w:val="365F91" w:themeColor="accent1" w:themeShade="BF"/>
              </w:rPr>
              <w:t>There is an album created in the user's profile.</w:t>
            </w:r>
          </w:p>
          <w:p w14:paraId="49D181DD" w14:textId="244A5A82" w:rsidR="004E4BE1" w:rsidRPr="00E46169" w:rsidRDefault="00C00C8A" w:rsidP="00AA4DE5">
            <w:pPr>
              <w:pStyle w:val="ListParagraph"/>
              <w:numPr>
                <w:ilvl w:val="0"/>
                <w:numId w:val="5"/>
              </w:numPr>
            </w:pPr>
            <w:r w:rsidRPr="00C00C8A">
              <w:rPr>
                <w:color w:val="365F91" w:themeColor="accent1" w:themeShade="BF"/>
              </w:rPr>
              <w:t>5 photos with the following dimensions</w:t>
            </w:r>
            <w:r w:rsidR="00AA4DE5">
              <w:t xml:space="preserve"> </w:t>
            </w:r>
            <w:r w:rsidR="00AA4DE5" w:rsidRPr="00AA4DE5">
              <w:rPr>
                <w:color w:val="365F91" w:themeColor="accent1" w:themeShade="BF"/>
              </w:rPr>
              <w:t>are available to be uploaded from the user’s device</w:t>
            </w:r>
            <w:r w:rsidRPr="00C00C8A">
              <w:rPr>
                <w:color w:val="365F91" w:themeColor="accent1" w:themeShade="BF"/>
              </w:rPr>
              <w:t xml:space="preserve">: 640x480, 1280x720, </w:t>
            </w:r>
            <w:r>
              <w:rPr>
                <w:color w:val="365F91" w:themeColor="accent1" w:themeShade="BF"/>
              </w:rPr>
              <w:t xml:space="preserve">1920x1080, 5028x3744, </w:t>
            </w:r>
            <w:proofErr w:type="gramStart"/>
            <w:r>
              <w:rPr>
                <w:color w:val="365F91" w:themeColor="accent1" w:themeShade="BF"/>
              </w:rPr>
              <w:t>7680x4320</w:t>
            </w:r>
            <w:proofErr w:type="gramEnd"/>
            <w:r w:rsidR="00AA4DE5">
              <w:rPr>
                <w:color w:val="365F91" w:themeColor="accent1" w:themeShade="BF"/>
              </w:rPr>
              <w:t>.</w:t>
            </w:r>
          </w:p>
          <w:p w14:paraId="7E47016E" w14:textId="0069EF9B" w:rsidR="00E46169" w:rsidRPr="008A193B" w:rsidRDefault="00E46169" w:rsidP="00F306C7">
            <w:pPr>
              <w:pStyle w:val="ListParagraph"/>
              <w:ind w:left="786"/>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4E4BE1" w:rsidRPr="008A193B" w14:paraId="1328628C" w14:textId="77777777" w:rsidTr="00655C70">
        <w:tc>
          <w:tcPr>
            <w:tcW w:w="1838" w:type="dxa"/>
            <w:vAlign w:val="center"/>
          </w:tcPr>
          <w:p w14:paraId="262F4C1D" w14:textId="77777777" w:rsidR="004E4BE1" w:rsidRPr="008A193B" w:rsidRDefault="004E4BE1" w:rsidP="00655C70">
            <w:pPr>
              <w:rPr>
                <w:b/>
              </w:rPr>
            </w:pPr>
            <w:r w:rsidRPr="008A193B">
              <w:rPr>
                <w:b/>
              </w:rPr>
              <w:t>Test Case Steps</w:t>
            </w:r>
          </w:p>
        </w:tc>
        <w:tc>
          <w:tcPr>
            <w:tcW w:w="11832" w:type="dxa"/>
          </w:tcPr>
          <w:p w14:paraId="24709B99" w14:textId="055EC66A" w:rsidR="00A33BBB" w:rsidRPr="00A33BBB" w:rsidRDefault="00BF6975" w:rsidP="00E40CF2">
            <w:pPr>
              <w:pStyle w:val="ListParagraph"/>
              <w:numPr>
                <w:ilvl w:val="0"/>
                <w:numId w:val="42"/>
              </w:numPr>
              <w:rPr>
                <w:color w:val="365F91" w:themeColor="accent1" w:themeShade="BF"/>
              </w:rPr>
            </w:pPr>
            <w:r>
              <w:rPr>
                <w:color w:val="365F91" w:themeColor="accent1" w:themeShade="BF"/>
              </w:rPr>
              <w:t xml:space="preserve">For each </w:t>
            </w:r>
            <w:r w:rsidR="00AA4DE5">
              <w:rPr>
                <w:color w:val="365F91" w:themeColor="accent1" w:themeShade="BF"/>
              </w:rPr>
              <w:t>of the</w:t>
            </w:r>
            <w:r>
              <w:rPr>
                <w:color w:val="365F91" w:themeColor="accent1" w:themeShade="BF"/>
              </w:rPr>
              <w:t xml:space="preserve"> </w:t>
            </w:r>
            <w:r w:rsidR="00AA4DE5">
              <w:rPr>
                <w:color w:val="365F91" w:themeColor="accent1" w:themeShade="BF"/>
              </w:rPr>
              <w:t xml:space="preserve">5 </w:t>
            </w:r>
            <w:r>
              <w:rPr>
                <w:color w:val="365F91" w:themeColor="accent1" w:themeShade="BF"/>
              </w:rPr>
              <w:t>photo</w:t>
            </w:r>
            <w:r w:rsidR="00AA4DE5">
              <w:rPr>
                <w:color w:val="365F91" w:themeColor="accent1" w:themeShade="BF"/>
              </w:rPr>
              <w:t xml:space="preserve"> dimensions (</w:t>
            </w:r>
            <w:r w:rsidR="00A33BBB" w:rsidRPr="00A33BBB">
              <w:rPr>
                <w:color w:val="365F91" w:themeColor="accent1" w:themeShade="BF"/>
              </w:rPr>
              <w:t>640x480, 1280x720, 1920x1080, 5028x3744, 7680x4320):</w:t>
            </w:r>
          </w:p>
          <w:p w14:paraId="7F87ADED" w14:textId="05908945" w:rsidR="004E4BE1" w:rsidRPr="00C00C8A" w:rsidRDefault="00A33BBB" w:rsidP="00E40CF2">
            <w:pPr>
              <w:pStyle w:val="ListParagraph"/>
              <w:numPr>
                <w:ilvl w:val="2"/>
                <w:numId w:val="68"/>
              </w:numPr>
              <w:rPr>
                <w:color w:val="365F91" w:themeColor="accent1" w:themeShade="BF"/>
              </w:rPr>
            </w:pPr>
            <w:r w:rsidRPr="00A33BBB">
              <w:rPr>
                <w:color w:val="365F91" w:themeColor="accent1" w:themeShade="BF"/>
              </w:rPr>
              <w:t>Upload a photo with the</w:t>
            </w:r>
            <w:r>
              <w:rPr>
                <w:color w:val="365F91" w:themeColor="accent1" w:themeShade="BF"/>
              </w:rPr>
              <w:t xml:space="preserve"> specified dimensions</w:t>
            </w:r>
            <w:r w:rsidRPr="00A33BBB">
              <w:rPr>
                <w:color w:val="365F91" w:themeColor="accent1" w:themeShade="BF"/>
              </w:rPr>
              <w:t>.</w:t>
            </w:r>
          </w:p>
        </w:tc>
      </w:tr>
      <w:tr w:rsidR="004E4BE1" w:rsidRPr="008A193B" w14:paraId="16768E31" w14:textId="77777777" w:rsidTr="00655C70">
        <w:tc>
          <w:tcPr>
            <w:tcW w:w="1838" w:type="dxa"/>
            <w:vAlign w:val="center"/>
          </w:tcPr>
          <w:p w14:paraId="0F595BAB" w14:textId="77777777" w:rsidR="004E4BE1" w:rsidRPr="008A193B" w:rsidRDefault="004E4BE1" w:rsidP="00655C70">
            <w:pPr>
              <w:rPr>
                <w:b/>
              </w:rPr>
            </w:pPr>
            <w:r w:rsidRPr="008A193B">
              <w:rPr>
                <w:b/>
              </w:rPr>
              <w:t>Expected Result</w:t>
            </w:r>
          </w:p>
        </w:tc>
        <w:tc>
          <w:tcPr>
            <w:tcW w:w="11832" w:type="dxa"/>
          </w:tcPr>
          <w:p w14:paraId="721E7B8C" w14:textId="5423CBE9" w:rsidR="004E4BE1" w:rsidRPr="008A193B" w:rsidRDefault="00A33BBB" w:rsidP="00655C70">
            <w:r>
              <w:rPr>
                <w:color w:val="365F91" w:themeColor="accent1" w:themeShade="BF"/>
              </w:rPr>
              <w:t>The photo should be</w:t>
            </w:r>
            <w:r w:rsidRPr="00A33BBB">
              <w:rPr>
                <w:color w:val="365F91" w:themeColor="accent1" w:themeShade="BF"/>
              </w:rPr>
              <w:t xml:space="preserve"> uploaded with the specified dimensions for each tested size.</w:t>
            </w:r>
          </w:p>
        </w:tc>
      </w:tr>
      <w:tr w:rsidR="004E4BE1" w:rsidRPr="008A193B" w14:paraId="09ECEC61" w14:textId="77777777" w:rsidTr="00655C70">
        <w:tc>
          <w:tcPr>
            <w:tcW w:w="1838" w:type="dxa"/>
            <w:vAlign w:val="center"/>
          </w:tcPr>
          <w:p w14:paraId="5D39A9AB" w14:textId="77777777" w:rsidR="004E4BE1" w:rsidRPr="008A193B" w:rsidRDefault="004E4BE1" w:rsidP="00655C70">
            <w:pPr>
              <w:rPr>
                <w:b/>
              </w:rPr>
            </w:pPr>
            <w:r w:rsidRPr="008A193B">
              <w:rPr>
                <w:b/>
              </w:rPr>
              <w:t>Actual Result</w:t>
            </w:r>
          </w:p>
        </w:tc>
        <w:tc>
          <w:tcPr>
            <w:tcW w:w="11832" w:type="dxa"/>
          </w:tcPr>
          <w:p w14:paraId="082EE3FC" w14:textId="494B3A84" w:rsidR="004E4BE1" w:rsidRPr="008A193B" w:rsidRDefault="00A33BBB" w:rsidP="00655C70">
            <w:r w:rsidRPr="00A33BBB">
              <w:rPr>
                <w:color w:val="365F91" w:themeColor="accent1" w:themeShade="BF"/>
              </w:rPr>
              <w:t>The photo is uploaded with the specified dimensions for each tested size.</w:t>
            </w:r>
          </w:p>
        </w:tc>
      </w:tr>
      <w:tr w:rsidR="004E4BE1" w:rsidRPr="008A193B" w14:paraId="5025AD41" w14:textId="77777777" w:rsidTr="00655C70">
        <w:tc>
          <w:tcPr>
            <w:tcW w:w="1838" w:type="dxa"/>
            <w:vAlign w:val="center"/>
          </w:tcPr>
          <w:p w14:paraId="6134F0B2" w14:textId="77777777" w:rsidR="004E4BE1" w:rsidRPr="008A193B" w:rsidRDefault="004E4BE1" w:rsidP="00655C70">
            <w:pPr>
              <w:rPr>
                <w:b/>
              </w:rPr>
            </w:pPr>
            <w:r w:rsidRPr="008A193B">
              <w:rPr>
                <w:b/>
              </w:rPr>
              <w:t>Pass/ Fail</w:t>
            </w:r>
          </w:p>
        </w:tc>
        <w:tc>
          <w:tcPr>
            <w:tcW w:w="11832" w:type="dxa"/>
          </w:tcPr>
          <w:p w14:paraId="4702C3FD" w14:textId="2BBD9A33" w:rsidR="004E4BE1" w:rsidRPr="008A193B" w:rsidRDefault="008032E7" w:rsidP="00655C70">
            <w:r>
              <w:rPr>
                <w:color w:val="00CC00"/>
                <w:szCs w:val="20"/>
              </w:rPr>
              <w:t>Pass</w:t>
            </w:r>
            <w:r w:rsidR="004E4BE1" w:rsidRPr="00193B26">
              <w:rPr>
                <w:color w:val="00CC00"/>
                <w:sz w:val="24"/>
                <w:szCs w:val="24"/>
              </w:rPr>
              <w:t xml:space="preserve"> </w:t>
            </w:r>
            <w:r w:rsidR="004E4BE1" w:rsidRPr="00193B26">
              <w:rPr>
                <w:b/>
                <w:color w:val="00CC00"/>
                <w:sz w:val="24"/>
                <w:szCs w:val="24"/>
              </w:rPr>
              <w:sym w:font="Wingdings 2" w:char="F050"/>
            </w:r>
          </w:p>
        </w:tc>
      </w:tr>
      <w:tr w:rsidR="004E4BE1" w:rsidRPr="008A193B" w14:paraId="02B0A370" w14:textId="77777777" w:rsidTr="00655C70">
        <w:tc>
          <w:tcPr>
            <w:tcW w:w="1838" w:type="dxa"/>
            <w:shd w:val="clear" w:color="auto" w:fill="000000" w:themeFill="text1"/>
          </w:tcPr>
          <w:p w14:paraId="5074897A" w14:textId="77777777" w:rsidR="004E4BE1" w:rsidRPr="008A193B" w:rsidRDefault="004E4BE1" w:rsidP="00655C70">
            <w:pPr>
              <w:rPr>
                <w:b/>
              </w:rPr>
            </w:pPr>
          </w:p>
        </w:tc>
        <w:tc>
          <w:tcPr>
            <w:tcW w:w="11832" w:type="dxa"/>
            <w:shd w:val="clear" w:color="auto" w:fill="000000" w:themeFill="text1"/>
          </w:tcPr>
          <w:p w14:paraId="21CAF89F" w14:textId="77777777" w:rsidR="004E4BE1" w:rsidRPr="008A193B" w:rsidRDefault="004E4BE1" w:rsidP="00655C70"/>
        </w:tc>
      </w:tr>
    </w:tbl>
    <w:p w14:paraId="29834C24" w14:textId="77777777" w:rsidR="004E4BE1" w:rsidRDefault="004E4BE1" w:rsidP="001D7D94"/>
    <w:tbl>
      <w:tblPr>
        <w:tblStyle w:val="TableGrid"/>
        <w:tblW w:w="0" w:type="auto"/>
        <w:tblLook w:val="04A0" w:firstRow="1" w:lastRow="0" w:firstColumn="1" w:lastColumn="0" w:noHBand="0" w:noVBand="1"/>
      </w:tblPr>
      <w:tblGrid>
        <w:gridCol w:w="1838"/>
        <w:gridCol w:w="11832"/>
      </w:tblGrid>
      <w:tr w:rsidR="004E4BE1" w:rsidRPr="008A193B" w14:paraId="3E748176" w14:textId="77777777" w:rsidTr="00655C70">
        <w:tc>
          <w:tcPr>
            <w:tcW w:w="1838" w:type="dxa"/>
            <w:shd w:val="clear" w:color="auto" w:fill="000000" w:themeFill="text1"/>
          </w:tcPr>
          <w:p w14:paraId="2F42CF45" w14:textId="77777777" w:rsidR="004E4BE1" w:rsidRPr="008A193B" w:rsidRDefault="004E4BE1" w:rsidP="00655C70">
            <w:pPr>
              <w:rPr>
                <w:b/>
              </w:rPr>
            </w:pPr>
          </w:p>
        </w:tc>
        <w:tc>
          <w:tcPr>
            <w:tcW w:w="11832" w:type="dxa"/>
            <w:shd w:val="clear" w:color="auto" w:fill="000000" w:themeFill="text1"/>
          </w:tcPr>
          <w:p w14:paraId="3116457C" w14:textId="77777777" w:rsidR="004E4BE1" w:rsidRPr="008A193B" w:rsidRDefault="004E4BE1" w:rsidP="00655C70"/>
        </w:tc>
      </w:tr>
      <w:tr w:rsidR="004E4BE1" w:rsidRPr="00377399" w14:paraId="63B8A74A" w14:textId="77777777" w:rsidTr="00655C70">
        <w:tc>
          <w:tcPr>
            <w:tcW w:w="1838" w:type="dxa"/>
            <w:shd w:val="clear" w:color="auto" w:fill="D9D9D9" w:themeFill="background1" w:themeFillShade="D9"/>
            <w:vAlign w:val="center"/>
          </w:tcPr>
          <w:p w14:paraId="1697566C"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46DB3CCF" w14:textId="2627FEBF" w:rsidR="004E4BE1" w:rsidRPr="00377399" w:rsidRDefault="004E4BE1" w:rsidP="00655C70">
            <w:pPr>
              <w:rPr>
                <w:b/>
              </w:rPr>
            </w:pPr>
            <w:r>
              <w:rPr>
                <w:b/>
              </w:rPr>
              <w:t>11</w:t>
            </w:r>
            <w:r w:rsidRPr="00D16AED">
              <w:rPr>
                <w:b/>
              </w:rPr>
              <w:t xml:space="preserve"> Ensuring Unique File Names for Uploaded Photos</w:t>
            </w:r>
          </w:p>
        </w:tc>
      </w:tr>
      <w:tr w:rsidR="004E4BE1" w:rsidRPr="008A193B" w14:paraId="61BEE769" w14:textId="77777777" w:rsidTr="00655C70">
        <w:tc>
          <w:tcPr>
            <w:tcW w:w="1838" w:type="dxa"/>
            <w:vAlign w:val="center"/>
          </w:tcPr>
          <w:p w14:paraId="3DF6B6C5" w14:textId="77777777" w:rsidR="004E4BE1" w:rsidRPr="008A193B" w:rsidRDefault="004E4BE1" w:rsidP="00655C70">
            <w:r w:rsidRPr="008A193B">
              <w:rPr>
                <w:b/>
              </w:rPr>
              <w:t>Prerequisites</w:t>
            </w:r>
          </w:p>
        </w:tc>
        <w:tc>
          <w:tcPr>
            <w:tcW w:w="11832" w:type="dxa"/>
          </w:tcPr>
          <w:p w14:paraId="3CCE8B31" w14:textId="21EB84B9" w:rsidR="004E4BE1" w:rsidRPr="00D16AED" w:rsidRDefault="00D8562E" w:rsidP="00655C70">
            <w:pPr>
              <w:pStyle w:val="ListParagraph"/>
              <w:numPr>
                <w:ilvl w:val="0"/>
                <w:numId w:val="5"/>
              </w:numPr>
              <w:rPr>
                <w:color w:val="365F91" w:themeColor="accent1" w:themeShade="BF"/>
              </w:rPr>
            </w:pPr>
            <w:r>
              <w:rPr>
                <w:color w:val="365F91" w:themeColor="accent1" w:themeShade="BF"/>
              </w:rPr>
              <w:t>U</w:t>
            </w:r>
            <w:r w:rsidR="004E4BE1" w:rsidRPr="00D16AED">
              <w:rPr>
                <w:color w:val="365F91" w:themeColor="accent1" w:themeShade="BF"/>
              </w:rPr>
              <w:t>ser is l</w:t>
            </w:r>
            <w:r>
              <w:rPr>
                <w:color w:val="365F91" w:themeColor="accent1" w:themeShade="BF"/>
              </w:rPr>
              <w:t>ogged in</w:t>
            </w:r>
            <w:r w:rsidR="004E4BE1" w:rsidRPr="00D16AED">
              <w:rPr>
                <w:color w:val="365F91" w:themeColor="accent1" w:themeShade="BF"/>
              </w:rPr>
              <w:t>.</w:t>
            </w:r>
          </w:p>
          <w:p w14:paraId="329964E6" w14:textId="77777777" w:rsidR="004E4BE1" w:rsidRDefault="00D8562E" w:rsidP="00D8562E">
            <w:pPr>
              <w:pStyle w:val="ListParagraph"/>
              <w:numPr>
                <w:ilvl w:val="0"/>
                <w:numId w:val="5"/>
              </w:numPr>
              <w:rPr>
                <w:color w:val="365F91" w:themeColor="accent1" w:themeShade="BF"/>
              </w:rPr>
            </w:pPr>
            <w:r w:rsidRPr="00D8562E">
              <w:rPr>
                <w:color w:val="365F91" w:themeColor="accent1" w:themeShade="BF"/>
              </w:rPr>
              <w:t>There is an album created in the user's profile.</w:t>
            </w:r>
          </w:p>
          <w:p w14:paraId="7B19C979" w14:textId="73751C1F" w:rsidR="00D8562E" w:rsidRDefault="00D8562E" w:rsidP="00D8562E">
            <w:pPr>
              <w:pStyle w:val="ListParagraph"/>
              <w:numPr>
                <w:ilvl w:val="0"/>
                <w:numId w:val="5"/>
              </w:numPr>
              <w:rPr>
                <w:color w:val="365F91" w:themeColor="accent1" w:themeShade="BF"/>
              </w:rPr>
            </w:pPr>
            <w:r w:rsidRPr="00D8562E">
              <w:rPr>
                <w:color w:val="365F91" w:themeColor="accent1" w:themeShade="BF"/>
              </w:rPr>
              <w:t>Photo is ava</w:t>
            </w:r>
            <w:r w:rsidR="00CE5FB9">
              <w:rPr>
                <w:color w:val="365F91" w:themeColor="accent1" w:themeShade="BF"/>
              </w:rPr>
              <w:t xml:space="preserve">ilable to be uploaded from </w:t>
            </w:r>
            <w:r w:rsidR="00831BA6">
              <w:rPr>
                <w:color w:val="365F91" w:themeColor="accent1" w:themeShade="BF"/>
              </w:rPr>
              <w:t xml:space="preserve">the </w:t>
            </w:r>
            <w:r w:rsidR="00CE5FB9">
              <w:rPr>
                <w:color w:val="365F91" w:themeColor="accent1" w:themeShade="BF"/>
              </w:rPr>
              <w:t xml:space="preserve">user’s </w:t>
            </w:r>
            <w:r w:rsidRPr="00D8562E">
              <w:rPr>
                <w:color w:val="365F91" w:themeColor="accent1" w:themeShade="BF"/>
              </w:rPr>
              <w:t>device.</w:t>
            </w:r>
          </w:p>
          <w:p w14:paraId="5ABEB8A8" w14:textId="2EB24638" w:rsidR="00E46169" w:rsidRPr="00D8562E" w:rsidRDefault="00E46169"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4E4BE1" w:rsidRPr="008A193B" w14:paraId="4D1E42AE" w14:textId="77777777" w:rsidTr="00655C70">
        <w:tc>
          <w:tcPr>
            <w:tcW w:w="1838" w:type="dxa"/>
            <w:vAlign w:val="center"/>
          </w:tcPr>
          <w:p w14:paraId="73C093F0" w14:textId="77777777" w:rsidR="004E4BE1" w:rsidRPr="008A193B" w:rsidRDefault="004E4BE1" w:rsidP="00655C70">
            <w:pPr>
              <w:rPr>
                <w:b/>
              </w:rPr>
            </w:pPr>
            <w:r w:rsidRPr="008A193B">
              <w:rPr>
                <w:b/>
              </w:rPr>
              <w:t>Test Case Steps</w:t>
            </w:r>
          </w:p>
        </w:tc>
        <w:tc>
          <w:tcPr>
            <w:tcW w:w="11832" w:type="dxa"/>
          </w:tcPr>
          <w:p w14:paraId="3DF85480" w14:textId="13C2578A" w:rsidR="004E4BE1" w:rsidRPr="00D16AED" w:rsidRDefault="00D8562E" w:rsidP="00E40CF2">
            <w:pPr>
              <w:pStyle w:val="ListParagraph"/>
              <w:numPr>
                <w:ilvl w:val="0"/>
                <w:numId w:val="40"/>
              </w:numPr>
              <w:rPr>
                <w:color w:val="365F91" w:themeColor="accent1" w:themeShade="BF"/>
              </w:rPr>
            </w:pPr>
            <w:r>
              <w:rPr>
                <w:color w:val="365F91" w:themeColor="accent1" w:themeShade="BF"/>
              </w:rPr>
              <w:t>Upload a</w:t>
            </w:r>
            <w:r w:rsidR="004E4BE1">
              <w:rPr>
                <w:color w:val="365F91" w:themeColor="accent1" w:themeShade="BF"/>
              </w:rPr>
              <w:t xml:space="preserve"> photo to a selected</w:t>
            </w:r>
            <w:r w:rsidR="004E4BE1" w:rsidRPr="00D16AED">
              <w:rPr>
                <w:color w:val="365F91" w:themeColor="accent1" w:themeShade="BF"/>
              </w:rPr>
              <w:t xml:space="preserve"> album.</w:t>
            </w:r>
          </w:p>
          <w:p w14:paraId="4384EECC" w14:textId="28712C12" w:rsidR="00D158C1" w:rsidRPr="00D8562E" w:rsidRDefault="004E4BE1" w:rsidP="00E40CF2">
            <w:pPr>
              <w:pStyle w:val="ListParagraph"/>
              <w:numPr>
                <w:ilvl w:val="0"/>
                <w:numId w:val="40"/>
              </w:numPr>
              <w:rPr>
                <w:color w:val="365F91" w:themeColor="accent1" w:themeShade="BF"/>
              </w:rPr>
            </w:pPr>
            <w:r w:rsidRPr="00D16AED">
              <w:rPr>
                <w:color w:val="365F91" w:themeColor="accent1" w:themeShade="BF"/>
              </w:rPr>
              <w:t>Attempt</w:t>
            </w:r>
            <w:r w:rsidR="00D8562E">
              <w:rPr>
                <w:color w:val="365F91" w:themeColor="accent1" w:themeShade="BF"/>
              </w:rPr>
              <w:t xml:space="preserve"> to upload</w:t>
            </w:r>
            <w:r w:rsidRPr="00D16AED">
              <w:rPr>
                <w:color w:val="365F91" w:themeColor="accent1" w:themeShade="BF"/>
              </w:rPr>
              <w:t xml:space="preserve"> </w:t>
            </w:r>
            <w:r w:rsidR="00D42277">
              <w:rPr>
                <w:color w:val="365F91" w:themeColor="accent1" w:themeShade="BF"/>
              </w:rPr>
              <w:t xml:space="preserve">the </w:t>
            </w:r>
            <w:r>
              <w:rPr>
                <w:color w:val="365F91" w:themeColor="accent1" w:themeShade="BF"/>
              </w:rPr>
              <w:t>photo</w:t>
            </w:r>
            <w:r w:rsidR="00244D69">
              <w:rPr>
                <w:color w:val="365F91" w:themeColor="accent1" w:themeShade="BF"/>
              </w:rPr>
              <w:t xml:space="preserve"> again using</w:t>
            </w:r>
            <w:r w:rsidRPr="00D16AED">
              <w:rPr>
                <w:color w:val="365F91" w:themeColor="accent1" w:themeShade="BF"/>
              </w:rPr>
              <w:t xml:space="preserve"> the </w:t>
            </w:r>
            <w:r w:rsidR="00D8562E">
              <w:rPr>
                <w:color w:val="365F91" w:themeColor="accent1" w:themeShade="BF"/>
              </w:rPr>
              <w:t>same photo name.</w:t>
            </w:r>
          </w:p>
          <w:p w14:paraId="52468644" w14:textId="0EF257EF" w:rsidR="00D158C1" w:rsidRDefault="00F66932" w:rsidP="00E40CF2">
            <w:pPr>
              <w:pStyle w:val="ListParagraph"/>
              <w:numPr>
                <w:ilvl w:val="0"/>
                <w:numId w:val="40"/>
              </w:numPr>
              <w:rPr>
                <w:color w:val="365F91" w:themeColor="accent1" w:themeShade="BF"/>
              </w:rPr>
            </w:pPr>
            <w:r>
              <w:rPr>
                <w:color w:val="365F91" w:themeColor="accent1" w:themeShade="BF"/>
              </w:rPr>
              <w:t>Click on the “U</w:t>
            </w:r>
            <w:r w:rsidR="00D158C1" w:rsidRPr="00E85708">
              <w:rPr>
                <w:color w:val="365F91" w:themeColor="accent1" w:themeShade="BF"/>
              </w:rPr>
              <w:t>pload” button</w:t>
            </w:r>
            <w:r>
              <w:rPr>
                <w:color w:val="365F91" w:themeColor="accent1" w:themeShade="BF"/>
              </w:rPr>
              <w:t xml:space="preserve"> multiple times</w:t>
            </w:r>
            <w:r w:rsidR="00D158C1" w:rsidRPr="00E85708">
              <w:rPr>
                <w:color w:val="365F91" w:themeColor="accent1" w:themeShade="BF"/>
              </w:rPr>
              <w:t>.</w:t>
            </w:r>
          </w:p>
          <w:p w14:paraId="57921C9E" w14:textId="77777777" w:rsidR="00F66932" w:rsidRDefault="00F66932" w:rsidP="00E40CF2">
            <w:pPr>
              <w:pStyle w:val="ListParagraph"/>
              <w:numPr>
                <w:ilvl w:val="0"/>
                <w:numId w:val="40"/>
              </w:numPr>
              <w:rPr>
                <w:color w:val="365F91" w:themeColor="accent1" w:themeShade="BF"/>
              </w:rPr>
            </w:pPr>
            <w:r>
              <w:rPr>
                <w:color w:val="365F91" w:themeColor="accent1" w:themeShade="BF"/>
              </w:rPr>
              <w:t>Enter the unique photo</w:t>
            </w:r>
            <w:r w:rsidRPr="00F66932">
              <w:rPr>
                <w:color w:val="365F91" w:themeColor="accent1" w:themeShade="BF"/>
              </w:rPr>
              <w:t xml:space="preserve"> name in the designated field.</w:t>
            </w:r>
          </w:p>
          <w:p w14:paraId="5FD6C3B1" w14:textId="45C177F0" w:rsidR="00F66932" w:rsidRPr="00F66932" w:rsidRDefault="00F66932" w:rsidP="00E40CF2">
            <w:pPr>
              <w:pStyle w:val="ListParagraph"/>
              <w:numPr>
                <w:ilvl w:val="0"/>
                <w:numId w:val="40"/>
              </w:numPr>
              <w:rPr>
                <w:color w:val="365F91" w:themeColor="accent1" w:themeShade="BF"/>
              </w:rPr>
            </w:pPr>
            <w:r w:rsidRPr="00F66932">
              <w:rPr>
                <w:color w:val="365F91" w:themeColor="accent1" w:themeShade="BF"/>
              </w:rPr>
              <w:t>Click on the “Upload” button.</w:t>
            </w:r>
          </w:p>
        </w:tc>
      </w:tr>
      <w:tr w:rsidR="004E4BE1" w:rsidRPr="008A193B" w14:paraId="116CAE88" w14:textId="77777777" w:rsidTr="00655C70">
        <w:tc>
          <w:tcPr>
            <w:tcW w:w="1838" w:type="dxa"/>
            <w:vAlign w:val="center"/>
          </w:tcPr>
          <w:p w14:paraId="1CF0DDD6" w14:textId="77777777" w:rsidR="004E4BE1" w:rsidRPr="008A193B" w:rsidRDefault="004E4BE1" w:rsidP="00655C70">
            <w:pPr>
              <w:rPr>
                <w:b/>
              </w:rPr>
            </w:pPr>
            <w:r w:rsidRPr="008A193B">
              <w:rPr>
                <w:b/>
              </w:rPr>
              <w:t>Expected Result</w:t>
            </w:r>
          </w:p>
        </w:tc>
        <w:tc>
          <w:tcPr>
            <w:tcW w:w="11832" w:type="dxa"/>
          </w:tcPr>
          <w:p w14:paraId="5F7B1F4D" w14:textId="092A6959" w:rsidR="004E4BE1" w:rsidRPr="008A193B" w:rsidRDefault="00DC5291" w:rsidP="00DC5291">
            <w:r>
              <w:rPr>
                <w:color w:val="365F91" w:themeColor="accent1" w:themeShade="BF"/>
              </w:rPr>
              <w:t>U</w:t>
            </w:r>
            <w:r w:rsidRPr="00DC5291">
              <w:rPr>
                <w:color w:val="365F91" w:themeColor="accent1" w:themeShade="BF"/>
              </w:rPr>
              <w:t>ntil</w:t>
            </w:r>
            <w:r>
              <w:rPr>
                <w:color w:val="365F91" w:themeColor="accent1" w:themeShade="BF"/>
              </w:rPr>
              <w:t xml:space="preserve"> a unique photo name is entered, a</w:t>
            </w:r>
            <w:r w:rsidR="008D17FE">
              <w:rPr>
                <w:color w:val="365F91" w:themeColor="accent1" w:themeShade="BF"/>
              </w:rPr>
              <w:t>n error notification</w:t>
            </w:r>
            <w:r w:rsidR="00D8562E" w:rsidRPr="00D8562E">
              <w:rPr>
                <w:color w:val="365F91" w:themeColor="accent1" w:themeShade="BF"/>
              </w:rPr>
              <w:t xml:space="preserve"> “Name taken, please choose another.</w:t>
            </w:r>
            <w:r w:rsidR="00D8562E">
              <w:rPr>
                <w:color w:val="365F91" w:themeColor="accent1" w:themeShade="BF"/>
              </w:rPr>
              <w:t>” should</w:t>
            </w:r>
            <w:r w:rsidR="00D8562E" w:rsidRPr="00D8562E">
              <w:rPr>
                <w:color w:val="365F91" w:themeColor="accent1" w:themeShade="BF"/>
              </w:rPr>
              <w:t xml:space="preserve"> </w:t>
            </w:r>
            <w:r w:rsidR="00D8562E">
              <w:rPr>
                <w:color w:val="365F91" w:themeColor="accent1" w:themeShade="BF"/>
              </w:rPr>
              <w:t>be displayed, along with</w:t>
            </w:r>
            <w:r w:rsidR="00D8562E" w:rsidRPr="00D8562E">
              <w:rPr>
                <w:color w:val="365F91" w:themeColor="accent1" w:themeShade="BF"/>
              </w:rPr>
              <w:t xml:space="preserve"> prevented </w:t>
            </w:r>
            <w:r w:rsidR="00D8562E">
              <w:rPr>
                <w:color w:val="365F91" w:themeColor="accent1" w:themeShade="BF"/>
              </w:rPr>
              <w:t>upload</w:t>
            </w:r>
            <w:r>
              <w:rPr>
                <w:color w:val="365F91" w:themeColor="accent1" w:themeShade="BF"/>
              </w:rPr>
              <w:t>.</w:t>
            </w:r>
          </w:p>
        </w:tc>
      </w:tr>
      <w:tr w:rsidR="004E4BE1" w:rsidRPr="008A193B" w14:paraId="20C3428D" w14:textId="77777777" w:rsidTr="00655C70">
        <w:tc>
          <w:tcPr>
            <w:tcW w:w="1838" w:type="dxa"/>
            <w:vAlign w:val="center"/>
          </w:tcPr>
          <w:p w14:paraId="11705DEB" w14:textId="77777777" w:rsidR="004E4BE1" w:rsidRPr="008A193B" w:rsidRDefault="004E4BE1" w:rsidP="00655C70">
            <w:pPr>
              <w:rPr>
                <w:b/>
              </w:rPr>
            </w:pPr>
            <w:r w:rsidRPr="008A193B">
              <w:rPr>
                <w:b/>
              </w:rPr>
              <w:t>Actual Result</w:t>
            </w:r>
          </w:p>
        </w:tc>
        <w:tc>
          <w:tcPr>
            <w:tcW w:w="11832" w:type="dxa"/>
          </w:tcPr>
          <w:p w14:paraId="1ECFB0ED" w14:textId="297DD03C" w:rsidR="004E4BE1" w:rsidRPr="008A193B" w:rsidRDefault="00DC5291" w:rsidP="00655C70">
            <w:r w:rsidRPr="00DC5291">
              <w:rPr>
                <w:color w:val="365F91" w:themeColor="accent1" w:themeShade="BF"/>
              </w:rPr>
              <w:t>Until a unique photo name is entered, an error notificati</w:t>
            </w:r>
            <w:r w:rsidR="008D17FE">
              <w:rPr>
                <w:color w:val="365F91" w:themeColor="accent1" w:themeShade="BF"/>
              </w:rPr>
              <w:t>on</w:t>
            </w:r>
            <w:r w:rsidRPr="00DC5291">
              <w:rPr>
                <w:color w:val="365F91" w:themeColor="accent1" w:themeShade="BF"/>
              </w:rPr>
              <w:t xml:space="preserve"> “</w:t>
            </w:r>
            <w:r w:rsidRPr="00DC5291">
              <w:rPr>
                <w:b/>
                <w:color w:val="365F91" w:themeColor="accent1" w:themeShade="BF"/>
              </w:rPr>
              <w:t>Name taken, please choose another</w:t>
            </w:r>
            <w:r>
              <w:rPr>
                <w:color w:val="365F91" w:themeColor="accent1" w:themeShade="BF"/>
              </w:rPr>
              <w:t>.” is</w:t>
            </w:r>
            <w:r w:rsidRPr="00DC5291">
              <w:rPr>
                <w:color w:val="365F91" w:themeColor="accent1" w:themeShade="BF"/>
              </w:rPr>
              <w:t xml:space="preserve"> displayed, along with prevented upload.</w:t>
            </w:r>
          </w:p>
        </w:tc>
      </w:tr>
      <w:tr w:rsidR="004E4BE1" w:rsidRPr="008A193B" w14:paraId="1661A28C" w14:textId="77777777" w:rsidTr="00655C70">
        <w:tc>
          <w:tcPr>
            <w:tcW w:w="1838" w:type="dxa"/>
            <w:vAlign w:val="center"/>
          </w:tcPr>
          <w:p w14:paraId="7DDCD583" w14:textId="77777777" w:rsidR="004E4BE1" w:rsidRPr="008A193B" w:rsidRDefault="004E4BE1" w:rsidP="00655C70">
            <w:pPr>
              <w:rPr>
                <w:b/>
              </w:rPr>
            </w:pPr>
            <w:r w:rsidRPr="008A193B">
              <w:rPr>
                <w:b/>
              </w:rPr>
              <w:t>Pass/ Fail</w:t>
            </w:r>
          </w:p>
        </w:tc>
        <w:tc>
          <w:tcPr>
            <w:tcW w:w="11832" w:type="dxa"/>
          </w:tcPr>
          <w:p w14:paraId="1BF80EEF" w14:textId="595D3769" w:rsidR="004E4BE1" w:rsidRPr="008A193B" w:rsidRDefault="008032E7" w:rsidP="00655C70">
            <w:r>
              <w:rPr>
                <w:color w:val="00CC00"/>
                <w:szCs w:val="20"/>
              </w:rPr>
              <w:t>Pass</w:t>
            </w:r>
            <w:r w:rsidR="004E4BE1" w:rsidRPr="00193B26">
              <w:rPr>
                <w:color w:val="00CC00"/>
                <w:sz w:val="24"/>
                <w:szCs w:val="24"/>
              </w:rPr>
              <w:t xml:space="preserve"> </w:t>
            </w:r>
            <w:r w:rsidR="004E4BE1" w:rsidRPr="00193B26">
              <w:rPr>
                <w:b/>
                <w:color w:val="00CC00"/>
                <w:sz w:val="24"/>
                <w:szCs w:val="24"/>
              </w:rPr>
              <w:sym w:font="Wingdings 2" w:char="F050"/>
            </w:r>
          </w:p>
        </w:tc>
      </w:tr>
      <w:tr w:rsidR="004E4BE1" w:rsidRPr="008A193B" w14:paraId="3AE2DD69" w14:textId="77777777" w:rsidTr="00655C70">
        <w:tc>
          <w:tcPr>
            <w:tcW w:w="1838" w:type="dxa"/>
            <w:shd w:val="clear" w:color="auto" w:fill="000000" w:themeFill="text1"/>
          </w:tcPr>
          <w:p w14:paraId="3AA57F6B" w14:textId="77777777" w:rsidR="004E4BE1" w:rsidRPr="008A193B" w:rsidRDefault="004E4BE1" w:rsidP="00655C70">
            <w:pPr>
              <w:rPr>
                <w:b/>
              </w:rPr>
            </w:pPr>
          </w:p>
        </w:tc>
        <w:tc>
          <w:tcPr>
            <w:tcW w:w="11832" w:type="dxa"/>
            <w:shd w:val="clear" w:color="auto" w:fill="000000" w:themeFill="text1"/>
          </w:tcPr>
          <w:p w14:paraId="7A160C4D" w14:textId="77777777" w:rsidR="004E4BE1" w:rsidRPr="008A193B" w:rsidRDefault="004E4BE1" w:rsidP="00655C70"/>
        </w:tc>
      </w:tr>
    </w:tbl>
    <w:p w14:paraId="3FF700FF" w14:textId="77777777" w:rsidR="001D7D94" w:rsidRDefault="001D7D94" w:rsidP="001D7D94"/>
    <w:tbl>
      <w:tblPr>
        <w:tblStyle w:val="TableGrid"/>
        <w:tblW w:w="0" w:type="auto"/>
        <w:tblLook w:val="04A0" w:firstRow="1" w:lastRow="0" w:firstColumn="1" w:lastColumn="0" w:noHBand="0" w:noVBand="1"/>
      </w:tblPr>
      <w:tblGrid>
        <w:gridCol w:w="1838"/>
        <w:gridCol w:w="11832"/>
      </w:tblGrid>
      <w:tr w:rsidR="00D319F1" w:rsidRPr="008A193B" w14:paraId="13548750" w14:textId="77777777" w:rsidTr="00D319F1">
        <w:tc>
          <w:tcPr>
            <w:tcW w:w="1838" w:type="dxa"/>
            <w:shd w:val="clear" w:color="auto" w:fill="000000" w:themeFill="text1"/>
          </w:tcPr>
          <w:p w14:paraId="29D933B1" w14:textId="77777777" w:rsidR="00D319F1" w:rsidRPr="008A193B" w:rsidRDefault="00D319F1" w:rsidP="00D319F1">
            <w:pPr>
              <w:rPr>
                <w:b/>
              </w:rPr>
            </w:pPr>
          </w:p>
        </w:tc>
        <w:tc>
          <w:tcPr>
            <w:tcW w:w="11832" w:type="dxa"/>
            <w:shd w:val="clear" w:color="auto" w:fill="000000" w:themeFill="text1"/>
          </w:tcPr>
          <w:p w14:paraId="0CA0E3EC" w14:textId="77777777" w:rsidR="00D319F1" w:rsidRPr="008A193B" w:rsidRDefault="00D319F1" w:rsidP="00D319F1"/>
        </w:tc>
      </w:tr>
      <w:tr w:rsidR="00D319F1" w:rsidRPr="00377399" w14:paraId="662C5238" w14:textId="77777777" w:rsidTr="00D319F1">
        <w:tc>
          <w:tcPr>
            <w:tcW w:w="1838" w:type="dxa"/>
            <w:shd w:val="clear" w:color="auto" w:fill="D9D9D9" w:themeFill="background1" w:themeFillShade="D9"/>
            <w:vAlign w:val="center"/>
          </w:tcPr>
          <w:p w14:paraId="2CD7D2D8" w14:textId="77777777" w:rsidR="00D319F1" w:rsidRPr="00377399" w:rsidRDefault="00D319F1" w:rsidP="00D319F1">
            <w:pPr>
              <w:rPr>
                <w:b/>
              </w:rPr>
            </w:pPr>
            <w:r w:rsidRPr="00377399">
              <w:rPr>
                <w:b/>
              </w:rPr>
              <w:t>Test Case Number</w:t>
            </w:r>
          </w:p>
        </w:tc>
        <w:tc>
          <w:tcPr>
            <w:tcW w:w="11832" w:type="dxa"/>
            <w:shd w:val="clear" w:color="auto" w:fill="D9D9D9" w:themeFill="background1" w:themeFillShade="D9"/>
            <w:vAlign w:val="center"/>
          </w:tcPr>
          <w:p w14:paraId="6EC06695" w14:textId="4B202BDB" w:rsidR="00D319F1" w:rsidRPr="00377399" w:rsidRDefault="00D319F1" w:rsidP="00D319F1">
            <w:pPr>
              <w:rPr>
                <w:b/>
              </w:rPr>
            </w:pPr>
            <w:r>
              <w:rPr>
                <w:b/>
              </w:rPr>
              <w:t>11.1</w:t>
            </w:r>
            <w:r w:rsidRPr="00D16AED">
              <w:rPr>
                <w:b/>
              </w:rPr>
              <w:t xml:space="preserve"> </w:t>
            </w:r>
            <w:r w:rsidR="002E6614">
              <w:rPr>
                <w:b/>
              </w:rPr>
              <w:t>Preventing Duplicate Photo</w:t>
            </w:r>
            <w:r w:rsidRPr="00D319F1">
              <w:rPr>
                <w:b/>
              </w:rPr>
              <w:t xml:space="preserve"> Names Across Different User Accounts</w:t>
            </w:r>
          </w:p>
        </w:tc>
      </w:tr>
      <w:tr w:rsidR="00D319F1" w:rsidRPr="00D8562E" w14:paraId="29C95157" w14:textId="77777777" w:rsidTr="00D319F1">
        <w:tc>
          <w:tcPr>
            <w:tcW w:w="1838" w:type="dxa"/>
            <w:vAlign w:val="center"/>
          </w:tcPr>
          <w:p w14:paraId="4D5B245B" w14:textId="77777777" w:rsidR="00D319F1" w:rsidRPr="008A193B" w:rsidRDefault="00D319F1" w:rsidP="00D319F1">
            <w:r w:rsidRPr="008A193B">
              <w:rPr>
                <w:b/>
              </w:rPr>
              <w:t>Prerequisites</w:t>
            </w:r>
          </w:p>
        </w:tc>
        <w:tc>
          <w:tcPr>
            <w:tcW w:w="11832" w:type="dxa"/>
          </w:tcPr>
          <w:p w14:paraId="1E49CD70" w14:textId="0432EEA7" w:rsidR="00D319F1" w:rsidRPr="00D319F1" w:rsidRDefault="00D319F1" w:rsidP="00D319F1">
            <w:pPr>
              <w:pStyle w:val="ListParagraph"/>
              <w:numPr>
                <w:ilvl w:val="0"/>
                <w:numId w:val="5"/>
              </w:numPr>
              <w:rPr>
                <w:color w:val="365F91" w:themeColor="accent1" w:themeShade="BF"/>
              </w:rPr>
            </w:pPr>
            <w:r w:rsidRPr="00D319F1">
              <w:rPr>
                <w:color w:val="365F91" w:themeColor="accent1" w:themeShade="BF"/>
              </w:rPr>
              <w:t>There are multiple user accounts on the system.</w:t>
            </w:r>
          </w:p>
          <w:p w14:paraId="105AF2FE" w14:textId="61CD2099" w:rsidR="00D319F1" w:rsidRPr="00D319F1" w:rsidRDefault="00D319F1" w:rsidP="00D319F1">
            <w:pPr>
              <w:pStyle w:val="ListParagraph"/>
              <w:numPr>
                <w:ilvl w:val="0"/>
                <w:numId w:val="5"/>
              </w:numPr>
              <w:rPr>
                <w:color w:val="365F91" w:themeColor="accent1" w:themeShade="BF"/>
              </w:rPr>
            </w:pPr>
            <w:r w:rsidRPr="00D319F1">
              <w:rPr>
                <w:color w:val="365F91" w:themeColor="accent1" w:themeShade="BF"/>
              </w:rPr>
              <w:lastRenderedPageBreak/>
              <w:t>Each user has at least one album.</w:t>
            </w:r>
          </w:p>
          <w:p w14:paraId="422BE8C2" w14:textId="1A29F6BD" w:rsidR="00D319F1" w:rsidRPr="00D319F1" w:rsidRDefault="00D319F1" w:rsidP="00D319F1">
            <w:pPr>
              <w:pStyle w:val="ListParagraph"/>
              <w:numPr>
                <w:ilvl w:val="0"/>
                <w:numId w:val="5"/>
              </w:numPr>
              <w:rPr>
                <w:color w:val="365F91" w:themeColor="accent1" w:themeShade="BF"/>
              </w:rPr>
            </w:pPr>
            <w:r w:rsidRPr="00D319F1">
              <w:rPr>
                <w:color w:val="365F91" w:themeColor="accent1" w:themeShade="BF"/>
              </w:rPr>
              <w:t xml:space="preserve">Photo is available to be </w:t>
            </w:r>
            <w:r>
              <w:rPr>
                <w:color w:val="365F91" w:themeColor="accent1" w:themeShade="BF"/>
              </w:rPr>
              <w:t>uploaded from</w:t>
            </w:r>
            <w:r w:rsidRPr="00D319F1">
              <w:rPr>
                <w:color w:val="365F91" w:themeColor="accent1" w:themeShade="BF"/>
              </w:rPr>
              <w:t xml:space="preserve"> each user</w:t>
            </w:r>
            <w:r>
              <w:rPr>
                <w:color w:val="365F91" w:themeColor="accent1" w:themeShade="BF"/>
              </w:rPr>
              <w:t>’s device</w:t>
            </w:r>
            <w:r w:rsidRPr="00D319F1">
              <w:rPr>
                <w:color w:val="365F91" w:themeColor="accent1" w:themeShade="BF"/>
              </w:rPr>
              <w:t>.</w:t>
            </w:r>
          </w:p>
          <w:p w14:paraId="298D38D0" w14:textId="77777777" w:rsidR="00D319F1" w:rsidRPr="00D8562E" w:rsidRDefault="00D319F1"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D319F1" w:rsidRPr="00F66932" w14:paraId="68EBDF3C" w14:textId="77777777" w:rsidTr="00D319F1">
        <w:tc>
          <w:tcPr>
            <w:tcW w:w="1838" w:type="dxa"/>
            <w:vAlign w:val="center"/>
          </w:tcPr>
          <w:p w14:paraId="2B423EEA" w14:textId="77777777" w:rsidR="00D319F1" w:rsidRPr="008A193B" w:rsidRDefault="00D319F1" w:rsidP="00D319F1">
            <w:pPr>
              <w:rPr>
                <w:b/>
              </w:rPr>
            </w:pPr>
            <w:r w:rsidRPr="008A193B">
              <w:rPr>
                <w:b/>
              </w:rPr>
              <w:lastRenderedPageBreak/>
              <w:t>Test Case Steps</w:t>
            </w:r>
          </w:p>
        </w:tc>
        <w:tc>
          <w:tcPr>
            <w:tcW w:w="11832" w:type="dxa"/>
          </w:tcPr>
          <w:p w14:paraId="34B992D6" w14:textId="48C397DD" w:rsidR="00D319F1" w:rsidRPr="00D319F1" w:rsidRDefault="00D319F1" w:rsidP="00E40CF2">
            <w:pPr>
              <w:pStyle w:val="ListParagraph"/>
              <w:numPr>
                <w:ilvl w:val="0"/>
                <w:numId w:val="88"/>
              </w:numPr>
              <w:rPr>
                <w:color w:val="365F91" w:themeColor="accent1" w:themeShade="BF"/>
              </w:rPr>
            </w:pPr>
            <w:r w:rsidRPr="00D319F1">
              <w:rPr>
                <w:color w:val="365F91" w:themeColor="accent1" w:themeShade="BF"/>
              </w:rPr>
              <w:t>Log in to the first user account.</w:t>
            </w:r>
          </w:p>
          <w:p w14:paraId="4E42FD73" w14:textId="1F061AFB" w:rsidR="00D319F1" w:rsidRPr="00D319F1" w:rsidRDefault="00D319F1" w:rsidP="00E40CF2">
            <w:pPr>
              <w:pStyle w:val="ListParagraph"/>
              <w:numPr>
                <w:ilvl w:val="0"/>
                <w:numId w:val="88"/>
              </w:numPr>
              <w:rPr>
                <w:color w:val="365F91" w:themeColor="accent1" w:themeShade="BF"/>
              </w:rPr>
            </w:pPr>
            <w:r>
              <w:rPr>
                <w:color w:val="365F91" w:themeColor="accent1" w:themeShade="BF"/>
              </w:rPr>
              <w:t>U</w:t>
            </w:r>
            <w:r w:rsidRPr="00D319F1">
              <w:rPr>
                <w:color w:val="365F91" w:themeColor="accent1" w:themeShade="BF"/>
              </w:rPr>
              <w:t>pload a photo with a specific name.</w:t>
            </w:r>
          </w:p>
          <w:p w14:paraId="15C2CE62" w14:textId="67B6D2DE" w:rsidR="00D319F1" w:rsidRPr="00D319F1" w:rsidRDefault="00D319F1" w:rsidP="00E40CF2">
            <w:pPr>
              <w:pStyle w:val="ListParagraph"/>
              <w:numPr>
                <w:ilvl w:val="0"/>
                <w:numId w:val="88"/>
              </w:numPr>
              <w:rPr>
                <w:color w:val="365F91" w:themeColor="accent1" w:themeShade="BF"/>
              </w:rPr>
            </w:pPr>
            <w:r w:rsidRPr="00D319F1">
              <w:rPr>
                <w:color w:val="365F91" w:themeColor="accent1" w:themeShade="BF"/>
              </w:rPr>
              <w:t>Log in to the second user account.</w:t>
            </w:r>
          </w:p>
          <w:p w14:paraId="0ED6FE71" w14:textId="65D4B492" w:rsidR="00D319F1" w:rsidRPr="00C36D40" w:rsidRDefault="00D319F1" w:rsidP="00E40CF2">
            <w:pPr>
              <w:pStyle w:val="ListParagraph"/>
              <w:numPr>
                <w:ilvl w:val="0"/>
                <w:numId w:val="88"/>
              </w:numPr>
              <w:rPr>
                <w:color w:val="365F91" w:themeColor="accent1" w:themeShade="BF"/>
              </w:rPr>
            </w:pPr>
            <w:r w:rsidRPr="00D319F1">
              <w:rPr>
                <w:color w:val="365F91" w:themeColor="accent1" w:themeShade="BF"/>
              </w:rPr>
              <w:t>Attempt to upload a photo with the sam</w:t>
            </w:r>
            <w:r w:rsidR="00EB4063">
              <w:rPr>
                <w:color w:val="365F91" w:themeColor="accent1" w:themeShade="BF"/>
              </w:rPr>
              <w:t>e name previously used in step 2</w:t>
            </w:r>
            <w:r w:rsidRPr="00D319F1">
              <w:rPr>
                <w:color w:val="365F91" w:themeColor="accent1" w:themeShade="BF"/>
              </w:rPr>
              <w:t>.</w:t>
            </w:r>
          </w:p>
        </w:tc>
      </w:tr>
      <w:tr w:rsidR="00D319F1" w:rsidRPr="008A193B" w14:paraId="12C06519" w14:textId="77777777" w:rsidTr="00D319F1">
        <w:tc>
          <w:tcPr>
            <w:tcW w:w="1838" w:type="dxa"/>
            <w:vAlign w:val="center"/>
          </w:tcPr>
          <w:p w14:paraId="3BDFE4C0" w14:textId="77777777" w:rsidR="00D319F1" w:rsidRPr="008A193B" w:rsidRDefault="00D319F1" w:rsidP="00D319F1">
            <w:pPr>
              <w:rPr>
                <w:b/>
              </w:rPr>
            </w:pPr>
            <w:r w:rsidRPr="008A193B">
              <w:rPr>
                <w:b/>
              </w:rPr>
              <w:t>Expected Result</w:t>
            </w:r>
          </w:p>
        </w:tc>
        <w:tc>
          <w:tcPr>
            <w:tcW w:w="11832" w:type="dxa"/>
          </w:tcPr>
          <w:p w14:paraId="17577F6E" w14:textId="207526F9" w:rsidR="00D319F1" w:rsidRPr="008A193B" w:rsidRDefault="00C36D40" w:rsidP="00D319F1">
            <w:r w:rsidRPr="00C36D40">
              <w:rPr>
                <w:color w:val="365F91" w:themeColor="accent1" w:themeShade="BF"/>
              </w:rPr>
              <w:t>Uploading of the same photo with the same name across di</w:t>
            </w:r>
            <w:r>
              <w:rPr>
                <w:color w:val="365F91" w:themeColor="accent1" w:themeShade="BF"/>
              </w:rPr>
              <w:t>fferent user accounts should be prevented</w:t>
            </w:r>
            <w:r w:rsidRPr="00C36D40">
              <w:rPr>
                <w:color w:val="365F91" w:themeColor="accent1" w:themeShade="BF"/>
              </w:rPr>
              <w:t>.</w:t>
            </w:r>
          </w:p>
        </w:tc>
      </w:tr>
      <w:tr w:rsidR="00D319F1" w:rsidRPr="008A193B" w14:paraId="5BE05A46" w14:textId="77777777" w:rsidTr="00D319F1">
        <w:tc>
          <w:tcPr>
            <w:tcW w:w="1838" w:type="dxa"/>
            <w:vAlign w:val="center"/>
          </w:tcPr>
          <w:p w14:paraId="79F32427" w14:textId="77777777" w:rsidR="00D319F1" w:rsidRPr="008A193B" w:rsidRDefault="00D319F1" w:rsidP="00D319F1">
            <w:pPr>
              <w:rPr>
                <w:b/>
              </w:rPr>
            </w:pPr>
            <w:r w:rsidRPr="008A193B">
              <w:rPr>
                <w:b/>
              </w:rPr>
              <w:t>Actual Result</w:t>
            </w:r>
          </w:p>
        </w:tc>
        <w:tc>
          <w:tcPr>
            <w:tcW w:w="11832" w:type="dxa"/>
          </w:tcPr>
          <w:p w14:paraId="7FBEF595" w14:textId="3A55F48F" w:rsidR="00D319F1" w:rsidRPr="008A193B" w:rsidRDefault="00C36D40" w:rsidP="00D319F1">
            <w:r>
              <w:rPr>
                <w:color w:val="365F91" w:themeColor="accent1" w:themeShade="BF"/>
              </w:rPr>
              <w:t>U</w:t>
            </w:r>
            <w:r w:rsidRPr="00C36D40">
              <w:rPr>
                <w:color w:val="365F91" w:themeColor="accent1" w:themeShade="BF"/>
              </w:rPr>
              <w:t>pload</w:t>
            </w:r>
            <w:r>
              <w:rPr>
                <w:color w:val="365F91" w:themeColor="accent1" w:themeShade="BF"/>
              </w:rPr>
              <w:t xml:space="preserve">ing </w:t>
            </w:r>
            <w:r w:rsidRPr="00C36D40">
              <w:rPr>
                <w:color w:val="365F91" w:themeColor="accent1" w:themeShade="BF"/>
              </w:rPr>
              <w:t>of the same photo with the same name across different user accounts</w:t>
            </w:r>
            <w:r>
              <w:rPr>
                <w:color w:val="365F91" w:themeColor="accent1" w:themeShade="BF"/>
              </w:rPr>
              <w:t xml:space="preserve"> is allowed.</w:t>
            </w:r>
          </w:p>
        </w:tc>
      </w:tr>
      <w:tr w:rsidR="00D319F1" w:rsidRPr="008A193B" w14:paraId="7D3B6588" w14:textId="77777777" w:rsidTr="00D319F1">
        <w:tc>
          <w:tcPr>
            <w:tcW w:w="1838" w:type="dxa"/>
            <w:vAlign w:val="center"/>
          </w:tcPr>
          <w:p w14:paraId="48F42717" w14:textId="77777777" w:rsidR="00D319F1" w:rsidRPr="008A193B" w:rsidRDefault="00D319F1" w:rsidP="00D319F1">
            <w:pPr>
              <w:rPr>
                <w:b/>
              </w:rPr>
            </w:pPr>
            <w:r w:rsidRPr="008A193B">
              <w:rPr>
                <w:b/>
              </w:rPr>
              <w:t>Pass/ Fail</w:t>
            </w:r>
          </w:p>
        </w:tc>
        <w:tc>
          <w:tcPr>
            <w:tcW w:w="11832" w:type="dxa"/>
          </w:tcPr>
          <w:p w14:paraId="598C7A44" w14:textId="406FE45B" w:rsidR="00D319F1" w:rsidRPr="008A193B" w:rsidRDefault="00C36D40" w:rsidP="00D319F1">
            <w:r>
              <w:rPr>
                <w:color w:val="FF0000"/>
              </w:rPr>
              <w:t xml:space="preserve">Fail </w:t>
            </w:r>
            <w:r w:rsidRPr="0028671D">
              <w:rPr>
                <w:b/>
                <w:color w:val="FF0000"/>
                <w:sz w:val="24"/>
                <w:szCs w:val="24"/>
              </w:rPr>
              <w:sym w:font="Wingdings 2" w:char="F04F"/>
            </w:r>
          </w:p>
        </w:tc>
      </w:tr>
      <w:tr w:rsidR="00D319F1" w:rsidRPr="008A193B" w14:paraId="7EF93AA5" w14:textId="77777777" w:rsidTr="00D319F1">
        <w:tc>
          <w:tcPr>
            <w:tcW w:w="1838" w:type="dxa"/>
            <w:shd w:val="clear" w:color="auto" w:fill="000000" w:themeFill="text1"/>
          </w:tcPr>
          <w:p w14:paraId="6AB302A6" w14:textId="77777777" w:rsidR="00D319F1" w:rsidRPr="008A193B" w:rsidRDefault="00D319F1" w:rsidP="00D319F1">
            <w:pPr>
              <w:rPr>
                <w:b/>
              </w:rPr>
            </w:pPr>
          </w:p>
        </w:tc>
        <w:tc>
          <w:tcPr>
            <w:tcW w:w="11832" w:type="dxa"/>
            <w:shd w:val="clear" w:color="auto" w:fill="000000" w:themeFill="text1"/>
          </w:tcPr>
          <w:p w14:paraId="707977E3" w14:textId="77777777" w:rsidR="00D319F1" w:rsidRPr="008A193B" w:rsidRDefault="00D319F1" w:rsidP="00D319F1"/>
        </w:tc>
      </w:tr>
    </w:tbl>
    <w:p w14:paraId="5A8854B2" w14:textId="77777777" w:rsidR="00D319F1" w:rsidRDefault="00D319F1" w:rsidP="001D7D94"/>
    <w:tbl>
      <w:tblPr>
        <w:tblStyle w:val="TableGrid"/>
        <w:tblW w:w="0" w:type="auto"/>
        <w:tblLook w:val="04A0" w:firstRow="1" w:lastRow="0" w:firstColumn="1" w:lastColumn="0" w:noHBand="0" w:noVBand="1"/>
      </w:tblPr>
      <w:tblGrid>
        <w:gridCol w:w="1838"/>
        <w:gridCol w:w="11832"/>
      </w:tblGrid>
      <w:tr w:rsidR="00244D69" w:rsidRPr="008A193B" w14:paraId="3ECCBD18" w14:textId="77777777" w:rsidTr="00655C70">
        <w:tc>
          <w:tcPr>
            <w:tcW w:w="1838" w:type="dxa"/>
            <w:shd w:val="clear" w:color="auto" w:fill="000000" w:themeFill="text1"/>
          </w:tcPr>
          <w:p w14:paraId="47718F7C" w14:textId="77777777" w:rsidR="00244D69" w:rsidRPr="008A193B" w:rsidRDefault="00244D69" w:rsidP="00655C70">
            <w:pPr>
              <w:rPr>
                <w:b/>
              </w:rPr>
            </w:pPr>
          </w:p>
        </w:tc>
        <w:tc>
          <w:tcPr>
            <w:tcW w:w="11832" w:type="dxa"/>
            <w:shd w:val="clear" w:color="auto" w:fill="000000" w:themeFill="text1"/>
          </w:tcPr>
          <w:p w14:paraId="6A9A5C1D" w14:textId="77777777" w:rsidR="00244D69" w:rsidRPr="008A193B" w:rsidRDefault="00244D69" w:rsidP="00655C70"/>
        </w:tc>
      </w:tr>
      <w:tr w:rsidR="00244D69" w:rsidRPr="00377399" w14:paraId="3D3FC69C" w14:textId="77777777" w:rsidTr="00655C70">
        <w:tc>
          <w:tcPr>
            <w:tcW w:w="1838" w:type="dxa"/>
            <w:shd w:val="clear" w:color="auto" w:fill="D9D9D9" w:themeFill="background1" w:themeFillShade="D9"/>
            <w:vAlign w:val="center"/>
          </w:tcPr>
          <w:p w14:paraId="4F7F2586" w14:textId="77777777" w:rsidR="00244D69" w:rsidRPr="00377399" w:rsidRDefault="00244D69" w:rsidP="00655C70">
            <w:pPr>
              <w:rPr>
                <w:b/>
              </w:rPr>
            </w:pPr>
            <w:r w:rsidRPr="00377399">
              <w:rPr>
                <w:b/>
              </w:rPr>
              <w:t>Test Case Number</w:t>
            </w:r>
          </w:p>
        </w:tc>
        <w:tc>
          <w:tcPr>
            <w:tcW w:w="11832" w:type="dxa"/>
            <w:shd w:val="clear" w:color="auto" w:fill="D9D9D9" w:themeFill="background1" w:themeFillShade="D9"/>
            <w:vAlign w:val="center"/>
          </w:tcPr>
          <w:p w14:paraId="5BCF5D6B" w14:textId="7DEED7B8" w:rsidR="00244D69" w:rsidRPr="00377399" w:rsidRDefault="009F210A" w:rsidP="00655C70">
            <w:pPr>
              <w:rPr>
                <w:b/>
              </w:rPr>
            </w:pPr>
            <w:r>
              <w:rPr>
                <w:b/>
              </w:rPr>
              <w:t>12</w:t>
            </w:r>
            <w:r w:rsidR="00CE5FB9">
              <w:rPr>
                <w:b/>
              </w:rPr>
              <w:t>.1</w:t>
            </w:r>
            <w:r w:rsidR="00244D69" w:rsidRPr="00D16AED">
              <w:rPr>
                <w:b/>
              </w:rPr>
              <w:t xml:space="preserve"> </w:t>
            </w:r>
            <w:r w:rsidR="009742BE">
              <w:rPr>
                <w:b/>
              </w:rPr>
              <w:t>Managing</w:t>
            </w:r>
            <w:r w:rsidR="00CE5FB9">
              <w:rPr>
                <w:b/>
              </w:rPr>
              <w:t xml:space="preserve"> Overly Long Photo Name</w:t>
            </w:r>
          </w:p>
        </w:tc>
      </w:tr>
      <w:tr w:rsidR="00244D69" w:rsidRPr="00D8562E" w14:paraId="468367E9" w14:textId="77777777" w:rsidTr="00655C70">
        <w:tc>
          <w:tcPr>
            <w:tcW w:w="1838" w:type="dxa"/>
            <w:vAlign w:val="center"/>
          </w:tcPr>
          <w:p w14:paraId="52B3285C" w14:textId="77777777" w:rsidR="00244D69" w:rsidRPr="008A193B" w:rsidRDefault="00244D69" w:rsidP="00655C70">
            <w:r w:rsidRPr="008A193B">
              <w:rPr>
                <w:b/>
              </w:rPr>
              <w:t>Prerequisites</w:t>
            </w:r>
          </w:p>
        </w:tc>
        <w:tc>
          <w:tcPr>
            <w:tcW w:w="11832" w:type="dxa"/>
          </w:tcPr>
          <w:p w14:paraId="3E203B85" w14:textId="77777777" w:rsidR="00244D69" w:rsidRPr="00D16AED" w:rsidRDefault="00244D69" w:rsidP="00244D69">
            <w:pPr>
              <w:pStyle w:val="ListParagraph"/>
              <w:numPr>
                <w:ilvl w:val="0"/>
                <w:numId w:val="5"/>
              </w:numPr>
              <w:rPr>
                <w:color w:val="365F91" w:themeColor="accent1" w:themeShade="BF"/>
              </w:rPr>
            </w:pPr>
            <w:r>
              <w:rPr>
                <w:color w:val="365F91" w:themeColor="accent1" w:themeShade="BF"/>
              </w:rPr>
              <w:t>U</w:t>
            </w:r>
            <w:r w:rsidRPr="00D16AED">
              <w:rPr>
                <w:color w:val="365F91" w:themeColor="accent1" w:themeShade="BF"/>
              </w:rPr>
              <w:t>ser is l</w:t>
            </w:r>
            <w:r>
              <w:rPr>
                <w:color w:val="365F91" w:themeColor="accent1" w:themeShade="BF"/>
              </w:rPr>
              <w:t>ogged in</w:t>
            </w:r>
            <w:r w:rsidRPr="00D16AED">
              <w:rPr>
                <w:color w:val="365F91" w:themeColor="accent1" w:themeShade="BF"/>
              </w:rPr>
              <w:t>.</w:t>
            </w:r>
          </w:p>
          <w:p w14:paraId="75983EF2" w14:textId="77777777" w:rsidR="00244D69" w:rsidRDefault="00244D69" w:rsidP="00244D69">
            <w:pPr>
              <w:pStyle w:val="ListParagraph"/>
              <w:numPr>
                <w:ilvl w:val="0"/>
                <w:numId w:val="5"/>
              </w:numPr>
              <w:rPr>
                <w:color w:val="365F91" w:themeColor="accent1" w:themeShade="BF"/>
              </w:rPr>
            </w:pPr>
            <w:r w:rsidRPr="00D8562E">
              <w:rPr>
                <w:color w:val="365F91" w:themeColor="accent1" w:themeShade="BF"/>
              </w:rPr>
              <w:t>There is an album created in the user's profile.</w:t>
            </w:r>
          </w:p>
          <w:p w14:paraId="48A153B1" w14:textId="6EC4B942" w:rsidR="00244D69" w:rsidRDefault="00244D69" w:rsidP="00244D69">
            <w:pPr>
              <w:pStyle w:val="ListParagraph"/>
              <w:numPr>
                <w:ilvl w:val="0"/>
                <w:numId w:val="5"/>
              </w:numPr>
              <w:rPr>
                <w:color w:val="365F91" w:themeColor="accent1" w:themeShade="BF"/>
              </w:rPr>
            </w:pPr>
            <w:r w:rsidRPr="00D8562E">
              <w:rPr>
                <w:color w:val="365F91" w:themeColor="accent1" w:themeShade="BF"/>
              </w:rPr>
              <w:t>Photo is av</w:t>
            </w:r>
            <w:r w:rsidR="00CE5FB9">
              <w:rPr>
                <w:color w:val="365F91" w:themeColor="accent1" w:themeShade="BF"/>
              </w:rPr>
              <w:t xml:space="preserve">ailable to be uploaded from </w:t>
            </w:r>
            <w:r w:rsidR="00831BA6">
              <w:rPr>
                <w:color w:val="365F91" w:themeColor="accent1" w:themeShade="BF"/>
              </w:rPr>
              <w:t xml:space="preserve">the </w:t>
            </w:r>
            <w:r w:rsidR="00CE5FB9">
              <w:rPr>
                <w:color w:val="365F91" w:themeColor="accent1" w:themeShade="BF"/>
              </w:rPr>
              <w:t>user’s</w:t>
            </w:r>
            <w:r w:rsidRPr="00D8562E">
              <w:rPr>
                <w:color w:val="365F91" w:themeColor="accent1" w:themeShade="BF"/>
              </w:rPr>
              <w:t xml:space="preserve"> device.</w:t>
            </w:r>
          </w:p>
          <w:p w14:paraId="6CB3BDC0" w14:textId="665C71E7" w:rsidR="00E46169" w:rsidRPr="00D8562E" w:rsidRDefault="00E46169"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244D69" w:rsidRPr="00F66932" w14:paraId="2D00A118" w14:textId="77777777" w:rsidTr="00655C70">
        <w:tc>
          <w:tcPr>
            <w:tcW w:w="1838" w:type="dxa"/>
            <w:vAlign w:val="center"/>
          </w:tcPr>
          <w:p w14:paraId="3A36248B" w14:textId="77777777" w:rsidR="00244D69" w:rsidRPr="008A193B" w:rsidRDefault="00244D69" w:rsidP="00655C70">
            <w:pPr>
              <w:rPr>
                <w:b/>
              </w:rPr>
            </w:pPr>
            <w:r w:rsidRPr="008A193B">
              <w:rPr>
                <w:b/>
              </w:rPr>
              <w:t>Test Case Steps</w:t>
            </w:r>
          </w:p>
        </w:tc>
        <w:tc>
          <w:tcPr>
            <w:tcW w:w="11832" w:type="dxa"/>
          </w:tcPr>
          <w:p w14:paraId="00C9FD33" w14:textId="30CBF4E7" w:rsidR="00244D69" w:rsidRPr="006D590A" w:rsidRDefault="00244D69" w:rsidP="00E40CF2">
            <w:pPr>
              <w:pStyle w:val="ListParagraph"/>
              <w:numPr>
                <w:ilvl w:val="0"/>
                <w:numId w:val="70"/>
              </w:numPr>
              <w:rPr>
                <w:color w:val="365F91" w:themeColor="accent1" w:themeShade="BF"/>
              </w:rPr>
            </w:pPr>
            <w:r w:rsidRPr="006D590A">
              <w:rPr>
                <w:color w:val="365F91" w:themeColor="accent1" w:themeShade="BF"/>
              </w:rPr>
              <w:t>Attempt to upload a photo using an excessivel</w:t>
            </w:r>
            <w:r w:rsidR="006C7BAA" w:rsidRPr="006D590A">
              <w:rPr>
                <w:color w:val="365F91" w:themeColor="accent1" w:themeShade="BF"/>
              </w:rPr>
              <w:t>y long name</w:t>
            </w:r>
            <w:r w:rsidRPr="006D590A">
              <w:rPr>
                <w:color w:val="365F91" w:themeColor="accent1" w:themeShade="BF"/>
              </w:rPr>
              <w:t>.</w:t>
            </w:r>
          </w:p>
          <w:p w14:paraId="50C87930" w14:textId="77777777" w:rsidR="00244D69" w:rsidRDefault="00244D69" w:rsidP="00E40CF2">
            <w:pPr>
              <w:pStyle w:val="ListParagraph"/>
              <w:numPr>
                <w:ilvl w:val="0"/>
                <w:numId w:val="70"/>
              </w:numPr>
              <w:rPr>
                <w:color w:val="365F91" w:themeColor="accent1" w:themeShade="BF"/>
              </w:rPr>
            </w:pPr>
            <w:r>
              <w:rPr>
                <w:color w:val="365F91" w:themeColor="accent1" w:themeShade="BF"/>
              </w:rPr>
              <w:t>Click on the “U</w:t>
            </w:r>
            <w:r w:rsidRPr="00E85708">
              <w:rPr>
                <w:color w:val="365F91" w:themeColor="accent1" w:themeShade="BF"/>
              </w:rPr>
              <w:t>pload” button</w:t>
            </w:r>
            <w:r>
              <w:rPr>
                <w:color w:val="365F91" w:themeColor="accent1" w:themeShade="BF"/>
              </w:rPr>
              <w:t xml:space="preserve"> multiple times</w:t>
            </w:r>
            <w:r w:rsidRPr="00E85708">
              <w:rPr>
                <w:color w:val="365F91" w:themeColor="accent1" w:themeShade="BF"/>
              </w:rPr>
              <w:t>.</w:t>
            </w:r>
          </w:p>
          <w:p w14:paraId="35DE14BC" w14:textId="77777777" w:rsidR="006D590A" w:rsidRDefault="006D590A" w:rsidP="00E40CF2">
            <w:pPr>
              <w:pStyle w:val="ListParagraph"/>
              <w:numPr>
                <w:ilvl w:val="0"/>
                <w:numId w:val="70"/>
              </w:numPr>
              <w:rPr>
                <w:color w:val="365F91" w:themeColor="accent1" w:themeShade="BF"/>
              </w:rPr>
            </w:pPr>
            <w:r>
              <w:rPr>
                <w:color w:val="365F91" w:themeColor="accent1" w:themeShade="BF"/>
              </w:rPr>
              <w:t>Go to the Home page.</w:t>
            </w:r>
          </w:p>
          <w:p w14:paraId="4F00B9E4" w14:textId="77777777" w:rsidR="006D590A" w:rsidRPr="006D590A" w:rsidRDefault="006D590A" w:rsidP="00E40CF2">
            <w:pPr>
              <w:pStyle w:val="ListParagraph"/>
              <w:numPr>
                <w:ilvl w:val="0"/>
                <w:numId w:val="70"/>
              </w:numPr>
              <w:rPr>
                <w:color w:val="365F91" w:themeColor="accent1" w:themeShade="BF"/>
              </w:rPr>
            </w:pPr>
            <w:r w:rsidRPr="006D590A">
              <w:rPr>
                <w:color w:val="365F91" w:themeColor="accent1" w:themeShade="BF"/>
              </w:rPr>
              <w:t>Click on the "Display photos" button to access the photo gallery.</w:t>
            </w:r>
          </w:p>
          <w:p w14:paraId="69E82D3A" w14:textId="5EFDD49F" w:rsidR="006D590A" w:rsidRPr="006D590A" w:rsidRDefault="006D590A" w:rsidP="00E40CF2">
            <w:pPr>
              <w:pStyle w:val="ListParagraph"/>
              <w:numPr>
                <w:ilvl w:val="0"/>
                <w:numId w:val="70"/>
              </w:numPr>
              <w:rPr>
                <w:color w:val="365F91" w:themeColor="accent1" w:themeShade="BF"/>
              </w:rPr>
            </w:pPr>
            <w:r w:rsidRPr="006D590A">
              <w:rPr>
                <w:color w:val="365F91" w:themeColor="accent1" w:themeShade="BF"/>
              </w:rPr>
              <w:t xml:space="preserve">Scroll down and verify </w:t>
            </w:r>
            <w:r>
              <w:rPr>
                <w:color w:val="365F91" w:themeColor="accent1" w:themeShade="BF"/>
              </w:rPr>
              <w:t xml:space="preserve">if </w:t>
            </w:r>
            <w:r w:rsidRPr="006D590A">
              <w:rPr>
                <w:color w:val="365F91" w:themeColor="accent1" w:themeShade="BF"/>
              </w:rPr>
              <w:t>the uploaded photo thumbnail i</w:t>
            </w:r>
            <w:r>
              <w:rPr>
                <w:color w:val="365F91" w:themeColor="accent1" w:themeShade="BF"/>
              </w:rPr>
              <w:t xml:space="preserve">s displayed in the first line of </w:t>
            </w:r>
            <w:r w:rsidR="0030412B">
              <w:rPr>
                <w:color w:val="365F91" w:themeColor="accent1" w:themeShade="BF"/>
              </w:rPr>
              <w:t>the p</w:t>
            </w:r>
            <w:r w:rsidRPr="006D590A">
              <w:rPr>
                <w:color w:val="365F91" w:themeColor="accent1" w:themeShade="BF"/>
              </w:rPr>
              <w:t>hoto gallery.</w:t>
            </w:r>
          </w:p>
          <w:p w14:paraId="4BA96949" w14:textId="24FB6148" w:rsidR="006D590A" w:rsidRPr="006D590A" w:rsidRDefault="006D590A" w:rsidP="00E40CF2">
            <w:pPr>
              <w:pStyle w:val="ListParagraph"/>
              <w:numPr>
                <w:ilvl w:val="0"/>
                <w:numId w:val="70"/>
              </w:numPr>
              <w:rPr>
                <w:color w:val="365F91" w:themeColor="accent1" w:themeShade="BF"/>
              </w:rPr>
            </w:pPr>
            <w:r>
              <w:rPr>
                <w:color w:val="365F91" w:themeColor="accent1" w:themeShade="BF"/>
              </w:rPr>
              <w:t>O</w:t>
            </w:r>
            <w:r w:rsidRPr="006D590A">
              <w:rPr>
                <w:color w:val="365F91" w:themeColor="accent1" w:themeShade="BF"/>
              </w:rPr>
              <w:t>pen the searc</w:t>
            </w:r>
            <w:r>
              <w:rPr>
                <w:color w:val="365F91" w:themeColor="accent1" w:themeShade="BF"/>
              </w:rPr>
              <w:t xml:space="preserve">h field and enter </w:t>
            </w:r>
            <w:r w:rsidR="00D42277">
              <w:rPr>
                <w:color w:val="365F91" w:themeColor="accent1" w:themeShade="BF"/>
              </w:rPr>
              <w:t xml:space="preserve">the </w:t>
            </w:r>
            <w:r>
              <w:rPr>
                <w:color w:val="365F91" w:themeColor="accent1" w:themeShade="BF"/>
              </w:rPr>
              <w:t>partial</w:t>
            </w:r>
            <w:r w:rsidRPr="006D590A">
              <w:rPr>
                <w:color w:val="365F91" w:themeColor="accent1" w:themeShade="BF"/>
              </w:rPr>
              <w:t xml:space="preserve"> photo name in</w:t>
            </w:r>
            <w:r w:rsidR="00414212">
              <w:rPr>
                <w:color w:val="365F91" w:themeColor="accent1" w:themeShade="BF"/>
              </w:rPr>
              <w:t>to</w:t>
            </w:r>
            <w:r w:rsidRPr="006D590A">
              <w:rPr>
                <w:color w:val="365F91" w:themeColor="accent1" w:themeShade="BF"/>
              </w:rPr>
              <w:t xml:space="preserve"> the search field.</w:t>
            </w:r>
          </w:p>
          <w:p w14:paraId="045ADDEE" w14:textId="3D38F248" w:rsidR="006D590A" w:rsidRPr="00244D69" w:rsidRDefault="006D590A" w:rsidP="00E40CF2">
            <w:pPr>
              <w:pStyle w:val="ListParagraph"/>
              <w:numPr>
                <w:ilvl w:val="0"/>
                <w:numId w:val="70"/>
              </w:numPr>
              <w:rPr>
                <w:color w:val="365F91" w:themeColor="accent1" w:themeShade="BF"/>
              </w:rPr>
            </w:pPr>
            <w:r w:rsidRPr="006D590A">
              <w:rPr>
                <w:color w:val="365F91" w:themeColor="accent1" w:themeShade="BF"/>
              </w:rPr>
              <w:t>Press the Enter key to initiate the search.</w:t>
            </w:r>
          </w:p>
        </w:tc>
      </w:tr>
      <w:tr w:rsidR="00244D69" w:rsidRPr="008A193B" w14:paraId="102B8E7A" w14:textId="77777777" w:rsidTr="00655C70">
        <w:tc>
          <w:tcPr>
            <w:tcW w:w="1838" w:type="dxa"/>
            <w:vAlign w:val="center"/>
          </w:tcPr>
          <w:p w14:paraId="0C30E0F3" w14:textId="23CE3229" w:rsidR="00244D69" w:rsidRPr="008A193B" w:rsidRDefault="00244D69" w:rsidP="00655C70">
            <w:pPr>
              <w:rPr>
                <w:b/>
              </w:rPr>
            </w:pPr>
            <w:r w:rsidRPr="008A193B">
              <w:rPr>
                <w:b/>
              </w:rPr>
              <w:t>Expected Result</w:t>
            </w:r>
          </w:p>
        </w:tc>
        <w:tc>
          <w:tcPr>
            <w:tcW w:w="11832" w:type="dxa"/>
          </w:tcPr>
          <w:p w14:paraId="4A328BD7" w14:textId="16066F33" w:rsidR="00244D69" w:rsidRPr="00244D69" w:rsidRDefault="005B3247" w:rsidP="00244D69">
            <w:pPr>
              <w:rPr>
                <w:color w:val="365F91" w:themeColor="accent1" w:themeShade="BF"/>
              </w:rPr>
            </w:pPr>
            <w:r w:rsidRPr="005B3247">
              <w:rPr>
                <w:color w:val="365F91" w:themeColor="accent1" w:themeShade="BF"/>
              </w:rPr>
              <w:t xml:space="preserve">An error notification should be displayed, indicating that the photo </w:t>
            </w:r>
            <w:r w:rsidR="00A5585F">
              <w:rPr>
                <w:color w:val="365F91" w:themeColor="accent1" w:themeShade="BF"/>
              </w:rPr>
              <w:t>name is too long to be accepted</w:t>
            </w:r>
            <w:r w:rsidRPr="005B3247">
              <w:rPr>
                <w:color w:val="365F91" w:themeColor="accent1" w:themeShade="BF"/>
              </w:rPr>
              <w:t xml:space="preserve"> and the uploading process should be prevented due to the overly long photo name.</w:t>
            </w:r>
          </w:p>
        </w:tc>
      </w:tr>
      <w:tr w:rsidR="00244D69" w:rsidRPr="008A193B" w14:paraId="12E3C9A3" w14:textId="77777777" w:rsidTr="00655C70">
        <w:tc>
          <w:tcPr>
            <w:tcW w:w="1838" w:type="dxa"/>
            <w:vAlign w:val="center"/>
          </w:tcPr>
          <w:p w14:paraId="720589DA" w14:textId="77777777" w:rsidR="00244D69" w:rsidRPr="008A193B" w:rsidRDefault="00244D69" w:rsidP="00655C70">
            <w:pPr>
              <w:rPr>
                <w:b/>
              </w:rPr>
            </w:pPr>
            <w:r w:rsidRPr="008A193B">
              <w:rPr>
                <w:b/>
              </w:rPr>
              <w:t>Actual Result</w:t>
            </w:r>
          </w:p>
        </w:tc>
        <w:tc>
          <w:tcPr>
            <w:tcW w:w="11832" w:type="dxa"/>
          </w:tcPr>
          <w:p w14:paraId="59865E7D" w14:textId="4E26CB71" w:rsidR="00244D69" w:rsidRPr="005B3247" w:rsidRDefault="00A5585F" w:rsidP="00655C70">
            <w:pPr>
              <w:rPr>
                <w:color w:val="365F91" w:themeColor="accent1" w:themeShade="BF"/>
              </w:rPr>
            </w:pPr>
            <w:r w:rsidRPr="00A5585F">
              <w:rPr>
                <w:color w:val="365F91" w:themeColor="accent1" w:themeShade="BF"/>
              </w:rPr>
              <w:t>During upload a</w:t>
            </w:r>
            <w:r>
              <w:rPr>
                <w:color w:val="365F91" w:themeColor="accent1" w:themeShade="BF"/>
              </w:rPr>
              <w:t>ttempts, an error notification “</w:t>
            </w:r>
            <w:r w:rsidRPr="00A5585F">
              <w:rPr>
                <w:b/>
                <w:color w:val="365F91" w:themeColor="accent1" w:themeShade="BF"/>
              </w:rPr>
              <w:t>Name taken, please choose another.</w:t>
            </w:r>
            <w:r>
              <w:rPr>
                <w:color w:val="365F91" w:themeColor="accent1" w:themeShade="BF"/>
              </w:rPr>
              <w:t>” is displayed, indicating wrong</w:t>
            </w:r>
            <w:r w:rsidRPr="00A5585F">
              <w:rPr>
                <w:color w:val="365F91" w:themeColor="accent1" w:themeShade="BF"/>
              </w:rPr>
              <w:t xml:space="preserve"> issue. This occurs even though the photo has been uploaded t</w:t>
            </w:r>
            <w:r>
              <w:rPr>
                <w:color w:val="365F91" w:themeColor="accent1" w:themeShade="BF"/>
              </w:rPr>
              <w:t>hree times to the photo gallery</w:t>
            </w:r>
            <w:r w:rsidRPr="00A5585F">
              <w:rPr>
                <w:color w:val="365F91" w:themeColor="accent1" w:themeShade="BF"/>
              </w:rPr>
              <w:t xml:space="preserve"> and no search results are found using the photo's name.</w:t>
            </w:r>
          </w:p>
        </w:tc>
      </w:tr>
      <w:tr w:rsidR="00244D69" w:rsidRPr="008A193B" w14:paraId="6DE60AC7" w14:textId="77777777" w:rsidTr="00655C70">
        <w:tc>
          <w:tcPr>
            <w:tcW w:w="1838" w:type="dxa"/>
            <w:vAlign w:val="center"/>
          </w:tcPr>
          <w:p w14:paraId="47BB3F17" w14:textId="77777777" w:rsidR="00244D69" w:rsidRPr="008A193B" w:rsidRDefault="00244D69" w:rsidP="00655C70">
            <w:pPr>
              <w:rPr>
                <w:b/>
              </w:rPr>
            </w:pPr>
            <w:r w:rsidRPr="008A193B">
              <w:rPr>
                <w:b/>
              </w:rPr>
              <w:t>Pass/ Fail</w:t>
            </w:r>
          </w:p>
        </w:tc>
        <w:tc>
          <w:tcPr>
            <w:tcW w:w="11832" w:type="dxa"/>
          </w:tcPr>
          <w:p w14:paraId="75703D21" w14:textId="5E8E5281" w:rsidR="00244D69" w:rsidRPr="008A193B" w:rsidRDefault="008032E7" w:rsidP="00655C70">
            <w:r>
              <w:rPr>
                <w:color w:val="FF0000"/>
              </w:rPr>
              <w:t>Fail</w:t>
            </w:r>
            <w:r w:rsidR="00583BA1">
              <w:rPr>
                <w:color w:val="FF0000"/>
              </w:rPr>
              <w:t xml:space="preserve"> </w:t>
            </w:r>
            <w:r w:rsidR="00583BA1" w:rsidRPr="0028671D">
              <w:rPr>
                <w:b/>
                <w:color w:val="FF0000"/>
                <w:sz w:val="24"/>
                <w:szCs w:val="24"/>
              </w:rPr>
              <w:sym w:font="Wingdings 2" w:char="F04F"/>
            </w:r>
          </w:p>
        </w:tc>
      </w:tr>
      <w:tr w:rsidR="00244D69" w:rsidRPr="008A193B" w14:paraId="24074F06" w14:textId="77777777" w:rsidTr="00655C70">
        <w:tc>
          <w:tcPr>
            <w:tcW w:w="1838" w:type="dxa"/>
            <w:shd w:val="clear" w:color="auto" w:fill="000000" w:themeFill="text1"/>
          </w:tcPr>
          <w:p w14:paraId="2D3874CC" w14:textId="77777777" w:rsidR="00244D69" w:rsidRPr="008A193B" w:rsidRDefault="00244D69" w:rsidP="00655C70">
            <w:pPr>
              <w:rPr>
                <w:b/>
              </w:rPr>
            </w:pPr>
          </w:p>
        </w:tc>
        <w:tc>
          <w:tcPr>
            <w:tcW w:w="11832" w:type="dxa"/>
            <w:shd w:val="clear" w:color="auto" w:fill="000000" w:themeFill="text1"/>
          </w:tcPr>
          <w:p w14:paraId="69E57D5D" w14:textId="77777777" w:rsidR="00244D69" w:rsidRPr="008A193B" w:rsidRDefault="00244D69" w:rsidP="00655C70"/>
        </w:tc>
      </w:tr>
    </w:tbl>
    <w:p w14:paraId="15C27E4E" w14:textId="77777777" w:rsidR="00244D69" w:rsidRDefault="00244D69" w:rsidP="001D7D94"/>
    <w:tbl>
      <w:tblPr>
        <w:tblStyle w:val="TableGrid"/>
        <w:tblW w:w="0" w:type="auto"/>
        <w:tblLook w:val="04A0" w:firstRow="1" w:lastRow="0" w:firstColumn="1" w:lastColumn="0" w:noHBand="0" w:noVBand="1"/>
      </w:tblPr>
      <w:tblGrid>
        <w:gridCol w:w="1838"/>
        <w:gridCol w:w="11832"/>
      </w:tblGrid>
      <w:tr w:rsidR="0099303C" w:rsidRPr="008A193B" w14:paraId="379CA752" w14:textId="77777777" w:rsidTr="0099303C">
        <w:tc>
          <w:tcPr>
            <w:tcW w:w="1838" w:type="dxa"/>
            <w:shd w:val="clear" w:color="auto" w:fill="000000" w:themeFill="text1"/>
          </w:tcPr>
          <w:p w14:paraId="1109238D" w14:textId="77777777" w:rsidR="0099303C" w:rsidRPr="008A193B" w:rsidRDefault="0099303C" w:rsidP="0099303C">
            <w:pPr>
              <w:rPr>
                <w:b/>
              </w:rPr>
            </w:pPr>
          </w:p>
        </w:tc>
        <w:tc>
          <w:tcPr>
            <w:tcW w:w="11832" w:type="dxa"/>
            <w:shd w:val="clear" w:color="auto" w:fill="000000" w:themeFill="text1"/>
          </w:tcPr>
          <w:p w14:paraId="26A5899A" w14:textId="77777777" w:rsidR="0099303C" w:rsidRPr="008A193B" w:rsidRDefault="0099303C" w:rsidP="0099303C"/>
        </w:tc>
      </w:tr>
      <w:tr w:rsidR="0099303C" w:rsidRPr="00377399" w14:paraId="26F8D281" w14:textId="77777777" w:rsidTr="0099303C">
        <w:tc>
          <w:tcPr>
            <w:tcW w:w="1838" w:type="dxa"/>
            <w:shd w:val="clear" w:color="auto" w:fill="D9D9D9" w:themeFill="background1" w:themeFillShade="D9"/>
            <w:vAlign w:val="center"/>
          </w:tcPr>
          <w:p w14:paraId="0FCBCE7B" w14:textId="77777777" w:rsidR="0099303C" w:rsidRPr="00377399" w:rsidRDefault="0099303C" w:rsidP="0099303C">
            <w:pPr>
              <w:rPr>
                <w:b/>
              </w:rPr>
            </w:pPr>
            <w:r w:rsidRPr="00377399">
              <w:rPr>
                <w:b/>
              </w:rPr>
              <w:lastRenderedPageBreak/>
              <w:t>Test Case Number</w:t>
            </w:r>
          </w:p>
        </w:tc>
        <w:tc>
          <w:tcPr>
            <w:tcW w:w="11832" w:type="dxa"/>
            <w:shd w:val="clear" w:color="auto" w:fill="D9D9D9" w:themeFill="background1" w:themeFillShade="D9"/>
            <w:vAlign w:val="center"/>
          </w:tcPr>
          <w:p w14:paraId="18BD086C" w14:textId="7FCB29B8" w:rsidR="0099303C" w:rsidRPr="00377399" w:rsidRDefault="0099303C" w:rsidP="0099303C">
            <w:pPr>
              <w:rPr>
                <w:b/>
              </w:rPr>
            </w:pPr>
            <w:r>
              <w:rPr>
                <w:b/>
              </w:rPr>
              <w:t>12.1.1</w:t>
            </w:r>
            <w:r w:rsidRPr="00D16AED">
              <w:rPr>
                <w:b/>
              </w:rPr>
              <w:t xml:space="preserve"> </w:t>
            </w:r>
            <w:r w:rsidR="004C43EA" w:rsidRPr="004C43EA">
              <w:rPr>
                <w:b/>
              </w:rPr>
              <w:t>Managing Alphanumeric and Special Character Combinations in Photo Names</w:t>
            </w:r>
          </w:p>
        </w:tc>
      </w:tr>
      <w:tr w:rsidR="0099303C" w:rsidRPr="00D8562E" w14:paraId="77CEC414" w14:textId="77777777" w:rsidTr="0099303C">
        <w:tc>
          <w:tcPr>
            <w:tcW w:w="1838" w:type="dxa"/>
            <w:vAlign w:val="center"/>
          </w:tcPr>
          <w:p w14:paraId="32B06C57" w14:textId="77777777" w:rsidR="0099303C" w:rsidRPr="008A193B" w:rsidRDefault="0099303C" w:rsidP="0099303C">
            <w:r w:rsidRPr="008A193B">
              <w:rPr>
                <w:b/>
              </w:rPr>
              <w:t>Prerequisites</w:t>
            </w:r>
          </w:p>
        </w:tc>
        <w:tc>
          <w:tcPr>
            <w:tcW w:w="11832" w:type="dxa"/>
          </w:tcPr>
          <w:p w14:paraId="35391867" w14:textId="77777777" w:rsidR="0099303C" w:rsidRPr="00D16AED" w:rsidRDefault="0099303C" w:rsidP="0099303C">
            <w:pPr>
              <w:pStyle w:val="ListParagraph"/>
              <w:numPr>
                <w:ilvl w:val="0"/>
                <w:numId w:val="5"/>
              </w:numPr>
              <w:rPr>
                <w:color w:val="365F91" w:themeColor="accent1" w:themeShade="BF"/>
              </w:rPr>
            </w:pPr>
            <w:r>
              <w:rPr>
                <w:color w:val="365F91" w:themeColor="accent1" w:themeShade="BF"/>
              </w:rPr>
              <w:t>U</w:t>
            </w:r>
            <w:r w:rsidRPr="00D16AED">
              <w:rPr>
                <w:color w:val="365F91" w:themeColor="accent1" w:themeShade="BF"/>
              </w:rPr>
              <w:t>ser is l</w:t>
            </w:r>
            <w:r>
              <w:rPr>
                <w:color w:val="365F91" w:themeColor="accent1" w:themeShade="BF"/>
              </w:rPr>
              <w:t>ogged in</w:t>
            </w:r>
            <w:r w:rsidRPr="00D16AED">
              <w:rPr>
                <w:color w:val="365F91" w:themeColor="accent1" w:themeShade="BF"/>
              </w:rPr>
              <w:t>.</w:t>
            </w:r>
          </w:p>
          <w:p w14:paraId="6A69F63E" w14:textId="77777777" w:rsidR="0099303C" w:rsidRDefault="0099303C" w:rsidP="0099303C">
            <w:pPr>
              <w:pStyle w:val="ListParagraph"/>
              <w:numPr>
                <w:ilvl w:val="0"/>
                <w:numId w:val="5"/>
              </w:numPr>
              <w:rPr>
                <w:color w:val="365F91" w:themeColor="accent1" w:themeShade="BF"/>
              </w:rPr>
            </w:pPr>
            <w:r w:rsidRPr="00D8562E">
              <w:rPr>
                <w:color w:val="365F91" w:themeColor="accent1" w:themeShade="BF"/>
              </w:rPr>
              <w:t>There is an album created in the user's profile.</w:t>
            </w:r>
          </w:p>
          <w:p w14:paraId="7E1885A8" w14:textId="2AE0933B" w:rsidR="0099303C" w:rsidRDefault="00D319F1" w:rsidP="0099303C">
            <w:pPr>
              <w:pStyle w:val="ListParagraph"/>
              <w:numPr>
                <w:ilvl w:val="0"/>
                <w:numId w:val="5"/>
              </w:numPr>
              <w:rPr>
                <w:color w:val="365F91" w:themeColor="accent1" w:themeShade="BF"/>
              </w:rPr>
            </w:pPr>
            <w:r>
              <w:rPr>
                <w:color w:val="365F91" w:themeColor="accent1" w:themeShade="BF"/>
              </w:rPr>
              <w:t>Multiple</w:t>
            </w:r>
            <w:r w:rsidR="0099303C">
              <w:rPr>
                <w:color w:val="365F91" w:themeColor="accent1" w:themeShade="BF"/>
              </w:rPr>
              <w:t xml:space="preserve"> p</w:t>
            </w:r>
            <w:r w:rsidR="0099303C" w:rsidRPr="00D8562E">
              <w:rPr>
                <w:color w:val="365F91" w:themeColor="accent1" w:themeShade="BF"/>
              </w:rPr>
              <w:t>hoto</w:t>
            </w:r>
            <w:r w:rsidR="0099303C">
              <w:rPr>
                <w:color w:val="365F91" w:themeColor="accent1" w:themeShade="BF"/>
              </w:rPr>
              <w:t>s are</w:t>
            </w:r>
            <w:r w:rsidR="0099303C" w:rsidRPr="00D8562E">
              <w:rPr>
                <w:color w:val="365F91" w:themeColor="accent1" w:themeShade="BF"/>
              </w:rPr>
              <w:t xml:space="preserve"> av</w:t>
            </w:r>
            <w:r w:rsidR="0099303C">
              <w:rPr>
                <w:color w:val="365F91" w:themeColor="accent1" w:themeShade="BF"/>
              </w:rPr>
              <w:t>ailable to be uploaded from the user’s</w:t>
            </w:r>
            <w:r w:rsidR="0099303C" w:rsidRPr="00D8562E">
              <w:rPr>
                <w:color w:val="365F91" w:themeColor="accent1" w:themeShade="BF"/>
              </w:rPr>
              <w:t xml:space="preserve"> device.</w:t>
            </w:r>
          </w:p>
          <w:p w14:paraId="0DCC75C5" w14:textId="350136D7" w:rsidR="0099303C" w:rsidRPr="00D8562E" w:rsidRDefault="0099303C"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w:t>
            </w:r>
            <w:r w:rsidR="005F4532">
              <w:rPr>
                <w:color w:val="365F91" w:themeColor="accent1" w:themeShade="BF"/>
              </w:rPr>
              <w:t xml:space="preserve"> instructions on how to upload</w:t>
            </w:r>
            <w:r w:rsidRPr="00E46169">
              <w:rPr>
                <w:color w:val="365F91" w:themeColor="accent1" w:themeShade="BF"/>
              </w:rPr>
              <w:t xml:space="preserve"> photo</w:t>
            </w:r>
            <w:r w:rsidR="005F4532">
              <w:rPr>
                <w:color w:val="365F91" w:themeColor="accent1" w:themeShade="BF"/>
              </w:rPr>
              <w:t>s</w:t>
            </w:r>
            <w:r w:rsidRPr="00E46169">
              <w:rPr>
                <w:color w:val="365F91" w:themeColor="accent1" w:themeShade="BF"/>
              </w:rPr>
              <w:t>.</w:t>
            </w:r>
          </w:p>
        </w:tc>
      </w:tr>
      <w:tr w:rsidR="0099303C" w:rsidRPr="00244D69" w14:paraId="2B4BBBC1" w14:textId="77777777" w:rsidTr="0099303C">
        <w:tc>
          <w:tcPr>
            <w:tcW w:w="1838" w:type="dxa"/>
            <w:vAlign w:val="center"/>
          </w:tcPr>
          <w:p w14:paraId="52453856" w14:textId="77777777" w:rsidR="0099303C" w:rsidRPr="008A193B" w:rsidRDefault="0099303C" w:rsidP="0099303C">
            <w:pPr>
              <w:rPr>
                <w:b/>
              </w:rPr>
            </w:pPr>
            <w:r w:rsidRPr="008A193B">
              <w:rPr>
                <w:b/>
              </w:rPr>
              <w:t>Test Case Steps</w:t>
            </w:r>
          </w:p>
        </w:tc>
        <w:tc>
          <w:tcPr>
            <w:tcW w:w="11832" w:type="dxa"/>
          </w:tcPr>
          <w:p w14:paraId="513ABAAB" w14:textId="087DABFF" w:rsidR="0099303C" w:rsidRDefault="0099303C" w:rsidP="00E40CF2">
            <w:pPr>
              <w:pStyle w:val="ListParagraph"/>
              <w:numPr>
                <w:ilvl w:val="0"/>
                <w:numId w:val="85"/>
              </w:numPr>
              <w:rPr>
                <w:color w:val="365F91" w:themeColor="accent1" w:themeShade="BF"/>
              </w:rPr>
            </w:pPr>
            <w:r w:rsidRPr="0099303C">
              <w:rPr>
                <w:color w:val="365F91" w:themeColor="accent1" w:themeShade="BF"/>
              </w:rPr>
              <w:t>Upload a photo using a name</w:t>
            </w:r>
            <w:r w:rsidR="00427EBB">
              <w:rPr>
                <w:color w:val="365F91" w:themeColor="accent1" w:themeShade="BF"/>
              </w:rPr>
              <w:t xml:space="preserve"> with special characters</w:t>
            </w:r>
            <w:r w:rsidRPr="0099303C">
              <w:rPr>
                <w:color w:val="365F91" w:themeColor="accent1" w:themeShade="BF"/>
              </w:rPr>
              <w:t>.</w:t>
            </w:r>
          </w:p>
          <w:p w14:paraId="439270FC" w14:textId="2C61BA2B" w:rsidR="0099303C" w:rsidRDefault="0099303C" w:rsidP="00E40CF2">
            <w:pPr>
              <w:pStyle w:val="ListParagraph"/>
              <w:numPr>
                <w:ilvl w:val="0"/>
                <w:numId w:val="85"/>
              </w:numPr>
              <w:rPr>
                <w:color w:val="365F91" w:themeColor="accent1" w:themeShade="BF"/>
              </w:rPr>
            </w:pPr>
            <w:r>
              <w:rPr>
                <w:color w:val="365F91" w:themeColor="accent1" w:themeShade="BF"/>
              </w:rPr>
              <w:t xml:space="preserve">Delete </w:t>
            </w:r>
            <w:r w:rsidR="00B029E7">
              <w:rPr>
                <w:color w:val="365F91" w:themeColor="accent1" w:themeShade="BF"/>
              </w:rPr>
              <w:t xml:space="preserve">the </w:t>
            </w:r>
            <w:r>
              <w:rPr>
                <w:color w:val="365F91" w:themeColor="accent1" w:themeShade="BF"/>
              </w:rPr>
              <w:t>uploaded photo.</w:t>
            </w:r>
          </w:p>
          <w:p w14:paraId="137A453B" w14:textId="01D45305" w:rsidR="0099303C" w:rsidRDefault="0099303C" w:rsidP="00E40CF2">
            <w:pPr>
              <w:pStyle w:val="ListParagraph"/>
              <w:numPr>
                <w:ilvl w:val="0"/>
                <w:numId w:val="85"/>
              </w:numPr>
              <w:rPr>
                <w:color w:val="365F91" w:themeColor="accent1" w:themeShade="BF"/>
              </w:rPr>
            </w:pPr>
            <w:r>
              <w:rPr>
                <w:color w:val="365F91" w:themeColor="accent1" w:themeShade="BF"/>
              </w:rPr>
              <w:t xml:space="preserve">Upload another photo </w:t>
            </w:r>
            <w:r w:rsidRPr="0099303C">
              <w:rPr>
                <w:color w:val="365F91" w:themeColor="accent1" w:themeShade="BF"/>
              </w:rPr>
              <w:t xml:space="preserve">using a name with </w:t>
            </w:r>
            <w:r>
              <w:rPr>
                <w:color w:val="365F91" w:themeColor="accent1" w:themeShade="BF"/>
              </w:rPr>
              <w:t xml:space="preserve">random </w:t>
            </w:r>
            <w:r w:rsidRPr="0099303C">
              <w:rPr>
                <w:color w:val="365F91" w:themeColor="accent1" w:themeShade="BF"/>
              </w:rPr>
              <w:t>special characters</w:t>
            </w:r>
            <w:r>
              <w:rPr>
                <w:color w:val="365F91" w:themeColor="accent1" w:themeShade="BF"/>
              </w:rPr>
              <w:t>.</w:t>
            </w:r>
          </w:p>
          <w:p w14:paraId="79E671B8" w14:textId="58FBC56D" w:rsidR="0099303C" w:rsidRDefault="00CD465B" w:rsidP="00E40CF2">
            <w:pPr>
              <w:pStyle w:val="ListParagraph"/>
              <w:numPr>
                <w:ilvl w:val="0"/>
                <w:numId w:val="85"/>
              </w:numPr>
              <w:rPr>
                <w:color w:val="365F91" w:themeColor="accent1" w:themeShade="BF"/>
              </w:rPr>
            </w:pPr>
            <w:r>
              <w:rPr>
                <w:color w:val="365F91" w:themeColor="accent1" w:themeShade="BF"/>
              </w:rPr>
              <w:t>Verify</w:t>
            </w:r>
            <w:r w:rsidR="0099303C">
              <w:rPr>
                <w:color w:val="365F91" w:themeColor="accent1" w:themeShade="BF"/>
              </w:rPr>
              <w:t xml:space="preserve"> the photo’s data consistency within the album.</w:t>
            </w:r>
          </w:p>
          <w:p w14:paraId="4B1CEFBC" w14:textId="3C2FDB40" w:rsidR="0099303C" w:rsidRPr="0099303C" w:rsidRDefault="0099303C" w:rsidP="00E40CF2">
            <w:pPr>
              <w:pStyle w:val="ListParagraph"/>
              <w:numPr>
                <w:ilvl w:val="0"/>
                <w:numId w:val="85"/>
              </w:numPr>
              <w:rPr>
                <w:color w:val="365F91" w:themeColor="accent1" w:themeShade="BF"/>
              </w:rPr>
            </w:pPr>
            <w:r>
              <w:rPr>
                <w:color w:val="365F91" w:themeColor="accent1" w:themeShade="BF"/>
              </w:rPr>
              <w:t xml:space="preserve">Select </w:t>
            </w:r>
            <w:r w:rsidR="00B029E7">
              <w:rPr>
                <w:color w:val="365F91" w:themeColor="accent1" w:themeShade="BF"/>
              </w:rPr>
              <w:t xml:space="preserve">the </w:t>
            </w:r>
            <w:r>
              <w:rPr>
                <w:color w:val="365F91" w:themeColor="accent1" w:themeShade="BF"/>
              </w:rPr>
              <w:t>uploaded</w:t>
            </w:r>
            <w:r w:rsidRPr="0099303C">
              <w:rPr>
                <w:color w:val="365F91" w:themeColor="accent1" w:themeShade="BF"/>
              </w:rPr>
              <w:t xml:space="preserve"> photo and click on it to open it.</w:t>
            </w:r>
          </w:p>
          <w:p w14:paraId="777A5640" w14:textId="6AF9263B" w:rsidR="0099303C" w:rsidRPr="0099303C" w:rsidRDefault="00CD465B" w:rsidP="00E40CF2">
            <w:pPr>
              <w:pStyle w:val="ListParagraph"/>
              <w:numPr>
                <w:ilvl w:val="0"/>
                <w:numId w:val="85"/>
              </w:numPr>
              <w:rPr>
                <w:color w:val="365F91" w:themeColor="accent1" w:themeShade="BF"/>
              </w:rPr>
            </w:pPr>
            <w:r>
              <w:rPr>
                <w:color w:val="365F91" w:themeColor="accent1" w:themeShade="BF"/>
              </w:rPr>
              <w:t>Verify</w:t>
            </w:r>
            <w:r w:rsidR="0099303C" w:rsidRPr="0099303C">
              <w:rPr>
                <w:color w:val="365F91" w:themeColor="accent1" w:themeShade="BF"/>
              </w:rPr>
              <w:t xml:space="preserve"> the photo</w:t>
            </w:r>
            <w:r w:rsidR="0099303C">
              <w:rPr>
                <w:color w:val="365F91" w:themeColor="accent1" w:themeShade="BF"/>
              </w:rPr>
              <w:t>’s</w:t>
            </w:r>
            <w:r w:rsidR="0099303C" w:rsidRPr="0099303C">
              <w:rPr>
                <w:color w:val="365F91" w:themeColor="accent1" w:themeShade="BF"/>
              </w:rPr>
              <w:t xml:space="preserve"> </w:t>
            </w:r>
            <w:r w:rsidR="0099303C">
              <w:rPr>
                <w:color w:val="365F91" w:themeColor="accent1" w:themeShade="BF"/>
              </w:rPr>
              <w:t xml:space="preserve">data </w:t>
            </w:r>
            <w:r w:rsidR="0099303C" w:rsidRPr="0099303C">
              <w:rPr>
                <w:color w:val="365F91" w:themeColor="accent1" w:themeShade="BF"/>
              </w:rPr>
              <w:t>c</w:t>
            </w:r>
            <w:r w:rsidR="0099303C">
              <w:rPr>
                <w:color w:val="365F91" w:themeColor="accent1" w:themeShade="BF"/>
              </w:rPr>
              <w:t>onsistency</w:t>
            </w:r>
            <w:r w:rsidR="0099303C" w:rsidRPr="0099303C">
              <w:rPr>
                <w:color w:val="365F91" w:themeColor="accent1" w:themeShade="BF"/>
              </w:rPr>
              <w:t>.</w:t>
            </w:r>
          </w:p>
        </w:tc>
      </w:tr>
      <w:tr w:rsidR="0099303C" w:rsidRPr="00244D69" w14:paraId="60C79151" w14:textId="77777777" w:rsidTr="0099303C">
        <w:tc>
          <w:tcPr>
            <w:tcW w:w="1838" w:type="dxa"/>
            <w:vAlign w:val="center"/>
          </w:tcPr>
          <w:p w14:paraId="136EA12D" w14:textId="18A5909D" w:rsidR="0099303C" w:rsidRPr="008A193B" w:rsidRDefault="0099303C" w:rsidP="0099303C">
            <w:pPr>
              <w:rPr>
                <w:b/>
              </w:rPr>
            </w:pPr>
            <w:r w:rsidRPr="008A193B">
              <w:rPr>
                <w:b/>
              </w:rPr>
              <w:t>Expected Result</w:t>
            </w:r>
          </w:p>
        </w:tc>
        <w:tc>
          <w:tcPr>
            <w:tcW w:w="11832" w:type="dxa"/>
          </w:tcPr>
          <w:p w14:paraId="1629E875" w14:textId="252FED49" w:rsidR="0099303C" w:rsidRPr="00244D69" w:rsidRDefault="00B029E7" w:rsidP="0099303C">
            <w:pPr>
              <w:rPr>
                <w:color w:val="365F91" w:themeColor="accent1" w:themeShade="BF"/>
              </w:rPr>
            </w:pPr>
            <w:r>
              <w:rPr>
                <w:color w:val="365F91" w:themeColor="accent1" w:themeShade="BF"/>
              </w:rPr>
              <w:t>The entire test case should</w:t>
            </w:r>
            <w:r w:rsidRPr="00B029E7">
              <w:rPr>
                <w:color w:val="365F91" w:themeColor="accent1" w:themeShade="BF"/>
              </w:rPr>
              <w:t xml:space="preserve"> successfully verify the ability to upload photos with names containing various special ch</w:t>
            </w:r>
            <w:r w:rsidR="005D5E12">
              <w:rPr>
                <w:color w:val="365F91" w:themeColor="accent1" w:themeShade="BF"/>
              </w:rPr>
              <w:t>aracters and</w:t>
            </w:r>
            <w:r w:rsidRPr="00B029E7">
              <w:rPr>
                <w:color w:val="365F91" w:themeColor="accent1" w:themeShade="BF"/>
              </w:rPr>
              <w:t xml:space="preserve"> delete and view photos within an album, ensuring data consistency and the proper functioning of the platform.</w:t>
            </w:r>
          </w:p>
        </w:tc>
      </w:tr>
      <w:tr w:rsidR="0099303C" w:rsidRPr="005B3247" w14:paraId="701FAB98" w14:textId="77777777" w:rsidTr="0099303C">
        <w:tc>
          <w:tcPr>
            <w:tcW w:w="1838" w:type="dxa"/>
            <w:vAlign w:val="center"/>
          </w:tcPr>
          <w:p w14:paraId="631EAED5" w14:textId="77777777" w:rsidR="0099303C" w:rsidRPr="008A193B" w:rsidRDefault="0099303C" w:rsidP="0099303C">
            <w:pPr>
              <w:rPr>
                <w:b/>
              </w:rPr>
            </w:pPr>
            <w:r w:rsidRPr="008A193B">
              <w:rPr>
                <w:b/>
              </w:rPr>
              <w:t>Actual Result</w:t>
            </w:r>
          </w:p>
        </w:tc>
        <w:tc>
          <w:tcPr>
            <w:tcW w:w="11832" w:type="dxa"/>
          </w:tcPr>
          <w:p w14:paraId="2B261C7D" w14:textId="4045F816" w:rsidR="0099303C" w:rsidRPr="005B3247" w:rsidRDefault="00B738EB" w:rsidP="0099303C">
            <w:pPr>
              <w:rPr>
                <w:color w:val="365F91" w:themeColor="accent1" w:themeShade="BF"/>
              </w:rPr>
            </w:pPr>
            <w:r w:rsidRPr="00B738EB">
              <w:rPr>
                <w:color w:val="365F91" w:themeColor="accent1" w:themeShade="BF"/>
              </w:rPr>
              <w:t>Challenges related to uploading photos with names containing only special characters inc</w:t>
            </w:r>
            <w:r w:rsidR="00A5585F">
              <w:rPr>
                <w:color w:val="365F91" w:themeColor="accent1" w:themeShade="BF"/>
              </w:rPr>
              <w:t>lude the ability to upload photo</w:t>
            </w:r>
            <w:r w:rsidRPr="00B738EB">
              <w:rPr>
                <w:color w:val="365F91" w:themeColor="accent1" w:themeShade="BF"/>
              </w:rPr>
              <w:t xml:space="preserve">s without names, displaying an inaccurate </w:t>
            </w:r>
            <w:r w:rsidR="00A5585F">
              <w:rPr>
                <w:color w:val="365F91" w:themeColor="accent1" w:themeShade="BF"/>
              </w:rPr>
              <w:t xml:space="preserve">notification </w:t>
            </w:r>
            <w:r w:rsidRPr="00B738EB">
              <w:rPr>
                <w:color w:val="365F91" w:themeColor="accent1" w:themeShade="BF"/>
              </w:rPr>
              <w:t>"</w:t>
            </w:r>
            <w:r w:rsidRPr="00B738EB">
              <w:rPr>
                <w:b/>
                <w:color w:val="365F91" w:themeColor="accent1" w:themeShade="BF"/>
              </w:rPr>
              <w:t>Name is taken, please choose another.</w:t>
            </w:r>
            <w:r w:rsidR="00A5585F">
              <w:rPr>
                <w:color w:val="365F91" w:themeColor="accent1" w:themeShade="BF"/>
              </w:rPr>
              <w:t>"</w:t>
            </w:r>
            <w:r w:rsidR="00AD232B">
              <w:rPr>
                <w:color w:val="365F91" w:themeColor="accent1" w:themeShade="BF"/>
              </w:rPr>
              <w:t xml:space="preserve"> and</w:t>
            </w:r>
            <w:r w:rsidR="00A5585F">
              <w:rPr>
                <w:color w:val="365F91" w:themeColor="accent1" w:themeShade="BF"/>
              </w:rPr>
              <w:t xml:space="preserve"> inconsistencies in photo</w:t>
            </w:r>
            <w:r w:rsidRPr="00B738EB">
              <w:rPr>
                <w:color w:val="365F91" w:themeColor="accent1" w:themeShade="BF"/>
              </w:rPr>
              <w:t xml:space="preserve"> dis</w:t>
            </w:r>
            <w:r>
              <w:rPr>
                <w:color w:val="365F91" w:themeColor="accent1" w:themeShade="BF"/>
              </w:rPr>
              <w:t xml:space="preserve">play compared to </w:t>
            </w:r>
            <w:r w:rsidR="00AD232B">
              <w:rPr>
                <w:color w:val="365F91" w:themeColor="accent1" w:themeShade="BF"/>
              </w:rPr>
              <w:t xml:space="preserve">its </w:t>
            </w:r>
            <w:r>
              <w:rPr>
                <w:color w:val="365F91" w:themeColor="accent1" w:themeShade="BF"/>
              </w:rPr>
              <w:t>thumbnail view</w:t>
            </w:r>
            <w:r w:rsidR="00E82423">
              <w:rPr>
                <w:color w:val="365F91" w:themeColor="accent1" w:themeShade="BF"/>
              </w:rPr>
              <w:t xml:space="preserve"> (</w:t>
            </w:r>
            <w:r w:rsidRPr="00B738EB">
              <w:rPr>
                <w:color w:val="365F91" w:themeColor="accent1" w:themeShade="BF"/>
              </w:rPr>
              <w:t>the persistence of the thumbnail displayi</w:t>
            </w:r>
            <w:r w:rsidR="00A5585F">
              <w:rPr>
                <w:color w:val="365F91" w:themeColor="accent1" w:themeShade="BF"/>
              </w:rPr>
              <w:t>ng the originally uploaded photo</w:t>
            </w:r>
            <w:r w:rsidRPr="00B738EB">
              <w:rPr>
                <w:color w:val="365F91" w:themeColor="accent1" w:themeShade="BF"/>
              </w:rPr>
              <w:t xml:space="preserve"> with special characters in its name</w:t>
            </w:r>
            <w:r w:rsidR="00E82423">
              <w:rPr>
                <w:color w:val="365F91" w:themeColor="accent1" w:themeShade="BF"/>
              </w:rPr>
              <w:t>)</w:t>
            </w:r>
            <w:r w:rsidRPr="00B738EB">
              <w:rPr>
                <w:color w:val="365F91" w:themeColor="accent1" w:themeShade="BF"/>
              </w:rPr>
              <w:t>.</w:t>
            </w:r>
          </w:p>
        </w:tc>
      </w:tr>
      <w:tr w:rsidR="0099303C" w:rsidRPr="008A193B" w14:paraId="6462571F" w14:textId="77777777" w:rsidTr="0099303C">
        <w:tc>
          <w:tcPr>
            <w:tcW w:w="1838" w:type="dxa"/>
            <w:vAlign w:val="center"/>
          </w:tcPr>
          <w:p w14:paraId="0A06CB4D" w14:textId="77777777" w:rsidR="0099303C" w:rsidRPr="008A193B" w:rsidRDefault="0099303C" w:rsidP="0099303C">
            <w:pPr>
              <w:rPr>
                <w:b/>
              </w:rPr>
            </w:pPr>
            <w:r w:rsidRPr="008A193B">
              <w:rPr>
                <w:b/>
              </w:rPr>
              <w:t>Pass/ Fail</w:t>
            </w:r>
          </w:p>
        </w:tc>
        <w:tc>
          <w:tcPr>
            <w:tcW w:w="11832" w:type="dxa"/>
          </w:tcPr>
          <w:p w14:paraId="41B1FDCC" w14:textId="77777777" w:rsidR="0099303C" w:rsidRPr="008A193B" w:rsidRDefault="0099303C" w:rsidP="0099303C">
            <w:r>
              <w:rPr>
                <w:color w:val="FF0000"/>
              </w:rPr>
              <w:t xml:space="preserve">Fail </w:t>
            </w:r>
            <w:r w:rsidRPr="0028671D">
              <w:rPr>
                <w:b/>
                <w:color w:val="FF0000"/>
                <w:sz w:val="24"/>
                <w:szCs w:val="24"/>
              </w:rPr>
              <w:sym w:font="Wingdings 2" w:char="F04F"/>
            </w:r>
          </w:p>
        </w:tc>
      </w:tr>
      <w:tr w:rsidR="0099303C" w:rsidRPr="008A193B" w14:paraId="6664D239" w14:textId="77777777" w:rsidTr="0099303C">
        <w:tc>
          <w:tcPr>
            <w:tcW w:w="1838" w:type="dxa"/>
            <w:shd w:val="clear" w:color="auto" w:fill="000000" w:themeFill="text1"/>
          </w:tcPr>
          <w:p w14:paraId="2BB51C33" w14:textId="77777777" w:rsidR="0099303C" w:rsidRPr="008A193B" w:rsidRDefault="0099303C" w:rsidP="0099303C">
            <w:pPr>
              <w:rPr>
                <w:b/>
              </w:rPr>
            </w:pPr>
          </w:p>
        </w:tc>
        <w:tc>
          <w:tcPr>
            <w:tcW w:w="11832" w:type="dxa"/>
            <w:shd w:val="clear" w:color="auto" w:fill="000000" w:themeFill="text1"/>
          </w:tcPr>
          <w:p w14:paraId="5E07A57F" w14:textId="77777777" w:rsidR="0099303C" w:rsidRPr="008A193B" w:rsidRDefault="0099303C" w:rsidP="0099303C"/>
        </w:tc>
      </w:tr>
    </w:tbl>
    <w:p w14:paraId="18C17E2D" w14:textId="77777777" w:rsidR="00475554" w:rsidRDefault="00475554" w:rsidP="001D7D94"/>
    <w:tbl>
      <w:tblPr>
        <w:tblStyle w:val="TableGrid"/>
        <w:tblW w:w="0" w:type="auto"/>
        <w:tblLook w:val="04A0" w:firstRow="1" w:lastRow="0" w:firstColumn="1" w:lastColumn="0" w:noHBand="0" w:noVBand="1"/>
      </w:tblPr>
      <w:tblGrid>
        <w:gridCol w:w="1838"/>
        <w:gridCol w:w="11832"/>
      </w:tblGrid>
      <w:tr w:rsidR="00CE5FB9" w:rsidRPr="008A193B" w14:paraId="5C34282D" w14:textId="77777777" w:rsidTr="002B21DB">
        <w:tc>
          <w:tcPr>
            <w:tcW w:w="1838" w:type="dxa"/>
            <w:shd w:val="clear" w:color="auto" w:fill="000000" w:themeFill="text1"/>
          </w:tcPr>
          <w:p w14:paraId="29BB3970" w14:textId="77777777" w:rsidR="00CE5FB9" w:rsidRPr="008A193B" w:rsidRDefault="00CE5FB9" w:rsidP="002B21DB">
            <w:pPr>
              <w:rPr>
                <w:b/>
              </w:rPr>
            </w:pPr>
          </w:p>
        </w:tc>
        <w:tc>
          <w:tcPr>
            <w:tcW w:w="11832" w:type="dxa"/>
            <w:shd w:val="clear" w:color="auto" w:fill="000000" w:themeFill="text1"/>
          </w:tcPr>
          <w:p w14:paraId="0E9744B9" w14:textId="77777777" w:rsidR="00CE5FB9" w:rsidRPr="008A193B" w:rsidRDefault="00CE5FB9" w:rsidP="002B21DB"/>
        </w:tc>
      </w:tr>
      <w:tr w:rsidR="00CE5FB9" w:rsidRPr="00377399" w14:paraId="4AC6EB4B" w14:textId="77777777" w:rsidTr="002B21DB">
        <w:tc>
          <w:tcPr>
            <w:tcW w:w="1838" w:type="dxa"/>
            <w:shd w:val="clear" w:color="auto" w:fill="D9D9D9" w:themeFill="background1" w:themeFillShade="D9"/>
            <w:vAlign w:val="center"/>
          </w:tcPr>
          <w:p w14:paraId="57F61E50" w14:textId="77777777" w:rsidR="00CE5FB9" w:rsidRPr="00377399" w:rsidRDefault="00CE5FB9" w:rsidP="002B21DB">
            <w:pPr>
              <w:rPr>
                <w:b/>
              </w:rPr>
            </w:pPr>
            <w:r w:rsidRPr="00377399">
              <w:rPr>
                <w:b/>
              </w:rPr>
              <w:t>Test Case Number</w:t>
            </w:r>
          </w:p>
        </w:tc>
        <w:tc>
          <w:tcPr>
            <w:tcW w:w="11832" w:type="dxa"/>
            <w:shd w:val="clear" w:color="auto" w:fill="D9D9D9" w:themeFill="background1" w:themeFillShade="D9"/>
            <w:vAlign w:val="center"/>
          </w:tcPr>
          <w:p w14:paraId="17F5C658" w14:textId="71A76726" w:rsidR="00CE5FB9" w:rsidRPr="00377399" w:rsidRDefault="00CE5FB9" w:rsidP="002B21DB">
            <w:pPr>
              <w:rPr>
                <w:b/>
              </w:rPr>
            </w:pPr>
            <w:r>
              <w:rPr>
                <w:b/>
              </w:rPr>
              <w:t>12.2</w:t>
            </w:r>
            <w:r w:rsidRPr="00D16AED">
              <w:rPr>
                <w:b/>
              </w:rPr>
              <w:t xml:space="preserve"> </w:t>
            </w:r>
            <w:r w:rsidR="009742BE">
              <w:rPr>
                <w:b/>
              </w:rPr>
              <w:t>Managing</w:t>
            </w:r>
            <w:r>
              <w:rPr>
                <w:b/>
              </w:rPr>
              <w:t xml:space="preserve"> Overly Long Photo Description</w:t>
            </w:r>
          </w:p>
        </w:tc>
      </w:tr>
      <w:tr w:rsidR="00CE5FB9" w:rsidRPr="00D8562E" w14:paraId="78E17B8E" w14:textId="77777777" w:rsidTr="002B21DB">
        <w:tc>
          <w:tcPr>
            <w:tcW w:w="1838" w:type="dxa"/>
            <w:vAlign w:val="center"/>
          </w:tcPr>
          <w:p w14:paraId="4C3D8778" w14:textId="77777777" w:rsidR="00CE5FB9" w:rsidRPr="008A193B" w:rsidRDefault="00CE5FB9" w:rsidP="002B21DB">
            <w:r w:rsidRPr="008A193B">
              <w:rPr>
                <w:b/>
              </w:rPr>
              <w:t>Prerequisites</w:t>
            </w:r>
          </w:p>
        </w:tc>
        <w:tc>
          <w:tcPr>
            <w:tcW w:w="11832" w:type="dxa"/>
          </w:tcPr>
          <w:p w14:paraId="6F82DDA8" w14:textId="77777777" w:rsidR="00CE5FB9" w:rsidRPr="00D16AED" w:rsidRDefault="00CE5FB9" w:rsidP="002B21DB">
            <w:pPr>
              <w:pStyle w:val="ListParagraph"/>
              <w:numPr>
                <w:ilvl w:val="0"/>
                <w:numId w:val="5"/>
              </w:numPr>
              <w:rPr>
                <w:color w:val="365F91" w:themeColor="accent1" w:themeShade="BF"/>
              </w:rPr>
            </w:pPr>
            <w:r>
              <w:rPr>
                <w:color w:val="365F91" w:themeColor="accent1" w:themeShade="BF"/>
              </w:rPr>
              <w:t>U</w:t>
            </w:r>
            <w:r w:rsidRPr="00D16AED">
              <w:rPr>
                <w:color w:val="365F91" w:themeColor="accent1" w:themeShade="BF"/>
              </w:rPr>
              <w:t>ser is l</w:t>
            </w:r>
            <w:r>
              <w:rPr>
                <w:color w:val="365F91" w:themeColor="accent1" w:themeShade="BF"/>
              </w:rPr>
              <w:t>ogged in</w:t>
            </w:r>
            <w:r w:rsidRPr="00D16AED">
              <w:rPr>
                <w:color w:val="365F91" w:themeColor="accent1" w:themeShade="BF"/>
              </w:rPr>
              <w:t>.</w:t>
            </w:r>
          </w:p>
          <w:p w14:paraId="0A7E78C9" w14:textId="77777777" w:rsidR="00CE5FB9" w:rsidRDefault="00CE5FB9" w:rsidP="002B21DB">
            <w:pPr>
              <w:pStyle w:val="ListParagraph"/>
              <w:numPr>
                <w:ilvl w:val="0"/>
                <w:numId w:val="5"/>
              </w:numPr>
              <w:rPr>
                <w:color w:val="365F91" w:themeColor="accent1" w:themeShade="BF"/>
              </w:rPr>
            </w:pPr>
            <w:r w:rsidRPr="00D8562E">
              <w:rPr>
                <w:color w:val="365F91" w:themeColor="accent1" w:themeShade="BF"/>
              </w:rPr>
              <w:t>There is an album created in the user's profile.</w:t>
            </w:r>
          </w:p>
          <w:p w14:paraId="30EC6926" w14:textId="0C041DAE" w:rsidR="00CE5FB9" w:rsidRDefault="00CE5FB9" w:rsidP="002B21DB">
            <w:pPr>
              <w:pStyle w:val="ListParagraph"/>
              <w:numPr>
                <w:ilvl w:val="0"/>
                <w:numId w:val="5"/>
              </w:numPr>
              <w:rPr>
                <w:color w:val="365F91" w:themeColor="accent1" w:themeShade="BF"/>
              </w:rPr>
            </w:pPr>
            <w:r w:rsidRPr="00D8562E">
              <w:rPr>
                <w:color w:val="365F91" w:themeColor="accent1" w:themeShade="BF"/>
              </w:rPr>
              <w:t>Photo is av</w:t>
            </w:r>
            <w:r>
              <w:rPr>
                <w:color w:val="365F91" w:themeColor="accent1" w:themeShade="BF"/>
              </w:rPr>
              <w:t xml:space="preserve">ailable to be uploaded from </w:t>
            </w:r>
            <w:r w:rsidR="00831BA6">
              <w:rPr>
                <w:color w:val="365F91" w:themeColor="accent1" w:themeShade="BF"/>
              </w:rPr>
              <w:t xml:space="preserve">the </w:t>
            </w:r>
            <w:r>
              <w:rPr>
                <w:color w:val="365F91" w:themeColor="accent1" w:themeShade="BF"/>
              </w:rPr>
              <w:t>user’s</w:t>
            </w:r>
            <w:r w:rsidRPr="00D8562E">
              <w:rPr>
                <w:color w:val="365F91" w:themeColor="accent1" w:themeShade="BF"/>
              </w:rPr>
              <w:t xml:space="preserve"> device.</w:t>
            </w:r>
          </w:p>
          <w:p w14:paraId="788A9E22" w14:textId="77777777" w:rsidR="00CE5FB9" w:rsidRPr="00D8562E" w:rsidRDefault="00CE5FB9"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CE5FB9" w:rsidRPr="00244D69" w14:paraId="5420CFDF" w14:textId="77777777" w:rsidTr="002B21DB">
        <w:tc>
          <w:tcPr>
            <w:tcW w:w="1838" w:type="dxa"/>
            <w:vAlign w:val="center"/>
          </w:tcPr>
          <w:p w14:paraId="7D4DE481" w14:textId="77777777" w:rsidR="00CE5FB9" w:rsidRPr="008A193B" w:rsidRDefault="00CE5FB9" w:rsidP="002B21DB">
            <w:pPr>
              <w:rPr>
                <w:b/>
              </w:rPr>
            </w:pPr>
            <w:r w:rsidRPr="008A193B">
              <w:rPr>
                <w:b/>
              </w:rPr>
              <w:t>Test Case Steps</w:t>
            </w:r>
          </w:p>
        </w:tc>
        <w:tc>
          <w:tcPr>
            <w:tcW w:w="11832" w:type="dxa"/>
          </w:tcPr>
          <w:p w14:paraId="3EDA6619" w14:textId="0746EF5D" w:rsidR="00CE5FB9" w:rsidRPr="00AD232B" w:rsidRDefault="00CE5FB9" w:rsidP="00AD232B">
            <w:pPr>
              <w:pStyle w:val="ListParagraph"/>
              <w:numPr>
                <w:ilvl w:val="0"/>
                <w:numId w:val="78"/>
              </w:numPr>
              <w:rPr>
                <w:color w:val="365F91" w:themeColor="accent1" w:themeShade="BF"/>
              </w:rPr>
            </w:pPr>
            <w:r w:rsidRPr="006D590A">
              <w:rPr>
                <w:color w:val="365F91" w:themeColor="accent1" w:themeShade="BF"/>
              </w:rPr>
              <w:t>Attempt to upload a photo using an excessivel</w:t>
            </w:r>
            <w:r w:rsidR="00AD232B">
              <w:rPr>
                <w:color w:val="365F91" w:themeColor="accent1" w:themeShade="BF"/>
              </w:rPr>
              <w:t>y long description</w:t>
            </w:r>
            <w:r w:rsidRPr="00AD232B">
              <w:rPr>
                <w:color w:val="365F91" w:themeColor="accent1" w:themeShade="BF"/>
              </w:rPr>
              <w:t xml:space="preserve"> multiple times.</w:t>
            </w:r>
          </w:p>
          <w:p w14:paraId="5B8BB5D5" w14:textId="77777777" w:rsidR="00CE5FB9" w:rsidRDefault="00CE5FB9" w:rsidP="00E40CF2">
            <w:pPr>
              <w:pStyle w:val="ListParagraph"/>
              <w:numPr>
                <w:ilvl w:val="0"/>
                <w:numId w:val="78"/>
              </w:numPr>
              <w:rPr>
                <w:color w:val="365F91" w:themeColor="accent1" w:themeShade="BF"/>
              </w:rPr>
            </w:pPr>
            <w:r>
              <w:rPr>
                <w:color w:val="365F91" w:themeColor="accent1" w:themeShade="BF"/>
              </w:rPr>
              <w:t>Go to the Home page.</w:t>
            </w:r>
          </w:p>
          <w:p w14:paraId="19CB83AC" w14:textId="77777777" w:rsidR="00CE5FB9" w:rsidRPr="006D590A" w:rsidRDefault="00CE5FB9" w:rsidP="00E40CF2">
            <w:pPr>
              <w:pStyle w:val="ListParagraph"/>
              <w:numPr>
                <w:ilvl w:val="0"/>
                <w:numId w:val="78"/>
              </w:numPr>
              <w:rPr>
                <w:color w:val="365F91" w:themeColor="accent1" w:themeShade="BF"/>
              </w:rPr>
            </w:pPr>
            <w:r w:rsidRPr="006D590A">
              <w:rPr>
                <w:color w:val="365F91" w:themeColor="accent1" w:themeShade="BF"/>
              </w:rPr>
              <w:t>Click on the "Display photos" button to access the photo gallery.</w:t>
            </w:r>
          </w:p>
          <w:p w14:paraId="2F87286A" w14:textId="77777777" w:rsidR="00CE5FB9" w:rsidRPr="006D590A" w:rsidRDefault="00CE5FB9" w:rsidP="00E40CF2">
            <w:pPr>
              <w:pStyle w:val="ListParagraph"/>
              <w:numPr>
                <w:ilvl w:val="0"/>
                <w:numId w:val="78"/>
              </w:numPr>
              <w:rPr>
                <w:color w:val="365F91" w:themeColor="accent1" w:themeShade="BF"/>
              </w:rPr>
            </w:pPr>
            <w:r w:rsidRPr="006D590A">
              <w:rPr>
                <w:color w:val="365F91" w:themeColor="accent1" w:themeShade="BF"/>
              </w:rPr>
              <w:t xml:space="preserve">Scroll down and verify </w:t>
            </w:r>
            <w:r>
              <w:rPr>
                <w:color w:val="365F91" w:themeColor="accent1" w:themeShade="BF"/>
              </w:rPr>
              <w:t xml:space="preserve">if </w:t>
            </w:r>
            <w:r w:rsidRPr="006D590A">
              <w:rPr>
                <w:color w:val="365F91" w:themeColor="accent1" w:themeShade="BF"/>
              </w:rPr>
              <w:t>the uploaded photo thumbnail i</w:t>
            </w:r>
            <w:r>
              <w:rPr>
                <w:color w:val="365F91" w:themeColor="accent1" w:themeShade="BF"/>
              </w:rPr>
              <w:t>s displayed in the first line of the p</w:t>
            </w:r>
            <w:r w:rsidRPr="006D590A">
              <w:rPr>
                <w:color w:val="365F91" w:themeColor="accent1" w:themeShade="BF"/>
              </w:rPr>
              <w:t>hoto gallery.</w:t>
            </w:r>
          </w:p>
          <w:p w14:paraId="6F26368F" w14:textId="5ACFD169" w:rsidR="00CE5FB9" w:rsidRPr="006D590A" w:rsidRDefault="00CE5FB9" w:rsidP="00E40CF2">
            <w:pPr>
              <w:pStyle w:val="ListParagraph"/>
              <w:numPr>
                <w:ilvl w:val="0"/>
                <w:numId w:val="78"/>
              </w:numPr>
              <w:rPr>
                <w:color w:val="365F91" w:themeColor="accent1" w:themeShade="BF"/>
              </w:rPr>
            </w:pPr>
            <w:r>
              <w:rPr>
                <w:color w:val="365F91" w:themeColor="accent1" w:themeShade="BF"/>
              </w:rPr>
              <w:t>O</w:t>
            </w:r>
            <w:r w:rsidRPr="006D590A">
              <w:rPr>
                <w:color w:val="365F91" w:themeColor="accent1" w:themeShade="BF"/>
              </w:rPr>
              <w:t>pen the searc</w:t>
            </w:r>
            <w:r>
              <w:rPr>
                <w:color w:val="365F91" w:themeColor="accent1" w:themeShade="BF"/>
              </w:rPr>
              <w:t>h field and enter the partial</w:t>
            </w:r>
            <w:r w:rsidRPr="006D590A">
              <w:rPr>
                <w:color w:val="365F91" w:themeColor="accent1" w:themeShade="BF"/>
              </w:rPr>
              <w:t xml:space="preserve"> photo name in</w:t>
            </w:r>
            <w:r w:rsidR="00414212">
              <w:rPr>
                <w:color w:val="365F91" w:themeColor="accent1" w:themeShade="BF"/>
              </w:rPr>
              <w:t>to</w:t>
            </w:r>
            <w:r w:rsidRPr="006D590A">
              <w:rPr>
                <w:color w:val="365F91" w:themeColor="accent1" w:themeShade="BF"/>
              </w:rPr>
              <w:t xml:space="preserve"> the search field.</w:t>
            </w:r>
          </w:p>
          <w:p w14:paraId="2807F3CD" w14:textId="77777777" w:rsidR="00CE5FB9" w:rsidRPr="00244D69" w:rsidRDefault="00CE5FB9" w:rsidP="00E40CF2">
            <w:pPr>
              <w:pStyle w:val="ListParagraph"/>
              <w:numPr>
                <w:ilvl w:val="0"/>
                <w:numId w:val="78"/>
              </w:numPr>
              <w:rPr>
                <w:color w:val="365F91" w:themeColor="accent1" w:themeShade="BF"/>
              </w:rPr>
            </w:pPr>
            <w:r w:rsidRPr="006D590A">
              <w:rPr>
                <w:color w:val="365F91" w:themeColor="accent1" w:themeShade="BF"/>
              </w:rPr>
              <w:t>Press the Enter key to initiate the search.</w:t>
            </w:r>
          </w:p>
        </w:tc>
      </w:tr>
      <w:tr w:rsidR="00CE5FB9" w:rsidRPr="00244D69" w14:paraId="61F8809D" w14:textId="77777777" w:rsidTr="002B21DB">
        <w:tc>
          <w:tcPr>
            <w:tcW w:w="1838" w:type="dxa"/>
            <w:vAlign w:val="center"/>
          </w:tcPr>
          <w:p w14:paraId="09D37408" w14:textId="77777777" w:rsidR="00CE5FB9" w:rsidRPr="008A193B" w:rsidRDefault="00CE5FB9" w:rsidP="002B21DB">
            <w:pPr>
              <w:rPr>
                <w:b/>
              </w:rPr>
            </w:pPr>
            <w:r w:rsidRPr="008A193B">
              <w:rPr>
                <w:b/>
              </w:rPr>
              <w:t>Expected Result</w:t>
            </w:r>
          </w:p>
        </w:tc>
        <w:tc>
          <w:tcPr>
            <w:tcW w:w="11832" w:type="dxa"/>
          </w:tcPr>
          <w:p w14:paraId="10171E77" w14:textId="1914E177" w:rsidR="00CE5FB9" w:rsidRPr="00244D69" w:rsidRDefault="00BB46BB" w:rsidP="002B21DB">
            <w:pPr>
              <w:rPr>
                <w:color w:val="365F91" w:themeColor="accent1" w:themeShade="BF"/>
              </w:rPr>
            </w:pPr>
            <w:r w:rsidRPr="00BB46BB">
              <w:rPr>
                <w:color w:val="365F91" w:themeColor="accent1" w:themeShade="BF"/>
              </w:rPr>
              <w:t>Photo with an excessively long description should be uploaded, making it searchable and displayed in the photo gallery.</w:t>
            </w:r>
          </w:p>
        </w:tc>
      </w:tr>
      <w:tr w:rsidR="00CE5FB9" w:rsidRPr="005B3247" w14:paraId="25F2AD99" w14:textId="77777777" w:rsidTr="002B21DB">
        <w:tc>
          <w:tcPr>
            <w:tcW w:w="1838" w:type="dxa"/>
            <w:vAlign w:val="center"/>
          </w:tcPr>
          <w:p w14:paraId="156AE885" w14:textId="77777777" w:rsidR="00CE5FB9" w:rsidRPr="008A193B" w:rsidRDefault="00CE5FB9" w:rsidP="002B21DB">
            <w:pPr>
              <w:rPr>
                <w:b/>
              </w:rPr>
            </w:pPr>
            <w:r w:rsidRPr="008A193B">
              <w:rPr>
                <w:b/>
              </w:rPr>
              <w:t>Actual Result</w:t>
            </w:r>
          </w:p>
        </w:tc>
        <w:tc>
          <w:tcPr>
            <w:tcW w:w="11832" w:type="dxa"/>
          </w:tcPr>
          <w:p w14:paraId="789AE2C8" w14:textId="68753081" w:rsidR="00082802" w:rsidRDefault="00082802" w:rsidP="00EF0AAF">
            <w:pPr>
              <w:rPr>
                <w:color w:val="365F91" w:themeColor="accent1" w:themeShade="BF"/>
              </w:rPr>
            </w:pPr>
            <w:r>
              <w:rPr>
                <w:color w:val="365F91" w:themeColor="accent1" w:themeShade="BF"/>
              </w:rPr>
              <w:t xml:space="preserve">Photo is </w:t>
            </w:r>
            <w:r w:rsidR="008E3EAD">
              <w:rPr>
                <w:color w:val="365F91" w:themeColor="accent1" w:themeShade="BF"/>
              </w:rPr>
              <w:t>uploaded, making</w:t>
            </w:r>
            <w:r w:rsidR="00197B5F" w:rsidRPr="00197B5F">
              <w:rPr>
                <w:color w:val="365F91" w:themeColor="accent1" w:themeShade="BF"/>
              </w:rPr>
              <w:t xml:space="preserve"> it searchable and displayed within t</w:t>
            </w:r>
            <w:r>
              <w:rPr>
                <w:color w:val="365F91" w:themeColor="accent1" w:themeShade="BF"/>
              </w:rPr>
              <w:t>he photo gallery.</w:t>
            </w:r>
          </w:p>
          <w:p w14:paraId="4166F5DB" w14:textId="7A322E50" w:rsidR="00CE5FB9" w:rsidRPr="005B3247" w:rsidRDefault="00082802" w:rsidP="00EF0AAF">
            <w:pPr>
              <w:rPr>
                <w:color w:val="365F91" w:themeColor="accent1" w:themeShade="BF"/>
              </w:rPr>
            </w:pPr>
            <w:r>
              <w:rPr>
                <w:color w:val="365F91" w:themeColor="accent1" w:themeShade="BF"/>
              </w:rPr>
              <w:lastRenderedPageBreak/>
              <w:t>Additionally</w:t>
            </w:r>
            <w:r w:rsidR="0087078A">
              <w:rPr>
                <w:color w:val="365F91" w:themeColor="accent1" w:themeShade="BF"/>
              </w:rPr>
              <w:t>,</w:t>
            </w:r>
            <w:r>
              <w:rPr>
                <w:color w:val="365F91" w:themeColor="accent1" w:themeShade="BF"/>
              </w:rPr>
              <w:t xml:space="preserve"> photo </w:t>
            </w:r>
            <w:r w:rsidR="00EF0AAF" w:rsidRPr="00EF0AAF">
              <w:rPr>
                <w:color w:val="365F91" w:themeColor="accent1" w:themeShade="BF"/>
              </w:rPr>
              <w:t xml:space="preserve">description is </w:t>
            </w:r>
            <w:r w:rsidRPr="00082802">
              <w:rPr>
                <w:color w:val="365F91" w:themeColor="accent1" w:themeShade="BF"/>
              </w:rPr>
              <w:t xml:space="preserve">occasionally </w:t>
            </w:r>
            <w:r>
              <w:rPr>
                <w:color w:val="365F91" w:themeColor="accent1" w:themeShade="BF"/>
              </w:rPr>
              <w:t>cut off</w:t>
            </w:r>
            <w:r w:rsidR="00EF0AAF" w:rsidRPr="00EF0AAF">
              <w:rPr>
                <w:color w:val="365F91" w:themeColor="accent1" w:themeShade="BF"/>
              </w:rPr>
              <w:t xml:space="preserve"> </w:t>
            </w:r>
            <w:r>
              <w:rPr>
                <w:color w:val="365F91" w:themeColor="accent1" w:themeShade="BF"/>
              </w:rPr>
              <w:t>(</w:t>
            </w:r>
            <w:r w:rsidR="00EF0AAF" w:rsidRPr="00EF0AAF">
              <w:rPr>
                <w:color w:val="365F91" w:themeColor="accent1" w:themeShade="BF"/>
              </w:rPr>
              <w:t>limited</w:t>
            </w:r>
            <w:r w:rsidR="0087078A">
              <w:rPr>
                <w:color w:val="365F91" w:themeColor="accent1" w:themeShade="BF"/>
              </w:rPr>
              <w:t xml:space="preserve"> to a maximum of 100 characters</w:t>
            </w:r>
            <w:r w:rsidR="0087078A" w:rsidRPr="0087078A">
              <w:rPr>
                <w:color w:val="365F91" w:themeColor="accent1" w:themeShade="BF"/>
              </w:rPr>
              <w:t xml:space="preserve"> before and after spaces, despite the allowed capacity of over 1000 characters</w:t>
            </w:r>
            <w:r>
              <w:rPr>
                <w:color w:val="365F91" w:themeColor="accent1" w:themeShade="BF"/>
              </w:rPr>
              <w:t>).</w:t>
            </w:r>
          </w:p>
        </w:tc>
      </w:tr>
      <w:tr w:rsidR="00CE5FB9" w:rsidRPr="008A193B" w14:paraId="3F714CD6" w14:textId="77777777" w:rsidTr="002B21DB">
        <w:tc>
          <w:tcPr>
            <w:tcW w:w="1838" w:type="dxa"/>
            <w:vAlign w:val="center"/>
          </w:tcPr>
          <w:p w14:paraId="69FA94A8" w14:textId="77777777" w:rsidR="00CE5FB9" w:rsidRPr="008A193B" w:rsidRDefault="00CE5FB9" w:rsidP="002B21DB">
            <w:pPr>
              <w:rPr>
                <w:b/>
              </w:rPr>
            </w:pPr>
            <w:r w:rsidRPr="008A193B">
              <w:rPr>
                <w:b/>
              </w:rPr>
              <w:lastRenderedPageBreak/>
              <w:t>Pass/ Fail</w:t>
            </w:r>
          </w:p>
        </w:tc>
        <w:tc>
          <w:tcPr>
            <w:tcW w:w="11832" w:type="dxa"/>
          </w:tcPr>
          <w:p w14:paraId="4D25D536" w14:textId="09276576" w:rsidR="00CE5FB9" w:rsidRPr="008A193B" w:rsidRDefault="00593D9D" w:rsidP="002B21DB">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CE5FB9" w:rsidRPr="008A193B" w14:paraId="16E2C0AE" w14:textId="77777777" w:rsidTr="002B21DB">
        <w:tc>
          <w:tcPr>
            <w:tcW w:w="1838" w:type="dxa"/>
            <w:shd w:val="clear" w:color="auto" w:fill="000000" w:themeFill="text1"/>
          </w:tcPr>
          <w:p w14:paraId="789D8DDF" w14:textId="77777777" w:rsidR="00CE5FB9" w:rsidRPr="008A193B" w:rsidRDefault="00CE5FB9" w:rsidP="002B21DB">
            <w:pPr>
              <w:rPr>
                <w:b/>
              </w:rPr>
            </w:pPr>
          </w:p>
        </w:tc>
        <w:tc>
          <w:tcPr>
            <w:tcW w:w="11832" w:type="dxa"/>
            <w:shd w:val="clear" w:color="auto" w:fill="000000" w:themeFill="text1"/>
          </w:tcPr>
          <w:p w14:paraId="4F58A5F0" w14:textId="77777777" w:rsidR="00CE5FB9" w:rsidRPr="008A193B" w:rsidRDefault="00CE5FB9" w:rsidP="002B21DB"/>
        </w:tc>
      </w:tr>
    </w:tbl>
    <w:p w14:paraId="64647730" w14:textId="77777777" w:rsidR="00CE5FB9" w:rsidRDefault="00CE5FB9" w:rsidP="001D7D94"/>
    <w:tbl>
      <w:tblPr>
        <w:tblStyle w:val="TableGrid"/>
        <w:tblW w:w="0" w:type="auto"/>
        <w:tblLook w:val="04A0" w:firstRow="1" w:lastRow="0" w:firstColumn="1" w:lastColumn="0" w:noHBand="0" w:noVBand="1"/>
      </w:tblPr>
      <w:tblGrid>
        <w:gridCol w:w="1838"/>
        <w:gridCol w:w="11832"/>
      </w:tblGrid>
      <w:tr w:rsidR="006B2685" w:rsidRPr="008A193B" w14:paraId="4C637E2E" w14:textId="77777777" w:rsidTr="00D319F1">
        <w:tc>
          <w:tcPr>
            <w:tcW w:w="1838" w:type="dxa"/>
            <w:shd w:val="clear" w:color="auto" w:fill="000000" w:themeFill="text1"/>
          </w:tcPr>
          <w:p w14:paraId="13B6959D" w14:textId="77777777" w:rsidR="006B2685" w:rsidRPr="008A193B" w:rsidRDefault="006B2685" w:rsidP="00D319F1">
            <w:pPr>
              <w:rPr>
                <w:b/>
              </w:rPr>
            </w:pPr>
          </w:p>
        </w:tc>
        <w:tc>
          <w:tcPr>
            <w:tcW w:w="11832" w:type="dxa"/>
            <w:shd w:val="clear" w:color="auto" w:fill="000000" w:themeFill="text1"/>
          </w:tcPr>
          <w:p w14:paraId="5E96706A" w14:textId="77777777" w:rsidR="006B2685" w:rsidRPr="008A193B" w:rsidRDefault="006B2685" w:rsidP="00D319F1"/>
        </w:tc>
      </w:tr>
      <w:tr w:rsidR="006B2685" w:rsidRPr="00377399" w14:paraId="0B11719A" w14:textId="77777777" w:rsidTr="00D319F1">
        <w:tc>
          <w:tcPr>
            <w:tcW w:w="1838" w:type="dxa"/>
            <w:shd w:val="clear" w:color="auto" w:fill="D9D9D9" w:themeFill="background1" w:themeFillShade="D9"/>
            <w:vAlign w:val="center"/>
          </w:tcPr>
          <w:p w14:paraId="1FEC853A" w14:textId="77777777" w:rsidR="006B2685" w:rsidRPr="00377399" w:rsidRDefault="006B2685" w:rsidP="00D319F1">
            <w:pPr>
              <w:rPr>
                <w:b/>
              </w:rPr>
            </w:pPr>
            <w:r w:rsidRPr="00377399">
              <w:rPr>
                <w:b/>
              </w:rPr>
              <w:t>Test Case Number</w:t>
            </w:r>
          </w:p>
        </w:tc>
        <w:tc>
          <w:tcPr>
            <w:tcW w:w="11832" w:type="dxa"/>
            <w:shd w:val="clear" w:color="auto" w:fill="D9D9D9" w:themeFill="background1" w:themeFillShade="D9"/>
            <w:vAlign w:val="center"/>
          </w:tcPr>
          <w:p w14:paraId="4FBFC5BB" w14:textId="6128A476" w:rsidR="006B2685" w:rsidRPr="00377399" w:rsidRDefault="006B2685" w:rsidP="00D319F1">
            <w:pPr>
              <w:rPr>
                <w:b/>
              </w:rPr>
            </w:pPr>
            <w:r>
              <w:rPr>
                <w:b/>
              </w:rPr>
              <w:t>12.2.1</w:t>
            </w:r>
            <w:r w:rsidRPr="00D16AED">
              <w:rPr>
                <w:b/>
              </w:rPr>
              <w:t xml:space="preserve"> </w:t>
            </w:r>
            <w:r w:rsidRPr="006B2685">
              <w:rPr>
                <w:b/>
              </w:rPr>
              <w:t>Managing Alphanumeric and Special Character Combinations in</w:t>
            </w:r>
            <w:r>
              <w:rPr>
                <w:b/>
              </w:rPr>
              <w:t xml:space="preserve"> Photo Description</w:t>
            </w:r>
          </w:p>
        </w:tc>
      </w:tr>
      <w:tr w:rsidR="006B2685" w:rsidRPr="00D8562E" w14:paraId="14EA2D49" w14:textId="77777777" w:rsidTr="00D319F1">
        <w:tc>
          <w:tcPr>
            <w:tcW w:w="1838" w:type="dxa"/>
            <w:vAlign w:val="center"/>
          </w:tcPr>
          <w:p w14:paraId="373FCC2E" w14:textId="77777777" w:rsidR="006B2685" w:rsidRPr="008A193B" w:rsidRDefault="006B2685" w:rsidP="00D319F1">
            <w:r w:rsidRPr="008A193B">
              <w:rPr>
                <w:b/>
              </w:rPr>
              <w:t>Prerequisites</w:t>
            </w:r>
          </w:p>
        </w:tc>
        <w:tc>
          <w:tcPr>
            <w:tcW w:w="11832" w:type="dxa"/>
          </w:tcPr>
          <w:p w14:paraId="2588D322" w14:textId="77777777" w:rsidR="006B2685" w:rsidRPr="00D16AED" w:rsidRDefault="006B2685" w:rsidP="00D319F1">
            <w:pPr>
              <w:pStyle w:val="ListParagraph"/>
              <w:numPr>
                <w:ilvl w:val="0"/>
                <w:numId w:val="5"/>
              </w:numPr>
              <w:rPr>
                <w:color w:val="365F91" w:themeColor="accent1" w:themeShade="BF"/>
              </w:rPr>
            </w:pPr>
            <w:r>
              <w:rPr>
                <w:color w:val="365F91" w:themeColor="accent1" w:themeShade="BF"/>
              </w:rPr>
              <w:t>U</w:t>
            </w:r>
            <w:r w:rsidRPr="00D16AED">
              <w:rPr>
                <w:color w:val="365F91" w:themeColor="accent1" w:themeShade="BF"/>
              </w:rPr>
              <w:t>ser is l</w:t>
            </w:r>
            <w:r>
              <w:rPr>
                <w:color w:val="365F91" w:themeColor="accent1" w:themeShade="BF"/>
              </w:rPr>
              <w:t>ogged in</w:t>
            </w:r>
            <w:r w:rsidRPr="00D16AED">
              <w:rPr>
                <w:color w:val="365F91" w:themeColor="accent1" w:themeShade="BF"/>
              </w:rPr>
              <w:t>.</w:t>
            </w:r>
          </w:p>
          <w:p w14:paraId="0D1891B4" w14:textId="77777777" w:rsidR="006B2685" w:rsidRDefault="006B2685" w:rsidP="00D319F1">
            <w:pPr>
              <w:pStyle w:val="ListParagraph"/>
              <w:numPr>
                <w:ilvl w:val="0"/>
                <w:numId w:val="5"/>
              </w:numPr>
              <w:rPr>
                <w:color w:val="365F91" w:themeColor="accent1" w:themeShade="BF"/>
              </w:rPr>
            </w:pPr>
            <w:r w:rsidRPr="00D8562E">
              <w:rPr>
                <w:color w:val="365F91" w:themeColor="accent1" w:themeShade="BF"/>
              </w:rPr>
              <w:t>There is an album created in the user's profile.</w:t>
            </w:r>
          </w:p>
          <w:p w14:paraId="029A4B69" w14:textId="77777777" w:rsidR="006B2685" w:rsidRDefault="006B2685" w:rsidP="00D319F1">
            <w:pPr>
              <w:pStyle w:val="ListParagraph"/>
              <w:numPr>
                <w:ilvl w:val="0"/>
                <w:numId w:val="5"/>
              </w:numPr>
              <w:rPr>
                <w:color w:val="365F91" w:themeColor="accent1" w:themeShade="BF"/>
              </w:rPr>
            </w:pPr>
            <w:r w:rsidRPr="00D8562E">
              <w:rPr>
                <w:color w:val="365F91" w:themeColor="accent1" w:themeShade="BF"/>
              </w:rPr>
              <w:t>Photo is av</w:t>
            </w:r>
            <w:r>
              <w:rPr>
                <w:color w:val="365F91" w:themeColor="accent1" w:themeShade="BF"/>
              </w:rPr>
              <w:t>ailable to be uploaded from the user’s</w:t>
            </w:r>
            <w:r w:rsidRPr="00D8562E">
              <w:rPr>
                <w:color w:val="365F91" w:themeColor="accent1" w:themeShade="BF"/>
              </w:rPr>
              <w:t xml:space="preserve"> device.</w:t>
            </w:r>
          </w:p>
          <w:p w14:paraId="744BA447" w14:textId="77777777" w:rsidR="006B2685" w:rsidRPr="00D8562E" w:rsidRDefault="006B2685" w:rsidP="00F306C7">
            <w:pPr>
              <w:pStyle w:val="ListParagraph"/>
              <w:ind w:left="786"/>
              <w:rPr>
                <w:color w:val="365F91" w:themeColor="accent1" w:themeShade="BF"/>
              </w:rPr>
            </w:pPr>
            <w:r w:rsidRPr="00E46169">
              <w:rPr>
                <w:b/>
                <w:color w:val="365F91" w:themeColor="accent1" w:themeShade="BF"/>
              </w:rPr>
              <w:t xml:space="preserve">Note: </w:t>
            </w:r>
            <w:r w:rsidRPr="00E46169">
              <w:rPr>
                <w:color w:val="365F91" w:themeColor="accent1" w:themeShade="BF"/>
              </w:rPr>
              <w:t>Please refer to Test Case 10 for comprehensive instructions on how to upload a photo.</w:t>
            </w:r>
          </w:p>
        </w:tc>
      </w:tr>
      <w:tr w:rsidR="006B2685" w:rsidRPr="00244D69" w14:paraId="3B338A57" w14:textId="77777777" w:rsidTr="00D319F1">
        <w:tc>
          <w:tcPr>
            <w:tcW w:w="1838" w:type="dxa"/>
            <w:vAlign w:val="center"/>
          </w:tcPr>
          <w:p w14:paraId="76D80CBA" w14:textId="77777777" w:rsidR="006B2685" w:rsidRPr="008A193B" w:rsidRDefault="006B2685" w:rsidP="00D319F1">
            <w:pPr>
              <w:rPr>
                <w:b/>
              </w:rPr>
            </w:pPr>
            <w:r w:rsidRPr="008A193B">
              <w:rPr>
                <w:b/>
              </w:rPr>
              <w:t>Test Case Steps</w:t>
            </w:r>
          </w:p>
        </w:tc>
        <w:tc>
          <w:tcPr>
            <w:tcW w:w="11832" w:type="dxa"/>
          </w:tcPr>
          <w:p w14:paraId="51835484" w14:textId="7C439F09" w:rsidR="006B2685" w:rsidRPr="006B2685" w:rsidRDefault="006B2685" w:rsidP="00E40CF2">
            <w:pPr>
              <w:pStyle w:val="ListParagraph"/>
              <w:numPr>
                <w:ilvl w:val="0"/>
                <w:numId w:val="84"/>
              </w:numPr>
              <w:rPr>
                <w:color w:val="365F91" w:themeColor="accent1" w:themeShade="BF"/>
              </w:rPr>
            </w:pPr>
            <w:r>
              <w:rPr>
                <w:color w:val="365F91" w:themeColor="accent1" w:themeShade="BF"/>
              </w:rPr>
              <w:t>Upload a photo using a description</w:t>
            </w:r>
            <w:r w:rsidRPr="006B2685">
              <w:rPr>
                <w:color w:val="365F91" w:themeColor="accent1" w:themeShade="BF"/>
              </w:rPr>
              <w:t xml:space="preserve"> with special charac</w:t>
            </w:r>
            <w:r>
              <w:rPr>
                <w:color w:val="365F91" w:themeColor="accent1" w:themeShade="BF"/>
              </w:rPr>
              <w:t>ters</w:t>
            </w:r>
            <w:r w:rsidRPr="006B2685">
              <w:rPr>
                <w:color w:val="365F91" w:themeColor="accent1" w:themeShade="BF"/>
              </w:rPr>
              <w:t>.</w:t>
            </w:r>
          </w:p>
          <w:p w14:paraId="46A04A47" w14:textId="58E4234B" w:rsidR="006B2685" w:rsidRPr="006B2685" w:rsidRDefault="00CD465B" w:rsidP="00E40CF2">
            <w:pPr>
              <w:pStyle w:val="ListParagraph"/>
              <w:numPr>
                <w:ilvl w:val="0"/>
                <w:numId w:val="84"/>
              </w:numPr>
              <w:rPr>
                <w:color w:val="365F91" w:themeColor="accent1" w:themeShade="BF"/>
              </w:rPr>
            </w:pPr>
            <w:r>
              <w:rPr>
                <w:color w:val="365F91" w:themeColor="accent1" w:themeShade="BF"/>
              </w:rPr>
              <w:t>Verify</w:t>
            </w:r>
            <w:r w:rsidR="006B2685" w:rsidRPr="006B2685">
              <w:rPr>
                <w:color w:val="365F91" w:themeColor="accent1" w:themeShade="BF"/>
              </w:rPr>
              <w:t xml:space="preserve"> the photo’s data consistency within the album.</w:t>
            </w:r>
          </w:p>
          <w:p w14:paraId="0E4E6F5F" w14:textId="77777777" w:rsidR="006B2685" w:rsidRPr="006B2685" w:rsidRDefault="006B2685" w:rsidP="00E40CF2">
            <w:pPr>
              <w:pStyle w:val="ListParagraph"/>
              <w:numPr>
                <w:ilvl w:val="0"/>
                <w:numId w:val="84"/>
              </w:numPr>
              <w:rPr>
                <w:color w:val="365F91" w:themeColor="accent1" w:themeShade="BF"/>
              </w:rPr>
            </w:pPr>
            <w:r w:rsidRPr="006B2685">
              <w:rPr>
                <w:color w:val="365F91" w:themeColor="accent1" w:themeShade="BF"/>
              </w:rPr>
              <w:t>Select the uploaded photo and click on it to open it.</w:t>
            </w:r>
          </w:p>
          <w:p w14:paraId="2A16792D" w14:textId="0B05F9F4" w:rsidR="006B2685" w:rsidRPr="00244D69" w:rsidRDefault="00CD465B" w:rsidP="00E40CF2">
            <w:pPr>
              <w:pStyle w:val="ListParagraph"/>
              <w:numPr>
                <w:ilvl w:val="0"/>
                <w:numId w:val="84"/>
              </w:numPr>
              <w:rPr>
                <w:color w:val="365F91" w:themeColor="accent1" w:themeShade="BF"/>
              </w:rPr>
            </w:pPr>
            <w:r>
              <w:rPr>
                <w:color w:val="365F91" w:themeColor="accent1" w:themeShade="BF"/>
              </w:rPr>
              <w:t>Verify</w:t>
            </w:r>
            <w:r w:rsidR="006B2685" w:rsidRPr="006B2685">
              <w:rPr>
                <w:color w:val="365F91" w:themeColor="accent1" w:themeShade="BF"/>
              </w:rPr>
              <w:t xml:space="preserve"> the photo’s data consistency.</w:t>
            </w:r>
          </w:p>
        </w:tc>
      </w:tr>
      <w:tr w:rsidR="006B2685" w:rsidRPr="00244D69" w14:paraId="65B895D5" w14:textId="77777777" w:rsidTr="00D319F1">
        <w:tc>
          <w:tcPr>
            <w:tcW w:w="1838" w:type="dxa"/>
            <w:vAlign w:val="center"/>
          </w:tcPr>
          <w:p w14:paraId="434F0106" w14:textId="77777777" w:rsidR="006B2685" w:rsidRPr="008A193B" w:rsidRDefault="006B2685" w:rsidP="00D319F1">
            <w:pPr>
              <w:rPr>
                <w:b/>
              </w:rPr>
            </w:pPr>
            <w:r w:rsidRPr="008A193B">
              <w:rPr>
                <w:b/>
              </w:rPr>
              <w:t>Expected Result</w:t>
            </w:r>
          </w:p>
        </w:tc>
        <w:tc>
          <w:tcPr>
            <w:tcW w:w="11832" w:type="dxa"/>
          </w:tcPr>
          <w:p w14:paraId="48E71FB7" w14:textId="348C45B6" w:rsidR="006B2685" w:rsidRPr="00244D69" w:rsidRDefault="00427EBB" w:rsidP="00D319F1">
            <w:pPr>
              <w:rPr>
                <w:color w:val="365F91" w:themeColor="accent1" w:themeShade="BF"/>
              </w:rPr>
            </w:pPr>
            <w:r>
              <w:rPr>
                <w:color w:val="365F91" w:themeColor="accent1" w:themeShade="BF"/>
              </w:rPr>
              <w:t>The photo with description</w:t>
            </w:r>
            <w:r w:rsidRPr="00427EBB">
              <w:rPr>
                <w:color w:val="365F91" w:themeColor="accent1" w:themeShade="BF"/>
              </w:rPr>
              <w:t xml:space="preserve"> containing various special characters </w:t>
            </w:r>
            <w:r>
              <w:rPr>
                <w:color w:val="365F91" w:themeColor="accent1" w:themeShade="BF"/>
              </w:rPr>
              <w:t xml:space="preserve">should be uploaded </w:t>
            </w:r>
            <w:r w:rsidRPr="00427EBB">
              <w:rPr>
                <w:color w:val="365F91" w:themeColor="accent1" w:themeShade="BF"/>
              </w:rPr>
              <w:t>ensur</w:t>
            </w:r>
            <w:r>
              <w:rPr>
                <w:color w:val="365F91" w:themeColor="accent1" w:themeShade="BF"/>
              </w:rPr>
              <w:t>ing data consistency.</w:t>
            </w:r>
          </w:p>
        </w:tc>
      </w:tr>
      <w:tr w:rsidR="006B2685" w:rsidRPr="005B3247" w14:paraId="2B6E4C11" w14:textId="77777777" w:rsidTr="00D319F1">
        <w:tc>
          <w:tcPr>
            <w:tcW w:w="1838" w:type="dxa"/>
            <w:vAlign w:val="center"/>
          </w:tcPr>
          <w:p w14:paraId="7558EADC" w14:textId="77777777" w:rsidR="006B2685" w:rsidRPr="008A193B" w:rsidRDefault="006B2685" w:rsidP="00D319F1">
            <w:pPr>
              <w:rPr>
                <w:b/>
              </w:rPr>
            </w:pPr>
            <w:r w:rsidRPr="008A193B">
              <w:rPr>
                <w:b/>
              </w:rPr>
              <w:t>Actual Result</w:t>
            </w:r>
          </w:p>
        </w:tc>
        <w:tc>
          <w:tcPr>
            <w:tcW w:w="11832" w:type="dxa"/>
          </w:tcPr>
          <w:p w14:paraId="6F36FBFF" w14:textId="22396562" w:rsidR="006B2685" w:rsidRPr="005B3247" w:rsidRDefault="00427EBB" w:rsidP="00D319F1">
            <w:pPr>
              <w:rPr>
                <w:color w:val="365F91" w:themeColor="accent1" w:themeShade="BF"/>
              </w:rPr>
            </w:pPr>
            <w:r w:rsidRPr="00427EBB">
              <w:rPr>
                <w:color w:val="365F91" w:themeColor="accent1" w:themeShade="BF"/>
              </w:rPr>
              <w:t>The photo with description containing vari</w:t>
            </w:r>
            <w:r>
              <w:rPr>
                <w:color w:val="365F91" w:themeColor="accent1" w:themeShade="BF"/>
              </w:rPr>
              <w:t>ous special characters is</w:t>
            </w:r>
            <w:r w:rsidRPr="00427EBB">
              <w:rPr>
                <w:color w:val="365F91" w:themeColor="accent1" w:themeShade="BF"/>
              </w:rPr>
              <w:t xml:space="preserve"> uploaded ensuring data consistency.</w:t>
            </w:r>
          </w:p>
        </w:tc>
      </w:tr>
      <w:tr w:rsidR="006B2685" w:rsidRPr="008A193B" w14:paraId="72D4D4F0" w14:textId="77777777" w:rsidTr="00D319F1">
        <w:tc>
          <w:tcPr>
            <w:tcW w:w="1838" w:type="dxa"/>
            <w:vAlign w:val="center"/>
          </w:tcPr>
          <w:p w14:paraId="4168E757" w14:textId="77777777" w:rsidR="006B2685" w:rsidRPr="008A193B" w:rsidRDefault="006B2685" w:rsidP="00D319F1">
            <w:pPr>
              <w:rPr>
                <w:b/>
              </w:rPr>
            </w:pPr>
            <w:r w:rsidRPr="008A193B">
              <w:rPr>
                <w:b/>
              </w:rPr>
              <w:t>Pass/ Fail</w:t>
            </w:r>
          </w:p>
        </w:tc>
        <w:tc>
          <w:tcPr>
            <w:tcW w:w="11832" w:type="dxa"/>
          </w:tcPr>
          <w:p w14:paraId="707FD32A" w14:textId="77777777" w:rsidR="006B2685" w:rsidRPr="008A193B" w:rsidRDefault="006B2685" w:rsidP="00D319F1">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6B2685" w:rsidRPr="008A193B" w14:paraId="2BDA01C7" w14:textId="77777777" w:rsidTr="00D319F1">
        <w:tc>
          <w:tcPr>
            <w:tcW w:w="1838" w:type="dxa"/>
            <w:shd w:val="clear" w:color="auto" w:fill="000000" w:themeFill="text1"/>
          </w:tcPr>
          <w:p w14:paraId="69F9DD91" w14:textId="77777777" w:rsidR="006B2685" w:rsidRPr="008A193B" w:rsidRDefault="006B2685" w:rsidP="00D319F1">
            <w:pPr>
              <w:rPr>
                <w:b/>
              </w:rPr>
            </w:pPr>
          </w:p>
        </w:tc>
        <w:tc>
          <w:tcPr>
            <w:tcW w:w="11832" w:type="dxa"/>
            <w:shd w:val="clear" w:color="auto" w:fill="000000" w:themeFill="text1"/>
          </w:tcPr>
          <w:p w14:paraId="31B5F08C" w14:textId="77777777" w:rsidR="006B2685" w:rsidRPr="008A193B" w:rsidRDefault="006B2685" w:rsidP="00D319F1"/>
        </w:tc>
      </w:tr>
    </w:tbl>
    <w:p w14:paraId="26A63567" w14:textId="77777777" w:rsidR="006B2685" w:rsidRDefault="006B2685" w:rsidP="001D7D94"/>
    <w:tbl>
      <w:tblPr>
        <w:tblStyle w:val="TableGrid"/>
        <w:tblW w:w="0" w:type="auto"/>
        <w:tblLook w:val="04A0" w:firstRow="1" w:lastRow="0" w:firstColumn="1" w:lastColumn="0" w:noHBand="0" w:noVBand="1"/>
      </w:tblPr>
      <w:tblGrid>
        <w:gridCol w:w="1838"/>
        <w:gridCol w:w="11832"/>
      </w:tblGrid>
      <w:tr w:rsidR="009F210A" w:rsidRPr="008A193B" w14:paraId="226B53DD" w14:textId="77777777" w:rsidTr="00CC437F">
        <w:tc>
          <w:tcPr>
            <w:tcW w:w="1838" w:type="dxa"/>
            <w:shd w:val="clear" w:color="auto" w:fill="000000" w:themeFill="text1"/>
          </w:tcPr>
          <w:p w14:paraId="7BAF673B" w14:textId="77777777" w:rsidR="009F210A" w:rsidRPr="008A193B" w:rsidRDefault="009F210A" w:rsidP="00CC437F">
            <w:pPr>
              <w:rPr>
                <w:b/>
              </w:rPr>
            </w:pPr>
          </w:p>
        </w:tc>
        <w:tc>
          <w:tcPr>
            <w:tcW w:w="11832" w:type="dxa"/>
            <w:shd w:val="clear" w:color="auto" w:fill="000000" w:themeFill="text1"/>
          </w:tcPr>
          <w:p w14:paraId="1318330E" w14:textId="77777777" w:rsidR="009F210A" w:rsidRPr="008A193B" w:rsidRDefault="009F210A" w:rsidP="00CC437F"/>
        </w:tc>
      </w:tr>
      <w:tr w:rsidR="009F210A" w:rsidRPr="00377399" w14:paraId="086F9E3A" w14:textId="77777777" w:rsidTr="00CC437F">
        <w:tc>
          <w:tcPr>
            <w:tcW w:w="1838" w:type="dxa"/>
            <w:shd w:val="clear" w:color="auto" w:fill="D9D9D9" w:themeFill="background1" w:themeFillShade="D9"/>
            <w:vAlign w:val="center"/>
          </w:tcPr>
          <w:p w14:paraId="0A7D0C78" w14:textId="77777777" w:rsidR="009F210A" w:rsidRPr="00377399" w:rsidRDefault="009F210A" w:rsidP="00CC437F">
            <w:pPr>
              <w:rPr>
                <w:b/>
              </w:rPr>
            </w:pPr>
            <w:r w:rsidRPr="00377399">
              <w:rPr>
                <w:b/>
              </w:rPr>
              <w:t>Test Case Number</w:t>
            </w:r>
          </w:p>
        </w:tc>
        <w:tc>
          <w:tcPr>
            <w:tcW w:w="11832" w:type="dxa"/>
            <w:shd w:val="clear" w:color="auto" w:fill="D9D9D9" w:themeFill="background1" w:themeFillShade="D9"/>
            <w:vAlign w:val="center"/>
          </w:tcPr>
          <w:p w14:paraId="7A54207F" w14:textId="5606E981" w:rsidR="009F210A" w:rsidRPr="00377399" w:rsidRDefault="009F210A" w:rsidP="00CC437F">
            <w:pPr>
              <w:rPr>
                <w:b/>
              </w:rPr>
            </w:pPr>
            <w:r>
              <w:rPr>
                <w:b/>
              </w:rPr>
              <w:t>13</w:t>
            </w:r>
            <w:r w:rsidRPr="001B599A">
              <w:rPr>
                <w:b/>
              </w:rPr>
              <w:t xml:space="preserve"> </w:t>
            </w:r>
            <w:r w:rsidR="007A1CEF">
              <w:rPr>
                <w:b/>
              </w:rPr>
              <w:t xml:space="preserve">Displaying </w:t>
            </w:r>
            <w:r w:rsidRPr="002628EC">
              <w:rPr>
                <w:b/>
              </w:rPr>
              <w:t>Photos</w:t>
            </w:r>
            <w:r w:rsidR="007A1CEF">
              <w:rPr>
                <w:b/>
              </w:rPr>
              <w:t xml:space="preserve"> </w:t>
            </w:r>
            <w:r w:rsidR="004B0362">
              <w:rPr>
                <w:b/>
              </w:rPr>
              <w:t>W</w:t>
            </w:r>
            <w:r w:rsidR="007A1CEF">
              <w:rPr>
                <w:b/>
              </w:rPr>
              <w:t>ithin the Album</w:t>
            </w:r>
          </w:p>
        </w:tc>
      </w:tr>
      <w:tr w:rsidR="009F210A" w:rsidRPr="008A193B" w14:paraId="525631ED" w14:textId="77777777" w:rsidTr="00CC437F">
        <w:tc>
          <w:tcPr>
            <w:tcW w:w="1838" w:type="dxa"/>
            <w:vAlign w:val="center"/>
          </w:tcPr>
          <w:p w14:paraId="3D15D4BD" w14:textId="77777777" w:rsidR="009F210A" w:rsidRPr="008A193B" w:rsidRDefault="009F210A" w:rsidP="00CC437F">
            <w:r w:rsidRPr="008A193B">
              <w:rPr>
                <w:b/>
              </w:rPr>
              <w:t>Prerequisites</w:t>
            </w:r>
          </w:p>
        </w:tc>
        <w:tc>
          <w:tcPr>
            <w:tcW w:w="11832" w:type="dxa"/>
          </w:tcPr>
          <w:p w14:paraId="21157DEE" w14:textId="77777777" w:rsidR="009F210A" w:rsidRPr="009F210A" w:rsidRDefault="009F210A" w:rsidP="009F210A">
            <w:pPr>
              <w:pStyle w:val="ListParagraph"/>
              <w:numPr>
                <w:ilvl w:val="0"/>
                <w:numId w:val="5"/>
              </w:numPr>
            </w:pPr>
            <w:r w:rsidRPr="00A64B54">
              <w:rPr>
                <w:color w:val="365F91" w:themeColor="accent1" w:themeShade="BF"/>
              </w:rPr>
              <w:t>User is logged</w:t>
            </w:r>
            <w:r>
              <w:rPr>
                <w:color w:val="365F91" w:themeColor="accent1" w:themeShade="BF"/>
              </w:rPr>
              <w:t>.</w:t>
            </w:r>
          </w:p>
          <w:p w14:paraId="098F1CF2" w14:textId="13AC9858" w:rsidR="009F210A" w:rsidRPr="008A193B" w:rsidRDefault="009F210A" w:rsidP="009F210A">
            <w:pPr>
              <w:pStyle w:val="ListParagraph"/>
              <w:numPr>
                <w:ilvl w:val="0"/>
                <w:numId w:val="5"/>
              </w:numPr>
            </w:pPr>
            <w:r>
              <w:rPr>
                <w:color w:val="365F91" w:themeColor="accent1" w:themeShade="BF"/>
              </w:rPr>
              <w:t>There is an</w:t>
            </w:r>
            <w:r w:rsidRPr="009F210A">
              <w:rPr>
                <w:color w:val="365F91" w:themeColor="accent1" w:themeShade="BF"/>
              </w:rPr>
              <w:t xml:space="preserve"> album </w:t>
            </w:r>
            <w:r>
              <w:rPr>
                <w:color w:val="365F91" w:themeColor="accent1" w:themeShade="BF"/>
              </w:rPr>
              <w:t xml:space="preserve">containing </w:t>
            </w:r>
            <w:r w:rsidR="00C47756">
              <w:rPr>
                <w:color w:val="365F91" w:themeColor="accent1" w:themeShade="BF"/>
              </w:rPr>
              <w:t xml:space="preserve">at least </w:t>
            </w:r>
            <w:r w:rsidR="007269DF">
              <w:rPr>
                <w:color w:val="365F91" w:themeColor="accent1" w:themeShade="BF"/>
              </w:rPr>
              <w:t>7</w:t>
            </w:r>
            <w:r>
              <w:rPr>
                <w:color w:val="365F91" w:themeColor="accent1" w:themeShade="BF"/>
              </w:rPr>
              <w:t xml:space="preserve"> photos </w:t>
            </w:r>
            <w:r w:rsidRPr="009F210A">
              <w:rPr>
                <w:color w:val="365F91" w:themeColor="accent1" w:themeShade="BF"/>
              </w:rPr>
              <w:t>created in the user's profile.</w:t>
            </w:r>
          </w:p>
        </w:tc>
      </w:tr>
      <w:tr w:rsidR="009F210A" w:rsidRPr="00B43ADA" w14:paraId="288EE7EF" w14:textId="77777777" w:rsidTr="00CC437F">
        <w:tc>
          <w:tcPr>
            <w:tcW w:w="1838" w:type="dxa"/>
            <w:vAlign w:val="center"/>
          </w:tcPr>
          <w:p w14:paraId="4FC62BE9" w14:textId="508CC9EF" w:rsidR="009F210A" w:rsidRPr="008A193B" w:rsidRDefault="009F210A" w:rsidP="00CC437F">
            <w:pPr>
              <w:rPr>
                <w:b/>
              </w:rPr>
            </w:pPr>
            <w:r w:rsidRPr="008A193B">
              <w:rPr>
                <w:b/>
              </w:rPr>
              <w:t>Test Case Steps</w:t>
            </w:r>
          </w:p>
        </w:tc>
        <w:tc>
          <w:tcPr>
            <w:tcW w:w="11832" w:type="dxa"/>
          </w:tcPr>
          <w:p w14:paraId="72A2B35E" w14:textId="66C8243E" w:rsidR="00C47756" w:rsidRDefault="00C47756" w:rsidP="00E40CF2">
            <w:pPr>
              <w:pStyle w:val="ListParagraph"/>
              <w:numPr>
                <w:ilvl w:val="0"/>
                <w:numId w:val="54"/>
              </w:numPr>
              <w:rPr>
                <w:color w:val="365F91" w:themeColor="accent1" w:themeShade="BF"/>
              </w:rPr>
            </w:pPr>
            <w:r>
              <w:rPr>
                <w:color w:val="365F91" w:themeColor="accent1" w:themeShade="BF"/>
              </w:rPr>
              <w:t>Go to the Profile page.</w:t>
            </w:r>
          </w:p>
          <w:p w14:paraId="4FC337BF" w14:textId="158D6C93" w:rsidR="009F210A" w:rsidRDefault="009F210A" w:rsidP="00E40CF2">
            <w:pPr>
              <w:pStyle w:val="ListParagraph"/>
              <w:numPr>
                <w:ilvl w:val="0"/>
                <w:numId w:val="54"/>
              </w:numPr>
              <w:rPr>
                <w:color w:val="365F91" w:themeColor="accent1" w:themeShade="BF"/>
              </w:rPr>
            </w:pPr>
            <w:r>
              <w:rPr>
                <w:color w:val="365F91" w:themeColor="accent1" w:themeShade="BF"/>
              </w:rPr>
              <w:t>Select an album containing</w:t>
            </w:r>
            <w:r w:rsidR="00C47756">
              <w:rPr>
                <w:color w:val="365F91" w:themeColor="accent1" w:themeShade="BF"/>
              </w:rPr>
              <w:t xml:space="preserve"> at least </w:t>
            </w:r>
            <w:r w:rsidR="007269DF">
              <w:rPr>
                <w:color w:val="365F91" w:themeColor="accent1" w:themeShade="BF"/>
              </w:rPr>
              <w:t>7</w:t>
            </w:r>
            <w:r w:rsidRPr="00A64B54">
              <w:rPr>
                <w:color w:val="365F91" w:themeColor="accent1" w:themeShade="BF"/>
              </w:rPr>
              <w:t xml:space="preserve"> photos and </w:t>
            </w:r>
            <w:r w:rsidRPr="009F210A">
              <w:rPr>
                <w:color w:val="365F91" w:themeColor="accent1" w:themeShade="BF"/>
              </w:rPr>
              <w:t>click on it to access</w:t>
            </w:r>
            <w:r w:rsidR="00C71B9E">
              <w:rPr>
                <w:color w:val="365F91" w:themeColor="accent1" w:themeShade="BF"/>
              </w:rPr>
              <w:t xml:space="preserve"> it</w:t>
            </w:r>
            <w:r w:rsidR="00C47756">
              <w:rPr>
                <w:color w:val="365F91" w:themeColor="accent1" w:themeShade="BF"/>
              </w:rPr>
              <w:t>.</w:t>
            </w:r>
          </w:p>
          <w:p w14:paraId="008F692F" w14:textId="189E1FC2" w:rsidR="009F210A" w:rsidRDefault="009F210A" w:rsidP="00E40CF2">
            <w:pPr>
              <w:pStyle w:val="ListParagraph"/>
              <w:numPr>
                <w:ilvl w:val="0"/>
                <w:numId w:val="54"/>
              </w:numPr>
              <w:rPr>
                <w:color w:val="365F91" w:themeColor="accent1" w:themeShade="BF"/>
              </w:rPr>
            </w:pPr>
            <w:r>
              <w:rPr>
                <w:color w:val="365F91" w:themeColor="accent1" w:themeShade="BF"/>
              </w:rPr>
              <w:t>V</w:t>
            </w:r>
            <w:r w:rsidRPr="00A64B54">
              <w:rPr>
                <w:color w:val="365F91" w:themeColor="accent1" w:themeShade="BF"/>
              </w:rPr>
              <w:t xml:space="preserve">erify </w:t>
            </w:r>
            <w:r w:rsidR="007A1CEF">
              <w:rPr>
                <w:color w:val="365F91" w:themeColor="accent1" w:themeShade="BF"/>
              </w:rPr>
              <w:t>that the photos</w:t>
            </w:r>
            <w:r w:rsidR="00672FEF">
              <w:rPr>
                <w:color w:val="365F91" w:themeColor="accent1" w:themeShade="BF"/>
              </w:rPr>
              <w:t xml:space="preserve"> within</w:t>
            </w:r>
            <w:r w:rsidRPr="00A64B54">
              <w:rPr>
                <w:color w:val="365F91" w:themeColor="accent1" w:themeShade="BF"/>
              </w:rPr>
              <w:t xml:space="preserve"> </w:t>
            </w:r>
            <w:r w:rsidR="007A1CEF" w:rsidRPr="007A1CEF">
              <w:rPr>
                <w:color w:val="365F91" w:themeColor="accent1" w:themeShade="BF"/>
              </w:rPr>
              <w:t>the album</w:t>
            </w:r>
            <w:r w:rsidR="007A1CEF">
              <w:rPr>
                <w:color w:val="365F91" w:themeColor="accent1" w:themeShade="BF"/>
              </w:rPr>
              <w:t xml:space="preserve"> </w:t>
            </w:r>
            <w:r w:rsidRPr="00A64B54">
              <w:rPr>
                <w:color w:val="365F91" w:themeColor="accent1" w:themeShade="BF"/>
              </w:rPr>
              <w:t>are displayed within the screen boundaries</w:t>
            </w:r>
            <w:r>
              <w:rPr>
                <w:color w:val="365F91" w:themeColor="accent1" w:themeShade="BF"/>
              </w:rPr>
              <w:t>.</w:t>
            </w:r>
          </w:p>
          <w:p w14:paraId="18C2D3E5" w14:textId="4DA39F66" w:rsidR="009F210A" w:rsidRDefault="007A1CEF" w:rsidP="00E40CF2">
            <w:pPr>
              <w:pStyle w:val="ListParagraph"/>
              <w:numPr>
                <w:ilvl w:val="0"/>
                <w:numId w:val="54"/>
              </w:numPr>
              <w:rPr>
                <w:color w:val="365F91" w:themeColor="accent1" w:themeShade="BF"/>
              </w:rPr>
            </w:pPr>
            <w:r>
              <w:rPr>
                <w:color w:val="365F91" w:themeColor="accent1" w:themeShade="BF"/>
              </w:rPr>
              <w:t>Scroll down</w:t>
            </w:r>
            <w:r w:rsidR="00672FEF">
              <w:rPr>
                <w:color w:val="365F91" w:themeColor="accent1" w:themeShade="BF"/>
              </w:rPr>
              <w:t xml:space="preserve"> </w:t>
            </w:r>
            <w:r>
              <w:rPr>
                <w:color w:val="365F91" w:themeColor="accent1" w:themeShade="BF"/>
              </w:rPr>
              <w:t xml:space="preserve">and </w:t>
            </w:r>
            <w:r w:rsidR="00B867B2">
              <w:rPr>
                <w:color w:val="365F91" w:themeColor="accent1" w:themeShade="BF"/>
              </w:rPr>
              <w:t>verify</w:t>
            </w:r>
            <w:r w:rsidR="009F210A" w:rsidRPr="001B599A">
              <w:rPr>
                <w:color w:val="365F91" w:themeColor="accent1" w:themeShade="BF"/>
              </w:rPr>
              <w:t xml:space="preserve"> </w:t>
            </w:r>
            <w:r w:rsidR="00B867B2">
              <w:rPr>
                <w:color w:val="365F91" w:themeColor="accent1" w:themeShade="BF"/>
              </w:rPr>
              <w:t xml:space="preserve">that </w:t>
            </w:r>
            <w:r w:rsidR="009F210A" w:rsidRPr="001B599A">
              <w:rPr>
                <w:color w:val="365F91" w:themeColor="accent1" w:themeShade="BF"/>
              </w:rPr>
              <w:t>all photos remain within the visible portion of the screen.</w:t>
            </w:r>
          </w:p>
          <w:p w14:paraId="0547A4EE" w14:textId="4C813F2D" w:rsidR="009F210A" w:rsidRPr="00B43ADA" w:rsidRDefault="00672FEF" w:rsidP="00E40CF2">
            <w:pPr>
              <w:pStyle w:val="ListParagraph"/>
              <w:numPr>
                <w:ilvl w:val="0"/>
                <w:numId w:val="54"/>
              </w:numPr>
              <w:rPr>
                <w:color w:val="365F91" w:themeColor="accent1" w:themeShade="BF"/>
              </w:rPr>
            </w:pPr>
            <w:r>
              <w:rPr>
                <w:color w:val="365F91" w:themeColor="accent1" w:themeShade="BF"/>
              </w:rPr>
              <w:t>Scroll up</w:t>
            </w:r>
            <w:r w:rsidRPr="00672FEF">
              <w:rPr>
                <w:color w:val="365F91" w:themeColor="accent1" w:themeShade="BF"/>
              </w:rPr>
              <w:t xml:space="preserve"> and verify whether the photos maintain their origi</w:t>
            </w:r>
            <w:r>
              <w:rPr>
                <w:color w:val="365F91" w:themeColor="accent1" w:themeShade="BF"/>
              </w:rPr>
              <w:t>nal order when scrolling back</w:t>
            </w:r>
            <w:r w:rsidRPr="00672FEF">
              <w:rPr>
                <w:color w:val="365F91" w:themeColor="accent1" w:themeShade="BF"/>
              </w:rPr>
              <w:t>.</w:t>
            </w:r>
          </w:p>
        </w:tc>
      </w:tr>
      <w:tr w:rsidR="009F210A" w:rsidRPr="008A193B" w14:paraId="7E7FA237" w14:textId="77777777" w:rsidTr="00CC437F">
        <w:tc>
          <w:tcPr>
            <w:tcW w:w="1838" w:type="dxa"/>
            <w:vAlign w:val="center"/>
          </w:tcPr>
          <w:p w14:paraId="0D649721" w14:textId="77777777" w:rsidR="009F210A" w:rsidRPr="008A193B" w:rsidRDefault="009F210A" w:rsidP="00CC437F">
            <w:pPr>
              <w:rPr>
                <w:b/>
              </w:rPr>
            </w:pPr>
            <w:r w:rsidRPr="008A193B">
              <w:rPr>
                <w:b/>
              </w:rPr>
              <w:t>Expected Result</w:t>
            </w:r>
          </w:p>
        </w:tc>
        <w:tc>
          <w:tcPr>
            <w:tcW w:w="11832" w:type="dxa"/>
          </w:tcPr>
          <w:p w14:paraId="670679E8" w14:textId="662C6808" w:rsidR="009F210A" w:rsidRPr="008A193B" w:rsidRDefault="000265CD" w:rsidP="00CC437F">
            <w:r w:rsidRPr="000265CD">
              <w:rPr>
                <w:color w:val="365F91" w:themeColor="accent1" w:themeShade="BF"/>
              </w:rPr>
              <w:t>While scrolling through the album, photos should consistently stay visib</w:t>
            </w:r>
            <w:r>
              <w:rPr>
                <w:color w:val="365F91" w:themeColor="accent1" w:themeShade="BF"/>
              </w:rPr>
              <w:t>le within the screen boundaries</w:t>
            </w:r>
            <w:r w:rsidRPr="000265CD">
              <w:rPr>
                <w:color w:val="365F91" w:themeColor="accent1" w:themeShade="BF"/>
              </w:rPr>
              <w:t xml:space="preserve"> and navigation should work smoothly. The photos should also maintain their original order during scrolling.</w:t>
            </w:r>
          </w:p>
        </w:tc>
      </w:tr>
      <w:tr w:rsidR="009F210A" w:rsidRPr="00B43ADA" w14:paraId="3FDCA903" w14:textId="77777777" w:rsidTr="00CC437F">
        <w:tc>
          <w:tcPr>
            <w:tcW w:w="1838" w:type="dxa"/>
            <w:vAlign w:val="center"/>
          </w:tcPr>
          <w:p w14:paraId="017F13EA" w14:textId="77777777" w:rsidR="009F210A" w:rsidRPr="008A193B" w:rsidRDefault="009F210A" w:rsidP="00CC437F">
            <w:pPr>
              <w:rPr>
                <w:b/>
              </w:rPr>
            </w:pPr>
            <w:r w:rsidRPr="008A193B">
              <w:rPr>
                <w:b/>
              </w:rPr>
              <w:t>Actual Result</w:t>
            </w:r>
          </w:p>
        </w:tc>
        <w:tc>
          <w:tcPr>
            <w:tcW w:w="11832" w:type="dxa"/>
          </w:tcPr>
          <w:p w14:paraId="032BBC1F" w14:textId="3E8676EA" w:rsidR="009F210A" w:rsidRPr="00B43ADA" w:rsidRDefault="000265CD" w:rsidP="00CC437F">
            <w:pPr>
              <w:rPr>
                <w:color w:val="365F91" w:themeColor="accent1" w:themeShade="BF"/>
              </w:rPr>
            </w:pPr>
            <w:r w:rsidRPr="000265CD">
              <w:rPr>
                <w:color w:val="365F91" w:themeColor="accent1" w:themeShade="BF"/>
              </w:rPr>
              <w:t xml:space="preserve">While scrolling </w:t>
            </w:r>
            <w:r>
              <w:rPr>
                <w:color w:val="365F91" w:themeColor="accent1" w:themeShade="BF"/>
              </w:rPr>
              <w:t>through the album, photos</w:t>
            </w:r>
            <w:r w:rsidRPr="000265CD">
              <w:rPr>
                <w:color w:val="365F91" w:themeColor="accent1" w:themeShade="BF"/>
              </w:rPr>
              <w:t xml:space="preserve"> consistently stay visible w</w:t>
            </w:r>
            <w:r>
              <w:rPr>
                <w:color w:val="365F91" w:themeColor="accent1" w:themeShade="BF"/>
              </w:rPr>
              <w:t>ithin the screen boundaries and</w:t>
            </w:r>
            <w:r w:rsidRPr="000265CD">
              <w:rPr>
                <w:color w:val="365F91" w:themeColor="accent1" w:themeShade="BF"/>
              </w:rPr>
              <w:t xml:space="preserve"> maintain their </w:t>
            </w:r>
            <w:r>
              <w:rPr>
                <w:color w:val="365F91" w:themeColor="accent1" w:themeShade="BF"/>
              </w:rPr>
              <w:t>original order. Navigation works smoothly.</w:t>
            </w:r>
          </w:p>
        </w:tc>
      </w:tr>
      <w:tr w:rsidR="009F210A" w:rsidRPr="008A193B" w14:paraId="71BC6CB4" w14:textId="77777777" w:rsidTr="00CC437F">
        <w:tc>
          <w:tcPr>
            <w:tcW w:w="1838" w:type="dxa"/>
            <w:vAlign w:val="center"/>
          </w:tcPr>
          <w:p w14:paraId="0F4C9C76" w14:textId="77777777" w:rsidR="009F210A" w:rsidRPr="008A193B" w:rsidRDefault="009F210A" w:rsidP="00CC437F">
            <w:pPr>
              <w:rPr>
                <w:b/>
              </w:rPr>
            </w:pPr>
            <w:r w:rsidRPr="008A193B">
              <w:rPr>
                <w:b/>
              </w:rPr>
              <w:lastRenderedPageBreak/>
              <w:t>Pass/ Fail</w:t>
            </w:r>
          </w:p>
        </w:tc>
        <w:tc>
          <w:tcPr>
            <w:tcW w:w="11832" w:type="dxa"/>
          </w:tcPr>
          <w:p w14:paraId="091B2739" w14:textId="18C8DFF5" w:rsidR="009F210A" w:rsidRPr="008A193B" w:rsidRDefault="008032E7" w:rsidP="00CC437F">
            <w:r>
              <w:rPr>
                <w:color w:val="00CC00"/>
                <w:szCs w:val="20"/>
              </w:rPr>
              <w:t>Pass</w:t>
            </w:r>
            <w:r w:rsidR="009F210A" w:rsidRPr="00193B26">
              <w:rPr>
                <w:color w:val="00CC00"/>
                <w:sz w:val="24"/>
                <w:szCs w:val="24"/>
              </w:rPr>
              <w:t xml:space="preserve"> </w:t>
            </w:r>
            <w:r w:rsidR="009F210A" w:rsidRPr="00193B26">
              <w:rPr>
                <w:b/>
                <w:color w:val="00CC00"/>
                <w:sz w:val="24"/>
                <w:szCs w:val="24"/>
              </w:rPr>
              <w:sym w:font="Wingdings 2" w:char="F050"/>
            </w:r>
          </w:p>
        </w:tc>
      </w:tr>
      <w:tr w:rsidR="009F210A" w:rsidRPr="008A193B" w14:paraId="41CA9AEB" w14:textId="77777777" w:rsidTr="00CC437F">
        <w:tc>
          <w:tcPr>
            <w:tcW w:w="1838" w:type="dxa"/>
            <w:shd w:val="clear" w:color="auto" w:fill="000000" w:themeFill="text1"/>
          </w:tcPr>
          <w:p w14:paraId="64A31BAA" w14:textId="77777777" w:rsidR="009F210A" w:rsidRPr="008A193B" w:rsidRDefault="009F210A" w:rsidP="00CC437F">
            <w:pPr>
              <w:rPr>
                <w:b/>
              </w:rPr>
            </w:pPr>
          </w:p>
        </w:tc>
        <w:tc>
          <w:tcPr>
            <w:tcW w:w="11832" w:type="dxa"/>
            <w:shd w:val="clear" w:color="auto" w:fill="000000" w:themeFill="text1"/>
          </w:tcPr>
          <w:p w14:paraId="606946B6" w14:textId="77777777" w:rsidR="009F210A" w:rsidRPr="008A193B" w:rsidRDefault="009F210A" w:rsidP="00CC437F"/>
        </w:tc>
      </w:tr>
    </w:tbl>
    <w:p w14:paraId="7649318C" w14:textId="77777777" w:rsidR="009F210A" w:rsidRPr="001D7D94" w:rsidRDefault="009F210A" w:rsidP="001D7D94"/>
    <w:tbl>
      <w:tblPr>
        <w:tblStyle w:val="TableGrid"/>
        <w:tblW w:w="0" w:type="auto"/>
        <w:tblLook w:val="04A0" w:firstRow="1" w:lastRow="0" w:firstColumn="1" w:lastColumn="0" w:noHBand="0" w:noVBand="1"/>
      </w:tblPr>
      <w:tblGrid>
        <w:gridCol w:w="1838"/>
        <w:gridCol w:w="11832"/>
      </w:tblGrid>
      <w:tr w:rsidR="001D7D94" w:rsidRPr="008A193B" w14:paraId="3842F640" w14:textId="77777777" w:rsidTr="00655C70">
        <w:tc>
          <w:tcPr>
            <w:tcW w:w="1838" w:type="dxa"/>
            <w:shd w:val="clear" w:color="auto" w:fill="000000" w:themeFill="text1"/>
          </w:tcPr>
          <w:p w14:paraId="54B06ECB" w14:textId="77777777" w:rsidR="001D7D94" w:rsidRPr="008A193B" w:rsidRDefault="001D7D94" w:rsidP="00655C70">
            <w:pPr>
              <w:rPr>
                <w:b/>
              </w:rPr>
            </w:pPr>
          </w:p>
        </w:tc>
        <w:tc>
          <w:tcPr>
            <w:tcW w:w="11832" w:type="dxa"/>
            <w:shd w:val="clear" w:color="auto" w:fill="000000" w:themeFill="text1"/>
          </w:tcPr>
          <w:p w14:paraId="0F973E70" w14:textId="77777777" w:rsidR="001D7D94" w:rsidRPr="008A193B" w:rsidRDefault="001D7D94" w:rsidP="00655C70"/>
        </w:tc>
      </w:tr>
      <w:tr w:rsidR="001D7D94" w:rsidRPr="00377399" w14:paraId="7D65462D" w14:textId="77777777" w:rsidTr="00655C70">
        <w:tc>
          <w:tcPr>
            <w:tcW w:w="1838" w:type="dxa"/>
            <w:shd w:val="clear" w:color="auto" w:fill="D9D9D9" w:themeFill="background1" w:themeFillShade="D9"/>
            <w:vAlign w:val="center"/>
          </w:tcPr>
          <w:p w14:paraId="7BEDCB7D" w14:textId="77777777" w:rsidR="001D7D94" w:rsidRPr="00377399" w:rsidRDefault="001D7D94" w:rsidP="00655C70">
            <w:pPr>
              <w:rPr>
                <w:b/>
              </w:rPr>
            </w:pPr>
            <w:r w:rsidRPr="00377399">
              <w:rPr>
                <w:b/>
              </w:rPr>
              <w:t>Test Case Number</w:t>
            </w:r>
          </w:p>
        </w:tc>
        <w:tc>
          <w:tcPr>
            <w:tcW w:w="11832" w:type="dxa"/>
            <w:shd w:val="clear" w:color="auto" w:fill="D9D9D9" w:themeFill="background1" w:themeFillShade="D9"/>
            <w:vAlign w:val="center"/>
          </w:tcPr>
          <w:p w14:paraId="6CA47D3C" w14:textId="7A2EBF2E" w:rsidR="001D7D94" w:rsidRPr="00377399" w:rsidRDefault="007F667F" w:rsidP="00655C70">
            <w:pPr>
              <w:rPr>
                <w:b/>
              </w:rPr>
            </w:pPr>
            <w:r>
              <w:rPr>
                <w:b/>
              </w:rPr>
              <w:t>1</w:t>
            </w:r>
            <w:r w:rsidR="009F210A">
              <w:rPr>
                <w:b/>
              </w:rPr>
              <w:t>4</w:t>
            </w:r>
            <w:r w:rsidR="001D7D94" w:rsidRPr="00E85708">
              <w:rPr>
                <w:b/>
              </w:rPr>
              <w:t xml:space="preserve"> </w:t>
            </w:r>
            <w:r w:rsidR="001D7D94">
              <w:rPr>
                <w:b/>
              </w:rPr>
              <w:t>Accessing</w:t>
            </w:r>
            <w:r w:rsidR="001D7D94" w:rsidRPr="003769F6">
              <w:rPr>
                <w:b/>
              </w:rPr>
              <w:t xml:space="preserve"> Individual Photos</w:t>
            </w:r>
            <w:r w:rsidR="004B0362">
              <w:rPr>
                <w:b/>
              </w:rPr>
              <w:t xml:space="preserve"> Within the Album</w:t>
            </w:r>
          </w:p>
        </w:tc>
      </w:tr>
      <w:tr w:rsidR="001D7D94" w:rsidRPr="008A193B" w14:paraId="46F0A42C" w14:textId="77777777" w:rsidTr="00655C70">
        <w:tc>
          <w:tcPr>
            <w:tcW w:w="1838" w:type="dxa"/>
            <w:vAlign w:val="center"/>
          </w:tcPr>
          <w:p w14:paraId="31423565" w14:textId="77777777" w:rsidR="001D7D94" w:rsidRPr="008A193B" w:rsidRDefault="001D7D94" w:rsidP="00655C70">
            <w:r w:rsidRPr="008A193B">
              <w:rPr>
                <w:b/>
              </w:rPr>
              <w:t>Prerequisites</w:t>
            </w:r>
          </w:p>
        </w:tc>
        <w:tc>
          <w:tcPr>
            <w:tcW w:w="11832" w:type="dxa"/>
          </w:tcPr>
          <w:p w14:paraId="54071FB5" w14:textId="77777777" w:rsidR="001D7D94" w:rsidRPr="00DC762B" w:rsidRDefault="001D7D94" w:rsidP="001D7D94">
            <w:pPr>
              <w:pStyle w:val="ListParagraph"/>
              <w:numPr>
                <w:ilvl w:val="0"/>
                <w:numId w:val="5"/>
              </w:numPr>
            </w:pPr>
            <w:r>
              <w:rPr>
                <w:color w:val="365F91" w:themeColor="accent1" w:themeShade="BF"/>
              </w:rPr>
              <w:t>User is logged in.</w:t>
            </w:r>
          </w:p>
          <w:p w14:paraId="30584F8D" w14:textId="317FC2A7" w:rsidR="001D7D94" w:rsidRPr="00655C70" w:rsidRDefault="00655C70" w:rsidP="00655C70">
            <w:pPr>
              <w:pStyle w:val="ListParagraph"/>
              <w:numPr>
                <w:ilvl w:val="0"/>
                <w:numId w:val="5"/>
              </w:numPr>
              <w:rPr>
                <w:color w:val="365F91" w:themeColor="accent1" w:themeShade="BF"/>
              </w:rPr>
            </w:pPr>
            <w:r>
              <w:rPr>
                <w:color w:val="365F91" w:themeColor="accent1" w:themeShade="BF"/>
              </w:rPr>
              <w:t>There is a</w:t>
            </w:r>
            <w:r w:rsidRPr="00655C70">
              <w:rPr>
                <w:color w:val="365F91" w:themeColor="accent1" w:themeShade="BF"/>
              </w:rPr>
              <w:t xml:space="preserve"> </w:t>
            </w:r>
            <w:r w:rsidR="00AA686B">
              <w:rPr>
                <w:color w:val="365F91" w:themeColor="accent1" w:themeShade="BF"/>
              </w:rPr>
              <w:t>multiple-</w:t>
            </w:r>
            <w:r>
              <w:rPr>
                <w:color w:val="365F91" w:themeColor="accent1" w:themeShade="BF"/>
              </w:rPr>
              <w:t xml:space="preserve">photo </w:t>
            </w:r>
            <w:r w:rsidRPr="00655C70">
              <w:rPr>
                <w:color w:val="365F91" w:themeColor="accent1" w:themeShade="BF"/>
              </w:rPr>
              <w:t>album created in the user's profile.</w:t>
            </w:r>
          </w:p>
        </w:tc>
      </w:tr>
      <w:tr w:rsidR="001D7D94" w:rsidRPr="00A6156E" w14:paraId="3FEBCD0E" w14:textId="77777777" w:rsidTr="00655C70">
        <w:tc>
          <w:tcPr>
            <w:tcW w:w="1838" w:type="dxa"/>
            <w:vAlign w:val="center"/>
          </w:tcPr>
          <w:p w14:paraId="18D6FE8F" w14:textId="77777777" w:rsidR="001D7D94" w:rsidRPr="008A193B" w:rsidRDefault="001D7D94" w:rsidP="00655C70">
            <w:pPr>
              <w:rPr>
                <w:b/>
              </w:rPr>
            </w:pPr>
            <w:r w:rsidRPr="008A193B">
              <w:rPr>
                <w:b/>
              </w:rPr>
              <w:t>Test Case Steps</w:t>
            </w:r>
          </w:p>
        </w:tc>
        <w:tc>
          <w:tcPr>
            <w:tcW w:w="11832" w:type="dxa"/>
          </w:tcPr>
          <w:p w14:paraId="24BA13E7" w14:textId="23D1373D" w:rsidR="00655C70" w:rsidRPr="00655C70" w:rsidRDefault="00655C70" w:rsidP="00E40CF2">
            <w:pPr>
              <w:pStyle w:val="ListParagraph"/>
              <w:numPr>
                <w:ilvl w:val="0"/>
                <w:numId w:val="51"/>
              </w:numPr>
              <w:rPr>
                <w:color w:val="365F91" w:themeColor="accent1" w:themeShade="BF"/>
              </w:rPr>
            </w:pPr>
            <w:r>
              <w:rPr>
                <w:color w:val="365F91" w:themeColor="accent1" w:themeShade="BF"/>
              </w:rPr>
              <w:t>G</w:t>
            </w:r>
            <w:r w:rsidR="00AD2A45">
              <w:rPr>
                <w:color w:val="365F91" w:themeColor="accent1" w:themeShade="BF"/>
              </w:rPr>
              <w:t>o to the P</w:t>
            </w:r>
            <w:r>
              <w:rPr>
                <w:color w:val="365F91" w:themeColor="accent1" w:themeShade="BF"/>
              </w:rPr>
              <w:t>rofile page.</w:t>
            </w:r>
          </w:p>
          <w:p w14:paraId="0AF06DDF" w14:textId="47417FB4" w:rsidR="001D7D94" w:rsidRPr="00E85708" w:rsidRDefault="00655C70" w:rsidP="00E40CF2">
            <w:pPr>
              <w:pStyle w:val="ListParagraph"/>
              <w:numPr>
                <w:ilvl w:val="0"/>
                <w:numId w:val="51"/>
              </w:numPr>
              <w:rPr>
                <w:color w:val="365F91" w:themeColor="accent1" w:themeShade="BF"/>
              </w:rPr>
            </w:pPr>
            <w:r>
              <w:rPr>
                <w:color w:val="365F91" w:themeColor="accent1" w:themeShade="BF"/>
              </w:rPr>
              <w:t>Select</w:t>
            </w:r>
            <w:r w:rsidR="001D7D94">
              <w:rPr>
                <w:color w:val="365F91" w:themeColor="accent1" w:themeShade="BF"/>
              </w:rPr>
              <w:t xml:space="preserve"> a multiple</w:t>
            </w:r>
            <w:r w:rsidR="006D62E1">
              <w:rPr>
                <w:color w:val="365F91" w:themeColor="accent1" w:themeShade="BF"/>
              </w:rPr>
              <w:t>-</w:t>
            </w:r>
            <w:r w:rsidR="001D7D94">
              <w:rPr>
                <w:color w:val="365F91" w:themeColor="accent1" w:themeShade="BF"/>
              </w:rPr>
              <w:t xml:space="preserve">photo album </w:t>
            </w:r>
            <w:r w:rsidR="00EA234A">
              <w:rPr>
                <w:color w:val="365F91" w:themeColor="accent1" w:themeShade="BF"/>
              </w:rPr>
              <w:t>and click on it to access</w:t>
            </w:r>
            <w:r w:rsidR="00C71B9E">
              <w:rPr>
                <w:color w:val="365F91" w:themeColor="accent1" w:themeShade="BF"/>
              </w:rPr>
              <w:t xml:space="preserve"> it</w:t>
            </w:r>
            <w:r>
              <w:rPr>
                <w:color w:val="365F91" w:themeColor="accent1" w:themeShade="BF"/>
              </w:rPr>
              <w:t>.</w:t>
            </w:r>
          </w:p>
          <w:p w14:paraId="44B3C726" w14:textId="612CCCF7" w:rsidR="001D7D94" w:rsidRPr="00A6156E" w:rsidRDefault="001D7D94" w:rsidP="00E40CF2">
            <w:pPr>
              <w:pStyle w:val="ListParagraph"/>
              <w:numPr>
                <w:ilvl w:val="0"/>
                <w:numId w:val="51"/>
              </w:numPr>
              <w:rPr>
                <w:color w:val="365F91" w:themeColor="accent1" w:themeShade="BF"/>
              </w:rPr>
            </w:pPr>
            <w:r>
              <w:rPr>
                <w:color w:val="365F91" w:themeColor="accent1" w:themeShade="BF"/>
              </w:rPr>
              <w:t>Click on each</w:t>
            </w:r>
            <w:r w:rsidRPr="00E85708">
              <w:rPr>
                <w:color w:val="365F91" w:themeColor="accent1" w:themeShade="BF"/>
              </w:rPr>
              <w:t xml:space="preserve"> </w:t>
            </w:r>
            <w:r>
              <w:rPr>
                <w:color w:val="365F91" w:themeColor="accent1" w:themeShade="BF"/>
              </w:rPr>
              <w:t>photo</w:t>
            </w:r>
            <w:r w:rsidRPr="00E85708">
              <w:rPr>
                <w:color w:val="365F91" w:themeColor="accent1" w:themeShade="BF"/>
              </w:rPr>
              <w:t xml:space="preserve"> in the album</w:t>
            </w:r>
            <w:r w:rsidR="00E627C9">
              <w:rPr>
                <w:color w:val="365F91" w:themeColor="accent1" w:themeShade="BF"/>
              </w:rPr>
              <w:t xml:space="preserve"> and then click on the “Close p</w:t>
            </w:r>
            <w:r>
              <w:rPr>
                <w:color w:val="365F91" w:themeColor="accent1" w:themeShade="BF"/>
              </w:rPr>
              <w:t>hoto” button</w:t>
            </w:r>
            <w:r w:rsidRPr="00E85708">
              <w:rPr>
                <w:color w:val="365F91" w:themeColor="accent1" w:themeShade="BF"/>
              </w:rPr>
              <w:t>.</w:t>
            </w:r>
          </w:p>
        </w:tc>
      </w:tr>
      <w:tr w:rsidR="001D7D94" w:rsidRPr="008A193B" w14:paraId="55503ADE" w14:textId="77777777" w:rsidTr="00655C70">
        <w:tc>
          <w:tcPr>
            <w:tcW w:w="1838" w:type="dxa"/>
            <w:vAlign w:val="center"/>
          </w:tcPr>
          <w:p w14:paraId="54265A2B" w14:textId="77777777" w:rsidR="001D7D94" w:rsidRPr="008A193B" w:rsidRDefault="001D7D94" w:rsidP="00655C70">
            <w:pPr>
              <w:rPr>
                <w:b/>
              </w:rPr>
            </w:pPr>
            <w:r w:rsidRPr="008A193B">
              <w:rPr>
                <w:b/>
              </w:rPr>
              <w:t>Expected Result</w:t>
            </w:r>
          </w:p>
        </w:tc>
        <w:tc>
          <w:tcPr>
            <w:tcW w:w="11832" w:type="dxa"/>
          </w:tcPr>
          <w:p w14:paraId="5E5DF36B" w14:textId="77777777" w:rsidR="001D7D94" w:rsidRPr="008A193B" w:rsidRDefault="001D7D94" w:rsidP="00655C70">
            <w:r w:rsidRPr="00A6156E">
              <w:rPr>
                <w:color w:val="365F91" w:themeColor="accent1" w:themeShade="BF"/>
              </w:rPr>
              <w:t>The use</w:t>
            </w:r>
            <w:r>
              <w:rPr>
                <w:color w:val="365F91" w:themeColor="accent1" w:themeShade="BF"/>
              </w:rPr>
              <w:t xml:space="preserve">r should access and view the </w:t>
            </w:r>
            <w:r w:rsidRPr="00E85708">
              <w:rPr>
                <w:color w:val="365F91" w:themeColor="accent1" w:themeShade="BF"/>
              </w:rPr>
              <w:t>photos</w:t>
            </w:r>
            <w:r>
              <w:rPr>
                <w:color w:val="365F91" w:themeColor="accent1" w:themeShade="BF"/>
              </w:rPr>
              <w:t xml:space="preserve"> in the album</w:t>
            </w:r>
            <w:r>
              <w:t xml:space="preserve"> </w:t>
            </w:r>
            <w:r>
              <w:rPr>
                <w:color w:val="365F91" w:themeColor="accent1" w:themeShade="BF"/>
              </w:rPr>
              <w:t>without any issues</w:t>
            </w:r>
            <w:r w:rsidRPr="00E85708">
              <w:rPr>
                <w:color w:val="365F91" w:themeColor="accent1" w:themeShade="BF"/>
              </w:rPr>
              <w:t>.</w:t>
            </w:r>
          </w:p>
        </w:tc>
      </w:tr>
      <w:tr w:rsidR="001D7D94" w:rsidRPr="008A193B" w14:paraId="7D99FA96" w14:textId="77777777" w:rsidTr="00655C70">
        <w:tc>
          <w:tcPr>
            <w:tcW w:w="1838" w:type="dxa"/>
            <w:vAlign w:val="center"/>
          </w:tcPr>
          <w:p w14:paraId="01EF3F2D" w14:textId="77777777" w:rsidR="001D7D94" w:rsidRPr="008A193B" w:rsidRDefault="001D7D94" w:rsidP="00655C70">
            <w:pPr>
              <w:rPr>
                <w:b/>
              </w:rPr>
            </w:pPr>
            <w:r w:rsidRPr="008A193B">
              <w:rPr>
                <w:b/>
              </w:rPr>
              <w:t>Actual Result</w:t>
            </w:r>
          </w:p>
        </w:tc>
        <w:tc>
          <w:tcPr>
            <w:tcW w:w="11832" w:type="dxa"/>
          </w:tcPr>
          <w:p w14:paraId="4E222171" w14:textId="5EE71203" w:rsidR="007E17E6" w:rsidRDefault="001D7D94" w:rsidP="00953D56">
            <w:pPr>
              <w:rPr>
                <w:color w:val="365F91" w:themeColor="accent1" w:themeShade="BF"/>
              </w:rPr>
            </w:pPr>
            <w:r w:rsidRPr="00E85708">
              <w:rPr>
                <w:color w:val="365F91" w:themeColor="accent1" w:themeShade="BF"/>
              </w:rPr>
              <w:t>While att</w:t>
            </w:r>
            <w:r>
              <w:rPr>
                <w:color w:val="365F91" w:themeColor="accent1" w:themeShade="BF"/>
              </w:rPr>
              <w:t>empting to access and view the</w:t>
            </w:r>
            <w:r w:rsidRPr="00E85708">
              <w:rPr>
                <w:color w:val="365F91" w:themeColor="accent1" w:themeShade="BF"/>
              </w:rPr>
              <w:t xml:space="preserve"> </w:t>
            </w:r>
            <w:r w:rsidRPr="00A6156E">
              <w:rPr>
                <w:color w:val="365F91" w:themeColor="accent1" w:themeShade="BF"/>
              </w:rPr>
              <w:t>photos in the album</w:t>
            </w:r>
            <w:r>
              <w:rPr>
                <w:color w:val="365F91" w:themeColor="accent1" w:themeShade="BF"/>
              </w:rPr>
              <w:t xml:space="preserve">, </w:t>
            </w:r>
            <w:r w:rsidR="00AA4DBB">
              <w:rPr>
                <w:color w:val="365F91" w:themeColor="accent1" w:themeShade="BF"/>
              </w:rPr>
              <w:t>an issue is</w:t>
            </w:r>
            <w:r w:rsidR="00AA4DBB" w:rsidRPr="00AA4DBB">
              <w:rPr>
                <w:color w:val="365F91" w:themeColor="accent1" w:themeShade="BF"/>
              </w:rPr>
              <w:t xml:space="preserve"> observed</w:t>
            </w:r>
            <w:r w:rsidR="00953D56">
              <w:rPr>
                <w:color w:val="365F91" w:themeColor="accent1" w:themeShade="BF"/>
              </w:rPr>
              <w:t>:</w:t>
            </w:r>
            <w:r w:rsidRPr="00E85708">
              <w:rPr>
                <w:color w:val="365F91" w:themeColor="accent1" w:themeShade="BF"/>
              </w:rPr>
              <w:t xml:space="preserve"> </w:t>
            </w:r>
            <w:r w:rsidR="00953D56" w:rsidRPr="00953D56">
              <w:rPr>
                <w:color w:val="365F91" w:themeColor="accent1" w:themeShade="BF"/>
              </w:rPr>
              <w:t>the photos at even positions (2, 4, 6, 8 and 10) are displayed correctl</w:t>
            </w:r>
            <w:r w:rsidR="00953D56">
              <w:rPr>
                <w:color w:val="365F91" w:themeColor="accent1" w:themeShade="BF"/>
              </w:rPr>
              <w:t xml:space="preserve">y while </w:t>
            </w:r>
            <w:r>
              <w:rPr>
                <w:color w:val="365F91" w:themeColor="accent1" w:themeShade="BF"/>
              </w:rPr>
              <w:t>the photo</w:t>
            </w:r>
            <w:r w:rsidRPr="00E85708">
              <w:rPr>
                <w:color w:val="365F91" w:themeColor="accent1" w:themeShade="BF"/>
              </w:rPr>
              <w:t>s at odd positions (1, 3, 5, 7, 9 and 11) result in</w:t>
            </w:r>
            <w:r w:rsidRPr="00895470">
              <w:rPr>
                <w:color w:val="365F91" w:themeColor="accent1" w:themeShade="BF"/>
              </w:rPr>
              <w:t xml:space="preserve"> a page with a 404 status</w:t>
            </w:r>
            <w:r w:rsidR="001B4CCA">
              <w:rPr>
                <w:color w:val="365F91" w:themeColor="accent1" w:themeShade="BF"/>
              </w:rPr>
              <w:t xml:space="preserve"> code</w:t>
            </w:r>
            <w:r w:rsidR="00D87FD3">
              <w:rPr>
                <w:color w:val="365F91" w:themeColor="accent1" w:themeShade="BF"/>
              </w:rPr>
              <w:t>.</w:t>
            </w:r>
          </w:p>
          <w:p w14:paraId="6CFE1631" w14:textId="6EAF2C77" w:rsidR="00D5740C" w:rsidRDefault="00AA4DBB" w:rsidP="00953D56">
            <w:pPr>
              <w:rPr>
                <w:color w:val="365F91" w:themeColor="accent1" w:themeShade="BF"/>
              </w:rPr>
            </w:pPr>
            <w:r>
              <w:rPr>
                <w:color w:val="365F91" w:themeColor="accent1" w:themeShade="BF"/>
              </w:rPr>
              <w:t>Upon</w:t>
            </w:r>
            <w:r w:rsidR="00D21313">
              <w:rPr>
                <w:color w:val="365F91" w:themeColor="accent1" w:themeShade="BF"/>
              </w:rPr>
              <w:t xml:space="preserve"> clicking </w:t>
            </w:r>
            <w:r w:rsidR="00C431F2" w:rsidRPr="00C431F2">
              <w:rPr>
                <w:color w:val="365F91" w:themeColor="accent1" w:themeShade="BF"/>
              </w:rPr>
              <w:t xml:space="preserve">on </w:t>
            </w:r>
            <w:r>
              <w:rPr>
                <w:color w:val="365F91" w:themeColor="accent1" w:themeShade="BF"/>
              </w:rPr>
              <w:t xml:space="preserve">the </w:t>
            </w:r>
            <w:r w:rsidR="00D21313">
              <w:rPr>
                <w:color w:val="365F91" w:themeColor="accent1" w:themeShade="BF"/>
              </w:rPr>
              <w:t>preview l</w:t>
            </w:r>
            <w:r w:rsidR="00D21313" w:rsidRPr="00D21313">
              <w:rPr>
                <w:color w:val="365F91" w:themeColor="accent1" w:themeShade="BF"/>
              </w:rPr>
              <w:t>ink</w:t>
            </w:r>
            <w:r w:rsidR="00D21313">
              <w:rPr>
                <w:color w:val="365F91" w:themeColor="accent1" w:themeShade="BF"/>
              </w:rPr>
              <w:t xml:space="preserve"> of </w:t>
            </w:r>
            <w:r w:rsidR="00C431F2" w:rsidRPr="00C431F2">
              <w:rPr>
                <w:color w:val="365F91" w:themeColor="accent1" w:themeShade="BF"/>
              </w:rPr>
              <w:t>the</w:t>
            </w:r>
            <w:r w:rsidR="00BF6975">
              <w:rPr>
                <w:color w:val="365F91" w:themeColor="accent1" w:themeShade="BF"/>
              </w:rPr>
              <w:t xml:space="preserve"> photo</w:t>
            </w:r>
            <w:r w:rsidR="002D038E">
              <w:rPr>
                <w:color w:val="365F91" w:themeColor="accent1" w:themeShade="BF"/>
              </w:rPr>
              <w:t xml:space="preserve"> positioned in the 1st plac</w:t>
            </w:r>
            <w:r w:rsidR="004F7F02">
              <w:rPr>
                <w:color w:val="365F91" w:themeColor="accent1" w:themeShade="BF"/>
              </w:rPr>
              <w:t>e</w:t>
            </w:r>
            <w:r w:rsidR="00D5740C">
              <w:rPr>
                <w:color w:val="365F91" w:themeColor="accent1" w:themeShade="BF"/>
              </w:rPr>
              <w:t xml:space="preserve"> in the album:</w:t>
            </w:r>
          </w:p>
          <w:p w14:paraId="5AFEDE85" w14:textId="11D1AB19" w:rsidR="00403943" w:rsidRDefault="00D5740C" w:rsidP="00953D56">
            <w:pPr>
              <w:rPr>
                <w:color w:val="365F91" w:themeColor="accent1" w:themeShade="BF"/>
              </w:rPr>
            </w:pPr>
            <w:r>
              <w:rPr>
                <w:color w:val="365F91" w:themeColor="accent1" w:themeShade="BF"/>
              </w:rPr>
              <w:t>I</w:t>
            </w:r>
            <w:r w:rsidR="00C431F2" w:rsidRPr="00C431F2">
              <w:rPr>
                <w:color w:val="365F91" w:themeColor="accent1" w:themeShade="BF"/>
              </w:rPr>
              <w:t xml:space="preserve">t </w:t>
            </w:r>
            <w:r w:rsidR="00AA4DBB">
              <w:rPr>
                <w:color w:val="365F91" w:themeColor="accent1" w:themeShade="BF"/>
              </w:rPr>
              <w:t>redirects to an</w:t>
            </w:r>
            <w:r>
              <w:rPr>
                <w:color w:val="365F91" w:themeColor="accent1" w:themeShade="BF"/>
              </w:rPr>
              <w:t xml:space="preserve"> invalid</w:t>
            </w:r>
            <w:r w:rsidR="00C431F2" w:rsidRPr="00C431F2">
              <w:rPr>
                <w:color w:val="365F91" w:themeColor="accent1" w:themeShade="BF"/>
              </w:rPr>
              <w:t xml:space="preserve"> link</w:t>
            </w:r>
            <w:r w:rsidR="00D4106B">
              <w:rPr>
                <w:color w:val="365F91" w:themeColor="accent1" w:themeShade="BF"/>
              </w:rPr>
              <w:t xml:space="preserve"> </w:t>
            </w:r>
            <w:hyperlink r:id="rId45" w:history="1">
              <w:r w:rsidR="00D21313" w:rsidRPr="00B16795">
                <w:rPr>
                  <w:rStyle w:val="Hyperlink"/>
                </w:rPr>
                <w:t>http://demo.baasic.com/angular/starterkit-photo-gallery/photo/detail/rmgLtxRzKoRDPTWp0861J2/x</w:t>
              </w:r>
            </w:hyperlink>
            <w:r w:rsidR="007F73D7">
              <w:rPr>
                <w:color w:val="365F91" w:themeColor="accent1" w:themeShade="BF"/>
              </w:rPr>
              <w:t>.</w:t>
            </w:r>
            <w:r w:rsidR="007E17E6">
              <w:rPr>
                <w:color w:val="365F91" w:themeColor="accent1" w:themeShade="BF"/>
              </w:rPr>
              <w:t xml:space="preserve"> </w:t>
            </w:r>
          </w:p>
          <w:p w14:paraId="3879BC0C" w14:textId="760DE244" w:rsidR="007E17E6" w:rsidRDefault="007E17E6" w:rsidP="00953D56">
            <w:pPr>
              <w:rPr>
                <w:color w:val="365F91" w:themeColor="accent1" w:themeShade="BF"/>
              </w:rPr>
            </w:pPr>
            <w:r>
              <w:rPr>
                <w:color w:val="365F91" w:themeColor="accent1" w:themeShade="BF"/>
              </w:rPr>
              <w:t xml:space="preserve">While </w:t>
            </w:r>
            <w:r w:rsidR="0032175B">
              <w:rPr>
                <w:color w:val="365F91" w:themeColor="accent1" w:themeShade="BF"/>
              </w:rPr>
              <w:t xml:space="preserve">the </w:t>
            </w:r>
            <w:r w:rsidRPr="007E17E6">
              <w:rPr>
                <w:color w:val="365F91" w:themeColor="accent1" w:themeShade="BF"/>
              </w:rPr>
              <w:t>valid redirection link</w:t>
            </w:r>
            <w:r>
              <w:rPr>
                <w:color w:val="365F91" w:themeColor="accent1" w:themeShade="BF"/>
              </w:rPr>
              <w:t xml:space="preserve"> is</w:t>
            </w:r>
            <w:r w:rsidR="00D4106B">
              <w:rPr>
                <w:color w:val="365F91" w:themeColor="accent1" w:themeShade="BF"/>
              </w:rPr>
              <w:t xml:space="preserve"> </w:t>
            </w:r>
            <w:hyperlink r:id="rId46" w:history="1">
              <w:r w:rsidRPr="00B16795">
                <w:rPr>
                  <w:rStyle w:val="Hyperlink"/>
                </w:rPr>
                <w:t>http://demo.baasic.com/angular/starterkit-photo-gallery/photo/detail/rmgLtxRzKoRDPTWp0861J2/KfkFkU07EaMIsB1c0GFf43</w:t>
              </w:r>
            </w:hyperlink>
            <w:r>
              <w:rPr>
                <w:color w:val="365F91" w:themeColor="accent1" w:themeShade="BF"/>
              </w:rPr>
              <w:t>.</w:t>
            </w:r>
          </w:p>
          <w:p w14:paraId="0F9A5755" w14:textId="41896E3B" w:rsidR="007E17E6" w:rsidRDefault="00AA4DBB" w:rsidP="007E17E6">
            <w:pPr>
              <w:rPr>
                <w:color w:val="365F91" w:themeColor="accent1" w:themeShade="BF"/>
              </w:rPr>
            </w:pPr>
            <w:r>
              <w:rPr>
                <w:color w:val="365F91" w:themeColor="accent1" w:themeShade="BF"/>
              </w:rPr>
              <w:t>T</w:t>
            </w:r>
            <w:r w:rsidR="00D5740C">
              <w:rPr>
                <w:color w:val="365F91" w:themeColor="accent1" w:themeShade="BF"/>
              </w:rPr>
              <w:t>he link of the</w:t>
            </w:r>
            <w:r w:rsidR="00BF6975">
              <w:rPr>
                <w:color w:val="365F91" w:themeColor="accent1" w:themeShade="BF"/>
              </w:rPr>
              <w:t xml:space="preserve"> photo</w:t>
            </w:r>
            <w:r w:rsidR="00D4106B">
              <w:rPr>
                <w:color w:val="365F91" w:themeColor="accent1" w:themeShade="BF"/>
              </w:rPr>
              <w:t xml:space="preserve"> is </w:t>
            </w:r>
            <w:hyperlink r:id="rId47" w:history="1">
              <w:r w:rsidR="007E17E6" w:rsidRPr="00B16795">
                <w:rPr>
                  <w:rStyle w:val="Hyperlink"/>
                </w:rPr>
                <w:t>https://api.baasic.com/v1/starterkit-media-gallery//file-streams/FCtPXjmZ6qsPfSwKGHmxw3.luggage114928912804e368e.jpg</w:t>
              </w:r>
            </w:hyperlink>
            <w:r w:rsidR="007F73D7">
              <w:rPr>
                <w:color w:val="365F91" w:themeColor="accent1" w:themeShade="BF"/>
              </w:rPr>
              <w:t>.</w:t>
            </w:r>
          </w:p>
          <w:p w14:paraId="525763BC" w14:textId="2F2CD572" w:rsidR="00D87FD3" w:rsidRPr="00960D47" w:rsidRDefault="0032175B" w:rsidP="0032175B">
            <w:pPr>
              <w:rPr>
                <w:color w:val="365F91" w:themeColor="accent1" w:themeShade="BF"/>
              </w:rPr>
            </w:pPr>
            <w:r>
              <w:rPr>
                <w:color w:val="365F91" w:themeColor="accent1" w:themeShade="BF"/>
              </w:rPr>
              <w:t>The difference between valid and invalid</w:t>
            </w:r>
            <w:r w:rsidR="00E627C9">
              <w:rPr>
                <w:color w:val="365F91" w:themeColor="accent1" w:themeShade="BF"/>
              </w:rPr>
              <w:t xml:space="preserve"> links is</w:t>
            </w:r>
            <w:r w:rsidRPr="0032175B">
              <w:rPr>
                <w:color w:val="365F91" w:themeColor="accent1" w:themeShade="BF"/>
              </w:rPr>
              <w:t xml:space="preserve"> in the las</w:t>
            </w:r>
            <w:r>
              <w:rPr>
                <w:color w:val="365F91" w:themeColor="accent1" w:themeShade="BF"/>
              </w:rPr>
              <w:t>t segment of the path. The valid</w:t>
            </w:r>
            <w:r w:rsidRPr="0032175B">
              <w:rPr>
                <w:color w:val="365F91" w:themeColor="accent1" w:themeShade="BF"/>
              </w:rPr>
              <w:t xml:space="preserve"> link has /KfkFkU07EaMIsB1c0GFf43</w:t>
            </w:r>
            <w:r>
              <w:rPr>
                <w:color w:val="365F91" w:themeColor="accent1" w:themeShade="BF"/>
              </w:rPr>
              <w:t>, while the invalid</w:t>
            </w:r>
            <w:r w:rsidR="001073C7">
              <w:rPr>
                <w:color w:val="365F91" w:themeColor="accent1" w:themeShade="BF"/>
              </w:rPr>
              <w:t xml:space="preserve"> link has /x.</w:t>
            </w:r>
          </w:p>
        </w:tc>
      </w:tr>
      <w:tr w:rsidR="001D7D94" w:rsidRPr="008A193B" w14:paraId="2E1CBAB2" w14:textId="77777777" w:rsidTr="00655C70">
        <w:tc>
          <w:tcPr>
            <w:tcW w:w="1838" w:type="dxa"/>
            <w:vAlign w:val="center"/>
          </w:tcPr>
          <w:p w14:paraId="172F54CA" w14:textId="050C0B05" w:rsidR="001D7D94" w:rsidRPr="008A193B" w:rsidRDefault="001D7D94" w:rsidP="00655C70">
            <w:pPr>
              <w:rPr>
                <w:b/>
              </w:rPr>
            </w:pPr>
            <w:r w:rsidRPr="008A193B">
              <w:rPr>
                <w:b/>
              </w:rPr>
              <w:t>Pass/ Fail</w:t>
            </w:r>
          </w:p>
        </w:tc>
        <w:tc>
          <w:tcPr>
            <w:tcW w:w="11832" w:type="dxa"/>
          </w:tcPr>
          <w:p w14:paraId="0DD48C72" w14:textId="0C7CD2B5" w:rsidR="001D7D94" w:rsidRPr="008A193B" w:rsidRDefault="004376BD" w:rsidP="00655C70">
            <w:r>
              <w:rPr>
                <w:color w:val="FF0000"/>
              </w:rPr>
              <w:t>Fail</w:t>
            </w:r>
            <w:r w:rsidR="001D7D94">
              <w:rPr>
                <w:color w:val="FF0000"/>
              </w:rPr>
              <w:t xml:space="preserve"> </w:t>
            </w:r>
            <w:r w:rsidR="001D7D94" w:rsidRPr="0028671D">
              <w:rPr>
                <w:b/>
                <w:color w:val="FF0000"/>
                <w:sz w:val="24"/>
                <w:szCs w:val="24"/>
              </w:rPr>
              <w:sym w:font="Wingdings 2" w:char="F04F"/>
            </w:r>
          </w:p>
        </w:tc>
      </w:tr>
      <w:tr w:rsidR="001D7D94" w:rsidRPr="008A193B" w14:paraId="7539BF0E" w14:textId="77777777" w:rsidTr="00655C70">
        <w:tc>
          <w:tcPr>
            <w:tcW w:w="1838" w:type="dxa"/>
            <w:shd w:val="clear" w:color="auto" w:fill="000000" w:themeFill="text1"/>
          </w:tcPr>
          <w:p w14:paraId="1F330ADE" w14:textId="77777777" w:rsidR="001D7D94" w:rsidRPr="008A193B" w:rsidRDefault="001D7D94" w:rsidP="00655C70">
            <w:pPr>
              <w:rPr>
                <w:b/>
              </w:rPr>
            </w:pPr>
          </w:p>
        </w:tc>
        <w:tc>
          <w:tcPr>
            <w:tcW w:w="11832" w:type="dxa"/>
            <w:shd w:val="clear" w:color="auto" w:fill="000000" w:themeFill="text1"/>
          </w:tcPr>
          <w:p w14:paraId="0434B614" w14:textId="77777777" w:rsidR="001D7D94" w:rsidRPr="008A193B" w:rsidRDefault="001D7D94" w:rsidP="00655C70"/>
        </w:tc>
      </w:tr>
    </w:tbl>
    <w:p w14:paraId="0A8939B9" w14:textId="77777777" w:rsidR="001D7D94" w:rsidRDefault="001D7D94" w:rsidP="001D7D94"/>
    <w:tbl>
      <w:tblPr>
        <w:tblStyle w:val="TableGrid"/>
        <w:tblW w:w="0" w:type="auto"/>
        <w:tblLook w:val="04A0" w:firstRow="1" w:lastRow="0" w:firstColumn="1" w:lastColumn="0" w:noHBand="0" w:noVBand="1"/>
      </w:tblPr>
      <w:tblGrid>
        <w:gridCol w:w="1838"/>
        <w:gridCol w:w="11832"/>
      </w:tblGrid>
      <w:tr w:rsidR="004E4BE1" w:rsidRPr="008A193B" w14:paraId="64EAAE95" w14:textId="77777777" w:rsidTr="00655C70">
        <w:tc>
          <w:tcPr>
            <w:tcW w:w="1838" w:type="dxa"/>
            <w:shd w:val="clear" w:color="auto" w:fill="000000" w:themeFill="text1"/>
          </w:tcPr>
          <w:p w14:paraId="4E3F7715" w14:textId="77777777" w:rsidR="004E4BE1" w:rsidRPr="008A193B" w:rsidRDefault="004E4BE1" w:rsidP="00655C70">
            <w:pPr>
              <w:rPr>
                <w:b/>
              </w:rPr>
            </w:pPr>
          </w:p>
        </w:tc>
        <w:tc>
          <w:tcPr>
            <w:tcW w:w="11832" w:type="dxa"/>
            <w:shd w:val="clear" w:color="auto" w:fill="000000" w:themeFill="text1"/>
          </w:tcPr>
          <w:p w14:paraId="73C84421" w14:textId="77777777" w:rsidR="004E4BE1" w:rsidRPr="008A193B" w:rsidRDefault="004E4BE1" w:rsidP="00655C70"/>
        </w:tc>
      </w:tr>
      <w:tr w:rsidR="004E4BE1" w:rsidRPr="00377399" w14:paraId="46A54328" w14:textId="77777777" w:rsidTr="00655C70">
        <w:tc>
          <w:tcPr>
            <w:tcW w:w="1838" w:type="dxa"/>
            <w:shd w:val="clear" w:color="auto" w:fill="D9D9D9" w:themeFill="background1" w:themeFillShade="D9"/>
            <w:vAlign w:val="center"/>
          </w:tcPr>
          <w:p w14:paraId="1A386911"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012369FA" w14:textId="58857633" w:rsidR="004E4BE1" w:rsidRPr="00377399" w:rsidRDefault="009F210A" w:rsidP="00655C70">
            <w:pPr>
              <w:rPr>
                <w:b/>
              </w:rPr>
            </w:pPr>
            <w:r>
              <w:rPr>
                <w:b/>
              </w:rPr>
              <w:t>15</w:t>
            </w:r>
            <w:r w:rsidR="004E4BE1" w:rsidRPr="001B599A">
              <w:rPr>
                <w:b/>
              </w:rPr>
              <w:t xml:space="preserve"> </w:t>
            </w:r>
            <w:r w:rsidR="004E4BE1" w:rsidRPr="002628EC">
              <w:rPr>
                <w:b/>
              </w:rPr>
              <w:t xml:space="preserve">Navigating Through </w:t>
            </w:r>
            <w:r w:rsidR="004B0362" w:rsidRPr="004B0362">
              <w:rPr>
                <w:b/>
              </w:rPr>
              <w:t>Photos Within the Album</w:t>
            </w:r>
          </w:p>
        </w:tc>
      </w:tr>
      <w:tr w:rsidR="004E4BE1" w:rsidRPr="008A193B" w14:paraId="346C3373" w14:textId="77777777" w:rsidTr="00655C70">
        <w:tc>
          <w:tcPr>
            <w:tcW w:w="1838" w:type="dxa"/>
            <w:vAlign w:val="center"/>
          </w:tcPr>
          <w:p w14:paraId="4D0E3D3C" w14:textId="77777777" w:rsidR="004E4BE1" w:rsidRPr="008A193B" w:rsidRDefault="004E4BE1" w:rsidP="00655C70">
            <w:r w:rsidRPr="008A193B">
              <w:rPr>
                <w:b/>
              </w:rPr>
              <w:t>Prerequisites</w:t>
            </w:r>
          </w:p>
        </w:tc>
        <w:tc>
          <w:tcPr>
            <w:tcW w:w="11832" w:type="dxa"/>
          </w:tcPr>
          <w:p w14:paraId="3F09F904" w14:textId="53FA1A98" w:rsidR="00EA234A" w:rsidRPr="00EA234A" w:rsidRDefault="00EA234A" w:rsidP="00655C70">
            <w:pPr>
              <w:pStyle w:val="ListParagraph"/>
              <w:numPr>
                <w:ilvl w:val="0"/>
                <w:numId w:val="5"/>
              </w:numPr>
            </w:pPr>
            <w:r>
              <w:rPr>
                <w:color w:val="365F91" w:themeColor="accent1" w:themeShade="BF"/>
              </w:rPr>
              <w:t>User is logged in.</w:t>
            </w:r>
          </w:p>
          <w:p w14:paraId="364FF4B9" w14:textId="4CBBCECA" w:rsidR="004E4BE1" w:rsidRPr="008A193B" w:rsidRDefault="003A638D" w:rsidP="003A638D">
            <w:pPr>
              <w:pStyle w:val="ListParagraph"/>
              <w:numPr>
                <w:ilvl w:val="0"/>
                <w:numId w:val="5"/>
              </w:numPr>
            </w:pPr>
            <w:r>
              <w:rPr>
                <w:color w:val="365F91" w:themeColor="accent1" w:themeShade="BF"/>
              </w:rPr>
              <w:t>P</w:t>
            </w:r>
            <w:r w:rsidRPr="003A638D">
              <w:rPr>
                <w:color w:val="365F91" w:themeColor="accent1" w:themeShade="BF"/>
              </w:rPr>
              <w:t>hotos were uploaded on a specific date in the user's profile.</w:t>
            </w:r>
          </w:p>
        </w:tc>
      </w:tr>
      <w:tr w:rsidR="004E4BE1" w:rsidRPr="008A193B" w14:paraId="3A4C6CAD" w14:textId="77777777" w:rsidTr="00655C70">
        <w:tc>
          <w:tcPr>
            <w:tcW w:w="1838" w:type="dxa"/>
            <w:vAlign w:val="center"/>
          </w:tcPr>
          <w:p w14:paraId="35FE9F3D" w14:textId="77777777" w:rsidR="004E4BE1" w:rsidRPr="008A193B" w:rsidRDefault="004E4BE1" w:rsidP="00655C70">
            <w:pPr>
              <w:rPr>
                <w:b/>
              </w:rPr>
            </w:pPr>
            <w:r w:rsidRPr="008A193B">
              <w:rPr>
                <w:b/>
              </w:rPr>
              <w:t>Test Case Steps</w:t>
            </w:r>
          </w:p>
        </w:tc>
        <w:tc>
          <w:tcPr>
            <w:tcW w:w="11832" w:type="dxa"/>
          </w:tcPr>
          <w:p w14:paraId="440CDF6C" w14:textId="59C5A055" w:rsidR="00EA234A" w:rsidRPr="00EA234A" w:rsidRDefault="00AD2A45" w:rsidP="00E40CF2">
            <w:pPr>
              <w:pStyle w:val="ListParagraph"/>
              <w:numPr>
                <w:ilvl w:val="0"/>
                <w:numId w:val="53"/>
              </w:numPr>
              <w:rPr>
                <w:color w:val="365F91" w:themeColor="accent1" w:themeShade="BF"/>
              </w:rPr>
            </w:pPr>
            <w:r>
              <w:rPr>
                <w:color w:val="365F91" w:themeColor="accent1" w:themeShade="BF"/>
              </w:rPr>
              <w:t>Go to the P</w:t>
            </w:r>
            <w:r w:rsidR="00EA234A" w:rsidRPr="00EA234A">
              <w:rPr>
                <w:color w:val="365F91" w:themeColor="accent1" w:themeShade="BF"/>
              </w:rPr>
              <w:t>rofile page.</w:t>
            </w:r>
          </w:p>
          <w:p w14:paraId="73A66AA6" w14:textId="1A72FFBE" w:rsidR="00EA234A" w:rsidRPr="00EA234A" w:rsidRDefault="003A638D" w:rsidP="00E40CF2">
            <w:pPr>
              <w:pStyle w:val="ListParagraph"/>
              <w:numPr>
                <w:ilvl w:val="0"/>
                <w:numId w:val="53"/>
              </w:numPr>
              <w:rPr>
                <w:color w:val="365F91" w:themeColor="accent1" w:themeShade="BF"/>
              </w:rPr>
            </w:pPr>
            <w:r>
              <w:rPr>
                <w:color w:val="365F91" w:themeColor="accent1" w:themeShade="BF"/>
              </w:rPr>
              <w:t>Select the</w:t>
            </w:r>
            <w:r w:rsidR="00EA234A" w:rsidRPr="00EA234A">
              <w:rPr>
                <w:color w:val="365F91" w:themeColor="accent1" w:themeShade="BF"/>
              </w:rPr>
              <w:t xml:space="preserve"> album</w:t>
            </w:r>
            <w:r>
              <w:rPr>
                <w:color w:val="365F91" w:themeColor="accent1" w:themeShade="BF"/>
              </w:rPr>
              <w:t xml:space="preserve"> containing</w:t>
            </w:r>
            <w:r>
              <w:t xml:space="preserve"> </w:t>
            </w:r>
            <w:r>
              <w:rPr>
                <w:color w:val="365F91" w:themeColor="accent1" w:themeShade="BF"/>
              </w:rPr>
              <w:t>photos</w:t>
            </w:r>
            <w:r w:rsidRPr="003A638D">
              <w:rPr>
                <w:color w:val="365F91" w:themeColor="accent1" w:themeShade="BF"/>
              </w:rPr>
              <w:t xml:space="preserve"> uploaded on a specific date</w:t>
            </w:r>
            <w:r w:rsidR="00EA234A" w:rsidRPr="00EA234A">
              <w:rPr>
                <w:color w:val="365F91" w:themeColor="accent1" w:themeShade="BF"/>
              </w:rPr>
              <w:t xml:space="preserve"> and</w:t>
            </w:r>
            <w:r w:rsidR="00EA234A">
              <w:rPr>
                <w:color w:val="365F91" w:themeColor="accent1" w:themeShade="BF"/>
              </w:rPr>
              <w:t xml:space="preserve"> click on it to access</w:t>
            </w:r>
            <w:r w:rsidR="00C71B9E">
              <w:rPr>
                <w:color w:val="365F91" w:themeColor="accent1" w:themeShade="BF"/>
              </w:rPr>
              <w:t xml:space="preserve"> it</w:t>
            </w:r>
            <w:r w:rsidR="00EA234A" w:rsidRPr="00EA234A">
              <w:rPr>
                <w:color w:val="365F91" w:themeColor="accent1" w:themeShade="BF"/>
              </w:rPr>
              <w:t>.</w:t>
            </w:r>
          </w:p>
          <w:p w14:paraId="03B5F6B3" w14:textId="5A7DB7BD" w:rsidR="00EA234A" w:rsidRPr="00EA234A" w:rsidRDefault="00EA234A" w:rsidP="00E40CF2">
            <w:pPr>
              <w:pStyle w:val="ListParagraph"/>
              <w:numPr>
                <w:ilvl w:val="0"/>
                <w:numId w:val="53"/>
              </w:numPr>
              <w:rPr>
                <w:color w:val="365F91" w:themeColor="accent1" w:themeShade="BF"/>
              </w:rPr>
            </w:pPr>
            <w:r>
              <w:rPr>
                <w:color w:val="365F91" w:themeColor="accent1" w:themeShade="BF"/>
              </w:rPr>
              <w:t>Select a</w:t>
            </w:r>
            <w:r w:rsidR="003A638D">
              <w:rPr>
                <w:color w:val="365F91" w:themeColor="accent1" w:themeShade="BF"/>
              </w:rPr>
              <w:t>n</w:t>
            </w:r>
            <w:r>
              <w:rPr>
                <w:color w:val="365F91" w:themeColor="accent1" w:themeShade="BF"/>
              </w:rPr>
              <w:t xml:space="preserve"> even</w:t>
            </w:r>
            <w:r w:rsidRPr="00EA234A">
              <w:rPr>
                <w:color w:val="365F91" w:themeColor="accent1" w:themeShade="BF"/>
              </w:rPr>
              <w:t>-positioned</w:t>
            </w:r>
            <w:r>
              <w:rPr>
                <w:color w:val="365F91" w:themeColor="accent1" w:themeShade="BF"/>
              </w:rPr>
              <w:t xml:space="preserve"> </w:t>
            </w:r>
            <w:r w:rsidR="003A638D">
              <w:rPr>
                <w:color w:val="365F91" w:themeColor="accent1" w:themeShade="BF"/>
              </w:rPr>
              <w:t xml:space="preserve">photo </w:t>
            </w:r>
            <w:r w:rsidR="00585133" w:rsidRPr="00585133">
              <w:rPr>
                <w:color w:val="365F91" w:themeColor="accent1" w:themeShade="BF"/>
              </w:rPr>
              <w:t xml:space="preserve">from those uploaded on </w:t>
            </w:r>
            <w:r w:rsidR="00C71B9E">
              <w:rPr>
                <w:color w:val="365F91" w:themeColor="accent1" w:themeShade="BF"/>
              </w:rPr>
              <w:t xml:space="preserve">a </w:t>
            </w:r>
            <w:r w:rsidR="00585133" w:rsidRPr="00585133">
              <w:rPr>
                <w:color w:val="365F91" w:themeColor="accent1" w:themeShade="BF"/>
              </w:rPr>
              <w:t xml:space="preserve">specific date and </w:t>
            </w:r>
            <w:r w:rsidR="00353782">
              <w:rPr>
                <w:color w:val="365F91" w:themeColor="accent1" w:themeShade="BF"/>
              </w:rPr>
              <w:t>click on it to open</w:t>
            </w:r>
            <w:r w:rsidR="008E29D0">
              <w:rPr>
                <w:color w:val="365F91" w:themeColor="accent1" w:themeShade="BF"/>
              </w:rPr>
              <w:t xml:space="preserve"> it</w:t>
            </w:r>
            <w:r w:rsidRPr="00EA234A">
              <w:rPr>
                <w:color w:val="365F91" w:themeColor="accent1" w:themeShade="BF"/>
              </w:rPr>
              <w:t>.</w:t>
            </w:r>
          </w:p>
          <w:p w14:paraId="10D6A175" w14:textId="77777777" w:rsidR="00585133" w:rsidRPr="00585133" w:rsidRDefault="00585133" w:rsidP="00E40CF2">
            <w:pPr>
              <w:pStyle w:val="ListParagraph"/>
              <w:numPr>
                <w:ilvl w:val="0"/>
                <w:numId w:val="53"/>
              </w:numPr>
              <w:rPr>
                <w:color w:val="365F91" w:themeColor="accent1" w:themeShade="BF"/>
              </w:rPr>
            </w:pPr>
            <w:r w:rsidRPr="00585133">
              <w:rPr>
                <w:color w:val="365F91" w:themeColor="accent1" w:themeShade="BF"/>
              </w:rPr>
              <w:t>Verify that photos change in the expected order when clicking the left arrow.</w:t>
            </w:r>
          </w:p>
          <w:p w14:paraId="335F9A18" w14:textId="77777777" w:rsidR="00585133" w:rsidRDefault="00585133" w:rsidP="00E40CF2">
            <w:pPr>
              <w:pStyle w:val="ListParagraph"/>
              <w:numPr>
                <w:ilvl w:val="0"/>
                <w:numId w:val="53"/>
              </w:numPr>
              <w:rPr>
                <w:color w:val="365F91" w:themeColor="accent1" w:themeShade="BF"/>
              </w:rPr>
            </w:pPr>
            <w:r w:rsidRPr="00585133">
              <w:rPr>
                <w:color w:val="365F91" w:themeColor="accent1" w:themeShade="BF"/>
              </w:rPr>
              <w:t xml:space="preserve">Verify that photos also change correctly when clicking the right arrow. </w:t>
            </w:r>
          </w:p>
          <w:p w14:paraId="4C762101" w14:textId="496AA774" w:rsidR="004E4BE1" w:rsidRPr="001B599A" w:rsidRDefault="00585133" w:rsidP="00E40CF2">
            <w:pPr>
              <w:pStyle w:val="ListParagraph"/>
              <w:numPr>
                <w:ilvl w:val="0"/>
                <w:numId w:val="53"/>
              </w:numPr>
              <w:rPr>
                <w:color w:val="365F91" w:themeColor="accent1" w:themeShade="BF"/>
              </w:rPr>
            </w:pPr>
            <w:r>
              <w:rPr>
                <w:color w:val="365F91" w:themeColor="accent1" w:themeShade="BF"/>
              </w:rPr>
              <w:t>Verify</w:t>
            </w:r>
            <w:r w:rsidRPr="00585133">
              <w:rPr>
                <w:color w:val="365F91" w:themeColor="accent1" w:themeShade="BF"/>
              </w:rPr>
              <w:t xml:space="preserve"> that the photo title and description update automatical</w:t>
            </w:r>
            <w:r>
              <w:rPr>
                <w:color w:val="365F91" w:themeColor="accent1" w:themeShade="BF"/>
              </w:rPr>
              <w:t>ly based on the displayed photo</w:t>
            </w:r>
            <w:r w:rsidR="004E4BE1" w:rsidRPr="001B599A">
              <w:rPr>
                <w:color w:val="365F91" w:themeColor="accent1" w:themeShade="BF"/>
              </w:rPr>
              <w:t>.</w:t>
            </w:r>
          </w:p>
          <w:p w14:paraId="6ADCF914" w14:textId="7DC86220" w:rsidR="004E4BE1" w:rsidRPr="008A193B" w:rsidRDefault="00511CA6" w:rsidP="00E40CF2">
            <w:pPr>
              <w:pStyle w:val="ListParagraph"/>
              <w:numPr>
                <w:ilvl w:val="0"/>
                <w:numId w:val="53"/>
              </w:numPr>
            </w:pPr>
            <w:r w:rsidRPr="00511CA6">
              <w:rPr>
                <w:color w:val="365F91" w:themeColor="accent1" w:themeShade="BF"/>
              </w:rPr>
              <w:lastRenderedPageBreak/>
              <w:t>Additionally, ensure that the photo's ordinal number and upload date are accurately displayed.</w:t>
            </w:r>
          </w:p>
        </w:tc>
      </w:tr>
      <w:tr w:rsidR="004E4BE1" w:rsidRPr="008A193B" w14:paraId="6AD716BF" w14:textId="77777777" w:rsidTr="00655C70">
        <w:tc>
          <w:tcPr>
            <w:tcW w:w="1838" w:type="dxa"/>
            <w:vAlign w:val="center"/>
          </w:tcPr>
          <w:p w14:paraId="20F1FECB" w14:textId="77777777" w:rsidR="004E4BE1" w:rsidRPr="008A193B" w:rsidRDefault="004E4BE1" w:rsidP="00655C70">
            <w:pPr>
              <w:rPr>
                <w:b/>
              </w:rPr>
            </w:pPr>
            <w:r w:rsidRPr="008A193B">
              <w:rPr>
                <w:b/>
              </w:rPr>
              <w:lastRenderedPageBreak/>
              <w:t>Expected Result</w:t>
            </w:r>
          </w:p>
        </w:tc>
        <w:tc>
          <w:tcPr>
            <w:tcW w:w="11832" w:type="dxa"/>
          </w:tcPr>
          <w:p w14:paraId="7EC87255" w14:textId="2ED31BBD" w:rsidR="004E4BE1" w:rsidRPr="008A193B" w:rsidRDefault="001C229B" w:rsidP="00655C70">
            <w:r w:rsidRPr="001C229B">
              <w:rPr>
                <w:color w:val="365F91" w:themeColor="accent1" w:themeShade="BF"/>
              </w:rPr>
              <w:t xml:space="preserve">Album and photo selections </w:t>
            </w:r>
            <w:r>
              <w:rPr>
                <w:color w:val="365F91" w:themeColor="accent1" w:themeShade="BF"/>
              </w:rPr>
              <w:t xml:space="preserve">should </w:t>
            </w:r>
            <w:r w:rsidRPr="001C229B">
              <w:rPr>
                <w:color w:val="365F91" w:themeColor="accent1" w:themeShade="BF"/>
              </w:rPr>
              <w:t>consistently display visibility, featuring navigation arrows and automatic updates for accurate photo titles, descriptions, ordinal nu</w:t>
            </w:r>
            <w:r w:rsidR="00E627C9">
              <w:rPr>
                <w:color w:val="365F91" w:themeColor="accent1" w:themeShade="BF"/>
              </w:rPr>
              <w:t>mbers, and upload dates.</w:t>
            </w:r>
          </w:p>
        </w:tc>
      </w:tr>
      <w:tr w:rsidR="004E4BE1" w:rsidRPr="008A193B" w14:paraId="1C6FFD7F" w14:textId="77777777" w:rsidTr="00655C70">
        <w:tc>
          <w:tcPr>
            <w:tcW w:w="1838" w:type="dxa"/>
            <w:vAlign w:val="center"/>
          </w:tcPr>
          <w:p w14:paraId="58907E91" w14:textId="77777777" w:rsidR="004E4BE1" w:rsidRPr="008A193B" w:rsidRDefault="004E4BE1" w:rsidP="00655C70">
            <w:pPr>
              <w:rPr>
                <w:b/>
              </w:rPr>
            </w:pPr>
            <w:r w:rsidRPr="008A193B">
              <w:rPr>
                <w:b/>
              </w:rPr>
              <w:t>Actual Result</w:t>
            </w:r>
          </w:p>
        </w:tc>
        <w:tc>
          <w:tcPr>
            <w:tcW w:w="11832" w:type="dxa"/>
          </w:tcPr>
          <w:p w14:paraId="44B26B10" w14:textId="6B92C97A" w:rsidR="004E4BE1" w:rsidRDefault="00BF6975" w:rsidP="00655C70">
            <w:pPr>
              <w:rPr>
                <w:color w:val="365F91" w:themeColor="accent1" w:themeShade="BF"/>
              </w:rPr>
            </w:pPr>
            <w:r>
              <w:rPr>
                <w:color w:val="365F91" w:themeColor="accent1" w:themeShade="BF"/>
              </w:rPr>
              <w:t>The photo</w:t>
            </w:r>
            <w:r w:rsidR="00E627C9">
              <w:rPr>
                <w:color w:val="365F91" w:themeColor="accent1" w:themeShade="BF"/>
              </w:rPr>
              <w:t xml:space="preserve"> thumbnail</w:t>
            </w:r>
            <w:r w:rsidR="00585133" w:rsidRPr="00585133">
              <w:rPr>
                <w:color w:val="365F91" w:themeColor="accent1" w:themeShade="BF"/>
              </w:rPr>
              <w:t xml:space="preserve"> a</w:t>
            </w:r>
            <w:r w:rsidR="00E627C9">
              <w:rPr>
                <w:color w:val="365F91" w:themeColor="accent1" w:themeShade="BF"/>
              </w:rPr>
              <w:t>ccurately shows the upload date</w:t>
            </w:r>
            <w:r w:rsidR="00585133" w:rsidRPr="00585133">
              <w:rPr>
                <w:color w:val="365F91" w:themeColor="accent1" w:themeShade="BF"/>
              </w:rPr>
              <w:t xml:space="preserve"> but when opened, it displays</w:t>
            </w:r>
            <w:r w:rsidR="00585133">
              <w:t xml:space="preserve"> </w:t>
            </w:r>
            <w:r w:rsidR="00585133" w:rsidRPr="00585133">
              <w:rPr>
                <w:color w:val="365F91" w:themeColor="accent1" w:themeShade="BF"/>
              </w:rPr>
              <w:t>a one-day-ahead date, indicating that the inconsis</w:t>
            </w:r>
            <w:r w:rsidR="00585133">
              <w:rPr>
                <w:color w:val="365F91" w:themeColor="accent1" w:themeShade="BF"/>
              </w:rPr>
              <w:t>tency is not due to time zones.</w:t>
            </w:r>
          </w:p>
          <w:p w14:paraId="54856491" w14:textId="0F949CFC" w:rsidR="00E627C9" w:rsidRPr="00EA234A" w:rsidRDefault="00E627C9" w:rsidP="00655C70">
            <w:pPr>
              <w:rPr>
                <w:color w:val="365F91" w:themeColor="accent1" w:themeShade="BF"/>
              </w:rPr>
            </w:pPr>
            <w:r w:rsidRPr="004137F4">
              <w:rPr>
                <w:b/>
                <w:color w:val="365F91" w:themeColor="accent1" w:themeShade="BF"/>
              </w:rPr>
              <w:t>No</w:t>
            </w:r>
            <w:r w:rsidR="004137F4" w:rsidRPr="004137F4">
              <w:rPr>
                <w:b/>
                <w:color w:val="365F91" w:themeColor="accent1" w:themeShade="BF"/>
              </w:rPr>
              <w:t>te:</w:t>
            </w:r>
            <w:r w:rsidR="004137F4">
              <w:rPr>
                <w:color w:val="365F91" w:themeColor="accent1" w:themeShade="BF"/>
              </w:rPr>
              <w:t xml:space="preserve"> The test case is marked as f</w:t>
            </w:r>
            <w:r w:rsidRPr="00E627C9">
              <w:rPr>
                <w:color w:val="365F91" w:themeColor="accent1" w:themeShade="BF"/>
              </w:rPr>
              <w:t>ail du</w:t>
            </w:r>
            <w:r w:rsidR="004137F4">
              <w:rPr>
                <w:color w:val="365F91" w:themeColor="accent1" w:themeShade="BF"/>
              </w:rPr>
              <w:t>e to date display inconsistency</w:t>
            </w:r>
            <w:r w:rsidRPr="00E627C9">
              <w:rPr>
                <w:color w:val="365F91" w:themeColor="accent1" w:themeShade="BF"/>
              </w:rPr>
              <w:t xml:space="preserve"> but the navigation functionality itself is working as expected.</w:t>
            </w:r>
          </w:p>
        </w:tc>
      </w:tr>
      <w:tr w:rsidR="004E4BE1" w:rsidRPr="008A193B" w14:paraId="42479EF4" w14:textId="77777777" w:rsidTr="00655C70">
        <w:tc>
          <w:tcPr>
            <w:tcW w:w="1838" w:type="dxa"/>
            <w:vAlign w:val="center"/>
          </w:tcPr>
          <w:p w14:paraId="0F5CBD6B" w14:textId="77777777" w:rsidR="004E4BE1" w:rsidRPr="008A193B" w:rsidRDefault="004E4BE1" w:rsidP="00655C70">
            <w:pPr>
              <w:rPr>
                <w:b/>
              </w:rPr>
            </w:pPr>
            <w:r w:rsidRPr="008A193B">
              <w:rPr>
                <w:b/>
              </w:rPr>
              <w:t>Pass/ Fail</w:t>
            </w:r>
          </w:p>
        </w:tc>
        <w:tc>
          <w:tcPr>
            <w:tcW w:w="11832" w:type="dxa"/>
          </w:tcPr>
          <w:p w14:paraId="73DB61E6" w14:textId="13D81A45" w:rsidR="004E4BE1" w:rsidRPr="008A193B" w:rsidRDefault="004376BD" w:rsidP="00655C70">
            <w:r>
              <w:rPr>
                <w:color w:val="FF0000"/>
              </w:rPr>
              <w:t>Fail</w:t>
            </w:r>
            <w:r w:rsidR="00EA234A">
              <w:rPr>
                <w:color w:val="FF0000"/>
              </w:rPr>
              <w:t xml:space="preserve"> </w:t>
            </w:r>
            <w:r w:rsidR="00EA234A" w:rsidRPr="0028671D">
              <w:rPr>
                <w:b/>
                <w:color w:val="FF0000"/>
                <w:sz w:val="24"/>
                <w:szCs w:val="24"/>
              </w:rPr>
              <w:sym w:font="Wingdings 2" w:char="F04F"/>
            </w:r>
          </w:p>
        </w:tc>
      </w:tr>
      <w:tr w:rsidR="004E4BE1" w:rsidRPr="008A193B" w14:paraId="7AF22862" w14:textId="77777777" w:rsidTr="00655C70">
        <w:tc>
          <w:tcPr>
            <w:tcW w:w="1838" w:type="dxa"/>
            <w:shd w:val="clear" w:color="auto" w:fill="000000" w:themeFill="text1"/>
          </w:tcPr>
          <w:p w14:paraId="50A9CDC8" w14:textId="77777777" w:rsidR="004E4BE1" w:rsidRPr="008A193B" w:rsidRDefault="004E4BE1" w:rsidP="00655C70">
            <w:pPr>
              <w:rPr>
                <w:b/>
              </w:rPr>
            </w:pPr>
          </w:p>
        </w:tc>
        <w:tc>
          <w:tcPr>
            <w:tcW w:w="11832" w:type="dxa"/>
            <w:shd w:val="clear" w:color="auto" w:fill="000000" w:themeFill="text1"/>
          </w:tcPr>
          <w:p w14:paraId="1D485503" w14:textId="77777777" w:rsidR="004E4BE1" w:rsidRPr="008A193B" w:rsidRDefault="004E4BE1" w:rsidP="00655C70"/>
        </w:tc>
      </w:tr>
    </w:tbl>
    <w:p w14:paraId="5A3D85D7" w14:textId="77777777" w:rsidR="004E4BE1" w:rsidRDefault="004E4BE1" w:rsidP="001D7D94"/>
    <w:tbl>
      <w:tblPr>
        <w:tblStyle w:val="TableGrid"/>
        <w:tblW w:w="0" w:type="auto"/>
        <w:tblLook w:val="04A0" w:firstRow="1" w:lastRow="0" w:firstColumn="1" w:lastColumn="0" w:noHBand="0" w:noVBand="1"/>
      </w:tblPr>
      <w:tblGrid>
        <w:gridCol w:w="1838"/>
        <w:gridCol w:w="11832"/>
      </w:tblGrid>
      <w:tr w:rsidR="004E4BE1" w:rsidRPr="008A193B" w14:paraId="198F89E7" w14:textId="77777777" w:rsidTr="00655C70">
        <w:tc>
          <w:tcPr>
            <w:tcW w:w="1838" w:type="dxa"/>
            <w:shd w:val="clear" w:color="auto" w:fill="000000" w:themeFill="text1"/>
          </w:tcPr>
          <w:p w14:paraId="1177A51C" w14:textId="77777777" w:rsidR="004E4BE1" w:rsidRPr="008A193B" w:rsidRDefault="004E4BE1" w:rsidP="00655C70">
            <w:pPr>
              <w:rPr>
                <w:b/>
              </w:rPr>
            </w:pPr>
          </w:p>
        </w:tc>
        <w:tc>
          <w:tcPr>
            <w:tcW w:w="11832" w:type="dxa"/>
            <w:shd w:val="clear" w:color="auto" w:fill="000000" w:themeFill="text1"/>
          </w:tcPr>
          <w:p w14:paraId="3605DA2C" w14:textId="77777777" w:rsidR="004E4BE1" w:rsidRPr="008A193B" w:rsidRDefault="004E4BE1" w:rsidP="00655C70"/>
        </w:tc>
      </w:tr>
      <w:tr w:rsidR="004E4BE1" w:rsidRPr="00377399" w14:paraId="03BCE091" w14:textId="77777777" w:rsidTr="00655C70">
        <w:tc>
          <w:tcPr>
            <w:tcW w:w="1838" w:type="dxa"/>
            <w:shd w:val="clear" w:color="auto" w:fill="D9D9D9" w:themeFill="background1" w:themeFillShade="D9"/>
            <w:vAlign w:val="center"/>
          </w:tcPr>
          <w:p w14:paraId="32AA1412"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41D0D65F" w14:textId="541D6AB4" w:rsidR="004E4BE1" w:rsidRPr="00377399" w:rsidRDefault="009F210A" w:rsidP="00655C70">
            <w:pPr>
              <w:rPr>
                <w:b/>
              </w:rPr>
            </w:pPr>
            <w:r>
              <w:rPr>
                <w:b/>
              </w:rPr>
              <w:t>16</w:t>
            </w:r>
            <w:r w:rsidR="004E4BE1" w:rsidRPr="001B599A">
              <w:rPr>
                <w:b/>
              </w:rPr>
              <w:t xml:space="preserve"> </w:t>
            </w:r>
            <w:r w:rsidR="004E4BE1" w:rsidRPr="00C34144">
              <w:rPr>
                <w:b/>
              </w:rPr>
              <w:t>Zooming In and Out</w:t>
            </w:r>
          </w:p>
        </w:tc>
      </w:tr>
      <w:tr w:rsidR="004E4BE1" w:rsidRPr="008A193B" w14:paraId="4688C269" w14:textId="77777777" w:rsidTr="00655C70">
        <w:tc>
          <w:tcPr>
            <w:tcW w:w="1838" w:type="dxa"/>
            <w:vAlign w:val="center"/>
          </w:tcPr>
          <w:p w14:paraId="7FFFDD49" w14:textId="77777777" w:rsidR="004E4BE1" w:rsidRPr="008A193B" w:rsidRDefault="004E4BE1" w:rsidP="00655C70">
            <w:r w:rsidRPr="008A193B">
              <w:rPr>
                <w:b/>
              </w:rPr>
              <w:t>Prerequisites</w:t>
            </w:r>
          </w:p>
        </w:tc>
        <w:tc>
          <w:tcPr>
            <w:tcW w:w="11832" w:type="dxa"/>
          </w:tcPr>
          <w:p w14:paraId="4A4CACD2" w14:textId="539AB8C1" w:rsidR="00214313" w:rsidRPr="00214313" w:rsidRDefault="00214313" w:rsidP="00655C70">
            <w:pPr>
              <w:pStyle w:val="ListParagraph"/>
              <w:numPr>
                <w:ilvl w:val="0"/>
                <w:numId w:val="5"/>
              </w:numPr>
            </w:pPr>
            <w:r>
              <w:rPr>
                <w:color w:val="365F91" w:themeColor="accent1" w:themeShade="BF"/>
              </w:rPr>
              <w:t>User is logged in.</w:t>
            </w:r>
          </w:p>
          <w:p w14:paraId="15D925B8" w14:textId="26DF69AA" w:rsidR="004E4BE1" w:rsidRPr="008A193B" w:rsidRDefault="00AA686B" w:rsidP="00655C70">
            <w:pPr>
              <w:pStyle w:val="ListParagraph"/>
              <w:numPr>
                <w:ilvl w:val="0"/>
                <w:numId w:val="5"/>
              </w:numPr>
            </w:pPr>
            <w:r>
              <w:rPr>
                <w:color w:val="365F91" w:themeColor="accent1" w:themeShade="BF"/>
              </w:rPr>
              <w:t>There is a multiple-</w:t>
            </w:r>
            <w:r w:rsidR="009F210A" w:rsidRPr="009F210A">
              <w:rPr>
                <w:color w:val="365F91" w:themeColor="accent1" w:themeShade="BF"/>
              </w:rPr>
              <w:t>photo album created in the user's profile.</w:t>
            </w:r>
          </w:p>
        </w:tc>
      </w:tr>
      <w:tr w:rsidR="004E4BE1" w:rsidRPr="008A193B" w14:paraId="3118C661" w14:textId="77777777" w:rsidTr="00655C70">
        <w:tc>
          <w:tcPr>
            <w:tcW w:w="1838" w:type="dxa"/>
            <w:vAlign w:val="center"/>
          </w:tcPr>
          <w:p w14:paraId="07970353" w14:textId="77777777" w:rsidR="004E4BE1" w:rsidRPr="008A193B" w:rsidRDefault="004E4BE1" w:rsidP="00655C70">
            <w:pPr>
              <w:rPr>
                <w:b/>
              </w:rPr>
            </w:pPr>
            <w:r w:rsidRPr="008A193B">
              <w:rPr>
                <w:b/>
              </w:rPr>
              <w:t>Test Case Steps</w:t>
            </w:r>
          </w:p>
        </w:tc>
        <w:tc>
          <w:tcPr>
            <w:tcW w:w="11832" w:type="dxa"/>
          </w:tcPr>
          <w:p w14:paraId="5DA3A044" w14:textId="45818E18" w:rsidR="00214313" w:rsidRDefault="00AD2A45" w:rsidP="00E40CF2">
            <w:pPr>
              <w:pStyle w:val="ListParagraph"/>
              <w:numPr>
                <w:ilvl w:val="0"/>
                <w:numId w:val="46"/>
              </w:numPr>
              <w:rPr>
                <w:color w:val="365F91" w:themeColor="accent1" w:themeShade="BF"/>
              </w:rPr>
            </w:pPr>
            <w:r>
              <w:rPr>
                <w:color w:val="365F91" w:themeColor="accent1" w:themeShade="BF"/>
              </w:rPr>
              <w:t>Go to the P</w:t>
            </w:r>
            <w:r w:rsidR="00214313" w:rsidRPr="00214313">
              <w:rPr>
                <w:color w:val="365F91" w:themeColor="accent1" w:themeShade="BF"/>
              </w:rPr>
              <w:t>rofile page.</w:t>
            </w:r>
          </w:p>
          <w:p w14:paraId="353A1BB4" w14:textId="685B7E31" w:rsidR="00214313" w:rsidRPr="00214313" w:rsidRDefault="00214313" w:rsidP="00E40CF2">
            <w:pPr>
              <w:pStyle w:val="ListParagraph"/>
              <w:numPr>
                <w:ilvl w:val="0"/>
                <w:numId w:val="46"/>
              </w:numPr>
              <w:rPr>
                <w:color w:val="365F91" w:themeColor="accent1" w:themeShade="BF"/>
              </w:rPr>
            </w:pPr>
            <w:r>
              <w:rPr>
                <w:color w:val="365F91" w:themeColor="accent1" w:themeShade="BF"/>
              </w:rPr>
              <w:t xml:space="preserve">Select </w:t>
            </w:r>
            <w:r w:rsidR="006D62E1">
              <w:rPr>
                <w:color w:val="365F91" w:themeColor="accent1" w:themeShade="BF"/>
              </w:rPr>
              <w:t>a multiple-</w:t>
            </w:r>
            <w:r w:rsidRPr="00214313">
              <w:rPr>
                <w:color w:val="365F91" w:themeColor="accent1" w:themeShade="BF"/>
              </w:rPr>
              <w:t>photo album and click on it to access</w:t>
            </w:r>
            <w:r w:rsidR="00C71B9E">
              <w:rPr>
                <w:color w:val="365F91" w:themeColor="accent1" w:themeShade="BF"/>
              </w:rPr>
              <w:t xml:space="preserve"> it</w:t>
            </w:r>
            <w:r w:rsidRPr="00214313">
              <w:rPr>
                <w:color w:val="365F91" w:themeColor="accent1" w:themeShade="BF"/>
              </w:rPr>
              <w:t>.</w:t>
            </w:r>
          </w:p>
          <w:p w14:paraId="5E4C8D55" w14:textId="372AD2E3" w:rsidR="00214313" w:rsidRPr="00214313" w:rsidRDefault="00214313" w:rsidP="00E40CF2">
            <w:pPr>
              <w:pStyle w:val="ListParagraph"/>
              <w:numPr>
                <w:ilvl w:val="0"/>
                <w:numId w:val="46"/>
              </w:numPr>
              <w:rPr>
                <w:color w:val="365F91" w:themeColor="accent1" w:themeShade="BF"/>
              </w:rPr>
            </w:pPr>
            <w:r w:rsidRPr="00214313">
              <w:rPr>
                <w:color w:val="365F91" w:themeColor="accent1" w:themeShade="BF"/>
              </w:rPr>
              <w:t>Sele</w:t>
            </w:r>
            <w:r>
              <w:rPr>
                <w:color w:val="365F91" w:themeColor="accent1" w:themeShade="BF"/>
              </w:rPr>
              <w:t>ct an even-positioned photo</w:t>
            </w:r>
            <w:r w:rsidRPr="00214313">
              <w:rPr>
                <w:color w:val="365F91" w:themeColor="accent1" w:themeShade="BF"/>
              </w:rPr>
              <w:t xml:space="preserve"> and </w:t>
            </w:r>
            <w:r w:rsidR="00353782">
              <w:rPr>
                <w:color w:val="365F91" w:themeColor="accent1" w:themeShade="BF"/>
              </w:rPr>
              <w:t>click on it to open</w:t>
            </w:r>
            <w:r w:rsidR="008E29D0">
              <w:rPr>
                <w:color w:val="365F91" w:themeColor="accent1" w:themeShade="BF"/>
              </w:rPr>
              <w:t xml:space="preserve"> it</w:t>
            </w:r>
            <w:r w:rsidRPr="00214313">
              <w:rPr>
                <w:color w:val="365F91" w:themeColor="accent1" w:themeShade="BF"/>
              </w:rPr>
              <w:t>.</w:t>
            </w:r>
          </w:p>
          <w:p w14:paraId="4FF07941" w14:textId="4824E6FB" w:rsidR="004E4BE1" w:rsidRPr="00214313" w:rsidRDefault="004E4BE1" w:rsidP="00E40CF2">
            <w:pPr>
              <w:pStyle w:val="ListParagraph"/>
              <w:numPr>
                <w:ilvl w:val="0"/>
                <w:numId w:val="46"/>
              </w:numPr>
              <w:rPr>
                <w:color w:val="365F91" w:themeColor="accent1" w:themeShade="BF"/>
              </w:rPr>
            </w:pPr>
            <w:r w:rsidRPr="00214313">
              <w:rPr>
                <w:color w:val="365F91" w:themeColor="accent1" w:themeShade="BF"/>
              </w:rPr>
              <w:t>Rig</w:t>
            </w:r>
            <w:r w:rsidR="00FA6212">
              <w:rPr>
                <w:color w:val="365F91" w:themeColor="accent1" w:themeShade="BF"/>
              </w:rPr>
              <w:t>ht-click on the photo and click on</w:t>
            </w:r>
            <w:r w:rsidRPr="00214313">
              <w:rPr>
                <w:color w:val="365F91" w:themeColor="accent1" w:themeShade="BF"/>
              </w:rPr>
              <w:t xml:space="preserve"> </w:t>
            </w:r>
            <w:r w:rsidR="00C71B9E">
              <w:rPr>
                <w:color w:val="365F91" w:themeColor="accent1" w:themeShade="BF"/>
              </w:rPr>
              <w:t xml:space="preserve">the </w:t>
            </w:r>
            <w:r w:rsidR="00FA6212">
              <w:rPr>
                <w:color w:val="365F91" w:themeColor="accent1" w:themeShade="BF"/>
              </w:rPr>
              <w:t>"Open image</w:t>
            </w:r>
            <w:r w:rsidR="00214313">
              <w:rPr>
                <w:color w:val="365F91" w:themeColor="accent1" w:themeShade="BF"/>
              </w:rPr>
              <w:t xml:space="preserve"> in new tab</w:t>
            </w:r>
            <w:r w:rsidRPr="00214313">
              <w:rPr>
                <w:color w:val="365F91" w:themeColor="accent1" w:themeShade="BF"/>
              </w:rPr>
              <w:t>"</w:t>
            </w:r>
            <w:r w:rsidR="00214313">
              <w:rPr>
                <w:color w:val="365F91" w:themeColor="accent1" w:themeShade="BF"/>
              </w:rPr>
              <w:t xml:space="preserve"> option.</w:t>
            </w:r>
          </w:p>
          <w:p w14:paraId="57689212" w14:textId="5642C3EB" w:rsidR="004E4BE1" w:rsidRPr="001B599A" w:rsidRDefault="00AA686B" w:rsidP="00E40CF2">
            <w:pPr>
              <w:pStyle w:val="ListParagraph"/>
              <w:numPr>
                <w:ilvl w:val="0"/>
                <w:numId w:val="46"/>
              </w:numPr>
              <w:rPr>
                <w:color w:val="365F91" w:themeColor="accent1" w:themeShade="BF"/>
              </w:rPr>
            </w:pPr>
            <w:r>
              <w:rPr>
                <w:color w:val="365F91" w:themeColor="accent1" w:themeShade="BF"/>
              </w:rPr>
              <w:t>In the new tab, perform a zoom-</w:t>
            </w:r>
            <w:r w:rsidR="004E4BE1" w:rsidRPr="001B599A">
              <w:rPr>
                <w:color w:val="365F91" w:themeColor="accent1" w:themeShade="BF"/>
              </w:rPr>
              <w:t xml:space="preserve">in action </w:t>
            </w:r>
            <w:r w:rsidR="008A54F4" w:rsidRPr="008A54F4">
              <w:rPr>
                <w:color w:val="365F91" w:themeColor="accent1" w:themeShade="BF"/>
              </w:rPr>
              <w:t>by clicking</w:t>
            </w:r>
            <w:r w:rsidR="008A54F4">
              <w:rPr>
                <w:color w:val="365F91" w:themeColor="accent1" w:themeShade="BF"/>
              </w:rPr>
              <w:t xml:space="preserve"> </w:t>
            </w:r>
            <w:r w:rsidR="004E4BE1" w:rsidRPr="001B599A">
              <w:rPr>
                <w:color w:val="365F91" w:themeColor="accent1" w:themeShade="BF"/>
              </w:rPr>
              <w:t xml:space="preserve">on the </w:t>
            </w:r>
            <w:r w:rsidR="004E4BE1">
              <w:rPr>
                <w:color w:val="365F91" w:themeColor="accent1" w:themeShade="BF"/>
              </w:rPr>
              <w:t>photo</w:t>
            </w:r>
            <w:r w:rsidR="004E4BE1" w:rsidRPr="001B599A">
              <w:rPr>
                <w:color w:val="365F91" w:themeColor="accent1" w:themeShade="BF"/>
              </w:rPr>
              <w:t>.</w:t>
            </w:r>
          </w:p>
          <w:p w14:paraId="61B8A61C" w14:textId="2E6C7B16" w:rsidR="004E4BE1" w:rsidRPr="001B599A" w:rsidRDefault="00AA686B" w:rsidP="00E40CF2">
            <w:pPr>
              <w:pStyle w:val="ListParagraph"/>
              <w:numPr>
                <w:ilvl w:val="0"/>
                <w:numId w:val="46"/>
              </w:numPr>
              <w:rPr>
                <w:color w:val="365F91" w:themeColor="accent1" w:themeShade="BF"/>
              </w:rPr>
            </w:pPr>
            <w:r>
              <w:rPr>
                <w:color w:val="365F91" w:themeColor="accent1" w:themeShade="BF"/>
              </w:rPr>
              <w:t>Perform a zoom-</w:t>
            </w:r>
            <w:r w:rsidR="004E4BE1" w:rsidRPr="001B599A">
              <w:rPr>
                <w:color w:val="365F91" w:themeColor="accent1" w:themeShade="BF"/>
              </w:rPr>
              <w:t xml:space="preserve">out action </w:t>
            </w:r>
            <w:r w:rsidR="008A54F4">
              <w:rPr>
                <w:color w:val="365F91" w:themeColor="accent1" w:themeShade="BF"/>
              </w:rPr>
              <w:t xml:space="preserve">by clicking </w:t>
            </w:r>
            <w:r w:rsidR="004E4BE1" w:rsidRPr="001B599A">
              <w:rPr>
                <w:color w:val="365F91" w:themeColor="accent1" w:themeShade="BF"/>
              </w:rPr>
              <w:t xml:space="preserve">on the </w:t>
            </w:r>
            <w:r w:rsidR="004E4BE1">
              <w:rPr>
                <w:color w:val="365F91" w:themeColor="accent1" w:themeShade="BF"/>
              </w:rPr>
              <w:t>photo</w:t>
            </w:r>
            <w:r w:rsidR="004E4BE1" w:rsidRPr="001B599A">
              <w:rPr>
                <w:color w:val="365F91" w:themeColor="accent1" w:themeShade="BF"/>
              </w:rPr>
              <w:t>.</w:t>
            </w:r>
          </w:p>
          <w:p w14:paraId="03C97DC1" w14:textId="48295687" w:rsidR="004E4BE1" w:rsidRPr="001B599A" w:rsidRDefault="004E4BE1" w:rsidP="00E40CF2">
            <w:pPr>
              <w:pStyle w:val="ListParagraph"/>
              <w:numPr>
                <w:ilvl w:val="0"/>
                <w:numId w:val="46"/>
              </w:numPr>
              <w:rPr>
                <w:color w:val="365F91" w:themeColor="accent1" w:themeShade="BF"/>
              </w:rPr>
            </w:pPr>
            <w:r w:rsidRPr="001B599A">
              <w:rPr>
                <w:color w:val="365F91" w:themeColor="accent1" w:themeShade="BF"/>
              </w:rPr>
              <w:t>Return to the original tab with the album.</w:t>
            </w:r>
          </w:p>
          <w:p w14:paraId="63EA1912" w14:textId="77777777" w:rsidR="004E4BE1" w:rsidRPr="001B599A" w:rsidRDefault="004E4BE1" w:rsidP="00E40CF2">
            <w:pPr>
              <w:pStyle w:val="ListParagraph"/>
              <w:numPr>
                <w:ilvl w:val="0"/>
                <w:numId w:val="46"/>
              </w:numPr>
              <w:rPr>
                <w:color w:val="365F91" w:themeColor="accent1" w:themeShade="BF"/>
              </w:rPr>
            </w:pPr>
            <w:r w:rsidRPr="001B599A">
              <w:rPr>
                <w:color w:val="365F91" w:themeColor="accent1" w:themeShade="BF"/>
              </w:rPr>
              <w:t xml:space="preserve">Click on the right arrow to view the next </w:t>
            </w:r>
            <w:r>
              <w:rPr>
                <w:color w:val="365F91" w:themeColor="accent1" w:themeShade="BF"/>
              </w:rPr>
              <w:t>photo</w:t>
            </w:r>
            <w:r w:rsidRPr="001B599A">
              <w:rPr>
                <w:color w:val="365F91" w:themeColor="accent1" w:themeShade="BF"/>
              </w:rPr>
              <w:t xml:space="preserve"> in the album.</w:t>
            </w:r>
          </w:p>
          <w:p w14:paraId="26D0BE14" w14:textId="3742E7CF" w:rsidR="004E4BE1" w:rsidRPr="008A193B" w:rsidRDefault="004137F4" w:rsidP="00E40CF2">
            <w:pPr>
              <w:pStyle w:val="ListParagraph"/>
              <w:numPr>
                <w:ilvl w:val="0"/>
                <w:numId w:val="46"/>
              </w:numPr>
            </w:pPr>
            <w:r>
              <w:rPr>
                <w:color w:val="365F91" w:themeColor="accent1" w:themeShade="BF"/>
              </w:rPr>
              <w:t>Repeat steps 4-8</w:t>
            </w:r>
            <w:r w:rsidR="004E4BE1" w:rsidRPr="001B599A">
              <w:rPr>
                <w:color w:val="365F91" w:themeColor="accent1" w:themeShade="BF"/>
              </w:rPr>
              <w:t xml:space="preserve"> for all </w:t>
            </w:r>
            <w:r w:rsidR="004E4BE1">
              <w:rPr>
                <w:color w:val="365F91" w:themeColor="accent1" w:themeShade="BF"/>
              </w:rPr>
              <w:t>photo</w:t>
            </w:r>
            <w:r w:rsidR="004E4BE1" w:rsidRPr="001B599A">
              <w:rPr>
                <w:color w:val="365F91" w:themeColor="accent1" w:themeShade="BF"/>
              </w:rPr>
              <w:t xml:space="preserve">s in the album, proceeding through each </w:t>
            </w:r>
            <w:r w:rsidR="004E4BE1">
              <w:rPr>
                <w:color w:val="365F91" w:themeColor="accent1" w:themeShade="BF"/>
              </w:rPr>
              <w:t>photo</w:t>
            </w:r>
            <w:r w:rsidR="004E4BE1" w:rsidRPr="001B599A">
              <w:rPr>
                <w:color w:val="365F91" w:themeColor="accent1" w:themeShade="BF"/>
              </w:rPr>
              <w:t>.</w:t>
            </w:r>
          </w:p>
        </w:tc>
      </w:tr>
      <w:tr w:rsidR="004E4BE1" w:rsidRPr="008A193B" w14:paraId="20D84C37" w14:textId="77777777" w:rsidTr="00655C70">
        <w:tc>
          <w:tcPr>
            <w:tcW w:w="1838" w:type="dxa"/>
            <w:vAlign w:val="center"/>
          </w:tcPr>
          <w:p w14:paraId="1E7F4B29" w14:textId="77777777" w:rsidR="004E4BE1" w:rsidRPr="008A193B" w:rsidRDefault="004E4BE1" w:rsidP="00655C70">
            <w:pPr>
              <w:rPr>
                <w:b/>
              </w:rPr>
            </w:pPr>
            <w:r w:rsidRPr="008A193B">
              <w:rPr>
                <w:b/>
              </w:rPr>
              <w:t>Expected Result</w:t>
            </w:r>
          </w:p>
        </w:tc>
        <w:tc>
          <w:tcPr>
            <w:tcW w:w="11832" w:type="dxa"/>
          </w:tcPr>
          <w:p w14:paraId="14732828" w14:textId="43C10828" w:rsidR="004E4BE1" w:rsidRPr="008A193B" w:rsidRDefault="00AA686B" w:rsidP="00655C70">
            <w:r>
              <w:rPr>
                <w:color w:val="365F91" w:themeColor="accent1" w:themeShade="BF"/>
              </w:rPr>
              <w:t>The zoom-in and zoom-</w:t>
            </w:r>
            <w:r w:rsidR="004E4BE1" w:rsidRPr="001B599A">
              <w:rPr>
                <w:color w:val="365F91" w:themeColor="accent1" w:themeShade="BF"/>
              </w:rPr>
              <w:t xml:space="preserve">out actions should be enabled and functional on each </w:t>
            </w:r>
            <w:r w:rsidR="004E4BE1">
              <w:rPr>
                <w:color w:val="365F91" w:themeColor="accent1" w:themeShade="BF"/>
              </w:rPr>
              <w:t>photo</w:t>
            </w:r>
            <w:r w:rsidR="004E4BE1" w:rsidRPr="001B599A">
              <w:rPr>
                <w:color w:val="365F91" w:themeColor="accent1" w:themeShade="BF"/>
              </w:rPr>
              <w:t>, providing users with a seamless zooming experience throughout the entire album.</w:t>
            </w:r>
          </w:p>
        </w:tc>
      </w:tr>
      <w:tr w:rsidR="004E4BE1" w:rsidRPr="008A193B" w14:paraId="70CE0EE9" w14:textId="77777777" w:rsidTr="00655C70">
        <w:tc>
          <w:tcPr>
            <w:tcW w:w="1838" w:type="dxa"/>
            <w:vAlign w:val="center"/>
          </w:tcPr>
          <w:p w14:paraId="24F0B0F9" w14:textId="77777777" w:rsidR="004E4BE1" w:rsidRPr="008A193B" w:rsidRDefault="004E4BE1" w:rsidP="00655C70">
            <w:pPr>
              <w:rPr>
                <w:b/>
              </w:rPr>
            </w:pPr>
            <w:r w:rsidRPr="008A193B">
              <w:rPr>
                <w:b/>
              </w:rPr>
              <w:t>Actual Result</w:t>
            </w:r>
          </w:p>
        </w:tc>
        <w:tc>
          <w:tcPr>
            <w:tcW w:w="11832" w:type="dxa"/>
          </w:tcPr>
          <w:p w14:paraId="5A449C8E" w14:textId="77777777" w:rsidR="00814B72" w:rsidRDefault="004E4BE1" w:rsidP="00655C70">
            <w:pPr>
              <w:rPr>
                <w:color w:val="365F91" w:themeColor="accent1" w:themeShade="BF"/>
              </w:rPr>
            </w:pPr>
            <w:r w:rsidRPr="001B599A">
              <w:rPr>
                <w:color w:val="365F91" w:themeColor="accent1" w:themeShade="BF"/>
              </w:rPr>
              <w:t xml:space="preserve">There is no consistent zoom functionality across all </w:t>
            </w:r>
            <w:r>
              <w:rPr>
                <w:color w:val="365F91" w:themeColor="accent1" w:themeShade="BF"/>
              </w:rPr>
              <w:t>photo</w:t>
            </w:r>
            <w:r w:rsidRPr="001B599A">
              <w:rPr>
                <w:color w:val="365F91" w:themeColor="accent1" w:themeShade="BF"/>
              </w:rPr>
              <w:t xml:space="preserve">s. Out of the 10 </w:t>
            </w:r>
            <w:r>
              <w:rPr>
                <w:color w:val="365F91" w:themeColor="accent1" w:themeShade="BF"/>
              </w:rPr>
              <w:t>photo</w:t>
            </w:r>
            <w:r w:rsidRPr="001B599A">
              <w:rPr>
                <w:color w:val="365F91" w:themeColor="accent1" w:themeShade="BF"/>
              </w:rPr>
              <w:t xml:space="preserve">s tested, the zoom functionality was observed to be unavailable on </w:t>
            </w:r>
            <w:r w:rsidR="00D74987">
              <w:rPr>
                <w:color w:val="365F91" w:themeColor="accent1" w:themeShade="BF"/>
              </w:rPr>
              <w:t xml:space="preserve">4 </w:t>
            </w:r>
            <w:r>
              <w:rPr>
                <w:color w:val="365F91" w:themeColor="accent1" w:themeShade="BF"/>
              </w:rPr>
              <w:t>photo</w:t>
            </w:r>
            <w:r w:rsidR="00D74987">
              <w:rPr>
                <w:color w:val="365F91" w:themeColor="accent1" w:themeShade="BF"/>
              </w:rPr>
              <w:t>s</w:t>
            </w:r>
            <w:r w:rsidR="00814B72">
              <w:rPr>
                <w:color w:val="365F91" w:themeColor="accent1" w:themeShade="BF"/>
              </w:rPr>
              <w:t>.</w:t>
            </w:r>
          </w:p>
          <w:p w14:paraId="07AF39FC" w14:textId="2967A6A8" w:rsidR="00CD48D2" w:rsidRDefault="00D74987" w:rsidP="00655C70">
            <w:pPr>
              <w:rPr>
                <w:color w:val="365F91" w:themeColor="accent1" w:themeShade="BF"/>
              </w:rPr>
            </w:pPr>
            <w:r w:rsidRPr="00D74987">
              <w:rPr>
                <w:color w:val="365F91" w:themeColor="accent1" w:themeShade="BF"/>
              </w:rPr>
              <w:t xml:space="preserve">The lack of </w:t>
            </w:r>
            <w:r w:rsidR="00CD48D2">
              <w:rPr>
                <w:color w:val="365F91" w:themeColor="accent1" w:themeShade="BF"/>
              </w:rPr>
              <w:t xml:space="preserve">functionality is most likely </w:t>
            </w:r>
            <w:r w:rsidR="00BF6975">
              <w:rPr>
                <w:color w:val="365F91" w:themeColor="accent1" w:themeShade="BF"/>
              </w:rPr>
              <w:t>due to photo</w:t>
            </w:r>
            <w:r w:rsidR="00CD48D2" w:rsidRPr="00CD48D2">
              <w:rPr>
                <w:color w:val="365F91" w:themeColor="accent1" w:themeShade="BF"/>
              </w:rPr>
              <w:t xml:space="preserve"> attributes</w:t>
            </w:r>
            <w:r w:rsidRPr="00D74987">
              <w:rPr>
                <w:color w:val="365F91" w:themeColor="accent1" w:themeShade="BF"/>
              </w:rPr>
              <w:t>, even though the format and dimensions are within acceptable limits</w:t>
            </w:r>
            <w:r w:rsidR="00CD48D2">
              <w:rPr>
                <w:color w:val="365F91" w:themeColor="accent1" w:themeShade="BF"/>
              </w:rPr>
              <w:t>.</w:t>
            </w:r>
          </w:p>
          <w:p w14:paraId="1FADEB8E" w14:textId="7ED6B096" w:rsidR="00CD48D2" w:rsidRPr="00CD48D2" w:rsidRDefault="00CD48D2" w:rsidP="00CD48D2">
            <w:pPr>
              <w:rPr>
                <w:b/>
                <w:color w:val="365F91" w:themeColor="accent1" w:themeShade="BF"/>
              </w:rPr>
            </w:pPr>
            <w:r w:rsidRPr="00CD48D2">
              <w:rPr>
                <w:color w:val="365F91" w:themeColor="accent1" w:themeShade="BF"/>
              </w:rPr>
              <w:t>The following are the specific attributes of the 4 photos with unavailable zoom functionality</w:t>
            </w:r>
            <w:r>
              <w:rPr>
                <w:color w:val="365F91" w:themeColor="accent1" w:themeShade="BF"/>
              </w:rPr>
              <w:t>:</w:t>
            </w:r>
          </w:p>
          <w:p w14:paraId="6E326EF7" w14:textId="034C5135" w:rsidR="00CD48D2" w:rsidRPr="00CD48D2" w:rsidRDefault="0000409D" w:rsidP="00E40CF2">
            <w:pPr>
              <w:pStyle w:val="ListParagraph"/>
              <w:numPr>
                <w:ilvl w:val="0"/>
                <w:numId w:val="71"/>
              </w:numPr>
              <w:rPr>
                <w:color w:val="365F91" w:themeColor="accent1" w:themeShade="BF"/>
              </w:rPr>
            </w:pPr>
            <w:r>
              <w:rPr>
                <w:color w:val="365F91" w:themeColor="accent1" w:themeShade="BF"/>
              </w:rPr>
              <w:t>Format: JPEG</w:t>
            </w:r>
            <w:r w:rsidR="00AA4DE5">
              <w:rPr>
                <w:color w:val="365F91" w:themeColor="accent1" w:themeShade="BF"/>
              </w:rPr>
              <w:t>, D</w:t>
            </w:r>
            <w:r>
              <w:rPr>
                <w:color w:val="365F91" w:themeColor="accent1" w:themeShade="BF"/>
              </w:rPr>
              <w:t>imensions:</w:t>
            </w:r>
            <w:r w:rsidR="00CD48D2" w:rsidRPr="00CD48D2">
              <w:rPr>
                <w:color w:val="365F91" w:themeColor="accent1" w:themeShade="BF"/>
              </w:rPr>
              <w:t xml:space="preserve"> 1280x640 pixels</w:t>
            </w:r>
          </w:p>
          <w:p w14:paraId="1FD7E568" w14:textId="2FF0DB36" w:rsidR="00CD48D2" w:rsidRPr="00CD48D2" w:rsidRDefault="0000409D" w:rsidP="00E40CF2">
            <w:pPr>
              <w:pStyle w:val="ListParagraph"/>
              <w:numPr>
                <w:ilvl w:val="0"/>
                <w:numId w:val="71"/>
              </w:numPr>
              <w:rPr>
                <w:color w:val="365F91" w:themeColor="accent1" w:themeShade="BF"/>
              </w:rPr>
            </w:pPr>
            <w:r>
              <w:rPr>
                <w:color w:val="365F91" w:themeColor="accent1" w:themeShade="BF"/>
              </w:rPr>
              <w:t>Format:</w:t>
            </w:r>
            <w:r w:rsidR="00BA2041">
              <w:rPr>
                <w:color w:val="365F91" w:themeColor="accent1" w:themeShade="BF"/>
              </w:rPr>
              <w:t xml:space="preserve"> JPEG</w:t>
            </w:r>
            <w:r w:rsidR="00D02DEE">
              <w:rPr>
                <w:color w:val="365F91" w:themeColor="accent1" w:themeShade="BF"/>
              </w:rPr>
              <w:t>,</w:t>
            </w:r>
            <w:r>
              <w:rPr>
                <w:color w:val="365F91" w:themeColor="accent1" w:themeShade="BF"/>
              </w:rPr>
              <w:t xml:space="preserve"> Dimensions:</w:t>
            </w:r>
            <w:r w:rsidR="00CD48D2" w:rsidRPr="00CD48D2">
              <w:rPr>
                <w:color w:val="365F91" w:themeColor="accent1" w:themeShade="BF"/>
              </w:rPr>
              <w:t xml:space="preserve"> 1280x750 pixels</w:t>
            </w:r>
          </w:p>
          <w:p w14:paraId="38887B02" w14:textId="46167704" w:rsidR="00CD48D2" w:rsidRPr="00CD48D2" w:rsidRDefault="0000409D" w:rsidP="00E40CF2">
            <w:pPr>
              <w:pStyle w:val="ListParagraph"/>
              <w:numPr>
                <w:ilvl w:val="0"/>
                <w:numId w:val="71"/>
              </w:numPr>
              <w:rPr>
                <w:color w:val="365F91" w:themeColor="accent1" w:themeShade="BF"/>
              </w:rPr>
            </w:pPr>
            <w:r>
              <w:rPr>
                <w:color w:val="365F91" w:themeColor="accent1" w:themeShade="BF"/>
              </w:rPr>
              <w:t>Format: JPEG</w:t>
            </w:r>
            <w:r w:rsidR="00D02DEE">
              <w:rPr>
                <w:color w:val="365F91" w:themeColor="accent1" w:themeShade="BF"/>
              </w:rPr>
              <w:t>,</w:t>
            </w:r>
            <w:r>
              <w:rPr>
                <w:color w:val="365F91" w:themeColor="accent1" w:themeShade="BF"/>
              </w:rPr>
              <w:t xml:space="preserve"> Dimensions:</w:t>
            </w:r>
            <w:r w:rsidR="00CD48D2" w:rsidRPr="00CD48D2">
              <w:rPr>
                <w:color w:val="365F91" w:themeColor="accent1" w:themeShade="BF"/>
              </w:rPr>
              <w:t xml:space="preserve"> 800x400 pixels</w:t>
            </w:r>
          </w:p>
          <w:p w14:paraId="40C215E0" w14:textId="3CC7EF94" w:rsidR="00CD48D2" w:rsidRPr="00CD48D2" w:rsidRDefault="0000409D" w:rsidP="00E40CF2">
            <w:pPr>
              <w:pStyle w:val="ListParagraph"/>
              <w:numPr>
                <w:ilvl w:val="0"/>
                <w:numId w:val="71"/>
              </w:numPr>
              <w:rPr>
                <w:color w:val="365F91" w:themeColor="accent1" w:themeShade="BF"/>
              </w:rPr>
            </w:pPr>
            <w:r>
              <w:rPr>
                <w:color w:val="365F91" w:themeColor="accent1" w:themeShade="BF"/>
              </w:rPr>
              <w:t>Format:</w:t>
            </w:r>
            <w:r w:rsidR="00BA2041">
              <w:rPr>
                <w:color w:val="365F91" w:themeColor="accent1" w:themeShade="BF"/>
              </w:rPr>
              <w:t xml:space="preserve"> </w:t>
            </w:r>
            <w:proofErr w:type="gramStart"/>
            <w:r w:rsidR="00BA2041">
              <w:rPr>
                <w:color w:val="365F91" w:themeColor="accent1" w:themeShade="BF"/>
              </w:rPr>
              <w:t>JPEG</w:t>
            </w:r>
            <w:r w:rsidR="00D02DEE">
              <w:rPr>
                <w:color w:val="365F91" w:themeColor="accent1" w:themeShade="BF"/>
              </w:rPr>
              <w:t>,</w:t>
            </w:r>
            <w:proofErr w:type="gramEnd"/>
            <w:r>
              <w:rPr>
                <w:color w:val="365F91" w:themeColor="accent1" w:themeShade="BF"/>
              </w:rPr>
              <w:t xml:space="preserve"> Dimensions:</w:t>
            </w:r>
            <w:r w:rsidR="00CD48D2" w:rsidRPr="00CD48D2">
              <w:rPr>
                <w:color w:val="365F91" w:themeColor="accent1" w:themeShade="BF"/>
              </w:rPr>
              <w:t xml:space="preserve"> 1280x750 pixels</w:t>
            </w:r>
            <w:r w:rsidR="007F73D7">
              <w:rPr>
                <w:color w:val="365F91" w:themeColor="accent1" w:themeShade="BF"/>
              </w:rPr>
              <w:t>.</w:t>
            </w:r>
          </w:p>
        </w:tc>
      </w:tr>
      <w:tr w:rsidR="004E4BE1" w:rsidRPr="008A193B" w14:paraId="1FCEB7FA" w14:textId="77777777" w:rsidTr="00655C70">
        <w:tc>
          <w:tcPr>
            <w:tcW w:w="1838" w:type="dxa"/>
            <w:vAlign w:val="center"/>
          </w:tcPr>
          <w:p w14:paraId="2C1EE700" w14:textId="685021E8" w:rsidR="004E4BE1" w:rsidRPr="008A193B" w:rsidRDefault="004E4BE1" w:rsidP="00655C70">
            <w:pPr>
              <w:rPr>
                <w:b/>
              </w:rPr>
            </w:pPr>
            <w:r w:rsidRPr="008A193B">
              <w:rPr>
                <w:b/>
              </w:rPr>
              <w:t>Pass/ Fail</w:t>
            </w:r>
          </w:p>
        </w:tc>
        <w:tc>
          <w:tcPr>
            <w:tcW w:w="11832" w:type="dxa"/>
          </w:tcPr>
          <w:p w14:paraId="3890A31F" w14:textId="409A38AE" w:rsidR="004E4BE1" w:rsidRPr="008A193B" w:rsidRDefault="004376BD" w:rsidP="00655C70">
            <w:r>
              <w:rPr>
                <w:color w:val="FF0000"/>
              </w:rPr>
              <w:t>Fail</w:t>
            </w:r>
            <w:r w:rsidR="004E4BE1">
              <w:rPr>
                <w:color w:val="FF0000"/>
              </w:rPr>
              <w:t xml:space="preserve"> </w:t>
            </w:r>
            <w:r w:rsidR="004E4BE1" w:rsidRPr="0028671D">
              <w:rPr>
                <w:b/>
                <w:color w:val="FF0000"/>
                <w:sz w:val="24"/>
                <w:szCs w:val="24"/>
              </w:rPr>
              <w:sym w:font="Wingdings 2" w:char="F04F"/>
            </w:r>
          </w:p>
        </w:tc>
      </w:tr>
      <w:tr w:rsidR="004E4BE1" w:rsidRPr="008A193B" w14:paraId="155CEF2E" w14:textId="77777777" w:rsidTr="00655C70">
        <w:tc>
          <w:tcPr>
            <w:tcW w:w="1838" w:type="dxa"/>
            <w:shd w:val="clear" w:color="auto" w:fill="000000" w:themeFill="text1"/>
          </w:tcPr>
          <w:p w14:paraId="5874B1E2" w14:textId="77777777" w:rsidR="004E4BE1" w:rsidRPr="008A193B" w:rsidRDefault="004E4BE1" w:rsidP="00655C70">
            <w:pPr>
              <w:rPr>
                <w:b/>
              </w:rPr>
            </w:pPr>
          </w:p>
        </w:tc>
        <w:tc>
          <w:tcPr>
            <w:tcW w:w="11832" w:type="dxa"/>
            <w:shd w:val="clear" w:color="auto" w:fill="000000" w:themeFill="text1"/>
          </w:tcPr>
          <w:p w14:paraId="0FD9108F" w14:textId="77777777" w:rsidR="004E4BE1" w:rsidRPr="008A193B" w:rsidRDefault="004E4BE1" w:rsidP="00655C70"/>
        </w:tc>
      </w:tr>
    </w:tbl>
    <w:p w14:paraId="1A52E2AB" w14:textId="77777777" w:rsidR="004E4BE1" w:rsidRDefault="004E4BE1" w:rsidP="001D7D94"/>
    <w:tbl>
      <w:tblPr>
        <w:tblStyle w:val="TableGrid"/>
        <w:tblW w:w="0" w:type="auto"/>
        <w:tblLook w:val="04A0" w:firstRow="1" w:lastRow="0" w:firstColumn="1" w:lastColumn="0" w:noHBand="0" w:noVBand="1"/>
      </w:tblPr>
      <w:tblGrid>
        <w:gridCol w:w="1838"/>
        <w:gridCol w:w="11832"/>
      </w:tblGrid>
      <w:tr w:rsidR="00D95D18" w:rsidRPr="008A193B" w14:paraId="19B8CDA6" w14:textId="77777777" w:rsidTr="00D95D18">
        <w:tc>
          <w:tcPr>
            <w:tcW w:w="1838" w:type="dxa"/>
            <w:shd w:val="clear" w:color="auto" w:fill="000000" w:themeFill="text1"/>
          </w:tcPr>
          <w:p w14:paraId="5C0A840B" w14:textId="77777777" w:rsidR="00D95D18" w:rsidRPr="008A193B" w:rsidRDefault="00D95D18" w:rsidP="00D95D18">
            <w:pPr>
              <w:rPr>
                <w:b/>
              </w:rPr>
            </w:pPr>
          </w:p>
        </w:tc>
        <w:tc>
          <w:tcPr>
            <w:tcW w:w="11832" w:type="dxa"/>
            <w:shd w:val="clear" w:color="auto" w:fill="000000" w:themeFill="text1"/>
          </w:tcPr>
          <w:p w14:paraId="1A7871F7" w14:textId="77777777" w:rsidR="00D95D18" w:rsidRPr="008A193B" w:rsidRDefault="00D95D18" w:rsidP="00D95D18"/>
        </w:tc>
      </w:tr>
      <w:tr w:rsidR="00D95D18" w:rsidRPr="00377399" w14:paraId="0350F230" w14:textId="77777777" w:rsidTr="00D95D18">
        <w:tc>
          <w:tcPr>
            <w:tcW w:w="1838" w:type="dxa"/>
            <w:shd w:val="clear" w:color="auto" w:fill="D9D9D9" w:themeFill="background1" w:themeFillShade="D9"/>
            <w:vAlign w:val="center"/>
          </w:tcPr>
          <w:p w14:paraId="61B626A1" w14:textId="77777777" w:rsidR="00D95D18" w:rsidRPr="00377399" w:rsidRDefault="00D95D18" w:rsidP="00D95D18">
            <w:pPr>
              <w:rPr>
                <w:b/>
              </w:rPr>
            </w:pPr>
            <w:r w:rsidRPr="00377399">
              <w:rPr>
                <w:b/>
              </w:rPr>
              <w:t>Test Case Number</w:t>
            </w:r>
          </w:p>
        </w:tc>
        <w:tc>
          <w:tcPr>
            <w:tcW w:w="11832" w:type="dxa"/>
            <w:shd w:val="clear" w:color="auto" w:fill="D9D9D9" w:themeFill="background1" w:themeFillShade="D9"/>
            <w:vAlign w:val="center"/>
          </w:tcPr>
          <w:p w14:paraId="23F4D9B6" w14:textId="70766F50" w:rsidR="00D95D18" w:rsidRPr="00377399" w:rsidRDefault="00D95D18" w:rsidP="00D95D18">
            <w:pPr>
              <w:rPr>
                <w:b/>
              </w:rPr>
            </w:pPr>
            <w:r>
              <w:rPr>
                <w:b/>
              </w:rPr>
              <w:t>17</w:t>
            </w:r>
            <w:r w:rsidR="00DE68B1">
              <w:rPr>
                <w:b/>
              </w:rPr>
              <w:t>.1</w:t>
            </w:r>
            <w:r w:rsidRPr="001B599A">
              <w:rPr>
                <w:b/>
              </w:rPr>
              <w:t xml:space="preserve"> </w:t>
            </w:r>
            <w:r>
              <w:rPr>
                <w:b/>
              </w:rPr>
              <w:t>Downloading Photo</w:t>
            </w:r>
            <w:r w:rsidR="00FA6212">
              <w:rPr>
                <w:b/>
              </w:rPr>
              <w:t xml:space="preserve"> from Album</w:t>
            </w:r>
          </w:p>
        </w:tc>
      </w:tr>
      <w:tr w:rsidR="00D95D18" w:rsidRPr="008A193B" w14:paraId="074E355E" w14:textId="77777777" w:rsidTr="00D95D18">
        <w:tc>
          <w:tcPr>
            <w:tcW w:w="1838" w:type="dxa"/>
            <w:vAlign w:val="center"/>
          </w:tcPr>
          <w:p w14:paraId="5367D176" w14:textId="77777777" w:rsidR="00D95D18" w:rsidRPr="008A193B" w:rsidRDefault="00D95D18" w:rsidP="00D95D18">
            <w:r w:rsidRPr="008A193B">
              <w:rPr>
                <w:b/>
              </w:rPr>
              <w:t>Prerequisites</w:t>
            </w:r>
          </w:p>
        </w:tc>
        <w:tc>
          <w:tcPr>
            <w:tcW w:w="11832" w:type="dxa"/>
          </w:tcPr>
          <w:p w14:paraId="50DB7449" w14:textId="77777777" w:rsidR="00D95D18" w:rsidRPr="00214313" w:rsidRDefault="00D95D18" w:rsidP="00D95D18">
            <w:pPr>
              <w:pStyle w:val="ListParagraph"/>
              <w:numPr>
                <w:ilvl w:val="0"/>
                <w:numId w:val="5"/>
              </w:numPr>
            </w:pPr>
            <w:r>
              <w:rPr>
                <w:color w:val="365F91" w:themeColor="accent1" w:themeShade="BF"/>
              </w:rPr>
              <w:t>User is logged in.</w:t>
            </w:r>
          </w:p>
          <w:p w14:paraId="02DD37DD" w14:textId="6CB3F493" w:rsidR="00D95D18" w:rsidRPr="00DB2E9A" w:rsidRDefault="00FA6212" w:rsidP="00D95D18">
            <w:pPr>
              <w:pStyle w:val="ListParagraph"/>
              <w:numPr>
                <w:ilvl w:val="0"/>
                <w:numId w:val="5"/>
              </w:numPr>
            </w:pPr>
            <w:r>
              <w:rPr>
                <w:color w:val="365F91" w:themeColor="accent1" w:themeShade="BF"/>
              </w:rPr>
              <w:t>There is a multiple</w:t>
            </w:r>
            <w:r w:rsidR="00AA686B">
              <w:rPr>
                <w:color w:val="365F91" w:themeColor="accent1" w:themeShade="BF"/>
              </w:rPr>
              <w:t>-</w:t>
            </w:r>
            <w:r>
              <w:rPr>
                <w:color w:val="365F91" w:themeColor="accent1" w:themeShade="BF"/>
              </w:rPr>
              <w:t>photo album</w:t>
            </w:r>
            <w:r w:rsidRPr="00FA6212">
              <w:rPr>
                <w:color w:val="365F91" w:themeColor="accent1" w:themeShade="BF"/>
              </w:rPr>
              <w:t xml:space="preserve"> created in the user's profile.</w:t>
            </w:r>
          </w:p>
          <w:p w14:paraId="0E08EBE4" w14:textId="71B7DC43" w:rsidR="00DB2E9A" w:rsidRPr="008A193B" w:rsidRDefault="008E29D0" w:rsidP="008E29D0">
            <w:pPr>
              <w:pStyle w:val="ListParagraph"/>
              <w:numPr>
                <w:ilvl w:val="0"/>
                <w:numId w:val="5"/>
              </w:numPr>
            </w:pPr>
            <w:r w:rsidRPr="008E29D0">
              <w:rPr>
                <w:color w:val="365F91" w:themeColor="accent1" w:themeShade="BF"/>
              </w:rPr>
              <w:t>Adequate space is available on the user’s device for the downloaded photo.</w:t>
            </w:r>
          </w:p>
        </w:tc>
      </w:tr>
      <w:tr w:rsidR="00D95D18" w:rsidRPr="008A193B" w14:paraId="7C7A710D" w14:textId="77777777" w:rsidTr="00D95D18">
        <w:tc>
          <w:tcPr>
            <w:tcW w:w="1838" w:type="dxa"/>
            <w:vAlign w:val="center"/>
          </w:tcPr>
          <w:p w14:paraId="5E61F8B7" w14:textId="77777777" w:rsidR="00D95D18" w:rsidRPr="008A193B" w:rsidRDefault="00D95D18" w:rsidP="00D95D18">
            <w:pPr>
              <w:rPr>
                <w:b/>
              </w:rPr>
            </w:pPr>
            <w:r w:rsidRPr="008A193B">
              <w:rPr>
                <w:b/>
              </w:rPr>
              <w:t>Test Case Steps</w:t>
            </w:r>
          </w:p>
        </w:tc>
        <w:tc>
          <w:tcPr>
            <w:tcW w:w="11832" w:type="dxa"/>
          </w:tcPr>
          <w:p w14:paraId="6F8F6CB4" w14:textId="79B7B956" w:rsidR="00D95D18" w:rsidRDefault="00AD2A45" w:rsidP="00E40CF2">
            <w:pPr>
              <w:pStyle w:val="ListParagraph"/>
              <w:numPr>
                <w:ilvl w:val="0"/>
                <w:numId w:val="75"/>
              </w:numPr>
              <w:rPr>
                <w:color w:val="365F91" w:themeColor="accent1" w:themeShade="BF"/>
              </w:rPr>
            </w:pPr>
            <w:r>
              <w:rPr>
                <w:color w:val="365F91" w:themeColor="accent1" w:themeShade="BF"/>
              </w:rPr>
              <w:t>Go to the P</w:t>
            </w:r>
            <w:r w:rsidR="00D95D18" w:rsidRPr="00214313">
              <w:rPr>
                <w:color w:val="365F91" w:themeColor="accent1" w:themeShade="BF"/>
              </w:rPr>
              <w:t>rofile page.</w:t>
            </w:r>
          </w:p>
          <w:p w14:paraId="6C4A28A1" w14:textId="71324281" w:rsidR="00D95D18" w:rsidRPr="00214313" w:rsidRDefault="00DE68B1" w:rsidP="00E40CF2">
            <w:pPr>
              <w:pStyle w:val="ListParagraph"/>
              <w:numPr>
                <w:ilvl w:val="0"/>
                <w:numId w:val="75"/>
              </w:numPr>
              <w:rPr>
                <w:color w:val="365F91" w:themeColor="accent1" w:themeShade="BF"/>
              </w:rPr>
            </w:pPr>
            <w:r>
              <w:rPr>
                <w:color w:val="365F91" w:themeColor="accent1" w:themeShade="BF"/>
              </w:rPr>
              <w:t>Select</w:t>
            </w:r>
            <w:r w:rsidR="00D95D18">
              <w:rPr>
                <w:color w:val="365F91" w:themeColor="accent1" w:themeShade="BF"/>
              </w:rPr>
              <w:t xml:space="preserve"> </w:t>
            </w:r>
            <w:r w:rsidR="008E29D0">
              <w:rPr>
                <w:color w:val="365F91" w:themeColor="accent1" w:themeShade="BF"/>
              </w:rPr>
              <w:t>a multiple</w:t>
            </w:r>
            <w:r w:rsidR="006D62E1">
              <w:rPr>
                <w:color w:val="365F91" w:themeColor="accent1" w:themeShade="BF"/>
              </w:rPr>
              <w:t>-</w:t>
            </w:r>
            <w:r w:rsidR="00B923B8">
              <w:rPr>
                <w:color w:val="365F91" w:themeColor="accent1" w:themeShade="BF"/>
              </w:rPr>
              <w:t xml:space="preserve">photo album and click </w:t>
            </w:r>
            <w:r>
              <w:rPr>
                <w:color w:val="365F91" w:themeColor="accent1" w:themeShade="BF"/>
              </w:rPr>
              <w:t xml:space="preserve">on it </w:t>
            </w:r>
            <w:r w:rsidR="00D95D18" w:rsidRPr="00214313">
              <w:rPr>
                <w:color w:val="365F91" w:themeColor="accent1" w:themeShade="BF"/>
              </w:rPr>
              <w:t>to access</w:t>
            </w:r>
            <w:r w:rsidR="00D95D18">
              <w:rPr>
                <w:color w:val="365F91" w:themeColor="accent1" w:themeShade="BF"/>
              </w:rPr>
              <w:t xml:space="preserve"> it</w:t>
            </w:r>
            <w:r w:rsidR="00D95D18" w:rsidRPr="00214313">
              <w:rPr>
                <w:color w:val="365F91" w:themeColor="accent1" w:themeShade="BF"/>
              </w:rPr>
              <w:t>.</w:t>
            </w:r>
          </w:p>
          <w:p w14:paraId="74059043" w14:textId="22061638" w:rsidR="00D95D18" w:rsidRPr="00214313" w:rsidRDefault="00DE68B1" w:rsidP="00E40CF2">
            <w:pPr>
              <w:pStyle w:val="ListParagraph"/>
              <w:numPr>
                <w:ilvl w:val="0"/>
                <w:numId w:val="75"/>
              </w:numPr>
              <w:rPr>
                <w:color w:val="365F91" w:themeColor="accent1" w:themeShade="BF"/>
              </w:rPr>
            </w:pPr>
            <w:r>
              <w:rPr>
                <w:color w:val="365F91" w:themeColor="accent1" w:themeShade="BF"/>
              </w:rPr>
              <w:t>Select</w:t>
            </w:r>
            <w:r w:rsidR="00D95D18">
              <w:rPr>
                <w:color w:val="365F91" w:themeColor="accent1" w:themeShade="BF"/>
              </w:rPr>
              <w:t xml:space="preserve"> an even-positioned photo</w:t>
            </w:r>
            <w:r w:rsidR="00D95D18" w:rsidRPr="00214313">
              <w:rPr>
                <w:color w:val="365F91" w:themeColor="accent1" w:themeShade="BF"/>
              </w:rPr>
              <w:t xml:space="preserve"> and </w:t>
            </w:r>
            <w:r w:rsidR="00B923B8">
              <w:rPr>
                <w:color w:val="365F91" w:themeColor="accent1" w:themeShade="BF"/>
              </w:rPr>
              <w:t xml:space="preserve">click </w:t>
            </w:r>
            <w:r>
              <w:rPr>
                <w:color w:val="365F91" w:themeColor="accent1" w:themeShade="BF"/>
              </w:rPr>
              <w:t xml:space="preserve">on it </w:t>
            </w:r>
            <w:r w:rsidR="00D95D18">
              <w:rPr>
                <w:color w:val="365F91" w:themeColor="accent1" w:themeShade="BF"/>
              </w:rPr>
              <w:t>to open</w:t>
            </w:r>
            <w:r w:rsidR="008E29D0">
              <w:rPr>
                <w:color w:val="365F91" w:themeColor="accent1" w:themeShade="BF"/>
              </w:rPr>
              <w:t xml:space="preserve"> it</w:t>
            </w:r>
            <w:r w:rsidR="00D95D18" w:rsidRPr="00214313">
              <w:rPr>
                <w:color w:val="365F91" w:themeColor="accent1" w:themeShade="BF"/>
              </w:rPr>
              <w:t>.</w:t>
            </w:r>
          </w:p>
          <w:p w14:paraId="147C4A36" w14:textId="7EC2A3A1" w:rsidR="00D95D18" w:rsidRPr="00214313" w:rsidRDefault="00D95D18" w:rsidP="00E40CF2">
            <w:pPr>
              <w:pStyle w:val="ListParagraph"/>
              <w:numPr>
                <w:ilvl w:val="0"/>
                <w:numId w:val="75"/>
              </w:numPr>
              <w:rPr>
                <w:color w:val="365F91" w:themeColor="accent1" w:themeShade="BF"/>
              </w:rPr>
            </w:pPr>
            <w:r w:rsidRPr="00214313">
              <w:rPr>
                <w:color w:val="365F91" w:themeColor="accent1" w:themeShade="BF"/>
              </w:rPr>
              <w:t>Rig</w:t>
            </w:r>
            <w:r w:rsidR="00FA6212">
              <w:rPr>
                <w:color w:val="365F91" w:themeColor="accent1" w:themeShade="BF"/>
              </w:rPr>
              <w:t xml:space="preserve">ht-click on the photo and </w:t>
            </w:r>
            <w:r w:rsidR="00DE68B1">
              <w:rPr>
                <w:color w:val="365F91" w:themeColor="accent1" w:themeShade="BF"/>
              </w:rPr>
              <w:t>click on</w:t>
            </w:r>
            <w:r>
              <w:rPr>
                <w:color w:val="365F91" w:themeColor="accent1" w:themeShade="BF"/>
              </w:rPr>
              <w:t xml:space="preserve"> </w:t>
            </w:r>
            <w:r w:rsidR="00B923B8">
              <w:rPr>
                <w:color w:val="365F91" w:themeColor="accent1" w:themeShade="BF"/>
              </w:rPr>
              <w:t xml:space="preserve">the </w:t>
            </w:r>
            <w:r w:rsidR="00FA6212">
              <w:rPr>
                <w:color w:val="365F91" w:themeColor="accent1" w:themeShade="BF"/>
              </w:rPr>
              <w:t>"Open image</w:t>
            </w:r>
            <w:r>
              <w:rPr>
                <w:color w:val="365F91" w:themeColor="accent1" w:themeShade="BF"/>
              </w:rPr>
              <w:t xml:space="preserve"> in new tab</w:t>
            </w:r>
            <w:r w:rsidRPr="00214313">
              <w:rPr>
                <w:color w:val="365F91" w:themeColor="accent1" w:themeShade="BF"/>
              </w:rPr>
              <w:t>"</w:t>
            </w:r>
            <w:r>
              <w:rPr>
                <w:color w:val="365F91" w:themeColor="accent1" w:themeShade="BF"/>
              </w:rPr>
              <w:t xml:space="preserve"> option.</w:t>
            </w:r>
          </w:p>
          <w:p w14:paraId="7F37B46F" w14:textId="6C4392A7" w:rsidR="00D95D18" w:rsidRPr="001B599A" w:rsidRDefault="00FA6212" w:rsidP="00E40CF2">
            <w:pPr>
              <w:pStyle w:val="ListParagraph"/>
              <w:numPr>
                <w:ilvl w:val="0"/>
                <w:numId w:val="75"/>
              </w:numPr>
              <w:rPr>
                <w:color w:val="365F91" w:themeColor="accent1" w:themeShade="BF"/>
              </w:rPr>
            </w:pPr>
            <w:r>
              <w:rPr>
                <w:color w:val="365F91" w:themeColor="accent1" w:themeShade="BF"/>
              </w:rPr>
              <w:t>In the new tab, r</w:t>
            </w:r>
            <w:r w:rsidRPr="00FA6212">
              <w:rPr>
                <w:color w:val="365F91" w:themeColor="accent1" w:themeShade="BF"/>
              </w:rPr>
              <w:t>ig</w:t>
            </w:r>
            <w:r>
              <w:rPr>
                <w:color w:val="365F91" w:themeColor="accent1" w:themeShade="BF"/>
              </w:rPr>
              <w:t xml:space="preserve">ht-click on the photo and </w:t>
            </w:r>
            <w:r w:rsidR="00B923B8">
              <w:rPr>
                <w:color w:val="365F91" w:themeColor="accent1" w:themeShade="BF"/>
              </w:rPr>
              <w:t>c</w:t>
            </w:r>
            <w:r w:rsidR="00DE68B1">
              <w:rPr>
                <w:color w:val="365F91" w:themeColor="accent1" w:themeShade="BF"/>
              </w:rPr>
              <w:t>lick on</w:t>
            </w:r>
            <w:r w:rsidR="00B923B8">
              <w:rPr>
                <w:color w:val="365F91" w:themeColor="accent1" w:themeShade="BF"/>
              </w:rPr>
              <w:t xml:space="preserve"> </w:t>
            </w:r>
            <w:r w:rsidRPr="00FA6212">
              <w:rPr>
                <w:color w:val="365F91" w:themeColor="accent1" w:themeShade="BF"/>
              </w:rPr>
              <w:t xml:space="preserve">the </w:t>
            </w:r>
            <w:r>
              <w:rPr>
                <w:color w:val="365F91" w:themeColor="accent1" w:themeShade="BF"/>
              </w:rPr>
              <w:t>"</w:t>
            </w:r>
            <w:r w:rsidR="00DB2E9A">
              <w:rPr>
                <w:color w:val="365F91" w:themeColor="accent1" w:themeShade="BF"/>
              </w:rPr>
              <w:t>S</w:t>
            </w:r>
            <w:r>
              <w:rPr>
                <w:color w:val="365F91" w:themeColor="accent1" w:themeShade="BF"/>
              </w:rPr>
              <w:t>ave image as…</w:t>
            </w:r>
            <w:r w:rsidRPr="00FA6212">
              <w:rPr>
                <w:color w:val="365F91" w:themeColor="accent1" w:themeShade="BF"/>
              </w:rPr>
              <w:t>" option.</w:t>
            </w:r>
          </w:p>
          <w:p w14:paraId="5BFFB974" w14:textId="1B052998" w:rsidR="00D95D18" w:rsidRPr="00DB2E9A" w:rsidRDefault="00DB2E9A" w:rsidP="00E40CF2">
            <w:pPr>
              <w:pStyle w:val="ListParagraph"/>
              <w:numPr>
                <w:ilvl w:val="0"/>
                <w:numId w:val="75"/>
              </w:numPr>
              <w:rPr>
                <w:color w:val="365F91" w:themeColor="accent1" w:themeShade="BF"/>
              </w:rPr>
            </w:pPr>
            <w:r>
              <w:rPr>
                <w:color w:val="365F91" w:themeColor="accent1" w:themeShade="BF"/>
              </w:rPr>
              <w:t>S</w:t>
            </w:r>
            <w:r w:rsidR="006D62E1">
              <w:rPr>
                <w:color w:val="365F91" w:themeColor="accent1" w:themeShade="BF"/>
              </w:rPr>
              <w:t>elect</w:t>
            </w:r>
            <w:r>
              <w:rPr>
                <w:color w:val="365F91" w:themeColor="accent1" w:themeShade="BF"/>
              </w:rPr>
              <w:t xml:space="preserve"> </w:t>
            </w:r>
            <w:r w:rsidR="004A1C3F" w:rsidRPr="00DB2E9A">
              <w:rPr>
                <w:color w:val="365F91" w:themeColor="accent1" w:themeShade="BF"/>
              </w:rPr>
              <w:t>location on a device</w:t>
            </w:r>
            <w:r>
              <w:rPr>
                <w:color w:val="365F91" w:themeColor="accent1" w:themeShade="BF"/>
              </w:rPr>
              <w:t xml:space="preserve"> where t</w:t>
            </w:r>
            <w:r w:rsidRPr="00DB2E9A">
              <w:rPr>
                <w:color w:val="365F91" w:themeColor="accent1" w:themeShade="BF"/>
              </w:rPr>
              <w:t>he downloaded phot</w:t>
            </w:r>
            <w:r>
              <w:rPr>
                <w:color w:val="365F91" w:themeColor="accent1" w:themeShade="BF"/>
              </w:rPr>
              <w:t>o will be saved</w:t>
            </w:r>
            <w:r w:rsidR="004A1C3F" w:rsidRPr="00DB2E9A">
              <w:rPr>
                <w:color w:val="365F91" w:themeColor="accent1" w:themeShade="BF"/>
              </w:rPr>
              <w:t xml:space="preserve"> and </w:t>
            </w:r>
            <w:r w:rsidR="00DE68B1">
              <w:rPr>
                <w:color w:val="365F91" w:themeColor="accent1" w:themeShade="BF"/>
              </w:rPr>
              <w:t xml:space="preserve">click on the </w:t>
            </w:r>
            <w:r w:rsidR="004A1C3F" w:rsidRPr="00DB2E9A">
              <w:rPr>
                <w:color w:val="365F91" w:themeColor="accent1" w:themeShade="BF"/>
              </w:rPr>
              <w:t>“S</w:t>
            </w:r>
            <w:r w:rsidR="00FA6212" w:rsidRPr="00DB2E9A">
              <w:rPr>
                <w:color w:val="365F91" w:themeColor="accent1" w:themeShade="BF"/>
              </w:rPr>
              <w:t>ave</w:t>
            </w:r>
            <w:r w:rsidR="004A1C3F" w:rsidRPr="00DB2E9A">
              <w:rPr>
                <w:color w:val="365F91" w:themeColor="accent1" w:themeShade="BF"/>
              </w:rPr>
              <w:t>”</w:t>
            </w:r>
            <w:r w:rsidR="00DE68B1">
              <w:rPr>
                <w:color w:val="365F91" w:themeColor="accent1" w:themeShade="BF"/>
              </w:rPr>
              <w:t xml:space="preserve"> button</w:t>
            </w:r>
            <w:r w:rsidR="00FA6212" w:rsidRPr="00DB2E9A">
              <w:rPr>
                <w:color w:val="365F91" w:themeColor="accent1" w:themeShade="BF"/>
              </w:rPr>
              <w:t>.</w:t>
            </w:r>
          </w:p>
        </w:tc>
      </w:tr>
      <w:tr w:rsidR="00D95D18" w:rsidRPr="008A193B" w14:paraId="5305B894" w14:textId="77777777" w:rsidTr="00D95D18">
        <w:tc>
          <w:tcPr>
            <w:tcW w:w="1838" w:type="dxa"/>
            <w:vAlign w:val="center"/>
          </w:tcPr>
          <w:p w14:paraId="004FFEBB" w14:textId="77777777" w:rsidR="00D95D18" w:rsidRPr="008A193B" w:rsidRDefault="00D95D18" w:rsidP="00D95D18">
            <w:pPr>
              <w:rPr>
                <w:b/>
              </w:rPr>
            </w:pPr>
            <w:r w:rsidRPr="008A193B">
              <w:rPr>
                <w:b/>
              </w:rPr>
              <w:t>Expected Result</w:t>
            </w:r>
          </w:p>
        </w:tc>
        <w:tc>
          <w:tcPr>
            <w:tcW w:w="11832" w:type="dxa"/>
          </w:tcPr>
          <w:p w14:paraId="17EBFAEB" w14:textId="17278EDA" w:rsidR="00D95D18" w:rsidRPr="00DB2E9A" w:rsidRDefault="00DB2E9A" w:rsidP="00DB2E9A">
            <w:pPr>
              <w:rPr>
                <w:color w:val="365F91" w:themeColor="accent1" w:themeShade="BF"/>
              </w:rPr>
            </w:pPr>
            <w:r>
              <w:rPr>
                <w:color w:val="365F91" w:themeColor="accent1" w:themeShade="BF"/>
              </w:rPr>
              <w:t xml:space="preserve">The photo should be </w:t>
            </w:r>
            <w:r w:rsidRPr="00DB2E9A">
              <w:rPr>
                <w:color w:val="365F91" w:themeColor="accent1" w:themeShade="BF"/>
              </w:rPr>
              <w:t>dow</w:t>
            </w:r>
            <w:r w:rsidR="00DE68B1">
              <w:rPr>
                <w:color w:val="365F91" w:themeColor="accent1" w:themeShade="BF"/>
              </w:rPr>
              <w:t>nloaded to the selected</w:t>
            </w:r>
            <w:r>
              <w:rPr>
                <w:color w:val="365F91" w:themeColor="accent1" w:themeShade="BF"/>
              </w:rPr>
              <w:t xml:space="preserve"> location</w:t>
            </w:r>
            <w:r w:rsidR="008E29D0">
              <w:rPr>
                <w:color w:val="365F91" w:themeColor="accent1" w:themeShade="BF"/>
              </w:rPr>
              <w:t xml:space="preserve"> and it should be correct</w:t>
            </w:r>
            <w:r w:rsidR="00B923B8">
              <w:rPr>
                <w:color w:val="365F91" w:themeColor="accent1" w:themeShade="BF"/>
              </w:rPr>
              <w:t xml:space="preserve">, </w:t>
            </w:r>
            <w:r w:rsidR="008E29D0">
              <w:rPr>
                <w:color w:val="365F91" w:themeColor="accent1" w:themeShade="BF"/>
              </w:rPr>
              <w:t>open</w:t>
            </w:r>
            <w:r w:rsidR="00B923B8">
              <w:rPr>
                <w:color w:val="365F91" w:themeColor="accent1" w:themeShade="BF"/>
              </w:rPr>
              <w:t>ing</w:t>
            </w:r>
            <w:r w:rsidRPr="00DB2E9A">
              <w:rPr>
                <w:color w:val="365F91" w:themeColor="accent1" w:themeShade="BF"/>
              </w:rPr>
              <w:t xml:space="preserve"> without any issues.</w:t>
            </w:r>
          </w:p>
        </w:tc>
      </w:tr>
      <w:tr w:rsidR="00D95D18" w:rsidRPr="00CD48D2" w14:paraId="2787E680" w14:textId="77777777" w:rsidTr="00D95D18">
        <w:tc>
          <w:tcPr>
            <w:tcW w:w="1838" w:type="dxa"/>
            <w:vAlign w:val="center"/>
          </w:tcPr>
          <w:p w14:paraId="1D86D83F" w14:textId="77777777" w:rsidR="00D95D18" w:rsidRPr="008A193B" w:rsidRDefault="00D95D18" w:rsidP="00D95D18">
            <w:pPr>
              <w:rPr>
                <w:b/>
              </w:rPr>
            </w:pPr>
            <w:r w:rsidRPr="008A193B">
              <w:rPr>
                <w:b/>
              </w:rPr>
              <w:t>Actual Result</w:t>
            </w:r>
          </w:p>
        </w:tc>
        <w:tc>
          <w:tcPr>
            <w:tcW w:w="11832" w:type="dxa"/>
          </w:tcPr>
          <w:p w14:paraId="75826C76" w14:textId="6099A9D1" w:rsidR="00D95D18" w:rsidRPr="00CD48D2" w:rsidRDefault="00DE68B1" w:rsidP="00B75547">
            <w:pPr>
              <w:rPr>
                <w:color w:val="365F91" w:themeColor="accent1" w:themeShade="BF"/>
              </w:rPr>
            </w:pPr>
            <w:r>
              <w:rPr>
                <w:color w:val="365F91" w:themeColor="accent1" w:themeShade="BF"/>
              </w:rPr>
              <w:t>The photo is downloaded to the selected</w:t>
            </w:r>
            <w:r w:rsidR="008E29D0">
              <w:rPr>
                <w:color w:val="365F91" w:themeColor="accent1" w:themeShade="BF"/>
              </w:rPr>
              <w:t xml:space="preserve"> location and it is </w:t>
            </w:r>
            <w:r w:rsidR="008E29D0" w:rsidRPr="008E29D0">
              <w:rPr>
                <w:color w:val="365F91" w:themeColor="accent1" w:themeShade="BF"/>
              </w:rPr>
              <w:t>correct</w:t>
            </w:r>
            <w:r w:rsidR="00B923B8">
              <w:rPr>
                <w:color w:val="365F91" w:themeColor="accent1" w:themeShade="BF"/>
              </w:rPr>
              <w:t>,</w:t>
            </w:r>
            <w:r w:rsidR="008E29D0" w:rsidRPr="008E29D0">
              <w:rPr>
                <w:color w:val="365F91" w:themeColor="accent1" w:themeShade="BF"/>
              </w:rPr>
              <w:t xml:space="preserve"> open</w:t>
            </w:r>
            <w:r w:rsidR="00B923B8">
              <w:rPr>
                <w:color w:val="365F91" w:themeColor="accent1" w:themeShade="BF"/>
              </w:rPr>
              <w:t>ing</w:t>
            </w:r>
            <w:r w:rsidR="008E29D0" w:rsidRPr="008E29D0">
              <w:rPr>
                <w:color w:val="365F91" w:themeColor="accent1" w:themeShade="BF"/>
              </w:rPr>
              <w:t xml:space="preserve"> without any issues.</w:t>
            </w:r>
          </w:p>
        </w:tc>
      </w:tr>
      <w:tr w:rsidR="00D95D18" w:rsidRPr="008A193B" w14:paraId="1A21C696" w14:textId="77777777" w:rsidTr="00D95D18">
        <w:tc>
          <w:tcPr>
            <w:tcW w:w="1838" w:type="dxa"/>
            <w:vAlign w:val="center"/>
          </w:tcPr>
          <w:p w14:paraId="23A28B1A" w14:textId="77777777" w:rsidR="00D95D18" w:rsidRPr="008A193B" w:rsidRDefault="00D95D18" w:rsidP="00D95D18">
            <w:pPr>
              <w:rPr>
                <w:b/>
              </w:rPr>
            </w:pPr>
            <w:r w:rsidRPr="008A193B">
              <w:rPr>
                <w:b/>
              </w:rPr>
              <w:t>Pass/ Fail</w:t>
            </w:r>
          </w:p>
        </w:tc>
        <w:tc>
          <w:tcPr>
            <w:tcW w:w="11832" w:type="dxa"/>
          </w:tcPr>
          <w:p w14:paraId="2DBF2CAD" w14:textId="0F20409B" w:rsidR="00D95D18" w:rsidRPr="008A193B" w:rsidRDefault="008E29D0" w:rsidP="00D95D18">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D95D18" w:rsidRPr="008A193B" w14:paraId="1B7FD396" w14:textId="77777777" w:rsidTr="00D95D18">
        <w:tc>
          <w:tcPr>
            <w:tcW w:w="1838" w:type="dxa"/>
            <w:shd w:val="clear" w:color="auto" w:fill="000000" w:themeFill="text1"/>
          </w:tcPr>
          <w:p w14:paraId="1CCC24E3" w14:textId="77777777" w:rsidR="00D95D18" w:rsidRPr="008A193B" w:rsidRDefault="00D95D18" w:rsidP="00D95D18">
            <w:pPr>
              <w:rPr>
                <w:b/>
              </w:rPr>
            </w:pPr>
          </w:p>
        </w:tc>
        <w:tc>
          <w:tcPr>
            <w:tcW w:w="11832" w:type="dxa"/>
            <w:shd w:val="clear" w:color="auto" w:fill="000000" w:themeFill="text1"/>
          </w:tcPr>
          <w:p w14:paraId="5EAFDB60" w14:textId="77777777" w:rsidR="00D95D18" w:rsidRPr="008A193B" w:rsidRDefault="00D95D18" w:rsidP="00D95D18"/>
        </w:tc>
      </w:tr>
    </w:tbl>
    <w:p w14:paraId="6125993D" w14:textId="77777777" w:rsidR="00D95D18" w:rsidRDefault="00D95D18" w:rsidP="001D7D94"/>
    <w:tbl>
      <w:tblPr>
        <w:tblStyle w:val="TableGrid"/>
        <w:tblW w:w="0" w:type="auto"/>
        <w:tblLook w:val="04A0" w:firstRow="1" w:lastRow="0" w:firstColumn="1" w:lastColumn="0" w:noHBand="0" w:noVBand="1"/>
      </w:tblPr>
      <w:tblGrid>
        <w:gridCol w:w="1838"/>
        <w:gridCol w:w="11832"/>
      </w:tblGrid>
      <w:tr w:rsidR="00DE68B1" w:rsidRPr="008A193B" w14:paraId="0B2383B7" w14:textId="77777777" w:rsidTr="00CD0BC9">
        <w:tc>
          <w:tcPr>
            <w:tcW w:w="1838" w:type="dxa"/>
            <w:shd w:val="clear" w:color="auto" w:fill="000000" w:themeFill="text1"/>
          </w:tcPr>
          <w:p w14:paraId="3B53E8B6" w14:textId="77777777" w:rsidR="00DE68B1" w:rsidRPr="008A193B" w:rsidRDefault="00DE68B1" w:rsidP="00CD0BC9">
            <w:pPr>
              <w:rPr>
                <w:b/>
              </w:rPr>
            </w:pPr>
          </w:p>
        </w:tc>
        <w:tc>
          <w:tcPr>
            <w:tcW w:w="11832" w:type="dxa"/>
            <w:shd w:val="clear" w:color="auto" w:fill="000000" w:themeFill="text1"/>
          </w:tcPr>
          <w:p w14:paraId="1D135EAB" w14:textId="77777777" w:rsidR="00DE68B1" w:rsidRPr="008A193B" w:rsidRDefault="00DE68B1" w:rsidP="00CD0BC9"/>
        </w:tc>
      </w:tr>
      <w:tr w:rsidR="00DE68B1" w:rsidRPr="00377399" w14:paraId="67376EF6" w14:textId="77777777" w:rsidTr="00CD0BC9">
        <w:tc>
          <w:tcPr>
            <w:tcW w:w="1838" w:type="dxa"/>
            <w:shd w:val="clear" w:color="auto" w:fill="D9D9D9" w:themeFill="background1" w:themeFillShade="D9"/>
            <w:vAlign w:val="center"/>
          </w:tcPr>
          <w:p w14:paraId="6C80C2CB" w14:textId="77777777" w:rsidR="00DE68B1" w:rsidRPr="00377399" w:rsidRDefault="00DE68B1" w:rsidP="00CD0BC9">
            <w:pPr>
              <w:rPr>
                <w:b/>
              </w:rPr>
            </w:pPr>
            <w:r w:rsidRPr="00377399">
              <w:rPr>
                <w:b/>
              </w:rPr>
              <w:t>Test Case Number</w:t>
            </w:r>
          </w:p>
        </w:tc>
        <w:tc>
          <w:tcPr>
            <w:tcW w:w="11832" w:type="dxa"/>
            <w:shd w:val="clear" w:color="auto" w:fill="D9D9D9" w:themeFill="background1" w:themeFillShade="D9"/>
            <w:vAlign w:val="center"/>
          </w:tcPr>
          <w:p w14:paraId="22BDD23F" w14:textId="45BDB43A" w:rsidR="00DE68B1" w:rsidRPr="00377399" w:rsidRDefault="00DE68B1" w:rsidP="00CD0BC9">
            <w:pPr>
              <w:rPr>
                <w:b/>
              </w:rPr>
            </w:pPr>
            <w:r>
              <w:rPr>
                <w:b/>
              </w:rPr>
              <w:t>17.2</w:t>
            </w:r>
            <w:r w:rsidRPr="001B599A">
              <w:rPr>
                <w:b/>
              </w:rPr>
              <w:t xml:space="preserve"> </w:t>
            </w:r>
            <w:r w:rsidR="00D4106B">
              <w:rPr>
                <w:b/>
              </w:rPr>
              <w:t>Downloading Photo from Gallery</w:t>
            </w:r>
          </w:p>
        </w:tc>
      </w:tr>
      <w:tr w:rsidR="00DE68B1" w:rsidRPr="008A193B" w14:paraId="0421845C" w14:textId="77777777" w:rsidTr="00CD0BC9">
        <w:tc>
          <w:tcPr>
            <w:tcW w:w="1838" w:type="dxa"/>
            <w:vAlign w:val="center"/>
          </w:tcPr>
          <w:p w14:paraId="54A8B66C" w14:textId="77777777" w:rsidR="00DE68B1" w:rsidRPr="008A193B" w:rsidRDefault="00DE68B1" w:rsidP="00CD0BC9">
            <w:r w:rsidRPr="008A193B">
              <w:rPr>
                <w:b/>
              </w:rPr>
              <w:t>Prerequisites</w:t>
            </w:r>
          </w:p>
        </w:tc>
        <w:tc>
          <w:tcPr>
            <w:tcW w:w="11832" w:type="dxa"/>
          </w:tcPr>
          <w:p w14:paraId="19238E94" w14:textId="77777777" w:rsidR="00DE68B1" w:rsidRPr="008A193B" w:rsidRDefault="00DE68B1" w:rsidP="00AD2A45">
            <w:pPr>
              <w:pStyle w:val="ListParagraph"/>
              <w:numPr>
                <w:ilvl w:val="0"/>
                <w:numId w:val="5"/>
              </w:numPr>
            </w:pPr>
            <w:r w:rsidRPr="00AD2A45">
              <w:rPr>
                <w:color w:val="365F91" w:themeColor="accent1" w:themeShade="BF"/>
              </w:rPr>
              <w:t>Adequate space is available on the user’s device for the downloaded photo.</w:t>
            </w:r>
          </w:p>
        </w:tc>
      </w:tr>
      <w:tr w:rsidR="00DE68B1" w:rsidRPr="00DB2E9A" w14:paraId="49D7724F" w14:textId="77777777" w:rsidTr="00CD0BC9">
        <w:tc>
          <w:tcPr>
            <w:tcW w:w="1838" w:type="dxa"/>
            <w:vAlign w:val="center"/>
          </w:tcPr>
          <w:p w14:paraId="14DF6091" w14:textId="77777777" w:rsidR="00DE68B1" w:rsidRPr="008A193B" w:rsidRDefault="00DE68B1" w:rsidP="00CD0BC9">
            <w:pPr>
              <w:rPr>
                <w:b/>
              </w:rPr>
            </w:pPr>
            <w:r w:rsidRPr="008A193B">
              <w:rPr>
                <w:b/>
              </w:rPr>
              <w:t>Test Case Steps</w:t>
            </w:r>
          </w:p>
        </w:tc>
        <w:tc>
          <w:tcPr>
            <w:tcW w:w="11832" w:type="dxa"/>
          </w:tcPr>
          <w:p w14:paraId="5888556B" w14:textId="60C6CB21" w:rsidR="00DE68B1" w:rsidRDefault="00AD2A45" w:rsidP="00E40CF2">
            <w:pPr>
              <w:pStyle w:val="ListParagraph"/>
              <w:numPr>
                <w:ilvl w:val="0"/>
                <w:numId w:val="76"/>
              </w:numPr>
              <w:rPr>
                <w:color w:val="365F91" w:themeColor="accent1" w:themeShade="BF"/>
              </w:rPr>
            </w:pPr>
            <w:r>
              <w:rPr>
                <w:color w:val="365F91" w:themeColor="accent1" w:themeShade="BF"/>
              </w:rPr>
              <w:t>Go to the Home</w:t>
            </w:r>
            <w:r w:rsidR="00DE68B1" w:rsidRPr="00214313">
              <w:rPr>
                <w:color w:val="365F91" w:themeColor="accent1" w:themeShade="BF"/>
              </w:rPr>
              <w:t xml:space="preserve"> page.</w:t>
            </w:r>
          </w:p>
          <w:p w14:paraId="51F10CD7" w14:textId="12940541" w:rsidR="00AD2A45" w:rsidRPr="00AD2A45" w:rsidRDefault="00AD2A45" w:rsidP="00E40CF2">
            <w:pPr>
              <w:pStyle w:val="ListParagraph"/>
              <w:numPr>
                <w:ilvl w:val="0"/>
                <w:numId w:val="76"/>
              </w:numPr>
              <w:rPr>
                <w:color w:val="365F91" w:themeColor="accent1" w:themeShade="BF"/>
              </w:rPr>
            </w:pPr>
            <w:r w:rsidRPr="00AD2A45">
              <w:rPr>
                <w:color w:val="365F91" w:themeColor="accent1" w:themeShade="BF"/>
              </w:rPr>
              <w:t>Click on the "Display photos" button at the bottom of the screen to access the photo gallery.</w:t>
            </w:r>
          </w:p>
          <w:p w14:paraId="5553D3E3" w14:textId="783968C1" w:rsidR="00DE68B1" w:rsidRPr="00AD2A45" w:rsidRDefault="00AD2A45" w:rsidP="00E40CF2">
            <w:pPr>
              <w:pStyle w:val="ListParagraph"/>
              <w:numPr>
                <w:ilvl w:val="0"/>
                <w:numId w:val="76"/>
              </w:numPr>
              <w:rPr>
                <w:color w:val="365F91" w:themeColor="accent1" w:themeShade="BF"/>
              </w:rPr>
            </w:pPr>
            <w:r>
              <w:rPr>
                <w:color w:val="365F91" w:themeColor="accent1" w:themeShade="BF"/>
              </w:rPr>
              <w:t>Scroll down, select a photo for downloading</w:t>
            </w:r>
            <w:r w:rsidR="00DE68B1" w:rsidRPr="00AD2A45">
              <w:rPr>
                <w:color w:val="365F91" w:themeColor="accent1" w:themeShade="BF"/>
              </w:rPr>
              <w:t xml:space="preserve"> and click on it to open it.</w:t>
            </w:r>
          </w:p>
          <w:p w14:paraId="0BF49E09" w14:textId="77777777" w:rsidR="00DE68B1" w:rsidRPr="00214313" w:rsidRDefault="00DE68B1" w:rsidP="00E40CF2">
            <w:pPr>
              <w:pStyle w:val="ListParagraph"/>
              <w:numPr>
                <w:ilvl w:val="0"/>
                <w:numId w:val="76"/>
              </w:numPr>
              <w:rPr>
                <w:color w:val="365F91" w:themeColor="accent1" w:themeShade="BF"/>
              </w:rPr>
            </w:pPr>
            <w:r w:rsidRPr="00214313">
              <w:rPr>
                <w:color w:val="365F91" w:themeColor="accent1" w:themeShade="BF"/>
              </w:rPr>
              <w:t>Rig</w:t>
            </w:r>
            <w:r>
              <w:rPr>
                <w:color w:val="365F91" w:themeColor="accent1" w:themeShade="BF"/>
              </w:rPr>
              <w:t>ht-click on the photo and click on the "Open image in new tab</w:t>
            </w:r>
            <w:r w:rsidRPr="00214313">
              <w:rPr>
                <w:color w:val="365F91" w:themeColor="accent1" w:themeShade="BF"/>
              </w:rPr>
              <w:t>"</w:t>
            </w:r>
            <w:r>
              <w:rPr>
                <w:color w:val="365F91" w:themeColor="accent1" w:themeShade="BF"/>
              </w:rPr>
              <w:t xml:space="preserve"> option.</w:t>
            </w:r>
          </w:p>
          <w:p w14:paraId="425F73CB" w14:textId="77777777" w:rsidR="00DE68B1" w:rsidRPr="001B599A" w:rsidRDefault="00DE68B1" w:rsidP="00E40CF2">
            <w:pPr>
              <w:pStyle w:val="ListParagraph"/>
              <w:numPr>
                <w:ilvl w:val="0"/>
                <w:numId w:val="76"/>
              </w:numPr>
              <w:rPr>
                <w:color w:val="365F91" w:themeColor="accent1" w:themeShade="BF"/>
              </w:rPr>
            </w:pPr>
            <w:r>
              <w:rPr>
                <w:color w:val="365F91" w:themeColor="accent1" w:themeShade="BF"/>
              </w:rPr>
              <w:t>In the new tab, r</w:t>
            </w:r>
            <w:r w:rsidRPr="00FA6212">
              <w:rPr>
                <w:color w:val="365F91" w:themeColor="accent1" w:themeShade="BF"/>
              </w:rPr>
              <w:t>ig</w:t>
            </w:r>
            <w:r>
              <w:rPr>
                <w:color w:val="365F91" w:themeColor="accent1" w:themeShade="BF"/>
              </w:rPr>
              <w:t xml:space="preserve">ht-click on the photo and click on </w:t>
            </w:r>
            <w:r w:rsidRPr="00FA6212">
              <w:rPr>
                <w:color w:val="365F91" w:themeColor="accent1" w:themeShade="BF"/>
              </w:rPr>
              <w:t xml:space="preserve">the </w:t>
            </w:r>
            <w:r>
              <w:rPr>
                <w:color w:val="365F91" w:themeColor="accent1" w:themeShade="BF"/>
              </w:rPr>
              <w:t>"Save image as…</w:t>
            </w:r>
            <w:r w:rsidRPr="00FA6212">
              <w:rPr>
                <w:color w:val="365F91" w:themeColor="accent1" w:themeShade="BF"/>
              </w:rPr>
              <w:t>" option.</w:t>
            </w:r>
          </w:p>
          <w:p w14:paraId="62EA193F" w14:textId="560E5B93" w:rsidR="00DE68B1" w:rsidRPr="00DB2E9A" w:rsidRDefault="00DE68B1" w:rsidP="00E40CF2">
            <w:pPr>
              <w:pStyle w:val="ListParagraph"/>
              <w:numPr>
                <w:ilvl w:val="0"/>
                <w:numId w:val="76"/>
              </w:numPr>
              <w:rPr>
                <w:color w:val="365F91" w:themeColor="accent1" w:themeShade="BF"/>
              </w:rPr>
            </w:pPr>
            <w:r>
              <w:rPr>
                <w:color w:val="365F91" w:themeColor="accent1" w:themeShade="BF"/>
              </w:rPr>
              <w:t>S</w:t>
            </w:r>
            <w:r w:rsidR="006D62E1">
              <w:rPr>
                <w:color w:val="365F91" w:themeColor="accent1" w:themeShade="BF"/>
              </w:rPr>
              <w:t xml:space="preserve">elect </w:t>
            </w:r>
            <w:r w:rsidRPr="00DB2E9A">
              <w:rPr>
                <w:color w:val="365F91" w:themeColor="accent1" w:themeShade="BF"/>
              </w:rPr>
              <w:t>location on a device</w:t>
            </w:r>
            <w:r>
              <w:rPr>
                <w:color w:val="365F91" w:themeColor="accent1" w:themeShade="BF"/>
              </w:rPr>
              <w:t xml:space="preserve"> where t</w:t>
            </w:r>
            <w:r w:rsidRPr="00DB2E9A">
              <w:rPr>
                <w:color w:val="365F91" w:themeColor="accent1" w:themeShade="BF"/>
              </w:rPr>
              <w:t>he downloaded phot</w:t>
            </w:r>
            <w:r>
              <w:rPr>
                <w:color w:val="365F91" w:themeColor="accent1" w:themeShade="BF"/>
              </w:rPr>
              <w:t>o will be saved</w:t>
            </w:r>
            <w:r w:rsidRPr="00DB2E9A">
              <w:rPr>
                <w:color w:val="365F91" w:themeColor="accent1" w:themeShade="BF"/>
              </w:rPr>
              <w:t xml:space="preserve"> and </w:t>
            </w:r>
            <w:r>
              <w:rPr>
                <w:color w:val="365F91" w:themeColor="accent1" w:themeShade="BF"/>
              </w:rPr>
              <w:t xml:space="preserve">click on the </w:t>
            </w:r>
            <w:r w:rsidRPr="00DB2E9A">
              <w:rPr>
                <w:color w:val="365F91" w:themeColor="accent1" w:themeShade="BF"/>
              </w:rPr>
              <w:t>“Save”</w:t>
            </w:r>
            <w:r>
              <w:rPr>
                <w:color w:val="365F91" w:themeColor="accent1" w:themeShade="BF"/>
              </w:rPr>
              <w:t xml:space="preserve"> button</w:t>
            </w:r>
            <w:r w:rsidRPr="00DB2E9A">
              <w:rPr>
                <w:color w:val="365F91" w:themeColor="accent1" w:themeShade="BF"/>
              </w:rPr>
              <w:t>.</w:t>
            </w:r>
          </w:p>
        </w:tc>
      </w:tr>
      <w:tr w:rsidR="00DE68B1" w:rsidRPr="00DB2E9A" w14:paraId="5A671C85" w14:textId="77777777" w:rsidTr="00CD0BC9">
        <w:tc>
          <w:tcPr>
            <w:tcW w:w="1838" w:type="dxa"/>
            <w:vAlign w:val="center"/>
          </w:tcPr>
          <w:p w14:paraId="6949142B" w14:textId="77777777" w:rsidR="00DE68B1" w:rsidRPr="008A193B" w:rsidRDefault="00DE68B1" w:rsidP="00CD0BC9">
            <w:pPr>
              <w:rPr>
                <w:b/>
              </w:rPr>
            </w:pPr>
            <w:r w:rsidRPr="008A193B">
              <w:rPr>
                <w:b/>
              </w:rPr>
              <w:t>Expected Result</w:t>
            </w:r>
          </w:p>
        </w:tc>
        <w:tc>
          <w:tcPr>
            <w:tcW w:w="11832" w:type="dxa"/>
          </w:tcPr>
          <w:p w14:paraId="33979CCC" w14:textId="77777777" w:rsidR="00DE68B1" w:rsidRPr="00DB2E9A" w:rsidRDefault="00DE68B1" w:rsidP="00CD0BC9">
            <w:pPr>
              <w:rPr>
                <w:color w:val="365F91" w:themeColor="accent1" w:themeShade="BF"/>
              </w:rPr>
            </w:pPr>
            <w:r>
              <w:rPr>
                <w:color w:val="365F91" w:themeColor="accent1" w:themeShade="BF"/>
              </w:rPr>
              <w:t xml:space="preserve">The photo should be </w:t>
            </w:r>
            <w:r w:rsidRPr="00DB2E9A">
              <w:rPr>
                <w:color w:val="365F91" w:themeColor="accent1" w:themeShade="BF"/>
              </w:rPr>
              <w:t>dow</w:t>
            </w:r>
            <w:r>
              <w:rPr>
                <w:color w:val="365F91" w:themeColor="accent1" w:themeShade="BF"/>
              </w:rPr>
              <w:t>nloaded to the selected location and it should be correct, opening</w:t>
            </w:r>
            <w:r w:rsidRPr="00DB2E9A">
              <w:rPr>
                <w:color w:val="365F91" w:themeColor="accent1" w:themeShade="BF"/>
              </w:rPr>
              <w:t xml:space="preserve"> without any issues.</w:t>
            </w:r>
          </w:p>
        </w:tc>
      </w:tr>
      <w:tr w:rsidR="00DE68B1" w:rsidRPr="00CD48D2" w14:paraId="0F5EA7B8" w14:textId="77777777" w:rsidTr="00CD0BC9">
        <w:tc>
          <w:tcPr>
            <w:tcW w:w="1838" w:type="dxa"/>
            <w:vAlign w:val="center"/>
          </w:tcPr>
          <w:p w14:paraId="40BDEF10" w14:textId="77777777" w:rsidR="00DE68B1" w:rsidRPr="008A193B" w:rsidRDefault="00DE68B1" w:rsidP="00CD0BC9">
            <w:pPr>
              <w:rPr>
                <w:b/>
              </w:rPr>
            </w:pPr>
            <w:r w:rsidRPr="008A193B">
              <w:rPr>
                <w:b/>
              </w:rPr>
              <w:t>Actual Result</w:t>
            </w:r>
          </w:p>
        </w:tc>
        <w:tc>
          <w:tcPr>
            <w:tcW w:w="11832" w:type="dxa"/>
          </w:tcPr>
          <w:p w14:paraId="5188FCFF" w14:textId="77777777" w:rsidR="00DE68B1" w:rsidRPr="00CD48D2" w:rsidRDefault="00DE68B1" w:rsidP="00CD0BC9">
            <w:pPr>
              <w:rPr>
                <w:color w:val="365F91" w:themeColor="accent1" w:themeShade="BF"/>
              </w:rPr>
            </w:pPr>
            <w:r>
              <w:rPr>
                <w:color w:val="365F91" w:themeColor="accent1" w:themeShade="BF"/>
              </w:rPr>
              <w:t xml:space="preserve">The photo is downloaded to the selected location and it is </w:t>
            </w:r>
            <w:r w:rsidRPr="008E29D0">
              <w:rPr>
                <w:color w:val="365F91" w:themeColor="accent1" w:themeShade="BF"/>
              </w:rPr>
              <w:t>correct</w:t>
            </w:r>
            <w:r>
              <w:rPr>
                <w:color w:val="365F91" w:themeColor="accent1" w:themeShade="BF"/>
              </w:rPr>
              <w:t>,</w:t>
            </w:r>
            <w:r w:rsidRPr="008E29D0">
              <w:rPr>
                <w:color w:val="365F91" w:themeColor="accent1" w:themeShade="BF"/>
              </w:rPr>
              <w:t xml:space="preserve"> open</w:t>
            </w:r>
            <w:r>
              <w:rPr>
                <w:color w:val="365F91" w:themeColor="accent1" w:themeShade="BF"/>
              </w:rPr>
              <w:t>ing</w:t>
            </w:r>
            <w:r w:rsidRPr="008E29D0">
              <w:rPr>
                <w:color w:val="365F91" w:themeColor="accent1" w:themeShade="BF"/>
              </w:rPr>
              <w:t xml:space="preserve"> without any issues.</w:t>
            </w:r>
          </w:p>
        </w:tc>
      </w:tr>
      <w:tr w:rsidR="00DE68B1" w:rsidRPr="008A193B" w14:paraId="2C8A9866" w14:textId="77777777" w:rsidTr="00CD0BC9">
        <w:tc>
          <w:tcPr>
            <w:tcW w:w="1838" w:type="dxa"/>
            <w:vAlign w:val="center"/>
          </w:tcPr>
          <w:p w14:paraId="3D54F298" w14:textId="77777777" w:rsidR="00DE68B1" w:rsidRPr="008A193B" w:rsidRDefault="00DE68B1" w:rsidP="00CD0BC9">
            <w:pPr>
              <w:rPr>
                <w:b/>
              </w:rPr>
            </w:pPr>
            <w:r w:rsidRPr="008A193B">
              <w:rPr>
                <w:b/>
              </w:rPr>
              <w:t>Pass/ Fail</w:t>
            </w:r>
          </w:p>
        </w:tc>
        <w:tc>
          <w:tcPr>
            <w:tcW w:w="11832" w:type="dxa"/>
          </w:tcPr>
          <w:p w14:paraId="7EEB8642" w14:textId="77777777" w:rsidR="00DE68B1" w:rsidRPr="008A193B" w:rsidRDefault="00DE68B1" w:rsidP="00CD0BC9">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DE68B1" w:rsidRPr="008A193B" w14:paraId="2CBE0754" w14:textId="77777777" w:rsidTr="00CD0BC9">
        <w:tc>
          <w:tcPr>
            <w:tcW w:w="1838" w:type="dxa"/>
            <w:shd w:val="clear" w:color="auto" w:fill="000000" w:themeFill="text1"/>
          </w:tcPr>
          <w:p w14:paraId="5C0555A6" w14:textId="77777777" w:rsidR="00DE68B1" w:rsidRPr="008A193B" w:rsidRDefault="00DE68B1" w:rsidP="00CD0BC9">
            <w:pPr>
              <w:rPr>
                <w:b/>
              </w:rPr>
            </w:pPr>
          </w:p>
        </w:tc>
        <w:tc>
          <w:tcPr>
            <w:tcW w:w="11832" w:type="dxa"/>
            <w:shd w:val="clear" w:color="auto" w:fill="000000" w:themeFill="text1"/>
          </w:tcPr>
          <w:p w14:paraId="53B39DEA" w14:textId="77777777" w:rsidR="00DE68B1" w:rsidRPr="008A193B" w:rsidRDefault="00DE68B1" w:rsidP="00CD0BC9"/>
        </w:tc>
      </w:tr>
    </w:tbl>
    <w:p w14:paraId="78FC5716" w14:textId="77777777" w:rsidR="00DE68B1" w:rsidRDefault="00DE68B1" w:rsidP="001D7D94"/>
    <w:tbl>
      <w:tblPr>
        <w:tblStyle w:val="TableGrid"/>
        <w:tblW w:w="0" w:type="auto"/>
        <w:tblLook w:val="04A0" w:firstRow="1" w:lastRow="0" w:firstColumn="1" w:lastColumn="0" w:noHBand="0" w:noVBand="1"/>
      </w:tblPr>
      <w:tblGrid>
        <w:gridCol w:w="1838"/>
        <w:gridCol w:w="11832"/>
      </w:tblGrid>
      <w:tr w:rsidR="007F667F" w:rsidRPr="008A193B" w14:paraId="3E009A49" w14:textId="77777777" w:rsidTr="00655C70">
        <w:tc>
          <w:tcPr>
            <w:tcW w:w="1838" w:type="dxa"/>
            <w:shd w:val="clear" w:color="auto" w:fill="000000" w:themeFill="text1"/>
          </w:tcPr>
          <w:p w14:paraId="18202906" w14:textId="77777777" w:rsidR="007F667F" w:rsidRPr="008A193B" w:rsidRDefault="007F667F" w:rsidP="00655C70">
            <w:pPr>
              <w:rPr>
                <w:b/>
              </w:rPr>
            </w:pPr>
          </w:p>
        </w:tc>
        <w:tc>
          <w:tcPr>
            <w:tcW w:w="11832" w:type="dxa"/>
            <w:shd w:val="clear" w:color="auto" w:fill="000000" w:themeFill="text1"/>
          </w:tcPr>
          <w:p w14:paraId="24D2973C" w14:textId="77777777" w:rsidR="007F667F" w:rsidRPr="008A193B" w:rsidRDefault="007F667F" w:rsidP="00655C70"/>
        </w:tc>
      </w:tr>
      <w:tr w:rsidR="007F667F" w:rsidRPr="00377399" w14:paraId="48373EE2" w14:textId="77777777" w:rsidTr="00655C70">
        <w:tc>
          <w:tcPr>
            <w:tcW w:w="1838" w:type="dxa"/>
            <w:shd w:val="clear" w:color="auto" w:fill="D9D9D9" w:themeFill="background1" w:themeFillShade="D9"/>
            <w:vAlign w:val="center"/>
          </w:tcPr>
          <w:p w14:paraId="382BB2EB" w14:textId="77777777" w:rsidR="007F667F" w:rsidRPr="00377399" w:rsidRDefault="007F667F" w:rsidP="00655C70">
            <w:pPr>
              <w:rPr>
                <w:b/>
              </w:rPr>
            </w:pPr>
            <w:r w:rsidRPr="00377399">
              <w:rPr>
                <w:b/>
              </w:rPr>
              <w:t xml:space="preserve">Test Case </w:t>
            </w:r>
            <w:r w:rsidRPr="00377399">
              <w:rPr>
                <w:b/>
              </w:rPr>
              <w:lastRenderedPageBreak/>
              <w:t>Number</w:t>
            </w:r>
          </w:p>
        </w:tc>
        <w:tc>
          <w:tcPr>
            <w:tcW w:w="11832" w:type="dxa"/>
            <w:shd w:val="clear" w:color="auto" w:fill="D9D9D9" w:themeFill="background1" w:themeFillShade="D9"/>
            <w:vAlign w:val="center"/>
          </w:tcPr>
          <w:p w14:paraId="7F7BB763" w14:textId="6D5F2ADA" w:rsidR="007F667F" w:rsidRPr="00377399" w:rsidRDefault="00B75547" w:rsidP="00655C70">
            <w:pPr>
              <w:rPr>
                <w:b/>
              </w:rPr>
            </w:pPr>
            <w:r>
              <w:rPr>
                <w:b/>
              </w:rPr>
              <w:lastRenderedPageBreak/>
              <w:t>18</w:t>
            </w:r>
            <w:r w:rsidR="007F667F">
              <w:rPr>
                <w:b/>
              </w:rPr>
              <w:t xml:space="preserve"> </w:t>
            </w:r>
            <w:r w:rsidR="007F667F" w:rsidRPr="002628EC">
              <w:rPr>
                <w:b/>
              </w:rPr>
              <w:t>Changing Album Cover Photo</w:t>
            </w:r>
          </w:p>
        </w:tc>
      </w:tr>
      <w:tr w:rsidR="007F667F" w:rsidRPr="008A193B" w14:paraId="4C04E9F8" w14:textId="77777777" w:rsidTr="00655C70">
        <w:tc>
          <w:tcPr>
            <w:tcW w:w="1838" w:type="dxa"/>
            <w:vAlign w:val="center"/>
          </w:tcPr>
          <w:p w14:paraId="0A744FED" w14:textId="77777777" w:rsidR="007F667F" w:rsidRPr="008A193B" w:rsidRDefault="007F667F" w:rsidP="00655C70">
            <w:r w:rsidRPr="008A193B">
              <w:rPr>
                <w:b/>
              </w:rPr>
              <w:lastRenderedPageBreak/>
              <w:t>Prerequisites</w:t>
            </w:r>
          </w:p>
        </w:tc>
        <w:tc>
          <w:tcPr>
            <w:tcW w:w="11832" w:type="dxa"/>
          </w:tcPr>
          <w:p w14:paraId="2367D327" w14:textId="3D01AF70" w:rsidR="007F667F" w:rsidRPr="00CC437F" w:rsidRDefault="007F667F" w:rsidP="00CC437F">
            <w:pPr>
              <w:pStyle w:val="ListParagraph"/>
              <w:numPr>
                <w:ilvl w:val="0"/>
                <w:numId w:val="5"/>
              </w:numPr>
              <w:rPr>
                <w:color w:val="365F91" w:themeColor="accent1" w:themeShade="BF"/>
              </w:rPr>
            </w:pPr>
            <w:r w:rsidRPr="00D16AED">
              <w:rPr>
                <w:color w:val="365F91" w:themeColor="accent1" w:themeShade="BF"/>
              </w:rPr>
              <w:t>User is logg</w:t>
            </w:r>
            <w:r w:rsidR="0000531D">
              <w:rPr>
                <w:color w:val="365F91" w:themeColor="accent1" w:themeShade="BF"/>
              </w:rPr>
              <w:t>ed in.</w:t>
            </w:r>
          </w:p>
          <w:p w14:paraId="2FDA4830" w14:textId="7F9B2916" w:rsidR="00CC437F" w:rsidRPr="0000531D" w:rsidRDefault="00CC437F" w:rsidP="00655C70">
            <w:pPr>
              <w:pStyle w:val="ListParagraph"/>
              <w:numPr>
                <w:ilvl w:val="0"/>
                <w:numId w:val="5"/>
              </w:numPr>
            </w:pPr>
            <w:r>
              <w:rPr>
                <w:color w:val="365F91" w:themeColor="accent1" w:themeShade="BF"/>
              </w:rPr>
              <w:t>There is a</w:t>
            </w:r>
            <w:r w:rsidRPr="009F210A">
              <w:rPr>
                <w:color w:val="365F91" w:themeColor="accent1" w:themeShade="BF"/>
              </w:rPr>
              <w:t xml:space="preserve"> photo album created in the user's profile.</w:t>
            </w:r>
          </w:p>
          <w:p w14:paraId="2AA661DB" w14:textId="14F343B3" w:rsidR="0000531D" w:rsidRPr="008A193B" w:rsidRDefault="0000531D" w:rsidP="00655C70">
            <w:pPr>
              <w:pStyle w:val="ListParagraph"/>
              <w:numPr>
                <w:ilvl w:val="0"/>
                <w:numId w:val="5"/>
              </w:numPr>
            </w:pPr>
            <w:r>
              <w:rPr>
                <w:color w:val="365F91" w:themeColor="accent1" w:themeShade="BF"/>
              </w:rPr>
              <w:t>Photo is</w:t>
            </w:r>
            <w:r w:rsidRPr="00C00C8A">
              <w:rPr>
                <w:color w:val="365F91" w:themeColor="accent1" w:themeShade="BF"/>
              </w:rPr>
              <w:t xml:space="preserve"> av</w:t>
            </w:r>
            <w:r w:rsidR="00CE5FB9">
              <w:rPr>
                <w:color w:val="365F91" w:themeColor="accent1" w:themeShade="BF"/>
              </w:rPr>
              <w:t xml:space="preserve">ailable to be uploaded from </w:t>
            </w:r>
            <w:r w:rsidR="00831BA6">
              <w:rPr>
                <w:color w:val="365F91" w:themeColor="accent1" w:themeShade="BF"/>
              </w:rPr>
              <w:t xml:space="preserve">the </w:t>
            </w:r>
            <w:r w:rsidR="00CE5FB9">
              <w:rPr>
                <w:color w:val="365F91" w:themeColor="accent1" w:themeShade="BF"/>
              </w:rPr>
              <w:t>user’s</w:t>
            </w:r>
            <w:r w:rsidRPr="00C00C8A">
              <w:rPr>
                <w:color w:val="365F91" w:themeColor="accent1" w:themeShade="BF"/>
              </w:rPr>
              <w:t xml:space="preserve"> device.</w:t>
            </w:r>
          </w:p>
        </w:tc>
      </w:tr>
      <w:tr w:rsidR="007F667F" w:rsidRPr="008A193B" w14:paraId="24498079" w14:textId="77777777" w:rsidTr="00655C70">
        <w:tc>
          <w:tcPr>
            <w:tcW w:w="1838" w:type="dxa"/>
            <w:vAlign w:val="center"/>
          </w:tcPr>
          <w:p w14:paraId="7390C002" w14:textId="77777777" w:rsidR="007F667F" w:rsidRPr="008A193B" w:rsidRDefault="007F667F" w:rsidP="00655C70">
            <w:pPr>
              <w:rPr>
                <w:b/>
              </w:rPr>
            </w:pPr>
            <w:r w:rsidRPr="008A193B">
              <w:rPr>
                <w:b/>
              </w:rPr>
              <w:t>Test Case Steps</w:t>
            </w:r>
          </w:p>
        </w:tc>
        <w:tc>
          <w:tcPr>
            <w:tcW w:w="11832" w:type="dxa"/>
          </w:tcPr>
          <w:p w14:paraId="0138443D" w14:textId="669E7F32" w:rsidR="0000531D" w:rsidRDefault="0000531D" w:rsidP="00E40CF2">
            <w:pPr>
              <w:pStyle w:val="ListParagraph"/>
              <w:numPr>
                <w:ilvl w:val="0"/>
                <w:numId w:val="52"/>
              </w:numPr>
              <w:rPr>
                <w:color w:val="365F91" w:themeColor="accent1" w:themeShade="BF"/>
              </w:rPr>
            </w:pPr>
            <w:r>
              <w:rPr>
                <w:color w:val="365F91" w:themeColor="accent1" w:themeShade="BF"/>
              </w:rPr>
              <w:t>Go to the Profile page.</w:t>
            </w:r>
          </w:p>
          <w:p w14:paraId="412A09DA" w14:textId="383A3A8A" w:rsidR="007F667F" w:rsidRPr="00952768" w:rsidRDefault="0000531D" w:rsidP="00E40CF2">
            <w:pPr>
              <w:pStyle w:val="ListParagraph"/>
              <w:numPr>
                <w:ilvl w:val="0"/>
                <w:numId w:val="52"/>
              </w:numPr>
              <w:rPr>
                <w:color w:val="365F91" w:themeColor="accent1" w:themeShade="BF"/>
              </w:rPr>
            </w:pPr>
            <w:r>
              <w:rPr>
                <w:color w:val="365F91" w:themeColor="accent1" w:themeShade="BF"/>
              </w:rPr>
              <w:t xml:space="preserve">Select the album, </w:t>
            </w:r>
            <w:r w:rsidR="004F7F02">
              <w:rPr>
                <w:color w:val="365F91" w:themeColor="accent1" w:themeShade="BF"/>
              </w:rPr>
              <w:t>hover</w:t>
            </w:r>
            <w:r w:rsidR="00DE4574">
              <w:rPr>
                <w:color w:val="365F91" w:themeColor="accent1" w:themeShade="BF"/>
              </w:rPr>
              <w:t xml:space="preserve"> the mouse pointer over</w:t>
            </w:r>
            <w:r>
              <w:rPr>
                <w:color w:val="365F91" w:themeColor="accent1" w:themeShade="BF"/>
              </w:rPr>
              <w:t xml:space="preserve"> its thumbnail and click on the “Upload” button to upload the new cover photo.</w:t>
            </w:r>
          </w:p>
          <w:p w14:paraId="04C8BEB9" w14:textId="5A139DE3" w:rsidR="00BD6B96" w:rsidRPr="002041BC" w:rsidRDefault="00952768" w:rsidP="00E40CF2">
            <w:pPr>
              <w:pStyle w:val="ListParagraph"/>
              <w:numPr>
                <w:ilvl w:val="0"/>
                <w:numId w:val="52"/>
              </w:numPr>
              <w:rPr>
                <w:color w:val="365F91" w:themeColor="accent1" w:themeShade="BF"/>
              </w:rPr>
            </w:pPr>
            <w:r w:rsidRPr="00952768">
              <w:rPr>
                <w:color w:val="365F91" w:themeColor="accent1" w:themeShade="BF"/>
              </w:rPr>
              <w:t xml:space="preserve">Verify that the </w:t>
            </w:r>
            <w:r w:rsidR="002041BC">
              <w:rPr>
                <w:color w:val="365F91" w:themeColor="accent1" w:themeShade="BF"/>
              </w:rPr>
              <w:t xml:space="preserve">respective </w:t>
            </w:r>
            <w:r w:rsidRPr="00952768">
              <w:rPr>
                <w:color w:val="365F91" w:themeColor="accent1" w:themeShade="BF"/>
              </w:rPr>
              <w:t>album's cover photo has been changed without any loss of photos within the album.</w:t>
            </w:r>
          </w:p>
        </w:tc>
      </w:tr>
      <w:tr w:rsidR="007F667F" w:rsidRPr="008A193B" w14:paraId="064BD655" w14:textId="77777777" w:rsidTr="00655C70">
        <w:tc>
          <w:tcPr>
            <w:tcW w:w="1838" w:type="dxa"/>
            <w:vAlign w:val="center"/>
          </w:tcPr>
          <w:p w14:paraId="32D25D74" w14:textId="51D7D120" w:rsidR="007F667F" w:rsidRPr="008A193B" w:rsidRDefault="007F667F" w:rsidP="00655C70">
            <w:pPr>
              <w:rPr>
                <w:b/>
              </w:rPr>
            </w:pPr>
            <w:r w:rsidRPr="008A193B">
              <w:rPr>
                <w:b/>
              </w:rPr>
              <w:t>Expected Result</w:t>
            </w:r>
          </w:p>
        </w:tc>
        <w:tc>
          <w:tcPr>
            <w:tcW w:w="11832" w:type="dxa"/>
          </w:tcPr>
          <w:p w14:paraId="4B57E728" w14:textId="6FCDD754" w:rsidR="007F667F" w:rsidRPr="008A193B" w:rsidRDefault="002041BC" w:rsidP="00655C70">
            <w:r>
              <w:rPr>
                <w:color w:val="365F91" w:themeColor="accent1" w:themeShade="BF"/>
              </w:rPr>
              <w:t>The newly uploaded cover photo should be</w:t>
            </w:r>
            <w:r w:rsidR="007F667F" w:rsidRPr="00D16AED">
              <w:rPr>
                <w:color w:val="365F91" w:themeColor="accent1" w:themeShade="BF"/>
              </w:rPr>
              <w:t xml:space="preserve"> displayed </w:t>
            </w:r>
            <w:r>
              <w:rPr>
                <w:color w:val="365F91" w:themeColor="accent1" w:themeShade="BF"/>
              </w:rPr>
              <w:t>as the album cover and no data should be lost.</w:t>
            </w:r>
          </w:p>
        </w:tc>
      </w:tr>
      <w:tr w:rsidR="007F667F" w:rsidRPr="008A193B" w14:paraId="640287C1" w14:textId="77777777" w:rsidTr="00655C70">
        <w:tc>
          <w:tcPr>
            <w:tcW w:w="1838" w:type="dxa"/>
            <w:vAlign w:val="center"/>
          </w:tcPr>
          <w:p w14:paraId="266A2477" w14:textId="77777777" w:rsidR="007F667F" w:rsidRPr="008A193B" w:rsidRDefault="007F667F" w:rsidP="00655C70">
            <w:pPr>
              <w:rPr>
                <w:b/>
              </w:rPr>
            </w:pPr>
            <w:r w:rsidRPr="008A193B">
              <w:rPr>
                <w:b/>
              </w:rPr>
              <w:t>Actual Result</w:t>
            </w:r>
          </w:p>
        </w:tc>
        <w:tc>
          <w:tcPr>
            <w:tcW w:w="11832" w:type="dxa"/>
          </w:tcPr>
          <w:p w14:paraId="5105BBCD" w14:textId="7D122ED0" w:rsidR="007F667F" w:rsidRPr="008A193B" w:rsidRDefault="002041BC" w:rsidP="00655C70">
            <w:r>
              <w:rPr>
                <w:color w:val="365F91" w:themeColor="accent1" w:themeShade="BF"/>
              </w:rPr>
              <w:t>The newly uploaded cover photo is</w:t>
            </w:r>
            <w:r w:rsidRPr="00D16AED">
              <w:rPr>
                <w:color w:val="365F91" w:themeColor="accent1" w:themeShade="BF"/>
              </w:rPr>
              <w:t xml:space="preserve"> displayed </w:t>
            </w:r>
            <w:r>
              <w:rPr>
                <w:color w:val="365F91" w:themeColor="accent1" w:themeShade="BF"/>
              </w:rPr>
              <w:t>as the album cover and no data is lost.</w:t>
            </w:r>
          </w:p>
        </w:tc>
      </w:tr>
      <w:tr w:rsidR="007F667F" w:rsidRPr="008A193B" w14:paraId="2FD3339A" w14:textId="77777777" w:rsidTr="00655C70">
        <w:tc>
          <w:tcPr>
            <w:tcW w:w="1838" w:type="dxa"/>
            <w:vAlign w:val="center"/>
          </w:tcPr>
          <w:p w14:paraId="501EE09D" w14:textId="77777777" w:rsidR="007F667F" w:rsidRPr="008A193B" w:rsidRDefault="007F667F" w:rsidP="00655C70">
            <w:pPr>
              <w:rPr>
                <w:b/>
              </w:rPr>
            </w:pPr>
            <w:r w:rsidRPr="008A193B">
              <w:rPr>
                <w:b/>
              </w:rPr>
              <w:t>Pass/ Fail</w:t>
            </w:r>
          </w:p>
        </w:tc>
        <w:tc>
          <w:tcPr>
            <w:tcW w:w="11832" w:type="dxa"/>
          </w:tcPr>
          <w:p w14:paraId="4B9BB748" w14:textId="0DB4E87B" w:rsidR="007F667F" w:rsidRPr="008A193B" w:rsidRDefault="004376BD" w:rsidP="00655C70">
            <w:r>
              <w:rPr>
                <w:color w:val="00CC00"/>
                <w:szCs w:val="20"/>
              </w:rPr>
              <w:t>Pass</w:t>
            </w:r>
            <w:r w:rsidR="007F667F" w:rsidRPr="00193B26">
              <w:rPr>
                <w:color w:val="00CC00"/>
                <w:sz w:val="24"/>
                <w:szCs w:val="24"/>
              </w:rPr>
              <w:t xml:space="preserve"> </w:t>
            </w:r>
            <w:r w:rsidR="007F667F" w:rsidRPr="00193B26">
              <w:rPr>
                <w:b/>
                <w:color w:val="00CC00"/>
                <w:sz w:val="24"/>
                <w:szCs w:val="24"/>
              </w:rPr>
              <w:sym w:font="Wingdings 2" w:char="F050"/>
            </w:r>
          </w:p>
        </w:tc>
      </w:tr>
      <w:tr w:rsidR="007F667F" w:rsidRPr="008A193B" w14:paraId="40AB3657" w14:textId="77777777" w:rsidTr="00655C70">
        <w:tc>
          <w:tcPr>
            <w:tcW w:w="1838" w:type="dxa"/>
            <w:shd w:val="clear" w:color="auto" w:fill="000000" w:themeFill="text1"/>
          </w:tcPr>
          <w:p w14:paraId="546F6ABE" w14:textId="77777777" w:rsidR="007F667F" w:rsidRPr="008A193B" w:rsidRDefault="007F667F" w:rsidP="00655C70">
            <w:pPr>
              <w:rPr>
                <w:b/>
              </w:rPr>
            </w:pPr>
          </w:p>
        </w:tc>
        <w:tc>
          <w:tcPr>
            <w:tcW w:w="11832" w:type="dxa"/>
            <w:shd w:val="clear" w:color="auto" w:fill="000000" w:themeFill="text1"/>
          </w:tcPr>
          <w:p w14:paraId="515EE605" w14:textId="77777777" w:rsidR="007F667F" w:rsidRPr="008A193B" w:rsidRDefault="007F667F" w:rsidP="00655C70"/>
        </w:tc>
      </w:tr>
    </w:tbl>
    <w:p w14:paraId="3C928E8C" w14:textId="77777777" w:rsidR="007F667F" w:rsidRPr="001D7D94" w:rsidRDefault="007F667F" w:rsidP="001D7D94"/>
    <w:tbl>
      <w:tblPr>
        <w:tblStyle w:val="TableGrid"/>
        <w:tblW w:w="0" w:type="auto"/>
        <w:tblLook w:val="04A0" w:firstRow="1" w:lastRow="0" w:firstColumn="1" w:lastColumn="0" w:noHBand="0" w:noVBand="1"/>
      </w:tblPr>
      <w:tblGrid>
        <w:gridCol w:w="1838"/>
        <w:gridCol w:w="11832"/>
      </w:tblGrid>
      <w:tr w:rsidR="00F30612" w:rsidRPr="008A193B" w14:paraId="0616CAD9" w14:textId="77777777" w:rsidTr="001B599A">
        <w:tc>
          <w:tcPr>
            <w:tcW w:w="1838" w:type="dxa"/>
            <w:shd w:val="clear" w:color="auto" w:fill="000000" w:themeFill="text1"/>
          </w:tcPr>
          <w:p w14:paraId="153B2FA8" w14:textId="77777777" w:rsidR="00F30612" w:rsidRPr="008A193B" w:rsidRDefault="00F30612" w:rsidP="001B599A">
            <w:pPr>
              <w:rPr>
                <w:b/>
              </w:rPr>
            </w:pPr>
          </w:p>
        </w:tc>
        <w:tc>
          <w:tcPr>
            <w:tcW w:w="11832" w:type="dxa"/>
            <w:shd w:val="clear" w:color="auto" w:fill="000000" w:themeFill="text1"/>
          </w:tcPr>
          <w:p w14:paraId="1A9FF8C1" w14:textId="77777777" w:rsidR="00F30612" w:rsidRPr="008A193B" w:rsidRDefault="00F30612" w:rsidP="001B599A"/>
        </w:tc>
      </w:tr>
      <w:tr w:rsidR="00F30612" w:rsidRPr="00377399" w14:paraId="691E4DA8" w14:textId="77777777" w:rsidTr="001B599A">
        <w:tc>
          <w:tcPr>
            <w:tcW w:w="1838" w:type="dxa"/>
            <w:shd w:val="clear" w:color="auto" w:fill="D9D9D9" w:themeFill="background1" w:themeFillShade="D9"/>
            <w:vAlign w:val="center"/>
          </w:tcPr>
          <w:p w14:paraId="3370AC4B" w14:textId="77777777" w:rsidR="00F30612" w:rsidRPr="00377399" w:rsidRDefault="00F30612" w:rsidP="001B599A">
            <w:pPr>
              <w:rPr>
                <w:b/>
              </w:rPr>
            </w:pPr>
            <w:r w:rsidRPr="00377399">
              <w:rPr>
                <w:b/>
              </w:rPr>
              <w:t>Test Case Number</w:t>
            </w:r>
          </w:p>
        </w:tc>
        <w:tc>
          <w:tcPr>
            <w:tcW w:w="11832" w:type="dxa"/>
            <w:shd w:val="clear" w:color="auto" w:fill="D9D9D9" w:themeFill="background1" w:themeFillShade="D9"/>
            <w:vAlign w:val="center"/>
          </w:tcPr>
          <w:p w14:paraId="048E7B56" w14:textId="225D0BBB" w:rsidR="00F30612" w:rsidRPr="00377399" w:rsidRDefault="00B75547" w:rsidP="001B599A">
            <w:pPr>
              <w:rPr>
                <w:b/>
              </w:rPr>
            </w:pPr>
            <w:r>
              <w:rPr>
                <w:b/>
              </w:rPr>
              <w:t>19</w:t>
            </w:r>
            <w:r w:rsidR="00E85708" w:rsidRPr="00E85708">
              <w:rPr>
                <w:b/>
              </w:rPr>
              <w:t xml:space="preserve"> </w:t>
            </w:r>
            <w:r w:rsidR="00A57504" w:rsidRPr="00A57504">
              <w:rPr>
                <w:b/>
              </w:rPr>
              <w:t>Accessing Album Contents and Verifying Data Consistency</w:t>
            </w:r>
          </w:p>
        </w:tc>
      </w:tr>
      <w:tr w:rsidR="00F30612" w:rsidRPr="008A193B" w14:paraId="579FC775" w14:textId="77777777" w:rsidTr="001B599A">
        <w:tc>
          <w:tcPr>
            <w:tcW w:w="1838" w:type="dxa"/>
            <w:vAlign w:val="center"/>
          </w:tcPr>
          <w:p w14:paraId="4A9627CF" w14:textId="77777777" w:rsidR="00F30612" w:rsidRPr="008A193B" w:rsidRDefault="00F30612" w:rsidP="001B599A">
            <w:r w:rsidRPr="008A193B">
              <w:rPr>
                <w:b/>
              </w:rPr>
              <w:t>Prerequisites</w:t>
            </w:r>
          </w:p>
        </w:tc>
        <w:tc>
          <w:tcPr>
            <w:tcW w:w="11832" w:type="dxa"/>
          </w:tcPr>
          <w:p w14:paraId="743BAB56" w14:textId="48E7B2D8" w:rsidR="00C36A53" w:rsidRPr="00CC437F" w:rsidRDefault="00C36A53" w:rsidP="003769F6">
            <w:pPr>
              <w:pStyle w:val="ListParagraph"/>
              <w:numPr>
                <w:ilvl w:val="0"/>
                <w:numId w:val="5"/>
              </w:numPr>
            </w:pPr>
            <w:r>
              <w:rPr>
                <w:color w:val="365F91" w:themeColor="accent1" w:themeShade="BF"/>
              </w:rPr>
              <w:t>User is logged in.</w:t>
            </w:r>
          </w:p>
          <w:p w14:paraId="7EFD5481" w14:textId="2809D654" w:rsidR="00F30612" w:rsidRPr="008A193B" w:rsidRDefault="00CC437F" w:rsidP="00CC437F">
            <w:pPr>
              <w:pStyle w:val="ListParagraph"/>
              <w:numPr>
                <w:ilvl w:val="0"/>
                <w:numId w:val="5"/>
              </w:numPr>
            </w:pPr>
            <w:r>
              <w:rPr>
                <w:color w:val="365F91" w:themeColor="accent1" w:themeShade="BF"/>
              </w:rPr>
              <w:t xml:space="preserve">There </w:t>
            </w:r>
            <w:proofErr w:type="gramStart"/>
            <w:r>
              <w:rPr>
                <w:color w:val="365F91" w:themeColor="accent1" w:themeShade="BF"/>
              </w:rPr>
              <w:t>are</w:t>
            </w:r>
            <w:proofErr w:type="gramEnd"/>
            <w:r>
              <w:rPr>
                <w:color w:val="365F91" w:themeColor="accent1" w:themeShade="BF"/>
              </w:rPr>
              <w:t xml:space="preserve"> </w:t>
            </w:r>
            <w:r w:rsidR="006D62E1">
              <w:rPr>
                <w:color w:val="365F91" w:themeColor="accent1" w:themeShade="BF"/>
              </w:rPr>
              <w:t>multiple-</w:t>
            </w:r>
            <w:r w:rsidRPr="009F210A">
              <w:rPr>
                <w:color w:val="365F91" w:themeColor="accent1" w:themeShade="BF"/>
              </w:rPr>
              <w:t>photo album</w:t>
            </w:r>
            <w:r>
              <w:rPr>
                <w:color w:val="365F91" w:themeColor="accent1" w:themeShade="BF"/>
              </w:rPr>
              <w:t>s</w:t>
            </w:r>
            <w:r w:rsidRPr="009F210A">
              <w:rPr>
                <w:color w:val="365F91" w:themeColor="accent1" w:themeShade="BF"/>
              </w:rPr>
              <w:t xml:space="preserve"> created in the user's profile.</w:t>
            </w:r>
          </w:p>
        </w:tc>
      </w:tr>
      <w:tr w:rsidR="00F30612" w:rsidRPr="008A193B" w14:paraId="7095A69B" w14:textId="77777777" w:rsidTr="001B599A">
        <w:tc>
          <w:tcPr>
            <w:tcW w:w="1838" w:type="dxa"/>
            <w:vAlign w:val="center"/>
          </w:tcPr>
          <w:p w14:paraId="27B3B13E" w14:textId="77777777" w:rsidR="00F30612" w:rsidRPr="008A193B" w:rsidRDefault="00F30612" w:rsidP="001B599A">
            <w:pPr>
              <w:rPr>
                <w:b/>
              </w:rPr>
            </w:pPr>
            <w:r w:rsidRPr="008A193B">
              <w:rPr>
                <w:b/>
              </w:rPr>
              <w:t>Test Case Steps</w:t>
            </w:r>
          </w:p>
        </w:tc>
        <w:tc>
          <w:tcPr>
            <w:tcW w:w="11832" w:type="dxa"/>
          </w:tcPr>
          <w:p w14:paraId="431C9D58" w14:textId="6CD10CD0" w:rsidR="00C36A53" w:rsidRDefault="00C36A53" w:rsidP="00E40CF2">
            <w:pPr>
              <w:pStyle w:val="ListParagraph"/>
              <w:numPr>
                <w:ilvl w:val="0"/>
                <w:numId w:val="37"/>
              </w:numPr>
              <w:rPr>
                <w:color w:val="365F91" w:themeColor="accent1" w:themeShade="BF"/>
              </w:rPr>
            </w:pPr>
            <w:r>
              <w:rPr>
                <w:color w:val="365F91" w:themeColor="accent1" w:themeShade="BF"/>
              </w:rPr>
              <w:t>Go to the Profile page.</w:t>
            </w:r>
          </w:p>
          <w:p w14:paraId="2909E429" w14:textId="6B5834A3" w:rsidR="007A399E" w:rsidRPr="00CE15BD" w:rsidRDefault="007A399E" w:rsidP="00E40CF2">
            <w:pPr>
              <w:pStyle w:val="ListParagraph"/>
              <w:numPr>
                <w:ilvl w:val="0"/>
                <w:numId w:val="37"/>
              </w:numPr>
              <w:rPr>
                <w:color w:val="365F91" w:themeColor="accent1" w:themeShade="BF"/>
              </w:rPr>
            </w:pPr>
            <w:r w:rsidRPr="007A399E">
              <w:rPr>
                <w:color w:val="365F91" w:themeColor="accent1" w:themeShade="BF"/>
              </w:rPr>
              <w:t>Verify data cons</w:t>
            </w:r>
            <w:r>
              <w:rPr>
                <w:color w:val="365F91" w:themeColor="accent1" w:themeShade="BF"/>
              </w:rPr>
              <w:t>istency of album’s data: [user</w:t>
            </w:r>
            <w:r w:rsidRPr="007A399E">
              <w:rPr>
                <w:color w:val="365F91" w:themeColor="accent1" w:themeShade="BF"/>
              </w:rPr>
              <w:t>name]</w:t>
            </w:r>
            <w:r w:rsidR="00CE15BD">
              <w:rPr>
                <w:color w:val="365F91" w:themeColor="accent1" w:themeShade="BF"/>
              </w:rPr>
              <w:t>; [number of albums in the profile]</w:t>
            </w:r>
            <w:r w:rsidRPr="00CE15BD">
              <w:rPr>
                <w:color w:val="365F91" w:themeColor="accent1" w:themeShade="BF"/>
              </w:rPr>
              <w:t xml:space="preserve"> albums</w:t>
            </w:r>
            <w:r w:rsidR="00CE15BD">
              <w:rPr>
                <w:color w:val="365F91" w:themeColor="accent1" w:themeShade="BF"/>
              </w:rPr>
              <w:t>; in the top right corner.</w:t>
            </w:r>
          </w:p>
          <w:p w14:paraId="5F2F3F0C" w14:textId="4EBAA0D0" w:rsidR="008354CF" w:rsidRDefault="004F7F02" w:rsidP="00E40CF2">
            <w:pPr>
              <w:pStyle w:val="ListParagraph"/>
              <w:numPr>
                <w:ilvl w:val="0"/>
                <w:numId w:val="37"/>
              </w:numPr>
              <w:rPr>
                <w:color w:val="365F91" w:themeColor="accent1" w:themeShade="BF"/>
              </w:rPr>
            </w:pPr>
            <w:proofErr w:type="gramStart"/>
            <w:r>
              <w:rPr>
                <w:color w:val="365F91" w:themeColor="accent1" w:themeShade="BF"/>
              </w:rPr>
              <w:t>Hover</w:t>
            </w:r>
            <w:proofErr w:type="gramEnd"/>
            <w:r w:rsidR="00DE4574" w:rsidRPr="00DE4574">
              <w:rPr>
                <w:color w:val="365F91" w:themeColor="accent1" w:themeShade="BF"/>
              </w:rPr>
              <w:t xml:space="preserve"> the mouse pointer over</w:t>
            </w:r>
            <w:r w:rsidR="008354CF" w:rsidRPr="008354CF">
              <w:rPr>
                <w:color w:val="365F91" w:themeColor="accent1" w:themeShade="BF"/>
              </w:rPr>
              <w:t xml:space="preserve"> </w:t>
            </w:r>
            <w:r w:rsidR="00AA686B">
              <w:rPr>
                <w:color w:val="365F91" w:themeColor="accent1" w:themeShade="BF"/>
              </w:rPr>
              <w:t xml:space="preserve">the </w:t>
            </w:r>
            <w:r w:rsidR="008354CF">
              <w:rPr>
                <w:color w:val="365F91" w:themeColor="accent1" w:themeShade="BF"/>
              </w:rPr>
              <w:t>albums’ thumbnail photos</w:t>
            </w:r>
            <w:r w:rsidR="008354CF" w:rsidRPr="008354CF">
              <w:rPr>
                <w:color w:val="365F91" w:themeColor="accent1" w:themeShade="BF"/>
              </w:rPr>
              <w:t>.</w:t>
            </w:r>
          </w:p>
          <w:p w14:paraId="377B66DA" w14:textId="21AABC4A" w:rsidR="00623C94" w:rsidRDefault="00623C94" w:rsidP="00E40CF2">
            <w:pPr>
              <w:pStyle w:val="ListParagraph"/>
              <w:numPr>
                <w:ilvl w:val="0"/>
                <w:numId w:val="37"/>
              </w:numPr>
              <w:rPr>
                <w:color w:val="365F91" w:themeColor="accent1" w:themeShade="BF"/>
              </w:rPr>
            </w:pPr>
            <w:r w:rsidRPr="00623C94">
              <w:rPr>
                <w:color w:val="365F91" w:themeColor="accent1" w:themeShade="BF"/>
              </w:rPr>
              <w:t xml:space="preserve">Ensure that when </w:t>
            </w:r>
            <w:proofErr w:type="gramStart"/>
            <w:r w:rsidRPr="00623C94">
              <w:rPr>
                <w:color w:val="365F91" w:themeColor="accent1" w:themeShade="BF"/>
              </w:rPr>
              <w:t>hovering</w:t>
            </w:r>
            <w:proofErr w:type="gramEnd"/>
            <w:r w:rsidRPr="00623C94">
              <w:rPr>
                <w:color w:val="365F91" w:themeColor="accent1" w:themeShade="BF"/>
              </w:rPr>
              <w:t xml:space="preserve"> the mouse pointer over thumbnail photos of the albums, information </w:t>
            </w:r>
            <w:r w:rsidR="00AA686B">
              <w:rPr>
                <w:color w:val="365F91" w:themeColor="accent1" w:themeShade="BF"/>
              </w:rPr>
              <w:t>such as the date and username are</w:t>
            </w:r>
            <w:r w:rsidRPr="00623C94">
              <w:rPr>
                <w:color w:val="365F91" w:themeColor="accent1" w:themeShade="BF"/>
              </w:rPr>
              <w:t xml:space="preserve"> visible, along with options to change the cover photo and delete</w:t>
            </w:r>
            <w:r>
              <w:rPr>
                <w:color w:val="365F91" w:themeColor="accent1" w:themeShade="BF"/>
              </w:rPr>
              <w:t>.</w:t>
            </w:r>
          </w:p>
          <w:p w14:paraId="7498EB64" w14:textId="6960892D" w:rsidR="00CE1325" w:rsidRPr="00CE1325" w:rsidRDefault="008354CF" w:rsidP="00E40CF2">
            <w:pPr>
              <w:pStyle w:val="ListParagraph"/>
              <w:numPr>
                <w:ilvl w:val="0"/>
                <w:numId w:val="37"/>
              </w:numPr>
              <w:rPr>
                <w:color w:val="365F91" w:themeColor="accent1" w:themeShade="BF"/>
              </w:rPr>
            </w:pPr>
            <w:r>
              <w:rPr>
                <w:color w:val="365F91" w:themeColor="accent1" w:themeShade="BF"/>
              </w:rPr>
              <w:t>Select an album's thumbnail photo and click on it</w:t>
            </w:r>
            <w:r w:rsidR="0000531D">
              <w:rPr>
                <w:color w:val="365F91" w:themeColor="accent1" w:themeShade="BF"/>
              </w:rPr>
              <w:t xml:space="preserve"> to access</w:t>
            </w:r>
            <w:r w:rsidR="00C71B9E">
              <w:rPr>
                <w:color w:val="365F91" w:themeColor="accent1" w:themeShade="BF"/>
              </w:rPr>
              <w:t xml:space="preserve"> it</w:t>
            </w:r>
            <w:r w:rsidRPr="008354CF">
              <w:rPr>
                <w:color w:val="365F91" w:themeColor="accent1" w:themeShade="BF"/>
              </w:rPr>
              <w:t>.</w:t>
            </w:r>
          </w:p>
          <w:p w14:paraId="189954B3" w14:textId="27DA4CB6" w:rsidR="00CE1325" w:rsidRDefault="004F7F02" w:rsidP="00E40CF2">
            <w:pPr>
              <w:pStyle w:val="ListParagraph"/>
              <w:numPr>
                <w:ilvl w:val="0"/>
                <w:numId w:val="37"/>
              </w:numPr>
              <w:rPr>
                <w:color w:val="365F91" w:themeColor="accent1" w:themeShade="BF"/>
              </w:rPr>
            </w:pPr>
            <w:proofErr w:type="gramStart"/>
            <w:r>
              <w:rPr>
                <w:color w:val="365F91" w:themeColor="accent1" w:themeShade="BF"/>
              </w:rPr>
              <w:t>Hover</w:t>
            </w:r>
            <w:proofErr w:type="gramEnd"/>
            <w:r w:rsidR="00DE4574">
              <w:rPr>
                <w:color w:val="365F91" w:themeColor="accent1" w:themeShade="BF"/>
              </w:rPr>
              <w:t xml:space="preserve"> the mouse pointer</w:t>
            </w:r>
            <w:r w:rsidR="00CE1325">
              <w:rPr>
                <w:color w:val="365F91" w:themeColor="accent1" w:themeShade="BF"/>
              </w:rPr>
              <w:t xml:space="preserve"> over </w:t>
            </w:r>
            <w:r w:rsidR="00DE4574">
              <w:rPr>
                <w:color w:val="365F91" w:themeColor="accent1" w:themeShade="BF"/>
              </w:rPr>
              <w:t>each photo</w:t>
            </w:r>
            <w:r w:rsidR="009D248D">
              <w:rPr>
                <w:color w:val="365F91" w:themeColor="accent1" w:themeShade="BF"/>
              </w:rPr>
              <w:t>.</w:t>
            </w:r>
            <w:r w:rsidR="00DE4574">
              <w:rPr>
                <w:color w:val="365F91" w:themeColor="accent1" w:themeShade="BF"/>
              </w:rPr>
              <w:t xml:space="preserve"> I</w:t>
            </w:r>
            <w:r w:rsidR="00DE4574" w:rsidRPr="00DE4574">
              <w:rPr>
                <w:color w:val="365F91" w:themeColor="accent1" w:themeShade="BF"/>
              </w:rPr>
              <w:t>f necessary</w:t>
            </w:r>
            <w:r w:rsidR="00DE4574">
              <w:rPr>
                <w:color w:val="365F91" w:themeColor="accent1" w:themeShade="BF"/>
              </w:rPr>
              <w:t>, scroll down.</w:t>
            </w:r>
          </w:p>
          <w:p w14:paraId="596113CE" w14:textId="301620DA" w:rsidR="0000531D" w:rsidRDefault="00CE5FB9" w:rsidP="00E40CF2">
            <w:pPr>
              <w:pStyle w:val="ListParagraph"/>
              <w:numPr>
                <w:ilvl w:val="0"/>
                <w:numId w:val="37"/>
              </w:numPr>
              <w:rPr>
                <w:color w:val="365F91" w:themeColor="accent1" w:themeShade="BF"/>
              </w:rPr>
            </w:pPr>
            <w:r>
              <w:rPr>
                <w:color w:val="365F91" w:themeColor="accent1" w:themeShade="BF"/>
              </w:rPr>
              <w:t>Ensure that when</w:t>
            </w:r>
            <w:r w:rsidR="0000531D" w:rsidRPr="0000531D">
              <w:rPr>
                <w:color w:val="365F91" w:themeColor="accent1" w:themeShade="BF"/>
              </w:rPr>
              <w:t xml:space="preserve"> </w:t>
            </w:r>
            <w:proofErr w:type="gramStart"/>
            <w:r w:rsidR="004F7F02">
              <w:rPr>
                <w:color w:val="365F91" w:themeColor="accent1" w:themeShade="BF"/>
              </w:rPr>
              <w:t>hover</w:t>
            </w:r>
            <w:r>
              <w:rPr>
                <w:color w:val="365F91" w:themeColor="accent1" w:themeShade="BF"/>
              </w:rPr>
              <w:t>ing</w:t>
            </w:r>
            <w:proofErr w:type="gramEnd"/>
            <w:r w:rsidR="00DE4574" w:rsidRPr="00DE4574">
              <w:rPr>
                <w:color w:val="365F91" w:themeColor="accent1" w:themeShade="BF"/>
              </w:rPr>
              <w:t xml:space="preserve"> the mouse pointer ove</w:t>
            </w:r>
            <w:r w:rsidR="00DE4574">
              <w:rPr>
                <w:color w:val="365F91" w:themeColor="accent1" w:themeShade="BF"/>
              </w:rPr>
              <w:t xml:space="preserve">r photos, </w:t>
            </w:r>
            <w:r w:rsidR="00623C94" w:rsidRPr="00623C94">
              <w:rPr>
                <w:color w:val="365F91" w:themeColor="accent1" w:themeShade="BF"/>
              </w:rPr>
              <w:t xml:space="preserve">information such as the date and username is visible, </w:t>
            </w:r>
            <w:r w:rsidR="00623C94">
              <w:rPr>
                <w:color w:val="365F91" w:themeColor="accent1" w:themeShade="BF"/>
              </w:rPr>
              <w:t>along with the option to delete</w:t>
            </w:r>
            <w:r w:rsidR="0000531D" w:rsidRPr="0000531D">
              <w:rPr>
                <w:color w:val="365F91" w:themeColor="accent1" w:themeShade="BF"/>
              </w:rPr>
              <w:t>.</w:t>
            </w:r>
          </w:p>
          <w:p w14:paraId="3C8E4115" w14:textId="6D4E2D8C" w:rsidR="00CE1325" w:rsidRDefault="00CE1325" w:rsidP="00E40CF2">
            <w:pPr>
              <w:pStyle w:val="ListParagraph"/>
              <w:numPr>
                <w:ilvl w:val="0"/>
                <w:numId w:val="37"/>
              </w:numPr>
              <w:rPr>
                <w:color w:val="365F91" w:themeColor="accent1" w:themeShade="BF"/>
              </w:rPr>
            </w:pPr>
            <w:r w:rsidRPr="00CE1325">
              <w:rPr>
                <w:color w:val="365F91" w:themeColor="accent1" w:themeShade="BF"/>
              </w:rPr>
              <w:t>C</w:t>
            </w:r>
            <w:r>
              <w:rPr>
                <w:color w:val="365F91" w:themeColor="accent1" w:themeShade="BF"/>
              </w:rPr>
              <w:t xml:space="preserve">lick </w:t>
            </w:r>
            <w:r w:rsidR="00C36A53">
              <w:rPr>
                <w:color w:val="365F91" w:themeColor="accent1" w:themeShade="BF"/>
              </w:rPr>
              <w:t xml:space="preserve">on the </w:t>
            </w:r>
            <w:r w:rsidR="008742C2">
              <w:rPr>
                <w:color w:val="365F91" w:themeColor="accent1" w:themeShade="BF"/>
              </w:rPr>
              <w:t>“G</w:t>
            </w:r>
            <w:r>
              <w:rPr>
                <w:color w:val="365F91" w:themeColor="accent1" w:themeShade="BF"/>
              </w:rPr>
              <w:t>o back to albums” button</w:t>
            </w:r>
            <w:r w:rsidR="009D248D">
              <w:rPr>
                <w:color w:val="365F91" w:themeColor="accent1" w:themeShade="BF"/>
              </w:rPr>
              <w:t>.</w:t>
            </w:r>
          </w:p>
          <w:p w14:paraId="446EFABB" w14:textId="450418E9" w:rsidR="00CE1325" w:rsidRPr="00664E70" w:rsidRDefault="00664E70" w:rsidP="00E40CF2">
            <w:pPr>
              <w:pStyle w:val="ListParagraph"/>
              <w:numPr>
                <w:ilvl w:val="0"/>
                <w:numId w:val="37"/>
              </w:numPr>
              <w:rPr>
                <w:color w:val="365F91" w:themeColor="accent1" w:themeShade="BF"/>
              </w:rPr>
            </w:pPr>
            <w:r>
              <w:rPr>
                <w:color w:val="365F91" w:themeColor="accent1" w:themeShade="BF"/>
              </w:rPr>
              <w:t>Click on the next</w:t>
            </w:r>
            <w:r w:rsidR="00073072">
              <w:rPr>
                <w:color w:val="365F91" w:themeColor="accent1" w:themeShade="BF"/>
              </w:rPr>
              <w:t xml:space="preserve"> album to verify</w:t>
            </w:r>
            <w:r w:rsidR="00CB677D">
              <w:rPr>
                <w:color w:val="365F91" w:themeColor="accent1" w:themeShade="BF"/>
              </w:rPr>
              <w:t xml:space="preserve"> its content</w:t>
            </w:r>
            <w:r w:rsidR="00C71B9E">
              <w:rPr>
                <w:color w:val="365F91" w:themeColor="accent1" w:themeShade="BF"/>
              </w:rPr>
              <w:t>’s</w:t>
            </w:r>
            <w:r w:rsidR="00073072">
              <w:rPr>
                <w:color w:val="365F91" w:themeColor="accent1" w:themeShade="BF"/>
              </w:rPr>
              <w:t xml:space="preserve"> complete data consistency</w:t>
            </w:r>
            <w:r w:rsidR="009D248D">
              <w:rPr>
                <w:color w:val="365F91" w:themeColor="accent1" w:themeShade="BF"/>
              </w:rPr>
              <w:t>.</w:t>
            </w:r>
          </w:p>
        </w:tc>
      </w:tr>
      <w:tr w:rsidR="00F30612" w:rsidRPr="008A193B" w14:paraId="5EC69620" w14:textId="77777777" w:rsidTr="001B599A">
        <w:tc>
          <w:tcPr>
            <w:tcW w:w="1838" w:type="dxa"/>
            <w:vAlign w:val="center"/>
          </w:tcPr>
          <w:p w14:paraId="38257DDF" w14:textId="14259B6E" w:rsidR="00F30612" w:rsidRPr="008A193B" w:rsidRDefault="00F30612" w:rsidP="001B599A">
            <w:pPr>
              <w:rPr>
                <w:b/>
              </w:rPr>
            </w:pPr>
            <w:r w:rsidRPr="008A193B">
              <w:rPr>
                <w:b/>
              </w:rPr>
              <w:t>Expected Result</w:t>
            </w:r>
          </w:p>
        </w:tc>
        <w:tc>
          <w:tcPr>
            <w:tcW w:w="11832" w:type="dxa"/>
          </w:tcPr>
          <w:p w14:paraId="115AADB4" w14:textId="7F76F453" w:rsidR="00F30612" w:rsidRPr="005B0FC6" w:rsidRDefault="005B0FC6" w:rsidP="005B0FC6">
            <w:pPr>
              <w:rPr>
                <w:color w:val="365F91" w:themeColor="accent1" w:themeShade="BF"/>
              </w:rPr>
            </w:pPr>
            <w:r>
              <w:rPr>
                <w:color w:val="365F91" w:themeColor="accent1" w:themeShade="BF"/>
              </w:rPr>
              <w:t>U</w:t>
            </w:r>
            <w:r w:rsidRPr="005B0FC6">
              <w:rPr>
                <w:color w:val="365F91" w:themeColor="accent1" w:themeShade="BF"/>
              </w:rPr>
              <w:t xml:space="preserve">ser should see </w:t>
            </w:r>
            <w:r w:rsidR="00C71B9E">
              <w:rPr>
                <w:color w:val="365F91" w:themeColor="accent1" w:themeShade="BF"/>
              </w:rPr>
              <w:t xml:space="preserve">the </w:t>
            </w:r>
            <w:r w:rsidRPr="005B0FC6">
              <w:rPr>
                <w:color w:val="365F91" w:themeColor="accent1" w:themeShade="BF"/>
              </w:rPr>
              <w:t xml:space="preserve">photos’ </w:t>
            </w:r>
            <w:r>
              <w:rPr>
                <w:color w:val="365F91" w:themeColor="accent1" w:themeShade="BF"/>
              </w:rPr>
              <w:t>thumbnail</w:t>
            </w:r>
            <w:r w:rsidR="00C71B9E">
              <w:rPr>
                <w:color w:val="365F91" w:themeColor="accent1" w:themeShade="BF"/>
              </w:rPr>
              <w:t>s</w:t>
            </w:r>
            <w:r>
              <w:rPr>
                <w:color w:val="365F91" w:themeColor="accent1" w:themeShade="BF"/>
              </w:rPr>
              <w:t xml:space="preserve"> in the selected album</w:t>
            </w:r>
            <w:r w:rsidRPr="005B0FC6">
              <w:rPr>
                <w:color w:val="365F91" w:themeColor="accent1" w:themeShade="BF"/>
              </w:rPr>
              <w:t xml:space="preserve"> and each </w:t>
            </w:r>
            <w:r w:rsidR="00A57504">
              <w:rPr>
                <w:color w:val="365F91" w:themeColor="accent1" w:themeShade="BF"/>
              </w:rPr>
              <w:t xml:space="preserve">photo should have a </w:t>
            </w:r>
            <w:r w:rsidR="00A57504" w:rsidRPr="00A57504">
              <w:rPr>
                <w:color w:val="365F91" w:themeColor="accent1" w:themeShade="BF"/>
              </w:rPr>
              <w:t>date and username displayed</w:t>
            </w:r>
            <w:r w:rsidRPr="005B0FC6">
              <w:rPr>
                <w:color w:val="365F91" w:themeColor="accent1" w:themeShade="BF"/>
              </w:rPr>
              <w:t>. The user should also be able to navigate b</w:t>
            </w:r>
            <w:r w:rsidR="001D7D94">
              <w:rPr>
                <w:color w:val="365F91" w:themeColor="accent1" w:themeShade="BF"/>
              </w:rPr>
              <w:t>etween albums within the Profile</w:t>
            </w:r>
            <w:r>
              <w:rPr>
                <w:color w:val="365F91" w:themeColor="accent1" w:themeShade="BF"/>
              </w:rPr>
              <w:t xml:space="preserve">. </w:t>
            </w:r>
            <w:r w:rsidR="00073072" w:rsidRPr="00073072">
              <w:rPr>
                <w:color w:val="365F91" w:themeColor="accent1" w:themeShade="BF"/>
              </w:rPr>
              <w:t xml:space="preserve">Complete </w:t>
            </w:r>
            <w:r w:rsidR="00073072">
              <w:rPr>
                <w:color w:val="365F91" w:themeColor="accent1" w:themeShade="BF"/>
              </w:rPr>
              <w:t xml:space="preserve">album </w:t>
            </w:r>
            <w:r w:rsidR="00073072" w:rsidRPr="00073072">
              <w:rPr>
                <w:color w:val="365F91" w:themeColor="accent1" w:themeShade="BF"/>
              </w:rPr>
              <w:t>data content should exhibit consistency.</w:t>
            </w:r>
          </w:p>
        </w:tc>
      </w:tr>
      <w:tr w:rsidR="00F30612" w:rsidRPr="008A193B" w14:paraId="524D44F0" w14:textId="77777777" w:rsidTr="001B599A">
        <w:tc>
          <w:tcPr>
            <w:tcW w:w="1838" w:type="dxa"/>
            <w:vAlign w:val="center"/>
          </w:tcPr>
          <w:p w14:paraId="037A2B43" w14:textId="77777777" w:rsidR="00F30612" w:rsidRPr="008A193B" w:rsidRDefault="00F30612" w:rsidP="001B599A">
            <w:pPr>
              <w:rPr>
                <w:b/>
              </w:rPr>
            </w:pPr>
            <w:r w:rsidRPr="008A193B">
              <w:rPr>
                <w:b/>
              </w:rPr>
              <w:t>Actual Result</w:t>
            </w:r>
          </w:p>
        </w:tc>
        <w:tc>
          <w:tcPr>
            <w:tcW w:w="11832" w:type="dxa"/>
          </w:tcPr>
          <w:p w14:paraId="00DA5075" w14:textId="11881050" w:rsidR="00F30612" w:rsidRPr="005B0FC6" w:rsidRDefault="005B0FC6" w:rsidP="005B0FC6">
            <w:pPr>
              <w:rPr>
                <w:color w:val="365F91" w:themeColor="accent1" w:themeShade="BF"/>
              </w:rPr>
            </w:pPr>
            <w:r>
              <w:rPr>
                <w:color w:val="365F91" w:themeColor="accent1" w:themeShade="BF"/>
              </w:rPr>
              <w:t xml:space="preserve">User </w:t>
            </w:r>
            <w:r w:rsidRPr="005B0FC6">
              <w:rPr>
                <w:color w:val="365F91" w:themeColor="accent1" w:themeShade="BF"/>
              </w:rPr>
              <w:t>see</w:t>
            </w:r>
            <w:r>
              <w:rPr>
                <w:color w:val="365F91" w:themeColor="accent1" w:themeShade="BF"/>
              </w:rPr>
              <w:t>s</w:t>
            </w:r>
            <w:r w:rsidRPr="005B0FC6">
              <w:rPr>
                <w:color w:val="365F91" w:themeColor="accent1" w:themeShade="BF"/>
              </w:rPr>
              <w:t xml:space="preserve"> photos’ thumbnail</w:t>
            </w:r>
            <w:r w:rsidR="00C71B9E">
              <w:rPr>
                <w:color w:val="365F91" w:themeColor="accent1" w:themeShade="BF"/>
              </w:rPr>
              <w:t>s</w:t>
            </w:r>
            <w:r w:rsidRPr="005B0FC6">
              <w:rPr>
                <w:color w:val="365F91" w:themeColor="accent1" w:themeShade="BF"/>
              </w:rPr>
              <w:t xml:space="preserve"> in the s</w:t>
            </w:r>
            <w:r>
              <w:rPr>
                <w:color w:val="365F91" w:themeColor="accent1" w:themeShade="BF"/>
              </w:rPr>
              <w:t xml:space="preserve">elected album and each photo has a date and </w:t>
            </w:r>
            <w:r w:rsidR="00A57504">
              <w:rPr>
                <w:color w:val="365F91" w:themeColor="accent1" w:themeShade="BF"/>
              </w:rPr>
              <w:t>username displayed. The user is also</w:t>
            </w:r>
            <w:r w:rsidRPr="005B0FC6">
              <w:rPr>
                <w:color w:val="365F91" w:themeColor="accent1" w:themeShade="BF"/>
              </w:rPr>
              <w:t xml:space="preserve"> able to navigate b</w:t>
            </w:r>
            <w:r w:rsidR="001D7D94">
              <w:rPr>
                <w:color w:val="365F91" w:themeColor="accent1" w:themeShade="BF"/>
              </w:rPr>
              <w:t>etween albums within the Profile</w:t>
            </w:r>
            <w:r>
              <w:rPr>
                <w:color w:val="365F91" w:themeColor="accent1" w:themeShade="BF"/>
              </w:rPr>
              <w:t xml:space="preserve">. </w:t>
            </w:r>
            <w:r w:rsidRPr="005B0FC6">
              <w:rPr>
                <w:color w:val="365F91" w:themeColor="accent1" w:themeShade="BF"/>
              </w:rPr>
              <w:t>Complete album data con</w:t>
            </w:r>
            <w:r>
              <w:rPr>
                <w:color w:val="365F91" w:themeColor="accent1" w:themeShade="BF"/>
              </w:rPr>
              <w:t>tent exhibits consistency.</w:t>
            </w:r>
          </w:p>
        </w:tc>
      </w:tr>
      <w:tr w:rsidR="00F30612" w:rsidRPr="008A193B" w14:paraId="049F28A9" w14:textId="77777777" w:rsidTr="001B599A">
        <w:tc>
          <w:tcPr>
            <w:tcW w:w="1838" w:type="dxa"/>
            <w:vAlign w:val="center"/>
          </w:tcPr>
          <w:p w14:paraId="795A7A03" w14:textId="77777777" w:rsidR="00F30612" w:rsidRPr="008A193B" w:rsidRDefault="00F30612" w:rsidP="001B599A">
            <w:pPr>
              <w:rPr>
                <w:b/>
              </w:rPr>
            </w:pPr>
            <w:r w:rsidRPr="008A193B">
              <w:rPr>
                <w:b/>
              </w:rPr>
              <w:t>Pass/ Fail</w:t>
            </w:r>
          </w:p>
        </w:tc>
        <w:tc>
          <w:tcPr>
            <w:tcW w:w="11832" w:type="dxa"/>
          </w:tcPr>
          <w:p w14:paraId="1F07ADB1" w14:textId="06789F85" w:rsidR="00F30612" w:rsidRPr="008A193B" w:rsidRDefault="004376BD"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F30612" w:rsidRPr="008A193B" w14:paraId="45048CB2" w14:textId="77777777" w:rsidTr="001B599A">
        <w:tc>
          <w:tcPr>
            <w:tcW w:w="1838" w:type="dxa"/>
            <w:shd w:val="clear" w:color="auto" w:fill="000000" w:themeFill="text1"/>
          </w:tcPr>
          <w:p w14:paraId="68E78833" w14:textId="77777777" w:rsidR="00F30612" w:rsidRPr="008A193B" w:rsidRDefault="00F30612" w:rsidP="001B599A">
            <w:pPr>
              <w:rPr>
                <w:b/>
              </w:rPr>
            </w:pPr>
          </w:p>
        </w:tc>
        <w:tc>
          <w:tcPr>
            <w:tcW w:w="11832" w:type="dxa"/>
            <w:shd w:val="clear" w:color="auto" w:fill="000000" w:themeFill="text1"/>
          </w:tcPr>
          <w:p w14:paraId="1560FE32" w14:textId="77777777" w:rsidR="00F30612" w:rsidRPr="008A193B" w:rsidRDefault="00F30612" w:rsidP="001B599A"/>
        </w:tc>
      </w:tr>
    </w:tbl>
    <w:p w14:paraId="06293FD2" w14:textId="77777777" w:rsidR="002628EC" w:rsidRDefault="002628EC" w:rsidP="00F30612"/>
    <w:tbl>
      <w:tblPr>
        <w:tblStyle w:val="TableGrid"/>
        <w:tblW w:w="0" w:type="auto"/>
        <w:tblLook w:val="04A0" w:firstRow="1" w:lastRow="0" w:firstColumn="1" w:lastColumn="0" w:noHBand="0" w:noVBand="1"/>
      </w:tblPr>
      <w:tblGrid>
        <w:gridCol w:w="1838"/>
        <w:gridCol w:w="11832"/>
      </w:tblGrid>
      <w:tr w:rsidR="004E4BE1" w:rsidRPr="008A193B" w14:paraId="5660A7DF" w14:textId="77777777" w:rsidTr="00655C70">
        <w:tc>
          <w:tcPr>
            <w:tcW w:w="1838" w:type="dxa"/>
            <w:shd w:val="clear" w:color="auto" w:fill="000000" w:themeFill="text1"/>
          </w:tcPr>
          <w:p w14:paraId="44BA4744" w14:textId="77777777" w:rsidR="004E4BE1" w:rsidRPr="008A193B" w:rsidRDefault="004E4BE1" w:rsidP="00655C70">
            <w:pPr>
              <w:rPr>
                <w:b/>
              </w:rPr>
            </w:pPr>
          </w:p>
        </w:tc>
        <w:tc>
          <w:tcPr>
            <w:tcW w:w="11832" w:type="dxa"/>
            <w:shd w:val="clear" w:color="auto" w:fill="000000" w:themeFill="text1"/>
          </w:tcPr>
          <w:p w14:paraId="394CE7AD" w14:textId="77777777" w:rsidR="004E4BE1" w:rsidRPr="008A193B" w:rsidRDefault="004E4BE1" w:rsidP="00655C70"/>
        </w:tc>
      </w:tr>
      <w:tr w:rsidR="004E4BE1" w:rsidRPr="00377399" w14:paraId="14E5297A" w14:textId="77777777" w:rsidTr="00655C70">
        <w:tc>
          <w:tcPr>
            <w:tcW w:w="1838" w:type="dxa"/>
            <w:shd w:val="clear" w:color="auto" w:fill="D9D9D9" w:themeFill="background1" w:themeFillShade="D9"/>
            <w:vAlign w:val="center"/>
          </w:tcPr>
          <w:p w14:paraId="5514EF8D" w14:textId="77777777" w:rsidR="004E4BE1" w:rsidRPr="00377399" w:rsidRDefault="004E4BE1" w:rsidP="00655C70">
            <w:pPr>
              <w:rPr>
                <w:b/>
              </w:rPr>
            </w:pPr>
            <w:r w:rsidRPr="00377399">
              <w:rPr>
                <w:b/>
              </w:rPr>
              <w:t>Test Case Number</w:t>
            </w:r>
          </w:p>
        </w:tc>
        <w:tc>
          <w:tcPr>
            <w:tcW w:w="11832" w:type="dxa"/>
            <w:shd w:val="clear" w:color="auto" w:fill="D9D9D9" w:themeFill="background1" w:themeFillShade="D9"/>
            <w:vAlign w:val="center"/>
          </w:tcPr>
          <w:p w14:paraId="1F36D063" w14:textId="152A201B" w:rsidR="004E4BE1" w:rsidRPr="00377399" w:rsidRDefault="00B75547" w:rsidP="00655C70">
            <w:pPr>
              <w:rPr>
                <w:b/>
              </w:rPr>
            </w:pPr>
            <w:r>
              <w:rPr>
                <w:b/>
              </w:rPr>
              <w:t>20</w:t>
            </w:r>
            <w:r w:rsidR="004E4BE1" w:rsidRPr="001B599A">
              <w:rPr>
                <w:b/>
              </w:rPr>
              <w:t xml:space="preserve"> </w:t>
            </w:r>
            <w:r w:rsidR="00C47756">
              <w:rPr>
                <w:b/>
              </w:rPr>
              <w:t xml:space="preserve">Displaying </w:t>
            </w:r>
            <w:r w:rsidR="004E4BE1" w:rsidRPr="002628EC">
              <w:rPr>
                <w:b/>
              </w:rPr>
              <w:t>Albums</w:t>
            </w:r>
            <w:r w:rsidR="00F04B09">
              <w:rPr>
                <w:b/>
              </w:rPr>
              <w:t xml:space="preserve"> W</w:t>
            </w:r>
            <w:r w:rsidR="00C47756">
              <w:rPr>
                <w:b/>
              </w:rPr>
              <w:t>ithin the Profile</w:t>
            </w:r>
          </w:p>
        </w:tc>
      </w:tr>
      <w:tr w:rsidR="004E4BE1" w:rsidRPr="008A193B" w14:paraId="40750E33" w14:textId="77777777" w:rsidTr="00655C70">
        <w:tc>
          <w:tcPr>
            <w:tcW w:w="1838" w:type="dxa"/>
            <w:vAlign w:val="center"/>
          </w:tcPr>
          <w:p w14:paraId="3674FA0C" w14:textId="77777777" w:rsidR="004E4BE1" w:rsidRPr="008A193B" w:rsidRDefault="004E4BE1" w:rsidP="00655C70">
            <w:r w:rsidRPr="008A193B">
              <w:rPr>
                <w:b/>
              </w:rPr>
              <w:t>Prerequisites</w:t>
            </w:r>
          </w:p>
        </w:tc>
        <w:tc>
          <w:tcPr>
            <w:tcW w:w="11832" w:type="dxa"/>
          </w:tcPr>
          <w:p w14:paraId="6DD1857A" w14:textId="2BE67FCA" w:rsidR="00C47756" w:rsidRPr="00C47756" w:rsidRDefault="004E4BE1" w:rsidP="00655C70">
            <w:pPr>
              <w:pStyle w:val="ListParagraph"/>
              <w:numPr>
                <w:ilvl w:val="0"/>
                <w:numId w:val="5"/>
              </w:numPr>
            </w:pPr>
            <w:r w:rsidRPr="00C34144">
              <w:rPr>
                <w:color w:val="365F91" w:themeColor="accent1" w:themeShade="BF"/>
              </w:rPr>
              <w:t>User is logged</w:t>
            </w:r>
            <w:r w:rsidR="00C71B9E">
              <w:rPr>
                <w:color w:val="365F91" w:themeColor="accent1" w:themeShade="BF"/>
              </w:rPr>
              <w:t xml:space="preserve"> in</w:t>
            </w:r>
            <w:r w:rsidR="00C47756">
              <w:rPr>
                <w:color w:val="365F91" w:themeColor="accent1" w:themeShade="BF"/>
              </w:rPr>
              <w:t>.</w:t>
            </w:r>
          </w:p>
          <w:p w14:paraId="40A97833" w14:textId="1BD9B74B" w:rsidR="004E4BE1" w:rsidRPr="008A193B" w:rsidRDefault="00C71B9E" w:rsidP="00655C70">
            <w:pPr>
              <w:pStyle w:val="ListParagraph"/>
              <w:numPr>
                <w:ilvl w:val="0"/>
                <w:numId w:val="5"/>
              </w:numPr>
            </w:pPr>
            <w:r>
              <w:rPr>
                <w:color w:val="365F91" w:themeColor="accent1" w:themeShade="BF"/>
              </w:rPr>
              <w:t>There are</w:t>
            </w:r>
            <w:r w:rsidR="00C47756">
              <w:rPr>
                <w:color w:val="365F91" w:themeColor="accent1" w:themeShade="BF"/>
              </w:rPr>
              <w:t xml:space="preserve"> at least</w:t>
            </w:r>
            <w:r w:rsidR="00C47756" w:rsidRPr="00C47756">
              <w:rPr>
                <w:color w:val="365F91" w:themeColor="accent1" w:themeShade="BF"/>
              </w:rPr>
              <w:t xml:space="preserve"> </w:t>
            </w:r>
            <w:r w:rsidR="008742C2">
              <w:rPr>
                <w:color w:val="365F91" w:themeColor="accent1" w:themeShade="BF"/>
              </w:rPr>
              <w:t>7</w:t>
            </w:r>
            <w:r w:rsidR="00C47756">
              <w:rPr>
                <w:color w:val="365F91" w:themeColor="accent1" w:themeShade="BF"/>
              </w:rPr>
              <w:t xml:space="preserve"> </w:t>
            </w:r>
            <w:r w:rsidR="00C47756" w:rsidRPr="00C47756">
              <w:rPr>
                <w:color w:val="365F91" w:themeColor="accent1" w:themeShade="BF"/>
              </w:rPr>
              <w:t>album</w:t>
            </w:r>
            <w:r w:rsidR="00C47756">
              <w:rPr>
                <w:color w:val="365F91" w:themeColor="accent1" w:themeShade="BF"/>
              </w:rPr>
              <w:t>s</w:t>
            </w:r>
            <w:r w:rsidR="00C47756" w:rsidRPr="00C47756">
              <w:rPr>
                <w:color w:val="365F91" w:themeColor="accent1" w:themeShade="BF"/>
              </w:rPr>
              <w:t xml:space="preserve"> created in the user's profile.</w:t>
            </w:r>
          </w:p>
        </w:tc>
      </w:tr>
      <w:tr w:rsidR="004E4BE1" w:rsidRPr="00C34144" w14:paraId="448B1519" w14:textId="77777777" w:rsidTr="00655C70">
        <w:tc>
          <w:tcPr>
            <w:tcW w:w="1838" w:type="dxa"/>
            <w:vAlign w:val="center"/>
          </w:tcPr>
          <w:p w14:paraId="65AE93EA" w14:textId="19FA9AE0" w:rsidR="004E4BE1" w:rsidRPr="008A193B" w:rsidRDefault="004E4BE1" w:rsidP="00655C70">
            <w:pPr>
              <w:rPr>
                <w:b/>
              </w:rPr>
            </w:pPr>
            <w:r w:rsidRPr="008A193B">
              <w:rPr>
                <w:b/>
              </w:rPr>
              <w:t>Test Case Steps</w:t>
            </w:r>
          </w:p>
        </w:tc>
        <w:tc>
          <w:tcPr>
            <w:tcW w:w="11832" w:type="dxa"/>
          </w:tcPr>
          <w:p w14:paraId="6FF45F3C" w14:textId="0E845DD3" w:rsidR="00C47756" w:rsidRPr="00B867B2" w:rsidRDefault="00C47756" w:rsidP="00E40CF2">
            <w:pPr>
              <w:pStyle w:val="ListParagraph"/>
              <w:numPr>
                <w:ilvl w:val="0"/>
                <w:numId w:val="45"/>
              </w:numPr>
              <w:rPr>
                <w:color w:val="365F91" w:themeColor="accent1" w:themeShade="BF"/>
              </w:rPr>
            </w:pPr>
            <w:r>
              <w:rPr>
                <w:color w:val="365F91" w:themeColor="accent1" w:themeShade="BF"/>
              </w:rPr>
              <w:t>Go to the Profile page.</w:t>
            </w:r>
          </w:p>
          <w:p w14:paraId="56FB065F" w14:textId="0229F539" w:rsidR="00C47756" w:rsidRDefault="00C47756" w:rsidP="00E40CF2">
            <w:pPr>
              <w:pStyle w:val="ListParagraph"/>
              <w:numPr>
                <w:ilvl w:val="0"/>
                <w:numId w:val="45"/>
              </w:numPr>
              <w:rPr>
                <w:color w:val="365F91" w:themeColor="accent1" w:themeShade="BF"/>
              </w:rPr>
            </w:pPr>
            <w:r w:rsidRPr="00C47756">
              <w:rPr>
                <w:color w:val="365F91" w:themeColor="accent1" w:themeShade="BF"/>
              </w:rPr>
              <w:t>Verify that the albums</w:t>
            </w:r>
            <w:r>
              <w:rPr>
                <w:color w:val="365F91" w:themeColor="accent1" w:themeShade="BF"/>
              </w:rPr>
              <w:t>’</w:t>
            </w:r>
            <w:r w:rsidRPr="00C47756">
              <w:rPr>
                <w:color w:val="365F91" w:themeColor="accent1" w:themeShade="BF"/>
              </w:rPr>
              <w:t xml:space="preserve"> respective cover photos within the profile are displayed within the screen boundaries.</w:t>
            </w:r>
          </w:p>
          <w:p w14:paraId="27530584" w14:textId="1926E3E0" w:rsidR="00B867B2" w:rsidRPr="00B867B2" w:rsidRDefault="00B867B2" w:rsidP="00E40CF2">
            <w:pPr>
              <w:pStyle w:val="ListParagraph"/>
              <w:numPr>
                <w:ilvl w:val="0"/>
                <w:numId w:val="45"/>
              </w:numPr>
              <w:rPr>
                <w:color w:val="365F91" w:themeColor="accent1" w:themeShade="BF"/>
              </w:rPr>
            </w:pPr>
            <w:r w:rsidRPr="00B867B2">
              <w:rPr>
                <w:color w:val="365F91" w:themeColor="accent1" w:themeShade="BF"/>
              </w:rPr>
              <w:t>S</w:t>
            </w:r>
            <w:r>
              <w:rPr>
                <w:color w:val="365F91" w:themeColor="accent1" w:themeShade="BF"/>
              </w:rPr>
              <w:t>croll down and verify that all albums’ cover photos</w:t>
            </w:r>
            <w:r w:rsidRPr="00B867B2">
              <w:rPr>
                <w:color w:val="365F91" w:themeColor="accent1" w:themeShade="BF"/>
              </w:rPr>
              <w:t xml:space="preserve"> remain within the visible portion of the screen.</w:t>
            </w:r>
          </w:p>
          <w:p w14:paraId="542FB04B" w14:textId="357F2572" w:rsidR="004E4BE1" w:rsidRPr="00B867B2" w:rsidRDefault="00B867B2" w:rsidP="00E40CF2">
            <w:pPr>
              <w:pStyle w:val="ListParagraph"/>
              <w:numPr>
                <w:ilvl w:val="0"/>
                <w:numId w:val="45"/>
              </w:numPr>
              <w:rPr>
                <w:color w:val="365F91" w:themeColor="accent1" w:themeShade="BF"/>
              </w:rPr>
            </w:pPr>
            <w:r w:rsidRPr="00B867B2">
              <w:rPr>
                <w:color w:val="365F91" w:themeColor="accent1" w:themeShade="BF"/>
              </w:rPr>
              <w:t>Scroll up and verify whether the photos maintain their original order when scrolling back.</w:t>
            </w:r>
          </w:p>
        </w:tc>
      </w:tr>
      <w:tr w:rsidR="004E4BE1" w:rsidRPr="008A193B" w14:paraId="50BF2161" w14:textId="77777777" w:rsidTr="00655C70">
        <w:tc>
          <w:tcPr>
            <w:tcW w:w="1838" w:type="dxa"/>
            <w:vAlign w:val="center"/>
          </w:tcPr>
          <w:p w14:paraId="26B5477C" w14:textId="77777777" w:rsidR="004E4BE1" w:rsidRPr="008A193B" w:rsidRDefault="004E4BE1" w:rsidP="00655C70">
            <w:pPr>
              <w:rPr>
                <w:b/>
              </w:rPr>
            </w:pPr>
            <w:r w:rsidRPr="008A193B">
              <w:rPr>
                <w:b/>
              </w:rPr>
              <w:t>Expected Result</w:t>
            </w:r>
          </w:p>
        </w:tc>
        <w:tc>
          <w:tcPr>
            <w:tcW w:w="11832" w:type="dxa"/>
          </w:tcPr>
          <w:p w14:paraId="13842D00" w14:textId="00CF7C7C" w:rsidR="004E4BE1" w:rsidRPr="008A193B" w:rsidRDefault="00B867B2" w:rsidP="00655C70">
            <w:r w:rsidRPr="00B867B2">
              <w:rPr>
                <w:color w:val="365F91" w:themeColor="accent1" w:themeShade="BF"/>
              </w:rPr>
              <w:t>W</w:t>
            </w:r>
            <w:r>
              <w:rPr>
                <w:color w:val="365F91" w:themeColor="accent1" w:themeShade="BF"/>
              </w:rPr>
              <w:t>hile scrolling through the profile</w:t>
            </w:r>
            <w:r w:rsidRPr="00B867B2">
              <w:rPr>
                <w:color w:val="365F91" w:themeColor="accent1" w:themeShade="BF"/>
              </w:rPr>
              <w:t xml:space="preserve">, </w:t>
            </w:r>
            <w:r>
              <w:rPr>
                <w:color w:val="365F91" w:themeColor="accent1" w:themeShade="BF"/>
              </w:rPr>
              <w:t xml:space="preserve">albums’ cover </w:t>
            </w:r>
            <w:r w:rsidRPr="00B867B2">
              <w:rPr>
                <w:color w:val="365F91" w:themeColor="accent1" w:themeShade="BF"/>
              </w:rPr>
              <w:t xml:space="preserve">photos should consistently stay visible within the screen boundaries and navigation should work smoothly. The </w:t>
            </w:r>
            <w:r>
              <w:rPr>
                <w:color w:val="365F91" w:themeColor="accent1" w:themeShade="BF"/>
              </w:rPr>
              <w:t xml:space="preserve">albums’ cover </w:t>
            </w:r>
            <w:r w:rsidRPr="00B867B2">
              <w:rPr>
                <w:color w:val="365F91" w:themeColor="accent1" w:themeShade="BF"/>
              </w:rPr>
              <w:t>photos should also maintain their original order during scrolling.</w:t>
            </w:r>
          </w:p>
        </w:tc>
      </w:tr>
      <w:tr w:rsidR="004E4BE1" w:rsidRPr="00B43ADA" w14:paraId="4461328E" w14:textId="77777777" w:rsidTr="00655C70">
        <w:tc>
          <w:tcPr>
            <w:tcW w:w="1838" w:type="dxa"/>
            <w:vAlign w:val="center"/>
          </w:tcPr>
          <w:p w14:paraId="4F7071E9" w14:textId="77777777" w:rsidR="004E4BE1" w:rsidRPr="008A193B" w:rsidRDefault="004E4BE1" w:rsidP="00655C70">
            <w:pPr>
              <w:rPr>
                <w:b/>
              </w:rPr>
            </w:pPr>
            <w:r w:rsidRPr="008A193B">
              <w:rPr>
                <w:b/>
              </w:rPr>
              <w:t>Actual Result</w:t>
            </w:r>
          </w:p>
        </w:tc>
        <w:tc>
          <w:tcPr>
            <w:tcW w:w="11832" w:type="dxa"/>
          </w:tcPr>
          <w:p w14:paraId="27CED229" w14:textId="034AA7A9" w:rsidR="004E4BE1" w:rsidRPr="00B43ADA" w:rsidRDefault="00B867B2" w:rsidP="00655C70">
            <w:pPr>
              <w:rPr>
                <w:color w:val="365F91" w:themeColor="accent1" w:themeShade="BF"/>
              </w:rPr>
            </w:pPr>
            <w:r w:rsidRPr="00B867B2">
              <w:rPr>
                <w:color w:val="365F91" w:themeColor="accent1" w:themeShade="BF"/>
              </w:rPr>
              <w:t>W</w:t>
            </w:r>
            <w:r>
              <w:rPr>
                <w:color w:val="365F91" w:themeColor="accent1" w:themeShade="BF"/>
              </w:rPr>
              <w:t>hile scrolling through the profile</w:t>
            </w:r>
            <w:r w:rsidRPr="00B867B2">
              <w:rPr>
                <w:color w:val="365F91" w:themeColor="accent1" w:themeShade="BF"/>
              </w:rPr>
              <w:t xml:space="preserve">, </w:t>
            </w:r>
            <w:r>
              <w:rPr>
                <w:color w:val="365F91" w:themeColor="accent1" w:themeShade="BF"/>
              </w:rPr>
              <w:t xml:space="preserve">albums’ cover </w:t>
            </w:r>
            <w:r w:rsidRPr="00B867B2">
              <w:rPr>
                <w:color w:val="365F91" w:themeColor="accent1" w:themeShade="BF"/>
              </w:rPr>
              <w:t>photos consistently stay visible within the screen boundaries and maintain their original order. Navigation works smoothly.</w:t>
            </w:r>
          </w:p>
        </w:tc>
      </w:tr>
      <w:tr w:rsidR="004E4BE1" w:rsidRPr="008A193B" w14:paraId="1F9DCB41" w14:textId="77777777" w:rsidTr="00655C70">
        <w:tc>
          <w:tcPr>
            <w:tcW w:w="1838" w:type="dxa"/>
            <w:vAlign w:val="center"/>
          </w:tcPr>
          <w:p w14:paraId="5FDD4C3F" w14:textId="77777777" w:rsidR="004E4BE1" w:rsidRPr="008A193B" w:rsidRDefault="004E4BE1" w:rsidP="00655C70">
            <w:pPr>
              <w:rPr>
                <w:b/>
              </w:rPr>
            </w:pPr>
            <w:r w:rsidRPr="008A193B">
              <w:rPr>
                <w:b/>
              </w:rPr>
              <w:t>Pass/ Fail</w:t>
            </w:r>
          </w:p>
        </w:tc>
        <w:tc>
          <w:tcPr>
            <w:tcW w:w="11832" w:type="dxa"/>
          </w:tcPr>
          <w:p w14:paraId="47C304D9" w14:textId="0483A0BC" w:rsidR="004E4BE1" w:rsidRPr="008A193B" w:rsidRDefault="004376BD" w:rsidP="00655C70">
            <w:r>
              <w:rPr>
                <w:color w:val="00CC00"/>
                <w:szCs w:val="20"/>
              </w:rPr>
              <w:t>Pass</w:t>
            </w:r>
            <w:r w:rsidR="004E4BE1" w:rsidRPr="00193B26">
              <w:rPr>
                <w:color w:val="00CC00"/>
                <w:sz w:val="24"/>
                <w:szCs w:val="24"/>
              </w:rPr>
              <w:t xml:space="preserve"> </w:t>
            </w:r>
            <w:r w:rsidR="004E4BE1" w:rsidRPr="00193B26">
              <w:rPr>
                <w:b/>
                <w:color w:val="00CC00"/>
                <w:sz w:val="24"/>
                <w:szCs w:val="24"/>
              </w:rPr>
              <w:sym w:font="Wingdings 2" w:char="F050"/>
            </w:r>
          </w:p>
        </w:tc>
      </w:tr>
      <w:tr w:rsidR="004E4BE1" w:rsidRPr="008A193B" w14:paraId="2E19B4E3" w14:textId="77777777" w:rsidTr="00655C70">
        <w:tc>
          <w:tcPr>
            <w:tcW w:w="1838" w:type="dxa"/>
            <w:shd w:val="clear" w:color="auto" w:fill="000000" w:themeFill="text1"/>
          </w:tcPr>
          <w:p w14:paraId="038B4EF7" w14:textId="77777777" w:rsidR="004E4BE1" w:rsidRPr="008A193B" w:rsidRDefault="004E4BE1" w:rsidP="00655C70">
            <w:pPr>
              <w:rPr>
                <w:b/>
              </w:rPr>
            </w:pPr>
          </w:p>
        </w:tc>
        <w:tc>
          <w:tcPr>
            <w:tcW w:w="11832" w:type="dxa"/>
            <w:shd w:val="clear" w:color="auto" w:fill="000000" w:themeFill="text1"/>
          </w:tcPr>
          <w:p w14:paraId="1260FEC0" w14:textId="77777777" w:rsidR="004E4BE1" w:rsidRPr="008A193B" w:rsidRDefault="004E4BE1" w:rsidP="00655C70"/>
        </w:tc>
      </w:tr>
    </w:tbl>
    <w:p w14:paraId="710195DF" w14:textId="77777777" w:rsidR="00BF5245" w:rsidRDefault="00BF5245" w:rsidP="00F30612"/>
    <w:tbl>
      <w:tblPr>
        <w:tblStyle w:val="TableGrid"/>
        <w:tblW w:w="0" w:type="auto"/>
        <w:tblLook w:val="04A0" w:firstRow="1" w:lastRow="0" w:firstColumn="1" w:lastColumn="0" w:noHBand="0" w:noVBand="1"/>
      </w:tblPr>
      <w:tblGrid>
        <w:gridCol w:w="1838"/>
        <w:gridCol w:w="11832"/>
      </w:tblGrid>
      <w:tr w:rsidR="00BF5245" w:rsidRPr="008A193B" w14:paraId="782686E6" w14:textId="77777777" w:rsidTr="001B599A">
        <w:tc>
          <w:tcPr>
            <w:tcW w:w="1838" w:type="dxa"/>
            <w:shd w:val="clear" w:color="auto" w:fill="000000" w:themeFill="text1"/>
          </w:tcPr>
          <w:p w14:paraId="59F2D402" w14:textId="77777777" w:rsidR="00BF5245" w:rsidRPr="008A193B" w:rsidRDefault="00BF5245" w:rsidP="001B599A">
            <w:pPr>
              <w:rPr>
                <w:b/>
              </w:rPr>
            </w:pPr>
          </w:p>
        </w:tc>
        <w:tc>
          <w:tcPr>
            <w:tcW w:w="11832" w:type="dxa"/>
            <w:shd w:val="clear" w:color="auto" w:fill="000000" w:themeFill="text1"/>
          </w:tcPr>
          <w:p w14:paraId="53BC416B" w14:textId="77777777" w:rsidR="00BF5245" w:rsidRPr="008A193B" w:rsidRDefault="00BF5245" w:rsidP="001B599A"/>
        </w:tc>
      </w:tr>
      <w:tr w:rsidR="00BF5245" w:rsidRPr="00377399" w14:paraId="4A53FDB2" w14:textId="77777777" w:rsidTr="001B599A">
        <w:tc>
          <w:tcPr>
            <w:tcW w:w="1838" w:type="dxa"/>
            <w:shd w:val="clear" w:color="auto" w:fill="D9D9D9" w:themeFill="background1" w:themeFillShade="D9"/>
            <w:vAlign w:val="center"/>
          </w:tcPr>
          <w:p w14:paraId="79122E5F" w14:textId="77777777" w:rsidR="00BF5245" w:rsidRPr="00377399" w:rsidRDefault="00BF5245" w:rsidP="001B599A">
            <w:pPr>
              <w:rPr>
                <w:b/>
              </w:rPr>
            </w:pPr>
            <w:r w:rsidRPr="00377399">
              <w:rPr>
                <w:b/>
              </w:rPr>
              <w:t>Test Case Number</w:t>
            </w:r>
          </w:p>
        </w:tc>
        <w:tc>
          <w:tcPr>
            <w:tcW w:w="11832" w:type="dxa"/>
            <w:shd w:val="clear" w:color="auto" w:fill="D9D9D9" w:themeFill="background1" w:themeFillShade="D9"/>
            <w:vAlign w:val="center"/>
          </w:tcPr>
          <w:p w14:paraId="4989E647" w14:textId="1388B8E9" w:rsidR="00BF5245" w:rsidRPr="00377399" w:rsidRDefault="00B75547" w:rsidP="001B599A">
            <w:pPr>
              <w:rPr>
                <w:b/>
              </w:rPr>
            </w:pPr>
            <w:r>
              <w:rPr>
                <w:b/>
              </w:rPr>
              <w:t>21</w:t>
            </w:r>
            <w:r w:rsidR="00B66F29">
              <w:rPr>
                <w:b/>
              </w:rPr>
              <w:t>.1</w:t>
            </w:r>
            <w:r w:rsidR="00BF5245" w:rsidRPr="00BF5245">
              <w:rPr>
                <w:b/>
              </w:rPr>
              <w:t xml:space="preserve"> </w:t>
            </w:r>
            <w:r w:rsidR="002628EC" w:rsidRPr="002628EC">
              <w:rPr>
                <w:b/>
              </w:rPr>
              <w:t xml:space="preserve">Deleting </w:t>
            </w:r>
            <w:r w:rsidR="00B66F29">
              <w:rPr>
                <w:b/>
              </w:rPr>
              <w:t>the</w:t>
            </w:r>
            <w:r w:rsidR="002628EC" w:rsidRPr="002628EC">
              <w:rPr>
                <w:b/>
              </w:rPr>
              <w:t xml:space="preserve"> </w:t>
            </w:r>
            <w:r w:rsidR="00B66F29">
              <w:rPr>
                <w:b/>
              </w:rPr>
              <w:t xml:space="preserve">Even-Positioned </w:t>
            </w:r>
            <w:r w:rsidR="002628EC" w:rsidRPr="002628EC">
              <w:rPr>
                <w:b/>
              </w:rPr>
              <w:t>Photo</w:t>
            </w:r>
          </w:p>
        </w:tc>
      </w:tr>
      <w:tr w:rsidR="00BF5245" w:rsidRPr="008A193B" w14:paraId="6D922E56" w14:textId="77777777" w:rsidTr="001B599A">
        <w:tc>
          <w:tcPr>
            <w:tcW w:w="1838" w:type="dxa"/>
            <w:vAlign w:val="center"/>
          </w:tcPr>
          <w:p w14:paraId="13386F95" w14:textId="77777777" w:rsidR="00BF5245" w:rsidRPr="008A193B" w:rsidRDefault="00BF5245" w:rsidP="001B599A">
            <w:r w:rsidRPr="008A193B">
              <w:rPr>
                <w:b/>
              </w:rPr>
              <w:t>Prerequisites</w:t>
            </w:r>
          </w:p>
        </w:tc>
        <w:tc>
          <w:tcPr>
            <w:tcW w:w="11832" w:type="dxa"/>
          </w:tcPr>
          <w:p w14:paraId="085C0446" w14:textId="50B06360" w:rsidR="00BF5245" w:rsidRPr="00BF5245" w:rsidRDefault="001C371B" w:rsidP="00BF5245">
            <w:pPr>
              <w:pStyle w:val="ListParagraph"/>
              <w:numPr>
                <w:ilvl w:val="0"/>
                <w:numId w:val="5"/>
              </w:numPr>
              <w:rPr>
                <w:color w:val="365F91" w:themeColor="accent1" w:themeShade="BF"/>
              </w:rPr>
            </w:pPr>
            <w:r>
              <w:rPr>
                <w:color w:val="365F91" w:themeColor="accent1" w:themeShade="BF"/>
              </w:rPr>
              <w:t>U</w:t>
            </w:r>
            <w:r w:rsidR="00BF5245" w:rsidRPr="00BF5245">
              <w:rPr>
                <w:color w:val="365F91" w:themeColor="accent1" w:themeShade="BF"/>
              </w:rPr>
              <w:t>ser is log</w:t>
            </w:r>
            <w:r w:rsidR="00CC437F">
              <w:rPr>
                <w:color w:val="365F91" w:themeColor="accent1" w:themeShade="BF"/>
              </w:rPr>
              <w:t>ged in</w:t>
            </w:r>
            <w:r w:rsidR="00855434">
              <w:rPr>
                <w:color w:val="365F91" w:themeColor="accent1" w:themeShade="BF"/>
              </w:rPr>
              <w:t>.</w:t>
            </w:r>
          </w:p>
          <w:p w14:paraId="7E42AA1D" w14:textId="00DA0A84" w:rsidR="002269FB" w:rsidRPr="002269FB" w:rsidRDefault="00AA686B" w:rsidP="002269FB">
            <w:pPr>
              <w:pStyle w:val="ListParagraph"/>
              <w:numPr>
                <w:ilvl w:val="0"/>
                <w:numId w:val="5"/>
              </w:numPr>
              <w:rPr>
                <w:color w:val="365F91" w:themeColor="accent1" w:themeShade="BF"/>
              </w:rPr>
            </w:pPr>
            <w:r>
              <w:rPr>
                <w:color w:val="365F91" w:themeColor="accent1" w:themeShade="BF"/>
              </w:rPr>
              <w:t>There is a multiple-</w:t>
            </w:r>
            <w:r w:rsidR="00B66F29" w:rsidRPr="00B66F29">
              <w:rPr>
                <w:color w:val="365F91" w:themeColor="accent1" w:themeShade="BF"/>
              </w:rPr>
              <w:t>photo album created in the user's profile.</w:t>
            </w:r>
          </w:p>
          <w:p w14:paraId="55851562" w14:textId="20FBED17" w:rsidR="009478C8" w:rsidRPr="00CC437F" w:rsidRDefault="009478C8" w:rsidP="009478C8">
            <w:pPr>
              <w:pStyle w:val="ListParagraph"/>
              <w:ind w:left="786"/>
              <w:rPr>
                <w:color w:val="365F91" w:themeColor="accent1" w:themeShade="BF"/>
              </w:rPr>
            </w:pPr>
            <w:r w:rsidRPr="002269FB">
              <w:rPr>
                <w:b/>
                <w:color w:val="365F91" w:themeColor="accent1" w:themeShade="BF"/>
              </w:rPr>
              <w:t>Note:</w:t>
            </w:r>
            <w:r w:rsidR="00583428">
              <w:rPr>
                <w:color w:val="365F91" w:themeColor="accent1" w:themeShade="BF"/>
              </w:rPr>
              <w:t xml:space="preserve"> </w:t>
            </w:r>
            <w:r w:rsidR="00583428" w:rsidRPr="00583428">
              <w:rPr>
                <w:color w:val="365F91" w:themeColor="accent1" w:themeShade="BF"/>
              </w:rPr>
              <w:t>Please make sure to note down the name of the photo before proceeding with the deletion test.</w:t>
            </w:r>
          </w:p>
        </w:tc>
      </w:tr>
      <w:tr w:rsidR="00BF5245" w:rsidRPr="008A193B" w14:paraId="3A810550" w14:textId="77777777" w:rsidTr="001B599A">
        <w:tc>
          <w:tcPr>
            <w:tcW w:w="1838" w:type="dxa"/>
            <w:vAlign w:val="center"/>
          </w:tcPr>
          <w:p w14:paraId="1C087C00" w14:textId="77777777" w:rsidR="00BF5245" w:rsidRPr="008A193B" w:rsidRDefault="00BF5245" w:rsidP="001B599A">
            <w:pPr>
              <w:rPr>
                <w:b/>
              </w:rPr>
            </w:pPr>
            <w:r w:rsidRPr="008A193B">
              <w:rPr>
                <w:b/>
              </w:rPr>
              <w:t>Test Case Steps</w:t>
            </w:r>
          </w:p>
        </w:tc>
        <w:tc>
          <w:tcPr>
            <w:tcW w:w="11832" w:type="dxa"/>
          </w:tcPr>
          <w:p w14:paraId="45F037BD" w14:textId="3E5EEA7E" w:rsidR="00BF5245" w:rsidRPr="00BF5245" w:rsidRDefault="00CA20E6" w:rsidP="00E40CF2">
            <w:pPr>
              <w:pStyle w:val="ListParagraph"/>
              <w:numPr>
                <w:ilvl w:val="0"/>
                <w:numId w:val="43"/>
              </w:numPr>
              <w:rPr>
                <w:color w:val="365F91" w:themeColor="accent1" w:themeShade="BF"/>
              </w:rPr>
            </w:pPr>
            <w:r>
              <w:rPr>
                <w:color w:val="365F91" w:themeColor="accent1" w:themeShade="BF"/>
              </w:rPr>
              <w:t>Go</w:t>
            </w:r>
            <w:r w:rsidR="00197BB2">
              <w:rPr>
                <w:color w:val="365F91" w:themeColor="accent1" w:themeShade="BF"/>
              </w:rPr>
              <w:t xml:space="preserve"> to the P</w:t>
            </w:r>
            <w:r w:rsidR="00BF5245" w:rsidRPr="00BF5245">
              <w:rPr>
                <w:color w:val="365F91" w:themeColor="accent1" w:themeShade="BF"/>
              </w:rPr>
              <w:t>rofile page.</w:t>
            </w:r>
          </w:p>
          <w:p w14:paraId="4018F73A" w14:textId="7C7A4D8A" w:rsidR="00B66F29" w:rsidRPr="00B66F29" w:rsidRDefault="006D62E1" w:rsidP="00E40CF2">
            <w:pPr>
              <w:pStyle w:val="ListParagraph"/>
              <w:numPr>
                <w:ilvl w:val="0"/>
                <w:numId w:val="43"/>
              </w:numPr>
              <w:rPr>
                <w:color w:val="365F91" w:themeColor="accent1" w:themeShade="BF"/>
              </w:rPr>
            </w:pPr>
            <w:r>
              <w:rPr>
                <w:color w:val="365F91" w:themeColor="accent1" w:themeShade="BF"/>
              </w:rPr>
              <w:t>Select a multiple-</w:t>
            </w:r>
            <w:r w:rsidR="00B66F29" w:rsidRPr="00B66F29">
              <w:rPr>
                <w:color w:val="365F91" w:themeColor="accent1" w:themeShade="BF"/>
              </w:rPr>
              <w:t>photo album from which the photo will be deleted.</w:t>
            </w:r>
          </w:p>
          <w:p w14:paraId="5485436C" w14:textId="6CCDC82F" w:rsidR="007802A7" w:rsidRDefault="00310766" w:rsidP="00E40CF2">
            <w:pPr>
              <w:pStyle w:val="ListParagraph"/>
              <w:numPr>
                <w:ilvl w:val="0"/>
                <w:numId w:val="43"/>
              </w:numPr>
              <w:rPr>
                <w:color w:val="365F91" w:themeColor="accent1" w:themeShade="BF"/>
              </w:rPr>
            </w:pPr>
            <w:r w:rsidRPr="00310766">
              <w:rPr>
                <w:color w:val="365F91" w:themeColor="accent1" w:themeShade="BF"/>
              </w:rPr>
              <w:t>Access the selected album by clicking on its thumbnail to open it</w:t>
            </w:r>
            <w:r w:rsidR="007802A7" w:rsidRPr="007802A7">
              <w:rPr>
                <w:color w:val="365F91" w:themeColor="accent1" w:themeShade="BF"/>
              </w:rPr>
              <w:t>.</w:t>
            </w:r>
          </w:p>
          <w:p w14:paraId="04E2C1BF" w14:textId="47D222F9" w:rsidR="00006DD2" w:rsidRPr="00006DD2" w:rsidRDefault="00B66F29" w:rsidP="00E40CF2">
            <w:pPr>
              <w:pStyle w:val="ListParagraph"/>
              <w:numPr>
                <w:ilvl w:val="0"/>
                <w:numId w:val="43"/>
              </w:numPr>
              <w:rPr>
                <w:color w:val="365F91" w:themeColor="accent1" w:themeShade="BF"/>
              </w:rPr>
            </w:pPr>
            <w:r>
              <w:rPr>
                <w:color w:val="365F91" w:themeColor="accent1" w:themeShade="BF"/>
              </w:rPr>
              <w:t xml:space="preserve">Select </w:t>
            </w:r>
            <w:r w:rsidR="00AA686B">
              <w:rPr>
                <w:color w:val="365F91" w:themeColor="accent1" w:themeShade="BF"/>
              </w:rPr>
              <w:t xml:space="preserve">an </w:t>
            </w:r>
            <w:r>
              <w:rPr>
                <w:color w:val="365F91" w:themeColor="accent1" w:themeShade="BF"/>
              </w:rPr>
              <w:t>even-positioned photo within the album</w:t>
            </w:r>
            <w:r w:rsidR="00275A89" w:rsidRPr="00275A89">
              <w:rPr>
                <w:color w:val="365F91" w:themeColor="accent1" w:themeShade="BF"/>
              </w:rPr>
              <w:t>.</w:t>
            </w:r>
          </w:p>
          <w:p w14:paraId="6BED6D73" w14:textId="1237250C" w:rsidR="002D1E07" w:rsidRDefault="004F7F02" w:rsidP="00E40CF2">
            <w:pPr>
              <w:pStyle w:val="ListParagraph"/>
              <w:numPr>
                <w:ilvl w:val="0"/>
                <w:numId w:val="43"/>
              </w:numPr>
              <w:rPr>
                <w:color w:val="365F91" w:themeColor="accent1" w:themeShade="BF"/>
              </w:rPr>
            </w:pPr>
            <w:proofErr w:type="gramStart"/>
            <w:r>
              <w:rPr>
                <w:color w:val="365F91" w:themeColor="accent1" w:themeShade="BF"/>
              </w:rPr>
              <w:t>Hover</w:t>
            </w:r>
            <w:proofErr w:type="gramEnd"/>
            <w:r w:rsidR="00DE4574" w:rsidRPr="00DE4574">
              <w:rPr>
                <w:color w:val="365F91" w:themeColor="accent1" w:themeShade="BF"/>
              </w:rPr>
              <w:t xml:space="preserve"> the mouse pointer ove</w:t>
            </w:r>
            <w:r w:rsidR="00DE4574">
              <w:rPr>
                <w:color w:val="365F91" w:themeColor="accent1" w:themeShade="BF"/>
              </w:rPr>
              <w:t>r</w:t>
            </w:r>
            <w:r w:rsidR="00275A89">
              <w:rPr>
                <w:color w:val="365F91" w:themeColor="accent1" w:themeShade="BF"/>
              </w:rPr>
              <w:t xml:space="preserve"> the selected photo</w:t>
            </w:r>
            <w:r w:rsidR="002D1E07">
              <w:rPr>
                <w:color w:val="365F91" w:themeColor="accent1" w:themeShade="BF"/>
              </w:rPr>
              <w:t>.</w:t>
            </w:r>
          </w:p>
          <w:p w14:paraId="0A283DB6" w14:textId="1D424CBD" w:rsidR="00BF5245" w:rsidRPr="00BF5245" w:rsidRDefault="007802A7" w:rsidP="00E40CF2">
            <w:pPr>
              <w:pStyle w:val="ListParagraph"/>
              <w:numPr>
                <w:ilvl w:val="0"/>
                <w:numId w:val="43"/>
              </w:numPr>
              <w:rPr>
                <w:color w:val="365F91" w:themeColor="accent1" w:themeShade="BF"/>
              </w:rPr>
            </w:pPr>
            <w:r>
              <w:rPr>
                <w:color w:val="365F91" w:themeColor="accent1" w:themeShade="BF"/>
              </w:rPr>
              <w:t>Click on the “D</w:t>
            </w:r>
            <w:r w:rsidR="00BF5245" w:rsidRPr="00BF5245">
              <w:rPr>
                <w:color w:val="365F91" w:themeColor="accent1" w:themeShade="BF"/>
              </w:rPr>
              <w:t>elete” button</w:t>
            </w:r>
            <w:r w:rsidR="00CE15BD">
              <w:rPr>
                <w:color w:val="365F91" w:themeColor="accent1" w:themeShade="BF"/>
              </w:rPr>
              <w:t xml:space="preserve"> on its thumbnail</w:t>
            </w:r>
            <w:r w:rsidR="00BF5245" w:rsidRPr="00BF5245">
              <w:rPr>
                <w:color w:val="365F91" w:themeColor="accent1" w:themeShade="BF"/>
              </w:rPr>
              <w:t>.</w:t>
            </w:r>
          </w:p>
          <w:p w14:paraId="44D4376C" w14:textId="28C5B2B4" w:rsidR="00BF5245" w:rsidRPr="00BF5245" w:rsidRDefault="00BF5245" w:rsidP="00E40CF2">
            <w:pPr>
              <w:pStyle w:val="ListParagraph"/>
              <w:numPr>
                <w:ilvl w:val="0"/>
                <w:numId w:val="43"/>
              </w:numPr>
              <w:rPr>
                <w:color w:val="365F91" w:themeColor="accent1" w:themeShade="BF"/>
              </w:rPr>
            </w:pPr>
            <w:r w:rsidRPr="00BF5245">
              <w:rPr>
                <w:color w:val="365F91" w:themeColor="accent1" w:themeShade="BF"/>
              </w:rPr>
              <w:t xml:space="preserve">Click on </w:t>
            </w:r>
            <w:r w:rsidR="007802A7">
              <w:rPr>
                <w:color w:val="365F91" w:themeColor="accent1" w:themeShade="BF"/>
              </w:rPr>
              <w:t>the “C</w:t>
            </w:r>
            <w:r w:rsidRPr="00BF5245">
              <w:rPr>
                <w:color w:val="365F91" w:themeColor="accent1" w:themeShade="BF"/>
              </w:rPr>
              <w:t>ancel” button to verify its functionality.</w:t>
            </w:r>
          </w:p>
          <w:p w14:paraId="1C5F0EF1" w14:textId="63948D10" w:rsidR="00BF5245" w:rsidRPr="00BF5245" w:rsidRDefault="002D1E07" w:rsidP="00E40CF2">
            <w:pPr>
              <w:pStyle w:val="ListParagraph"/>
              <w:numPr>
                <w:ilvl w:val="0"/>
                <w:numId w:val="43"/>
              </w:numPr>
              <w:rPr>
                <w:color w:val="365F91" w:themeColor="accent1" w:themeShade="BF"/>
              </w:rPr>
            </w:pPr>
            <w:r>
              <w:rPr>
                <w:color w:val="365F91" w:themeColor="accent1" w:themeShade="BF"/>
              </w:rPr>
              <w:t>Click</w:t>
            </w:r>
            <w:r w:rsidR="00BF5245" w:rsidRPr="00BF5245">
              <w:rPr>
                <w:color w:val="365F91" w:themeColor="accent1" w:themeShade="BF"/>
              </w:rPr>
              <w:t xml:space="preserve"> on </w:t>
            </w:r>
            <w:r w:rsidR="007802A7">
              <w:rPr>
                <w:color w:val="365F91" w:themeColor="accent1" w:themeShade="BF"/>
              </w:rPr>
              <w:t>the “D</w:t>
            </w:r>
            <w:r w:rsidR="00BF5245" w:rsidRPr="00BF5245">
              <w:rPr>
                <w:color w:val="365F91" w:themeColor="accent1" w:themeShade="BF"/>
              </w:rPr>
              <w:t>elete” button</w:t>
            </w:r>
            <w:r>
              <w:rPr>
                <w:color w:val="365F91" w:themeColor="accent1" w:themeShade="BF"/>
              </w:rPr>
              <w:t xml:space="preserve"> </w:t>
            </w:r>
            <w:r w:rsidR="00CE15BD">
              <w:rPr>
                <w:color w:val="365F91" w:themeColor="accent1" w:themeShade="BF"/>
              </w:rPr>
              <w:t xml:space="preserve">on </w:t>
            </w:r>
            <w:r w:rsidR="00AA686B">
              <w:rPr>
                <w:color w:val="365F91" w:themeColor="accent1" w:themeShade="BF"/>
              </w:rPr>
              <w:t xml:space="preserve">the </w:t>
            </w:r>
            <w:r w:rsidR="00CE15BD">
              <w:rPr>
                <w:color w:val="365F91" w:themeColor="accent1" w:themeShade="BF"/>
              </w:rPr>
              <w:t xml:space="preserve">photo’s thumbnail </w:t>
            </w:r>
            <w:r>
              <w:rPr>
                <w:color w:val="365F91" w:themeColor="accent1" w:themeShade="BF"/>
              </w:rPr>
              <w:t>again</w:t>
            </w:r>
            <w:r w:rsidR="00BF5245" w:rsidRPr="00BF5245">
              <w:rPr>
                <w:color w:val="365F91" w:themeColor="accent1" w:themeShade="BF"/>
              </w:rPr>
              <w:t>.</w:t>
            </w:r>
          </w:p>
          <w:p w14:paraId="05CCEBD3" w14:textId="14127940" w:rsidR="00BF5245" w:rsidRDefault="00BF5245" w:rsidP="00E40CF2">
            <w:pPr>
              <w:pStyle w:val="ListParagraph"/>
              <w:numPr>
                <w:ilvl w:val="0"/>
                <w:numId w:val="43"/>
              </w:numPr>
              <w:rPr>
                <w:color w:val="365F91" w:themeColor="accent1" w:themeShade="BF"/>
              </w:rPr>
            </w:pPr>
            <w:r w:rsidRPr="00BF5245">
              <w:rPr>
                <w:color w:val="365F91" w:themeColor="accent1" w:themeShade="BF"/>
              </w:rPr>
              <w:t xml:space="preserve">Click on </w:t>
            </w:r>
            <w:r w:rsidR="007802A7">
              <w:rPr>
                <w:color w:val="365F91" w:themeColor="accent1" w:themeShade="BF"/>
              </w:rPr>
              <w:t>the “D</w:t>
            </w:r>
            <w:r w:rsidR="002D1E07">
              <w:rPr>
                <w:color w:val="365F91" w:themeColor="accent1" w:themeShade="BF"/>
              </w:rPr>
              <w:t>elete” button one more time</w:t>
            </w:r>
            <w:r w:rsidRPr="00BF5245">
              <w:rPr>
                <w:color w:val="365F91" w:themeColor="accent1" w:themeShade="BF"/>
              </w:rPr>
              <w:t xml:space="preserve"> to confirm the deletion when prompted.</w:t>
            </w:r>
          </w:p>
          <w:p w14:paraId="30C3E2C8" w14:textId="436DD87A" w:rsidR="00A52096" w:rsidRDefault="00A52096" w:rsidP="00E40CF2">
            <w:pPr>
              <w:pStyle w:val="ListParagraph"/>
              <w:numPr>
                <w:ilvl w:val="0"/>
                <w:numId w:val="43"/>
              </w:numPr>
              <w:rPr>
                <w:color w:val="365F91" w:themeColor="accent1" w:themeShade="BF"/>
              </w:rPr>
            </w:pPr>
            <w:r>
              <w:rPr>
                <w:color w:val="365F91" w:themeColor="accent1" w:themeShade="BF"/>
              </w:rPr>
              <w:t>Verify the dele</w:t>
            </w:r>
            <w:r w:rsidR="00AA686B">
              <w:rPr>
                <w:color w:val="365F91" w:themeColor="accent1" w:themeShade="BF"/>
              </w:rPr>
              <w:t>ted photo’s thumbnail is no longer</w:t>
            </w:r>
            <w:r>
              <w:rPr>
                <w:color w:val="365F91" w:themeColor="accent1" w:themeShade="BF"/>
              </w:rPr>
              <w:t xml:space="preserve"> displayed within the album.</w:t>
            </w:r>
          </w:p>
          <w:p w14:paraId="535143F3" w14:textId="70C9ABAB" w:rsidR="00A52096" w:rsidRDefault="00A52096" w:rsidP="00E40CF2">
            <w:pPr>
              <w:pStyle w:val="ListParagraph"/>
              <w:numPr>
                <w:ilvl w:val="0"/>
                <w:numId w:val="43"/>
              </w:numPr>
              <w:rPr>
                <w:color w:val="365F91" w:themeColor="accent1" w:themeShade="BF"/>
              </w:rPr>
            </w:pPr>
            <w:r>
              <w:rPr>
                <w:color w:val="365F91" w:themeColor="accent1" w:themeShade="BF"/>
              </w:rPr>
              <w:t>Click on the “Refresh” button to reload the page.</w:t>
            </w:r>
          </w:p>
          <w:p w14:paraId="444D8334" w14:textId="0A596F06" w:rsidR="00A52096" w:rsidRPr="00A52096" w:rsidRDefault="00A52096" w:rsidP="00E40CF2">
            <w:pPr>
              <w:pStyle w:val="ListParagraph"/>
              <w:numPr>
                <w:ilvl w:val="0"/>
                <w:numId w:val="43"/>
              </w:numPr>
              <w:rPr>
                <w:color w:val="365F91" w:themeColor="accent1" w:themeShade="BF"/>
              </w:rPr>
            </w:pPr>
            <w:r w:rsidRPr="00A52096">
              <w:rPr>
                <w:color w:val="365F91" w:themeColor="accent1" w:themeShade="BF"/>
              </w:rPr>
              <w:t>Verify data consistency</w:t>
            </w:r>
            <w:r>
              <w:rPr>
                <w:color w:val="365F91" w:themeColor="accent1" w:themeShade="BF"/>
              </w:rPr>
              <w:t xml:space="preserve"> of </w:t>
            </w:r>
            <w:r w:rsidR="00AA686B">
              <w:rPr>
                <w:color w:val="365F91" w:themeColor="accent1" w:themeShade="BF"/>
              </w:rPr>
              <w:t xml:space="preserve">the </w:t>
            </w:r>
            <w:r>
              <w:rPr>
                <w:color w:val="365F91" w:themeColor="accent1" w:themeShade="BF"/>
              </w:rPr>
              <w:t>album’s data after deleting a</w:t>
            </w:r>
            <w:r w:rsidRPr="00A52096">
              <w:rPr>
                <w:color w:val="365F91" w:themeColor="accent1" w:themeShade="BF"/>
              </w:rPr>
              <w:t xml:space="preserve"> photo: [album name] – [number of photos in the album] photos; Created by [username] on [album creation date] - Last updated on [current date]; Album description: [album description]</w:t>
            </w:r>
          </w:p>
          <w:p w14:paraId="217FC0F1" w14:textId="626BF897" w:rsidR="00BF5245" w:rsidRPr="00BF5245" w:rsidRDefault="00BF5245" w:rsidP="00E40CF2">
            <w:pPr>
              <w:pStyle w:val="ListParagraph"/>
              <w:numPr>
                <w:ilvl w:val="0"/>
                <w:numId w:val="43"/>
              </w:numPr>
              <w:rPr>
                <w:color w:val="365F91" w:themeColor="accent1" w:themeShade="BF"/>
              </w:rPr>
            </w:pPr>
            <w:r w:rsidRPr="00BF5245">
              <w:rPr>
                <w:color w:val="365F91" w:themeColor="accent1" w:themeShade="BF"/>
              </w:rPr>
              <w:lastRenderedPageBreak/>
              <w:t>Click</w:t>
            </w:r>
            <w:r w:rsidR="00A52096">
              <w:rPr>
                <w:color w:val="365F91" w:themeColor="accent1" w:themeShade="BF"/>
              </w:rPr>
              <w:t xml:space="preserve"> the “G</w:t>
            </w:r>
            <w:r w:rsidRPr="00BF5245">
              <w:rPr>
                <w:color w:val="365F91" w:themeColor="accent1" w:themeShade="BF"/>
              </w:rPr>
              <w:t>o back to albums” button.</w:t>
            </w:r>
          </w:p>
          <w:p w14:paraId="198443B7" w14:textId="454A7265" w:rsidR="00BF5245" w:rsidRPr="00991516" w:rsidRDefault="00991516" w:rsidP="00E40CF2">
            <w:pPr>
              <w:pStyle w:val="ListParagraph"/>
              <w:numPr>
                <w:ilvl w:val="0"/>
                <w:numId w:val="43"/>
              </w:numPr>
              <w:rPr>
                <w:color w:val="365F91" w:themeColor="accent1" w:themeShade="BF"/>
              </w:rPr>
            </w:pPr>
            <w:r w:rsidRPr="00991516">
              <w:rPr>
                <w:color w:val="365F91" w:themeColor="accent1" w:themeShade="BF"/>
              </w:rPr>
              <w:t xml:space="preserve">Verify data consistency of </w:t>
            </w:r>
            <w:r w:rsidR="00AA686B">
              <w:rPr>
                <w:color w:val="365F91" w:themeColor="accent1" w:themeShade="BF"/>
              </w:rPr>
              <w:t xml:space="preserve">the </w:t>
            </w:r>
            <w:r w:rsidRPr="00991516">
              <w:rPr>
                <w:color w:val="365F91" w:themeColor="accent1" w:themeShade="BF"/>
              </w:rPr>
              <w:t>album’s data</w:t>
            </w:r>
            <w:r>
              <w:rPr>
                <w:color w:val="365F91" w:themeColor="accent1" w:themeShade="BF"/>
              </w:rPr>
              <w:t>: [album name]</w:t>
            </w:r>
            <w:r w:rsidRPr="00991516">
              <w:rPr>
                <w:color w:val="365F91" w:themeColor="accent1" w:themeShade="BF"/>
              </w:rPr>
              <w:t xml:space="preserve"> - </w:t>
            </w:r>
            <w:r>
              <w:rPr>
                <w:color w:val="365F91" w:themeColor="accent1" w:themeShade="BF"/>
              </w:rPr>
              <w:t>[number of photos in the album] photos</w:t>
            </w:r>
            <w:r w:rsidRPr="00991516">
              <w:rPr>
                <w:color w:val="365F91" w:themeColor="accent1" w:themeShade="BF"/>
              </w:rPr>
              <w:t xml:space="preserve">; </w:t>
            </w:r>
            <w:r>
              <w:rPr>
                <w:color w:val="365F91" w:themeColor="accent1" w:themeShade="BF"/>
              </w:rPr>
              <w:t>below the album’s thumbnail</w:t>
            </w:r>
            <w:r w:rsidRPr="00991516">
              <w:rPr>
                <w:color w:val="365F91" w:themeColor="accent1" w:themeShade="BF"/>
              </w:rPr>
              <w:t>.</w:t>
            </w:r>
          </w:p>
          <w:p w14:paraId="02269408" w14:textId="06151B23" w:rsidR="00BF5245" w:rsidRDefault="00CE15BD" w:rsidP="00E40CF2">
            <w:pPr>
              <w:pStyle w:val="ListParagraph"/>
              <w:numPr>
                <w:ilvl w:val="0"/>
                <w:numId w:val="43"/>
              </w:numPr>
              <w:rPr>
                <w:color w:val="365F91" w:themeColor="accent1" w:themeShade="BF"/>
              </w:rPr>
            </w:pPr>
            <w:r>
              <w:rPr>
                <w:color w:val="365F91" w:themeColor="accent1" w:themeShade="BF"/>
              </w:rPr>
              <w:t>Go</w:t>
            </w:r>
            <w:r w:rsidR="009F3C1A">
              <w:rPr>
                <w:color w:val="365F91" w:themeColor="accent1" w:themeShade="BF"/>
              </w:rPr>
              <w:t xml:space="preserve"> </w:t>
            </w:r>
            <w:r>
              <w:rPr>
                <w:color w:val="365F91" w:themeColor="accent1" w:themeShade="BF"/>
              </w:rPr>
              <w:t xml:space="preserve">to </w:t>
            </w:r>
            <w:r w:rsidR="009F3C1A">
              <w:rPr>
                <w:color w:val="365F91" w:themeColor="accent1" w:themeShade="BF"/>
              </w:rPr>
              <w:t>the H</w:t>
            </w:r>
            <w:r>
              <w:rPr>
                <w:color w:val="365F91" w:themeColor="accent1" w:themeShade="BF"/>
              </w:rPr>
              <w:t>ome page</w:t>
            </w:r>
            <w:r w:rsidR="00991516">
              <w:rPr>
                <w:color w:val="365F91" w:themeColor="accent1" w:themeShade="BF"/>
              </w:rPr>
              <w:t>.</w:t>
            </w:r>
          </w:p>
          <w:p w14:paraId="63E7042F" w14:textId="77777777" w:rsidR="00004899" w:rsidRPr="00004899" w:rsidRDefault="00004899" w:rsidP="00E40CF2">
            <w:pPr>
              <w:pStyle w:val="ListParagraph"/>
              <w:numPr>
                <w:ilvl w:val="0"/>
                <w:numId w:val="43"/>
              </w:numPr>
              <w:rPr>
                <w:color w:val="365F91" w:themeColor="accent1" w:themeShade="BF"/>
              </w:rPr>
            </w:pPr>
            <w:r w:rsidRPr="00004899">
              <w:rPr>
                <w:color w:val="365F91" w:themeColor="accent1" w:themeShade="BF"/>
              </w:rPr>
              <w:t>Click on the search field to open it.</w:t>
            </w:r>
          </w:p>
          <w:p w14:paraId="34AD8AD9" w14:textId="71A19198" w:rsidR="00991516" w:rsidRPr="00991516" w:rsidRDefault="00991516" w:rsidP="00E40CF2">
            <w:pPr>
              <w:pStyle w:val="ListParagraph"/>
              <w:numPr>
                <w:ilvl w:val="0"/>
                <w:numId w:val="43"/>
              </w:numPr>
              <w:rPr>
                <w:color w:val="365F91" w:themeColor="accent1" w:themeShade="BF"/>
              </w:rPr>
            </w:pPr>
            <w:r>
              <w:rPr>
                <w:color w:val="365F91" w:themeColor="accent1" w:themeShade="BF"/>
              </w:rPr>
              <w:t>Enter the deleted photo’s name</w:t>
            </w:r>
            <w:r w:rsidRPr="00991516">
              <w:rPr>
                <w:color w:val="365F91" w:themeColor="accent1" w:themeShade="BF"/>
              </w:rPr>
              <w:t xml:space="preserve"> in</w:t>
            </w:r>
            <w:r w:rsidR="00414212">
              <w:rPr>
                <w:color w:val="365F91" w:themeColor="accent1" w:themeShade="BF"/>
              </w:rPr>
              <w:t>to</w:t>
            </w:r>
            <w:r w:rsidRPr="00991516">
              <w:rPr>
                <w:color w:val="365F91" w:themeColor="accent1" w:themeShade="BF"/>
              </w:rPr>
              <w:t xml:space="preserve"> the search field.</w:t>
            </w:r>
          </w:p>
          <w:p w14:paraId="75759C0F" w14:textId="2FB960E5" w:rsidR="00BF5245" w:rsidRPr="00991516" w:rsidRDefault="00991516" w:rsidP="00E40CF2">
            <w:pPr>
              <w:pStyle w:val="ListParagraph"/>
              <w:numPr>
                <w:ilvl w:val="0"/>
                <w:numId w:val="43"/>
              </w:numPr>
              <w:rPr>
                <w:color w:val="365F91" w:themeColor="accent1" w:themeShade="BF"/>
              </w:rPr>
            </w:pPr>
            <w:r w:rsidRPr="00991516">
              <w:rPr>
                <w:color w:val="365F91" w:themeColor="accent1" w:themeShade="BF"/>
              </w:rPr>
              <w:t>Press the Enter key to initiate the search.</w:t>
            </w:r>
          </w:p>
          <w:p w14:paraId="7D4CF382" w14:textId="77777777" w:rsidR="00406EEE" w:rsidRDefault="00BF5245" w:rsidP="00E40CF2">
            <w:pPr>
              <w:pStyle w:val="ListParagraph"/>
              <w:numPr>
                <w:ilvl w:val="0"/>
                <w:numId w:val="43"/>
              </w:numPr>
            </w:pPr>
            <w:r w:rsidRPr="00BF5245">
              <w:rPr>
                <w:color w:val="365F91" w:themeColor="accent1" w:themeShade="BF"/>
              </w:rPr>
              <w:t>Verify that the deleted photo is not displayed in the search results.</w:t>
            </w:r>
          </w:p>
          <w:p w14:paraId="636BD2C0" w14:textId="26E64141" w:rsidR="00406EEE" w:rsidRPr="008A193B" w:rsidRDefault="004F7F02" w:rsidP="00E40CF2">
            <w:pPr>
              <w:pStyle w:val="ListParagraph"/>
              <w:numPr>
                <w:ilvl w:val="0"/>
                <w:numId w:val="43"/>
              </w:numPr>
            </w:pPr>
            <w:proofErr w:type="gramStart"/>
            <w:r>
              <w:rPr>
                <w:color w:val="365F91" w:themeColor="accent1" w:themeShade="BF"/>
              </w:rPr>
              <w:t>Hover</w:t>
            </w:r>
            <w:proofErr w:type="gramEnd"/>
            <w:r w:rsidR="00DE4574" w:rsidRPr="00DE4574">
              <w:rPr>
                <w:color w:val="365F91" w:themeColor="accent1" w:themeShade="BF"/>
              </w:rPr>
              <w:t xml:space="preserve"> the mouse pointer over</w:t>
            </w:r>
            <w:r w:rsidR="009B40E9" w:rsidRPr="009B40E9">
              <w:rPr>
                <w:color w:val="365F91" w:themeColor="accent1" w:themeShade="BF"/>
              </w:rPr>
              <w:t xml:space="preserve"> all the blank areas within the results to verify whether any photo traces remain.</w:t>
            </w:r>
          </w:p>
        </w:tc>
      </w:tr>
      <w:tr w:rsidR="00BF5245" w:rsidRPr="008A193B" w14:paraId="10F0AE94" w14:textId="77777777" w:rsidTr="001B599A">
        <w:tc>
          <w:tcPr>
            <w:tcW w:w="1838" w:type="dxa"/>
            <w:vAlign w:val="center"/>
          </w:tcPr>
          <w:p w14:paraId="02B5A7AE" w14:textId="695D3C28" w:rsidR="00BF5245" w:rsidRPr="008A193B" w:rsidRDefault="00BF5245" w:rsidP="001B599A">
            <w:pPr>
              <w:rPr>
                <w:b/>
              </w:rPr>
            </w:pPr>
            <w:r w:rsidRPr="008A193B">
              <w:rPr>
                <w:b/>
              </w:rPr>
              <w:lastRenderedPageBreak/>
              <w:t>Expected Result</w:t>
            </w:r>
          </w:p>
        </w:tc>
        <w:tc>
          <w:tcPr>
            <w:tcW w:w="11832" w:type="dxa"/>
          </w:tcPr>
          <w:p w14:paraId="0DEE7AFB" w14:textId="44CC67E2" w:rsidR="0011524C" w:rsidRPr="000F3AD2" w:rsidRDefault="002E309B" w:rsidP="0011524C">
            <w:pPr>
              <w:rPr>
                <w:color w:val="365F91" w:themeColor="accent1" w:themeShade="BF"/>
              </w:rPr>
            </w:pPr>
            <w:r>
              <w:rPr>
                <w:color w:val="365F91" w:themeColor="accent1" w:themeShade="BF"/>
              </w:rPr>
              <w:t>The p</w:t>
            </w:r>
            <w:r w:rsidR="0011524C" w:rsidRPr="0011524C">
              <w:rPr>
                <w:color w:val="365F91" w:themeColor="accent1" w:themeShade="BF"/>
              </w:rPr>
              <w:t>hoto should b</w:t>
            </w:r>
            <w:r w:rsidR="00AB0B44">
              <w:rPr>
                <w:color w:val="365F91" w:themeColor="accent1" w:themeShade="BF"/>
              </w:rPr>
              <w:t>e deleted from the album and</w:t>
            </w:r>
            <w:r w:rsidR="0011524C" w:rsidRPr="0011524C">
              <w:rPr>
                <w:color w:val="365F91" w:themeColor="accent1" w:themeShade="BF"/>
              </w:rPr>
              <w:t xml:space="preserve"> </w:t>
            </w:r>
            <w:r>
              <w:rPr>
                <w:color w:val="365F91" w:themeColor="accent1" w:themeShade="BF"/>
              </w:rPr>
              <w:t xml:space="preserve">the </w:t>
            </w:r>
            <w:r w:rsidR="0011524C" w:rsidRPr="0011524C">
              <w:rPr>
                <w:color w:val="365F91" w:themeColor="accent1" w:themeShade="BF"/>
              </w:rPr>
              <w:t>user should be positioned on the album</w:t>
            </w:r>
            <w:r w:rsidR="0011524C">
              <w:rPr>
                <w:color w:val="365F91" w:themeColor="accent1" w:themeShade="BF"/>
              </w:rPr>
              <w:t>’s</w:t>
            </w:r>
            <w:r w:rsidR="0011524C" w:rsidRPr="0011524C">
              <w:rPr>
                <w:color w:val="365F91" w:themeColor="accent1" w:themeShade="BF"/>
              </w:rPr>
              <w:t xml:space="preserve"> page</w:t>
            </w:r>
            <w:r w:rsidR="0011524C">
              <w:rPr>
                <w:color w:val="365F91" w:themeColor="accent1" w:themeShade="BF"/>
              </w:rPr>
              <w:t xml:space="preserve"> </w:t>
            </w:r>
            <w:r w:rsidRPr="002E309B">
              <w:rPr>
                <w:color w:val="365F91" w:themeColor="accent1" w:themeShade="BF"/>
              </w:rPr>
              <w:t>afterward</w:t>
            </w:r>
            <w:r w:rsidR="0011524C">
              <w:rPr>
                <w:color w:val="365F91" w:themeColor="accent1" w:themeShade="BF"/>
              </w:rPr>
              <w:t>. Deletion of a photo should</w:t>
            </w:r>
            <w:r w:rsidR="0011524C">
              <w:t xml:space="preserve"> </w:t>
            </w:r>
            <w:r w:rsidR="0011524C">
              <w:rPr>
                <w:color w:val="365F91" w:themeColor="accent1" w:themeShade="BF"/>
              </w:rPr>
              <w:t>result</w:t>
            </w:r>
            <w:r w:rsidR="0011524C" w:rsidRPr="0011524C">
              <w:rPr>
                <w:color w:val="365F91" w:themeColor="accent1" w:themeShade="BF"/>
              </w:rPr>
              <w:t xml:space="preserve"> in permanent </w:t>
            </w:r>
            <w:r w:rsidR="0011524C">
              <w:rPr>
                <w:color w:val="365F91" w:themeColor="accent1" w:themeShade="BF"/>
              </w:rPr>
              <w:t>removal of the photo</w:t>
            </w:r>
            <w:r w:rsidR="0011524C" w:rsidRPr="0011524C">
              <w:rPr>
                <w:color w:val="365F91" w:themeColor="accent1" w:themeShade="BF"/>
              </w:rPr>
              <w:t xml:space="preserve"> and </w:t>
            </w:r>
            <w:r w:rsidR="002954BC">
              <w:rPr>
                <w:color w:val="365F91" w:themeColor="accent1" w:themeShade="BF"/>
              </w:rPr>
              <w:t xml:space="preserve">all </w:t>
            </w:r>
            <w:r w:rsidR="0011524C">
              <w:rPr>
                <w:color w:val="365F91" w:themeColor="accent1" w:themeShade="BF"/>
              </w:rPr>
              <w:t xml:space="preserve">its traces </w:t>
            </w:r>
            <w:r w:rsidR="0011524C" w:rsidRPr="0011524C">
              <w:rPr>
                <w:color w:val="365F91" w:themeColor="accent1" w:themeShade="BF"/>
              </w:rPr>
              <w:t>f</w:t>
            </w:r>
            <w:r w:rsidR="0030412B">
              <w:rPr>
                <w:color w:val="365F91" w:themeColor="accent1" w:themeShade="BF"/>
              </w:rPr>
              <w:t>rom the user's profile and the photo g</w:t>
            </w:r>
            <w:r w:rsidR="0011524C" w:rsidRPr="0011524C">
              <w:rPr>
                <w:color w:val="365F91" w:themeColor="accent1" w:themeShade="BF"/>
              </w:rPr>
              <w:t>allery.</w:t>
            </w:r>
            <w:r w:rsidR="0011524C">
              <w:rPr>
                <w:color w:val="365F91" w:themeColor="accent1" w:themeShade="BF"/>
              </w:rPr>
              <w:t xml:space="preserve"> </w:t>
            </w:r>
            <w:r w:rsidR="00206208">
              <w:rPr>
                <w:color w:val="365F91" w:themeColor="accent1" w:themeShade="BF"/>
              </w:rPr>
              <w:t>P</w:t>
            </w:r>
            <w:r w:rsidR="0011524C" w:rsidRPr="0011524C">
              <w:rPr>
                <w:color w:val="365F91" w:themeColor="accent1" w:themeShade="BF"/>
              </w:rPr>
              <w:t>hoto should not be included in search results by its name.</w:t>
            </w:r>
          </w:p>
        </w:tc>
      </w:tr>
      <w:tr w:rsidR="00BF5245" w:rsidRPr="008A193B" w14:paraId="72163DA6" w14:textId="77777777" w:rsidTr="001B599A">
        <w:tc>
          <w:tcPr>
            <w:tcW w:w="1838" w:type="dxa"/>
            <w:vAlign w:val="center"/>
          </w:tcPr>
          <w:p w14:paraId="7C662181" w14:textId="344EBE36" w:rsidR="00BF5245" w:rsidRPr="008A193B" w:rsidRDefault="00BF5245" w:rsidP="001B599A">
            <w:pPr>
              <w:rPr>
                <w:b/>
              </w:rPr>
            </w:pPr>
            <w:r w:rsidRPr="008A193B">
              <w:rPr>
                <w:b/>
              </w:rPr>
              <w:t>Actual Result</w:t>
            </w:r>
          </w:p>
        </w:tc>
        <w:tc>
          <w:tcPr>
            <w:tcW w:w="11832" w:type="dxa"/>
          </w:tcPr>
          <w:p w14:paraId="7520457A" w14:textId="3C0403AA" w:rsidR="001B599A" w:rsidRPr="008A193B" w:rsidRDefault="002E309B" w:rsidP="001B599A">
            <w:r>
              <w:rPr>
                <w:color w:val="365F91" w:themeColor="accent1" w:themeShade="BF"/>
              </w:rPr>
              <w:t>The p</w:t>
            </w:r>
            <w:r w:rsidR="004B2136">
              <w:rPr>
                <w:color w:val="365F91" w:themeColor="accent1" w:themeShade="BF"/>
              </w:rPr>
              <w:t xml:space="preserve">hoto is </w:t>
            </w:r>
            <w:r w:rsidR="004B2136" w:rsidRPr="004B2136">
              <w:rPr>
                <w:color w:val="365F91" w:themeColor="accent1" w:themeShade="BF"/>
              </w:rPr>
              <w:t xml:space="preserve">deleted from </w:t>
            </w:r>
            <w:r w:rsidR="00AB0B44">
              <w:rPr>
                <w:color w:val="365F91" w:themeColor="accent1" w:themeShade="BF"/>
              </w:rPr>
              <w:t xml:space="preserve">the album and </w:t>
            </w:r>
            <w:r>
              <w:rPr>
                <w:color w:val="365F91" w:themeColor="accent1" w:themeShade="BF"/>
              </w:rPr>
              <w:t xml:space="preserve">the </w:t>
            </w:r>
            <w:r w:rsidR="004B2136">
              <w:rPr>
                <w:color w:val="365F91" w:themeColor="accent1" w:themeShade="BF"/>
              </w:rPr>
              <w:t>user is</w:t>
            </w:r>
            <w:r w:rsidR="004B2136" w:rsidRPr="004B2136">
              <w:rPr>
                <w:color w:val="365F91" w:themeColor="accent1" w:themeShade="BF"/>
              </w:rPr>
              <w:t xml:space="preserve"> positioned on the album’s page </w:t>
            </w:r>
            <w:r w:rsidRPr="002E309B">
              <w:rPr>
                <w:color w:val="365F91" w:themeColor="accent1" w:themeShade="BF"/>
              </w:rPr>
              <w:t>afterward</w:t>
            </w:r>
            <w:r w:rsidR="004B2136">
              <w:rPr>
                <w:color w:val="365F91" w:themeColor="accent1" w:themeShade="BF"/>
              </w:rPr>
              <w:t>. Deletion of a photo</w:t>
            </w:r>
            <w:r w:rsidR="004B2136" w:rsidRPr="004B2136">
              <w:rPr>
                <w:color w:val="365F91" w:themeColor="accent1" w:themeShade="BF"/>
              </w:rPr>
              <w:t xml:space="preserve"> result</w:t>
            </w:r>
            <w:r w:rsidR="004B2136">
              <w:rPr>
                <w:color w:val="365F91" w:themeColor="accent1" w:themeShade="BF"/>
              </w:rPr>
              <w:t>s</w:t>
            </w:r>
            <w:r w:rsidR="004B2136" w:rsidRPr="004B2136">
              <w:rPr>
                <w:color w:val="365F91" w:themeColor="accent1" w:themeShade="BF"/>
              </w:rPr>
              <w:t xml:space="preserve"> in permanent removal of the photo and </w:t>
            </w:r>
            <w:r w:rsidR="002954BC">
              <w:rPr>
                <w:color w:val="365F91" w:themeColor="accent1" w:themeShade="BF"/>
              </w:rPr>
              <w:t xml:space="preserve">all </w:t>
            </w:r>
            <w:r w:rsidR="004B2136" w:rsidRPr="004B2136">
              <w:rPr>
                <w:color w:val="365F91" w:themeColor="accent1" w:themeShade="BF"/>
              </w:rPr>
              <w:t>its traces f</w:t>
            </w:r>
            <w:r w:rsidR="0030412B">
              <w:rPr>
                <w:color w:val="365F91" w:themeColor="accent1" w:themeShade="BF"/>
              </w:rPr>
              <w:t>rom the user's profile and the p</w:t>
            </w:r>
            <w:r w:rsidR="004B2136" w:rsidRPr="004B2136">
              <w:rPr>
                <w:color w:val="365F91" w:themeColor="accent1" w:themeShade="BF"/>
              </w:rPr>
              <w:t>ho</w:t>
            </w:r>
            <w:r w:rsidR="0030412B">
              <w:rPr>
                <w:color w:val="365F91" w:themeColor="accent1" w:themeShade="BF"/>
              </w:rPr>
              <w:t>to g</w:t>
            </w:r>
            <w:r w:rsidR="004B2136">
              <w:rPr>
                <w:color w:val="365F91" w:themeColor="accent1" w:themeShade="BF"/>
              </w:rPr>
              <w:t xml:space="preserve">allery. </w:t>
            </w:r>
            <w:r w:rsidR="00902138">
              <w:rPr>
                <w:color w:val="365F91" w:themeColor="accent1" w:themeShade="BF"/>
              </w:rPr>
              <w:t>The p</w:t>
            </w:r>
            <w:r w:rsidR="004B2136">
              <w:rPr>
                <w:color w:val="365F91" w:themeColor="accent1" w:themeShade="BF"/>
              </w:rPr>
              <w:t>hoto is not</w:t>
            </w:r>
            <w:r w:rsidR="004B2136" w:rsidRPr="004B2136">
              <w:rPr>
                <w:color w:val="365F91" w:themeColor="accent1" w:themeShade="BF"/>
              </w:rPr>
              <w:t xml:space="preserve"> included in search results by its name.</w:t>
            </w:r>
          </w:p>
        </w:tc>
      </w:tr>
      <w:tr w:rsidR="00BF5245" w:rsidRPr="008A193B" w14:paraId="3B64698D" w14:textId="77777777" w:rsidTr="001B599A">
        <w:tc>
          <w:tcPr>
            <w:tcW w:w="1838" w:type="dxa"/>
            <w:vAlign w:val="center"/>
          </w:tcPr>
          <w:p w14:paraId="5A47EB89" w14:textId="77777777" w:rsidR="00BF5245" w:rsidRPr="008A193B" w:rsidRDefault="00BF5245" w:rsidP="001B599A">
            <w:pPr>
              <w:rPr>
                <w:b/>
              </w:rPr>
            </w:pPr>
            <w:r w:rsidRPr="008A193B">
              <w:rPr>
                <w:b/>
              </w:rPr>
              <w:t>Pass/ Fail</w:t>
            </w:r>
          </w:p>
        </w:tc>
        <w:tc>
          <w:tcPr>
            <w:tcW w:w="11832" w:type="dxa"/>
          </w:tcPr>
          <w:p w14:paraId="1423C5B5" w14:textId="58CF882B" w:rsidR="00BF5245" w:rsidRPr="008A193B" w:rsidRDefault="004376BD"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BF5245" w:rsidRPr="008A193B" w14:paraId="383C8726" w14:textId="77777777" w:rsidTr="001B599A">
        <w:tc>
          <w:tcPr>
            <w:tcW w:w="1838" w:type="dxa"/>
            <w:shd w:val="clear" w:color="auto" w:fill="000000" w:themeFill="text1"/>
          </w:tcPr>
          <w:p w14:paraId="163213ED" w14:textId="77777777" w:rsidR="00BF5245" w:rsidRPr="008A193B" w:rsidRDefault="00BF5245" w:rsidP="001B599A">
            <w:pPr>
              <w:rPr>
                <w:b/>
              </w:rPr>
            </w:pPr>
          </w:p>
        </w:tc>
        <w:tc>
          <w:tcPr>
            <w:tcW w:w="11832" w:type="dxa"/>
            <w:shd w:val="clear" w:color="auto" w:fill="000000" w:themeFill="text1"/>
          </w:tcPr>
          <w:p w14:paraId="1A332C70" w14:textId="77777777" w:rsidR="00BF5245" w:rsidRPr="008A193B" w:rsidRDefault="00BF5245" w:rsidP="001B599A"/>
        </w:tc>
      </w:tr>
    </w:tbl>
    <w:p w14:paraId="2F41802D" w14:textId="77777777" w:rsidR="004B2136" w:rsidRDefault="004B2136" w:rsidP="00F30612"/>
    <w:tbl>
      <w:tblPr>
        <w:tblStyle w:val="TableGrid"/>
        <w:tblW w:w="0" w:type="auto"/>
        <w:tblLook w:val="04A0" w:firstRow="1" w:lastRow="0" w:firstColumn="1" w:lastColumn="0" w:noHBand="0" w:noVBand="1"/>
      </w:tblPr>
      <w:tblGrid>
        <w:gridCol w:w="1838"/>
        <w:gridCol w:w="11832"/>
      </w:tblGrid>
      <w:tr w:rsidR="00E53E11" w:rsidRPr="008A193B" w14:paraId="3B3D29C9" w14:textId="77777777" w:rsidTr="009961FC">
        <w:tc>
          <w:tcPr>
            <w:tcW w:w="1838" w:type="dxa"/>
            <w:shd w:val="clear" w:color="auto" w:fill="000000" w:themeFill="text1"/>
          </w:tcPr>
          <w:p w14:paraId="0117E719" w14:textId="77777777" w:rsidR="00E53E11" w:rsidRPr="008A193B" w:rsidRDefault="00E53E11" w:rsidP="009961FC">
            <w:pPr>
              <w:rPr>
                <w:b/>
              </w:rPr>
            </w:pPr>
          </w:p>
        </w:tc>
        <w:tc>
          <w:tcPr>
            <w:tcW w:w="11832" w:type="dxa"/>
            <w:shd w:val="clear" w:color="auto" w:fill="000000" w:themeFill="text1"/>
          </w:tcPr>
          <w:p w14:paraId="0D095CE3" w14:textId="77777777" w:rsidR="00E53E11" w:rsidRPr="008A193B" w:rsidRDefault="00E53E11" w:rsidP="009961FC"/>
        </w:tc>
      </w:tr>
      <w:tr w:rsidR="00E53E11" w:rsidRPr="00377399" w14:paraId="4E909546" w14:textId="77777777" w:rsidTr="009961FC">
        <w:tc>
          <w:tcPr>
            <w:tcW w:w="1838" w:type="dxa"/>
            <w:shd w:val="clear" w:color="auto" w:fill="D9D9D9" w:themeFill="background1" w:themeFillShade="D9"/>
            <w:vAlign w:val="center"/>
          </w:tcPr>
          <w:p w14:paraId="3478E7A3" w14:textId="77777777" w:rsidR="00E53E11" w:rsidRPr="00377399" w:rsidRDefault="00E53E11" w:rsidP="009961FC">
            <w:pPr>
              <w:rPr>
                <w:b/>
              </w:rPr>
            </w:pPr>
            <w:r w:rsidRPr="00377399">
              <w:rPr>
                <w:b/>
              </w:rPr>
              <w:t>Test Case Number</w:t>
            </w:r>
          </w:p>
        </w:tc>
        <w:tc>
          <w:tcPr>
            <w:tcW w:w="11832" w:type="dxa"/>
            <w:shd w:val="clear" w:color="auto" w:fill="D9D9D9" w:themeFill="background1" w:themeFillShade="D9"/>
            <w:vAlign w:val="center"/>
          </w:tcPr>
          <w:p w14:paraId="1D5B31C2" w14:textId="1F4F2D84" w:rsidR="00E53E11" w:rsidRPr="00377399" w:rsidRDefault="00B75547" w:rsidP="009961FC">
            <w:pPr>
              <w:rPr>
                <w:b/>
              </w:rPr>
            </w:pPr>
            <w:r>
              <w:rPr>
                <w:b/>
              </w:rPr>
              <w:t>21</w:t>
            </w:r>
            <w:r w:rsidR="00B66F29">
              <w:rPr>
                <w:b/>
              </w:rPr>
              <w:t>.</w:t>
            </w:r>
            <w:r w:rsidR="004B2136">
              <w:rPr>
                <w:b/>
              </w:rPr>
              <w:t>2</w:t>
            </w:r>
            <w:r w:rsidR="00E53E11" w:rsidRPr="00BF5245">
              <w:rPr>
                <w:b/>
              </w:rPr>
              <w:t xml:space="preserve"> </w:t>
            </w:r>
            <w:r w:rsidR="009961FC">
              <w:rPr>
                <w:b/>
              </w:rPr>
              <w:t>Deleting the Odd-</w:t>
            </w:r>
            <w:r w:rsidR="006D62E1">
              <w:rPr>
                <w:b/>
              </w:rPr>
              <w:t>Positioned Photo in a Multiple-</w:t>
            </w:r>
            <w:r w:rsidR="00E53E11" w:rsidRPr="00E53E11">
              <w:rPr>
                <w:b/>
              </w:rPr>
              <w:t>Photo Album</w:t>
            </w:r>
          </w:p>
        </w:tc>
      </w:tr>
      <w:tr w:rsidR="00E53E11" w:rsidRPr="00CC437F" w14:paraId="75768856" w14:textId="77777777" w:rsidTr="009961FC">
        <w:tc>
          <w:tcPr>
            <w:tcW w:w="1838" w:type="dxa"/>
            <w:vAlign w:val="center"/>
          </w:tcPr>
          <w:p w14:paraId="1BBB884E" w14:textId="77777777" w:rsidR="00E53E11" w:rsidRPr="008A193B" w:rsidRDefault="00E53E11" w:rsidP="009961FC">
            <w:r w:rsidRPr="008A193B">
              <w:rPr>
                <w:b/>
              </w:rPr>
              <w:t>Prerequisites</w:t>
            </w:r>
          </w:p>
        </w:tc>
        <w:tc>
          <w:tcPr>
            <w:tcW w:w="11832" w:type="dxa"/>
          </w:tcPr>
          <w:p w14:paraId="0468E511" w14:textId="29F069D5" w:rsidR="00E53E11" w:rsidRPr="00BF5245" w:rsidRDefault="001C371B" w:rsidP="00E53E11">
            <w:pPr>
              <w:pStyle w:val="ListParagraph"/>
              <w:numPr>
                <w:ilvl w:val="0"/>
                <w:numId w:val="5"/>
              </w:numPr>
              <w:rPr>
                <w:color w:val="365F91" w:themeColor="accent1" w:themeShade="BF"/>
              </w:rPr>
            </w:pPr>
            <w:r>
              <w:rPr>
                <w:color w:val="365F91" w:themeColor="accent1" w:themeShade="BF"/>
              </w:rPr>
              <w:t>U</w:t>
            </w:r>
            <w:r w:rsidR="00E53E11" w:rsidRPr="00BF5245">
              <w:rPr>
                <w:color w:val="365F91" w:themeColor="accent1" w:themeShade="BF"/>
              </w:rPr>
              <w:t>ser is log</w:t>
            </w:r>
            <w:r w:rsidR="00E53E11">
              <w:rPr>
                <w:color w:val="365F91" w:themeColor="accent1" w:themeShade="BF"/>
              </w:rPr>
              <w:t>ged in.</w:t>
            </w:r>
          </w:p>
          <w:p w14:paraId="6AA8B9BF" w14:textId="6CAEB920" w:rsidR="00E53E11" w:rsidRDefault="00F972AB" w:rsidP="00E53E11">
            <w:pPr>
              <w:pStyle w:val="ListParagraph"/>
              <w:numPr>
                <w:ilvl w:val="0"/>
                <w:numId w:val="5"/>
              </w:numPr>
              <w:rPr>
                <w:color w:val="365F91" w:themeColor="accent1" w:themeShade="BF"/>
              </w:rPr>
            </w:pPr>
            <w:r>
              <w:rPr>
                <w:color w:val="365F91" w:themeColor="accent1" w:themeShade="BF"/>
              </w:rPr>
              <w:t>There is</w:t>
            </w:r>
            <w:r w:rsidR="0067750E" w:rsidRPr="0067750E">
              <w:rPr>
                <w:color w:val="365F91" w:themeColor="accent1" w:themeShade="BF"/>
              </w:rPr>
              <w:t xml:space="preserve"> </w:t>
            </w:r>
            <w:r>
              <w:rPr>
                <w:color w:val="365F91" w:themeColor="accent1" w:themeShade="BF"/>
              </w:rPr>
              <w:t xml:space="preserve">a </w:t>
            </w:r>
            <w:r w:rsidR="00AA686B">
              <w:rPr>
                <w:color w:val="365F91" w:themeColor="accent1" w:themeShade="BF"/>
              </w:rPr>
              <w:t>multiple-</w:t>
            </w:r>
            <w:r w:rsidR="0067750E" w:rsidRPr="0067750E">
              <w:rPr>
                <w:color w:val="365F91" w:themeColor="accent1" w:themeShade="BF"/>
              </w:rPr>
              <w:t>photo album created in the user's profile.</w:t>
            </w:r>
          </w:p>
          <w:p w14:paraId="472870A7" w14:textId="42248AC8" w:rsidR="002269FB" w:rsidRPr="00CC437F" w:rsidRDefault="002269FB" w:rsidP="002269FB">
            <w:pPr>
              <w:pStyle w:val="ListParagraph"/>
              <w:ind w:left="786"/>
              <w:rPr>
                <w:color w:val="365F91" w:themeColor="accent1" w:themeShade="BF"/>
              </w:rPr>
            </w:pPr>
            <w:r w:rsidRPr="002269FB">
              <w:rPr>
                <w:b/>
                <w:color w:val="365F91" w:themeColor="accent1" w:themeShade="BF"/>
              </w:rPr>
              <w:t>Note:</w:t>
            </w:r>
            <w:r w:rsidRPr="002269FB">
              <w:rPr>
                <w:color w:val="365F91" w:themeColor="accent1" w:themeShade="BF"/>
              </w:rPr>
              <w:t xml:space="preserve"> </w:t>
            </w:r>
            <w:r w:rsidR="00583428" w:rsidRPr="00583428">
              <w:rPr>
                <w:color w:val="365F91" w:themeColor="accent1" w:themeShade="BF"/>
              </w:rPr>
              <w:t>Please make sure to note down the name of the photo before proceeding with the deletion test.</w:t>
            </w:r>
          </w:p>
        </w:tc>
      </w:tr>
      <w:tr w:rsidR="00E53E11" w:rsidRPr="008A193B" w14:paraId="4EF053C0" w14:textId="77777777" w:rsidTr="009961FC">
        <w:tc>
          <w:tcPr>
            <w:tcW w:w="1838" w:type="dxa"/>
            <w:vAlign w:val="center"/>
          </w:tcPr>
          <w:p w14:paraId="5F594AFE" w14:textId="77777777" w:rsidR="00E53E11" w:rsidRPr="008A193B" w:rsidRDefault="00E53E11" w:rsidP="009961FC">
            <w:pPr>
              <w:rPr>
                <w:b/>
              </w:rPr>
            </w:pPr>
            <w:r w:rsidRPr="008A193B">
              <w:rPr>
                <w:b/>
              </w:rPr>
              <w:t>Test Case Steps</w:t>
            </w:r>
          </w:p>
        </w:tc>
        <w:tc>
          <w:tcPr>
            <w:tcW w:w="11832" w:type="dxa"/>
          </w:tcPr>
          <w:p w14:paraId="5CCB32E5" w14:textId="0ACAC851" w:rsidR="009B40E9" w:rsidRPr="009B40E9" w:rsidRDefault="009B40E9" w:rsidP="00E40CF2">
            <w:pPr>
              <w:pStyle w:val="ListParagraph"/>
              <w:numPr>
                <w:ilvl w:val="0"/>
                <w:numId w:val="79"/>
              </w:numPr>
              <w:rPr>
                <w:color w:val="365F91" w:themeColor="accent1" w:themeShade="BF"/>
              </w:rPr>
            </w:pPr>
            <w:r>
              <w:rPr>
                <w:color w:val="365F91" w:themeColor="accent1" w:themeShade="BF"/>
              </w:rPr>
              <w:t>Execute steps 4-20</w:t>
            </w:r>
            <w:r w:rsidR="007F4C05">
              <w:rPr>
                <w:color w:val="365F91" w:themeColor="accent1" w:themeShade="BF"/>
              </w:rPr>
              <w:t xml:space="preserve"> from Test Case 21</w:t>
            </w:r>
            <w:r w:rsidRPr="009B40E9">
              <w:rPr>
                <w:color w:val="365F91" w:themeColor="accent1" w:themeShade="BF"/>
              </w:rPr>
              <w:t>.1, except for step 4 which should be modified as follows:</w:t>
            </w:r>
          </w:p>
          <w:p w14:paraId="58BC680B" w14:textId="5414E77A" w:rsidR="00406EEE" w:rsidRPr="009B40E9" w:rsidRDefault="009B40E9" w:rsidP="00E40CF2">
            <w:pPr>
              <w:pStyle w:val="ListParagraph"/>
              <w:numPr>
                <w:ilvl w:val="0"/>
                <w:numId w:val="69"/>
              </w:numPr>
              <w:rPr>
                <w:color w:val="365F91" w:themeColor="accent1" w:themeShade="BF"/>
              </w:rPr>
            </w:pPr>
            <w:r w:rsidRPr="009B40E9">
              <w:rPr>
                <w:color w:val="365F91" w:themeColor="accent1" w:themeShade="BF"/>
              </w:rPr>
              <w:t>Select an odd-positioned photo within the album, excluding the last-positioned one.</w:t>
            </w:r>
          </w:p>
        </w:tc>
      </w:tr>
      <w:tr w:rsidR="00E53E11" w:rsidRPr="008A193B" w14:paraId="530BD227" w14:textId="77777777" w:rsidTr="009961FC">
        <w:tc>
          <w:tcPr>
            <w:tcW w:w="1838" w:type="dxa"/>
            <w:vAlign w:val="center"/>
          </w:tcPr>
          <w:p w14:paraId="74C9B9D9" w14:textId="22F145BC" w:rsidR="00E53E11" w:rsidRPr="008A193B" w:rsidRDefault="00E53E11" w:rsidP="009961FC">
            <w:pPr>
              <w:rPr>
                <w:b/>
              </w:rPr>
            </w:pPr>
            <w:r w:rsidRPr="008A193B">
              <w:rPr>
                <w:b/>
              </w:rPr>
              <w:t>Expected Result</w:t>
            </w:r>
          </w:p>
        </w:tc>
        <w:tc>
          <w:tcPr>
            <w:tcW w:w="11832" w:type="dxa"/>
          </w:tcPr>
          <w:p w14:paraId="62C5A305" w14:textId="422A3899" w:rsidR="00E53E11" w:rsidRPr="0067750E" w:rsidRDefault="00902138" w:rsidP="009961FC">
            <w:pPr>
              <w:rPr>
                <w:color w:val="365F91" w:themeColor="accent1" w:themeShade="BF"/>
              </w:rPr>
            </w:pPr>
            <w:r>
              <w:rPr>
                <w:color w:val="365F91" w:themeColor="accent1" w:themeShade="BF"/>
              </w:rPr>
              <w:t>The p</w:t>
            </w:r>
            <w:r w:rsidR="0011524C" w:rsidRPr="0011524C">
              <w:rPr>
                <w:color w:val="365F91" w:themeColor="accent1" w:themeShade="BF"/>
              </w:rPr>
              <w:t>hoto should be</w:t>
            </w:r>
            <w:r w:rsidR="00AB0B44">
              <w:rPr>
                <w:color w:val="365F91" w:themeColor="accent1" w:themeShade="BF"/>
              </w:rPr>
              <w:t xml:space="preserve"> deleted from the album and </w:t>
            </w:r>
            <w:r>
              <w:rPr>
                <w:color w:val="365F91" w:themeColor="accent1" w:themeShade="BF"/>
              </w:rPr>
              <w:t xml:space="preserve">the </w:t>
            </w:r>
            <w:r w:rsidR="0011524C" w:rsidRPr="0011524C">
              <w:rPr>
                <w:color w:val="365F91" w:themeColor="accent1" w:themeShade="BF"/>
              </w:rPr>
              <w:t xml:space="preserve">user should be positioned on the album’s page </w:t>
            </w:r>
            <w:r w:rsidR="002E309B" w:rsidRPr="002E309B">
              <w:rPr>
                <w:color w:val="365F91" w:themeColor="accent1" w:themeShade="BF"/>
              </w:rPr>
              <w:t>afterward</w:t>
            </w:r>
            <w:r w:rsidR="0011524C" w:rsidRPr="0011524C">
              <w:rPr>
                <w:color w:val="365F91" w:themeColor="accent1" w:themeShade="BF"/>
              </w:rPr>
              <w:t xml:space="preserve">. Deletion of a photo should result in permanent removal of the photo and </w:t>
            </w:r>
            <w:r w:rsidR="002954BC">
              <w:rPr>
                <w:color w:val="365F91" w:themeColor="accent1" w:themeShade="BF"/>
              </w:rPr>
              <w:t xml:space="preserve">all </w:t>
            </w:r>
            <w:r w:rsidR="0011524C" w:rsidRPr="0011524C">
              <w:rPr>
                <w:color w:val="365F91" w:themeColor="accent1" w:themeShade="BF"/>
              </w:rPr>
              <w:t>its traces from the user's prof</w:t>
            </w:r>
            <w:r w:rsidR="0030412B">
              <w:rPr>
                <w:color w:val="365F91" w:themeColor="accent1" w:themeShade="BF"/>
              </w:rPr>
              <w:t>ile and the photo g</w:t>
            </w:r>
            <w:r w:rsidR="00206208">
              <w:rPr>
                <w:color w:val="365F91" w:themeColor="accent1" w:themeShade="BF"/>
              </w:rPr>
              <w:t>allery. P</w:t>
            </w:r>
            <w:r w:rsidR="0011524C" w:rsidRPr="0011524C">
              <w:rPr>
                <w:color w:val="365F91" w:themeColor="accent1" w:themeShade="BF"/>
              </w:rPr>
              <w:t>hoto should not be included in search results by its name.</w:t>
            </w:r>
          </w:p>
        </w:tc>
      </w:tr>
      <w:tr w:rsidR="00E53E11" w:rsidRPr="008A193B" w14:paraId="5B7E133C" w14:textId="77777777" w:rsidTr="009961FC">
        <w:tc>
          <w:tcPr>
            <w:tcW w:w="1838" w:type="dxa"/>
            <w:vAlign w:val="center"/>
          </w:tcPr>
          <w:p w14:paraId="078A0C1F" w14:textId="77777777" w:rsidR="00E53E11" w:rsidRPr="008A193B" w:rsidRDefault="00E53E11" w:rsidP="009961FC">
            <w:pPr>
              <w:rPr>
                <w:b/>
              </w:rPr>
            </w:pPr>
            <w:r w:rsidRPr="008A193B">
              <w:rPr>
                <w:b/>
              </w:rPr>
              <w:t>Actual Result</w:t>
            </w:r>
          </w:p>
        </w:tc>
        <w:tc>
          <w:tcPr>
            <w:tcW w:w="11832" w:type="dxa"/>
          </w:tcPr>
          <w:p w14:paraId="4CD9D2F0" w14:textId="3A36239D" w:rsidR="00E53E11" w:rsidRPr="006E7BD6" w:rsidRDefault="00366832" w:rsidP="006E7BD6">
            <w:pPr>
              <w:rPr>
                <w:color w:val="365F91" w:themeColor="accent1" w:themeShade="BF"/>
              </w:rPr>
            </w:pPr>
            <w:r w:rsidRPr="00366832">
              <w:rPr>
                <w:color w:val="365F91" w:themeColor="accent1" w:themeShade="BF"/>
              </w:rPr>
              <w:t>After deleting an odd-positioned photo within a multiple-photo album, the user is initially di</w:t>
            </w:r>
            <w:r>
              <w:rPr>
                <w:color w:val="365F91" w:themeColor="accent1" w:themeShade="BF"/>
              </w:rPr>
              <w:t xml:space="preserve">rected to the album's page but </w:t>
            </w:r>
            <w:r w:rsidRPr="00366832">
              <w:rPr>
                <w:color w:val="365F91" w:themeColor="accent1" w:themeShade="BF"/>
              </w:rPr>
              <w:t>upon refreshing the page, the user is redirected to a page with a 404 status code.</w:t>
            </w:r>
            <w:r w:rsidR="00AA686B">
              <w:rPr>
                <w:color w:val="365F91" w:themeColor="accent1" w:themeShade="BF"/>
              </w:rPr>
              <w:t xml:space="preserve"> The p</w:t>
            </w:r>
            <w:r w:rsidR="00703B4F" w:rsidRPr="00703B4F">
              <w:rPr>
                <w:color w:val="365F91" w:themeColor="accent1" w:themeShade="BF"/>
              </w:rPr>
              <w:t>hoto is permanently removed f</w:t>
            </w:r>
            <w:r w:rsidR="00703B4F">
              <w:rPr>
                <w:color w:val="365F91" w:themeColor="accent1" w:themeShade="BF"/>
              </w:rPr>
              <w:t>rom the user's profile and the p</w:t>
            </w:r>
            <w:r w:rsidR="00703B4F" w:rsidRPr="00703B4F">
              <w:rPr>
                <w:color w:val="365F91" w:themeColor="accent1" w:themeShade="BF"/>
              </w:rPr>
              <w:t xml:space="preserve">hoto gallery. </w:t>
            </w:r>
            <w:r w:rsidR="00B51EC3" w:rsidRPr="00B51EC3">
              <w:rPr>
                <w:color w:val="365F91" w:themeColor="accent1" w:themeShade="BF"/>
              </w:rPr>
              <w:t xml:space="preserve"> </w:t>
            </w:r>
            <w:r w:rsidR="00A776E2">
              <w:rPr>
                <w:color w:val="365F91" w:themeColor="accent1" w:themeShade="BF"/>
              </w:rPr>
              <w:t>Furthermore</w:t>
            </w:r>
            <w:r w:rsidR="00B51EC3" w:rsidRPr="00B51EC3">
              <w:rPr>
                <w:color w:val="365F91" w:themeColor="accent1" w:themeShade="BF"/>
              </w:rPr>
              <w:t>, the photo is not included in search results by its name.</w:t>
            </w:r>
          </w:p>
        </w:tc>
      </w:tr>
      <w:tr w:rsidR="00E53E11" w:rsidRPr="008A193B" w14:paraId="6885A5A6" w14:textId="77777777" w:rsidTr="009961FC">
        <w:tc>
          <w:tcPr>
            <w:tcW w:w="1838" w:type="dxa"/>
            <w:vAlign w:val="center"/>
          </w:tcPr>
          <w:p w14:paraId="0EB4BAAB" w14:textId="77777777" w:rsidR="00E53E11" w:rsidRPr="008A193B" w:rsidRDefault="00E53E11" w:rsidP="009961FC">
            <w:pPr>
              <w:rPr>
                <w:b/>
              </w:rPr>
            </w:pPr>
            <w:r w:rsidRPr="008A193B">
              <w:rPr>
                <w:b/>
              </w:rPr>
              <w:t>Pass/ Fail</w:t>
            </w:r>
          </w:p>
        </w:tc>
        <w:tc>
          <w:tcPr>
            <w:tcW w:w="11832" w:type="dxa"/>
          </w:tcPr>
          <w:p w14:paraId="4669EBBE" w14:textId="22C1EA23" w:rsidR="00E53E11" w:rsidRPr="008A193B" w:rsidRDefault="004376BD" w:rsidP="009961FC">
            <w:r>
              <w:rPr>
                <w:color w:val="FF0000"/>
              </w:rPr>
              <w:t>Fail</w:t>
            </w:r>
            <w:r w:rsidR="000F3AD2">
              <w:rPr>
                <w:color w:val="FF0000"/>
              </w:rPr>
              <w:t xml:space="preserve"> </w:t>
            </w:r>
            <w:r w:rsidR="000F3AD2" w:rsidRPr="0028671D">
              <w:rPr>
                <w:b/>
                <w:color w:val="FF0000"/>
                <w:sz w:val="24"/>
                <w:szCs w:val="24"/>
              </w:rPr>
              <w:sym w:font="Wingdings 2" w:char="F04F"/>
            </w:r>
          </w:p>
        </w:tc>
      </w:tr>
      <w:tr w:rsidR="00E53E11" w:rsidRPr="008A193B" w14:paraId="2F4E4BDE" w14:textId="77777777" w:rsidTr="009961FC">
        <w:tc>
          <w:tcPr>
            <w:tcW w:w="1838" w:type="dxa"/>
            <w:shd w:val="clear" w:color="auto" w:fill="000000" w:themeFill="text1"/>
          </w:tcPr>
          <w:p w14:paraId="6A30B209" w14:textId="77777777" w:rsidR="00E53E11" w:rsidRPr="008A193B" w:rsidRDefault="00E53E11" w:rsidP="009961FC">
            <w:pPr>
              <w:rPr>
                <w:b/>
              </w:rPr>
            </w:pPr>
          </w:p>
        </w:tc>
        <w:tc>
          <w:tcPr>
            <w:tcW w:w="11832" w:type="dxa"/>
            <w:shd w:val="clear" w:color="auto" w:fill="000000" w:themeFill="text1"/>
          </w:tcPr>
          <w:p w14:paraId="692AF037" w14:textId="77777777" w:rsidR="00E53E11" w:rsidRPr="008A193B" w:rsidRDefault="00E53E11" w:rsidP="009961FC"/>
        </w:tc>
      </w:tr>
    </w:tbl>
    <w:p w14:paraId="78246859" w14:textId="77777777" w:rsidR="00E53E11" w:rsidRDefault="00E53E11" w:rsidP="00F30612"/>
    <w:tbl>
      <w:tblPr>
        <w:tblStyle w:val="TableGrid"/>
        <w:tblW w:w="0" w:type="auto"/>
        <w:tblLook w:val="04A0" w:firstRow="1" w:lastRow="0" w:firstColumn="1" w:lastColumn="0" w:noHBand="0" w:noVBand="1"/>
      </w:tblPr>
      <w:tblGrid>
        <w:gridCol w:w="1838"/>
        <w:gridCol w:w="11832"/>
      </w:tblGrid>
      <w:tr w:rsidR="00B53C7B" w:rsidRPr="008A193B" w14:paraId="170C946D" w14:textId="77777777" w:rsidTr="009961FC">
        <w:tc>
          <w:tcPr>
            <w:tcW w:w="1838" w:type="dxa"/>
            <w:shd w:val="clear" w:color="auto" w:fill="000000" w:themeFill="text1"/>
          </w:tcPr>
          <w:p w14:paraId="2BE13421" w14:textId="77777777" w:rsidR="00B53C7B" w:rsidRPr="008A193B" w:rsidRDefault="00B53C7B" w:rsidP="009961FC">
            <w:pPr>
              <w:rPr>
                <w:b/>
              </w:rPr>
            </w:pPr>
          </w:p>
        </w:tc>
        <w:tc>
          <w:tcPr>
            <w:tcW w:w="11832" w:type="dxa"/>
            <w:shd w:val="clear" w:color="auto" w:fill="000000" w:themeFill="text1"/>
          </w:tcPr>
          <w:p w14:paraId="7999A99B" w14:textId="77777777" w:rsidR="00B53C7B" w:rsidRPr="008A193B" w:rsidRDefault="00B53C7B" w:rsidP="009961FC"/>
        </w:tc>
      </w:tr>
      <w:tr w:rsidR="00B53C7B" w:rsidRPr="00377399" w14:paraId="492BBD0A" w14:textId="77777777" w:rsidTr="009961FC">
        <w:tc>
          <w:tcPr>
            <w:tcW w:w="1838" w:type="dxa"/>
            <w:shd w:val="clear" w:color="auto" w:fill="D9D9D9" w:themeFill="background1" w:themeFillShade="D9"/>
            <w:vAlign w:val="center"/>
          </w:tcPr>
          <w:p w14:paraId="58A6C97A" w14:textId="77777777" w:rsidR="00B53C7B" w:rsidRPr="00377399" w:rsidRDefault="00B53C7B" w:rsidP="009961FC">
            <w:pPr>
              <w:rPr>
                <w:b/>
              </w:rPr>
            </w:pPr>
            <w:r w:rsidRPr="00377399">
              <w:rPr>
                <w:b/>
              </w:rPr>
              <w:lastRenderedPageBreak/>
              <w:t>Test Case Number</w:t>
            </w:r>
          </w:p>
        </w:tc>
        <w:tc>
          <w:tcPr>
            <w:tcW w:w="11832" w:type="dxa"/>
            <w:shd w:val="clear" w:color="auto" w:fill="D9D9D9" w:themeFill="background1" w:themeFillShade="D9"/>
            <w:vAlign w:val="center"/>
          </w:tcPr>
          <w:p w14:paraId="118C29C9" w14:textId="45D9812E" w:rsidR="00B53C7B" w:rsidRPr="00377399" w:rsidRDefault="00B75547" w:rsidP="009961FC">
            <w:pPr>
              <w:rPr>
                <w:b/>
              </w:rPr>
            </w:pPr>
            <w:r>
              <w:rPr>
                <w:b/>
              </w:rPr>
              <w:t>21</w:t>
            </w:r>
            <w:r w:rsidR="00B66F29">
              <w:rPr>
                <w:b/>
              </w:rPr>
              <w:t>.</w:t>
            </w:r>
            <w:r w:rsidR="004B2136">
              <w:rPr>
                <w:b/>
              </w:rPr>
              <w:t>3</w:t>
            </w:r>
            <w:r w:rsidR="00B53C7B" w:rsidRPr="00BF5245">
              <w:rPr>
                <w:b/>
              </w:rPr>
              <w:t xml:space="preserve"> </w:t>
            </w:r>
            <w:r w:rsidR="009961FC">
              <w:rPr>
                <w:b/>
              </w:rPr>
              <w:t>Deleting the Odd-</w:t>
            </w:r>
            <w:r w:rsidR="00B53C7B">
              <w:rPr>
                <w:b/>
              </w:rPr>
              <w:t>Positioned Photo in a Single</w:t>
            </w:r>
            <w:r w:rsidR="00B53C7B" w:rsidRPr="00E53E11">
              <w:rPr>
                <w:b/>
              </w:rPr>
              <w:t xml:space="preserve"> Photo Album</w:t>
            </w:r>
          </w:p>
        </w:tc>
      </w:tr>
      <w:tr w:rsidR="00B53C7B" w:rsidRPr="00CC437F" w14:paraId="75B777AF" w14:textId="77777777" w:rsidTr="009961FC">
        <w:tc>
          <w:tcPr>
            <w:tcW w:w="1838" w:type="dxa"/>
            <w:vAlign w:val="center"/>
          </w:tcPr>
          <w:p w14:paraId="2E000B3D" w14:textId="77777777" w:rsidR="00B53C7B" w:rsidRPr="008A193B" w:rsidRDefault="00B53C7B" w:rsidP="009961FC">
            <w:r w:rsidRPr="008A193B">
              <w:rPr>
                <w:b/>
              </w:rPr>
              <w:t>Prerequisites</w:t>
            </w:r>
          </w:p>
        </w:tc>
        <w:tc>
          <w:tcPr>
            <w:tcW w:w="11832" w:type="dxa"/>
          </w:tcPr>
          <w:p w14:paraId="19F3A67D" w14:textId="05F1CA1E" w:rsidR="00C95DBD" w:rsidRPr="00F972AB" w:rsidRDefault="001C371B" w:rsidP="00F972AB">
            <w:pPr>
              <w:pStyle w:val="ListParagraph"/>
              <w:numPr>
                <w:ilvl w:val="0"/>
                <w:numId w:val="5"/>
              </w:numPr>
              <w:rPr>
                <w:color w:val="365F91" w:themeColor="accent1" w:themeShade="BF"/>
              </w:rPr>
            </w:pPr>
            <w:r>
              <w:rPr>
                <w:color w:val="365F91" w:themeColor="accent1" w:themeShade="BF"/>
              </w:rPr>
              <w:t>U</w:t>
            </w:r>
            <w:r w:rsidR="00B53C7B" w:rsidRPr="00BF5245">
              <w:rPr>
                <w:color w:val="365F91" w:themeColor="accent1" w:themeShade="BF"/>
              </w:rPr>
              <w:t>ser is log</w:t>
            </w:r>
            <w:r w:rsidR="00B53C7B">
              <w:rPr>
                <w:color w:val="365F91" w:themeColor="accent1" w:themeShade="BF"/>
              </w:rPr>
              <w:t>ged in.</w:t>
            </w:r>
          </w:p>
          <w:p w14:paraId="3B03F6DD" w14:textId="77777777" w:rsidR="00F972AB" w:rsidRDefault="00F972AB" w:rsidP="00F972AB">
            <w:pPr>
              <w:pStyle w:val="ListParagraph"/>
              <w:numPr>
                <w:ilvl w:val="0"/>
                <w:numId w:val="5"/>
              </w:numPr>
              <w:rPr>
                <w:color w:val="365F91" w:themeColor="accent1" w:themeShade="BF"/>
              </w:rPr>
            </w:pPr>
            <w:r w:rsidRPr="00F972AB">
              <w:rPr>
                <w:color w:val="365F91" w:themeColor="accent1" w:themeShade="BF"/>
              </w:rPr>
              <w:t>There is a single photo album created in the user's profile.</w:t>
            </w:r>
          </w:p>
          <w:p w14:paraId="111F3817" w14:textId="64B42D0D" w:rsidR="002269FB" w:rsidRPr="00F972AB" w:rsidRDefault="002269FB" w:rsidP="002269FB">
            <w:pPr>
              <w:pStyle w:val="ListParagraph"/>
              <w:ind w:left="786"/>
              <w:rPr>
                <w:color w:val="365F91" w:themeColor="accent1" w:themeShade="BF"/>
              </w:rPr>
            </w:pPr>
            <w:r w:rsidRPr="002269FB">
              <w:rPr>
                <w:b/>
                <w:color w:val="365F91" w:themeColor="accent1" w:themeShade="BF"/>
              </w:rPr>
              <w:t>Note:</w:t>
            </w:r>
            <w:r w:rsidRPr="002269FB">
              <w:rPr>
                <w:color w:val="365F91" w:themeColor="accent1" w:themeShade="BF"/>
              </w:rPr>
              <w:t xml:space="preserve"> </w:t>
            </w:r>
            <w:r w:rsidR="00583428" w:rsidRPr="00583428">
              <w:rPr>
                <w:color w:val="365F91" w:themeColor="accent1" w:themeShade="BF"/>
              </w:rPr>
              <w:t>Please make sure to note down the name of the photo before proceeding with the deletion test.</w:t>
            </w:r>
          </w:p>
        </w:tc>
      </w:tr>
      <w:tr w:rsidR="00B53C7B" w:rsidRPr="008A193B" w14:paraId="278F8D58" w14:textId="77777777" w:rsidTr="009961FC">
        <w:tc>
          <w:tcPr>
            <w:tcW w:w="1838" w:type="dxa"/>
            <w:vAlign w:val="center"/>
          </w:tcPr>
          <w:p w14:paraId="1A7770A8" w14:textId="77777777" w:rsidR="00B53C7B" w:rsidRPr="008A193B" w:rsidRDefault="00B53C7B" w:rsidP="009961FC">
            <w:pPr>
              <w:rPr>
                <w:b/>
              </w:rPr>
            </w:pPr>
            <w:r w:rsidRPr="008A193B">
              <w:rPr>
                <w:b/>
              </w:rPr>
              <w:t>Test Case Steps</w:t>
            </w:r>
          </w:p>
        </w:tc>
        <w:tc>
          <w:tcPr>
            <w:tcW w:w="11832" w:type="dxa"/>
          </w:tcPr>
          <w:p w14:paraId="03B0FE37" w14:textId="77777777" w:rsidR="00DB7046" w:rsidRPr="00DB7046" w:rsidRDefault="00DB7046" w:rsidP="00E40CF2">
            <w:pPr>
              <w:pStyle w:val="ListParagraph"/>
              <w:numPr>
                <w:ilvl w:val="0"/>
                <w:numId w:val="73"/>
              </w:numPr>
              <w:rPr>
                <w:color w:val="365F91" w:themeColor="accent1" w:themeShade="BF"/>
              </w:rPr>
            </w:pPr>
            <w:r w:rsidRPr="00DB7046">
              <w:rPr>
                <w:color w:val="365F91" w:themeColor="accent1" w:themeShade="BF"/>
              </w:rPr>
              <w:t>Go to the Profile page.</w:t>
            </w:r>
          </w:p>
          <w:p w14:paraId="38153B47" w14:textId="39ED6F28" w:rsidR="00DB7046" w:rsidRPr="00DB7046" w:rsidRDefault="00F972AB" w:rsidP="00E40CF2">
            <w:pPr>
              <w:pStyle w:val="ListParagraph"/>
              <w:numPr>
                <w:ilvl w:val="0"/>
                <w:numId w:val="73"/>
              </w:numPr>
              <w:rPr>
                <w:color w:val="365F91" w:themeColor="accent1" w:themeShade="BF"/>
              </w:rPr>
            </w:pPr>
            <w:r>
              <w:rPr>
                <w:color w:val="365F91" w:themeColor="accent1" w:themeShade="BF"/>
              </w:rPr>
              <w:t xml:space="preserve">Select </w:t>
            </w:r>
            <w:r w:rsidRPr="00F972AB">
              <w:rPr>
                <w:color w:val="365F91" w:themeColor="accent1" w:themeShade="BF"/>
              </w:rPr>
              <w:t>a single photo album</w:t>
            </w:r>
            <w:r w:rsidR="00DB7046" w:rsidRPr="00DB7046">
              <w:rPr>
                <w:color w:val="365F91" w:themeColor="accent1" w:themeShade="BF"/>
              </w:rPr>
              <w:t xml:space="preserve"> from which the photo will be deleted.</w:t>
            </w:r>
          </w:p>
          <w:p w14:paraId="218FEE95" w14:textId="2D859FA6" w:rsidR="00DB7046" w:rsidRPr="00DB7046" w:rsidRDefault="00DB7046" w:rsidP="00E40CF2">
            <w:pPr>
              <w:pStyle w:val="ListParagraph"/>
              <w:numPr>
                <w:ilvl w:val="0"/>
                <w:numId w:val="73"/>
              </w:numPr>
              <w:rPr>
                <w:color w:val="365F91" w:themeColor="accent1" w:themeShade="BF"/>
              </w:rPr>
            </w:pPr>
            <w:r w:rsidRPr="00DB7046">
              <w:rPr>
                <w:color w:val="365F91" w:themeColor="accent1" w:themeShade="BF"/>
              </w:rPr>
              <w:t>Access the selected album by clicking on its thumbnail</w:t>
            </w:r>
            <w:r w:rsidR="00310766">
              <w:rPr>
                <w:color w:val="365F91" w:themeColor="accent1" w:themeShade="BF"/>
              </w:rPr>
              <w:t xml:space="preserve"> to open it</w:t>
            </w:r>
            <w:r w:rsidRPr="00DB7046">
              <w:rPr>
                <w:color w:val="365F91" w:themeColor="accent1" w:themeShade="BF"/>
              </w:rPr>
              <w:t>.</w:t>
            </w:r>
          </w:p>
          <w:p w14:paraId="4ED39F35" w14:textId="4A5A835F" w:rsidR="009B40E9" w:rsidRPr="005C71C7" w:rsidRDefault="005C71C7" w:rsidP="00E40CF2">
            <w:pPr>
              <w:pStyle w:val="ListParagraph"/>
              <w:numPr>
                <w:ilvl w:val="0"/>
                <w:numId w:val="73"/>
              </w:numPr>
              <w:rPr>
                <w:color w:val="365F91" w:themeColor="accent1" w:themeShade="BF"/>
              </w:rPr>
            </w:pPr>
            <w:r w:rsidRPr="005C71C7">
              <w:rPr>
                <w:color w:val="365F91" w:themeColor="accent1" w:themeShade="BF"/>
              </w:rPr>
              <w:t>Execute steps 5</w:t>
            </w:r>
            <w:r w:rsidR="002D432A" w:rsidRPr="005C71C7">
              <w:rPr>
                <w:color w:val="365F91" w:themeColor="accent1" w:themeShade="BF"/>
              </w:rPr>
              <w:t>-20 from Test C</w:t>
            </w:r>
            <w:r w:rsidR="007F4C05">
              <w:rPr>
                <w:color w:val="365F91" w:themeColor="accent1" w:themeShade="BF"/>
              </w:rPr>
              <w:t>ase 21</w:t>
            </w:r>
            <w:r w:rsidRPr="005C71C7">
              <w:rPr>
                <w:color w:val="365F91" w:themeColor="accent1" w:themeShade="BF"/>
              </w:rPr>
              <w:t>.1</w:t>
            </w:r>
          </w:p>
        </w:tc>
      </w:tr>
      <w:tr w:rsidR="00B53C7B" w:rsidRPr="008A193B" w14:paraId="7B6A8E99" w14:textId="77777777" w:rsidTr="009961FC">
        <w:tc>
          <w:tcPr>
            <w:tcW w:w="1838" w:type="dxa"/>
            <w:vAlign w:val="center"/>
          </w:tcPr>
          <w:p w14:paraId="492E41AF" w14:textId="77777777" w:rsidR="00B53C7B" w:rsidRPr="008A193B" w:rsidRDefault="00B53C7B" w:rsidP="009961FC">
            <w:pPr>
              <w:rPr>
                <w:b/>
              </w:rPr>
            </w:pPr>
            <w:r w:rsidRPr="008A193B">
              <w:rPr>
                <w:b/>
              </w:rPr>
              <w:t>Expected Result</w:t>
            </w:r>
          </w:p>
        </w:tc>
        <w:tc>
          <w:tcPr>
            <w:tcW w:w="11832" w:type="dxa"/>
          </w:tcPr>
          <w:p w14:paraId="5FCAA00A" w14:textId="62C3C0C4" w:rsidR="00B53C7B" w:rsidRPr="008A193B" w:rsidRDefault="00902138" w:rsidP="009961FC">
            <w:r>
              <w:rPr>
                <w:color w:val="365F91" w:themeColor="accent1" w:themeShade="BF"/>
              </w:rPr>
              <w:t>The p</w:t>
            </w:r>
            <w:r w:rsidR="005C71C7" w:rsidRPr="005C71C7">
              <w:rPr>
                <w:color w:val="365F91" w:themeColor="accent1" w:themeShade="BF"/>
              </w:rPr>
              <w:t>hoto should be</w:t>
            </w:r>
            <w:r w:rsidR="00AB0B44">
              <w:rPr>
                <w:color w:val="365F91" w:themeColor="accent1" w:themeShade="BF"/>
              </w:rPr>
              <w:t xml:space="preserve"> deleted from the album and </w:t>
            </w:r>
            <w:r>
              <w:rPr>
                <w:color w:val="365F91" w:themeColor="accent1" w:themeShade="BF"/>
              </w:rPr>
              <w:t xml:space="preserve">the </w:t>
            </w:r>
            <w:r w:rsidR="005C71C7" w:rsidRPr="005C71C7">
              <w:rPr>
                <w:color w:val="365F91" w:themeColor="accent1" w:themeShade="BF"/>
              </w:rPr>
              <w:t xml:space="preserve">user should be positioned on the album’s page </w:t>
            </w:r>
            <w:r w:rsidR="002E309B" w:rsidRPr="002E309B">
              <w:rPr>
                <w:color w:val="365F91" w:themeColor="accent1" w:themeShade="BF"/>
              </w:rPr>
              <w:t>afterward</w:t>
            </w:r>
            <w:r w:rsidR="005C71C7" w:rsidRPr="005C71C7">
              <w:rPr>
                <w:color w:val="365F91" w:themeColor="accent1" w:themeShade="BF"/>
              </w:rPr>
              <w:t>. Deletion of a photo should result in permanent removal of the photo and all its traces from the user's prof</w:t>
            </w:r>
            <w:r w:rsidR="0030412B">
              <w:rPr>
                <w:color w:val="365F91" w:themeColor="accent1" w:themeShade="BF"/>
              </w:rPr>
              <w:t>ile and the photo g</w:t>
            </w:r>
            <w:r w:rsidR="00206208">
              <w:rPr>
                <w:color w:val="365F91" w:themeColor="accent1" w:themeShade="BF"/>
              </w:rPr>
              <w:t>allery. P</w:t>
            </w:r>
            <w:r w:rsidR="005C71C7" w:rsidRPr="005C71C7">
              <w:rPr>
                <w:color w:val="365F91" w:themeColor="accent1" w:themeShade="BF"/>
              </w:rPr>
              <w:t>hoto should not be included in search results by its name.</w:t>
            </w:r>
          </w:p>
        </w:tc>
      </w:tr>
      <w:tr w:rsidR="00B53C7B" w:rsidRPr="008A193B" w14:paraId="49EE678A" w14:textId="77777777" w:rsidTr="009961FC">
        <w:tc>
          <w:tcPr>
            <w:tcW w:w="1838" w:type="dxa"/>
            <w:vAlign w:val="center"/>
          </w:tcPr>
          <w:p w14:paraId="41ED8429" w14:textId="77777777" w:rsidR="00B53C7B" w:rsidRPr="008A193B" w:rsidRDefault="00B53C7B" w:rsidP="009961FC">
            <w:pPr>
              <w:rPr>
                <w:b/>
              </w:rPr>
            </w:pPr>
            <w:r w:rsidRPr="008A193B">
              <w:rPr>
                <w:b/>
              </w:rPr>
              <w:t>Actual Result</w:t>
            </w:r>
          </w:p>
        </w:tc>
        <w:tc>
          <w:tcPr>
            <w:tcW w:w="11832" w:type="dxa"/>
          </w:tcPr>
          <w:p w14:paraId="5AF37C24" w14:textId="1B92F45F" w:rsidR="00B53C7B" w:rsidRPr="008A193B" w:rsidRDefault="00902138" w:rsidP="009961FC">
            <w:r>
              <w:rPr>
                <w:color w:val="365F91" w:themeColor="accent1" w:themeShade="BF"/>
              </w:rPr>
              <w:t>The p</w:t>
            </w:r>
            <w:r w:rsidR="005C71C7" w:rsidRPr="005C71C7">
              <w:rPr>
                <w:color w:val="365F91" w:themeColor="accent1" w:themeShade="BF"/>
              </w:rPr>
              <w:t>hoto is</w:t>
            </w:r>
            <w:r w:rsidR="00AB0B44">
              <w:rPr>
                <w:color w:val="365F91" w:themeColor="accent1" w:themeShade="BF"/>
              </w:rPr>
              <w:t xml:space="preserve"> deleted from the album and </w:t>
            </w:r>
            <w:r>
              <w:rPr>
                <w:color w:val="365F91" w:themeColor="accent1" w:themeShade="BF"/>
              </w:rPr>
              <w:t xml:space="preserve">the </w:t>
            </w:r>
            <w:r w:rsidR="005C71C7" w:rsidRPr="005C71C7">
              <w:rPr>
                <w:color w:val="365F91" w:themeColor="accent1" w:themeShade="BF"/>
              </w:rPr>
              <w:t xml:space="preserve">user is positioned on the album’s page </w:t>
            </w:r>
            <w:r w:rsidR="002E309B" w:rsidRPr="002E309B">
              <w:rPr>
                <w:color w:val="365F91" w:themeColor="accent1" w:themeShade="BF"/>
              </w:rPr>
              <w:t>afterward</w:t>
            </w:r>
            <w:r w:rsidR="005C71C7" w:rsidRPr="005C71C7">
              <w:rPr>
                <w:color w:val="365F91" w:themeColor="accent1" w:themeShade="BF"/>
              </w:rPr>
              <w:t>. Deletion of a photo results in permanent removal of the photo and all its traces from the user's prof</w:t>
            </w:r>
            <w:r w:rsidR="0030412B">
              <w:rPr>
                <w:color w:val="365F91" w:themeColor="accent1" w:themeShade="BF"/>
              </w:rPr>
              <w:t>ile and the photo g</w:t>
            </w:r>
            <w:r w:rsidR="00206208">
              <w:rPr>
                <w:color w:val="365F91" w:themeColor="accent1" w:themeShade="BF"/>
              </w:rPr>
              <w:t xml:space="preserve">allery. </w:t>
            </w:r>
            <w:r>
              <w:rPr>
                <w:color w:val="365F91" w:themeColor="accent1" w:themeShade="BF"/>
              </w:rPr>
              <w:t>The p</w:t>
            </w:r>
            <w:r w:rsidR="005C71C7" w:rsidRPr="005C71C7">
              <w:rPr>
                <w:color w:val="365F91" w:themeColor="accent1" w:themeShade="BF"/>
              </w:rPr>
              <w:t>hoto is not included in search results by its name.</w:t>
            </w:r>
          </w:p>
        </w:tc>
      </w:tr>
      <w:tr w:rsidR="00B53C7B" w:rsidRPr="008A193B" w14:paraId="21ECF7A6" w14:textId="77777777" w:rsidTr="009961FC">
        <w:tc>
          <w:tcPr>
            <w:tcW w:w="1838" w:type="dxa"/>
            <w:vAlign w:val="center"/>
          </w:tcPr>
          <w:p w14:paraId="5A06F9A4" w14:textId="77777777" w:rsidR="00B53C7B" w:rsidRPr="008A193B" w:rsidRDefault="00B53C7B" w:rsidP="009961FC">
            <w:pPr>
              <w:rPr>
                <w:b/>
              </w:rPr>
            </w:pPr>
            <w:r w:rsidRPr="008A193B">
              <w:rPr>
                <w:b/>
              </w:rPr>
              <w:t>Pass/ Fail</w:t>
            </w:r>
          </w:p>
        </w:tc>
        <w:tc>
          <w:tcPr>
            <w:tcW w:w="11832" w:type="dxa"/>
          </w:tcPr>
          <w:p w14:paraId="58A3E09E" w14:textId="6C33B55A" w:rsidR="00B53C7B" w:rsidRPr="008A193B" w:rsidRDefault="004376BD" w:rsidP="009961FC">
            <w:r>
              <w:rPr>
                <w:color w:val="00CC00"/>
                <w:szCs w:val="20"/>
              </w:rPr>
              <w:t>Pass</w:t>
            </w:r>
            <w:r w:rsidR="00B53C7B" w:rsidRPr="00193B26">
              <w:rPr>
                <w:color w:val="00CC00"/>
                <w:sz w:val="24"/>
                <w:szCs w:val="24"/>
              </w:rPr>
              <w:t xml:space="preserve"> </w:t>
            </w:r>
            <w:r w:rsidR="00B53C7B" w:rsidRPr="00193B26">
              <w:rPr>
                <w:b/>
                <w:color w:val="00CC00"/>
                <w:sz w:val="24"/>
                <w:szCs w:val="24"/>
              </w:rPr>
              <w:sym w:font="Wingdings 2" w:char="F050"/>
            </w:r>
          </w:p>
        </w:tc>
      </w:tr>
      <w:tr w:rsidR="00B53C7B" w:rsidRPr="008A193B" w14:paraId="5A050432" w14:textId="77777777" w:rsidTr="009961FC">
        <w:tc>
          <w:tcPr>
            <w:tcW w:w="1838" w:type="dxa"/>
            <w:shd w:val="clear" w:color="auto" w:fill="000000" w:themeFill="text1"/>
          </w:tcPr>
          <w:p w14:paraId="1AE56483" w14:textId="77777777" w:rsidR="00B53C7B" w:rsidRPr="008A193B" w:rsidRDefault="00B53C7B" w:rsidP="009961FC">
            <w:pPr>
              <w:rPr>
                <w:b/>
              </w:rPr>
            </w:pPr>
          </w:p>
        </w:tc>
        <w:tc>
          <w:tcPr>
            <w:tcW w:w="11832" w:type="dxa"/>
            <w:shd w:val="clear" w:color="auto" w:fill="000000" w:themeFill="text1"/>
          </w:tcPr>
          <w:p w14:paraId="6D4DBAD2" w14:textId="77777777" w:rsidR="00B53C7B" w:rsidRPr="008A193B" w:rsidRDefault="00B53C7B" w:rsidP="009961FC"/>
        </w:tc>
      </w:tr>
    </w:tbl>
    <w:p w14:paraId="20F5187D" w14:textId="77777777" w:rsidR="00EF63AE" w:rsidRDefault="00EF63AE" w:rsidP="00F30612"/>
    <w:tbl>
      <w:tblPr>
        <w:tblStyle w:val="TableGrid"/>
        <w:tblW w:w="0" w:type="auto"/>
        <w:tblLook w:val="04A0" w:firstRow="1" w:lastRow="0" w:firstColumn="1" w:lastColumn="0" w:noHBand="0" w:noVBand="1"/>
      </w:tblPr>
      <w:tblGrid>
        <w:gridCol w:w="1838"/>
        <w:gridCol w:w="11832"/>
      </w:tblGrid>
      <w:tr w:rsidR="009961FC" w:rsidRPr="008A193B" w14:paraId="5ED21ED6" w14:textId="77777777" w:rsidTr="009961FC">
        <w:tc>
          <w:tcPr>
            <w:tcW w:w="1838" w:type="dxa"/>
            <w:shd w:val="clear" w:color="auto" w:fill="000000" w:themeFill="text1"/>
          </w:tcPr>
          <w:p w14:paraId="7956EDE9" w14:textId="77777777" w:rsidR="009961FC" w:rsidRPr="008A193B" w:rsidRDefault="009961FC" w:rsidP="009961FC">
            <w:pPr>
              <w:rPr>
                <w:b/>
              </w:rPr>
            </w:pPr>
          </w:p>
        </w:tc>
        <w:tc>
          <w:tcPr>
            <w:tcW w:w="11832" w:type="dxa"/>
            <w:shd w:val="clear" w:color="auto" w:fill="000000" w:themeFill="text1"/>
          </w:tcPr>
          <w:p w14:paraId="16F20C64" w14:textId="77777777" w:rsidR="009961FC" w:rsidRPr="008A193B" w:rsidRDefault="009961FC" w:rsidP="009961FC"/>
        </w:tc>
      </w:tr>
      <w:tr w:rsidR="009961FC" w:rsidRPr="00377399" w14:paraId="7201FA20" w14:textId="77777777" w:rsidTr="009961FC">
        <w:tc>
          <w:tcPr>
            <w:tcW w:w="1838" w:type="dxa"/>
            <w:shd w:val="clear" w:color="auto" w:fill="D9D9D9" w:themeFill="background1" w:themeFillShade="D9"/>
            <w:vAlign w:val="center"/>
          </w:tcPr>
          <w:p w14:paraId="3DF5CEA9" w14:textId="77777777" w:rsidR="009961FC" w:rsidRPr="00377399" w:rsidRDefault="009961FC" w:rsidP="009961FC">
            <w:pPr>
              <w:rPr>
                <w:b/>
              </w:rPr>
            </w:pPr>
            <w:r w:rsidRPr="00377399">
              <w:rPr>
                <w:b/>
              </w:rPr>
              <w:t>Test Case Number</w:t>
            </w:r>
          </w:p>
        </w:tc>
        <w:tc>
          <w:tcPr>
            <w:tcW w:w="11832" w:type="dxa"/>
            <w:shd w:val="clear" w:color="auto" w:fill="D9D9D9" w:themeFill="background1" w:themeFillShade="D9"/>
            <w:vAlign w:val="center"/>
          </w:tcPr>
          <w:p w14:paraId="1A05F7D9" w14:textId="041D0799" w:rsidR="009961FC" w:rsidRPr="00377399" w:rsidRDefault="00B75547" w:rsidP="009961FC">
            <w:pPr>
              <w:rPr>
                <w:b/>
              </w:rPr>
            </w:pPr>
            <w:r>
              <w:rPr>
                <w:b/>
              </w:rPr>
              <w:t>21</w:t>
            </w:r>
            <w:r w:rsidR="00B66F29">
              <w:rPr>
                <w:b/>
              </w:rPr>
              <w:t>.</w:t>
            </w:r>
            <w:r w:rsidR="004B2136">
              <w:rPr>
                <w:b/>
              </w:rPr>
              <w:t>4</w:t>
            </w:r>
            <w:r w:rsidR="009961FC" w:rsidRPr="00BF5245">
              <w:rPr>
                <w:b/>
              </w:rPr>
              <w:t xml:space="preserve"> </w:t>
            </w:r>
            <w:r w:rsidR="009961FC">
              <w:rPr>
                <w:b/>
              </w:rPr>
              <w:t>Deleting the Last Odd-Positioned Photo in the Album</w:t>
            </w:r>
          </w:p>
        </w:tc>
      </w:tr>
      <w:tr w:rsidR="009961FC" w:rsidRPr="00F972AB" w14:paraId="3FA3B3AA" w14:textId="77777777" w:rsidTr="009961FC">
        <w:tc>
          <w:tcPr>
            <w:tcW w:w="1838" w:type="dxa"/>
            <w:vAlign w:val="center"/>
          </w:tcPr>
          <w:p w14:paraId="50E5839A" w14:textId="77777777" w:rsidR="009961FC" w:rsidRPr="008A193B" w:rsidRDefault="009961FC" w:rsidP="009961FC">
            <w:r w:rsidRPr="008A193B">
              <w:rPr>
                <w:b/>
              </w:rPr>
              <w:t>Prerequisites</w:t>
            </w:r>
          </w:p>
        </w:tc>
        <w:tc>
          <w:tcPr>
            <w:tcW w:w="11832" w:type="dxa"/>
          </w:tcPr>
          <w:p w14:paraId="0FF68D08" w14:textId="2925EB93" w:rsidR="009961FC" w:rsidRPr="00F972AB" w:rsidRDefault="001C371B" w:rsidP="009961FC">
            <w:pPr>
              <w:pStyle w:val="ListParagraph"/>
              <w:numPr>
                <w:ilvl w:val="0"/>
                <w:numId w:val="5"/>
              </w:numPr>
              <w:rPr>
                <w:color w:val="365F91" w:themeColor="accent1" w:themeShade="BF"/>
              </w:rPr>
            </w:pPr>
            <w:r>
              <w:rPr>
                <w:color w:val="365F91" w:themeColor="accent1" w:themeShade="BF"/>
              </w:rPr>
              <w:t>U</w:t>
            </w:r>
            <w:r w:rsidR="009961FC" w:rsidRPr="00BF5245">
              <w:rPr>
                <w:color w:val="365F91" w:themeColor="accent1" w:themeShade="BF"/>
              </w:rPr>
              <w:t>ser is log</w:t>
            </w:r>
            <w:r w:rsidR="009961FC">
              <w:rPr>
                <w:color w:val="365F91" w:themeColor="accent1" w:themeShade="BF"/>
              </w:rPr>
              <w:t>ged in.</w:t>
            </w:r>
          </w:p>
          <w:p w14:paraId="1ECB2A8F" w14:textId="36570430" w:rsidR="009961FC" w:rsidRDefault="00AA686B" w:rsidP="009961FC">
            <w:pPr>
              <w:pStyle w:val="ListParagraph"/>
              <w:numPr>
                <w:ilvl w:val="0"/>
                <w:numId w:val="5"/>
              </w:numPr>
              <w:rPr>
                <w:color w:val="365F91" w:themeColor="accent1" w:themeShade="BF"/>
              </w:rPr>
            </w:pPr>
            <w:r>
              <w:rPr>
                <w:color w:val="365F91" w:themeColor="accent1" w:themeShade="BF"/>
              </w:rPr>
              <w:t>There is a multiple-</w:t>
            </w:r>
            <w:r w:rsidR="005C71C7" w:rsidRPr="005C71C7">
              <w:rPr>
                <w:color w:val="365F91" w:themeColor="accent1" w:themeShade="BF"/>
              </w:rPr>
              <w:t>photo album created in the user's profile.</w:t>
            </w:r>
          </w:p>
          <w:p w14:paraId="008D1678" w14:textId="44615C81" w:rsidR="002269FB" w:rsidRPr="00F972AB" w:rsidRDefault="002269FB" w:rsidP="002269FB">
            <w:pPr>
              <w:pStyle w:val="ListParagraph"/>
              <w:ind w:left="786"/>
              <w:rPr>
                <w:color w:val="365F91" w:themeColor="accent1" w:themeShade="BF"/>
              </w:rPr>
            </w:pPr>
            <w:r w:rsidRPr="002269FB">
              <w:rPr>
                <w:b/>
                <w:color w:val="365F91" w:themeColor="accent1" w:themeShade="BF"/>
              </w:rPr>
              <w:t>Note:</w:t>
            </w:r>
            <w:r w:rsidRPr="002269FB">
              <w:rPr>
                <w:color w:val="365F91" w:themeColor="accent1" w:themeShade="BF"/>
              </w:rPr>
              <w:t xml:space="preserve"> </w:t>
            </w:r>
            <w:r w:rsidR="00583428" w:rsidRPr="00583428">
              <w:rPr>
                <w:color w:val="365F91" w:themeColor="accent1" w:themeShade="BF"/>
              </w:rPr>
              <w:t>Please make sure to note down the name</w:t>
            </w:r>
            <w:r w:rsidR="00AA686B">
              <w:rPr>
                <w:color w:val="365F91" w:themeColor="accent1" w:themeShade="BF"/>
              </w:rPr>
              <w:t xml:space="preserve"> </w:t>
            </w:r>
            <w:r w:rsidR="00583428" w:rsidRPr="00583428">
              <w:rPr>
                <w:color w:val="365F91" w:themeColor="accent1" w:themeShade="BF"/>
              </w:rPr>
              <w:t>of the photo before proceeding with the deletion test.</w:t>
            </w:r>
          </w:p>
        </w:tc>
      </w:tr>
      <w:tr w:rsidR="009961FC" w:rsidRPr="008A193B" w14:paraId="7323DB2E" w14:textId="77777777" w:rsidTr="009961FC">
        <w:tc>
          <w:tcPr>
            <w:tcW w:w="1838" w:type="dxa"/>
            <w:vAlign w:val="center"/>
          </w:tcPr>
          <w:p w14:paraId="063051D6" w14:textId="77777777" w:rsidR="009961FC" w:rsidRPr="008A193B" w:rsidRDefault="009961FC" w:rsidP="009961FC">
            <w:pPr>
              <w:rPr>
                <w:b/>
              </w:rPr>
            </w:pPr>
            <w:r w:rsidRPr="008A193B">
              <w:rPr>
                <w:b/>
              </w:rPr>
              <w:t>Test Case Steps</w:t>
            </w:r>
          </w:p>
        </w:tc>
        <w:tc>
          <w:tcPr>
            <w:tcW w:w="11832" w:type="dxa"/>
          </w:tcPr>
          <w:p w14:paraId="4425C513" w14:textId="77777777" w:rsidR="005C71C7" w:rsidRPr="005C71C7" w:rsidRDefault="005C71C7" w:rsidP="00E40CF2">
            <w:pPr>
              <w:pStyle w:val="ListParagraph"/>
              <w:numPr>
                <w:ilvl w:val="0"/>
                <w:numId w:val="74"/>
              </w:numPr>
              <w:rPr>
                <w:color w:val="365F91" w:themeColor="accent1" w:themeShade="BF"/>
              </w:rPr>
            </w:pPr>
            <w:r w:rsidRPr="005C71C7">
              <w:rPr>
                <w:color w:val="365F91" w:themeColor="accent1" w:themeShade="BF"/>
              </w:rPr>
              <w:t>Go to the Profile page.</w:t>
            </w:r>
          </w:p>
          <w:p w14:paraId="78064C94" w14:textId="5B30A227" w:rsidR="005C71C7" w:rsidRPr="005C71C7" w:rsidRDefault="006D62E1" w:rsidP="00E40CF2">
            <w:pPr>
              <w:pStyle w:val="ListParagraph"/>
              <w:numPr>
                <w:ilvl w:val="0"/>
                <w:numId w:val="74"/>
              </w:numPr>
              <w:rPr>
                <w:color w:val="365F91" w:themeColor="accent1" w:themeShade="BF"/>
              </w:rPr>
            </w:pPr>
            <w:r>
              <w:rPr>
                <w:color w:val="365F91" w:themeColor="accent1" w:themeShade="BF"/>
              </w:rPr>
              <w:t>Select a multiple-</w:t>
            </w:r>
            <w:r w:rsidR="005C71C7" w:rsidRPr="005C71C7">
              <w:rPr>
                <w:color w:val="365F91" w:themeColor="accent1" w:themeShade="BF"/>
              </w:rPr>
              <w:t>photo album from which the photo will be deleted.</w:t>
            </w:r>
          </w:p>
          <w:p w14:paraId="24B4D270" w14:textId="7A4A5E6B" w:rsidR="005C71C7" w:rsidRPr="005C71C7" w:rsidRDefault="005C71C7" w:rsidP="00E40CF2">
            <w:pPr>
              <w:pStyle w:val="ListParagraph"/>
              <w:numPr>
                <w:ilvl w:val="0"/>
                <w:numId w:val="74"/>
              </w:numPr>
              <w:rPr>
                <w:color w:val="365F91" w:themeColor="accent1" w:themeShade="BF"/>
              </w:rPr>
            </w:pPr>
            <w:r w:rsidRPr="005C71C7">
              <w:rPr>
                <w:color w:val="365F91" w:themeColor="accent1" w:themeShade="BF"/>
              </w:rPr>
              <w:t>Access the selected album by clicking on its thumbnail</w:t>
            </w:r>
            <w:r w:rsidR="00310766">
              <w:rPr>
                <w:color w:val="365F91" w:themeColor="accent1" w:themeShade="BF"/>
              </w:rPr>
              <w:t xml:space="preserve"> to open it</w:t>
            </w:r>
            <w:r w:rsidRPr="005C71C7">
              <w:rPr>
                <w:color w:val="365F91" w:themeColor="accent1" w:themeShade="BF"/>
              </w:rPr>
              <w:t>.</w:t>
            </w:r>
          </w:p>
          <w:p w14:paraId="47F9D227" w14:textId="197864E8" w:rsidR="005C71C7" w:rsidRDefault="005C71C7" w:rsidP="00E40CF2">
            <w:pPr>
              <w:pStyle w:val="ListParagraph"/>
              <w:numPr>
                <w:ilvl w:val="0"/>
                <w:numId w:val="74"/>
              </w:numPr>
              <w:rPr>
                <w:color w:val="365F91" w:themeColor="accent1" w:themeShade="BF"/>
              </w:rPr>
            </w:pPr>
            <w:r w:rsidRPr="005C71C7">
              <w:rPr>
                <w:color w:val="365F91" w:themeColor="accent1" w:themeShade="BF"/>
              </w:rPr>
              <w:t xml:space="preserve">Select </w:t>
            </w:r>
            <w:r>
              <w:rPr>
                <w:color w:val="365F91" w:themeColor="accent1" w:themeShade="BF"/>
              </w:rPr>
              <w:t>the last odd</w:t>
            </w:r>
            <w:r w:rsidRPr="005C71C7">
              <w:rPr>
                <w:color w:val="365F91" w:themeColor="accent1" w:themeShade="BF"/>
              </w:rPr>
              <w:t>-positioned photo within the album.</w:t>
            </w:r>
          </w:p>
          <w:p w14:paraId="67C10684" w14:textId="7E3EE61F" w:rsidR="009961FC" w:rsidRPr="005C71C7" w:rsidRDefault="005C71C7" w:rsidP="00E40CF2">
            <w:pPr>
              <w:pStyle w:val="ListParagraph"/>
              <w:numPr>
                <w:ilvl w:val="0"/>
                <w:numId w:val="74"/>
              </w:numPr>
              <w:rPr>
                <w:color w:val="365F91" w:themeColor="accent1" w:themeShade="BF"/>
              </w:rPr>
            </w:pPr>
            <w:r w:rsidRPr="005C71C7">
              <w:rPr>
                <w:color w:val="365F91" w:themeColor="accent1" w:themeShade="BF"/>
              </w:rPr>
              <w:t>Exec</w:t>
            </w:r>
            <w:r w:rsidR="007F4C05">
              <w:rPr>
                <w:color w:val="365F91" w:themeColor="accent1" w:themeShade="BF"/>
              </w:rPr>
              <w:t>ute steps 5-20 from Test Case 21</w:t>
            </w:r>
            <w:r w:rsidRPr="005C71C7">
              <w:rPr>
                <w:color w:val="365F91" w:themeColor="accent1" w:themeShade="BF"/>
              </w:rPr>
              <w:t>.1</w:t>
            </w:r>
          </w:p>
        </w:tc>
      </w:tr>
      <w:tr w:rsidR="009961FC" w:rsidRPr="008A193B" w14:paraId="4DD78163" w14:textId="77777777" w:rsidTr="009961FC">
        <w:tc>
          <w:tcPr>
            <w:tcW w:w="1838" w:type="dxa"/>
            <w:vAlign w:val="center"/>
          </w:tcPr>
          <w:p w14:paraId="419C5CC3" w14:textId="77777777" w:rsidR="009961FC" w:rsidRPr="008A193B" w:rsidRDefault="009961FC" w:rsidP="009961FC">
            <w:pPr>
              <w:rPr>
                <w:b/>
              </w:rPr>
            </w:pPr>
            <w:r w:rsidRPr="008A193B">
              <w:rPr>
                <w:b/>
              </w:rPr>
              <w:t>Expected Result</w:t>
            </w:r>
          </w:p>
        </w:tc>
        <w:tc>
          <w:tcPr>
            <w:tcW w:w="11832" w:type="dxa"/>
          </w:tcPr>
          <w:p w14:paraId="269F71A5" w14:textId="4CAC0CBF" w:rsidR="009961FC" w:rsidRPr="008A193B" w:rsidRDefault="00902138" w:rsidP="009961FC">
            <w:r>
              <w:rPr>
                <w:color w:val="365F91" w:themeColor="accent1" w:themeShade="BF"/>
              </w:rPr>
              <w:t>The p</w:t>
            </w:r>
            <w:r w:rsidR="005C71C7" w:rsidRPr="005C71C7">
              <w:rPr>
                <w:color w:val="365F91" w:themeColor="accent1" w:themeShade="BF"/>
              </w:rPr>
              <w:t>hoto should be</w:t>
            </w:r>
            <w:r w:rsidR="00AB0B44">
              <w:rPr>
                <w:color w:val="365F91" w:themeColor="accent1" w:themeShade="BF"/>
              </w:rPr>
              <w:t xml:space="preserve"> deleted from the album and </w:t>
            </w:r>
            <w:r>
              <w:rPr>
                <w:color w:val="365F91" w:themeColor="accent1" w:themeShade="BF"/>
              </w:rPr>
              <w:t xml:space="preserve">the </w:t>
            </w:r>
            <w:r w:rsidR="005C71C7" w:rsidRPr="005C71C7">
              <w:rPr>
                <w:color w:val="365F91" w:themeColor="accent1" w:themeShade="BF"/>
              </w:rPr>
              <w:t xml:space="preserve">user should be positioned on the album’s page </w:t>
            </w:r>
            <w:r w:rsidR="002E309B" w:rsidRPr="002E309B">
              <w:rPr>
                <w:color w:val="365F91" w:themeColor="accent1" w:themeShade="BF"/>
              </w:rPr>
              <w:t>afterward</w:t>
            </w:r>
            <w:r w:rsidR="005C71C7" w:rsidRPr="005C71C7">
              <w:rPr>
                <w:color w:val="365F91" w:themeColor="accent1" w:themeShade="BF"/>
              </w:rPr>
              <w:t>. Deletion of a photo should result in permanent removal of the photo and all its traces from the user's prof</w:t>
            </w:r>
            <w:r w:rsidR="0030412B">
              <w:rPr>
                <w:color w:val="365F91" w:themeColor="accent1" w:themeShade="BF"/>
              </w:rPr>
              <w:t>ile and the photo g</w:t>
            </w:r>
            <w:r w:rsidR="00206208">
              <w:rPr>
                <w:color w:val="365F91" w:themeColor="accent1" w:themeShade="BF"/>
              </w:rPr>
              <w:t>allery. P</w:t>
            </w:r>
            <w:r w:rsidR="005C71C7" w:rsidRPr="005C71C7">
              <w:rPr>
                <w:color w:val="365F91" w:themeColor="accent1" w:themeShade="BF"/>
              </w:rPr>
              <w:t>hoto should not be included in search results by its name.</w:t>
            </w:r>
          </w:p>
        </w:tc>
      </w:tr>
      <w:tr w:rsidR="009961FC" w:rsidRPr="008A193B" w14:paraId="4FF05A8C" w14:textId="77777777" w:rsidTr="009961FC">
        <w:tc>
          <w:tcPr>
            <w:tcW w:w="1838" w:type="dxa"/>
            <w:vAlign w:val="center"/>
          </w:tcPr>
          <w:p w14:paraId="5F8B8084" w14:textId="77777777" w:rsidR="009961FC" w:rsidRPr="008A193B" w:rsidRDefault="009961FC" w:rsidP="009961FC">
            <w:pPr>
              <w:rPr>
                <w:b/>
              </w:rPr>
            </w:pPr>
            <w:r w:rsidRPr="008A193B">
              <w:rPr>
                <w:b/>
              </w:rPr>
              <w:t>Actual Result</w:t>
            </w:r>
          </w:p>
        </w:tc>
        <w:tc>
          <w:tcPr>
            <w:tcW w:w="11832" w:type="dxa"/>
          </w:tcPr>
          <w:p w14:paraId="05CE21B9" w14:textId="0E9CB9CF" w:rsidR="009961FC" w:rsidRPr="008A193B" w:rsidRDefault="00902138" w:rsidP="009961FC">
            <w:r>
              <w:rPr>
                <w:color w:val="365F91" w:themeColor="accent1" w:themeShade="BF"/>
              </w:rPr>
              <w:t>The p</w:t>
            </w:r>
            <w:r w:rsidR="005C71C7" w:rsidRPr="005C71C7">
              <w:rPr>
                <w:color w:val="365F91" w:themeColor="accent1" w:themeShade="BF"/>
              </w:rPr>
              <w:t>hoto is</w:t>
            </w:r>
            <w:r w:rsidR="00AB0B44">
              <w:rPr>
                <w:color w:val="365F91" w:themeColor="accent1" w:themeShade="BF"/>
              </w:rPr>
              <w:t xml:space="preserve"> deleted from the album and </w:t>
            </w:r>
            <w:r>
              <w:rPr>
                <w:color w:val="365F91" w:themeColor="accent1" w:themeShade="BF"/>
              </w:rPr>
              <w:t xml:space="preserve">the </w:t>
            </w:r>
            <w:r w:rsidR="005C71C7" w:rsidRPr="005C71C7">
              <w:rPr>
                <w:color w:val="365F91" w:themeColor="accent1" w:themeShade="BF"/>
              </w:rPr>
              <w:t xml:space="preserve">user is positioned on the album’s page </w:t>
            </w:r>
            <w:r w:rsidR="002E309B" w:rsidRPr="002E309B">
              <w:rPr>
                <w:color w:val="365F91" w:themeColor="accent1" w:themeShade="BF"/>
              </w:rPr>
              <w:t>afterward</w:t>
            </w:r>
            <w:r w:rsidR="005C71C7" w:rsidRPr="005C71C7">
              <w:rPr>
                <w:color w:val="365F91" w:themeColor="accent1" w:themeShade="BF"/>
              </w:rPr>
              <w:t>. Deletion of a photo results in permanent removal of the photo and all its traces from the user's profi</w:t>
            </w:r>
            <w:r w:rsidR="00206208">
              <w:rPr>
                <w:color w:val="365F91" w:themeColor="accent1" w:themeShade="BF"/>
              </w:rPr>
              <w:t>le and t</w:t>
            </w:r>
            <w:r w:rsidR="0030412B">
              <w:rPr>
                <w:color w:val="365F91" w:themeColor="accent1" w:themeShade="BF"/>
              </w:rPr>
              <w:t>he photo g</w:t>
            </w:r>
            <w:r w:rsidR="00206208">
              <w:rPr>
                <w:color w:val="365F91" w:themeColor="accent1" w:themeShade="BF"/>
              </w:rPr>
              <w:t xml:space="preserve">allery. </w:t>
            </w:r>
            <w:r>
              <w:rPr>
                <w:color w:val="365F91" w:themeColor="accent1" w:themeShade="BF"/>
              </w:rPr>
              <w:t>The p</w:t>
            </w:r>
            <w:r w:rsidR="005C71C7" w:rsidRPr="005C71C7">
              <w:rPr>
                <w:color w:val="365F91" w:themeColor="accent1" w:themeShade="BF"/>
              </w:rPr>
              <w:t>hoto is not included in search results by its name.</w:t>
            </w:r>
          </w:p>
        </w:tc>
      </w:tr>
      <w:tr w:rsidR="009961FC" w:rsidRPr="008A193B" w14:paraId="6D75BB0F" w14:textId="77777777" w:rsidTr="009961FC">
        <w:tc>
          <w:tcPr>
            <w:tcW w:w="1838" w:type="dxa"/>
            <w:vAlign w:val="center"/>
          </w:tcPr>
          <w:p w14:paraId="52CE8A5E" w14:textId="77777777" w:rsidR="009961FC" w:rsidRPr="008A193B" w:rsidRDefault="009961FC" w:rsidP="009961FC">
            <w:pPr>
              <w:rPr>
                <w:b/>
              </w:rPr>
            </w:pPr>
            <w:r w:rsidRPr="008A193B">
              <w:rPr>
                <w:b/>
              </w:rPr>
              <w:t>Pass/ Fail</w:t>
            </w:r>
          </w:p>
        </w:tc>
        <w:tc>
          <w:tcPr>
            <w:tcW w:w="11832" w:type="dxa"/>
          </w:tcPr>
          <w:p w14:paraId="589F2C5C" w14:textId="3EE2B47B" w:rsidR="009961FC" w:rsidRPr="008A193B" w:rsidRDefault="004376BD" w:rsidP="009961FC">
            <w:r>
              <w:rPr>
                <w:color w:val="00CC00"/>
                <w:szCs w:val="20"/>
              </w:rPr>
              <w:t>Pass</w:t>
            </w:r>
            <w:r w:rsidR="009961FC" w:rsidRPr="00193B26">
              <w:rPr>
                <w:color w:val="00CC00"/>
                <w:sz w:val="24"/>
                <w:szCs w:val="24"/>
              </w:rPr>
              <w:t xml:space="preserve"> </w:t>
            </w:r>
            <w:r w:rsidR="009961FC" w:rsidRPr="00193B26">
              <w:rPr>
                <w:b/>
                <w:color w:val="00CC00"/>
                <w:sz w:val="24"/>
                <w:szCs w:val="24"/>
              </w:rPr>
              <w:sym w:font="Wingdings 2" w:char="F050"/>
            </w:r>
          </w:p>
        </w:tc>
      </w:tr>
      <w:tr w:rsidR="009961FC" w:rsidRPr="008A193B" w14:paraId="0DB9CB02" w14:textId="77777777" w:rsidTr="009961FC">
        <w:tc>
          <w:tcPr>
            <w:tcW w:w="1838" w:type="dxa"/>
            <w:shd w:val="clear" w:color="auto" w:fill="000000" w:themeFill="text1"/>
          </w:tcPr>
          <w:p w14:paraId="58960F08" w14:textId="77777777" w:rsidR="009961FC" w:rsidRPr="008A193B" w:rsidRDefault="009961FC" w:rsidP="009961FC">
            <w:pPr>
              <w:rPr>
                <w:b/>
              </w:rPr>
            </w:pPr>
          </w:p>
        </w:tc>
        <w:tc>
          <w:tcPr>
            <w:tcW w:w="11832" w:type="dxa"/>
            <w:shd w:val="clear" w:color="auto" w:fill="000000" w:themeFill="text1"/>
          </w:tcPr>
          <w:p w14:paraId="0FCB84FE" w14:textId="77777777" w:rsidR="009961FC" w:rsidRPr="008A193B" w:rsidRDefault="009961FC" w:rsidP="009961FC"/>
        </w:tc>
      </w:tr>
    </w:tbl>
    <w:p w14:paraId="2C35B443" w14:textId="77777777" w:rsidR="009961FC" w:rsidRDefault="009961FC" w:rsidP="00F30612"/>
    <w:tbl>
      <w:tblPr>
        <w:tblStyle w:val="TableGrid"/>
        <w:tblW w:w="0" w:type="auto"/>
        <w:tblLook w:val="04A0" w:firstRow="1" w:lastRow="0" w:firstColumn="1" w:lastColumn="0" w:noHBand="0" w:noVBand="1"/>
      </w:tblPr>
      <w:tblGrid>
        <w:gridCol w:w="1838"/>
        <w:gridCol w:w="11832"/>
      </w:tblGrid>
      <w:tr w:rsidR="00BF5245" w:rsidRPr="008A193B" w14:paraId="5965033D" w14:textId="77777777" w:rsidTr="001B599A">
        <w:tc>
          <w:tcPr>
            <w:tcW w:w="1838" w:type="dxa"/>
            <w:shd w:val="clear" w:color="auto" w:fill="000000" w:themeFill="text1"/>
          </w:tcPr>
          <w:p w14:paraId="15F390CA" w14:textId="77777777" w:rsidR="00BF5245" w:rsidRPr="008A193B" w:rsidRDefault="00BF5245" w:rsidP="001B599A">
            <w:pPr>
              <w:rPr>
                <w:b/>
              </w:rPr>
            </w:pPr>
          </w:p>
        </w:tc>
        <w:tc>
          <w:tcPr>
            <w:tcW w:w="11832" w:type="dxa"/>
            <w:shd w:val="clear" w:color="auto" w:fill="000000" w:themeFill="text1"/>
          </w:tcPr>
          <w:p w14:paraId="3C06512D" w14:textId="77777777" w:rsidR="00BF5245" w:rsidRPr="008A193B" w:rsidRDefault="00BF5245" w:rsidP="001B599A"/>
        </w:tc>
      </w:tr>
      <w:tr w:rsidR="00BF5245" w:rsidRPr="00377399" w14:paraId="3203B044" w14:textId="77777777" w:rsidTr="001B599A">
        <w:tc>
          <w:tcPr>
            <w:tcW w:w="1838" w:type="dxa"/>
            <w:shd w:val="clear" w:color="auto" w:fill="D9D9D9" w:themeFill="background1" w:themeFillShade="D9"/>
            <w:vAlign w:val="center"/>
          </w:tcPr>
          <w:p w14:paraId="133A177A" w14:textId="77777777" w:rsidR="00BF5245" w:rsidRPr="00377399" w:rsidRDefault="00BF5245" w:rsidP="001B599A">
            <w:pPr>
              <w:rPr>
                <w:b/>
              </w:rPr>
            </w:pPr>
            <w:r w:rsidRPr="00377399">
              <w:rPr>
                <w:b/>
              </w:rPr>
              <w:t>Test Case Number</w:t>
            </w:r>
          </w:p>
        </w:tc>
        <w:tc>
          <w:tcPr>
            <w:tcW w:w="11832" w:type="dxa"/>
            <w:shd w:val="clear" w:color="auto" w:fill="D9D9D9" w:themeFill="background1" w:themeFillShade="D9"/>
            <w:vAlign w:val="center"/>
          </w:tcPr>
          <w:p w14:paraId="36A34E68" w14:textId="417E22B0" w:rsidR="00BF5245" w:rsidRPr="00377399" w:rsidRDefault="00B75547" w:rsidP="001B599A">
            <w:pPr>
              <w:rPr>
                <w:b/>
              </w:rPr>
            </w:pPr>
            <w:r>
              <w:rPr>
                <w:b/>
              </w:rPr>
              <w:t>22</w:t>
            </w:r>
            <w:r w:rsidR="002628EC">
              <w:rPr>
                <w:b/>
              </w:rPr>
              <w:t xml:space="preserve"> Deleting </w:t>
            </w:r>
            <w:r w:rsidR="00B805CF">
              <w:rPr>
                <w:b/>
              </w:rPr>
              <w:t xml:space="preserve">an </w:t>
            </w:r>
            <w:r w:rsidR="002628EC">
              <w:rPr>
                <w:b/>
              </w:rPr>
              <w:t>Album</w:t>
            </w:r>
          </w:p>
        </w:tc>
      </w:tr>
      <w:tr w:rsidR="00BF5245" w:rsidRPr="008A193B" w14:paraId="784398C0" w14:textId="77777777" w:rsidTr="001B599A">
        <w:tc>
          <w:tcPr>
            <w:tcW w:w="1838" w:type="dxa"/>
            <w:vAlign w:val="center"/>
          </w:tcPr>
          <w:p w14:paraId="528DFB4A" w14:textId="77777777" w:rsidR="00BF5245" w:rsidRPr="008A193B" w:rsidRDefault="00BF5245" w:rsidP="001B599A">
            <w:r w:rsidRPr="008A193B">
              <w:rPr>
                <w:b/>
              </w:rPr>
              <w:t>Prerequisites</w:t>
            </w:r>
          </w:p>
        </w:tc>
        <w:tc>
          <w:tcPr>
            <w:tcW w:w="11832" w:type="dxa"/>
          </w:tcPr>
          <w:p w14:paraId="3ABEA9F1" w14:textId="6A01A94C" w:rsidR="001B599A" w:rsidRPr="001B599A" w:rsidRDefault="001C371B" w:rsidP="001B599A">
            <w:pPr>
              <w:pStyle w:val="ListParagraph"/>
              <w:numPr>
                <w:ilvl w:val="0"/>
                <w:numId w:val="5"/>
              </w:numPr>
              <w:rPr>
                <w:color w:val="365F91" w:themeColor="accent1" w:themeShade="BF"/>
              </w:rPr>
            </w:pPr>
            <w:r>
              <w:rPr>
                <w:color w:val="365F91" w:themeColor="accent1" w:themeShade="BF"/>
              </w:rPr>
              <w:t>U</w:t>
            </w:r>
            <w:r w:rsidR="001B599A" w:rsidRPr="001B599A">
              <w:rPr>
                <w:color w:val="365F91" w:themeColor="accent1" w:themeShade="BF"/>
              </w:rPr>
              <w:t>ser is log</w:t>
            </w:r>
            <w:r w:rsidR="009E4E65">
              <w:rPr>
                <w:color w:val="365F91" w:themeColor="accent1" w:themeShade="BF"/>
              </w:rPr>
              <w:t>ged in.</w:t>
            </w:r>
          </w:p>
          <w:p w14:paraId="4E66C485" w14:textId="77777777" w:rsidR="00BF5245" w:rsidRPr="002269FB" w:rsidRDefault="009E4E65" w:rsidP="001B599A">
            <w:pPr>
              <w:pStyle w:val="ListParagraph"/>
              <w:numPr>
                <w:ilvl w:val="0"/>
                <w:numId w:val="5"/>
              </w:numPr>
            </w:pPr>
            <w:r>
              <w:rPr>
                <w:color w:val="365F91" w:themeColor="accent1" w:themeShade="BF"/>
              </w:rPr>
              <w:t>There is an</w:t>
            </w:r>
            <w:r w:rsidRPr="00F972AB">
              <w:rPr>
                <w:color w:val="365F91" w:themeColor="accent1" w:themeShade="BF"/>
              </w:rPr>
              <w:t xml:space="preserve"> album created in the user's profile.</w:t>
            </w:r>
          </w:p>
          <w:p w14:paraId="073430DF" w14:textId="0AF5F597" w:rsidR="00AB0B44" w:rsidRPr="00583428" w:rsidRDefault="002269FB" w:rsidP="002269FB">
            <w:pPr>
              <w:pStyle w:val="ListParagraph"/>
              <w:ind w:left="786"/>
              <w:rPr>
                <w:color w:val="365F91" w:themeColor="accent1" w:themeShade="BF"/>
              </w:rPr>
            </w:pPr>
            <w:r w:rsidRPr="002269FB">
              <w:rPr>
                <w:b/>
                <w:color w:val="365F91" w:themeColor="accent1" w:themeShade="BF"/>
              </w:rPr>
              <w:t>Note:</w:t>
            </w:r>
            <w:r w:rsidRPr="009478C8">
              <w:rPr>
                <w:color w:val="365F91" w:themeColor="accent1" w:themeShade="BF"/>
              </w:rPr>
              <w:t xml:space="preserve"> </w:t>
            </w:r>
            <w:r w:rsidR="005C0BEF" w:rsidRPr="005C0BEF">
              <w:rPr>
                <w:color w:val="365F91" w:themeColor="accent1" w:themeShade="BF"/>
              </w:rPr>
              <w:t xml:space="preserve">If there are photos in the album, </w:t>
            </w:r>
            <w:r w:rsidR="00583428">
              <w:rPr>
                <w:color w:val="365F91" w:themeColor="accent1" w:themeShade="BF"/>
              </w:rPr>
              <w:t>p</w:t>
            </w:r>
            <w:r w:rsidR="00583428" w:rsidRPr="00583428">
              <w:rPr>
                <w:color w:val="365F91" w:themeColor="accent1" w:themeShade="BF"/>
              </w:rPr>
              <w:t>lease make sure to note down the name</w:t>
            </w:r>
            <w:r w:rsidR="00B06774">
              <w:rPr>
                <w:color w:val="365F91" w:themeColor="accent1" w:themeShade="BF"/>
              </w:rPr>
              <w:t>s</w:t>
            </w:r>
            <w:r w:rsidR="00583428" w:rsidRPr="00583428">
              <w:rPr>
                <w:color w:val="365F91" w:themeColor="accent1" w:themeShade="BF"/>
              </w:rPr>
              <w:t xml:space="preserve"> of the photo</w:t>
            </w:r>
            <w:r w:rsidR="00583428">
              <w:rPr>
                <w:color w:val="365F91" w:themeColor="accent1" w:themeShade="BF"/>
              </w:rPr>
              <w:t>s</w:t>
            </w:r>
            <w:r w:rsidR="00583428" w:rsidRPr="00583428">
              <w:rPr>
                <w:color w:val="365F91" w:themeColor="accent1" w:themeShade="BF"/>
              </w:rPr>
              <w:t xml:space="preserve"> before proceeding with the deletion test.</w:t>
            </w:r>
            <w:r w:rsidR="00583428">
              <w:rPr>
                <w:color w:val="365F91" w:themeColor="accent1" w:themeShade="BF"/>
              </w:rPr>
              <w:t xml:space="preserve"> </w:t>
            </w:r>
            <w:r w:rsidR="00AB0B44" w:rsidRPr="00AB0B44">
              <w:rPr>
                <w:color w:val="365F91" w:themeColor="accent1" w:themeShade="BF"/>
              </w:rPr>
              <w:t>Additionally, consider the album's cover photo when noting down the names of the photos in the album before proceeding with the test.</w:t>
            </w:r>
          </w:p>
        </w:tc>
      </w:tr>
      <w:tr w:rsidR="00BF5245" w:rsidRPr="008A193B" w14:paraId="55DE2EFB" w14:textId="77777777" w:rsidTr="001B599A">
        <w:tc>
          <w:tcPr>
            <w:tcW w:w="1838" w:type="dxa"/>
            <w:vAlign w:val="center"/>
          </w:tcPr>
          <w:p w14:paraId="5447F15D" w14:textId="48F1028D" w:rsidR="00BF5245" w:rsidRPr="008A193B" w:rsidRDefault="00BF5245" w:rsidP="001B599A">
            <w:pPr>
              <w:rPr>
                <w:b/>
              </w:rPr>
            </w:pPr>
            <w:r w:rsidRPr="008A193B">
              <w:rPr>
                <w:b/>
              </w:rPr>
              <w:t>Test Case Steps</w:t>
            </w:r>
          </w:p>
        </w:tc>
        <w:tc>
          <w:tcPr>
            <w:tcW w:w="11832" w:type="dxa"/>
          </w:tcPr>
          <w:p w14:paraId="56C7411C" w14:textId="00384E59" w:rsidR="001B599A" w:rsidRPr="001B599A" w:rsidRDefault="00CA20E6" w:rsidP="00E40CF2">
            <w:pPr>
              <w:pStyle w:val="ListParagraph"/>
              <w:numPr>
                <w:ilvl w:val="0"/>
                <w:numId w:val="44"/>
              </w:numPr>
              <w:rPr>
                <w:color w:val="365F91" w:themeColor="accent1" w:themeShade="BF"/>
              </w:rPr>
            </w:pPr>
            <w:r>
              <w:rPr>
                <w:color w:val="365F91" w:themeColor="accent1" w:themeShade="BF"/>
              </w:rPr>
              <w:t>Go</w:t>
            </w:r>
            <w:r w:rsidR="00197BB2">
              <w:rPr>
                <w:color w:val="365F91" w:themeColor="accent1" w:themeShade="BF"/>
              </w:rPr>
              <w:t xml:space="preserve"> to the P</w:t>
            </w:r>
            <w:r w:rsidR="001B599A" w:rsidRPr="001B599A">
              <w:rPr>
                <w:color w:val="365F91" w:themeColor="accent1" w:themeShade="BF"/>
              </w:rPr>
              <w:t>rofile page.</w:t>
            </w:r>
          </w:p>
          <w:p w14:paraId="4A9925AF" w14:textId="7995879D" w:rsidR="00006DD2" w:rsidRPr="00006DD2" w:rsidRDefault="009E4E65" w:rsidP="00E40CF2">
            <w:pPr>
              <w:pStyle w:val="ListParagraph"/>
              <w:numPr>
                <w:ilvl w:val="0"/>
                <w:numId w:val="44"/>
              </w:numPr>
              <w:rPr>
                <w:color w:val="365F91" w:themeColor="accent1" w:themeShade="BF"/>
              </w:rPr>
            </w:pPr>
            <w:r>
              <w:rPr>
                <w:color w:val="365F91" w:themeColor="accent1" w:themeShade="BF"/>
              </w:rPr>
              <w:t>Select</w:t>
            </w:r>
            <w:r w:rsidR="001B599A" w:rsidRPr="001B599A">
              <w:rPr>
                <w:color w:val="365F91" w:themeColor="accent1" w:themeShade="BF"/>
              </w:rPr>
              <w:t xml:space="preserve"> the album that needs to be deleted.</w:t>
            </w:r>
          </w:p>
          <w:p w14:paraId="17AB4494" w14:textId="18DB594E" w:rsidR="0092372E" w:rsidRDefault="004F7F02" w:rsidP="00E40CF2">
            <w:pPr>
              <w:pStyle w:val="ListParagraph"/>
              <w:numPr>
                <w:ilvl w:val="0"/>
                <w:numId w:val="44"/>
              </w:numPr>
              <w:rPr>
                <w:color w:val="365F91" w:themeColor="accent1" w:themeShade="BF"/>
              </w:rPr>
            </w:pPr>
            <w:proofErr w:type="gramStart"/>
            <w:r>
              <w:rPr>
                <w:color w:val="365F91" w:themeColor="accent1" w:themeShade="BF"/>
              </w:rPr>
              <w:t>Hover</w:t>
            </w:r>
            <w:proofErr w:type="gramEnd"/>
            <w:r w:rsidR="00DE4574" w:rsidRPr="00DE4574">
              <w:rPr>
                <w:color w:val="365F91" w:themeColor="accent1" w:themeShade="BF"/>
              </w:rPr>
              <w:t xml:space="preserve"> the mouse pointer over </w:t>
            </w:r>
            <w:r w:rsidR="00B06774">
              <w:rPr>
                <w:color w:val="365F91" w:themeColor="accent1" w:themeShade="BF"/>
              </w:rPr>
              <w:t xml:space="preserve">the </w:t>
            </w:r>
            <w:r w:rsidR="0092372E">
              <w:rPr>
                <w:color w:val="365F91" w:themeColor="accent1" w:themeShade="BF"/>
              </w:rPr>
              <w:t>selected album.</w:t>
            </w:r>
          </w:p>
          <w:p w14:paraId="3505634C" w14:textId="6BB19B9A" w:rsidR="001B599A" w:rsidRPr="0092372E" w:rsidRDefault="009E4E65" w:rsidP="00E40CF2">
            <w:pPr>
              <w:pStyle w:val="ListParagraph"/>
              <w:numPr>
                <w:ilvl w:val="0"/>
                <w:numId w:val="44"/>
              </w:numPr>
              <w:rPr>
                <w:color w:val="365F91" w:themeColor="accent1" w:themeShade="BF"/>
              </w:rPr>
            </w:pPr>
            <w:r>
              <w:rPr>
                <w:color w:val="365F91" w:themeColor="accent1" w:themeShade="BF"/>
              </w:rPr>
              <w:t xml:space="preserve">Click on </w:t>
            </w:r>
            <w:r w:rsidRPr="0092372E">
              <w:rPr>
                <w:color w:val="365F91" w:themeColor="accent1" w:themeShade="BF"/>
              </w:rPr>
              <w:t>the “D</w:t>
            </w:r>
            <w:r w:rsidR="001B599A" w:rsidRPr="0092372E">
              <w:rPr>
                <w:color w:val="365F91" w:themeColor="accent1" w:themeShade="BF"/>
              </w:rPr>
              <w:t xml:space="preserve">elete” button </w:t>
            </w:r>
            <w:r w:rsidR="0092372E">
              <w:rPr>
                <w:color w:val="365F91" w:themeColor="accent1" w:themeShade="BF"/>
              </w:rPr>
              <w:t>on its</w:t>
            </w:r>
            <w:r w:rsidRPr="0092372E">
              <w:rPr>
                <w:color w:val="365F91" w:themeColor="accent1" w:themeShade="BF"/>
              </w:rPr>
              <w:t xml:space="preserve"> thumbnail</w:t>
            </w:r>
            <w:r w:rsidR="001B599A" w:rsidRPr="0092372E">
              <w:rPr>
                <w:color w:val="365F91" w:themeColor="accent1" w:themeShade="BF"/>
              </w:rPr>
              <w:t>.</w:t>
            </w:r>
          </w:p>
          <w:p w14:paraId="6893BF3C" w14:textId="4194BF8A" w:rsidR="005607E9" w:rsidRPr="005607E9" w:rsidRDefault="009E4E65" w:rsidP="00E40CF2">
            <w:pPr>
              <w:pStyle w:val="ListParagraph"/>
              <w:numPr>
                <w:ilvl w:val="0"/>
                <w:numId w:val="44"/>
              </w:numPr>
              <w:rPr>
                <w:color w:val="365F91" w:themeColor="accent1" w:themeShade="BF"/>
              </w:rPr>
            </w:pPr>
            <w:r>
              <w:rPr>
                <w:color w:val="365F91" w:themeColor="accent1" w:themeShade="BF"/>
              </w:rPr>
              <w:t xml:space="preserve">Click on </w:t>
            </w:r>
            <w:r w:rsidR="0092372E">
              <w:rPr>
                <w:color w:val="365F91" w:themeColor="accent1" w:themeShade="BF"/>
              </w:rPr>
              <w:t xml:space="preserve">the </w:t>
            </w:r>
            <w:r>
              <w:rPr>
                <w:color w:val="365F91" w:themeColor="accent1" w:themeShade="BF"/>
              </w:rPr>
              <w:t>“C</w:t>
            </w:r>
            <w:r w:rsidR="005607E9" w:rsidRPr="005607E9">
              <w:rPr>
                <w:color w:val="365F91" w:themeColor="accent1" w:themeShade="BF"/>
              </w:rPr>
              <w:t>ancel” button to verify its functionality.</w:t>
            </w:r>
          </w:p>
          <w:p w14:paraId="071C4F52" w14:textId="0284EC1A" w:rsidR="005607E9" w:rsidRPr="005607E9" w:rsidRDefault="009E4E65" w:rsidP="00E40CF2">
            <w:pPr>
              <w:pStyle w:val="ListParagraph"/>
              <w:numPr>
                <w:ilvl w:val="0"/>
                <w:numId w:val="44"/>
              </w:numPr>
              <w:rPr>
                <w:color w:val="365F91" w:themeColor="accent1" w:themeShade="BF"/>
              </w:rPr>
            </w:pPr>
            <w:r>
              <w:rPr>
                <w:color w:val="365F91" w:themeColor="accent1" w:themeShade="BF"/>
              </w:rPr>
              <w:t xml:space="preserve">Click on </w:t>
            </w:r>
            <w:r w:rsidR="0092372E">
              <w:rPr>
                <w:color w:val="365F91" w:themeColor="accent1" w:themeShade="BF"/>
              </w:rPr>
              <w:t xml:space="preserve">the </w:t>
            </w:r>
            <w:r>
              <w:rPr>
                <w:color w:val="365F91" w:themeColor="accent1" w:themeShade="BF"/>
              </w:rPr>
              <w:t>“D</w:t>
            </w:r>
            <w:r w:rsidR="005607E9" w:rsidRPr="005607E9">
              <w:rPr>
                <w:color w:val="365F91" w:themeColor="accent1" w:themeShade="BF"/>
              </w:rPr>
              <w:t>elete” button</w:t>
            </w:r>
            <w:r>
              <w:rPr>
                <w:color w:val="365F91" w:themeColor="accent1" w:themeShade="BF"/>
              </w:rPr>
              <w:t xml:space="preserve"> again</w:t>
            </w:r>
            <w:r w:rsidR="005607E9" w:rsidRPr="005607E9">
              <w:rPr>
                <w:color w:val="365F91" w:themeColor="accent1" w:themeShade="BF"/>
              </w:rPr>
              <w:t>.</w:t>
            </w:r>
          </w:p>
          <w:p w14:paraId="2ABF25C4" w14:textId="2584D9E4" w:rsidR="001B599A" w:rsidRPr="009E4E65" w:rsidRDefault="005607E9" w:rsidP="00E40CF2">
            <w:pPr>
              <w:pStyle w:val="ListParagraph"/>
              <w:numPr>
                <w:ilvl w:val="0"/>
                <w:numId w:val="44"/>
              </w:numPr>
              <w:rPr>
                <w:color w:val="365F91" w:themeColor="accent1" w:themeShade="BF"/>
              </w:rPr>
            </w:pPr>
            <w:r w:rsidRPr="005607E9">
              <w:rPr>
                <w:color w:val="365F91" w:themeColor="accent1" w:themeShade="BF"/>
              </w:rPr>
              <w:t>Clic</w:t>
            </w:r>
            <w:r w:rsidR="009E4E65">
              <w:rPr>
                <w:color w:val="365F91" w:themeColor="accent1" w:themeShade="BF"/>
              </w:rPr>
              <w:t>k</w:t>
            </w:r>
            <w:r w:rsidR="00B06774">
              <w:rPr>
                <w:color w:val="365F91" w:themeColor="accent1" w:themeShade="BF"/>
              </w:rPr>
              <w:t xml:space="preserve"> o</w:t>
            </w:r>
            <w:r w:rsidR="00AE0DB4">
              <w:rPr>
                <w:color w:val="365F91" w:themeColor="accent1" w:themeShade="BF"/>
              </w:rPr>
              <w:t>n the “Delete” button one more</w:t>
            </w:r>
            <w:r w:rsidR="009E4E65">
              <w:rPr>
                <w:color w:val="365F91" w:themeColor="accent1" w:themeShade="BF"/>
              </w:rPr>
              <w:t xml:space="preserve"> time to c</w:t>
            </w:r>
            <w:r w:rsidR="001B599A" w:rsidRPr="009E4E65">
              <w:rPr>
                <w:color w:val="365F91" w:themeColor="accent1" w:themeShade="BF"/>
              </w:rPr>
              <w:t>onfirm the deletion when prompted.</w:t>
            </w:r>
          </w:p>
          <w:p w14:paraId="20753885" w14:textId="6586B9AB" w:rsidR="00BF5245" w:rsidRDefault="006D54C0" w:rsidP="00E40CF2">
            <w:pPr>
              <w:pStyle w:val="ListParagraph"/>
              <w:numPr>
                <w:ilvl w:val="0"/>
                <w:numId w:val="44"/>
              </w:numPr>
              <w:rPr>
                <w:color w:val="365F91" w:themeColor="accent1" w:themeShade="BF"/>
              </w:rPr>
            </w:pPr>
            <w:r>
              <w:rPr>
                <w:color w:val="365F91" w:themeColor="accent1" w:themeShade="BF"/>
              </w:rPr>
              <w:t>Verify the deleted album</w:t>
            </w:r>
            <w:r w:rsidRPr="006D54C0">
              <w:rPr>
                <w:color w:val="365F91" w:themeColor="accent1" w:themeShade="BF"/>
              </w:rPr>
              <w:t xml:space="preserve">’s thumbnail is no </w:t>
            </w:r>
            <w:r>
              <w:rPr>
                <w:color w:val="365F91" w:themeColor="accent1" w:themeShade="BF"/>
              </w:rPr>
              <w:t>more displayed within the profile</w:t>
            </w:r>
            <w:r w:rsidR="00DD12CD" w:rsidRPr="006D54C0">
              <w:rPr>
                <w:color w:val="365F91" w:themeColor="accent1" w:themeShade="BF"/>
              </w:rPr>
              <w:t xml:space="preserve"> </w:t>
            </w:r>
            <w:r>
              <w:rPr>
                <w:color w:val="365F91" w:themeColor="accent1" w:themeShade="BF"/>
              </w:rPr>
              <w:t xml:space="preserve">so as </w:t>
            </w:r>
            <w:r w:rsidRPr="006D54C0">
              <w:rPr>
                <w:color w:val="365F91" w:themeColor="accent1" w:themeShade="BF"/>
              </w:rPr>
              <w:t>data consistency of album’s data: [username]; [number o</w:t>
            </w:r>
            <w:r w:rsidR="00984F84">
              <w:rPr>
                <w:color w:val="365F91" w:themeColor="accent1" w:themeShade="BF"/>
              </w:rPr>
              <w:t>f albums in the profile] albums</w:t>
            </w:r>
          </w:p>
          <w:p w14:paraId="5BB9E227" w14:textId="77777777" w:rsidR="006D54C0" w:rsidRPr="006D54C0" w:rsidRDefault="006D54C0" w:rsidP="00E40CF2">
            <w:pPr>
              <w:pStyle w:val="ListParagraph"/>
              <w:numPr>
                <w:ilvl w:val="0"/>
                <w:numId w:val="44"/>
              </w:numPr>
              <w:rPr>
                <w:color w:val="365F91" w:themeColor="accent1" w:themeShade="BF"/>
              </w:rPr>
            </w:pPr>
            <w:r w:rsidRPr="006D54C0">
              <w:rPr>
                <w:color w:val="365F91" w:themeColor="accent1" w:themeShade="BF"/>
              </w:rPr>
              <w:t>Go to the Home page.</w:t>
            </w:r>
          </w:p>
          <w:p w14:paraId="35E099D7" w14:textId="77777777" w:rsidR="00004899" w:rsidRPr="00004899" w:rsidRDefault="00004899" w:rsidP="00E40CF2">
            <w:pPr>
              <w:pStyle w:val="ListParagraph"/>
              <w:numPr>
                <w:ilvl w:val="0"/>
                <w:numId w:val="44"/>
              </w:numPr>
              <w:rPr>
                <w:color w:val="365F91" w:themeColor="accent1" w:themeShade="BF"/>
              </w:rPr>
            </w:pPr>
            <w:r w:rsidRPr="00004899">
              <w:rPr>
                <w:color w:val="365F91" w:themeColor="accent1" w:themeShade="BF"/>
              </w:rPr>
              <w:t>Click on the search field to open it.</w:t>
            </w:r>
          </w:p>
          <w:p w14:paraId="52E39486" w14:textId="225933E3" w:rsidR="006D54C0" w:rsidRDefault="006D54C0" w:rsidP="00E40CF2">
            <w:pPr>
              <w:pStyle w:val="ListParagraph"/>
              <w:numPr>
                <w:ilvl w:val="0"/>
                <w:numId w:val="44"/>
              </w:numPr>
              <w:rPr>
                <w:color w:val="365F91" w:themeColor="accent1" w:themeShade="BF"/>
              </w:rPr>
            </w:pPr>
            <w:r w:rsidRPr="006D54C0">
              <w:rPr>
                <w:color w:val="365F91" w:themeColor="accent1" w:themeShade="BF"/>
              </w:rPr>
              <w:t>Enter the names of the photos from the deleted album in</w:t>
            </w:r>
            <w:r w:rsidR="00414212">
              <w:rPr>
                <w:color w:val="365F91" w:themeColor="accent1" w:themeShade="BF"/>
              </w:rPr>
              <w:t>to</w:t>
            </w:r>
            <w:r w:rsidRPr="006D54C0">
              <w:rPr>
                <w:color w:val="365F91" w:themeColor="accent1" w:themeShade="BF"/>
              </w:rPr>
              <w:t xml:space="preserve"> the search field one by one and press Enter to initiate the search.</w:t>
            </w:r>
          </w:p>
          <w:p w14:paraId="791A5EA6" w14:textId="6CB43229" w:rsidR="006D54C0" w:rsidRDefault="00A621A4" w:rsidP="00E40CF2">
            <w:pPr>
              <w:pStyle w:val="ListParagraph"/>
              <w:numPr>
                <w:ilvl w:val="0"/>
                <w:numId w:val="44"/>
              </w:numPr>
              <w:rPr>
                <w:color w:val="365F91" w:themeColor="accent1" w:themeShade="BF"/>
              </w:rPr>
            </w:pPr>
            <w:r w:rsidRPr="00A621A4">
              <w:rPr>
                <w:color w:val="365F91" w:themeColor="accent1" w:themeShade="BF"/>
              </w:rPr>
              <w:t xml:space="preserve">Verify that the deleted photos are not </w:t>
            </w:r>
            <w:r w:rsidR="005C0BEF">
              <w:rPr>
                <w:color w:val="365F91" w:themeColor="accent1" w:themeShade="BF"/>
              </w:rPr>
              <w:t>displayed in the search results</w:t>
            </w:r>
            <w:r w:rsidR="007F73D7">
              <w:rPr>
                <w:color w:val="365F91" w:themeColor="accent1" w:themeShade="BF"/>
              </w:rPr>
              <w:t>.</w:t>
            </w:r>
          </w:p>
          <w:p w14:paraId="2886C91D" w14:textId="124A001E" w:rsidR="005C0BEF" w:rsidRPr="006D54C0" w:rsidRDefault="004F7F02" w:rsidP="00E40CF2">
            <w:pPr>
              <w:pStyle w:val="ListParagraph"/>
              <w:numPr>
                <w:ilvl w:val="0"/>
                <w:numId w:val="44"/>
              </w:numPr>
              <w:rPr>
                <w:color w:val="365F91" w:themeColor="accent1" w:themeShade="BF"/>
              </w:rPr>
            </w:pPr>
            <w:proofErr w:type="gramStart"/>
            <w:r>
              <w:rPr>
                <w:color w:val="365F91" w:themeColor="accent1" w:themeShade="BF"/>
              </w:rPr>
              <w:t>Hover</w:t>
            </w:r>
            <w:proofErr w:type="gramEnd"/>
            <w:r w:rsidR="00DE4574" w:rsidRPr="00DE4574">
              <w:rPr>
                <w:color w:val="365F91" w:themeColor="accent1" w:themeShade="BF"/>
              </w:rPr>
              <w:t xml:space="preserve"> the mouse pointer over</w:t>
            </w:r>
            <w:r w:rsidR="005C0BEF" w:rsidRPr="005C0BEF">
              <w:rPr>
                <w:color w:val="365F91" w:themeColor="accent1" w:themeShade="BF"/>
              </w:rPr>
              <w:t xml:space="preserve"> all the blank areas within the results to verify whether any photo traces remain.</w:t>
            </w:r>
          </w:p>
        </w:tc>
      </w:tr>
      <w:tr w:rsidR="00BF5245" w:rsidRPr="008A193B" w14:paraId="518439C4" w14:textId="77777777" w:rsidTr="001B599A">
        <w:tc>
          <w:tcPr>
            <w:tcW w:w="1838" w:type="dxa"/>
            <w:vAlign w:val="center"/>
          </w:tcPr>
          <w:p w14:paraId="47BD3E08" w14:textId="312ADE63" w:rsidR="00BF5245" w:rsidRPr="008A193B" w:rsidRDefault="00BF5245" w:rsidP="001B599A">
            <w:pPr>
              <w:rPr>
                <w:b/>
              </w:rPr>
            </w:pPr>
            <w:r w:rsidRPr="008A193B">
              <w:rPr>
                <w:b/>
              </w:rPr>
              <w:t>Expected Result</w:t>
            </w:r>
          </w:p>
        </w:tc>
        <w:tc>
          <w:tcPr>
            <w:tcW w:w="11832" w:type="dxa"/>
          </w:tcPr>
          <w:p w14:paraId="4201937F" w14:textId="1AFA1388" w:rsidR="004B2136" w:rsidRPr="00206208" w:rsidRDefault="002E309B" w:rsidP="001B599A">
            <w:pPr>
              <w:rPr>
                <w:color w:val="365F91" w:themeColor="accent1" w:themeShade="BF"/>
              </w:rPr>
            </w:pPr>
            <w:r>
              <w:rPr>
                <w:color w:val="365F91" w:themeColor="accent1" w:themeShade="BF"/>
              </w:rPr>
              <w:t xml:space="preserve">The </w:t>
            </w:r>
            <w:r w:rsidR="00984F84">
              <w:rPr>
                <w:color w:val="365F91" w:themeColor="accent1" w:themeShade="BF"/>
              </w:rPr>
              <w:t>a</w:t>
            </w:r>
            <w:r w:rsidR="00206208">
              <w:rPr>
                <w:color w:val="365F91" w:themeColor="accent1" w:themeShade="BF"/>
              </w:rPr>
              <w:t>lbum</w:t>
            </w:r>
            <w:r w:rsidR="0011524C" w:rsidRPr="0011524C">
              <w:rPr>
                <w:color w:val="365F91" w:themeColor="accent1" w:themeShade="BF"/>
              </w:rPr>
              <w:t xml:space="preserve"> </w:t>
            </w:r>
            <w:r w:rsidR="00206208">
              <w:rPr>
                <w:color w:val="365F91" w:themeColor="accent1" w:themeShade="BF"/>
              </w:rPr>
              <w:t>should be deleted from the profile</w:t>
            </w:r>
            <w:r w:rsidR="00AB0B44">
              <w:rPr>
                <w:color w:val="365F91" w:themeColor="accent1" w:themeShade="BF"/>
              </w:rPr>
              <w:t xml:space="preserve"> and </w:t>
            </w:r>
            <w:r>
              <w:rPr>
                <w:color w:val="365F91" w:themeColor="accent1" w:themeShade="BF"/>
              </w:rPr>
              <w:t xml:space="preserve">the </w:t>
            </w:r>
            <w:r w:rsidR="0011524C" w:rsidRPr="0011524C">
              <w:rPr>
                <w:color w:val="365F91" w:themeColor="accent1" w:themeShade="BF"/>
              </w:rPr>
              <w:t>user s</w:t>
            </w:r>
            <w:r w:rsidR="00206208">
              <w:rPr>
                <w:color w:val="365F91" w:themeColor="accent1" w:themeShade="BF"/>
              </w:rPr>
              <w:t>hould be positioned on the Profile</w:t>
            </w:r>
            <w:r w:rsidR="0011524C" w:rsidRPr="0011524C">
              <w:rPr>
                <w:color w:val="365F91" w:themeColor="accent1" w:themeShade="BF"/>
              </w:rPr>
              <w:t xml:space="preserve"> page</w:t>
            </w:r>
            <w:r w:rsidR="0011524C">
              <w:rPr>
                <w:color w:val="365F91" w:themeColor="accent1" w:themeShade="BF"/>
              </w:rPr>
              <w:t xml:space="preserve"> </w:t>
            </w:r>
            <w:r w:rsidRPr="002E309B">
              <w:rPr>
                <w:color w:val="365F91" w:themeColor="accent1" w:themeShade="BF"/>
              </w:rPr>
              <w:t>afterward</w:t>
            </w:r>
            <w:r w:rsidR="0011524C">
              <w:rPr>
                <w:color w:val="365F91" w:themeColor="accent1" w:themeShade="BF"/>
              </w:rPr>
              <w:t xml:space="preserve">. Deletion of </w:t>
            </w:r>
            <w:r w:rsidR="00B06774">
              <w:rPr>
                <w:color w:val="365F91" w:themeColor="accent1" w:themeShade="BF"/>
              </w:rPr>
              <w:t xml:space="preserve">the </w:t>
            </w:r>
            <w:r w:rsidR="00206208">
              <w:rPr>
                <w:color w:val="365F91" w:themeColor="accent1" w:themeShade="BF"/>
              </w:rPr>
              <w:t>album</w:t>
            </w:r>
            <w:r w:rsidR="0011524C">
              <w:rPr>
                <w:color w:val="365F91" w:themeColor="accent1" w:themeShade="BF"/>
              </w:rPr>
              <w:t xml:space="preserve"> should</w:t>
            </w:r>
            <w:r w:rsidR="0011524C">
              <w:t xml:space="preserve"> </w:t>
            </w:r>
            <w:r w:rsidR="0011524C">
              <w:rPr>
                <w:color w:val="365F91" w:themeColor="accent1" w:themeShade="BF"/>
              </w:rPr>
              <w:t>result</w:t>
            </w:r>
            <w:r w:rsidR="0011524C" w:rsidRPr="0011524C">
              <w:rPr>
                <w:color w:val="365F91" w:themeColor="accent1" w:themeShade="BF"/>
              </w:rPr>
              <w:t xml:space="preserve"> in </w:t>
            </w:r>
            <w:r w:rsidR="00B06774">
              <w:rPr>
                <w:color w:val="365F91" w:themeColor="accent1" w:themeShade="BF"/>
              </w:rPr>
              <w:t xml:space="preserve">the </w:t>
            </w:r>
            <w:r w:rsidR="0011524C" w:rsidRPr="0011524C">
              <w:rPr>
                <w:color w:val="365F91" w:themeColor="accent1" w:themeShade="BF"/>
              </w:rPr>
              <w:t xml:space="preserve">permanent </w:t>
            </w:r>
            <w:r w:rsidR="0011524C">
              <w:rPr>
                <w:color w:val="365F91" w:themeColor="accent1" w:themeShade="BF"/>
              </w:rPr>
              <w:t>removal of</w:t>
            </w:r>
            <w:r w:rsidR="00206208" w:rsidRPr="00206208">
              <w:rPr>
                <w:color w:val="365F91" w:themeColor="accent1" w:themeShade="BF"/>
              </w:rPr>
              <w:t xml:space="preserve"> the album, its linked photos and traces of those photos</w:t>
            </w:r>
            <w:r w:rsidR="0011524C">
              <w:rPr>
                <w:color w:val="365F91" w:themeColor="accent1" w:themeShade="BF"/>
              </w:rPr>
              <w:t xml:space="preserve"> </w:t>
            </w:r>
            <w:r w:rsidR="0011524C" w:rsidRPr="0011524C">
              <w:rPr>
                <w:color w:val="365F91" w:themeColor="accent1" w:themeShade="BF"/>
              </w:rPr>
              <w:t>f</w:t>
            </w:r>
            <w:r w:rsidR="0030412B">
              <w:rPr>
                <w:color w:val="365F91" w:themeColor="accent1" w:themeShade="BF"/>
              </w:rPr>
              <w:t>rom the user's profile and the photo g</w:t>
            </w:r>
            <w:r w:rsidR="0011524C" w:rsidRPr="0011524C">
              <w:rPr>
                <w:color w:val="365F91" w:themeColor="accent1" w:themeShade="BF"/>
              </w:rPr>
              <w:t>allery.</w:t>
            </w:r>
            <w:r w:rsidR="0011524C">
              <w:rPr>
                <w:color w:val="365F91" w:themeColor="accent1" w:themeShade="BF"/>
              </w:rPr>
              <w:t xml:space="preserve"> </w:t>
            </w:r>
            <w:r w:rsidR="00206208">
              <w:rPr>
                <w:color w:val="365F91" w:themeColor="accent1" w:themeShade="BF"/>
              </w:rPr>
              <w:t>Album’s related p</w:t>
            </w:r>
            <w:r w:rsidR="0011524C" w:rsidRPr="0011524C">
              <w:rPr>
                <w:color w:val="365F91" w:themeColor="accent1" w:themeShade="BF"/>
              </w:rPr>
              <w:t>hoto</w:t>
            </w:r>
            <w:r w:rsidR="00206208">
              <w:rPr>
                <w:color w:val="365F91" w:themeColor="accent1" w:themeShade="BF"/>
              </w:rPr>
              <w:t>s</w:t>
            </w:r>
            <w:r w:rsidR="0011524C" w:rsidRPr="0011524C">
              <w:rPr>
                <w:color w:val="365F91" w:themeColor="accent1" w:themeShade="BF"/>
              </w:rPr>
              <w:t xml:space="preserve"> should not be i</w:t>
            </w:r>
            <w:r w:rsidR="00206208">
              <w:rPr>
                <w:color w:val="365F91" w:themeColor="accent1" w:themeShade="BF"/>
              </w:rPr>
              <w:t>ncluded in search results by their</w:t>
            </w:r>
            <w:r w:rsidR="0011524C" w:rsidRPr="0011524C">
              <w:rPr>
                <w:color w:val="365F91" w:themeColor="accent1" w:themeShade="BF"/>
              </w:rPr>
              <w:t xml:space="preserve"> name</w:t>
            </w:r>
            <w:r w:rsidR="00206208">
              <w:rPr>
                <w:color w:val="365F91" w:themeColor="accent1" w:themeShade="BF"/>
              </w:rPr>
              <w:t>s</w:t>
            </w:r>
            <w:r w:rsidR="0011524C" w:rsidRPr="0011524C">
              <w:rPr>
                <w:color w:val="365F91" w:themeColor="accent1" w:themeShade="BF"/>
              </w:rPr>
              <w:t>.</w:t>
            </w:r>
          </w:p>
        </w:tc>
      </w:tr>
      <w:tr w:rsidR="00BF5245" w:rsidRPr="008A193B" w14:paraId="07505F53" w14:textId="77777777" w:rsidTr="001B599A">
        <w:tc>
          <w:tcPr>
            <w:tcW w:w="1838" w:type="dxa"/>
            <w:vAlign w:val="center"/>
          </w:tcPr>
          <w:p w14:paraId="58A8EABE" w14:textId="77777777" w:rsidR="00BF5245" w:rsidRPr="008A193B" w:rsidRDefault="00BF5245" w:rsidP="001B599A">
            <w:pPr>
              <w:rPr>
                <w:b/>
              </w:rPr>
            </w:pPr>
            <w:r w:rsidRPr="008A193B">
              <w:rPr>
                <w:b/>
              </w:rPr>
              <w:t>Actual Result</w:t>
            </w:r>
          </w:p>
        </w:tc>
        <w:tc>
          <w:tcPr>
            <w:tcW w:w="11832" w:type="dxa"/>
          </w:tcPr>
          <w:p w14:paraId="6342735B" w14:textId="5DB57A4D" w:rsidR="00BF5245" w:rsidRPr="009E4E65" w:rsidRDefault="002E309B" w:rsidP="001B599A">
            <w:pPr>
              <w:rPr>
                <w:color w:val="365F91" w:themeColor="accent1" w:themeShade="BF"/>
              </w:rPr>
            </w:pPr>
            <w:r>
              <w:rPr>
                <w:color w:val="365F91" w:themeColor="accent1" w:themeShade="BF"/>
              </w:rPr>
              <w:t xml:space="preserve">The </w:t>
            </w:r>
            <w:r w:rsidR="00984F84">
              <w:rPr>
                <w:color w:val="365F91" w:themeColor="accent1" w:themeShade="BF"/>
              </w:rPr>
              <w:t>a</w:t>
            </w:r>
            <w:r w:rsidR="00AB0B44">
              <w:rPr>
                <w:color w:val="365F91" w:themeColor="accent1" w:themeShade="BF"/>
              </w:rPr>
              <w:t>lbum is</w:t>
            </w:r>
            <w:r w:rsidR="00206208" w:rsidRPr="00206208">
              <w:rPr>
                <w:color w:val="365F91" w:themeColor="accent1" w:themeShade="BF"/>
              </w:rPr>
              <w:t xml:space="preserve"> d</w:t>
            </w:r>
            <w:r w:rsidR="00AB0B44">
              <w:rPr>
                <w:color w:val="365F91" w:themeColor="accent1" w:themeShade="BF"/>
              </w:rPr>
              <w:t xml:space="preserve">eleted from the profile and </w:t>
            </w:r>
            <w:r>
              <w:rPr>
                <w:color w:val="365F91" w:themeColor="accent1" w:themeShade="BF"/>
              </w:rPr>
              <w:t>the user is</w:t>
            </w:r>
            <w:r w:rsidR="00206208" w:rsidRPr="00206208">
              <w:rPr>
                <w:color w:val="365F91" w:themeColor="accent1" w:themeShade="BF"/>
              </w:rPr>
              <w:t xml:space="preserve"> positioned on the Profile page </w:t>
            </w:r>
            <w:r w:rsidRPr="002E309B">
              <w:rPr>
                <w:color w:val="365F91" w:themeColor="accent1" w:themeShade="BF"/>
              </w:rPr>
              <w:t>afterward</w:t>
            </w:r>
            <w:r>
              <w:rPr>
                <w:color w:val="365F91" w:themeColor="accent1" w:themeShade="BF"/>
              </w:rPr>
              <w:t xml:space="preserve">. Deletion of </w:t>
            </w:r>
            <w:r w:rsidR="00B06774">
              <w:rPr>
                <w:color w:val="365F91" w:themeColor="accent1" w:themeShade="BF"/>
              </w:rPr>
              <w:t xml:space="preserve">the </w:t>
            </w:r>
            <w:r>
              <w:rPr>
                <w:color w:val="365F91" w:themeColor="accent1" w:themeShade="BF"/>
              </w:rPr>
              <w:t>album</w:t>
            </w:r>
            <w:r w:rsidR="00206208" w:rsidRPr="00206208">
              <w:rPr>
                <w:color w:val="365F91" w:themeColor="accent1" w:themeShade="BF"/>
              </w:rPr>
              <w:t xml:space="preserve"> result</w:t>
            </w:r>
            <w:r>
              <w:rPr>
                <w:color w:val="365F91" w:themeColor="accent1" w:themeShade="BF"/>
              </w:rPr>
              <w:t>s</w:t>
            </w:r>
            <w:r w:rsidR="00206208" w:rsidRPr="00206208">
              <w:rPr>
                <w:color w:val="365F91" w:themeColor="accent1" w:themeShade="BF"/>
              </w:rPr>
              <w:t xml:space="preserve"> in </w:t>
            </w:r>
            <w:r>
              <w:rPr>
                <w:color w:val="365F91" w:themeColor="accent1" w:themeShade="BF"/>
              </w:rPr>
              <w:t xml:space="preserve">the </w:t>
            </w:r>
            <w:r w:rsidR="00206208" w:rsidRPr="00206208">
              <w:rPr>
                <w:color w:val="365F91" w:themeColor="accent1" w:themeShade="BF"/>
              </w:rPr>
              <w:t>permanent removal of the album, its linked photos and traces of those photos f</w:t>
            </w:r>
            <w:r w:rsidR="0030412B">
              <w:rPr>
                <w:color w:val="365F91" w:themeColor="accent1" w:themeShade="BF"/>
              </w:rPr>
              <w:t>rom the user's profile and the photo g</w:t>
            </w:r>
            <w:r w:rsidR="00206208" w:rsidRPr="00206208">
              <w:rPr>
                <w:color w:val="365F91" w:themeColor="accent1" w:themeShade="BF"/>
              </w:rPr>
              <w:t>aller</w:t>
            </w:r>
            <w:r>
              <w:rPr>
                <w:color w:val="365F91" w:themeColor="accent1" w:themeShade="BF"/>
              </w:rPr>
              <w:t xml:space="preserve">y. Album’s related photos are not </w:t>
            </w:r>
            <w:r w:rsidR="00206208" w:rsidRPr="00206208">
              <w:rPr>
                <w:color w:val="365F91" w:themeColor="accent1" w:themeShade="BF"/>
              </w:rPr>
              <w:t>included in search results by their names.</w:t>
            </w:r>
          </w:p>
        </w:tc>
      </w:tr>
      <w:tr w:rsidR="00BF5245" w:rsidRPr="008A193B" w14:paraId="2576E94F" w14:textId="77777777" w:rsidTr="001B599A">
        <w:tc>
          <w:tcPr>
            <w:tcW w:w="1838" w:type="dxa"/>
            <w:vAlign w:val="center"/>
          </w:tcPr>
          <w:p w14:paraId="3165B0E5" w14:textId="77777777" w:rsidR="00BF5245" w:rsidRPr="008A193B" w:rsidRDefault="00BF5245" w:rsidP="001B599A">
            <w:pPr>
              <w:rPr>
                <w:b/>
              </w:rPr>
            </w:pPr>
            <w:r w:rsidRPr="008A193B">
              <w:rPr>
                <w:b/>
              </w:rPr>
              <w:t>Pass/ Fail</w:t>
            </w:r>
          </w:p>
        </w:tc>
        <w:tc>
          <w:tcPr>
            <w:tcW w:w="11832" w:type="dxa"/>
          </w:tcPr>
          <w:p w14:paraId="25400E72" w14:textId="14921F0C" w:rsidR="00BF5245" w:rsidRPr="008A193B" w:rsidRDefault="004376BD" w:rsidP="001B599A">
            <w:r>
              <w:rPr>
                <w:color w:val="00CC00"/>
                <w:szCs w:val="20"/>
              </w:rPr>
              <w:t>Pass</w:t>
            </w:r>
            <w:r w:rsidR="00244C29" w:rsidRPr="00193B26">
              <w:rPr>
                <w:color w:val="00CC00"/>
                <w:sz w:val="24"/>
                <w:szCs w:val="24"/>
              </w:rPr>
              <w:t xml:space="preserve"> </w:t>
            </w:r>
            <w:r w:rsidR="00244C29" w:rsidRPr="00193B26">
              <w:rPr>
                <w:b/>
                <w:color w:val="00CC00"/>
                <w:sz w:val="24"/>
                <w:szCs w:val="24"/>
              </w:rPr>
              <w:sym w:font="Wingdings 2" w:char="F050"/>
            </w:r>
          </w:p>
        </w:tc>
      </w:tr>
      <w:tr w:rsidR="00BF5245" w:rsidRPr="008A193B" w14:paraId="1FFD423D" w14:textId="77777777" w:rsidTr="001B599A">
        <w:tc>
          <w:tcPr>
            <w:tcW w:w="1838" w:type="dxa"/>
            <w:shd w:val="clear" w:color="auto" w:fill="000000" w:themeFill="text1"/>
          </w:tcPr>
          <w:p w14:paraId="5DE13086" w14:textId="77777777" w:rsidR="00BF5245" w:rsidRPr="008A193B" w:rsidRDefault="00BF5245" w:rsidP="001B599A">
            <w:pPr>
              <w:rPr>
                <w:b/>
              </w:rPr>
            </w:pPr>
          </w:p>
        </w:tc>
        <w:tc>
          <w:tcPr>
            <w:tcW w:w="11832" w:type="dxa"/>
            <w:shd w:val="clear" w:color="auto" w:fill="000000" w:themeFill="text1"/>
          </w:tcPr>
          <w:p w14:paraId="230F60B2" w14:textId="77777777" w:rsidR="00BF5245" w:rsidRPr="008A193B" w:rsidRDefault="00BF5245" w:rsidP="001B599A"/>
        </w:tc>
      </w:tr>
    </w:tbl>
    <w:p w14:paraId="6517DD08" w14:textId="77777777" w:rsidR="00B53C7B" w:rsidRDefault="00B53C7B" w:rsidP="00F30612"/>
    <w:tbl>
      <w:tblPr>
        <w:tblStyle w:val="TableGrid"/>
        <w:tblW w:w="0" w:type="auto"/>
        <w:tblLook w:val="04A0" w:firstRow="1" w:lastRow="0" w:firstColumn="1" w:lastColumn="0" w:noHBand="0" w:noVBand="1"/>
      </w:tblPr>
      <w:tblGrid>
        <w:gridCol w:w="1838"/>
        <w:gridCol w:w="11832"/>
      </w:tblGrid>
      <w:tr w:rsidR="006C27ED" w:rsidRPr="008A193B" w14:paraId="17B337B0" w14:textId="77777777" w:rsidTr="00CA20E6">
        <w:tc>
          <w:tcPr>
            <w:tcW w:w="1838" w:type="dxa"/>
            <w:shd w:val="clear" w:color="auto" w:fill="000000" w:themeFill="text1"/>
          </w:tcPr>
          <w:p w14:paraId="3DBAEB9A" w14:textId="77777777" w:rsidR="006C27ED" w:rsidRPr="008A193B" w:rsidRDefault="006C27ED" w:rsidP="00CA20E6">
            <w:pPr>
              <w:rPr>
                <w:b/>
              </w:rPr>
            </w:pPr>
          </w:p>
        </w:tc>
        <w:tc>
          <w:tcPr>
            <w:tcW w:w="11832" w:type="dxa"/>
            <w:shd w:val="clear" w:color="auto" w:fill="000000" w:themeFill="text1"/>
          </w:tcPr>
          <w:p w14:paraId="46ED466A" w14:textId="77777777" w:rsidR="006C27ED" w:rsidRPr="008A193B" w:rsidRDefault="006C27ED" w:rsidP="00CA20E6"/>
        </w:tc>
      </w:tr>
      <w:tr w:rsidR="006C27ED" w:rsidRPr="00377399" w14:paraId="242D5B6F" w14:textId="77777777" w:rsidTr="00CA20E6">
        <w:tc>
          <w:tcPr>
            <w:tcW w:w="1838" w:type="dxa"/>
            <w:shd w:val="clear" w:color="auto" w:fill="D9D9D9" w:themeFill="background1" w:themeFillShade="D9"/>
            <w:vAlign w:val="center"/>
          </w:tcPr>
          <w:p w14:paraId="516C12FC" w14:textId="77777777" w:rsidR="006C27ED" w:rsidRPr="00377399" w:rsidRDefault="006C27ED" w:rsidP="00CA20E6">
            <w:pPr>
              <w:rPr>
                <w:b/>
              </w:rPr>
            </w:pPr>
            <w:r w:rsidRPr="00377399">
              <w:rPr>
                <w:b/>
              </w:rPr>
              <w:t xml:space="preserve">Test Case </w:t>
            </w:r>
            <w:r w:rsidRPr="00377399">
              <w:rPr>
                <w:b/>
              </w:rPr>
              <w:lastRenderedPageBreak/>
              <w:t>Number</w:t>
            </w:r>
          </w:p>
        </w:tc>
        <w:tc>
          <w:tcPr>
            <w:tcW w:w="11832" w:type="dxa"/>
            <w:shd w:val="clear" w:color="auto" w:fill="D9D9D9" w:themeFill="background1" w:themeFillShade="D9"/>
            <w:vAlign w:val="center"/>
          </w:tcPr>
          <w:p w14:paraId="3A21224B" w14:textId="3F183138" w:rsidR="006C27ED" w:rsidRPr="00377399" w:rsidRDefault="00B75547" w:rsidP="00CA20E6">
            <w:pPr>
              <w:rPr>
                <w:b/>
              </w:rPr>
            </w:pPr>
            <w:r>
              <w:rPr>
                <w:b/>
              </w:rPr>
              <w:lastRenderedPageBreak/>
              <w:t>23</w:t>
            </w:r>
            <w:r w:rsidR="007F667F">
              <w:rPr>
                <w:b/>
              </w:rPr>
              <w:t>.1</w:t>
            </w:r>
            <w:r w:rsidR="005B3D2C">
              <w:rPr>
                <w:b/>
              </w:rPr>
              <w:t xml:space="preserve"> </w:t>
            </w:r>
            <w:r w:rsidR="005B3D2C" w:rsidRPr="005B3D2C">
              <w:rPr>
                <w:b/>
              </w:rPr>
              <w:t xml:space="preserve">Logo </w:t>
            </w:r>
            <w:r w:rsidR="00636B57">
              <w:rPr>
                <w:b/>
              </w:rPr>
              <w:t xml:space="preserve">Icon </w:t>
            </w:r>
            <w:r w:rsidR="005B3D2C" w:rsidRPr="005B3D2C">
              <w:rPr>
                <w:b/>
              </w:rPr>
              <w:t>Return to Home</w:t>
            </w:r>
            <w:r w:rsidR="0030412B">
              <w:rPr>
                <w:b/>
              </w:rPr>
              <w:t>/Menu</w:t>
            </w:r>
            <w:r w:rsidR="005B3D2C" w:rsidRPr="005B3D2C">
              <w:rPr>
                <w:b/>
              </w:rPr>
              <w:t xml:space="preserve"> Page</w:t>
            </w:r>
          </w:p>
        </w:tc>
      </w:tr>
      <w:tr w:rsidR="006C27ED" w:rsidRPr="008A193B" w14:paraId="0F65166F" w14:textId="77777777" w:rsidTr="00CA20E6">
        <w:tc>
          <w:tcPr>
            <w:tcW w:w="1838" w:type="dxa"/>
            <w:vAlign w:val="center"/>
          </w:tcPr>
          <w:p w14:paraId="7B197009" w14:textId="77777777" w:rsidR="006C27ED" w:rsidRPr="008A193B" w:rsidRDefault="006C27ED" w:rsidP="00CA20E6">
            <w:r w:rsidRPr="008A193B">
              <w:rPr>
                <w:b/>
              </w:rPr>
              <w:lastRenderedPageBreak/>
              <w:t>Prerequisites</w:t>
            </w:r>
          </w:p>
        </w:tc>
        <w:tc>
          <w:tcPr>
            <w:tcW w:w="11832" w:type="dxa"/>
          </w:tcPr>
          <w:p w14:paraId="19EC0AC0" w14:textId="12F81FDF" w:rsidR="006C27ED" w:rsidRPr="008A193B" w:rsidRDefault="001C371B" w:rsidP="006C27ED">
            <w:pPr>
              <w:pStyle w:val="ListParagraph"/>
              <w:numPr>
                <w:ilvl w:val="0"/>
                <w:numId w:val="5"/>
              </w:numPr>
            </w:pPr>
            <w:r>
              <w:rPr>
                <w:color w:val="365F91" w:themeColor="accent1" w:themeShade="BF"/>
              </w:rPr>
              <w:t>U</w:t>
            </w:r>
            <w:r w:rsidR="00197BB2">
              <w:rPr>
                <w:color w:val="365F91" w:themeColor="accent1" w:themeShade="BF"/>
              </w:rPr>
              <w:t>ser is logged in</w:t>
            </w:r>
            <w:r w:rsidR="00491DA8">
              <w:rPr>
                <w:color w:val="365F91" w:themeColor="accent1" w:themeShade="BF"/>
              </w:rPr>
              <w:t>.</w:t>
            </w:r>
          </w:p>
        </w:tc>
      </w:tr>
      <w:tr w:rsidR="006C27ED" w:rsidRPr="008A193B" w14:paraId="74D22720" w14:textId="77777777" w:rsidTr="00CA20E6">
        <w:tc>
          <w:tcPr>
            <w:tcW w:w="1838" w:type="dxa"/>
            <w:vAlign w:val="center"/>
          </w:tcPr>
          <w:p w14:paraId="341A5A05" w14:textId="77777777" w:rsidR="006C27ED" w:rsidRPr="008A193B" w:rsidRDefault="006C27ED" w:rsidP="00CA20E6">
            <w:pPr>
              <w:rPr>
                <w:b/>
              </w:rPr>
            </w:pPr>
            <w:r w:rsidRPr="008A193B">
              <w:rPr>
                <w:b/>
              </w:rPr>
              <w:t>Test Case Steps</w:t>
            </w:r>
          </w:p>
        </w:tc>
        <w:tc>
          <w:tcPr>
            <w:tcW w:w="11832" w:type="dxa"/>
          </w:tcPr>
          <w:p w14:paraId="013BFCB5" w14:textId="7B387319" w:rsidR="00491DA8" w:rsidRDefault="00491DA8" w:rsidP="00E40CF2">
            <w:pPr>
              <w:pStyle w:val="ListParagraph"/>
              <w:numPr>
                <w:ilvl w:val="0"/>
                <w:numId w:val="36"/>
              </w:numPr>
              <w:rPr>
                <w:color w:val="365F91" w:themeColor="accent1" w:themeShade="BF"/>
              </w:rPr>
            </w:pPr>
            <w:r>
              <w:rPr>
                <w:color w:val="365F91" w:themeColor="accent1" w:themeShade="BF"/>
              </w:rPr>
              <w:t>Go to the Profile page.</w:t>
            </w:r>
          </w:p>
          <w:p w14:paraId="762606C1" w14:textId="6CC629F6" w:rsidR="006C27ED" w:rsidRPr="00E07BA8" w:rsidRDefault="004F7F02" w:rsidP="00E40CF2">
            <w:pPr>
              <w:pStyle w:val="ListParagraph"/>
              <w:numPr>
                <w:ilvl w:val="0"/>
                <w:numId w:val="36"/>
              </w:numPr>
              <w:rPr>
                <w:color w:val="365F91" w:themeColor="accent1" w:themeShade="BF"/>
              </w:rPr>
            </w:pPr>
            <w:proofErr w:type="gramStart"/>
            <w:r>
              <w:rPr>
                <w:color w:val="365F91" w:themeColor="accent1" w:themeShade="BF"/>
              </w:rPr>
              <w:t>Hover</w:t>
            </w:r>
            <w:proofErr w:type="gramEnd"/>
            <w:r w:rsidR="00DE4574" w:rsidRPr="00DE4574">
              <w:rPr>
                <w:color w:val="365F91" w:themeColor="accent1" w:themeShade="BF"/>
              </w:rPr>
              <w:t xml:space="preserve"> the mouse pointer over</w:t>
            </w:r>
            <w:r w:rsidR="00D173B4">
              <w:rPr>
                <w:color w:val="365F91" w:themeColor="accent1" w:themeShade="BF"/>
              </w:rPr>
              <w:t xml:space="preserve"> the dropdown m</w:t>
            </w:r>
            <w:r w:rsidR="00E75C30">
              <w:rPr>
                <w:color w:val="365F91" w:themeColor="accent1" w:themeShade="BF"/>
              </w:rPr>
              <w:t>enu</w:t>
            </w:r>
            <w:r w:rsidR="006C27ED" w:rsidRPr="00E07BA8">
              <w:rPr>
                <w:color w:val="365F91" w:themeColor="accent1" w:themeShade="BF"/>
              </w:rPr>
              <w:t>.</w:t>
            </w:r>
          </w:p>
          <w:p w14:paraId="7C69F07A" w14:textId="4635E014" w:rsidR="00D173B4" w:rsidRPr="00446796" w:rsidRDefault="006C27ED" w:rsidP="00E40CF2">
            <w:pPr>
              <w:pStyle w:val="ListParagraph"/>
              <w:numPr>
                <w:ilvl w:val="0"/>
                <w:numId w:val="36"/>
              </w:numPr>
              <w:rPr>
                <w:color w:val="365F91" w:themeColor="accent1" w:themeShade="BF"/>
              </w:rPr>
            </w:pPr>
            <w:r w:rsidRPr="003B2056">
              <w:rPr>
                <w:color w:val="365F91" w:themeColor="accent1" w:themeShade="BF"/>
              </w:rPr>
              <w:t>Verify that the logo transform</w:t>
            </w:r>
            <w:r w:rsidR="00D173B4">
              <w:rPr>
                <w:color w:val="365F91" w:themeColor="accent1" w:themeShade="BF"/>
              </w:rPr>
              <w:t>s into</w:t>
            </w:r>
            <w:r w:rsidR="009F3C1A">
              <w:rPr>
                <w:color w:val="365F91" w:themeColor="accent1" w:themeShade="BF"/>
              </w:rPr>
              <w:t xml:space="preserve"> </w:t>
            </w:r>
            <w:r w:rsidR="00D173B4">
              <w:rPr>
                <w:color w:val="365F91" w:themeColor="accent1" w:themeShade="BF"/>
              </w:rPr>
              <w:t xml:space="preserve">a dropdown menu with </w:t>
            </w:r>
            <w:r w:rsidR="009F3C1A">
              <w:rPr>
                <w:color w:val="365F91" w:themeColor="accent1" w:themeShade="BF"/>
              </w:rPr>
              <w:t>clickable link</w:t>
            </w:r>
            <w:r w:rsidR="00D173B4">
              <w:rPr>
                <w:color w:val="365F91" w:themeColor="accent1" w:themeShade="BF"/>
              </w:rPr>
              <w:t>s</w:t>
            </w:r>
            <w:r w:rsidR="009F3C1A">
              <w:rPr>
                <w:color w:val="365F91" w:themeColor="accent1" w:themeShade="BF"/>
              </w:rPr>
              <w:t xml:space="preserve"> to the H</w:t>
            </w:r>
            <w:r w:rsidR="00254998">
              <w:rPr>
                <w:color w:val="365F91" w:themeColor="accent1" w:themeShade="BF"/>
              </w:rPr>
              <w:t>ome</w:t>
            </w:r>
            <w:r w:rsidR="000A53A9">
              <w:rPr>
                <w:color w:val="365F91" w:themeColor="accent1" w:themeShade="BF"/>
              </w:rPr>
              <w:t xml:space="preserve"> and</w:t>
            </w:r>
            <w:r w:rsidR="00491DA8">
              <w:rPr>
                <w:color w:val="365F91" w:themeColor="accent1" w:themeShade="BF"/>
              </w:rPr>
              <w:t xml:space="preserve"> Menu </w:t>
            </w:r>
            <w:r w:rsidRPr="003B2056">
              <w:rPr>
                <w:color w:val="365F91" w:themeColor="accent1" w:themeShade="BF"/>
              </w:rPr>
              <w:t>page</w:t>
            </w:r>
            <w:r w:rsidR="00254998">
              <w:rPr>
                <w:color w:val="365F91" w:themeColor="accent1" w:themeShade="BF"/>
              </w:rPr>
              <w:t>s</w:t>
            </w:r>
            <w:r w:rsidRPr="003B2056">
              <w:rPr>
                <w:color w:val="365F91" w:themeColor="accent1" w:themeShade="BF"/>
              </w:rPr>
              <w:t>.</w:t>
            </w:r>
          </w:p>
          <w:p w14:paraId="09D4A661" w14:textId="6D13397E" w:rsidR="00C53236" w:rsidRPr="008C0B21" w:rsidRDefault="00D173B4" w:rsidP="00E40CF2">
            <w:pPr>
              <w:pStyle w:val="ListParagraph"/>
              <w:numPr>
                <w:ilvl w:val="0"/>
                <w:numId w:val="36"/>
              </w:numPr>
              <w:rPr>
                <w:color w:val="365F91" w:themeColor="accent1" w:themeShade="BF"/>
              </w:rPr>
            </w:pPr>
            <w:r w:rsidRPr="00D173B4">
              <w:rPr>
                <w:color w:val="365F91" w:themeColor="accent1" w:themeShade="BF"/>
              </w:rPr>
              <w:t>Click on th</w:t>
            </w:r>
            <w:r>
              <w:rPr>
                <w:color w:val="365F91" w:themeColor="accent1" w:themeShade="BF"/>
              </w:rPr>
              <w:t xml:space="preserve">e “Menu” </w:t>
            </w:r>
            <w:r w:rsidR="00322823">
              <w:rPr>
                <w:color w:val="365F91" w:themeColor="accent1" w:themeShade="BF"/>
              </w:rPr>
              <w:t>option</w:t>
            </w:r>
            <w:r>
              <w:rPr>
                <w:color w:val="365F91" w:themeColor="accent1" w:themeShade="BF"/>
              </w:rPr>
              <w:t xml:space="preserve"> to navigate to the Menu</w:t>
            </w:r>
            <w:r w:rsidRPr="00D173B4">
              <w:rPr>
                <w:color w:val="365F91" w:themeColor="accent1" w:themeShade="BF"/>
              </w:rPr>
              <w:t xml:space="preserve"> page.</w:t>
            </w:r>
          </w:p>
          <w:p w14:paraId="3654F89B" w14:textId="58935676" w:rsidR="006C27ED" w:rsidRPr="008C0B21" w:rsidRDefault="008C0B21" w:rsidP="00E40CF2">
            <w:pPr>
              <w:pStyle w:val="ListParagraph"/>
              <w:numPr>
                <w:ilvl w:val="0"/>
                <w:numId w:val="36"/>
              </w:numPr>
              <w:rPr>
                <w:color w:val="365F91" w:themeColor="accent1" w:themeShade="BF"/>
              </w:rPr>
            </w:pPr>
            <w:r>
              <w:rPr>
                <w:color w:val="365F91" w:themeColor="accent1" w:themeShade="BF"/>
              </w:rPr>
              <w:t>C</w:t>
            </w:r>
            <w:r w:rsidRPr="008C0B21">
              <w:rPr>
                <w:color w:val="365F91" w:themeColor="accent1" w:themeShade="BF"/>
              </w:rPr>
              <w:t>lick anywhere on the screen but directly on the menu options</w:t>
            </w:r>
            <w:r>
              <w:rPr>
                <w:color w:val="365F91" w:themeColor="accent1" w:themeShade="BF"/>
              </w:rPr>
              <w:t xml:space="preserve"> </w:t>
            </w:r>
            <w:r w:rsidR="00C53236" w:rsidRPr="008C0B21">
              <w:rPr>
                <w:color w:val="365F91" w:themeColor="accent1" w:themeShade="BF"/>
              </w:rPr>
              <w:t>to navigate to the Home page.</w:t>
            </w:r>
          </w:p>
        </w:tc>
      </w:tr>
      <w:tr w:rsidR="006C27ED" w:rsidRPr="008A193B" w14:paraId="1F21AAA1" w14:textId="77777777" w:rsidTr="00CA20E6">
        <w:tc>
          <w:tcPr>
            <w:tcW w:w="1838" w:type="dxa"/>
            <w:vAlign w:val="center"/>
          </w:tcPr>
          <w:p w14:paraId="3D33E824" w14:textId="77777777" w:rsidR="006C27ED" w:rsidRPr="008A193B" w:rsidRDefault="006C27ED" w:rsidP="00CA20E6">
            <w:pPr>
              <w:rPr>
                <w:b/>
              </w:rPr>
            </w:pPr>
            <w:r w:rsidRPr="008A193B">
              <w:rPr>
                <w:b/>
              </w:rPr>
              <w:t>Expected Result</w:t>
            </w:r>
          </w:p>
        </w:tc>
        <w:tc>
          <w:tcPr>
            <w:tcW w:w="11832" w:type="dxa"/>
          </w:tcPr>
          <w:p w14:paraId="0B5D8E1D" w14:textId="41F1F7F9" w:rsidR="006C27ED" w:rsidRPr="008A193B" w:rsidRDefault="000A53A9" w:rsidP="00CA20E6">
            <w:r>
              <w:rPr>
                <w:color w:val="365F91" w:themeColor="accent1" w:themeShade="BF"/>
              </w:rPr>
              <w:t>Correct navigation to the Menu and Home page.</w:t>
            </w:r>
          </w:p>
        </w:tc>
      </w:tr>
      <w:tr w:rsidR="006C27ED" w:rsidRPr="008A193B" w14:paraId="6028C4FA" w14:textId="77777777" w:rsidTr="00CA20E6">
        <w:tc>
          <w:tcPr>
            <w:tcW w:w="1838" w:type="dxa"/>
            <w:vAlign w:val="center"/>
          </w:tcPr>
          <w:p w14:paraId="699BAFE3" w14:textId="77777777" w:rsidR="006C27ED" w:rsidRPr="008A193B" w:rsidRDefault="006C27ED" w:rsidP="00CA20E6">
            <w:pPr>
              <w:rPr>
                <w:b/>
              </w:rPr>
            </w:pPr>
            <w:r w:rsidRPr="008A193B">
              <w:rPr>
                <w:b/>
              </w:rPr>
              <w:t>Actual Result</w:t>
            </w:r>
          </w:p>
        </w:tc>
        <w:tc>
          <w:tcPr>
            <w:tcW w:w="11832" w:type="dxa"/>
          </w:tcPr>
          <w:p w14:paraId="14B789A9" w14:textId="285541D8" w:rsidR="006C27ED" w:rsidRPr="008A193B" w:rsidRDefault="00446796" w:rsidP="00CA20E6">
            <w:r>
              <w:rPr>
                <w:color w:val="365F91" w:themeColor="accent1" w:themeShade="BF"/>
              </w:rPr>
              <w:t>Successfully navigated to the Menu and Home pages from the Profile page.</w:t>
            </w:r>
          </w:p>
        </w:tc>
      </w:tr>
      <w:tr w:rsidR="006C27ED" w:rsidRPr="008A193B" w14:paraId="639F9C4D" w14:textId="77777777" w:rsidTr="00CA20E6">
        <w:tc>
          <w:tcPr>
            <w:tcW w:w="1838" w:type="dxa"/>
            <w:vAlign w:val="center"/>
          </w:tcPr>
          <w:p w14:paraId="17198796" w14:textId="77777777" w:rsidR="006C27ED" w:rsidRPr="008A193B" w:rsidRDefault="006C27ED" w:rsidP="00CA20E6">
            <w:pPr>
              <w:rPr>
                <w:b/>
              </w:rPr>
            </w:pPr>
            <w:r w:rsidRPr="008A193B">
              <w:rPr>
                <w:b/>
              </w:rPr>
              <w:t>Pass/ Fail</w:t>
            </w:r>
          </w:p>
        </w:tc>
        <w:tc>
          <w:tcPr>
            <w:tcW w:w="11832" w:type="dxa"/>
          </w:tcPr>
          <w:p w14:paraId="49733406" w14:textId="38B51BD6" w:rsidR="006C27ED" w:rsidRPr="008A193B" w:rsidRDefault="004376BD" w:rsidP="00CA20E6">
            <w:r>
              <w:rPr>
                <w:color w:val="00CC00"/>
                <w:szCs w:val="20"/>
              </w:rPr>
              <w:t>Pass</w:t>
            </w:r>
            <w:r w:rsidR="004E0E26" w:rsidRPr="00193B26">
              <w:rPr>
                <w:color w:val="00CC00"/>
                <w:sz w:val="24"/>
                <w:szCs w:val="24"/>
              </w:rPr>
              <w:t xml:space="preserve"> </w:t>
            </w:r>
            <w:r w:rsidR="004E0E26" w:rsidRPr="00193B26">
              <w:rPr>
                <w:b/>
                <w:color w:val="00CC00"/>
                <w:sz w:val="24"/>
                <w:szCs w:val="24"/>
              </w:rPr>
              <w:sym w:font="Wingdings 2" w:char="F050"/>
            </w:r>
          </w:p>
        </w:tc>
      </w:tr>
      <w:tr w:rsidR="006C27ED" w:rsidRPr="008A193B" w14:paraId="18DA12D1" w14:textId="77777777" w:rsidTr="00CA20E6">
        <w:tc>
          <w:tcPr>
            <w:tcW w:w="1838" w:type="dxa"/>
            <w:shd w:val="clear" w:color="auto" w:fill="000000" w:themeFill="text1"/>
          </w:tcPr>
          <w:p w14:paraId="7D3C12CE" w14:textId="77777777" w:rsidR="006C27ED" w:rsidRPr="008A193B" w:rsidRDefault="006C27ED" w:rsidP="00CA20E6">
            <w:pPr>
              <w:rPr>
                <w:b/>
              </w:rPr>
            </w:pPr>
          </w:p>
        </w:tc>
        <w:tc>
          <w:tcPr>
            <w:tcW w:w="11832" w:type="dxa"/>
            <w:shd w:val="clear" w:color="auto" w:fill="000000" w:themeFill="text1"/>
          </w:tcPr>
          <w:p w14:paraId="04AA6B11" w14:textId="77777777" w:rsidR="006C27ED" w:rsidRPr="008A193B" w:rsidRDefault="006C27ED" w:rsidP="00CA20E6"/>
        </w:tc>
      </w:tr>
    </w:tbl>
    <w:p w14:paraId="4D6693FA" w14:textId="77777777" w:rsidR="005B3D2C" w:rsidRDefault="005B3D2C" w:rsidP="006C27ED"/>
    <w:tbl>
      <w:tblPr>
        <w:tblStyle w:val="TableGrid"/>
        <w:tblW w:w="0" w:type="auto"/>
        <w:tblLook w:val="04A0" w:firstRow="1" w:lastRow="0" w:firstColumn="1" w:lastColumn="0" w:noHBand="0" w:noVBand="1"/>
      </w:tblPr>
      <w:tblGrid>
        <w:gridCol w:w="1838"/>
        <w:gridCol w:w="11832"/>
      </w:tblGrid>
      <w:tr w:rsidR="005B3D2C" w:rsidRPr="008A193B" w14:paraId="57A33A88" w14:textId="77777777" w:rsidTr="00CA20E6">
        <w:tc>
          <w:tcPr>
            <w:tcW w:w="1838" w:type="dxa"/>
            <w:shd w:val="clear" w:color="auto" w:fill="000000" w:themeFill="text1"/>
          </w:tcPr>
          <w:p w14:paraId="18C857E9" w14:textId="77777777" w:rsidR="005B3D2C" w:rsidRPr="008A193B" w:rsidRDefault="005B3D2C" w:rsidP="00CA20E6">
            <w:pPr>
              <w:rPr>
                <w:b/>
              </w:rPr>
            </w:pPr>
          </w:p>
        </w:tc>
        <w:tc>
          <w:tcPr>
            <w:tcW w:w="11832" w:type="dxa"/>
            <w:shd w:val="clear" w:color="auto" w:fill="000000" w:themeFill="text1"/>
          </w:tcPr>
          <w:p w14:paraId="58E155BE" w14:textId="77777777" w:rsidR="005B3D2C" w:rsidRPr="008A193B" w:rsidRDefault="005B3D2C" w:rsidP="00CA20E6"/>
        </w:tc>
      </w:tr>
      <w:tr w:rsidR="005B3D2C" w:rsidRPr="00377399" w14:paraId="4D90C8F6" w14:textId="77777777" w:rsidTr="00CA20E6">
        <w:tc>
          <w:tcPr>
            <w:tcW w:w="1838" w:type="dxa"/>
            <w:shd w:val="clear" w:color="auto" w:fill="D9D9D9" w:themeFill="background1" w:themeFillShade="D9"/>
            <w:vAlign w:val="center"/>
          </w:tcPr>
          <w:p w14:paraId="2C094B73" w14:textId="77777777" w:rsidR="005B3D2C" w:rsidRPr="00377399" w:rsidRDefault="005B3D2C" w:rsidP="00CA20E6">
            <w:pPr>
              <w:rPr>
                <w:b/>
              </w:rPr>
            </w:pPr>
            <w:r w:rsidRPr="00377399">
              <w:rPr>
                <w:b/>
              </w:rPr>
              <w:t>Test Case Number</w:t>
            </w:r>
          </w:p>
        </w:tc>
        <w:tc>
          <w:tcPr>
            <w:tcW w:w="11832" w:type="dxa"/>
            <w:shd w:val="clear" w:color="auto" w:fill="D9D9D9" w:themeFill="background1" w:themeFillShade="D9"/>
            <w:vAlign w:val="center"/>
          </w:tcPr>
          <w:p w14:paraId="7BA03EA9" w14:textId="2DF7E83D" w:rsidR="005B3D2C" w:rsidRPr="00377399" w:rsidRDefault="00B75547" w:rsidP="00CA20E6">
            <w:pPr>
              <w:rPr>
                <w:b/>
              </w:rPr>
            </w:pPr>
            <w:r>
              <w:rPr>
                <w:b/>
              </w:rPr>
              <w:t>23</w:t>
            </w:r>
            <w:r w:rsidR="000A53A9">
              <w:rPr>
                <w:b/>
              </w:rPr>
              <w:t>.1</w:t>
            </w:r>
            <w:r w:rsidR="00C0009B">
              <w:rPr>
                <w:b/>
              </w:rPr>
              <w:t>.1</w:t>
            </w:r>
            <w:r w:rsidR="005B3D2C" w:rsidRPr="001B599A">
              <w:rPr>
                <w:b/>
              </w:rPr>
              <w:t xml:space="preserve"> </w:t>
            </w:r>
            <w:r w:rsidR="00C0009B" w:rsidRPr="00C0009B">
              <w:rPr>
                <w:b/>
              </w:rPr>
              <w:t>Access Profile Page from Menu</w:t>
            </w:r>
          </w:p>
        </w:tc>
      </w:tr>
      <w:tr w:rsidR="005B3D2C" w:rsidRPr="008A193B" w14:paraId="1B34E078" w14:textId="77777777" w:rsidTr="00CA20E6">
        <w:tc>
          <w:tcPr>
            <w:tcW w:w="1838" w:type="dxa"/>
            <w:vAlign w:val="center"/>
          </w:tcPr>
          <w:p w14:paraId="467A710A" w14:textId="77777777" w:rsidR="005B3D2C" w:rsidRPr="008A193B" w:rsidRDefault="005B3D2C" w:rsidP="00CA20E6">
            <w:r w:rsidRPr="008A193B">
              <w:rPr>
                <w:b/>
              </w:rPr>
              <w:t>Prerequisites</w:t>
            </w:r>
          </w:p>
        </w:tc>
        <w:tc>
          <w:tcPr>
            <w:tcW w:w="11832" w:type="dxa"/>
          </w:tcPr>
          <w:p w14:paraId="624F6725" w14:textId="18F4B6B8" w:rsidR="005B3D2C" w:rsidRPr="008A193B" w:rsidRDefault="001C371B" w:rsidP="00E07BA8">
            <w:pPr>
              <w:pStyle w:val="ListParagraph"/>
              <w:numPr>
                <w:ilvl w:val="0"/>
                <w:numId w:val="5"/>
              </w:numPr>
            </w:pPr>
            <w:r>
              <w:rPr>
                <w:color w:val="365F91" w:themeColor="accent1" w:themeShade="BF"/>
              </w:rPr>
              <w:t>U</w:t>
            </w:r>
            <w:r w:rsidR="00197BB2">
              <w:rPr>
                <w:color w:val="365F91" w:themeColor="accent1" w:themeShade="BF"/>
              </w:rPr>
              <w:t>se</w:t>
            </w:r>
            <w:r w:rsidR="002D038E">
              <w:rPr>
                <w:color w:val="365F91" w:themeColor="accent1" w:themeShade="BF"/>
              </w:rPr>
              <w:t>r is logged in</w:t>
            </w:r>
            <w:r w:rsidR="00197BB2">
              <w:rPr>
                <w:color w:val="365F91" w:themeColor="accent1" w:themeShade="BF"/>
              </w:rPr>
              <w:t>.</w:t>
            </w:r>
          </w:p>
        </w:tc>
      </w:tr>
      <w:tr w:rsidR="005B3D2C" w:rsidRPr="008A193B" w14:paraId="4CB4B63D" w14:textId="77777777" w:rsidTr="00CA20E6">
        <w:tc>
          <w:tcPr>
            <w:tcW w:w="1838" w:type="dxa"/>
            <w:vAlign w:val="center"/>
          </w:tcPr>
          <w:p w14:paraId="56940FE5" w14:textId="77777777" w:rsidR="005B3D2C" w:rsidRPr="008A193B" w:rsidRDefault="005B3D2C" w:rsidP="00CA20E6">
            <w:pPr>
              <w:rPr>
                <w:b/>
              </w:rPr>
            </w:pPr>
            <w:r w:rsidRPr="008A193B">
              <w:rPr>
                <w:b/>
              </w:rPr>
              <w:t>Test Case Steps</w:t>
            </w:r>
          </w:p>
        </w:tc>
        <w:tc>
          <w:tcPr>
            <w:tcW w:w="11832" w:type="dxa"/>
          </w:tcPr>
          <w:p w14:paraId="093295CB" w14:textId="18F9157B" w:rsidR="005B3D2C" w:rsidRPr="00F75BE2" w:rsidRDefault="00F75BE2" w:rsidP="00F75BE2">
            <w:pPr>
              <w:pStyle w:val="ListParagraph"/>
              <w:numPr>
                <w:ilvl w:val="0"/>
                <w:numId w:val="47"/>
              </w:numPr>
              <w:rPr>
                <w:color w:val="365F91" w:themeColor="accent1" w:themeShade="BF"/>
              </w:rPr>
            </w:pPr>
            <w:r>
              <w:rPr>
                <w:color w:val="365F91" w:themeColor="accent1" w:themeShade="BF"/>
              </w:rPr>
              <w:t>Go to</w:t>
            </w:r>
            <w:r w:rsidR="000161FD" w:rsidRPr="00F75BE2">
              <w:rPr>
                <w:color w:val="365F91" w:themeColor="accent1" w:themeShade="BF"/>
              </w:rPr>
              <w:t xml:space="preserve"> the M</w:t>
            </w:r>
            <w:r w:rsidR="005B3D2C" w:rsidRPr="00F75BE2">
              <w:rPr>
                <w:color w:val="365F91" w:themeColor="accent1" w:themeShade="BF"/>
              </w:rPr>
              <w:t>enu</w:t>
            </w:r>
            <w:r w:rsidR="002D038E" w:rsidRPr="00F75BE2">
              <w:rPr>
                <w:color w:val="365F91" w:themeColor="accent1" w:themeShade="BF"/>
              </w:rPr>
              <w:t xml:space="preserve"> page</w:t>
            </w:r>
            <w:r w:rsidR="005B3D2C" w:rsidRPr="00F75BE2">
              <w:rPr>
                <w:color w:val="365F91" w:themeColor="accent1" w:themeShade="BF"/>
              </w:rPr>
              <w:t>.</w:t>
            </w:r>
          </w:p>
          <w:p w14:paraId="510BCC98" w14:textId="58D8ABB7" w:rsidR="005B3D2C" w:rsidRPr="00C0009B" w:rsidRDefault="002D038E" w:rsidP="00E40CF2">
            <w:pPr>
              <w:pStyle w:val="ListParagraph"/>
              <w:numPr>
                <w:ilvl w:val="0"/>
                <w:numId w:val="47"/>
              </w:numPr>
              <w:rPr>
                <w:color w:val="365F91" w:themeColor="accent1" w:themeShade="BF"/>
              </w:rPr>
            </w:pPr>
            <w:r>
              <w:rPr>
                <w:color w:val="365F91" w:themeColor="accent1" w:themeShade="BF"/>
              </w:rPr>
              <w:t>Hover</w:t>
            </w:r>
            <w:r w:rsidR="00DE4574" w:rsidRPr="00DE4574">
              <w:rPr>
                <w:color w:val="365F91" w:themeColor="accent1" w:themeShade="BF"/>
              </w:rPr>
              <w:t xml:space="preserve"> the mouse pointer over</w:t>
            </w:r>
            <w:r w:rsidR="005B3D2C" w:rsidRPr="001B599A">
              <w:rPr>
                <w:color w:val="365F91" w:themeColor="accent1" w:themeShade="BF"/>
              </w:rPr>
              <w:t xml:space="preserve"> </w:t>
            </w:r>
            <w:r>
              <w:rPr>
                <w:color w:val="365F91" w:themeColor="accent1" w:themeShade="BF"/>
              </w:rPr>
              <w:t xml:space="preserve">the </w:t>
            </w:r>
            <w:r w:rsidR="005B3D2C" w:rsidRPr="001B599A">
              <w:rPr>
                <w:color w:val="365F91" w:themeColor="accent1" w:themeShade="BF"/>
              </w:rPr>
              <w:t>"Profile" option and click</w:t>
            </w:r>
            <w:r>
              <w:rPr>
                <w:color w:val="365F91" w:themeColor="accent1" w:themeShade="BF"/>
              </w:rPr>
              <w:t xml:space="preserve"> on it</w:t>
            </w:r>
            <w:r w:rsidR="005B3D2C" w:rsidRPr="001B599A">
              <w:rPr>
                <w:color w:val="365F91" w:themeColor="accent1" w:themeShade="BF"/>
              </w:rPr>
              <w:t>.</w:t>
            </w:r>
          </w:p>
        </w:tc>
      </w:tr>
      <w:tr w:rsidR="005B3D2C" w:rsidRPr="008A193B" w14:paraId="64A52270" w14:textId="77777777" w:rsidTr="00CA20E6">
        <w:tc>
          <w:tcPr>
            <w:tcW w:w="1838" w:type="dxa"/>
            <w:vAlign w:val="center"/>
          </w:tcPr>
          <w:p w14:paraId="4BC025E4" w14:textId="77777777" w:rsidR="005B3D2C" w:rsidRPr="008A193B" w:rsidRDefault="005B3D2C" w:rsidP="00CA20E6">
            <w:pPr>
              <w:rPr>
                <w:b/>
              </w:rPr>
            </w:pPr>
            <w:r w:rsidRPr="008A193B">
              <w:rPr>
                <w:b/>
              </w:rPr>
              <w:t>Expected Result</w:t>
            </w:r>
          </w:p>
        </w:tc>
        <w:tc>
          <w:tcPr>
            <w:tcW w:w="11832" w:type="dxa"/>
          </w:tcPr>
          <w:p w14:paraId="257A6C9A" w14:textId="1E889C74" w:rsidR="005B3D2C" w:rsidRPr="008A193B" w:rsidRDefault="00C0009B" w:rsidP="00CA20E6">
            <w:r w:rsidRPr="00C0009B">
              <w:rPr>
                <w:color w:val="365F91" w:themeColor="accent1" w:themeShade="BF"/>
              </w:rPr>
              <w:t>Correct navigation to the Profile page by clicking on</w:t>
            </w:r>
            <w:r>
              <w:rPr>
                <w:color w:val="365F91" w:themeColor="accent1" w:themeShade="BF"/>
              </w:rPr>
              <w:t xml:space="preserve"> the "Profile" option from the m</w:t>
            </w:r>
            <w:r w:rsidRPr="00C0009B">
              <w:rPr>
                <w:color w:val="365F91" w:themeColor="accent1" w:themeShade="BF"/>
              </w:rPr>
              <w:t>enu</w:t>
            </w:r>
            <w:r>
              <w:rPr>
                <w:color w:val="365F91" w:themeColor="accent1" w:themeShade="BF"/>
              </w:rPr>
              <w:t>.</w:t>
            </w:r>
          </w:p>
        </w:tc>
      </w:tr>
      <w:tr w:rsidR="005B3D2C" w:rsidRPr="008A193B" w14:paraId="6F8060A7" w14:textId="77777777" w:rsidTr="00CA20E6">
        <w:tc>
          <w:tcPr>
            <w:tcW w:w="1838" w:type="dxa"/>
            <w:vAlign w:val="center"/>
          </w:tcPr>
          <w:p w14:paraId="2E27225E" w14:textId="77777777" w:rsidR="005B3D2C" w:rsidRPr="008A193B" w:rsidRDefault="005B3D2C" w:rsidP="00CA20E6">
            <w:pPr>
              <w:rPr>
                <w:b/>
              </w:rPr>
            </w:pPr>
            <w:r w:rsidRPr="008A193B">
              <w:rPr>
                <w:b/>
              </w:rPr>
              <w:t>Actual Result</w:t>
            </w:r>
          </w:p>
        </w:tc>
        <w:tc>
          <w:tcPr>
            <w:tcW w:w="11832" w:type="dxa"/>
          </w:tcPr>
          <w:p w14:paraId="2E5E3768" w14:textId="309A6F1E" w:rsidR="005B3D2C" w:rsidRPr="008A193B" w:rsidRDefault="00446796" w:rsidP="00CA20E6">
            <w:r>
              <w:rPr>
                <w:color w:val="365F91" w:themeColor="accent1" w:themeShade="BF"/>
              </w:rPr>
              <w:t>Successfully navigated to the P</w:t>
            </w:r>
            <w:r w:rsidRPr="00446796">
              <w:rPr>
                <w:color w:val="365F91" w:themeColor="accent1" w:themeShade="BF"/>
              </w:rPr>
              <w:t>rofile page after clicking on the "Profile" option from the menu</w:t>
            </w:r>
            <w:r>
              <w:rPr>
                <w:color w:val="365F91" w:themeColor="accent1" w:themeShade="BF"/>
              </w:rPr>
              <w:t>.</w:t>
            </w:r>
          </w:p>
        </w:tc>
      </w:tr>
      <w:tr w:rsidR="005B3D2C" w:rsidRPr="008A193B" w14:paraId="7565BD9B" w14:textId="77777777" w:rsidTr="00CA20E6">
        <w:tc>
          <w:tcPr>
            <w:tcW w:w="1838" w:type="dxa"/>
            <w:vAlign w:val="center"/>
          </w:tcPr>
          <w:p w14:paraId="2B08D8A3" w14:textId="77777777" w:rsidR="005B3D2C" w:rsidRPr="008A193B" w:rsidRDefault="005B3D2C" w:rsidP="00CA20E6">
            <w:pPr>
              <w:rPr>
                <w:b/>
              </w:rPr>
            </w:pPr>
            <w:r w:rsidRPr="008A193B">
              <w:rPr>
                <w:b/>
              </w:rPr>
              <w:t>Pass/ Fail</w:t>
            </w:r>
          </w:p>
        </w:tc>
        <w:tc>
          <w:tcPr>
            <w:tcW w:w="11832" w:type="dxa"/>
          </w:tcPr>
          <w:p w14:paraId="0D6BA355" w14:textId="2EF26355" w:rsidR="005B3D2C" w:rsidRPr="008A193B" w:rsidRDefault="004376BD" w:rsidP="00CA20E6">
            <w:r>
              <w:rPr>
                <w:color w:val="00CC00"/>
                <w:szCs w:val="20"/>
              </w:rPr>
              <w:t>Pass</w:t>
            </w:r>
            <w:r w:rsidR="004E0E26" w:rsidRPr="00193B26">
              <w:rPr>
                <w:color w:val="00CC00"/>
                <w:sz w:val="24"/>
                <w:szCs w:val="24"/>
              </w:rPr>
              <w:t xml:space="preserve"> </w:t>
            </w:r>
            <w:r w:rsidR="004E0E26" w:rsidRPr="00193B26">
              <w:rPr>
                <w:b/>
                <w:color w:val="00CC00"/>
                <w:sz w:val="24"/>
                <w:szCs w:val="24"/>
              </w:rPr>
              <w:sym w:font="Wingdings 2" w:char="F050"/>
            </w:r>
          </w:p>
        </w:tc>
      </w:tr>
      <w:tr w:rsidR="005B3D2C" w:rsidRPr="008A193B" w14:paraId="13758479" w14:textId="77777777" w:rsidTr="00CA20E6">
        <w:tc>
          <w:tcPr>
            <w:tcW w:w="1838" w:type="dxa"/>
            <w:shd w:val="clear" w:color="auto" w:fill="000000" w:themeFill="text1"/>
          </w:tcPr>
          <w:p w14:paraId="5B27D952" w14:textId="77777777" w:rsidR="005B3D2C" w:rsidRPr="008A193B" w:rsidRDefault="005B3D2C" w:rsidP="00CA20E6">
            <w:pPr>
              <w:rPr>
                <w:b/>
              </w:rPr>
            </w:pPr>
          </w:p>
        </w:tc>
        <w:tc>
          <w:tcPr>
            <w:tcW w:w="11832" w:type="dxa"/>
            <w:shd w:val="clear" w:color="auto" w:fill="000000" w:themeFill="text1"/>
          </w:tcPr>
          <w:p w14:paraId="22C8FBED" w14:textId="77777777" w:rsidR="005B3D2C" w:rsidRPr="008A193B" w:rsidRDefault="005B3D2C" w:rsidP="00CA20E6"/>
        </w:tc>
      </w:tr>
    </w:tbl>
    <w:p w14:paraId="7BE29108" w14:textId="77777777" w:rsidR="006C27ED" w:rsidRDefault="006C27ED" w:rsidP="00F30612"/>
    <w:tbl>
      <w:tblPr>
        <w:tblStyle w:val="TableGrid"/>
        <w:tblW w:w="0" w:type="auto"/>
        <w:tblLook w:val="04A0" w:firstRow="1" w:lastRow="0" w:firstColumn="1" w:lastColumn="0" w:noHBand="0" w:noVBand="1"/>
      </w:tblPr>
      <w:tblGrid>
        <w:gridCol w:w="1838"/>
        <w:gridCol w:w="11832"/>
      </w:tblGrid>
      <w:tr w:rsidR="00C0009B" w:rsidRPr="008A193B" w14:paraId="7B715933" w14:textId="77777777" w:rsidTr="00643E52">
        <w:tc>
          <w:tcPr>
            <w:tcW w:w="1838" w:type="dxa"/>
            <w:shd w:val="clear" w:color="auto" w:fill="000000" w:themeFill="text1"/>
          </w:tcPr>
          <w:p w14:paraId="1E65084D" w14:textId="77777777" w:rsidR="00C0009B" w:rsidRPr="008A193B" w:rsidRDefault="00C0009B" w:rsidP="00643E52">
            <w:pPr>
              <w:rPr>
                <w:b/>
              </w:rPr>
            </w:pPr>
          </w:p>
        </w:tc>
        <w:tc>
          <w:tcPr>
            <w:tcW w:w="11832" w:type="dxa"/>
            <w:shd w:val="clear" w:color="auto" w:fill="000000" w:themeFill="text1"/>
          </w:tcPr>
          <w:p w14:paraId="24FC3B08" w14:textId="77777777" w:rsidR="00C0009B" w:rsidRPr="008A193B" w:rsidRDefault="00C0009B" w:rsidP="00643E52"/>
        </w:tc>
      </w:tr>
      <w:tr w:rsidR="00C0009B" w:rsidRPr="00377399" w14:paraId="6A1550B9" w14:textId="77777777" w:rsidTr="00643E52">
        <w:tc>
          <w:tcPr>
            <w:tcW w:w="1838" w:type="dxa"/>
            <w:shd w:val="clear" w:color="auto" w:fill="D9D9D9" w:themeFill="background1" w:themeFillShade="D9"/>
            <w:vAlign w:val="center"/>
          </w:tcPr>
          <w:p w14:paraId="4677FBAD" w14:textId="77777777" w:rsidR="00C0009B" w:rsidRPr="00377399" w:rsidRDefault="00C0009B" w:rsidP="00643E52">
            <w:pPr>
              <w:rPr>
                <w:b/>
              </w:rPr>
            </w:pPr>
            <w:r w:rsidRPr="00377399">
              <w:rPr>
                <w:b/>
              </w:rPr>
              <w:t>Test Case Number</w:t>
            </w:r>
          </w:p>
        </w:tc>
        <w:tc>
          <w:tcPr>
            <w:tcW w:w="11832" w:type="dxa"/>
            <w:shd w:val="clear" w:color="auto" w:fill="D9D9D9" w:themeFill="background1" w:themeFillShade="D9"/>
            <w:vAlign w:val="center"/>
          </w:tcPr>
          <w:p w14:paraId="03FF0952" w14:textId="7ACCE4AD" w:rsidR="00C0009B" w:rsidRPr="00377399" w:rsidRDefault="00C0009B" w:rsidP="00643E52">
            <w:pPr>
              <w:rPr>
                <w:b/>
              </w:rPr>
            </w:pPr>
            <w:r>
              <w:rPr>
                <w:b/>
              </w:rPr>
              <w:t>23</w:t>
            </w:r>
            <w:r w:rsidR="000A53A9">
              <w:rPr>
                <w:b/>
              </w:rPr>
              <w:t>.1</w:t>
            </w:r>
            <w:r>
              <w:rPr>
                <w:b/>
              </w:rPr>
              <w:t>.2</w:t>
            </w:r>
            <w:r w:rsidRPr="001B599A">
              <w:rPr>
                <w:b/>
              </w:rPr>
              <w:t xml:space="preserve"> </w:t>
            </w:r>
            <w:r w:rsidRPr="00C0009B">
              <w:rPr>
                <w:b/>
              </w:rPr>
              <w:t>Access Create Album Page from Menu</w:t>
            </w:r>
          </w:p>
        </w:tc>
      </w:tr>
      <w:tr w:rsidR="00C0009B" w:rsidRPr="008A193B" w14:paraId="4EF11E10" w14:textId="77777777" w:rsidTr="00643E52">
        <w:tc>
          <w:tcPr>
            <w:tcW w:w="1838" w:type="dxa"/>
            <w:vAlign w:val="center"/>
          </w:tcPr>
          <w:p w14:paraId="4EC6C36A" w14:textId="77777777" w:rsidR="00C0009B" w:rsidRPr="008A193B" w:rsidRDefault="00C0009B" w:rsidP="00643E52">
            <w:r w:rsidRPr="008A193B">
              <w:rPr>
                <w:b/>
              </w:rPr>
              <w:t>Prerequisites</w:t>
            </w:r>
          </w:p>
        </w:tc>
        <w:tc>
          <w:tcPr>
            <w:tcW w:w="11832" w:type="dxa"/>
          </w:tcPr>
          <w:p w14:paraId="3A439D2A" w14:textId="77777777" w:rsidR="00C0009B" w:rsidRPr="008A193B" w:rsidRDefault="00C0009B" w:rsidP="00643E52">
            <w:pPr>
              <w:pStyle w:val="ListParagraph"/>
              <w:numPr>
                <w:ilvl w:val="0"/>
                <w:numId w:val="5"/>
              </w:numPr>
            </w:pPr>
            <w:r>
              <w:rPr>
                <w:color w:val="365F91" w:themeColor="accent1" w:themeShade="BF"/>
              </w:rPr>
              <w:t>User is logged in.</w:t>
            </w:r>
          </w:p>
        </w:tc>
      </w:tr>
      <w:tr w:rsidR="00C0009B" w:rsidRPr="008A193B" w14:paraId="1256C126" w14:textId="77777777" w:rsidTr="00643E52">
        <w:tc>
          <w:tcPr>
            <w:tcW w:w="1838" w:type="dxa"/>
            <w:vAlign w:val="center"/>
          </w:tcPr>
          <w:p w14:paraId="131B226F" w14:textId="77777777" w:rsidR="00C0009B" w:rsidRPr="008A193B" w:rsidRDefault="00C0009B" w:rsidP="00643E52">
            <w:pPr>
              <w:rPr>
                <w:b/>
              </w:rPr>
            </w:pPr>
            <w:r w:rsidRPr="008A193B">
              <w:rPr>
                <w:b/>
              </w:rPr>
              <w:t>Test Case Steps</w:t>
            </w:r>
          </w:p>
        </w:tc>
        <w:tc>
          <w:tcPr>
            <w:tcW w:w="11832" w:type="dxa"/>
          </w:tcPr>
          <w:p w14:paraId="3900102C" w14:textId="38CB414E" w:rsidR="00C0009B" w:rsidRPr="00F75BE2" w:rsidRDefault="00F75BE2" w:rsidP="00F75BE2">
            <w:pPr>
              <w:pStyle w:val="ListParagraph"/>
              <w:numPr>
                <w:ilvl w:val="0"/>
                <w:numId w:val="89"/>
              </w:numPr>
              <w:rPr>
                <w:color w:val="365F91" w:themeColor="accent1" w:themeShade="BF"/>
              </w:rPr>
            </w:pPr>
            <w:r>
              <w:rPr>
                <w:color w:val="365F91" w:themeColor="accent1" w:themeShade="BF"/>
              </w:rPr>
              <w:t>Go to the</w:t>
            </w:r>
            <w:r w:rsidR="00C0009B" w:rsidRPr="00F75BE2">
              <w:rPr>
                <w:color w:val="365F91" w:themeColor="accent1" w:themeShade="BF"/>
              </w:rPr>
              <w:t xml:space="preserve"> Menu page.</w:t>
            </w:r>
          </w:p>
          <w:p w14:paraId="42A6C169" w14:textId="1D9E91B9" w:rsidR="00C0009B" w:rsidRPr="00C0009B" w:rsidRDefault="00C0009B" w:rsidP="00E40CF2">
            <w:pPr>
              <w:pStyle w:val="ListParagraph"/>
              <w:numPr>
                <w:ilvl w:val="0"/>
                <w:numId w:val="89"/>
              </w:numPr>
              <w:rPr>
                <w:color w:val="365F91" w:themeColor="accent1" w:themeShade="BF"/>
              </w:rPr>
            </w:pPr>
            <w:r>
              <w:rPr>
                <w:color w:val="365F91" w:themeColor="accent1" w:themeShade="BF"/>
              </w:rPr>
              <w:t>Hover</w:t>
            </w:r>
            <w:r w:rsidRPr="00DE4574">
              <w:rPr>
                <w:color w:val="365F91" w:themeColor="accent1" w:themeShade="BF"/>
              </w:rPr>
              <w:t xml:space="preserve"> the mouse pointer over</w:t>
            </w:r>
            <w:r w:rsidRPr="001B599A">
              <w:rPr>
                <w:color w:val="365F91" w:themeColor="accent1" w:themeShade="BF"/>
              </w:rPr>
              <w:t xml:space="preserve"> </w:t>
            </w:r>
            <w:r>
              <w:rPr>
                <w:color w:val="365F91" w:themeColor="accent1" w:themeShade="BF"/>
              </w:rPr>
              <w:t xml:space="preserve">the </w:t>
            </w:r>
            <w:r w:rsidRPr="001B599A">
              <w:rPr>
                <w:color w:val="365F91" w:themeColor="accent1" w:themeShade="BF"/>
              </w:rPr>
              <w:t>"Create Album" option and click</w:t>
            </w:r>
            <w:r>
              <w:rPr>
                <w:color w:val="365F91" w:themeColor="accent1" w:themeShade="BF"/>
              </w:rPr>
              <w:t xml:space="preserve"> on it</w:t>
            </w:r>
            <w:r w:rsidRPr="001B599A">
              <w:rPr>
                <w:color w:val="365F91" w:themeColor="accent1" w:themeShade="BF"/>
              </w:rPr>
              <w:t>.</w:t>
            </w:r>
          </w:p>
        </w:tc>
      </w:tr>
      <w:tr w:rsidR="00C0009B" w:rsidRPr="008A193B" w14:paraId="32BED0D9" w14:textId="77777777" w:rsidTr="00643E52">
        <w:tc>
          <w:tcPr>
            <w:tcW w:w="1838" w:type="dxa"/>
            <w:vAlign w:val="center"/>
          </w:tcPr>
          <w:p w14:paraId="253C86C7" w14:textId="77777777" w:rsidR="00C0009B" w:rsidRPr="008A193B" w:rsidRDefault="00C0009B" w:rsidP="00643E52">
            <w:pPr>
              <w:rPr>
                <w:b/>
              </w:rPr>
            </w:pPr>
            <w:r w:rsidRPr="008A193B">
              <w:rPr>
                <w:b/>
              </w:rPr>
              <w:t>Expected Result</w:t>
            </w:r>
          </w:p>
        </w:tc>
        <w:tc>
          <w:tcPr>
            <w:tcW w:w="11832" w:type="dxa"/>
          </w:tcPr>
          <w:p w14:paraId="1E0B4E12" w14:textId="71CC9105" w:rsidR="00C0009B" w:rsidRPr="008A193B" w:rsidRDefault="00C0009B" w:rsidP="00643E52">
            <w:r w:rsidRPr="00C0009B">
              <w:rPr>
                <w:color w:val="365F91" w:themeColor="accent1" w:themeShade="BF"/>
              </w:rPr>
              <w:t>C</w:t>
            </w:r>
            <w:r>
              <w:rPr>
                <w:color w:val="365F91" w:themeColor="accent1" w:themeShade="BF"/>
              </w:rPr>
              <w:t xml:space="preserve">orrect navigation to the Create Album </w:t>
            </w:r>
            <w:r w:rsidRPr="00C0009B">
              <w:rPr>
                <w:color w:val="365F91" w:themeColor="accent1" w:themeShade="BF"/>
              </w:rPr>
              <w:t xml:space="preserve">page by clicking on the </w:t>
            </w:r>
            <w:r>
              <w:rPr>
                <w:color w:val="365F91" w:themeColor="accent1" w:themeShade="BF"/>
              </w:rPr>
              <w:t>"Create Album" option from the m</w:t>
            </w:r>
            <w:r w:rsidRPr="00C0009B">
              <w:rPr>
                <w:color w:val="365F91" w:themeColor="accent1" w:themeShade="BF"/>
              </w:rPr>
              <w:t>enu.</w:t>
            </w:r>
          </w:p>
        </w:tc>
      </w:tr>
      <w:tr w:rsidR="00C0009B" w:rsidRPr="008A193B" w14:paraId="12F5200D" w14:textId="77777777" w:rsidTr="00643E52">
        <w:tc>
          <w:tcPr>
            <w:tcW w:w="1838" w:type="dxa"/>
            <w:vAlign w:val="center"/>
          </w:tcPr>
          <w:p w14:paraId="5D5ED32C" w14:textId="77777777" w:rsidR="00C0009B" w:rsidRPr="008A193B" w:rsidRDefault="00C0009B" w:rsidP="00643E52">
            <w:pPr>
              <w:rPr>
                <w:b/>
              </w:rPr>
            </w:pPr>
            <w:r w:rsidRPr="008A193B">
              <w:rPr>
                <w:b/>
              </w:rPr>
              <w:t>Actual Result</w:t>
            </w:r>
          </w:p>
        </w:tc>
        <w:tc>
          <w:tcPr>
            <w:tcW w:w="11832" w:type="dxa"/>
          </w:tcPr>
          <w:p w14:paraId="19D81D9F" w14:textId="69D0A382" w:rsidR="00C0009B" w:rsidRPr="008A193B" w:rsidRDefault="00446796" w:rsidP="00643E52">
            <w:r>
              <w:rPr>
                <w:color w:val="365F91" w:themeColor="accent1" w:themeShade="BF"/>
              </w:rPr>
              <w:t>Successfully navigated to the Create A</w:t>
            </w:r>
            <w:r w:rsidRPr="00446796">
              <w:rPr>
                <w:color w:val="365F91" w:themeColor="accent1" w:themeShade="BF"/>
              </w:rPr>
              <w:t>lbum page after clicking on the "Create Album" option from the menu.</w:t>
            </w:r>
          </w:p>
        </w:tc>
      </w:tr>
      <w:tr w:rsidR="00C0009B" w:rsidRPr="008A193B" w14:paraId="1FD34F94" w14:textId="77777777" w:rsidTr="00643E52">
        <w:tc>
          <w:tcPr>
            <w:tcW w:w="1838" w:type="dxa"/>
            <w:vAlign w:val="center"/>
          </w:tcPr>
          <w:p w14:paraId="60DB4A8B" w14:textId="77777777" w:rsidR="00C0009B" w:rsidRPr="008A193B" w:rsidRDefault="00C0009B" w:rsidP="00643E52">
            <w:pPr>
              <w:rPr>
                <w:b/>
              </w:rPr>
            </w:pPr>
            <w:r w:rsidRPr="008A193B">
              <w:rPr>
                <w:b/>
              </w:rPr>
              <w:t>Pass/ Fail</w:t>
            </w:r>
          </w:p>
        </w:tc>
        <w:tc>
          <w:tcPr>
            <w:tcW w:w="11832" w:type="dxa"/>
          </w:tcPr>
          <w:p w14:paraId="57C79CB2" w14:textId="77777777" w:rsidR="00C0009B" w:rsidRPr="008A193B" w:rsidRDefault="00C0009B" w:rsidP="00643E5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C0009B" w:rsidRPr="008A193B" w14:paraId="20BE8ECC" w14:textId="77777777" w:rsidTr="00643E52">
        <w:tc>
          <w:tcPr>
            <w:tcW w:w="1838" w:type="dxa"/>
            <w:shd w:val="clear" w:color="auto" w:fill="000000" w:themeFill="text1"/>
          </w:tcPr>
          <w:p w14:paraId="08A09E5C" w14:textId="77777777" w:rsidR="00C0009B" w:rsidRPr="008A193B" w:rsidRDefault="00C0009B" w:rsidP="00643E52">
            <w:pPr>
              <w:rPr>
                <w:b/>
              </w:rPr>
            </w:pPr>
          </w:p>
        </w:tc>
        <w:tc>
          <w:tcPr>
            <w:tcW w:w="11832" w:type="dxa"/>
            <w:shd w:val="clear" w:color="auto" w:fill="000000" w:themeFill="text1"/>
          </w:tcPr>
          <w:p w14:paraId="14E7EEBD" w14:textId="77777777" w:rsidR="00C0009B" w:rsidRPr="008A193B" w:rsidRDefault="00C0009B" w:rsidP="00643E52"/>
        </w:tc>
      </w:tr>
    </w:tbl>
    <w:p w14:paraId="6BE2B838" w14:textId="77777777" w:rsidR="00C0009B" w:rsidRDefault="00C0009B" w:rsidP="00F30612"/>
    <w:tbl>
      <w:tblPr>
        <w:tblStyle w:val="TableGrid"/>
        <w:tblW w:w="0" w:type="auto"/>
        <w:tblLook w:val="04A0" w:firstRow="1" w:lastRow="0" w:firstColumn="1" w:lastColumn="0" w:noHBand="0" w:noVBand="1"/>
      </w:tblPr>
      <w:tblGrid>
        <w:gridCol w:w="1838"/>
        <w:gridCol w:w="11832"/>
      </w:tblGrid>
      <w:tr w:rsidR="00C0009B" w:rsidRPr="008A193B" w14:paraId="501B3727" w14:textId="77777777" w:rsidTr="00643E52">
        <w:tc>
          <w:tcPr>
            <w:tcW w:w="1838" w:type="dxa"/>
            <w:shd w:val="clear" w:color="auto" w:fill="000000" w:themeFill="text1"/>
          </w:tcPr>
          <w:p w14:paraId="3CA3DA21" w14:textId="77777777" w:rsidR="00C0009B" w:rsidRPr="008A193B" w:rsidRDefault="00C0009B" w:rsidP="00643E52">
            <w:pPr>
              <w:rPr>
                <w:b/>
              </w:rPr>
            </w:pPr>
          </w:p>
        </w:tc>
        <w:tc>
          <w:tcPr>
            <w:tcW w:w="11832" w:type="dxa"/>
            <w:shd w:val="clear" w:color="auto" w:fill="000000" w:themeFill="text1"/>
          </w:tcPr>
          <w:p w14:paraId="74F402C5" w14:textId="77777777" w:rsidR="00C0009B" w:rsidRPr="008A193B" w:rsidRDefault="00C0009B" w:rsidP="00643E52"/>
        </w:tc>
      </w:tr>
      <w:tr w:rsidR="00C0009B" w:rsidRPr="00377399" w14:paraId="009E5B22" w14:textId="77777777" w:rsidTr="00643E52">
        <w:tc>
          <w:tcPr>
            <w:tcW w:w="1838" w:type="dxa"/>
            <w:shd w:val="clear" w:color="auto" w:fill="D9D9D9" w:themeFill="background1" w:themeFillShade="D9"/>
            <w:vAlign w:val="center"/>
          </w:tcPr>
          <w:p w14:paraId="3F1FA91C" w14:textId="77777777" w:rsidR="00C0009B" w:rsidRPr="00377399" w:rsidRDefault="00C0009B" w:rsidP="00643E52">
            <w:pPr>
              <w:rPr>
                <w:b/>
              </w:rPr>
            </w:pPr>
            <w:r w:rsidRPr="00377399">
              <w:rPr>
                <w:b/>
              </w:rPr>
              <w:lastRenderedPageBreak/>
              <w:t>Test Case Number</w:t>
            </w:r>
          </w:p>
        </w:tc>
        <w:tc>
          <w:tcPr>
            <w:tcW w:w="11832" w:type="dxa"/>
            <w:shd w:val="clear" w:color="auto" w:fill="D9D9D9" w:themeFill="background1" w:themeFillShade="D9"/>
            <w:vAlign w:val="center"/>
          </w:tcPr>
          <w:p w14:paraId="3CA77E20" w14:textId="6EB01515" w:rsidR="00C0009B" w:rsidRPr="00377399" w:rsidRDefault="00C0009B" w:rsidP="00643E52">
            <w:pPr>
              <w:rPr>
                <w:b/>
              </w:rPr>
            </w:pPr>
            <w:r>
              <w:rPr>
                <w:b/>
              </w:rPr>
              <w:t>23</w:t>
            </w:r>
            <w:r w:rsidR="000A53A9">
              <w:rPr>
                <w:b/>
              </w:rPr>
              <w:t>.1</w:t>
            </w:r>
            <w:r>
              <w:rPr>
                <w:b/>
              </w:rPr>
              <w:t>.3</w:t>
            </w:r>
            <w:r w:rsidRPr="001B599A">
              <w:rPr>
                <w:b/>
              </w:rPr>
              <w:t xml:space="preserve"> </w:t>
            </w:r>
            <w:r w:rsidRPr="00C0009B">
              <w:rPr>
                <w:b/>
              </w:rPr>
              <w:t>Logout Functionality from Menu</w:t>
            </w:r>
          </w:p>
        </w:tc>
      </w:tr>
      <w:tr w:rsidR="00C0009B" w:rsidRPr="008A193B" w14:paraId="75530C2F" w14:textId="77777777" w:rsidTr="00643E52">
        <w:tc>
          <w:tcPr>
            <w:tcW w:w="1838" w:type="dxa"/>
            <w:vAlign w:val="center"/>
          </w:tcPr>
          <w:p w14:paraId="561AE218" w14:textId="77777777" w:rsidR="00C0009B" w:rsidRPr="008A193B" w:rsidRDefault="00C0009B" w:rsidP="00643E52">
            <w:r w:rsidRPr="008A193B">
              <w:rPr>
                <w:b/>
              </w:rPr>
              <w:t>Prerequisites</w:t>
            </w:r>
          </w:p>
        </w:tc>
        <w:tc>
          <w:tcPr>
            <w:tcW w:w="11832" w:type="dxa"/>
          </w:tcPr>
          <w:p w14:paraId="60609C24" w14:textId="77777777" w:rsidR="00C0009B" w:rsidRPr="008A193B" w:rsidRDefault="00C0009B" w:rsidP="00643E52">
            <w:pPr>
              <w:pStyle w:val="ListParagraph"/>
              <w:numPr>
                <w:ilvl w:val="0"/>
                <w:numId w:val="5"/>
              </w:numPr>
            </w:pPr>
            <w:r>
              <w:rPr>
                <w:color w:val="365F91" w:themeColor="accent1" w:themeShade="BF"/>
              </w:rPr>
              <w:t>User is logged in.</w:t>
            </w:r>
          </w:p>
        </w:tc>
      </w:tr>
      <w:tr w:rsidR="00C0009B" w:rsidRPr="008A193B" w14:paraId="7FA63480" w14:textId="77777777" w:rsidTr="00643E52">
        <w:tc>
          <w:tcPr>
            <w:tcW w:w="1838" w:type="dxa"/>
            <w:vAlign w:val="center"/>
          </w:tcPr>
          <w:p w14:paraId="0E0751A0" w14:textId="77777777" w:rsidR="00C0009B" w:rsidRPr="008A193B" w:rsidRDefault="00C0009B" w:rsidP="00643E52">
            <w:pPr>
              <w:rPr>
                <w:b/>
              </w:rPr>
            </w:pPr>
            <w:r w:rsidRPr="008A193B">
              <w:rPr>
                <w:b/>
              </w:rPr>
              <w:t>Test Case Steps</w:t>
            </w:r>
          </w:p>
        </w:tc>
        <w:tc>
          <w:tcPr>
            <w:tcW w:w="11832" w:type="dxa"/>
          </w:tcPr>
          <w:p w14:paraId="57EBE18A" w14:textId="5127E19B" w:rsidR="00C0009B" w:rsidRPr="00F75BE2" w:rsidRDefault="00F75BE2" w:rsidP="00F75BE2">
            <w:pPr>
              <w:pStyle w:val="ListParagraph"/>
              <w:numPr>
                <w:ilvl w:val="0"/>
                <w:numId w:val="90"/>
              </w:numPr>
              <w:rPr>
                <w:color w:val="365F91" w:themeColor="accent1" w:themeShade="BF"/>
              </w:rPr>
            </w:pPr>
            <w:r>
              <w:rPr>
                <w:color w:val="365F91" w:themeColor="accent1" w:themeShade="BF"/>
              </w:rPr>
              <w:t>Go to</w:t>
            </w:r>
            <w:r w:rsidR="00C0009B" w:rsidRPr="00F75BE2">
              <w:rPr>
                <w:color w:val="365F91" w:themeColor="accent1" w:themeShade="BF"/>
              </w:rPr>
              <w:t xml:space="preserve"> the Menu page.</w:t>
            </w:r>
          </w:p>
          <w:p w14:paraId="0F385875" w14:textId="77777777" w:rsidR="00C0009B" w:rsidRPr="008A193B" w:rsidRDefault="00C0009B" w:rsidP="00E40CF2">
            <w:pPr>
              <w:pStyle w:val="ListParagraph"/>
              <w:numPr>
                <w:ilvl w:val="0"/>
                <w:numId w:val="90"/>
              </w:numPr>
            </w:pPr>
            <w:r>
              <w:rPr>
                <w:color w:val="365F91" w:themeColor="accent1" w:themeShade="BF"/>
              </w:rPr>
              <w:t>Hover</w:t>
            </w:r>
            <w:r w:rsidRPr="00DE4574">
              <w:rPr>
                <w:color w:val="365F91" w:themeColor="accent1" w:themeShade="BF"/>
              </w:rPr>
              <w:t xml:space="preserve"> the mouse pointer over</w:t>
            </w:r>
            <w:r w:rsidRPr="001B599A">
              <w:rPr>
                <w:color w:val="365F91" w:themeColor="accent1" w:themeShade="BF"/>
              </w:rPr>
              <w:t xml:space="preserve"> </w:t>
            </w:r>
            <w:r>
              <w:rPr>
                <w:color w:val="365F91" w:themeColor="accent1" w:themeShade="BF"/>
              </w:rPr>
              <w:t xml:space="preserve">the </w:t>
            </w:r>
            <w:r w:rsidRPr="001B599A">
              <w:rPr>
                <w:color w:val="365F91" w:themeColor="accent1" w:themeShade="BF"/>
              </w:rPr>
              <w:t>"Logout" option and click</w:t>
            </w:r>
            <w:r>
              <w:rPr>
                <w:color w:val="365F91" w:themeColor="accent1" w:themeShade="BF"/>
              </w:rPr>
              <w:t xml:space="preserve"> on it</w:t>
            </w:r>
            <w:r w:rsidRPr="001B599A">
              <w:rPr>
                <w:color w:val="365F91" w:themeColor="accent1" w:themeShade="BF"/>
              </w:rPr>
              <w:t>.</w:t>
            </w:r>
          </w:p>
        </w:tc>
      </w:tr>
      <w:tr w:rsidR="00C0009B" w:rsidRPr="008A193B" w14:paraId="600268CA" w14:textId="77777777" w:rsidTr="00643E52">
        <w:tc>
          <w:tcPr>
            <w:tcW w:w="1838" w:type="dxa"/>
            <w:vAlign w:val="center"/>
          </w:tcPr>
          <w:p w14:paraId="263914F4" w14:textId="77777777" w:rsidR="00C0009B" w:rsidRPr="008A193B" w:rsidRDefault="00C0009B" w:rsidP="00643E52">
            <w:pPr>
              <w:rPr>
                <w:b/>
              </w:rPr>
            </w:pPr>
            <w:r w:rsidRPr="008A193B">
              <w:rPr>
                <w:b/>
              </w:rPr>
              <w:t>Expected Result</w:t>
            </w:r>
          </w:p>
        </w:tc>
        <w:tc>
          <w:tcPr>
            <w:tcW w:w="11832" w:type="dxa"/>
          </w:tcPr>
          <w:p w14:paraId="76E59141" w14:textId="2ABF58BB" w:rsidR="00C0009B" w:rsidRPr="008A193B" w:rsidRDefault="00446796" w:rsidP="00643E52">
            <w:r>
              <w:rPr>
                <w:color w:val="365F91" w:themeColor="accent1" w:themeShade="BF"/>
              </w:rPr>
              <w:t>Successful logout after</w:t>
            </w:r>
            <w:r w:rsidR="00C0009B" w:rsidRPr="00C0009B">
              <w:rPr>
                <w:color w:val="365F91" w:themeColor="accent1" w:themeShade="BF"/>
              </w:rPr>
              <w:t xml:space="preserve"> clicking o</w:t>
            </w:r>
            <w:r w:rsidR="00C0009B">
              <w:rPr>
                <w:color w:val="365F91" w:themeColor="accent1" w:themeShade="BF"/>
              </w:rPr>
              <w:t>n the "Logout" option from the m</w:t>
            </w:r>
            <w:r w:rsidR="00C0009B" w:rsidRPr="00C0009B">
              <w:rPr>
                <w:color w:val="365F91" w:themeColor="accent1" w:themeShade="BF"/>
              </w:rPr>
              <w:t>enu.</w:t>
            </w:r>
          </w:p>
        </w:tc>
      </w:tr>
      <w:tr w:rsidR="00C0009B" w:rsidRPr="008A193B" w14:paraId="16E32436" w14:textId="77777777" w:rsidTr="00643E52">
        <w:tc>
          <w:tcPr>
            <w:tcW w:w="1838" w:type="dxa"/>
            <w:vAlign w:val="center"/>
          </w:tcPr>
          <w:p w14:paraId="577B0917" w14:textId="77777777" w:rsidR="00C0009B" w:rsidRPr="008A193B" w:rsidRDefault="00C0009B" w:rsidP="00643E52">
            <w:pPr>
              <w:rPr>
                <w:b/>
              </w:rPr>
            </w:pPr>
            <w:r w:rsidRPr="008A193B">
              <w:rPr>
                <w:b/>
              </w:rPr>
              <w:t>Actual Result</w:t>
            </w:r>
          </w:p>
        </w:tc>
        <w:tc>
          <w:tcPr>
            <w:tcW w:w="11832" w:type="dxa"/>
          </w:tcPr>
          <w:p w14:paraId="26188CED" w14:textId="45EAEE45" w:rsidR="00C0009B" w:rsidRPr="008A193B" w:rsidRDefault="00446796" w:rsidP="00643E52">
            <w:r>
              <w:rPr>
                <w:color w:val="365F91" w:themeColor="accent1" w:themeShade="BF"/>
              </w:rPr>
              <w:t>S</w:t>
            </w:r>
            <w:r w:rsidRPr="00446796">
              <w:rPr>
                <w:color w:val="365F91" w:themeColor="accent1" w:themeShade="BF"/>
              </w:rPr>
              <w:t>uccessfully logged out after clicking on the "Logout" option from the menu.</w:t>
            </w:r>
          </w:p>
        </w:tc>
      </w:tr>
      <w:tr w:rsidR="00C0009B" w:rsidRPr="008A193B" w14:paraId="123E027D" w14:textId="77777777" w:rsidTr="00643E52">
        <w:tc>
          <w:tcPr>
            <w:tcW w:w="1838" w:type="dxa"/>
            <w:vAlign w:val="center"/>
          </w:tcPr>
          <w:p w14:paraId="22F0E35E" w14:textId="77777777" w:rsidR="00C0009B" w:rsidRPr="008A193B" w:rsidRDefault="00C0009B" w:rsidP="00643E52">
            <w:pPr>
              <w:rPr>
                <w:b/>
              </w:rPr>
            </w:pPr>
            <w:r w:rsidRPr="008A193B">
              <w:rPr>
                <w:b/>
              </w:rPr>
              <w:t>Pass/ Fail</w:t>
            </w:r>
          </w:p>
        </w:tc>
        <w:tc>
          <w:tcPr>
            <w:tcW w:w="11832" w:type="dxa"/>
          </w:tcPr>
          <w:p w14:paraId="0E4F4606" w14:textId="77777777" w:rsidR="00C0009B" w:rsidRPr="008A193B" w:rsidRDefault="00C0009B" w:rsidP="00643E52">
            <w:r>
              <w:rPr>
                <w:color w:val="00CC00"/>
                <w:szCs w:val="20"/>
              </w:rPr>
              <w:t>Pass</w:t>
            </w:r>
            <w:r w:rsidRPr="00193B26">
              <w:rPr>
                <w:color w:val="00CC00"/>
                <w:sz w:val="24"/>
                <w:szCs w:val="24"/>
              </w:rPr>
              <w:t xml:space="preserve"> </w:t>
            </w:r>
            <w:r w:rsidRPr="00193B26">
              <w:rPr>
                <w:b/>
                <w:color w:val="00CC00"/>
                <w:sz w:val="24"/>
                <w:szCs w:val="24"/>
              </w:rPr>
              <w:sym w:font="Wingdings 2" w:char="F050"/>
            </w:r>
          </w:p>
        </w:tc>
      </w:tr>
      <w:tr w:rsidR="00C0009B" w:rsidRPr="008A193B" w14:paraId="734503E3" w14:textId="77777777" w:rsidTr="00643E52">
        <w:tc>
          <w:tcPr>
            <w:tcW w:w="1838" w:type="dxa"/>
            <w:shd w:val="clear" w:color="auto" w:fill="000000" w:themeFill="text1"/>
          </w:tcPr>
          <w:p w14:paraId="6FF232A0" w14:textId="77777777" w:rsidR="00C0009B" w:rsidRPr="008A193B" w:rsidRDefault="00C0009B" w:rsidP="00643E52">
            <w:pPr>
              <w:rPr>
                <w:b/>
              </w:rPr>
            </w:pPr>
          </w:p>
        </w:tc>
        <w:tc>
          <w:tcPr>
            <w:tcW w:w="11832" w:type="dxa"/>
            <w:shd w:val="clear" w:color="auto" w:fill="000000" w:themeFill="text1"/>
          </w:tcPr>
          <w:p w14:paraId="398D0D53" w14:textId="77777777" w:rsidR="00C0009B" w:rsidRPr="008A193B" w:rsidRDefault="00C0009B" w:rsidP="00643E52"/>
        </w:tc>
      </w:tr>
    </w:tbl>
    <w:p w14:paraId="4978DC2F" w14:textId="77777777" w:rsidR="00C0009B" w:rsidRPr="00F30612" w:rsidRDefault="00C0009B" w:rsidP="00F30612"/>
    <w:sectPr w:rsidR="00C0009B" w:rsidRPr="00F30612" w:rsidSect="0037056D">
      <w:type w:val="continuous"/>
      <w:pgSz w:w="15840" w:h="12240" w:orient="landscape" w:code="5"/>
      <w:pgMar w:top="720" w:right="1440" w:bottom="720" w:left="72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954C9" w14:textId="77777777" w:rsidR="008B2107" w:rsidRDefault="008B2107" w:rsidP="00815E4A">
      <w:r>
        <w:separator/>
      </w:r>
    </w:p>
  </w:endnote>
  <w:endnote w:type="continuationSeparator" w:id="0">
    <w:p w14:paraId="6E4E63BE" w14:textId="77777777" w:rsidR="008B2107" w:rsidRDefault="008B2107" w:rsidP="00815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Dutch">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UI 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top w:w="72" w:type="dxa"/>
        <w:left w:w="115" w:type="dxa"/>
        <w:bottom w:w="72" w:type="dxa"/>
        <w:right w:w="115" w:type="dxa"/>
      </w:tblCellMar>
      <w:tblLook w:val="04A0" w:firstRow="1" w:lastRow="0" w:firstColumn="1" w:lastColumn="0" w:noHBand="0" w:noVBand="1"/>
    </w:tblPr>
    <w:tblGrid>
      <w:gridCol w:w="12519"/>
      <w:gridCol w:w="1391"/>
    </w:tblGrid>
    <w:tr w:rsidR="008C139D" w14:paraId="5E98DC34" w14:textId="77777777" w:rsidTr="004A3902">
      <w:tc>
        <w:tcPr>
          <w:tcW w:w="4500" w:type="pct"/>
          <w:tcBorders>
            <w:top w:val="single" w:sz="4" w:space="0" w:color="000000" w:themeColor="text1"/>
          </w:tcBorders>
        </w:tcPr>
        <w:p w14:paraId="5C2AFFA3" w14:textId="62418DCE" w:rsidR="008C139D" w:rsidRDefault="008C139D" w:rsidP="00F257F7">
          <w:pPr>
            <w:pStyle w:val="Footer"/>
            <w:jc w:val="right"/>
          </w:pPr>
          <w:sdt>
            <w:sdtPr>
              <w:alias w:val="Company"/>
              <w:id w:val="1329321127"/>
              <w:showingPlcHdr/>
              <w:dataBinding w:prefixMappings="xmlns:ns0='http://schemas.openxmlformats.org/officeDocument/2006/extended-properties'" w:xpath="/ns0:Properties[1]/ns0:Company[1]" w:storeItemID="{6668398D-A668-4E3E-A5EB-62B293D839F1}"/>
              <w:text/>
            </w:sdtPr>
            <w:sdtContent>
              <w:r>
                <w:t xml:space="preserve">     </w:t>
              </w:r>
            </w:sdtContent>
          </w:sdt>
          <w:r>
            <w:t xml:space="preserve"> </w:t>
          </w:r>
          <w:sdt>
            <w:sdtPr>
              <w:alias w:val="Title"/>
              <w:id w:val="1964000041"/>
              <w:dataBinding w:prefixMappings="xmlns:ns0='http://schemas.openxmlformats.org/package/2006/metadata/core-properties' xmlns:ns1='http://purl.org/dc/elements/1.1/'" w:xpath="/ns0:coreProperties[1]/ns1:title[1]" w:storeItemID="{6C3C8BC8-F283-45AE-878A-BAB7291924A1}"/>
              <w:text/>
            </w:sdtPr>
            <w:sdtContent>
              <w:r>
                <w:t>Photo Gallery: Test Plans</w:t>
              </w:r>
            </w:sdtContent>
          </w:sdt>
        </w:p>
      </w:tc>
      <w:tc>
        <w:tcPr>
          <w:tcW w:w="500" w:type="pct"/>
          <w:tcBorders>
            <w:top w:val="single" w:sz="4" w:space="0" w:color="C0504D" w:themeColor="accent2"/>
          </w:tcBorders>
          <w:shd w:val="clear" w:color="auto" w:fill="8DB3E2" w:themeFill="text2" w:themeFillTint="66"/>
        </w:tcPr>
        <w:p w14:paraId="789DF3A4" w14:textId="3A43C88C" w:rsidR="008C139D" w:rsidRDefault="008C139D" w:rsidP="004A3902">
          <w:pPr>
            <w:pStyle w:val="Header"/>
            <w:tabs>
              <w:tab w:val="clear" w:pos="4680"/>
              <w:tab w:val="clear" w:pos="9360"/>
              <w:tab w:val="left" w:pos="988"/>
            </w:tabs>
            <w:rPr>
              <w:color w:val="FFFFFF" w:themeColor="background1"/>
            </w:rPr>
          </w:pPr>
          <w:r>
            <w:fldChar w:fldCharType="begin"/>
          </w:r>
          <w:r>
            <w:instrText xml:space="preserve"> PAGE   \* MERGEFORMAT </w:instrText>
          </w:r>
          <w:r>
            <w:fldChar w:fldCharType="separate"/>
          </w:r>
          <w:r w:rsidR="00AB7C6C" w:rsidRPr="00AB7C6C">
            <w:rPr>
              <w:noProof/>
              <w:color w:val="FFFFFF" w:themeColor="background1"/>
            </w:rPr>
            <w:t>11</w:t>
          </w:r>
          <w:r>
            <w:rPr>
              <w:noProof/>
              <w:color w:val="FFFFFF" w:themeColor="background1"/>
            </w:rPr>
            <w:fldChar w:fldCharType="end"/>
          </w:r>
          <w:r>
            <w:rPr>
              <w:noProof/>
              <w:color w:val="FFFFFF" w:themeColor="background1"/>
            </w:rPr>
            <w:tab/>
          </w:r>
        </w:p>
      </w:tc>
    </w:tr>
  </w:tbl>
  <w:p w14:paraId="29449A06" w14:textId="77777777" w:rsidR="008C139D" w:rsidRDefault="008C139D" w:rsidP="00F257F7">
    <w:pPr>
      <w:pStyle w:val="Footer"/>
    </w:pPr>
  </w:p>
  <w:p w14:paraId="76C833B0" w14:textId="77777777" w:rsidR="008C139D" w:rsidRDefault="008C13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382A2A" w14:textId="77777777" w:rsidR="008B2107" w:rsidRDefault="008B2107" w:rsidP="00815E4A">
      <w:r>
        <w:separator/>
      </w:r>
    </w:p>
  </w:footnote>
  <w:footnote w:type="continuationSeparator" w:id="0">
    <w:p w14:paraId="7FF2060A" w14:textId="77777777" w:rsidR="008B2107" w:rsidRDefault="008B2107" w:rsidP="00815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630"/>
      <w:gridCol w:w="1280"/>
    </w:tblGrid>
    <w:tr w:rsidR="008C139D" w14:paraId="53676CE8" w14:textId="77777777" w:rsidTr="00EC5C3B">
      <w:trPr>
        <w:trHeight w:val="288"/>
      </w:trPr>
      <w:tc>
        <w:tcPr>
          <w:tcW w:w="12870" w:type="dxa"/>
        </w:tcPr>
        <w:p w14:paraId="0BD06EBF" w14:textId="22357882" w:rsidR="008C139D" w:rsidRDefault="008C139D" w:rsidP="00E13B25">
          <w:pPr>
            <w:pStyle w:val="Header"/>
            <w:rPr>
              <w:rFonts w:asciiTheme="majorHAnsi" w:eastAsiaTheme="majorEastAsia" w:hAnsiTheme="majorHAnsi" w:cstheme="majorBidi"/>
              <w:sz w:val="36"/>
              <w:szCs w:val="36"/>
            </w:rPr>
          </w:pPr>
          <w:sdt>
            <w:sdtPr>
              <w:rPr>
                <w:rFonts w:asciiTheme="majorHAnsi" w:eastAsiaTheme="majorEastAsia" w:hAnsiTheme="majorHAnsi" w:cstheme="majorBidi"/>
                <w:sz w:val="36"/>
                <w:szCs w:val="36"/>
              </w:rPr>
              <w:alias w:val="Title"/>
              <w:id w:val="297424055"/>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sz w:val="36"/>
                  <w:szCs w:val="36"/>
                  <w:lang w:val="hr-HR"/>
                </w:rPr>
                <w:t>Photo Gallery: Test Plans</w:t>
              </w:r>
            </w:sdtContent>
          </w:sdt>
        </w:p>
      </w:tc>
      <w:tc>
        <w:tcPr>
          <w:tcW w:w="810" w:type="dxa"/>
        </w:tcPr>
        <w:p w14:paraId="56353CB9" w14:textId="0BD5F196" w:rsidR="008C139D" w:rsidRDefault="008C139D" w:rsidP="004A3902">
          <w:pPr>
            <w:pStyle w:val="Header"/>
            <w:rPr>
              <w:rFonts w:asciiTheme="majorHAnsi" w:eastAsiaTheme="majorEastAsia" w:hAnsiTheme="majorHAnsi" w:cstheme="majorBidi"/>
              <w:b/>
              <w:bCs/>
              <w:color w:val="4F81BD" w:themeColor="accent1"/>
              <w:sz w:val="36"/>
              <w:szCs w:val="36"/>
            </w:rPr>
          </w:pPr>
          <w:r>
            <w:rPr>
              <w:noProof/>
            </w:rPr>
            <w:drawing>
              <wp:inline distT="0" distB="0" distL="0" distR="0" wp14:anchorId="29A1CCCD" wp14:editId="3F3AAEFD">
                <wp:extent cx="66675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66750" cy="609600"/>
                        </a:xfrm>
                        <a:prstGeom prst="rect">
                          <a:avLst/>
                        </a:prstGeom>
                      </pic:spPr>
                    </pic:pic>
                  </a:graphicData>
                </a:graphic>
              </wp:inline>
            </w:drawing>
          </w:r>
        </w:p>
      </w:tc>
    </w:tr>
  </w:tbl>
  <w:p w14:paraId="385862E4" w14:textId="77777777" w:rsidR="008C139D" w:rsidRDefault="008C139D" w:rsidP="00C775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1689C9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AC05F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EC5921"/>
    <w:multiLevelType w:val="hybridMultilevel"/>
    <w:tmpl w:val="248A4684"/>
    <w:lvl w:ilvl="0" w:tplc="A78ADFE8">
      <w:start w:val="1"/>
      <w:numFmt w:val="decimal"/>
      <w:lvlText w:val="%1."/>
      <w:lvlJc w:val="left"/>
      <w:pPr>
        <w:ind w:left="72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5A0F8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4D211A4"/>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5BA638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F24F9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074195"/>
    <w:multiLevelType w:val="hybridMultilevel"/>
    <w:tmpl w:val="677ED4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B07DA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9610F5E"/>
    <w:multiLevelType w:val="hybridMultilevel"/>
    <w:tmpl w:val="69D69782"/>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E600DD"/>
    <w:multiLevelType w:val="multilevel"/>
    <w:tmpl w:val="BFFE215C"/>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0AC72A2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D621F7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F294FA7"/>
    <w:multiLevelType w:val="multilevel"/>
    <w:tmpl w:val="9A4278A0"/>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0F3E6ADD"/>
    <w:multiLevelType w:val="hybridMultilevel"/>
    <w:tmpl w:val="BEF425DE"/>
    <w:lvl w:ilvl="0" w:tplc="04090009">
      <w:start w:val="1"/>
      <w:numFmt w:val="bullet"/>
      <w:lvlText w:val=""/>
      <w:lvlJc w:val="left"/>
      <w:pPr>
        <w:ind w:left="720" w:hanging="360"/>
      </w:pPr>
      <w:rPr>
        <w:rFonts w:ascii="Wingdings" w:hAnsi="Wingding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22970E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26B54A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28400F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44960F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5824D8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61A15A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6486F7A"/>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83561F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A0E4B8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D4E01E9"/>
    <w:multiLevelType w:val="hybridMultilevel"/>
    <w:tmpl w:val="DCF2AF8C"/>
    <w:lvl w:ilvl="0" w:tplc="8482EF9E">
      <w:start w:val="1"/>
      <w:numFmt w:val="bullet"/>
      <w:lvlText w:val="û"/>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3482B7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5AC781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72E3728"/>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7F06692"/>
    <w:multiLevelType w:val="hybridMultilevel"/>
    <w:tmpl w:val="64603B0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9F12F31"/>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A6B772C"/>
    <w:multiLevelType w:val="hybridMultilevel"/>
    <w:tmpl w:val="7130C1D4"/>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B9F270D"/>
    <w:multiLevelType w:val="hybridMultilevel"/>
    <w:tmpl w:val="D21E7124"/>
    <w:lvl w:ilvl="0" w:tplc="26E20DC2">
      <w:start w:val="1"/>
      <w:numFmt w:val="bullet"/>
      <w:lvlText w:val=""/>
      <w:lvlJc w:val="left"/>
      <w:pPr>
        <w:ind w:left="786" w:hanging="360"/>
      </w:pPr>
      <w:rPr>
        <w:rFonts w:ascii="Symbol" w:hAnsi="Symbol" w:hint="default"/>
        <w:color w:val="365F91" w:themeColor="accent1" w:themeShade="BF"/>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2">
    <w:nsid w:val="2C13209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0E624F2"/>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3C84D8B"/>
    <w:multiLevelType w:val="hybridMultilevel"/>
    <w:tmpl w:val="21EEFF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45141AC"/>
    <w:multiLevelType w:val="hybridMultilevel"/>
    <w:tmpl w:val="49387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47938F1"/>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5C21EC5"/>
    <w:multiLevelType w:val="hybridMultilevel"/>
    <w:tmpl w:val="A58099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7835A9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8600C5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38D804A7"/>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3A90672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3B643091"/>
    <w:multiLevelType w:val="hybridMultilevel"/>
    <w:tmpl w:val="AC969F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B7E0792"/>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BC76EB5"/>
    <w:multiLevelType w:val="hybridMultilevel"/>
    <w:tmpl w:val="8EA6090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3C3D3201"/>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F07251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3FBC4D3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0D84FF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41505F91"/>
    <w:multiLevelType w:val="hybridMultilevel"/>
    <w:tmpl w:val="8F7286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19411EA"/>
    <w:multiLevelType w:val="hybridMultilevel"/>
    <w:tmpl w:val="D2627F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26851F4"/>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6A31F1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9A91E04"/>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4B717450"/>
    <w:multiLevelType w:val="hybridMultilevel"/>
    <w:tmpl w:val="E01C34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4C0D543A"/>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4CE82E0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4DDD6A8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4E6000A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F7328D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4FF82E4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503D768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133454A"/>
    <w:multiLevelType w:val="hybridMultilevel"/>
    <w:tmpl w:val="C9CAC8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35124B9"/>
    <w:multiLevelType w:val="hybridMultilevel"/>
    <w:tmpl w:val="19DEAC5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66D592D"/>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56ED1BC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5849280A"/>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A914118"/>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C6F5BB3"/>
    <w:multiLevelType w:val="hybridMultilevel"/>
    <w:tmpl w:val="3EF811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5DFE1FA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5EBA535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5F742A2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606300C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60F14152"/>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62DF54D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65C6358A"/>
    <w:multiLevelType w:val="hybridMultilevel"/>
    <w:tmpl w:val="C5D61C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65E260A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66C020CD"/>
    <w:multiLevelType w:val="hybridMultilevel"/>
    <w:tmpl w:val="3966527A"/>
    <w:lvl w:ilvl="0" w:tplc="8482EF9E">
      <w:start w:val="1"/>
      <w:numFmt w:val="bullet"/>
      <w:lvlText w:val="û"/>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672C5A4E"/>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67AB4C5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6835780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69CC7F9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69EA7194"/>
    <w:multiLevelType w:val="hybridMultilevel"/>
    <w:tmpl w:val="35F664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6A2F5979"/>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6B3D520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6B6A1DF3"/>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6C315BB0"/>
    <w:multiLevelType w:val="hybridMultilevel"/>
    <w:tmpl w:val="6EC29C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6D1D310B"/>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715109D3"/>
    <w:multiLevelType w:val="hybridMultilevel"/>
    <w:tmpl w:val="408A40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71B16520"/>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1D70B70"/>
    <w:multiLevelType w:val="hybridMultilevel"/>
    <w:tmpl w:val="D8141A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71E9589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22D04B2"/>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723413D5"/>
    <w:multiLevelType w:val="hybridMultilevel"/>
    <w:tmpl w:val="9FAC304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73124CB7"/>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74D56D86"/>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752B4258"/>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76683855"/>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77A077BC"/>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789B34D2"/>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798B09B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1">
    <w:nsid w:val="79E528E8"/>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7A822F53"/>
    <w:multiLevelType w:val="hybridMultilevel"/>
    <w:tmpl w:val="F05A492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7AC948CC"/>
    <w:multiLevelType w:val="hybridMultilevel"/>
    <w:tmpl w:val="F5BCC63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7F745C5F"/>
    <w:multiLevelType w:val="hybridMultilevel"/>
    <w:tmpl w:val="1F6A79BC"/>
    <w:lvl w:ilvl="0" w:tplc="BFA6E90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10"/>
  </w:num>
  <w:num w:numId="4">
    <w:abstractNumId w:val="65"/>
  </w:num>
  <w:num w:numId="5">
    <w:abstractNumId w:val="31"/>
  </w:num>
  <w:num w:numId="6">
    <w:abstractNumId w:val="22"/>
  </w:num>
  <w:num w:numId="7">
    <w:abstractNumId w:val="2"/>
  </w:num>
  <w:num w:numId="8">
    <w:abstractNumId w:val="75"/>
  </w:num>
  <w:num w:numId="9">
    <w:abstractNumId w:val="94"/>
  </w:num>
  <w:num w:numId="10">
    <w:abstractNumId w:val="67"/>
  </w:num>
  <w:num w:numId="11">
    <w:abstractNumId w:val="93"/>
  </w:num>
  <w:num w:numId="12">
    <w:abstractNumId w:val="87"/>
  </w:num>
  <w:num w:numId="13">
    <w:abstractNumId w:val="55"/>
  </w:num>
  <w:num w:numId="14">
    <w:abstractNumId w:val="58"/>
  </w:num>
  <w:num w:numId="15">
    <w:abstractNumId w:val="32"/>
  </w:num>
  <w:num w:numId="16">
    <w:abstractNumId w:val="66"/>
  </w:num>
  <w:num w:numId="17">
    <w:abstractNumId w:val="14"/>
  </w:num>
  <w:num w:numId="18">
    <w:abstractNumId w:val="38"/>
  </w:num>
  <w:num w:numId="19">
    <w:abstractNumId w:val="83"/>
  </w:num>
  <w:num w:numId="20">
    <w:abstractNumId w:val="74"/>
  </w:num>
  <w:num w:numId="21">
    <w:abstractNumId w:val="16"/>
  </w:num>
  <w:num w:numId="22">
    <w:abstractNumId w:val="89"/>
  </w:num>
  <w:num w:numId="23">
    <w:abstractNumId w:val="43"/>
  </w:num>
  <w:num w:numId="24">
    <w:abstractNumId w:val="18"/>
  </w:num>
  <w:num w:numId="25">
    <w:abstractNumId w:val="73"/>
  </w:num>
  <w:num w:numId="26">
    <w:abstractNumId w:val="60"/>
  </w:num>
  <w:num w:numId="27">
    <w:abstractNumId w:val="26"/>
  </w:num>
  <w:num w:numId="28">
    <w:abstractNumId w:val="102"/>
  </w:num>
  <w:num w:numId="29">
    <w:abstractNumId w:val="9"/>
  </w:num>
  <w:num w:numId="30">
    <w:abstractNumId w:val="27"/>
  </w:num>
  <w:num w:numId="31">
    <w:abstractNumId w:val="1"/>
  </w:num>
  <w:num w:numId="32">
    <w:abstractNumId w:val="98"/>
  </w:num>
  <w:num w:numId="33">
    <w:abstractNumId w:val="48"/>
  </w:num>
  <w:num w:numId="34">
    <w:abstractNumId w:val="30"/>
  </w:num>
  <w:num w:numId="35">
    <w:abstractNumId w:val="85"/>
  </w:num>
  <w:num w:numId="36">
    <w:abstractNumId w:val="59"/>
  </w:num>
  <w:num w:numId="37">
    <w:abstractNumId w:val="51"/>
  </w:num>
  <w:num w:numId="38">
    <w:abstractNumId w:val="76"/>
  </w:num>
  <w:num w:numId="39">
    <w:abstractNumId w:val="36"/>
  </w:num>
  <w:num w:numId="40">
    <w:abstractNumId w:val="69"/>
  </w:num>
  <w:num w:numId="41">
    <w:abstractNumId w:val="99"/>
  </w:num>
  <w:num w:numId="42">
    <w:abstractNumId w:val="78"/>
  </w:num>
  <w:num w:numId="43">
    <w:abstractNumId w:val="25"/>
  </w:num>
  <w:num w:numId="44">
    <w:abstractNumId w:val="17"/>
  </w:num>
  <w:num w:numId="45">
    <w:abstractNumId w:val="47"/>
  </w:num>
  <w:num w:numId="46">
    <w:abstractNumId w:val="95"/>
  </w:num>
  <w:num w:numId="47">
    <w:abstractNumId w:val="21"/>
  </w:num>
  <w:num w:numId="48">
    <w:abstractNumId w:val="81"/>
  </w:num>
  <w:num w:numId="49">
    <w:abstractNumId w:val="96"/>
  </w:num>
  <w:num w:numId="50">
    <w:abstractNumId w:val="33"/>
  </w:num>
  <w:num w:numId="51">
    <w:abstractNumId w:val="23"/>
  </w:num>
  <w:num w:numId="52">
    <w:abstractNumId w:val="19"/>
  </w:num>
  <w:num w:numId="53">
    <w:abstractNumId w:val="40"/>
  </w:num>
  <w:num w:numId="54">
    <w:abstractNumId w:val="5"/>
  </w:num>
  <w:num w:numId="55">
    <w:abstractNumId w:val="41"/>
  </w:num>
  <w:num w:numId="56">
    <w:abstractNumId w:val="34"/>
  </w:num>
  <w:num w:numId="57">
    <w:abstractNumId w:val="28"/>
  </w:num>
  <w:num w:numId="58">
    <w:abstractNumId w:val="50"/>
  </w:num>
  <w:num w:numId="59">
    <w:abstractNumId w:val="103"/>
  </w:num>
  <w:num w:numId="60">
    <w:abstractNumId w:val="49"/>
  </w:num>
  <w:num w:numId="61">
    <w:abstractNumId w:val="88"/>
  </w:num>
  <w:num w:numId="62">
    <w:abstractNumId w:val="37"/>
  </w:num>
  <w:num w:numId="63">
    <w:abstractNumId w:val="42"/>
  </w:num>
  <w:num w:numId="64">
    <w:abstractNumId w:val="82"/>
  </w:num>
  <w:num w:numId="65">
    <w:abstractNumId w:val="54"/>
  </w:num>
  <w:num w:numId="66">
    <w:abstractNumId w:val="7"/>
  </w:num>
  <w:num w:numId="67">
    <w:abstractNumId w:val="79"/>
  </w:num>
  <w:num w:numId="68">
    <w:abstractNumId w:val="100"/>
  </w:num>
  <w:num w:numId="69">
    <w:abstractNumId w:val="44"/>
  </w:num>
  <w:num w:numId="70">
    <w:abstractNumId w:val="92"/>
  </w:num>
  <w:num w:numId="71">
    <w:abstractNumId w:val="62"/>
  </w:num>
  <w:num w:numId="72">
    <w:abstractNumId w:val="11"/>
  </w:num>
  <w:num w:numId="73">
    <w:abstractNumId w:val="12"/>
  </w:num>
  <w:num w:numId="74">
    <w:abstractNumId w:val="84"/>
  </w:num>
  <w:num w:numId="75">
    <w:abstractNumId w:val="57"/>
  </w:num>
  <w:num w:numId="76">
    <w:abstractNumId w:val="39"/>
  </w:num>
  <w:num w:numId="77">
    <w:abstractNumId w:val="4"/>
  </w:num>
  <w:num w:numId="78">
    <w:abstractNumId w:val="8"/>
  </w:num>
  <w:num w:numId="79">
    <w:abstractNumId w:val="56"/>
  </w:num>
  <w:num w:numId="80">
    <w:abstractNumId w:val="53"/>
  </w:num>
  <w:num w:numId="81">
    <w:abstractNumId w:val="90"/>
  </w:num>
  <w:num w:numId="82">
    <w:abstractNumId w:val="35"/>
  </w:num>
  <w:num w:numId="83">
    <w:abstractNumId w:val="20"/>
  </w:num>
  <w:num w:numId="84">
    <w:abstractNumId w:val="64"/>
  </w:num>
  <w:num w:numId="85">
    <w:abstractNumId w:val="61"/>
  </w:num>
  <w:num w:numId="86">
    <w:abstractNumId w:val="72"/>
  </w:num>
  <w:num w:numId="87">
    <w:abstractNumId w:val="15"/>
  </w:num>
  <w:num w:numId="88">
    <w:abstractNumId w:val="80"/>
  </w:num>
  <w:num w:numId="89">
    <w:abstractNumId w:val="101"/>
  </w:num>
  <w:num w:numId="90">
    <w:abstractNumId w:val="97"/>
  </w:num>
  <w:num w:numId="91">
    <w:abstractNumId w:val="6"/>
  </w:num>
  <w:num w:numId="92">
    <w:abstractNumId w:val="45"/>
  </w:num>
  <w:num w:numId="93">
    <w:abstractNumId w:val="68"/>
  </w:num>
  <w:num w:numId="94">
    <w:abstractNumId w:val="3"/>
  </w:num>
  <w:num w:numId="95">
    <w:abstractNumId w:val="24"/>
  </w:num>
  <w:num w:numId="96">
    <w:abstractNumId w:val="86"/>
  </w:num>
  <w:num w:numId="97">
    <w:abstractNumId w:val="63"/>
  </w:num>
  <w:num w:numId="98">
    <w:abstractNumId w:val="77"/>
  </w:num>
  <w:num w:numId="99">
    <w:abstractNumId w:val="29"/>
  </w:num>
  <w:num w:numId="100">
    <w:abstractNumId w:val="46"/>
  </w:num>
  <w:num w:numId="101">
    <w:abstractNumId w:val="91"/>
  </w:num>
  <w:num w:numId="102">
    <w:abstractNumId w:val="104"/>
  </w:num>
  <w:num w:numId="103">
    <w:abstractNumId w:val="52"/>
  </w:num>
  <w:num w:numId="104">
    <w:abstractNumId w:val="71"/>
  </w:num>
  <w:num w:numId="105">
    <w:abstractNumId w:val="70"/>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2MDcwNLCwMDA2NTNU0lEKTi0uzszPAykwNagFAPp7sMEtAAAA"/>
  </w:docVars>
  <w:rsids>
    <w:rsidRoot w:val="00815E4A"/>
    <w:rsid w:val="000004CA"/>
    <w:rsid w:val="0000065F"/>
    <w:rsid w:val="00001052"/>
    <w:rsid w:val="00001E82"/>
    <w:rsid w:val="000035D6"/>
    <w:rsid w:val="00003F29"/>
    <w:rsid w:val="0000409D"/>
    <w:rsid w:val="00004899"/>
    <w:rsid w:val="000049E8"/>
    <w:rsid w:val="00004B44"/>
    <w:rsid w:val="00004CFD"/>
    <w:rsid w:val="00004FDA"/>
    <w:rsid w:val="0000527D"/>
    <w:rsid w:val="0000531D"/>
    <w:rsid w:val="00005A96"/>
    <w:rsid w:val="00006DD2"/>
    <w:rsid w:val="000078B9"/>
    <w:rsid w:val="00007935"/>
    <w:rsid w:val="00007A0C"/>
    <w:rsid w:val="00007FBA"/>
    <w:rsid w:val="00010285"/>
    <w:rsid w:val="00010BC0"/>
    <w:rsid w:val="00011115"/>
    <w:rsid w:val="0001129C"/>
    <w:rsid w:val="00012594"/>
    <w:rsid w:val="00012FBB"/>
    <w:rsid w:val="0001324A"/>
    <w:rsid w:val="00013324"/>
    <w:rsid w:val="000141CE"/>
    <w:rsid w:val="0001439E"/>
    <w:rsid w:val="00014716"/>
    <w:rsid w:val="00014B75"/>
    <w:rsid w:val="000159B5"/>
    <w:rsid w:val="00015D24"/>
    <w:rsid w:val="000161FD"/>
    <w:rsid w:val="00017C42"/>
    <w:rsid w:val="00017C8C"/>
    <w:rsid w:val="000200AA"/>
    <w:rsid w:val="00020B33"/>
    <w:rsid w:val="000210CB"/>
    <w:rsid w:val="00021EF5"/>
    <w:rsid w:val="00023AD1"/>
    <w:rsid w:val="00023B16"/>
    <w:rsid w:val="000264A8"/>
    <w:rsid w:val="000265CD"/>
    <w:rsid w:val="00026832"/>
    <w:rsid w:val="0002731C"/>
    <w:rsid w:val="000308C7"/>
    <w:rsid w:val="00030D6B"/>
    <w:rsid w:val="00032855"/>
    <w:rsid w:val="00032AB0"/>
    <w:rsid w:val="00033233"/>
    <w:rsid w:val="0003356D"/>
    <w:rsid w:val="00033583"/>
    <w:rsid w:val="000357AB"/>
    <w:rsid w:val="00036304"/>
    <w:rsid w:val="00040688"/>
    <w:rsid w:val="000409B0"/>
    <w:rsid w:val="00041C2E"/>
    <w:rsid w:val="00042617"/>
    <w:rsid w:val="00042A25"/>
    <w:rsid w:val="00046510"/>
    <w:rsid w:val="00047747"/>
    <w:rsid w:val="00047940"/>
    <w:rsid w:val="00047C3F"/>
    <w:rsid w:val="00047F91"/>
    <w:rsid w:val="00050792"/>
    <w:rsid w:val="00050D22"/>
    <w:rsid w:val="00050E53"/>
    <w:rsid w:val="00051B8C"/>
    <w:rsid w:val="0005298B"/>
    <w:rsid w:val="00052C06"/>
    <w:rsid w:val="00056888"/>
    <w:rsid w:val="00057EB4"/>
    <w:rsid w:val="00061BE3"/>
    <w:rsid w:val="00062B01"/>
    <w:rsid w:val="000633C3"/>
    <w:rsid w:val="0006406E"/>
    <w:rsid w:val="00064D00"/>
    <w:rsid w:val="00064D10"/>
    <w:rsid w:val="0006688F"/>
    <w:rsid w:val="00067ADC"/>
    <w:rsid w:val="0007024F"/>
    <w:rsid w:val="00070C51"/>
    <w:rsid w:val="00070C92"/>
    <w:rsid w:val="0007198E"/>
    <w:rsid w:val="000719DF"/>
    <w:rsid w:val="00071EDF"/>
    <w:rsid w:val="00073072"/>
    <w:rsid w:val="0007470D"/>
    <w:rsid w:val="000765A5"/>
    <w:rsid w:val="00076BED"/>
    <w:rsid w:val="00077140"/>
    <w:rsid w:val="00080534"/>
    <w:rsid w:val="000806C3"/>
    <w:rsid w:val="0008080C"/>
    <w:rsid w:val="000810FC"/>
    <w:rsid w:val="00081B54"/>
    <w:rsid w:val="00082802"/>
    <w:rsid w:val="00083019"/>
    <w:rsid w:val="0008374B"/>
    <w:rsid w:val="00084682"/>
    <w:rsid w:val="0008521E"/>
    <w:rsid w:val="0008596B"/>
    <w:rsid w:val="000861D8"/>
    <w:rsid w:val="00087659"/>
    <w:rsid w:val="00087A8B"/>
    <w:rsid w:val="00090387"/>
    <w:rsid w:val="00090802"/>
    <w:rsid w:val="0009128E"/>
    <w:rsid w:val="00091625"/>
    <w:rsid w:val="000927B4"/>
    <w:rsid w:val="00092C7A"/>
    <w:rsid w:val="00093A5D"/>
    <w:rsid w:val="00094A00"/>
    <w:rsid w:val="00095724"/>
    <w:rsid w:val="00096CAA"/>
    <w:rsid w:val="00096F95"/>
    <w:rsid w:val="000971B4"/>
    <w:rsid w:val="000975B4"/>
    <w:rsid w:val="00097786"/>
    <w:rsid w:val="00097991"/>
    <w:rsid w:val="000A0794"/>
    <w:rsid w:val="000A109A"/>
    <w:rsid w:val="000A138C"/>
    <w:rsid w:val="000A1595"/>
    <w:rsid w:val="000A1701"/>
    <w:rsid w:val="000A25BC"/>
    <w:rsid w:val="000A2A3F"/>
    <w:rsid w:val="000A2C13"/>
    <w:rsid w:val="000A3063"/>
    <w:rsid w:val="000A31CF"/>
    <w:rsid w:val="000A39C4"/>
    <w:rsid w:val="000A3D9D"/>
    <w:rsid w:val="000A53A9"/>
    <w:rsid w:val="000A653D"/>
    <w:rsid w:val="000A6A4D"/>
    <w:rsid w:val="000A6E2D"/>
    <w:rsid w:val="000A6EEA"/>
    <w:rsid w:val="000A71E9"/>
    <w:rsid w:val="000A72C0"/>
    <w:rsid w:val="000A7552"/>
    <w:rsid w:val="000A75B8"/>
    <w:rsid w:val="000A7AB5"/>
    <w:rsid w:val="000A7C5E"/>
    <w:rsid w:val="000A7D67"/>
    <w:rsid w:val="000B0AB6"/>
    <w:rsid w:val="000B1B02"/>
    <w:rsid w:val="000B1B37"/>
    <w:rsid w:val="000B1FE4"/>
    <w:rsid w:val="000B2018"/>
    <w:rsid w:val="000B2D5E"/>
    <w:rsid w:val="000B59D8"/>
    <w:rsid w:val="000B5C2A"/>
    <w:rsid w:val="000B60A6"/>
    <w:rsid w:val="000B666E"/>
    <w:rsid w:val="000B67A0"/>
    <w:rsid w:val="000B717E"/>
    <w:rsid w:val="000B71E5"/>
    <w:rsid w:val="000C27E5"/>
    <w:rsid w:val="000C3548"/>
    <w:rsid w:val="000C50B4"/>
    <w:rsid w:val="000C78F8"/>
    <w:rsid w:val="000D06AD"/>
    <w:rsid w:val="000D0D6E"/>
    <w:rsid w:val="000D11D4"/>
    <w:rsid w:val="000D1243"/>
    <w:rsid w:val="000D2380"/>
    <w:rsid w:val="000D6351"/>
    <w:rsid w:val="000D76DF"/>
    <w:rsid w:val="000D781D"/>
    <w:rsid w:val="000D7CA4"/>
    <w:rsid w:val="000E09FA"/>
    <w:rsid w:val="000E0C9F"/>
    <w:rsid w:val="000E1021"/>
    <w:rsid w:val="000E20BD"/>
    <w:rsid w:val="000E2131"/>
    <w:rsid w:val="000E402C"/>
    <w:rsid w:val="000E6885"/>
    <w:rsid w:val="000E6DB1"/>
    <w:rsid w:val="000E78DB"/>
    <w:rsid w:val="000E7C3B"/>
    <w:rsid w:val="000E7D16"/>
    <w:rsid w:val="000E7EE9"/>
    <w:rsid w:val="000F1CEA"/>
    <w:rsid w:val="000F20D7"/>
    <w:rsid w:val="000F2530"/>
    <w:rsid w:val="000F36D8"/>
    <w:rsid w:val="000F3AD2"/>
    <w:rsid w:val="000F43B4"/>
    <w:rsid w:val="000F57A9"/>
    <w:rsid w:val="000F58B1"/>
    <w:rsid w:val="000F590B"/>
    <w:rsid w:val="000F70E6"/>
    <w:rsid w:val="000F7A45"/>
    <w:rsid w:val="000F7EAD"/>
    <w:rsid w:val="00100718"/>
    <w:rsid w:val="001012D6"/>
    <w:rsid w:val="001017D9"/>
    <w:rsid w:val="00101940"/>
    <w:rsid w:val="00102179"/>
    <w:rsid w:val="00102A6C"/>
    <w:rsid w:val="00103907"/>
    <w:rsid w:val="0010548F"/>
    <w:rsid w:val="001057AA"/>
    <w:rsid w:val="00105A72"/>
    <w:rsid w:val="001073C7"/>
    <w:rsid w:val="00107723"/>
    <w:rsid w:val="001100D7"/>
    <w:rsid w:val="00110BE7"/>
    <w:rsid w:val="00110E3A"/>
    <w:rsid w:val="001114A3"/>
    <w:rsid w:val="00111B05"/>
    <w:rsid w:val="00111D0A"/>
    <w:rsid w:val="00111D9F"/>
    <w:rsid w:val="00111F0A"/>
    <w:rsid w:val="00112333"/>
    <w:rsid w:val="001123BE"/>
    <w:rsid w:val="001139C0"/>
    <w:rsid w:val="00113B2F"/>
    <w:rsid w:val="00114D5E"/>
    <w:rsid w:val="00114FFD"/>
    <w:rsid w:val="0011524C"/>
    <w:rsid w:val="00116245"/>
    <w:rsid w:val="00116273"/>
    <w:rsid w:val="00116F55"/>
    <w:rsid w:val="00117BFD"/>
    <w:rsid w:val="00117E2B"/>
    <w:rsid w:val="00117F4A"/>
    <w:rsid w:val="001207EC"/>
    <w:rsid w:val="00120848"/>
    <w:rsid w:val="001210E2"/>
    <w:rsid w:val="00122710"/>
    <w:rsid w:val="00123501"/>
    <w:rsid w:val="00124E90"/>
    <w:rsid w:val="0012505D"/>
    <w:rsid w:val="001268B9"/>
    <w:rsid w:val="001272FB"/>
    <w:rsid w:val="00131033"/>
    <w:rsid w:val="00131AD5"/>
    <w:rsid w:val="00133D29"/>
    <w:rsid w:val="00133F2B"/>
    <w:rsid w:val="001343B8"/>
    <w:rsid w:val="001350DA"/>
    <w:rsid w:val="001357FF"/>
    <w:rsid w:val="00137D35"/>
    <w:rsid w:val="001403E6"/>
    <w:rsid w:val="00141914"/>
    <w:rsid w:val="00141EEC"/>
    <w:rsid w:val="00142883"/>
    <w:rsid w:val="001428B4"/>
    <w:rsid w:val="001431EE"/>
    <w:rsid w:val="00143C2E"/>
    <w:rsid w:val="00143EDE"/>
    <w:rsid w:val="00145B08"/>
    <w:rsid w:val="00147059"/>
    <w:rsid w:val="001502EA"/>
    <w:rsid w:val="0015127F"/>
    <w:rsid w:val="00151E19"/>
    <w:rsid w:val="00152081"/>
    <w:rsid w:val="00152FF3"/>
    <w:rsid w:val="0015312A"/>
    <w:rsid w:val="0015434D"/>
    <w:rsid w:val="00154D76"/>
    <w:rsid w:val="00155684"/>
    <w:rsid w:val="00155E49"/>
    <w:rsid w:val="00156B4F"/>
    <w:rsid w:val="00157446"/>
    <w:rsid w:val="001574A8"/>
    <w:rsid w:val="0015773F"/>
    <w:rsid w:val="00160ABC"/>
    <w:rsid w:val="001611B2"/>
    <w:rsid w:val="00161419"/>
    <w:rsid w:val="0016258E"/>
    <w:rsid w:val="00162B27"/>
    <w:rsid w:val="001631F8"/>
    <w:rsid w:val="001636E1"/>
    <w:rsid w:val="001637DA"/>
    <w:rsid w:val="00163C45"/>
    <w:rsid w:val="00165976"/>
    <w:rsid w:val="00167219"/>
    <w:rsid w:val="0016782E"/>
    <w:rsid w:val="0017152E"/>
    <w:rsid w:val="001717DB"/>
    <w:rsid w:val="00172344"/>
    <w:rsid w:val="00172E9F"/>
    <w:rsid w:val="00173777"/>
    <w:rsid w:val="001742C9"/>
    <w:rsid w:val="00175288"/>
    <w:rsid w:val="001767F2"/>
    <w:rsid w:val="00176F16"/>
    <w:rsid w:val="00177DD6"/>
    <w:rsid w:val="00180249"/>
    <w:rsid w:val="00180321"/>
    <w:rsid w:val="00181BDA"/>
    <w:rsid w:val="00182F7D"/>
    <w:rsid w:val="001849BF"/>
    <w:rsid w:val="00184D3E"/>
    <w:rsid w:val="001852E1"/>
    <w:rsid w:val="00185797"/>
    <w:rsid w:val="00186E0C"/>
    <w:rsid w:val="00186EF5"/>
    <w:rsid w:val="001873DF"/>
    <w:rsid w:val="00187ED5"/>
    <w:rsid w:val="00187FCD"/>
    <w:rsid w:val="00190658"/>
    <w:rsid w:val="00190CF2"/>
    <w:rsid w:val="00190F31"/>
    <w:rsid w:val="0019170A"/>
    <w:rsid w:val="00191F02"/>
    <w:rsid w:val="001927B7"/>
    <w:rsid w:val="00193B26"/>
    <w:rsid w:val="00194E90"/>
    <w:rsid w:val="00197B5F"/>
    <w:rsid w:val="00197BB2"/>
    <w:rsid w:val="00197EA8"/>
    <w:rsid w:val="001A050A"/>
    <w:rsid w:val="001A088E"/>
    <w:rsid w:val="001A0FF4"/>
    <w:rsid w:val="001A146D"/>
    <w:rsid w:val="001A1906"/>
    <w:rsid w:val="001A1CED"/>
    <w:rsid w:val="001A3396"/>
    <w:rsid w:val="001A37E6"/>
    <w:rsid w:val="001A5187"/>
    <w:rsid w:val="001A5462"/>
    <w:rsid w:val="001A7139"/>
    <w:rsid w:val="001A7B6D"/>
    <w:rsid w:val="001B055C"/>
    <w:rsid w:val="001B06BF"/>
    <w:rsid w:val="001B071E"/>
    <w:rsid w:val="001B1425"/>
    <w:rsid w:val="001B1E75"/>
    <w:rsid w:val="001B369C"/>
    <w:rsid w:val="001B3ECC"/>
    <w:rsid w:val="001B4CCA"/>
    <w:rsid w:val="001B4D16"/>
    <w:rsid w:val="001B51C5"/>
    <w:rsid w:val="001B53A3"/>
    <w:rsid w:val="001B56BE"/>
    <w:rsid w:val="001B599A"/>
    <w:rsid w:val="001B6201"/>
    <w:rsid w:val="001B7EC5"/>
    <w:rsid w:val="001C01E1"/>
    <w:rsid w:val="001C02DF"/>
    <w:rsid w:val="001C1E43"/>
    <w:rsid w:val="001C229B"/>
    <w:rsid w:val="001C371B"/>
    <w:rsid w:val="001C3C37"/>
    <w:rsid w:val="001C40F6"/>
    <w:rsid w:val="001C4FAF"/>
    <w:rsid w:val="001C5DB0"/>
    <w:rsid w:val="001C6895"/>
    <w:rsid w:val="001C6ABF"/>
    <w:rsid w:val="001C7D08"/>
    <w:rsid w:val="001D0B1D"/>
    <w:rsid w:val="001D13AD"/>
    <w:rsid w:val="001D2508"/>
    <w:rsid w:val="001D2589"/>
    <w:rsid w:val="001D3398"/>
    <w:rsid w:val="001D3419"/>
    <w:rsid w:val="001D649B"/>
    <w:rsid w:val="001D6986"/>
    <w:rsid w:val="001D7C07"/>
    <w:rsid w:val="001D7D94"/>
    <w:rsid w:val="001E024E"/>
    <w:rsid w:val="001E078B"/>
    <w:rsid w:val="001E0DE8"/>
    <w:rsid w:val="001E1FF2"/>
    <w:rsid w:val="001E2A9C"/>
    <w:rsid w:val="001E45AA"/>
    <w:rsid w:val="001E58B1"/>
    <w:rsid w:val="001E66BF"/>
    <w:rsid w:val="001E6CD4"/>
    <w:rsid w:val="001E72AC"/>
    <w:rsid w:val="001F0D56"/>
    <w:rsid w:val="001F0F89"/>
    <w:rsid w:val="001F2039"/>
    <w:rsid w:val="001F24D6"/>
    <w:rsid w:val="001F278B"/>
    <w:rsid w:val="001F2BFB"/>
    <w:rsid w:val="001F30CB"/>
    <w:rsid w:val="001F458E"/>
    <w:rsid w:val="001F4FFE"/>
    <w:rsid w:val="001F51A7"/>
    <w:rsid w:val="001F6C88"/>
    <w:rsid w:val="001F7924"/>
    <w:rsid w:val="0020058F"/>
    <w:rsid w:val="002018B3"/>
    <w:rsid w:val="00201DB6"/>
    <w:rsid w:val="00202D8B"/>
    <w:rsid w:val="00203764"/>
    <w:rsid w:val="002041B6"/>
    <w:rsid w:val="002041BC"/>
    <w:rsid w:val="0020441A"/>
    <w:rsid w:val="00204E7F"/>
    <w:rsid w:val="00205042"/>
    <w:rsid w:val="002056D0"/>
    <w:rsid w:val="00205965"/>
    <w:rsid w:val="00206208"/>
    <w:rsid w:val="00206C53"/>
    <w:rsid w:val="00206EF9"/>
    <w:rsid w:val="002074C3"/>
    <w:rsid w:val="00207A78"/>
    <w:rsid w:val="00207C79"/>
    <w:rsid w:val="00207DB6"/>
    <w:rsid w:val="002101B7"/>
    <w:rsid w:val="002107D5"/>
    <w:rsid w:val="00210861"/>
    <w:rsid w:val="0021140D"/>
    <w:rsid w:val="002115F4"/>
    <w:rsid w:val="00213702"/>
    <w:rsid w:val="00214313"/>
    <w:rsid w:val="00214E48"/>
    <w:rsid w:val="00214EC2"/>
    <w:rsid w:val="002151FF"/>
    <w:rsid w:val="002155E5"/>
    <w:rsid w:val="002163AD"/>
    <w:rsid w:val="002168AA"/>
    <w:rsid w:val="00216980"/>
    <w:rsid w:val="00216A9D"/>
    <w:rsid w:val="00220EBF"/>
    <w:rsid w:val="00221403"/>
    <w:rsid w:val="002214E3"/>
    <w:rsid w:val="0022168E"/>
    <w:rsid w:val="00221CCC"/>
    <w:rsid w:val="00222413"/>
    <w:rsid w:val="00222C18"/>
    <w:rsid w:val="00223028"/>
    <w:rsid w:val="00224EEB"/>
    <w:rsid w:val="002269FB"/>
    <w:rsid w:val="002271D4"/>
    <w:rsid w:val="00227DAB"/>
    <w:rsid w:val="0023084C"/>
    <w:rsid w:val="00230ABA"/>
    <w:rsid w:val="0023146B"/>
    <w:rsid w:val="00232CF9"/>
    <w:rsid w:val="0023343F"/>
    <w:rsid w:val="00234DB8"/>
    <w:rsid w:val="002362B6"/>
    <w:rsid w:val="0024041D"/>
    <w:rsid w:val="00242782"/>
    <w:rsid w:val="00242873"/>
    <w:rsid w:val="00242CF2"/>
    <w:rsid w:val="0024398E"/>
    <w:rsid w:val="00244C29"/>
    <w:rsid w:val="00244D69"/>
    <w:rsid w:val="00244D6F"/>
    <w:rsid w:val="00247703"/>
    <w:rsid w:val="00247778"/>
    <w:rsid w:val="00250C6C"/>
    <w:rsid w:val="00250E96"/>
    <w:rsid w:val="00252DA6"/>
    <w:rsid w:val="00252F0F"/>
    <w:rsid w:val="00254743"/>
    <w:rsid w:val="00254998"/>
    <w:rsid w:val="00254AB3"/>
    <w:rsid w:val="002555A3"/>
    <w:rsid w:val="00255610"/>
    <w:rsid w:val="002562E8"/>
    <w:rsid w:val="00257034"/>
    <w:rsid w:val="00257169"/>
    <w:rsid w:val="00257B77"/>
    <w:rsid w:val="00262293"/>
    <w:rsid w:val="002628EC"/>
    <w:rsid w:val="00263277"/>
    <w:rsid w:val="00263338"/>
    <w:rsid w:val="00263C37"/>
    <w:rsid w:val="002644B7"/>
    <w:rsid w:val="0026495E"/>
    <w:rsid w:val="002658C3"/>
    <w:rsid w:val="00265DB3"/>
    <w:rsid w:val="00265DFD"/>
    <w:rsid w:val="00266101"/>
    <w:rsid w:val="002661C0"/>
    <w:rsid w:val="002702B6"/>
    <w:rsid w:val="002708D0"/>
    <w:rsid w:val="0027096E"/>
    <w:rsid w:val="00270CBD"/>
    <w:rsid w:val="002724B6"/>
    <w:rsid w:val="002738A1"/>
    <w:rsid w:val="00273CB3"/>
    <w:rsid w:val="00273F97"/>
    <w:rsid w:val="002740BD"/>
    <w:rsid w:val="00275A89"/>
    <w:rsid w:val="00276025"/>
    <w:rsid w:val="0027633A"/>
    <w:rsid w:val="00276D53"/>
    <w:rsid w:val="002773EC"/>
    <w:rsid w:val="00277D7E"/>
    <w:rsid w:val="00277F49"/>
    <w:rsid w:val="00280629"/>
    <w:rsid w:val="0028068A"/>
    <w:rsid w:val="002807AB"/>
    <w:rsid w:val="002808C1"/>
    <w:rsid w:val="00281563"/>
    <w:rsid w:val="00281B37"/>
    <w:rsid w:val="00281CEA"/>
    <w:rsid w:val="00281D2B"/>
    <w:rsid w:val="0028253A"/>
    <w:rsid w:val="00283FEF"/>
    <w:rsid w:val="00285A04"/>
    <w:rsid w:val="002866DE"/>
    <w:rsid w:val="0028671D"/>
    <w:rsid w:val="00286C35"/>
    <w:rsid w:val="00286DEF"/>
    <w:rsid w:val="00287E83"/>
    <w:rsid w:val="00291225"/>
    <w:rsid w:val="002916C4"/>
    <w:rsid w:val="002927E9"/>
    <w:rsid w:val="00292F5F"/>
    <w:rsid w:val="002930A2"/>
    <w:rsid w:val="002930B1"/>
    <w:rsid w:val="002934B8"/>
    <w:rsid w:val="00293656"/>
    <w:rsid w:val="00294475"/>
    <w:rsid w:val="00294AB7"/>
    <w:rsid w:val="002954BC"/>
    <w:rsid w:val="00296867"/>
    <w:rsid w:val="00296B20"/>
    <w:rsid w:val="00296FFA"/>
    <w:rsid w:val="002976C6"/>
    <w:rsid w:val="002A21E1"/>
    <w:rsid w:val="002A29A7"/>
    <w:rsid w:val="002A332D"/>
    <w:rsid w:val="002A41C6"/>
    <w:rsid w:val="002A478E"/>
    <w:rsid w:val="002A54C3"/>
    <w:rsid w:val="002A6A5C"/>
    <w:rsid w:val="002B03E9"/>
    <w:rsid w:val="002B0AFA"/>
    <w:rsid w:val="002B0FEC"/>
    <w:rsid w:val="002B1BF1"/>
    <w:rsid w:val="002B1CF0"/>
    <w:rsid w:val="002B21DB"/>
    <w:rsid w:val="002B4B8E"/>
    <w:rsid w:val="002B6F8C"/>
    <w:rsid w:val="002B7506"/>
    <w:rsid w:val="002B7598"/>
    <w:rsid w:val="002B76F8"/>
    <w:rsid w:val="002B7835"/>
    <w:rsid w:val="002C1A5F"/>
    <w:rsid w:val="002C1C2F"/>
    <w:rsid w:val="002C2413"/>
    <w:rsid w:val="002C2CED"/>
    <w:rsid w:val="002C2DC7"/>
    <w:rsid w:val="002C3455"/>
    <w:rsid w:val="002C410D"/>
    <w:rsid w:val="002C4FE1"/>
    <w:rsid w:val="002C58B3"/>
    <w:rsid w:val="002C5F1A"/>
    <w:rsid w:val="002C6007"/>
    <w:rsid w:val="002C6186"/>
    <w:rsid w:val="002D0191"/>
    <w:rsid w:val="002D031E"/>
    <w:rsid w:val="002D038E"/>
    <w:rsid w:val="002D0718"/>
    <w:rsid w:val="002D1476"/>
    <w:rsid w:val="002D1E07"/>
    <w:rsid w:val="002D1ED5"/>
    <w:rsid w:val="002D205F"/>
    <w:rsid w:val="002D3701"/>
    <w:rsid w:val="002D3E60"/>
    <w:rsid w:val="002D40F7"/>
    <w:rsid w:val="002D4145"/>
    <w:rsid w:val="002D432A"/>
    <w:rsid w:val="002D655A"/>
    <w:rsid w:val="002D6C29"/>
    <w:rsid w:val="002D7015"/>
    <w:rsid w:val="002D78F0"/>
    <w:rsid w:val="002E0FC5"/>
    <w:rsid w:val="002E1406"/>
    <w:rsid w:val="002E1634"/>
    <w:rsid w:val="002E19B3"/>
    <w:rsid w:val="002E1EB1"/>
    <w:rsid w:val="002E28D0"/>
    <w:rsid w:val="002E2B71"/>
    <w:rsid w:val="002E309B"/>
    <w:rsid w:val="002E406B"/>
    <w:rsid w:val="002E4938"/>
    <w:rsid w:val="002E54B4"/>
    <w:rsid w:val="002E58FF"/>
    <w:rsid w:val="002E6614"/>
    <w:rsid w:val="002E6BED"/>
    <w:rsid w:val="002E7437"/>
    <w:rsid w:val="002F01C6"/>
    <w:rsid w:val="002F0462"/>
    <w:rsid w:val="002F0634"/>
    <w:rsid w:val="002F0DCA"/>
    <w:rsid w:val="002F191E"/>
    <w:rsid w:val="002F24D3"/>
    <w:rsid w:val="002F5044"/>
    <w:rsid w:val="002F5AD2"/>
    <w:rsid w:val="002F5BEB"/>
    <w:rsid w:val="002F61D7"/>
    <w:rsid w:val="002F719D"/>
    <w:rsid w:val="002F748E"/>
    <w:rsid w:val="00300C98"/>
    <w:rsid w:val="00300E7C"/>
    <w:rsid w:val="003020AA"/>
    <w:rsid w:val="003021B2"/>
    <w:rsid w:val="003028CF"/>
    <w:rsid w:val="00303377"/>
    <w:rsid w:val="0030342D"/>
    <w:rsid w:val="00303579"/>
    <w:rsid w:val="003038FD"/>
    <w:rsid w:val="00303B75"/>
    <w:rsid w:val="0030412B"/>
    <w:rsid w:val="003056F2"/>
    <w:rsid w:val="0030638E"/>
    <w:rsid w:val="003063C7"/>
    <w:rsid w:val="00306D6B"/>
    <w:rsid w:val="00307333"/>
    <w:rsid w:val="003075F5"/>
    <w:rsid w:val="00307805"/>
    <w:rsid w:val="003079B0"/>
    <w:rsid w:val="00310766"/>
    <w:rsid w:val="00310872"/>
    <w:rsid w:val="0031264A"/>
    <w:rsid w:val="00314195"/>
    <w:rsid w:val="003142FB"/>
    <w:rsid w:val="0031596E"/>
    <w:rsid w:val="00315FE2"/>
    <w:rsid w:val="00316D2C"/>
    <w:rsid w:val="00317039"/>
    <w:rsid w:val="00317A2C"/>
    <w:rsid w:val="00317FC0"/>
    <w:rsid w:val="00320542"/>
    <w:rsid w:val="00320F1E"/>
    <w:rsid w:val="0032158F"/>
    <w:rsid w:val="0032175B"/>
    <w:rsid w:val="00321998"/>
    <w:rsid w:val="00322823"/>
    <w:rsid w:val="00323934"/>
    <w:rsid w:val="00323A6F"/>
    <w:rsid w:val="00324906"/>
    <w:rsid w:val="0032675F"/>
    <w:rsid w:val="00326E94"/>
    <w:rsid w:val="003270E2"/>
    <w:rsid w:val="003273B7"/>
    <w:rsid w:val="0032742B"/>
    <w:rsid w:val="003328FE"/>
    <w:rsid w:val="00333BA5"/>
    <w:rsid w:val="00334611"/>
    <w:rsid w:val="00334E9D"/>
    <w:rsid w:val="0033546B"/>
    <w:rsid w:val="0033615D"/>
    <w:rsid w:val="00336933"/>
    <w:rsid w:val="00336DFC"/>
    <w:rsid w:val="0034066B"/>
    <w:rsid w:val="00340E06"/>
    <w:rsid w:val="003425AF"/>
    <w:rsid w:val="00343259"/>
    <w:rsid w:val="00343EE8"/>
    <w:rsid w:val="003453FD"/>
    <w:rsid w:val="00345C59"/>
    <w:rsid w:val="00345C95"/>
    <w:rsid w:val="00345D21"/>
    <w:rsid w:val="0034744D"/>
    <w:rsid w:val="003508E5"/>
    <w:rsid w:val="00350B1C"/>
    <w:rsid w:val="00351128"/>
    <w:rsid w:val="003514D9"/>
    <w:rsid w:val="00351853"/>
    <w:rsid w:val="003518BC"/>
    <w:rsid w:val="0035323A"/>
    <w:rsid w:val="00353782"/>
    <w:rsid w:val="003539BA"/>
    <w:rsid w:val="00353A53"/>
    <w:rsid w:val="003544DD"/>
    <w:rsid w:val="00354C91"/>
    <w:rsid w:val="00354E4C"/>
    <w:rsid w:val="00356379"/>
    <w:rsid w:val="00357455"/>
    <w:rsid w:val="00357C5B"/>
    <w:rsid w:val="00360207"/>
    <w:rsid w:val="00360544"/>
    <w:rsid w:val="0036193C"/>
    <w:rsid w:val="00362CF3"/>
    <w:rsid w:val="00363096"/>
    <w:rsid w:val="00365732"/>
    <w:rsid w:val="00366802"/>
    <w:rsid w:val="00366832"/>
    <w:rsid w:val="003674AE"/>
    <w:rsid w:val="00367896"/>
    <w:rsid w:val="00370205"/>
    <w:rsid w:val="0037056D"/>
    <w:rsid w:val="00372458"/>
    <w:rsid w:val="00372A80"/>
    <w:rsid w:val="00372B25"/>
    <w:rsid w:val="00372EC5"/>
    <w:rsid w:val="00373ACA"/>
    <w:rsid w:val="00373CC1"/>
    <w:rsid w:val="00373F1E"/>
    <w:rsid w:val="003752D2"/>
    <w:rsid w:val="00375927"/>
    <w:rsid w:val="003769F6"/>
    <w:rsid w:val="00377399"/>
    <w:rsid w:val="0037788F"/>
    <w:rsid w:val="00380BE5"/>
    <w:rsid w:val="00381983"/>
    <w:rsid w:val="0038340B"/>
    <w:rsid w:val="00384A6D"/>
    <w:rsid w:val="00385007"/>
    <w:rsid w:val="00385C58"/>
    <w:rsid w:val="0038626B"/>
    <w:rsid w:val="00386733"/>
    <w:rsid w:val="00386A8F"/>
    <w:rsid w:val="00386E12"/>
    <w:rsid w:val="00387BED"/>
    <w:rsid w:val="003918DE"/>
    <w:rsid w:val="00391F2A"/>
    <w:rsid w:val="003929D5"/>
    <w:rsid w:val="00392FC1"/>
    <w:rsid w:val="00393787"/>
    <w:rsid w:val="00393C61"/>
    <w:rsid w:val="00393FD3"/>
    <w:rsid w:val="00394CE4"/>
    <w:rsid w:val="0039517E"/>
    <w:rsid w:val="00397977"/>
    <w:rsid w:val="00397D5B"/>
    <w:rsid w:val="003A20A6"/>
    <w:rsid w:val="003A233E"/>
    <w:rsid w:val="003A2517"/>
    <w:rsid w:val="003A4A7C"/>
    <w:rsid w:val="003A638D"/>
    <w:rsid w:val="003A7485"/>
    <w:rsid w:val="003A792D"/>
    <w:rsid w:val="003B078A"/>
    <w:rsid w:val="003B10E7"/>
    <w:rsid w:val="003B1726"/>
    <w:rsid w:val="003B2056"/>
    <w:rsid w:val="003B3A69"/>
    <w:rsid w:val="003B4116"/>
    <w:rsid w:val="003B45DC"/>
    <w:rsid w:val="003B4C88"/>
    <w:rsid w:val="003B536F"/>
    <w:rsid w:val="003B5EC9"/>
    <w:rsid w:val="003B604C"/>
    <w:rsid w:val="003C04DD"/>
    <w:rsid w:val="003C05F6"/>
    <w:rsid w:val="003C0611"/>
    <w:rsid w:val="003C0C99"/>
    <w:rsid w:val="003C18DC"/>
    <w:rsid w:val="003C32DA"/>
    <w:rsid w:val="003C3AE8"/>
    <w:rsid w:val="003C40F3"/>
    <w:rsid w:val="003C44C2"/>
    <w:rsid w:val="003C4974"/>
    <w:rsid w:val="003C52E3"/>
    <w:rsid w:val="003C63A7"/>
    <w:rsid w:val="003C654B"/>
    <w:rsid w:val="003C70DC"/>
    <w:rsid w:val="003C7229"/>
    <w:rsid w:val="003C7282"/>
    <w:rsid w:val="003C7B5E"/>
    <w:rsid w:val="003D0150"/>
    <w:rsid w:val="003D05C0"/>
    <w:rsid w:val="003D0720"/>
    <w:rsid w:val="003D08C9"/>
    <w:rsid w:val="003D249F"/>
    <w:rsid w:val="003D2ADD"/>
    <w:rsid w:val="003D2F5C"/>
    <w:rsid w:val="003D3A51"/>
    <w:rsid w:val="003D3D87"/>
    <w:rsid w:val="003D472B"/>
    <w:rsid w:val="003D4CC8"/>
    <w:rsid w:val="003D5544"/>
    <w:rsid w:val="003D578D"/>
    <w:rsid w:val="003D7450"/>
    <w:rsid w:val="003D78D4"/>
    <w:rsid w:val="003E0757"/>
    <w:rsid w:val="003E0B9A"/>
    <w:rsid w:val="003E13BE"/>
    <w:rsid w:val="003E1505"/>
    <w:rsid w:val="003E1743"/>
    <w:rsid w:val="003E18C6"/>
    <w:rsid w:val="003E2525"/>
    <w:rsid w:val="003E314E"/>
    <w:rsid w:val="003E36EE"/>
    <w:rsid w:val="003E3ED2"/>
    <w:rsid w:val="003E3F98"/>
    <w:rsid w:val="003E4879"/>
    <w:rsid w:val="003E5973"/>
    <w:rsid w:val="003E6C76"/>
    <w:rsid w:val="003E77C3"/>
    <w:rsid w:val="003E7B27"/>
    <w:rsid w:val="003F059C"/>
    <w:rsid w:val="003F12B4"/>
    <w:rsid w:val="003F245D"/>
    <w:rsid w:val="003F2974"/>
    <w:rsid w:val="003F4FE3"/>
    <w:rsid w:val="003F5ED9"/>
    <w:rsid w:val="003F6489"/>
    <w:rsid w:val="003F6A25"/>
    <w:rsid w:val="003F6F20"/>
    <w:rsid w:val="00400C1F"/>
    <w:rsid w:val="004012B9"/>
    <w:rsid w:val="00401BA6"/>
    <w:rsid w:val="00402389"/>
    <w:rsid w:val="004034FF"/>
    <w:rsid w:val="00403943"/>
    <w:rsid w:val="004039F6"/>
    <w:rsid w:val="004060B1"/>
    <w:rsid w:val="00406308"/>
    <w:rsid w:val="0040637C"/>
    <w:rsid w:val="00406EEE"/>
    <w:rsid w:val="00407908"/>
    <w:rsid w:val="00407B28"/>
    <w:rsid w:val="00407B4D"/>
    <w:rsid w:val="00407CCB"/>
    <w:rsid w:val="004101DE"/>
    <w:rsid w:val="00410210"/>
    <w:rsid w:val="004114AE"/>
    <w:rsid w:val="00411FA5"/>
    <w:rsid w:val="00412AE0"/>
    <w:rsid w:val="00412F84"/>
    <w:rsid w:val="00413751"/>
    <w:rsid w:val="004137F4"/>
    <w:rsid w:val="00414212"/>
    <w:rsid w:val="00414F31"/>
    <w:rsid w:val="0041526D"/>
    <w:rsid w:val="00415A1D"/>
    <w:rsid w:val="00416992"/>
    <w:rsid w:val="00417190"/>
    <w:rsid w:val="00417E9B"/>
    <w:rsid w:val="00417F6E"/>
    <w:rsid w:val="00420176"/>
    <w:rsid w:val="00420A49"/>
    <w:rsid w:val="00420D68"/>
    <w:rsid w:val="004224D1"/>
    <w:rsid w:val="00422C56"/>
    <w:rsid w:val="00423AAF"/>
    <w:rsid w:val="00424385"/>
    <w:rsid w:val="0042451D"/>
    <w:rsid w:val="00426200"/>
    <w:rsid w:val="0042666A"/>
    <w:rsid w:val="00427757"/>
    <w:rsid w:val="00427AFD"/>
    <w:rsid w:val="00427EBB"/>
    <w:rsid w:val="00430138"/>
    <w:rsid w:val="00430777"/>
    <w:rsid w:val="00430CF7"/>
    <w:rsid w:val="00430E6F"/>
    <w:rsid w:val="00431087"/>
    <w:rsid w:val="00431504"/>
    <w:rsid w:val="0043156C"/>
    <w:rsid w:val="00431CD0"/>
    <w:rsid w:val="0043285F"/>
    <w:rsid w:val="00432970"/>
    <w:rsid w:val="004333F9"/>
    <w:rsid w:val="00433EDC"/>
    <w:rsid w:val="00434F10"/>
    <w:rsid w:val="004351CD"/>
    <w:rsid w:val="0043548A"/>
    <w:rsid w:val="00435C9E"/>
    <w:rsid w:val="004368C2"/>
    <w:rsid w:val="004376BD"/>
    <w:rsid w:val="00440235"/>
    <w:rsid w:val="00440551"/>
    <w:rsid w:val="00440752"/>
    <w:rsid w:val="00440E99"/>
    <w:rsid w:val="00440FE7"/>
    <w:rsid w:val="004417E1"/>
    <w:rsid w:val="00443235"/>
    <w:rsid w:val="00443D38"/>
    <w:rsid w:val="004444A7"/>
    <w:rsid w:val="0044522C"/>
    <w:rsid w:val="004455C6"/>
    <w:rsid w:val="00446796"/>
    <w:rsid w:val="00446B89"/>
    <w:rsid w:val="00446FD7"/>
    <w:rsid w:val="00447178"/>
    <w:rsid w:val="004505C1"/>
    <w:rsid w:val="00450EAC"/>
    <w:rsid w:val="00450F4D"/>
    <w:rsid w:val="0045146E"/>
    <w:rsid w:val="00451545"/>
    <w:rsid w:val="004516D5"/>
    <w:rsid w:val="00452813"/>
    <w:rsid w:val="00453483"/>
    <w:rsid w:val="00453632"/>
    <w:rsid w:val="00453AB3"/>
    <w:rsid w:val="004577F4"/>
    <w:rsid w:val="0046035F"/>
    <w:rsid w:val="00460AB0"/>
    <w:rsid w:val="00461604"/>
    <w:rsid w:val="0046415B"/>
    <w:rsid w:val="004646E1"/>
    <w:rsid w:val="0046540A"/>
    <w:rsid w:val="00465DB1"/>
    <w:rsid w:val="004661B4"/>
    <w:rsid w:val="00466CDC"/>
    <w:rsid w:val="004676E2"/>
    <w:rsid w:val="0046788C"/>
    <w:rsid w:val="00470605"/>
    <w:rsid w:val="00470AE4"/>
    <w:rsid w:val="0047190B"/>
    <w:rsid w:val="00471D18"/>
    <w:rsid w:val="00473285"/>
    <w:rsid w:val="00473597"/>
    <w:rsid w:val="0047380D"/>
    <w:rsid w:val="00475554"/>
    <w:rsid w:val="00475A8C"/>
    <w:rsid w:val="004762BB"/>
    <w:rsid w:val="00476983"/>
    <w:rsid w:val="0047765C"/>
    <w:rsid w:val="00481991"/>
    <w:rsid w:val="00481FC2"/>
    <w:rsid w:val="004821AF"/>
    <w:rsid w:val="00482A51"/>
    <w:rsid w:val="004830F1"/>
    <w:rsid w:val="00483B51"/>
    <w:rsid w:val="00485B81"/>
    <w:rsid w:val="004860B7"/>
    <w:rsid w:val="004870DD"/>
    <w:rsid w:val="0048775C"/>
    <w:rsid w:val="00487B3F"/>
    <w:rsid w:val="0049118D"/>
    <w:rsid w:val="00491DA8"/>
    <w:rsid w:val="00492A32"/>
    <w:rsid w:val="00492CBF"/>
    <w:rsid w:val="00492ED8"/>
    <w:rsid w:val="004930B9"/>
    <w:rsid w:val="00493703"/>
    <w:rsid w:val="004940D3"/>
    <w:rsid w:val="0049510D"/>
    <w:rsid w:val="00495BCF"/>
    <w:rsid w:val="004A00C6"/>
    <w:rsid w:val="004A1481"/>
    <w:rsid w:val="004A198F"/>
    <w:rsid w:val="004A1C3F"/>
    <w:rsid w:val="004A1E0D"/>
    <w:rsid w:val="004A2ADE"/>
    <w:rsid w:val="004A3071"/>
    <w:rsid w:val="004A3902"/>
    <w:rsid w:val="004A3FB8"/>
    <w:rsid w:val="004A4FCE"/>
    <w:rsid w:val="004A5804"/>
    <w:rsid w:val="004A5937"/>
    <w:rsid w:val="004A6563"/>
    <w:rsid w:val="004A6B56"/>
    <w:rsid w:val="004A7009"/>
    <w:rsid w:val="004A7CA2"/>
    <w:rsid w:val="004B0362"/>
    <w:rsid w:val="004B0804"/>
    <w:rsid w:val="004B10CB"/>
    <w:rsid w:val="004B1187"/>
    <w:rsid w:val="004B1796"/>
    <w:rsid w:val="004B1E14"/>
    <w:rsid w:val="004B203C"/>
    <w:rsid w:val="004B2136"/>
    <w:rsid w:val="004B251F"/>
    <w:rsid w:val="004B3036"/>
    <w:rsid w:val="004B324E"/>
    <w:rsid w:val="004B3302"/>
    <w:rsid w:val="004B3325"/>
    <w:rsid w:val="004B4424"/>
    <w:rsid w:val="004B5F62"/>
    <w:rsid w:val="004B6523"/>
    <w:rsid w:val="004B6A23"/>
    <w:rsid w:val="004B7480"/>
    <w:rsid w:val="004B764A"/>
    <w:rsid w:val="004B7E2D"/>
    <w:rsid w:val="004C075F"/>
    <w:rsid w:val="004C0B4D"/>
    <w:rsid w:val="004C1A2B"/>
    <w:rsid w:val="004C2098"/>
    <w:rsid w:val="004C3094"/>
    <w:rsid w:val="004C31ED"/>
    <w:rsid w:val="004C3BFC"/>
    <w:rsid w:val="004C43EA"/>
    <w:rsid w:val="004C5E68"/>
    <w:rsid w:val="004C6494"/>
    <w:rsid w:val="004C6CD1"/>
    <w:rsid w:val="004C6D93"/>
    <w:rsid w:val="004C7C37"/>
    <w:rsid w:val="004D0A89"/>
    <w:rsid w:val="004D1791"/>
    <w:rsid w:val="004D1A47"/>
    <w:rsid w:val="004D1A6C"/>
    <w:rsid w:val="004D2157"/>
    <w:rsid w:val="004D2F00"/>
    <w:rsid w:val="004D41CE"/>
    <w:rsid w:val="004D55E9"/>
    <w:rsid w:val="004D5D37"/>
    <w:rsid w:val="004D6E67"/>
    <w:rsid w:val="004E0020"/>
    <w:rsid w:val="004E0A8E"/>
    <w:rsid w:val="004E0C6B"/>
    <w:rsid w:val="004E0E26"/>
    <w:rsid w:val="004E1131"/>
    <w:rsid w:val="004E162A"/>
    <w:rsid w:val="004E1F71"/>
    <w:rsid w:val="004E232F"/>
    <w:rsid w:val="004E288E"/>
    <w:rsid w:val="004E3B0C"/>
    <w:rsid w:val="004E3B9B"/>
    <w:rsid w:val="004E3D88"/>
    <w:rsid w:val="004E40A3"/>
    <w:rsid w:val="004E43BB"/>
    <w:rsid w:val="004E4BE1"/>
    <w:rsid w:val="004E4F57"/>
    <w:rsid w:val="004E508F"/>
    <w:rsid w:val="004E5A7E"/>
    <w:rsid w:val="004E6C8E"/>
    <w:rsid w:val="004E775B"/>
    <w:rsid w:val="004F0ABF"/>
    <w:rsid w:val="004F2678"/>
    <w:rsid w:val="004F28D3"/>
    <w:rsid w:val="004F28DC"/>
    <w:rsid w:val="004F3D09"/>
    <w:rsid w:val="004F5465"/>
    <w:rsid w:val="004F58DE"/>
    <w:rsid w:val="004F62AA"/>
    <w:rsid w:val="004F7F02"/>
    <w:rsid w:val="005003D0"/>
    <w:rsid w:val="00500761"/>
    <w:rsid w:val="00500DAA"/>
    <w:rsid w:val="00500E93"/>
    <w:rsid w:val="00501070"/>
    <w:rsid w:val="00501DB6"/>
    <w:rsid w:val="00502291"/>
    <w:rsid w:val="005026AF"/>
    <w:rsid w:val="005030D6"/>
    <w:rsid w:val="00503F26"/>
    <w:rsid w:val="005054A6"/>
    <w:rsid w:val="00505BAF"/>
    <w:rsid w:val="00505E1E"/>
    <w:rsid w:val="005061D5"/>
    <w:rsid w:val="00506447"/>
    <w:rsid w:val="00506460"/>
    <w:rsid w:val="00507E42"/>
    <w:rsid w:val="00510D59"/>
    <w:rsid w:val="0051192C"/>
    <w:rsid w:val="00511CA6"/>
    <w:rsid w:val="00512029"/>
    <w:rsid w:val="00512614"/>
    <w:rsid w:val="00513F8F"/>
    <w:rsid w:val="00514960"/>
    <w:rsid w:val="00515681"/>
    <w:rsid w:val="00516A26"/>
    <w:rsid w:val="00516BFB"/>
    <w:rsid w:val="00517C54"/>
    <w:rsid w:val="0052067F"/>
    <w:rsid w:val="00521E92"/>
    <w:rsid w:val="005251C4"/>
    <w:rsid w:val="005259EC"/>
    <w:rsid w:val="00525FDD"/>
    <w:rsid w:val="005260F6"/>
    <w:rsid w:val="00527052"/>
    <w:rsid w:val="005301F5"/>
    <w:rsid w:val="00530F77"/>
    <w:rsid w:val="00531654"/>
    <w:rsid w:val="00531DA3"/>
    <w:rsid w:val="005320A1"/>
    <w:rsid w:val="00532EB3"/>
    <w:rsid w:val="005340B1"/>
    <w:rsid w:val="005343CF"/>
    <w:rsid w:val="00534F96"/>
    <w:rsid w:val="0053535B"/>
    <w:rsid w:val="00536886"/>
    <w:rsid w:val="0053693F"/>
    <w:rsid w:val="00537333"/>
    <w:rsid w:val="005418A7"/>
    <w:rsid w:val="00542116"/>
    <w:rsid w:val="00542D8E"/>
    <w:rsid w:val="00542F55"/>
    <w:rsid w:val="00543184"/>
    <w:rsid w:val="0054337E"/>
    <w:rsid w:val="005434B9"/>
    <w:rsid w:val="005436BE"/>
    <w:rsid w:val="00543927"/>
    <w:rsid w:val="00543EC8"/>
    <w:rsid w:val="0054647F"/>
    <w:rsid w:val="00546733"/>
    <w:rsid w:val="00550A93"/>
    <w:rsid w:val="00550B26"/>
    <w:rsid w:val="00550DAE"/>
    <w:rsid w:val="00552146"/>
    <w:rsid w:val="00552298"/>
    <w:rsid w:val="00552916"/>
    <w:rsid w:val="00552D6E"/>
    <w:rsid w:val="0055644B"/>
    <w:rsid w:val="00556789"/>
    <w:rsid w:val="0055715D"/>
    <w:rsid w:val="00560016"/>
    <w:rsid w:val="005607E9"/>
    <w:rsid w:val="00560B9F"/>
    <w:rsid w:val="00560CA1"/>
    <w:rsid w:val="00561872"/>
    <w:rsid w:val="00562E21"/>
    <w:rsid w:val="00563048"/>
    <w:rsid w:val="0056463D"/>
    <w:rsid w:val="00564D79"/>
    <w:rsid w:val="00564D7B"/>
    <w:rsid w:val="00564E42"/>
    <w:rsid w:val="0056581B"/>
    <w:rsid w:val="00566131"/>
    <w:rsid w:val="00566604"/>
    <w:rsid w:val="00566B5C"/>
    <w:rsid w:val="00567205"/>
    <w:rsid w:val="0056792F"/>
    <w:rsid w:val="00570CD1"/>
    <w:rsid w:val="0057225A"/>
    <w:rsid w:val="0057397E"/>
    <w:rsid w:val="00575235"/>
    <w:rsid w:val="00575414"/>
    <w:rsid w:val="00575468"/>
    <w:rsid w:val="0057633C"/>
    <w:rsid w:val="0057635A"/>
    <w:rsid w:val="00576985"/>
    <w:rsid w:val="00576ACB"/>
    <w:rsid w:val="00577B73"/>
    <w:rsid w:val="00577C72"/>
    <w:rsid w:val="00580383"/>
    <w:rsid w:val="00582C02"/>
    <w:rsid w:val="00583428"/>
    <w:rsid w:val="00583BA1"/>
    <w:rsid w:val="00583E27"/>
    <w:rsid w:val="00585133"/>
    <w:rsid w:val="005859B9"/>
    <w:rsid w:val="0058642A"/>
    <w:rsid w:val="00586A3F"/>
    <w:rsid w:val="00586E67"/>
    <w:rsid w:val="00587582"/>
    <w:rsid w:val="005901CD"/>
    <w:rsid w:val="00591706"/>
    <w:rsid w:val="005919BB"/>
    <w:rsid w:val="00591FFB"/>
    <w:rsid w:val="00592108"/>
    <w:rsid w:val="00593125"/>
    <w:rsid w:val="00593205"/>
    <w:rsid w:val="00593D9D"/>
    <w:rsid w:val="00594781"/>
    <w:rsid w:val="0059556C"/>
    <w:rsid w:val="00595B49"/>
    <w:rsid w:val="00595E14"/>
    <w:rsid w:val="0059644E"/>
    <w:rsid w:val="005A04A1"/>
    <w:rsid w:val="005A075D"/>
    <w:rsid w:val="005A098C"/>
    <w:rsid w:val="005A162A"/>
    <w:rsid w:val="005A3E82"/>
    <w:rsid w:val="005A5DCE"/>
    <w:rsid w:val="005A6CD8"/>
    <w:rsid w:val="005A75C0"/>
    <w:rsid w:val="005A7CD8"/>
    <w:rsid w:val="005B0C15"/>
    <w:rsid w:val="005B0FC6"/>
    <w:rsid w:val="005B0FFB"/>
    <w:rsid w:val="005B106F"/>
    <w:rsid w:val="005B11BA"/>
    <w:rsid w:val="005B2E6B"/>
    <w:rsid w:val="005B3247"/>
    <w:rsid w:val="005B32D9"/>
    <w:rsid w:val="005B362A"/>
    <w:rsid w:val="005B3D2C"/>
    <w:rsid w:val="005B3DE3"/>
    <w:rsid w:val="005B5235"/>
    <w:rsid w:val="005B532E"/>
    <w:rsid w:val="005B599F"/>
    <w:rsid w:val="005B5C9F"/>
    <w:rsid w:val="005C08EA"/>
    <w:rsid w:val="005C0BEF"/>
    <w:rsid w:val="005C24DB"/>
    <w:rsid w:val="005C24E7"/>
    <w:rsid w:val="005C30C5"/>
    <w:rsid w:val="005C3470"/>
    <w:rsid w:val="005C3FC0"/>
    <w:rsid w:val="005C71C7"/>
    <w:rsid w:val="005C72AD"/>
    <w:rsid w:val="005C7489"/>
    <w:rsid w:val="005C74F1"/>
    <w:rsid w:val="005D0065"/>
    <w:rsid w:val="005D00EC"/>
    <w:rsid w:val="005D0181"/>
    <w:rsid w:val="005D2042"/>
    <w:rsid w:val="005D3039"/>
    <w:rsid w:val="005D4A9C"/>
    <w:rsid w:val="005D5478"/>
    <w:rsid w:val="005D599B"/>
    <w:rsid w:val="005D5B43"/>
    <w:rsid w:val="005D5E12"/>
    <w:rsid w:val="005D5E73"/>
    <w:rsid w:val="005D6B56"/>
    <w:rsid w:val="005E057A"/>
    <w:rsid w:val="005E06D1"/>
    <w:rsid w:val="005E1378"/>
    <w:rsid w:val="005E215F"/>
    <w:rsid w:val="005E23AB"/>
    <w:rsid w:val="005E47DA"/>
    <w:rsid w:val="005E4CC1"/>
    <w:rsid w:val="005E54CD"/>
    <w:rsid w:val="005E62D7"/>
    <w:rsid w:val="005E6C0B"/>
    <w:rsid w:val="005E6EE0"/>
    <w:rsid w:val="005F1C42"/>
    <w:rsid w:val="005F2828"/>
    <w:rsid w:val="005F2BEA"/>
    <w:rsid w:val="005F2CFD"/>
    <w:rsid w:val="005F36FD"/>
    <w:rsid w:val="005F3A93"/>
    <w:rsid w:val="005F4532"/>
    <w:rsid w:val="005F5056"/>
    <w:rsid w:val="005F53F0"/>
    <w:rsid w:val="005F53F3"/>
    <w:rsid w:val="005F5C23"/>
    <w:rsid w:val="005F5CD1"/>
    <w:rsid w:val="005F60E8"/>
    <w:rsid w:val="005F73D7"/>
    <w:rsid w:val="005F7571"/>
    <w:rsid w:val="005F7EF9"/>
    <w:rsid w:val="006002BA"/>
    <w:rsid w:val="00600F78"/>
    <w:rsid w:val="006020B5"/>
    <w:rsid w:val="0060359F"/>
    <w:rsid w:val="006052B6"/>
    <w:rsid w:val="006053FE"/>
    <w:rsid w:val="0060592A"/>
    <w:rsid w:val="00606240"/>
    <w:rsid w:val="00607BE1"/>
    <w:rsid w:val="006102F7"/>
    <w:rsid w:val="0061134B"/>
    <w:rsid w:val="006113EA"/>
    <w:rsid w:val="00611A6D"/>
    <w:rsid w:val="006124B7"/>
    <w:rsid w:val="00612C15"/>
    <w:rsid w:val="00613107"/>
    <w:rsid w:val="00613B6A"/>
    <w:rsid w:val="00614105"/>
    <w:rsid w:val="0061421D"/>
    <w:rsid w:val="00614470"/>
    <w:rsid w:val="0061474E"/>
    <w:rsid w:val="00614B79"/>
    <w:rsid w:val="00614F01"/>
    <w:rsid w:val="006159C2"/>
    <w:rsid w:val="00616D52"/>
    <w:rsid w:val="00616F3E"/>
    <w:rsid w:val="00617978"/>
    <w:rsid w:val="00617C59"/>
    <w:rsid w:val="0062021D"/>
    <w:rsid w:val="006205B2"/>
    <w:rsid w:val="0062061B"/>
    <w:rsid w:val="0062116A"/>
    <w:rsid w:val="00621D3B"/>
    <w:rsid w:val="00623C94"/>
    <w:rsid w:val="006245D4"/>
    <w:rsid w:val="00624DFD"/>
    <w:rsid w:val="00625104"/>
    <w:rsid w:val="00625760"/>
    <w:rsid w:val="00626400"/>
    <w:rsid w:val="006268E1"/>
    <w:rsid w:val="00627A67"/>
    <w:rsid w:val="00627C47"/>
    <w:rsid w:val="00630470"/>
    <w:rsid w:val="00631557"/>
    <w:rsid w:val="006321CA"/>
    <w:rsid w:val="00633294"/>
    <w:rsid w:val="00635557"/>
    <w:rsid w:val="00635FC0"/>
    <w:rsid w:val="0063679A"/>
    <w:rsid w:val="00636B57"/>
    <w:rsid w:val="00636DF1"/>
    <w:rsid w:val="00640A1F"/>
    <w:rsid w:val="00641638"/>
    <w:rsid w:val="00643D83"/>
    <w:rsid w:val="00643E52"/>
    <w:rsid w:val="00644063"/>
    <w:rsid w:val="0064419A"/>
    <w:rsid w:val="00645279"/>
    <w:rsid w:val="00645EB7"/>
    <w:rsid w:val="006460CC"/>
    <w:rsid w:val="00646C26"/>
    <w:rsid w:val="00646C29"/>
    <w:rsid w:val="006506E8"/>
    <w:rsid w:val="00650E5C"/>
    <w:rsid w:val="00652B56"/>
    <w:rsid w:val="00652E31"/>
    <w:rsid w:val="00653E7B"/>
    <w:rsid w:val="00654920"/>
    <w:rsid w:val="00655307"/>
    <w:rsid w:val="006557DC"/>
    <w:rsid w:val="00655C70"/>
    <w:rsid w:val="006573F8"/>
    <w:rsid w:val="00660AB5"/>
    <w:rsid w:val="00660F42"/>
    <w:rsid w:val="00662460"/>
    <w:rsid w:val="00663199"/>
    <w:rsid w:val="00663237"/>
    <w:rsid w:val="00663C44"/>
    <w:rsid w:val="00664E70"/>
    <w:rsid w:val="00665D9E"/>
    <w:rsid w:val="006671EF"/>
    <w:rsid w:val="00667303"/>
    <w:rsid w:val="0066740C"/>
    <w:rsid w:val="006705E3"/>
    <w:rsid w:val="00671509"/>
    <w:rsid w:val="00671843"/>
    <w:rsid w:val="00672D98"/>
    <w:rsid w:val="00672FEF"/>
    <w:rsid w:val="0067325D"/>
    <w:rsid w:val="00673791"/>
    <w:rsid w:val="00673D35"/>
    <w:rsid w:val="00674B0C"/>
    <w:rsid w:val="00674F41"/>
    <w:rsid w:val="00676697"/>
    <w:rsid w:val="00677471"/>
    <w:rsid w:val="0067750E"/>
    <w:rsid w:val="0067762B"/>
    <w:rsid w:val="00677B70"/>
    <w:rsid w:val="00680253"/>
    <w:rsid w:val="006820F1"/>
    <w:rsid w:val="0068211C"/>
    <w:rsid w:val="00682A71"/>
    <w:rsid w:val="00683C6C"/>
    <w:rsid w:val="00684089"/>
    <w:rsid w:val="0068496B"/>
    <w:rsid w:val="00686800"/>
    <w:rsid w:val="00686ACB"/>
    <w:rsid w:val="00687675"/>
    <w:rsid w:val="0069153E"/>
    <w:rsid w:val="0069283D"/>
    <w:rsid w:val="006935F3"/>
    <w:rsid w:val="006938EB"/>
    <w:rsid w:val="006956D2"/>
    <w:rsid w:val="00695A45"/>
    <w:rsid w:val="00695A85"/>
    <w:rsid w:val="006965B9"/>
    <w:rsid w:val="006A0C44"/>
    <w:rsid w:val="006A0C61"/>
    <w:rsid w:val="006A1D09"/>
    <w:rsid w:val="006A233B"/>
    <w:rsid w:val="006A2557"/>
    <w:rsid w:val="006A39A1"/>
    <w:rsid w:val="006A3EA9"/>
    <w:rsid w:val="006A45BF"/>
    <w:rsid w:val="006A6284"/>
    <w:rsid w:val="006B053E"/>
    <w:rsid w:val="006B1305"/>
    <w:rsid w:val="006B1AE7"/>
    <w:rsid w:val="006B1E37"/>
    <w:rsid w:val="006B2685"/>
    <w:rsid w:val="006B3392"/>
    <w:rsid w:val="006B38CD"/>
    <w:rsid w:val="006B4464"/>
    <w:rsid w:val="006B60D9"/>
    <w:rsid w:val="006B7C35"/>
    <w:rsid w:val="006C19CA"/>
    <w:rsid w:val="006C1A7F"/>
    <w:rsid w:val="006C27ED"/>
    <w:rsid w:val="006C2FFB"/>
    <w:rsid w:val="006C58A4"/>
    <w:rsid w:val="006C5DF0"/>
    <w:rsid w:val="006C6764"/>
    <w:rsid w:val="006C731B"/>
    <w:rsid w:val="006C7B7B"/>
    <w:rsid w:val="006C7BAA"/>
    <w:rsid w:val="006D03ED"/>
    <w:rsid w:val="006D06C5"/>
    <w:rsid w:val="006D166F"/>
    <w:rsid w:val="006D174B"/>
    <w:rsid w:val="006D54C0"/>
    <w:rsid w:val="006D590A"/>
    <w:rsid w:val="006D5B0A"/>
    <w:rsid w:val="006D5BA0"/>
    <w:rsid w:val="006D5E8B"/>
    <w:rsid w:val="006D5F7E"/>
    <w:rsid w:val="006D62E1"/>
    <w:rsid w:val="006D6C30"/>
    <w:rsid w:val="006D7239"/>
    <w:rsid w:val="006D7264"/>
    <w:rsid w:val="006D7890"/>
    <w:rsid w:val="006D7926"/>
    <w:rsid w:val="006D7A95"/>
    <w:rsid w:val="006E0623"/>
    <w:rsid w:val="006E1931"/>
    <w:rsid w:val="006E2B41"/>
    <w:rsid w:val="006E3D77"/>
    <w:rsid w:val="006E4606"/>
    <w:rsid w:val="006E4C8B"/>
    <w:rsid w:val="006E6254"/>
    <w:rsid w:val="006E66F6"/>
    <w:rsid w:val="006E72BA"/>
    <w:rsid w:val="006E7980"/>
    <w:rsid w:val="006E7BD6"/>
    <w:rsid w:val="006F0264"/>
    <w:rsid w:val="006F02E0"/>
    <w:rsid w:val="006F08FA"/>
    <w:rsid w:val="006F20D2"/>
    <w:rsid w:val="006F228C"/>
    <w:rsid w:val="006F2BA8"/>
    <w:rsid w:val="006F3148"/>
    <w:rsid w:val="006F33CC"/>
    <w:rsid w:val="006F3BB0"/>
    <w:rsid w:val="006F4C34"/>
    <w:rsid w:val="006F4E13"/>
    <w:rsid w:val="00700080"/>
    <w:rsid w:val="00700BAC"/>
    <w:rsid w:val="0070105F"/>
    <w:rsid w:val="00701B07"/>
    <w:rsid w:val="0070204F"/>
    <w:rsid w:val="00703B4F"/>
    <w:rsid w:val="007054EF"/>
    <w:rsid w:val="00705C60"/>
    <w:rsid w:val="00705C64"/>
    <w:rsid w:val="00712585"/>
    <w:rsid w:val="00712E97"/>
    <w:rsid w:val="00713A4B"/>
    <w:rsid w:val="00715374"/>
    <w:rsid w:val="00715FB4"/>
    <w:rsid w:val="0071657A"/>
    <w:rsid w:val="00716658"/>
    <w:rsid w:val="00717A7A"/>
    <w:rsid w:val="007201A4"/>
    <w:rsid w:val="00720A58"/>
    <w:rsid w:val="00722DB9"/>
    <w:rsid w:val="00722FA6"/>
    <w:rsid w:val="0072354C"/>
    <w:rsid w:val="007242D9"/>
    <w:rsid w:val="0072531D"/>
    <w:rsid w:val="007269DF"/>
    <w:rsid w:val="00726B8F"/>
    <w:rsid w:val="00726D80"/>
    <w:rsid w:val="0072754F"/>
    <w:rsid w:val="007279DC"/>
    <w:rsid w:val="00727A53"/>
    <w:rsid w:val="00727E35"/>
    <w:rsid w:val="0073028A"/>
    <w:rsid w:val="007303E8"/>
    <w:rsid w:val="007307AC"/>
    <w:rsid w:val="00730940"/>
    <w:rsid w:val="00730AFC"/>
    <w:rsid w:val="00731041"/>
    <w:rsid w:val="007310B4"/>
    <w:rsid w:val="007312C3"/>
    <w:rsid w:val="00732067"/>
    <w:rsid w:val="0073232B"/>
    <w:rsid w:val="00732F8A"/>
    <w:rsid w:val="00733FED"/>
    <w:rsid w:val="00734855"/>
    <w:rsid w:val="00734D72"/>
    <w:rsid w:val="00735FA8"/>
    <w:rsid w:val="00737003"/>
    <w:rsid w:val="007403A6"/>
    <w:rsid w:val="0074077F"/>
    <w:rsid w:val="0074234F"/>
    <w:rsid w:val="0074459E"/>
    <w:rsid w:val="0074465D"/>
    <w:rsid w:val="00744ECF"/>
    <w:rsid w:val="0074527D"/>
    <w:rsid w:val="0074560E"/>
    <w:rsid w:val="00745844"/>
    <w:rsid w:val="00745A7B"/>
    <w:rsid w:val="0074632D"/>
    <w:rsid w:val="00746FBA"/>
    <w:rsid w:val="00747668"/>
    <w:rsid w:val="00747989"/>
    <w:rsid w:val="007500D4"/>
    <w:rsid w:val="007502EF"/>
    <w:rsid w:val="007512BA"/>
    <w:rsid w:val="0075152C"/>
    <w:rsid w:val="007540C2"/>
    <w:rsid w:val="00754CBA"/>
    <w:rsid w:val="00756ED5"/>
    <w:rsid w:val="00760021"/>
    <w:rsid w:val="0076080C"/>
    <w:rsid w:val="00760902"/>
    <w:rsid w:val="00760F37"/>
    <w:rsid w:val="00763BBF"/>
    <w:rsid w:val="00765074"/>
    <w:rsid w:val="007653F7"/>
    <w:rsid w:val="007654F9"/>
    <w:rsid w:val="00765DC6"/>
    <w:rsid w:val="0076606A"/>
    <w:rsid w:val="007661C1"/>
    <w:rsid w:val="00766FAA"/>
    <w:rsid w:val="007673D9"/>
    <w:rsid w:val="0076785E"/>
    <w:rsid w:val="0076791E"/>
    <w:rsid w:val="00770DBE"/>
    <w:rsid w:val="007710F5"/>
    <w:rsid w:val="00771B7C"/>
    <w:rsid w:val="00772134"/>
    <w:rsid w:val="00772393"/>
    <w:rsid w:val="00773FCE"/>
    <w:rsid w:val="00773FE6"/>
    <w:rsid w:val="007743F0"/>
    <w:rsid w:val="0077465A"/>
    <w:rsid w:val="00774B06"/>
    <w:rsid w:val="00775C29"/>
    <w:rsid w:val="00776880"/>
    <w:rsid w:val="007802A7"/>
    <w:rsid w:val="00781B00"/>
    <w:rsid w:val="00783278"/>
    <w:rsid w:val="00783A30"/>
    <w:rsid w:val="00783C72"/>
    <w:rsid w:val="007842E0"/>
    <w:rsid w:val="007847E6"/>
    <w:rsid w:val="0078491C"/>
    <w:rsid w:val="0078506D"/>
    <w:rsid w:val="00785F39"/>
    <w:rsid w:val="0078634F"/>
    <w:rsid w:val="007868E8"/>
    <w:rsid w:val="00787116"/>
    <w:rsid w:val="007900AA"/>
    <w:rsid w:val="0079125D"/>
    <w:rsid w:val="00791341"/>
    <w:rsid w:val="007917C8"/>
    <w:rsid w:val="007918AC"/>
    <w:rsid w:val="00791CA4"/>
    <w:rsid w:val="0079211E"/>
    <w:rsid w:val="00792B75"/>
    <w:rsid w:val="00792BB9"/>
    <w:rsid w:val="0079306F"/>
    <w:rsid w:val="00793757"/>
    <w:rsid w:val="00793904"/>
    <w:rsid w:val="00794F2B"/>
    <w:rsid w:val="00797CB1"/>
    <w:rsid w:val="007A0424"/>
    <w:rsid w:val="007A0C65"/>
    <w:rsid w:val="007A10F6"/>
    <w:rsid w:val="007A1CEF"/>
    <w:rsid w:val="007A3416"/>
    <w:rsid w:val="007A399E"/>
    <w:rsid w:val="007A59EA"/>
    <w:rsid w:val="007A5F80"/>
    <w:rsid w:val="007A60B9"/>
    <w:rsid w:val="007A64F5"/>
    <w:rsid w:val="007A6F10"/>
    <w:rsid w:val="007B3B15"/>
    <w:rsid w:val="007B3D43"/>
    <w:rsid w:val="007B44BB"/>
    <w:rsid w:val="007B46E7"/>
    <w:rsid w:val="007B4A4A"/>
    <w:rsid w:val="007B7605"/>
    <w:rsid w:val="007B7DE5"/>
    <w:rsid w:val="007C1386"/>
    <w:rsid w:val="007C189E"/>
    <w:rsid w:val="007C2168"/>
    <w:rsid w:val="007C2AB4"/>
    <w:rsid w:val="007C2BF0"/>
    <w:rsid w:val="007C30AC"/>
    <w:rsid w:val="007C3726"/>
    <w:rsid w:val="007C3804"/>
    <w:rsid w:val="007C4699"/>
    <w:rsid w:val="007C5EB1"/>
    <w:rsid w:val="007C63B6"/>
    <w:rsid w:val="007D1912"/>
    <w:rsid w:val="007D2586"/>
    <w:rsid w:val="007D26D5"/>
    <w:rsid w:val="007D3921"/>
    <w:rsid w:val="007D4E1B"/>
    <w:rsid w:val="007D515C"/>
    <w:rsid w:val="007D59E8"/>
    <w:rsid w:val="007D5F8A"/>
    <w:rsid w:val="007D6380"/>
    <w:rsid w:val="007D65F4"/>
    <w:rsid w:val="007D6F0F"/>
    <w:rsid w:val="007D73EC"/>
    <w:rsid w:val="007D79EF"/>
    <w:rsid w:val="007E01AF"/>
    <w:rsid w:val="007E08B2"/>
    <w:rsid w:val="007E09BA"/>
    <w:rsid w:val="007E154C"/>
    <w:rsid w:val="007E1716"/>
    <w:rsid w:val="007E17E6"/>
    <w:rsid w:val="007E3321"/>
    <w:rsid w:val="007E4525"/>
    <w:rsid w:val="007E55CA"/>
    <w:rsid w:val="007E5E0A"/>
    <w:rsid w:val="007E6483"/>
    <w:rsid w:val="007E674D"/>
    <w:rsid w:val="007F0286"/>
    <w:rsid w:val="007F02CF"/>
    <w:rsid w:val="007F0E6C"/>
    <w:rsid w:val="007F1895"/>
    <w:rsid w:val="007F1B83"/>
    <w:rsid w:val="007F2162"/>
    <w:rsid w:val="007F22C5"/>
    <w:rsid w:val="007F2997"/>
    <w:rsid w:val="007F2F6C"/>
    <w:rsid w:val="007F35EB"/>
    <w:rsid w:val="007F3B64"/>
    <w:rsid w:val="007F4C05"/>
    <w:rsid w:val="007F5BBE"/>
    <w:rsid w:val="007F62E7"/>
    <w:rsid w:val="007F667F"/>
    <w:rsid w:val="007F6EEE"/>
    <w:rsid w:val="007F73D7"/>
    <w:rsid w:val="007F783A"/>
    <w:rsid w:val="00800F20"/>
    <w:rsid w:val="0080189B"/>
    <w:rsid w:val="008019C6"/>
    <w:rsid w:val="00801C7E"/>
    <w:rsid w:val="008032E7"/>
    <w:rsid w:val="00803494"/>
    <w:rsid w:val="008037F0"/>
    <w:rsid w:val="008038AD"/>
    <w:rsid w:val="008056A2"/>
    <w:rsid w:val="00806193"/>
    <w:rsid w:val="008074EB"/>
    <w:rsid w:val="008075BF"/>
    <w:rsid w:val="00807D84"/>
    <w:rsid w:val="00807F41"/>
    <w:rsid w:val="00811444"/>
    <w:rsid w:val="00811574"/>
    <w:rsid w:val="00811986"/>
    <w:rsid w:val="0081365D"/>
    <w:rsid w:val="00814B72"/>
    <w:rsid w:val="00815E4A"/>
    <w:rsid w:val="00817797"/>
    <w:rsid w:val="00817969"/>
    <w:rsid w:val="00817A73"/>
    <w:rsid w:val="00820D60"/>
    <w:rsid w:val="008222AF"/>
    <w:rsid w:val="008222B5"/>
    <w:rsid w:val="00822F12"/>
    <w:rsid w:val="008249D6"/>
    <w:rsid w:val="00824A12"/>
    <w:rsid w:val="00824B22"/>
    <w:rsid w:val="0082621A"/>
    <w:rsid w:val="00826EE3"/>
    <w:rsid w:val="00827EA4"/>
    <w:rsid w:val="0083014C"/>
    <w:rsid w:val="00830637"/>
    <w:rsid w:val="0083155F"/>
    <w:rsid w:val="0083165F"/>
    <w:rsid w:val="00831BA6"/>
    <w:rsid w:val="00832B3E"/>
    <w:rsid w:val="00832BE5"/>
    <w:rsid w:val="008335CD"/>
    <w:rsid w:val="00833E94"/>
    <w:rsid w:val="00834379"/>
    <w:rsid w:val="00834810"/>
    <w:rsid w:val="00834B9F"/>
    <w:rsid w:val="008354CF"/>
    <w:rsid w:val="00835C4B"/>
    <w:rsid w:val="00836725"/>
    <w:rsid w:val="008369C5"/>
    <w:rsid w:val="00836E81"/>
    <w:rsid w:val="0083788C"/>
    <w:rsid w:val="00837D8F"/>
    <w:rsid w:val="008408EE"/>
    <w:rsid w:val="00841E6E"/>
    <w:rsid w:val="008438BC"/>
    <w:rsid w:val="0084422F"/>
    <w:rsid w:val="0084493B"/>
    <w:rsid w:val="00844B44"/>
    <w:rsid w:val="00844D2A"/>
    <w:rsid w:val="008452B2"/>
    <w:rsid w:val="0084600A"/>
    <w:rsid w:val="00846C89"/>
    <w:rsid w:val="00846DF9"/>
    <w:rsid w:val="0085044B"/>
    <w:rsid w:val="008516B7"/>
    <w:rsid w:val="008516D5"/>
    <w:rsid w:val="00851974"/>
    <w:rsid w:val="00852105"/>
    <w:rsid w:val="00852843"/>
    <w:rsid w:val="008531F9"/>
    <w:rsid w:val="0085364C"/>
    <w:rsid w:val="0085441F"/>
    <w:rsid w:val="0085484C"/>
    <w:rsid w:val="0085530B"/>
    <w:rsid w:val="00855434"/>
    <w:rsid w:val="008554A6"/>
    <w:rsid w:val="0085552C"/>
    <w:rsid w:val="00855664"/>
    <w:rsid w:val="00855C98"/>
    <w:rsid w:val="0085750B"/>
    <w:rsid w:val="008576F9"/>
    <w:rsid w:val="0086021B"/>
    <w:rsid w:val="00860F56"/>
    <w:rsid w:val="00861023"/>
    <w:rsid w:val="0086167A"/>
    <w:rsid w:val="008616D5"/>
    <w:rsid w:val="0086172A"/>
    <w:rsid w:val="00861DB3"/>
    <w:rsid w:val="0086223D"/>
    <w:rsid w:val="008628AA"/>
    <w:rsid w:val="0086301C"/>
    <w:rsid w:val="008646B3"/>
    <w:rsid w:val="00865367"/>
    <w:rsid w:val="00865A64"/>
    <w:rsid w:val="00865CA2"/>
    <w:rsid w:val="00866DEA"/>
    <w:rsid w:val="008700C0"/>
    <w:rsid w:val="0087078A"/>
    <w:rsid w:val="00870F84"/>
    <w:rsid w:val="00872DCD"/>
    <w:rsid w:val="008742C2"/>
    <w:rsid w:val="00874DF1"/>
    <w:rsid w:val="00876391"/>
    <w:rsid w:val="00877795"/>
    <w:rsid w:val="00877ECA"/>
    <w:rsid w:val="0088137F"/>
    <w:rsid w:val="0088227A"/>
    <w:rsid w:val="00882490"/>
    <w:rsid w:val="00886BF7"/>
    <w:rsid w:val="00886D98"/>
    <w:rsid w:val="00887832"/>
    <w:rsid w:val="00887C32"/>
    <w:rsid w:val="00890897"/>
    <w:rsid w:val="008910C8"/>
    <w:rsid w:val="008913EF"/>
    <w:rsid w:val="008936A2"/>
    <w:rsid w:val="00893762"/>
    <w:rsid w:val="00895333"/>
    <w:rsid w:val="00895470"/>
    <w:rsid w:val="00895C87"/>
    <w:rsid w:val="00897017"/>
    <w:rsid w:val="008A019B"/>
    <w:rsid w:val="008A0D82"/>
    <w:rsid w:val="008A0ED3"/>
    <w:rsid w:val="008A12F1"/>
    <w:rsid w:val="008A36DF"/>
    <w:rsid w:val="008A44DD"/>
    <w:rsid w:val="008A548C"/>
    <w:rsid w:val="008A54F4"/>
    <w:rsid w:val="008A5798"/>
    <w:rsid w:val="008A69C4"/>
    <w:rsid w:val="008A709B"/>
    <w:rsid w:val="008A7771"/>
    <w:rsid w:val="008A7996"/>
    <w:rsid w:val="008A7E99"/>
    <w:rsid w:val="008A7FBF"/>
    <w:rsid w:val="008B0269"/>
    <w:rsid w:val="008B02EF"/>
    <w:rsid w:val="008B04BD"/>
    <w:rsid w:val="008B0951"/>
    <w:rsid w:val="008B2107"/>
    <w:rsid w:val="008B229E"/>
    <w:rsid w:val="008B3158"/>
    <w:rsid w:val="008B38B9"/>
    <w:rsid w:val="008B60A7"/>
    <w:rsid w:val="008B628B"/>
    <w:rsid w:val="008B6BE6"/>
    <w:rsid w:val="008B7FD1"/>
    <w:rsid w:val="008C064C"/>
    <w:rsid w:val="008C091A"/>
    <w:rsid w:val="008C0B21"/>
    <w:rsid w:val="008C139D"/>
    <w:rsid w:val="008C1F9D"/>
    <w:rsid w:val="008C1FBA"/>
    <w:rsid w:val="008C20C3"/>
    <w:rsid w:val="008C286D"/>
    <w:rsid w:val="008C2C36"/>
    <w:rsid w:val="008C2FA4"/>
    <w:rsid w:val="008C2FEB"/>
    <w:rsid w:val="008C4973"/>
    <w:rsid w:val="008C592D"/>
    <w:rsid w:val="008C62B9"/>
    <w:rsid w:val="008C6542"/>
    <w:rsid w:val="008C6712"/>
    <w:rsid w:val="008C779E"/>
    <w:rsid w:val="008C7FF9"/>
    <w:rsid w:val="008D0BA1"/>
    <w:rsid w:val="008D0F5A"/>
    <w:rsid w:val="008D1114"/>
    <w:rsid w:val="008D1789"/>
    <w:rsid w:val="008D17FE"/>
    <w:rsid w:val="008D1AE2"/>
    <w:rsid w:val="008D20C5"/>
    <w:rsid w:val="008D360E"/>
    <w:rsid w:val="008D3B7C"/>
    <w:rsid w:val="008D3CE0"/>
    <w:rsid w:val="008D3D10"/>
    <w:rsid w:val="008D3F2A"/>
    <w:rsid w:val="008D5A28"/>
    <w:rsid w:val="008D6F46"/>
    <w:rsid w:val="008D77D4"/>
    <w:rsid w:val="008E0B57"/>
    <w:rsid w:val="008E2264"/>
    <w:rsid w:val="008E23C6"/>
    <w:rsid w:val="008E2663"/>
    <w:rsid w:val="008E29D0"/>
    <w:rsid w:val="008E2C04"/>
    <w:rsid w:val="008E3EAD"/>
    <w:rsid w:val="008E41ED"/>
    <w:rsid w:val="008E4C89"/>
    <w:rsid w:val="008E5F02"/>
    <w:rsid w:val="008E6B13"/>
    <w:rsid w:val="008E7133"/>
    <w:rsid w:val="008E79C6"/>
    <w:rsid w:val="008F05C2"/>
    <w:rsid w:val="008F0915"/>
    <w:rsid w:val="008F15B3"/>
    <w:rsid w:val="008F2B13"/>
    <w:rsid w:val="008F38F8"/>
    <w:rsid w:val="008F38FC"/>
    <w:rsid w:val="008F3AE7"/>
    <w:rsid w:val="008F4315"/>
    <w:rsid w:val="008F4AC3"/>
    <w:rsid w:val="008F4F01"/>
    <w:rsid w:val="008F547D"/>
    <w:rsid w:val="008F565A"/>
    <w:rsid w:val="009000D5"/>
    <w:rsid w:val="00900D63"/>
    <w:rsid w:val="0090113B"/>
    <w:rsid w:val="00902138"/>
    <w:rsid w:val="00902554"/>
    <w:rsid w:val="0090353B"/>
    <w:rsid w:val="009039D7"/>
    <w:rsid w:val="009045A7"/>
    <w:rsid w:val="0090481F"/>
    <w:rsid w:val="009050D0"/>
    <w:rsid w:val="00905CCC"/>
    <w:rsid w:val="009060CD"/>
    <w:rsid w:val="00906CF4"/>
    <w:rsid w:val="00907520"/>
    <w:rsid w:val="009076E6"/>
    <w:rsid w:val="0091020E"/>
    <w:rsid w:val="009111F8"/>
    <w:rsid w:val="00911353"/>
    <w:rsid w:val="00911EB8"/>
    <w:rsid w:val="00913810"/>
    <w:rsid w:val="009148EA"/>
    <w:rsid w:val="00915C72"/>
    <w:rsid w:val="00916B32"/>
    <w:rsid w:val="00916E9C"/>
    <w:rsid w:val="0091751D"/>
    <w:rsid w:val="0091767A"/>
    <w:rsid w:val="00917C3B"/>
    <w:rsid w:val="00920758"/>
    <w:rsid w:val="00922375"/>
    <w:rsid w:val="009224B9"/>
    <w:rsid w:val="00923095"/>
    <w:rsid w:val="009235DA"/>
    <w:rsid w:val="0092372E"/>
    <w:rsid w:val="00923A2F"/>
    <w:rsid w:val="00924463"/>
    <w:rsid w:val="00924E8D"/>
    <w:rsid w:val="00925E7F"/>
    <w:rsid w:val="009266B3"/>
    <w:rsid w:val="009278A8"/>
    <w:rsid w:val="00930864"/>
    <w:rsid w:val="00930EAB"/>
    <w:rsid w:val="009330C6"/>
    <w:rsid w:val="00933483"/>
    <w:rsid w:val="009335C8"/>
    <w:rsid w:val="00933856"/>
    <w:rsid w:val="00934288"/>
    <w:rsid w:val="009347E2"/>
    <w:rsid w:val="00935618"/>
    <w:rsid w:val="0093564F"/>
    <w:rsid w:val="00936668"/>
    <w:rsid w:val="00936EE0"/>
    <w:rsid w:val="009371B9"/>
    <w:rsid w:val="00937518"/>
    <w:rsid w:val="0094023E"/>
    <w:rsid w:val="00941402"/>
    <w:rsid w:val="00941BB4"/>
    <w:rsid w:val="00941D7A"/>
    <w:rsid w:val="00942382"/>
    <w:rsid w:val="00942E70"/>
    <w:rsid w:val="00944BAC"/>
    <w:rsid w:val="00944F8A"/>
    <w:rsid w:val="00945E9D"/>
    <w:rsid w:val="0094619A"/>
    <w:rsid w:val="0094632F"/>
    <w:rsid w:val="0094633E"/>
    <w:rsid w:val="00946D3A"/>
    <w:rsid w:val="009478C8"/>
    <w:rsid w:val="009504F8"/>
    <w:rsid w:val="0095056B"/>
    <w:rsid w:val="00950E8C"/>
    <w:rsid w:val="009510CC"/>
    <w:rsid w:val="00951570"/>
    <w:rsid w:val="0095160A"/>
    <w:rsid w:val="00951CDE"/>
    <w:rsid w:val="0095229A"/>
    <w:rsid w:val="00952768"/>
    <w:rsid w:val="00952CC7"/>
    <w:rsid w:val="00953863"/>
    <w:rsid w:val="00953D56"/>
    <w:rsid w:val="00953EE9"/>
    <w:rsid w:val="009548B9"/>
    <w:rsid w:val="00955621"/>
    <w:rsid w:val="00956688"/>
    <w:rsid w:val="00956B25"/>
    <w:rsid w:val="00957081"/>
    <w:rsid w:val="0095710C"/>
    <w:rsid w:val="00957548"/>
    <w:rsid w:val="00957704"/>
    <w:rsid w:val="00957722"/>
    <w:rsid w:val="0095798D"/>
    <w:rsid w:val="00960D47"/>
    <w:rsid w:val="00960FCF"/>
    <w:rsid w:val="00961F06"/>
    <w:rsid w:val="009623EE"/>
    <w:rsid w:val="00962443"/>
    <w:rsid w:val="00962614"/>
    <w:rsid w:val="00965414"/>
    <w:rsid w:val="00965F8A"/>
    <w:rsid w:val="00966A35"/>
    <w:rsid w:val="009672AF"/>
    <w:rsid w:val="009676CB"/>
    <w:rsid w:val="00970782"/>
    <w:rsid w:val="00972892"/>
    <w:rsid w:val="00972C1A"/>
    <w:rsid w:val="00972D8A"/>
    <w:rsid w:val="009733BB"/>
    <w:rsid w:val="009742BE"/>
    <w:rsid w:val="00974CFC"/>
    <w:rsid w:val="00974DBB"/>
    <w:rsid w:val="009763B6"/>
    <w:rsid w:val="00976636"/>
    <w:rsid w:val="00976956"/>
    <w:rsid w:val="009770AD"/>
    <w:rsid w:val="00977746"/>
    <w:rsid w:val="00977E85"/>
    <w:rsid w:val="009803A2"/>
    <w:rsid w:val="00980B24"/>
    <w:rsid w:val="0098146A"/>
    <w:rsid w:val="00981A8F"/>
    <w:rsid w:val="00982AAB"/>
    <w:rsid w:val="009836EA"/>
    <w:rsid w:val="00984904"/>
    <w:rsid w:val="00984F56"/>
    <w:rsid w:val="00984F84"/>
    <w:rsid w:val="00985A69"/>
    <w:rsid w:val="00985D17"/>
    <w:rsid w:val="00985E14"/>
    <w:rsid w:val="0098694C"/>
    <w:rsid w:val="00986BDF"/>
    <w:rsid w:val="00987058"/>
    <w:rsid w:val="00987B44"/>
    <w:rsid w:val="00991516"/>
    <w:rsid w:val="009918F5"/>
    <w:rsid w:val="00992714"/>
    <w:rsid w:val="00992971"/>
    <w:rsid w:val="0099303C"/>
    <w:rsid w:val="00993B1D"/>
    <w:rsid w:val="0099452F"/>
    <w:rsid w:val="00994762"/>
    <w:rsid w:val="009949C6"/>
    <w:rsid w:val="009950D3"/>
    <w:rsid w:val="00995422"/>
    <w:rsid w:val="009961FC"/>
    <w:rsid w:val="009962A4"/>
    <w:rsid w:val="0099788E"/>
    <w:rsid w:val="009A140C"/>
    <w:rsid w:val="009A249E"/>
    <w:rsid w:val="009A2645"/>
    <w:rsid w:val="009A36B7"/>
    <w:rsid w:val="009A3A29"/>
    <w:rsid w:val="009A3D30"/>
    <w:rsid w:val="009A3E17"/>
    <w:rsid w:val="009A4142"/>
    <w:rsid w:val="009A4ABA"/>
    <w:rsid w:val="009A4C54"/>
    <w:rsid w:val="009A4E5F"/>
    <w:rsid w:val="009A4E72"/>
    <w:rsid w:val="009A6D4D"/>
    <w:rsid w:val="009A775E"/>
    <w:rsid w:val="009A7AEB"/>
    <w:rsid w:val="009A7ED2"/>
    <w:rsid w:val="009B02D6"/>
    <w:rsid w:val="009B0797"/>
    <w:rsid w:val="009B0818"/>
    <w:rsid w:val="009B1593"/>
    <w:rsid w:val="009B165C"/>
    <w:rsid w:val="009B2709"/>
    <w:rsid w:val="009B2BFD"/>
    <w:rsid w:val="009B32F2"/>
    <w:rsid w:val="009B3889"/>
    <w:rsid w:val="009B400B"/>
    <w:rsid w:val="009B40E9"/>
    <w:rsid w:val="009B5197"/>
    <w:rsid w:val="009B5CCD"/>
    <w:rsid w:val="009B6EF3"/>
    <w:rsid w:val="009B71F5"/>
    <w:rsid w:val="009C1669"/>
    <w:rsid w:val="009C1F71"/>
    <w:rsid w:val="009C2E68"/>
    <w:rsid w:val="009C3832"/>
    <w:rsid w:val="009C3A5E"/>
    <w:rsid w:val="009C3BAC"/>
    <w:rsid w:val="009C46A2"/>
    <w:rsid w:val="009C65DA"/>
    <w:rsid w:val="009C671B"/>
    <w:rsid w:val="009C68A8"/>
    <w:rsid w:val="009D0306"/>
    <w:rsid w:val="009D0BDD"/>
    <w:rsid w:val="009D10ED"/>
    <w:rsid w:val="009D248D"/>
    <w:rsid w:val="009D3159"/>
    <w:rsid w:val="009D47F3"/>
    <w:rsid w:val="009D5258"/>
    <w:rsid w:val="009D60A9"/>
    <w:rsid w:val="009D7EEB"/>
    <w:rsid w:val="009E08ED"/>
    <w:rsid w:val="009E1AFD"/>
    <w:rsid w:val="009E1E4B"/>
    <w:rsid w:val="009E2B4C"/>
    <w:rsid w:val="009E2F41"/>
    <w:rsid w:val="009E3574"/>
    <w:rsid w:val="009E49D9"/>
    <w:rsid w:val="009E4E65"/>
    <w:rsid w:val="009E5153"/>
    <w:rsid w:val="009E5EF6"/>
    <w:rsid w:val="009E6C02"/>
    <w:rsid w:val="009E794C"/>
    <w:rsid w:val="009E7BC0"/>
    <w:rsid w:val="009F13B3"/>
    <w:rsid w:val="009F1A4B"/>
    <w:rsid w:val="009F1C58"/>
    <w:rsid w:val="009F20CF"/>
    <w:rsid w:val="009F210A"/>
    <w:rsid w:val="009F2192"/>
    <w:rsid w:val="009F2254"/>
    <w:rsid w:val="009F3C1A"/>
    <w:rsid w:val="009F41C8"/>
    <w:rsid w:val="009F438F"/>
    <w:rsid w:val="009F464B"/>
    <w:rsid w:val="009F680C"/>
    <w:rsid w:val="009F69E4"/>
    <w:rsid w:val="009F6E94"/>
    <w:rsid w:val="00A00077"/>
    <w:rsid w:val="00A00C03"/>
    <w:rsid w:val="00A01B4D"/>
    <w:rsid w:val="00A01BF4"/>
    <w:rsid w:val="00A01EE4"/>
    <w:rsid w:val="00A0349D"/>
    <w:rsid w:val="00A03D1E"/>
    <w:rsid w:val="00A05BE8"/>
    <w:rsid w:val="00A05BEB"/>
    <w:rsid w:val="00A075D7"/>
    <w:rsid w:val="00A0774E"/>
    <w:rsid w:val="00A100D1"/>
    <w:rsid w:val="00A11DF7"/>
    <w:rsid w:val="00A1215C"/>
    <w:rsid w:val="00A12602"/>
    <w:rsid w:val="00A12EED"/>
    <w:rsid w:val="00A1329E"/>
    <w:rsid w:val="00A15627"/>
    <w:rsid w:val="00A1699C"/>
    <w:rsid w:val="00A1740F"/>
    <w:rsid w:val="00A20870"/>
    <w:rsid w:val="00A208E6"/>
    <w:rsid w:val="00A219BD"/>
    <w:rsid w:val="00A22392"/>
    <w:rsid w:val="00A22821"/>
    <w:rsid w:val="00A23374"/>
    <w:rsid w:val="00A241DE"/>
    <w:rsid w:val="00A2493C"/>
    <w:rsid w:val="00A24F0B"/>
    <w:rsid w:val="00A25282"/>
    <w:rsid w:val="00A2536A"/>
    <w:rsid w:val="00A25D7A"/>
    <w:rsid w:val="00A25FFB"/>
    <w:rsid w:val="00A27C3A"/>
    <w:rsid w:val="00A3122B"/>
    <w:rsid w:val="00A318A6"/>
    <w:rsid w:val="00A32027"/>
    <w:rsid w:val="00A33BBB"/>
    <w:rsid w:val="00A35364"/>
    <w:rsid w:val="00A35858"/>
    <w:rsid w:val="00A361C2"/>
    <w:rsid w:val="00A37081"/>
    <w:rsid w:val="00A41630"/>
    <w:rsid w:val="00A41D5A"/>
    <w:rsid w:val="00A4256F"/>
    <w:rsid w:val="00A42EF3"/>
    <w:rsid w:val="00A42F0A"/>
    <w:rsid w:val="00A44246"/>
    <w:rsid w:val="00A4456F"/>
    <w:rsid w:val="00A4464B"/>
    <w:rsid w:val="00A462FB"/>
    <w:rsid w:val="00A47856"/>
    <w:rsid w:val="00A504C5"/>
    <w:rsid w:val="00A50AD3"/>
    <w:rsid w:val="00A52096"/>
    <w:rsid w:val="00A52109"/>
    <w:rsid w:val="00A5249D"/>
    <w:rsid w:val="00A55522"/>
    <w:rsid w:val="00A5585F"/>
    <w:rsid w:val="00A55AFB"/>
    <w:rsid w:val="00A56073"/>
    <w:rsid w:val="00A57504"/>
    <w:rsid w:val="00A60ABD"/>
    <w:rsid w:val="00A60D65"/>
    <w:rsid w:val="00A6156E"/>
    <w:rsid w:val="00A616C1"/>
    <w:rsid w:val="00A621A4"/>
    <w:rsid w:val="00A62913"/>
    <w:rsid w:val="00A62E41"/>
    <w:rsid w:val="00A63C6A"/>
    <w:rsid w:val="00A63CFF"/>
    <w:rsid w:val="00A63D59"/>
    <w:rsid w:val="00A644F3"/>
    <w:rsid w:val="00A648DF"/>
    <w:rsid w:val="00A64B54"/>
    <w:rsid w:val="00A64CF6"/>
    <w:rsid w:val="00A6640F"/>
    <w:rsid w:val="00A66C57"/>
    <w:rsid w:val="00A672B2"/>
    <w:rsid w:val="00A70B0E"/>
    <w:rsid w:val="00A70E16"/>
    <w:rsid w:val="00A7231E"/>
    <w:rsid w:val="00A72433"/>
    <w:rsid w:val="00A74A8D"/>
    <w:rsid w:val="00A7599A"/>
    <w:rsid w:val="00A75FFF"/>
    <w:rsid w:val="00A76663"/>
    <w:rsid w:val="00A7673C"/>
    <w:rsid w:val="00A768AA"/>
    <w:rsid w:val="00A769D3"/>
    <w:rsid w:val="00A774B1"/>
    <w:rsid w:val="00A776E2"/>
    <w:rsid w:val="00A77B9A"/>
    <w:rsid w:val="00A80CCB"/>
    <w:rsid w:val="00A80FF9"/>
    <w:rsid w:val="00A8224E"/>
    <w:rsid w:val="00A8292C"/>
    <w:rsid w:val="00A83069"/>
    <w:rsid w:val="00A83876"/>
    <w:rsid w:val="00A8583D"/>
    <w:rsid w:val="00A85F00"/>
    <w:rsid w:val="00A860D4"/>
    <w:rsid w:val="00A86E4F"/>
    <w:rsid w:val="00A87286"/>
    <w:rsid w:val="00A877AC"/>
    <w:rsid w:val="00A909D9"/>
    <w:rsid w:val="00A90A51"/>
    <w:rsid w:val="00A9122F"/>
    <w:rsid w:val="00A913B5"/>
    <w:rsid w:val="00A91C78"/>
    <w:rsid w:val="00A91EDD"/>
    <w:rsid w:val="00A92C50"/>
    <w:rsid w:val="00A94391"/>
    <w:rsid w:val="00A96A23"/>
    <w:rsid w:val="00A96E01"/>
    <w:rsid w:val="00A974AA"/>
    <w:rsid w:val="00AA16A9"/>
    <w:rsid w:val="00AA1F82"/>
    <w:rsid w:val="00AA2FC4"/>
    <w:rsid w:val="00AA364B"/>
    <w:rsid w:val="00AA39A1"/>
    <w:rsid w:val="00AA42CD"/>
    <w:rsid w:val="00AA4DBB"/>
    <w:rsid w:val="00AA4DE5"/>
    <w:rsid w:val="00AA594C"/>
    <w:rsid w:val="00AA5B93"/>
    <w:rsid w:val="00AA5CC4"/>
    <w:rsid w:val="00AA6371"/>
    <w:rsid w:val="00AA686B"/>
    <w:rsid w:val="00AA69BF"/>
    <w:rsid w:val="00AA6E66"/>
    <w:rsid w:val="00AA75AC"/>
    <w:rsid w:val="00AB0011"/>
    <w:rsid w:val="00AB085F"/>
    <w:rsid w:val="00AB0B44"/>
    <w:rsid w:val="00AB0BF1"/>
    <w:rsid w:val="00AB0D9F"/>
    <w:rsid w:val="00AB0FD8"/>
    <w:rsid w:val="00AB116B"/>
    <w:rsid w:val="00AB11F4"/>
    <w:rsid w:val="00AB1251"/>
    <w:rsid w:val="00AB3686"/>
    <w:rsid w:val="00AB45A4"/>
    <w:rsid w:val="00AB5287"/>
    <w:rsid w:val="00AB591A"/>
    <w:rsid w:val="00AB5BA8"/>
    <w:rsid w:val="00AB66E5"/>
    <w:rsid w:val="00AB70AC"/>
    <w:rsid w:val="00AB712A"/>
    <w:rsid w:val="00AB7C6C"/>
    <w:rsid w:val="00AC1311"/>
    <w:rsid w:val="00AC3BC2"/>
    <w:rsid w:val="00AC3E77"/>
    <w:rsid w:val="00AC623D"/>
    <w:rsid w:val="00AC69D8"/>
    <w:rsid w:val="00AC7538"/>
    <w:rsid w:val="00AD08C5"/>
    <w:rsid w:val="00AD0B11"/>
    <w:rsid w:val="00AD0BD0"/>
    <w:rsid w:val="00AD1B6B"/>
    <w:rsid w:val="00AD232B"/>
    <w:rsid w:val="00AD2A45"/>
    <w:rsid w:val="00AD2D68"/>
    <w:rsid w:val="00AD303A"/>
    <w:rsid w:val="00AD5757"/>
    <w:rsid w:val="00AD6AF4"/>
    <w:rsid w:val="00AD7173"/>
    <w:rsid w:val="00AE0DB4"/>
    <w:rsid w:val="00AE0E02"/>
    <w:rsid w:val="00AE123A"/>
    <w:rsid w:val="00AE18D4"/>
    <w:rsid w:val="00AE1C26"/>
    <w:rsid w:val="00AE2DC3"/>
    <w:rsid w:val="00AE3402"/>
    <w:rsid w:val="00AE3BFE"/>
    <w:rsid w:val="00AE3C57"/>
    <w:rsid w:val="00AE4047"/>
    <w:rsid w:val="00AE4FF8"/>
    <w:rsid w:val="00AE526D"/>
    <w:rsid w:val="00AE55C4"/>
    <w:rsid w:val="00AE5DB2"/>
    <w:rsid w:val="00AE7312"/>
    <w:rsid w:val="00AE7DC6"/>
    <w:rsid w:val="00AF0509"/>
    <w:rsid w:val="00AF1F70"/>
    <w:rsid w:val="00AF2A0E"/>
    <w:rsid w:val="00AF3C2C"/>
    <w:rsid w:val="00AF4D88"/>
    <w:rsid w:val="00AF625A"/>
    <w:rsid w:val="00AF75D1"/>
    <w:rsid w:val="00AF7CBD"/>
    <w:rsid w:val="00B00281"/>
    <w:rsid w:val="00B00A7A"/>
    <w:rsid w:val="00B00FE8"/>
    <w:rsid w:val="00B014B9"/>
    <w:rsid w:val="00B0169F"/>
    <w:rsid w:val="00B01F26"/>
    <w:rsid w:val="00B029E7"/>
    <w:rsid w:val="00B036B4"/>
    <w:rsid w:val="00B036E8"/>
    <w:rsid w:val="00B03875"/>
    <w:rsid w:val="00B049DC"/>
    <w:rsid w:val="00B05072"/>
    <w:rsid w:val="00B05A92"/>
    <w:rsid w:val="00B06587"/>
    <w:rsid w:val="00B06774"/>
    <w:rsid w:val="00B07434"/>
    <w:rsid w:val="00B107E0"/>
    <w:rsid w:val="00B11173"/>
    <w:rsid w:val="00B11908"/>
    <w:rsid w:val="00B1328C"/>
    <w:rsid w:val="00B13909"/>
    <w:rsid w:val="00B13A36"/>
    <w:rsid w:val="00B16098"/>
    <w:rsid w:val="00B160E2"/>
    <w:rsid w:val="00B1703C"/>
    <w:rsid w:val="00B171FD"/>
    <w:rsid w:val="00B21D6F"/>
    <w:rsid w:val="00B2305D"/>
    <w:rsid w:val="00B23063"/>
    <w:rsid w:val="00B23128"/>
    <w:rsid w:val="00B23B49"/>
    <w:rsid w:val="00B24B3C"/>
    <w:rsid w:val="00B27417"/>
    <w:rsid w:val="00B30BCA"/>
    <w:rsid w:val="00B30FAE"/>
    <w:rsid w:val="00B3208D"/>
    <w:rsid w:val="00B32320"/>
    <w:rsid w:val="00B34684"/>
    <w:rsid w:val="00B352A7"/>
    <w:rsid w:val="00B354E9"/>
    <w:rsid w:val="00B365DD"/>
    <w:rsid w:val="00B36D8C"/>
    <w:rsid w:val="00B40FF1"/>
    <w:rsid w:val="00B422E8"/>
    <w:rsid w:val="00B427AC"/>
    <w:rsid w:val="00B427B0"/>
    <w:rsid w:val="00B42F2F"/>
    <w:rsid w:val="00B43041"/>
    <w:rsid w:val="00B4367A"/>
    <w:rsid w:val="00B43ADA"/>
    <w:rsid w:val="00B44232"/>
    <w:rsid w:val="00B445D7"/>
    <w:rsid w:val="00B45709"/>
    <w:rsid w:val="00B45821"/>
    <w:rsid w:val="00B45AA1"/>
    <w:rsid w:val="00B45F23"/>
    <w:rsid w:val="00B46568"/>
    <w:rsid w:val="00B501DD"/>
    <w:rsid w:val="00B51EC3"/>
    <w:rsid w:val="00B520B8"/>
    <w:rsid w:val="00B52795"/>
    <w:rsid w:val="00B52C8F"/>
    <w:rsid w:val="00B52D49"/>
    <w:rsid w:val="00B532A5"/>
    <w:rsid w:val="00B53C7B"/>
    <w:rsid w:val="00B54E0B"/>
    <w:rsid w:val="00B5597A"/>
    <w:rsid w:val="00B55F46"/>
    <w:rsid w:val="00B5705D"/>
    <w:rsid w:val="00B57F44"/>
    <w:rsid w:val="00B60DBA"/>
    <w:rsid w:val="00B60E7B"/>
    <w:rsid w:val="00B612AE"/>
    <w:rsid w:val="00B6136D"/>
    <w:rsid w:val="00B61467"/>
    <w:rsid w:val="00B6195B"/>
    <w:rsid w:val="00B620EF"/>
    <w:rsid w:val="00B62D86"/>
    <w:rsid w:val="00B63D21"/>
    <w:rsid w:val="00B65361"/>
    <w:rsid w:val="00B65600"/>
    <w:rsid w:val="00B662D0"/>
    <w:rsid w:val="00B66344"/>
    <w:rsid w:val="00B669CC"/>
    <w:rsid w:val="00B66F29"/>
    <w:rsid w:val="00B67B0F"/>
    <w:rsid w:val="00B701E1"/>
    <w:rsid w:val="00B7053D"/>
    <w:rsid w:val="00B711DF"/>
    <w:rsid w:val="00B71974"/>
    <w:rsid w:val="00B71B1A"/>
    <w:rsid w:val="00B71F2F"/>
    <w:rsid w:val="00B72704"/>
    <w:rsid w:val="00B72760"/>
    <w:rsid w:val="00B728B5"/>
    <w:rsid w:val="00B729EE"/>
    <w:rsid w:val="00B738EB"/>
    <w:rsid w:val="00B7478C"/>
    <w:rsid w:val="00B753A0"/>
    <w:rsid w:val="00B75547"/>
    <w:rsid w:val="00B770D7"/>
    <w:rsid w:val="00B7729F"/>
    <w:rsid w:val="00B805CF"/>
    <w:rsid w:val="00B80DB8"/>
    <w:rsid w:val="00B81CD6"/>
    <w:rsid w:val="00B820E0"/>
    <w:rsid w:val="00B835A8"/>
    <w:rsid w:val="00B865CA"/>
    <w:rsid w:val="00B867B2"/>
    <w:rsid w:val="00B86F0A"/>
    <w:rsid w:val="00B903A6"/>
    <w:rsid w:val="00B9104E"/>
    <w:rsid w:val="00B9107B"/>
    <w:rsid w:val="00B9134F"/>
    <w:rsid w:val="00B91FB8"/>
    <w:rsid w:val="00B9210F"/>
    <w:rsid w:val="00B923B8"/>
    <w:rsid w:val="00B92943"/>
    <w:rsid w:val="00B93259"/>
    <w:rsid w:val="00B93DD1"/>
    <w:rsid w:val="00B94238"/>
    <w:rsid w:val="00B9465D"/>
    <w:rsid w:val="00B95010"/>
    <w:rsid w:val="00B96D5B"/>
    <w:rsid w:val="00B9799D"/>
    <w:rsid w:val="00B97CBC"/>
    <w:rsid w:val="00B97D22"/>
    <w:rsid w:val="00BA062F"/>
    <w:rsid w:val="00BA1417"/>
    <w:rsid w:val="00BA1545"/>
    <w:rsid w:val="00BA1BE6"/>
    <w:rsid w:val="00BA2041"/>
    <w:rsid w:val="00BA206D"/>
    <w:rsid w:val="00BA21E5"/>
    <w:rsid w:val="00BA3119"/>
    <w:rsid w:val="00BA38CB"/>
    <w:rsid w:val="00BA3D03"/>
    <w:rsid w:val="00BA4C03"/>
    <w:rsid w:val="00BA4D11"/>
    <w:rsid w:val="00BA58FD"/>
    <w:rsid w:val="00BA5C86"/>
    <w:rsid w:val="00BA66A7"/>
    <w:rsid w:val="00BA67F4"/>
    <w:rsid w:val="00BA7930"/>
    <w:rsid w:val="00BB021B"/>
    <w:rsid w:val="00BB04E2"/>
    <w:rsid w:val="00BB2D4A"/>
    <w:rsid w:val="00BB3245"/>
    <w:rsid w:val="00BB4577"/>
    <w:rsid w:val="00BB46BB"/>
    <w:rsid w:val="00BB5F39"/>
    <w:rsid w:val="00BB5F77"/>
    <w:rsid w:val="00BB6DFF"/>
    <w:rsid w:val="00BB7077"/>
    <w:rsid w:val="00BB7B04"/>
    <w:rsid w:val="00BB7D27"/>
    <w:rsid w:val="00BC0DBE"/>
    <w:rsid w:val="00BC21BE"/>
    <w:rsid w:val="00BC287D"/>
    <w:rsid w:val="00BC2BAE"/>
    <w:rsid w:val="00BC2C07"/>
    <w:rsid w:val="00BC3326"/>
    <w:rsid w:val="00BC35C0"/>
    <w:rsid w:val="00BC3FE8"/>
    <w:rsid w:val="00BC50F5"/>
    <w:rsid w:val="00BC55CF"/>
    <w:rsid w:val="00BC70B1"/>
    <w:rsid w:val="00BC7AB3"/>
    <w:rsid w:val="00BD0429"/>
    <w:rsid w:val="00BD0676"/>
    <w:rsid w:val="00BD0704"/>
    <w:rsid w:val="00BD1487"/>
    <w:rsid w:val="00BD20DC"/>
    <w:rsid w:val="00BD233F"/>
    <w:rsid w:val="00BD26CA"/>
    <w:rsid w:val="00BD326C"/>
    <w:rsid w:val="00BD3A60"/>
    <w:rsid w:val="00BD3E6F"/>
    <w:rsid w:val="00BD52BE"/>
    <w:rsid w:val="00BD540A"/>
    <w:rsid w:val="00BD5C89"/>
    <w:rsid w:val="00BD5DA9"/>
    <w:rsid w:val="00BD6B96"/>
    <w:rsid w:val="00BD6C1E"/>
    <w:rsid w:val="00BD6E0D"/>
    <w:rsid w:val="00BD761F"/>
    <w:rsid w:val="00BD7EC5"/>
    <w:rsid w:val="00BE117D"/>
    <w:rsid w:val="00BE1837"/>
    <w:rsid w:val="00BE21FE"/>
    <w:rsid w:val="00BE2BD8"/>
    <w:rsid w:val="00BE3AF2"/>
    <w:rsid w:val="00BE3DE4"/>
    <w:rsid w:val="00BE3ED7"/>
    <w:rsid w:val="00BE4C3D"/>
    <w:rsid w:val="00BE4DB9"/>
    <w:rsid w:val="00BE501F"/>
    <w:rsid w:val="00BE50BE"/>
    <w:rsid w:val="00BE5BCF"/>
    <w:rsid w:val="00BE60EA"/>
    <w:rsid w:val="00BE6A8F"/>
    <w:rsid w:val="00BE6F64"/>
    <w:rsid w:val="00BF082F"/>
    <w:rsid w:val="00BF1393"/>
    <w:rsid w:val="00BF235B"/>
    <w:rsid w:val="00BF25D5"/>
    <w:rsid w:val="00BF2705"/>
    <w:rsid w:val="00BF37D2"/>
    <w:rsid w:val="00BF3B20"/>
    <w:rsid w:val="00BF3EDD"/>
    <w:rsid w:val="00BF4440"/>
    <w:rsid w:val="00BF5245"/>
    <w:rsid w:val="00BF6454"/>
    <w:rsid w:val="00BF6458"/>
    <w:rsid w:val="00BF6801"/>
    <w:rsid w:val="00BF6823"/>
    <w:rsid w:val="00BF6975"/>
    <w:rsid w:val="00BF6A60"/>
    <w:rsid w:val="00BF704F"/>
    <w:rsid w:val="00BF72C3"/>
    <w:rsid w:val="00C0009B"/>
    <w:rsid w:val="00C000CF"/>
    <w:rsid w:val="00C00A9F"/>
    <w:rsid w:val="00C00C8A"/>
    <w:rsid w:val="00C00D21"/>
    <w:rsid w:val="00C0152C"/>
    <w:rsid w:val="00C0203E"/>
    <w:rsid w:val="00C0270A"/>
    <w:rsid w:val="00C0324C"/>
    <w:rsid w:val="00C04EAA"/>
    <w:rsid w:val="00C05199"/>
    <w:rsid w:val="00C05377"/>
    <w:rsid w:val="00C05BDD"/>
    <w:rsid w:val="00C05C69"/>
    <w:rsid w:val="00C06181"/>
    <w:rsid w:val="00C10948"/>
    <w:rsid w:val="00C10B8C"/>
    <w:rsid w:val="00C10D3D"/>
    <w:rsid w:val="00C114C1"/>
    <w:rsid w:val="00C12E94"/>
    <w:rsid w:val="00C13641"/>
    <w:rsid w:val="00C13991"/>
    <w:rsid w:val="00C13B11"/>
    <w:rsid w:val="00C13D03"/>
    <w:rsid w:val="00C15539"/>
    <w:rsid w:val="00C16A49"/>
    <w:rsid w:val="00C17A85"/>
    <w:rsid w:val="00C17BDF"/>
    <w:rsid w:val="00C20809"/>
    <w:rsid w:val="00C21953"/>
    <w:rsid w:val="00C235ED"/>
    <w:rsid w:val="00C239A1"/>
    <w:rsid w:val="00C239C1"/>
    <w:rsid w:val="00C24956"/>
    <w:rsid w:val="00C24BF5"/>
    <w:rsid w:val="00C25607"/>
    <w:rsid w:val="00C26486"/>
    <w:rsid w:val="00C27C8D"/>
    <w:rsid w:val="00C30E43"/>
    <w:rsid w:val="00C3151E"/>
    <w:rsid w:val="00C3194B"/>
    <w:rsid w:val="00C32883"/>
    <w:rsid w:val="00C332BE"/>
    <w:rsid w:val="00C34144"/>
    <w:rsid w:val="00C34480"/>
    <w:rsid w:val="00C3676A"/>
    <w:rsid w:val="00C369A4"/>
    <w:rsid w:val="00C36A53"/>
    <w:rsid w:val="00C36AE2"/>
    <w:rsid w:val="00C36D40"/>
    <w:rsid w:val="00C36DA7"/>
    <w:rsid w:val="00C3723D"/>
    <w:rsid w:val="00C37CBF"/>
    <w:rsid w:val="00C40305"/>
    <w:rsid w:val="00C40726"/>
    <w:rsid w:val="00C42F65"/>
    <w:rsid w:val="00C431F2"/>
    <w:rsid w:val="00C44021"/>
    <w:rsid w:val="00C440EA"/>
    <w:rsid w:val="00C443E7"/>
    <w:rsid w:val="00C44EDE"/>
    <w:rsid w:val="00C45438"/>
    <w:rsid w:val="00C45CBC"/>
    <w:rsid w:val="00C46CEB"/>
    <w:rsid w:val="00C47756"/>
    <w:rsid w:val="00C47F85"/>
    <w:rsid w:val="00C51280"/>
    <w:rsid w:val="00C51F20"/>
    <w:rsid w:val="00C527C2"/>
    <w:rsid w:val="00C530A9"/>
    <w:rsid w:val="00C53236"/>
    <w:rsid w:val="00C532E5"/>
    <w:rsid w:val="00C53D59"/>
    <w:rsid w:val="00C542DA"/>
    <w:rsid w:val="00C54481"/>
    <w:rsid w:val="00C54E84"/>
    <w:rsid w:val="00C558D3"/>
    <w:rsid w:val="00C55AB2"/>
    <w:rsid w:val="00C56404"/>
    <w:rsid w:val="00C56F46"/>
    <w:rsid w:val="00C57C27"/>
    <w:rsid w:val="00C615E3"/>
    <w:rsid w:val="00C61E5D"/>
    <w:rsid w:val="00C62E03"/>
    <w:rsid w:val="00C631E3"/>
    <w:rsid w:val="00C641DF"/>
    <w:rsid w:val="00C64956"/>
    <w:rsid w:val="00C649D9"/>
    <w:rsid w:val="00C663BB"/>
    <w:rsid w:val="00C675D3"/>
    <w:rsid w:val="00C67DE7"/>
    <w:rsid w:val="00C67E59"/>
    <w:rsid w:val="00C71B9E"/>
    <w:rsid w:val="00C72A83"/>
    <w:rsid w:val="00C73178"/>
    <w:rsid w:val="00C73B37"/>
    <w:rsid w:val="00C73C2D"/>
    <w:rsid w:val="00C75C88"/>
    <w:rsid w:val="00C75ECF"/>
    <w:rsid w:val="00C75F21"/>
    <w:rsid w:val="00C760BF"/>
    <w:rsid w:val="00C76CFC"/>
    <w:rsid w:val="00C77467"/>
    <w:rsid w:val="00C77548"/>
    <w:rsid w:val="00C778B5"/>
    <w:rsid w:val="00C77A73"/>
    <w:rsid w:val="00C8100A"/>
    <w:rsid w:val="00C84831"/>
    <w:rsid w:val="00C84FB3"/>
    <w:rsid w:val="00C85AAE"/>
    <w:rsid w:val="00C85FD1"/>
    <w:rsid w:val="00C86427"/>
    <w:rsid w:val="00C869C8"/>
    <w:rsid w:val="00C87EA7"/>
    <w:rsid w:val="00C90272"/>
    <w:rsid w:val="00C90B35"/>
    <w:rsid w:val="00C910F1"/>
    <w:rsid w:val="00C91385"/>
    <w:rsid w:val="00C935E3"/>
    <w:rsid w:val="00C937D5"/>
    <w:rsid w:val="00C9491B"/>
    <w:rsid w:val="00C94D15"/>
    <w:rsid w:val="00C954B1"/>
    <w:rsid w:val="00C95576"/>
    <w:rsid w:val="00C95DBD"/>
    <w:rsid w:val="00C968CD"/>
    <w:rsid w:val="00CA093A"/>
    <w:rsid w:val="00CA15C5"/>
    <w:rsid w:val="00CA17EC"/>
    <w:rsid w:val="00CA20E6"/>
    <w:rsid w:val="00CA2164"/>
    <w:rsid w:val="00CA2776"/>
    <w:rsid w:val="00CA35D7"/>
    <w:rsid w:val="00CA41CA"/>
    <w:rsid w:val="00CA567C"/>
    <w:rsid w:val="00CA6673"/>
    <w:rsid w:val="00CA76B1"/>
    <w:rsid w:val="00CB0AA2"/>
    <w:rsid w:val="00CB1333"/>
    <w:rsid w:val="00CB20D9"/>
    <w:rsid w:val="00CB4912"/>
    <w:rsid w:val="00CB58EB"/>
    <w:rsid w:val="00CB677D"/>
    <w:rsid w:val="00CB71D9"/>
    <w:rsid w:val="00CB7D2B"/>
    <w:rsid w:val="00CC0312"/>
    <w:rsid w:val="00CC257D"/>
    <w:rsid w:val="00CC2E82"/>
    <w:rsid w:val="00CC437F"/>
    <w:rsid w:val="00CC59EC"/>
    <w:rsid w:val="00CC638B"/>
    <w:rsid w:val="00CC6D14"/>
    <w:rsid w:val="00CC7486"/>
    <w:rsid w:val="00CD08D6"/>
    <w:rsid w:val="00CD0BC9"/>
    <w:rsid w:val="00CD0BEB"/>
    <w:rsid w:val="00CD1018"/>
    <w:rsid w:val="00CD22DB"/>
    <w:rsid w:val="00CD3B84"/>
    <w:rsid w:val="00CD4251"/>
    <w:rsid w:val="00CD465B"/>
    <w:rsid w:val="00CD48D2"/>
    <w:rsid w:val="00CD4C3B"/>
    <w:rsid w:val="00CD5938"/>
    <w:rsid w:val="00CD59D7"/>
    <w:rsid w:val="00CD5A08"/>
    <w:rsid w:val="00CD5C99"/>
    <w:rsid w:val="00CD7686"/>
    <w:rsid w:val="00CD774F"/>
    <w:rsid w:val="00CE02DA"/>
    <w:rsid w:val="00CE1325"/>
    <w:rsid w:val="00CE140C"/>
    <w:rsid w:val="00CE15BD"/>
    <w:rsid w:val="00CE2210"/>
    <w:rsid w:val="00CE28E5"/>
    <w:rsid w:val="00CE2C20"/>
    <w:rsid w:val="00CE3A67"/>
    <w:rsid w:val="00CE40DC"/>
    <w:rsid w:val="00CE4EF1"/>
    <w:rsid w:val="00CE5FB9"/>
    <w:rsid w:val="00CE694B"/>
    <w:rsid w:val="00CE6B7C"/>
    <w:rsid w:val="00CE7578"/>
    <w:rsid w:val="00CE75CA"/>
    <w:rsid w:val="00CE7DB8"/>
    <w:rsid w:val="00CF08CA"/>
    <w:rsid w:val="00CF1A0F"/>
    <w:rsid w:val="00CF1E88"/>
    <w:rsid w:val="00CF22E9"/>
    <w:rsid w:val="00CF22F1"/>
    <w:rsid w:val="00CF264C"/>
    <w:rsid w:val="00CF31ED"/>
    <w:rsid w:val="00CF3416"/>
    <w:rsid w:val="00CF3D3E"/>
    <w:rsid w:val="00CF45D3"/>
    <w:rsid w:val="00CF4D4B"/>
    <w:rsid w:val="00CF6524"/>
    <w:rsid w:val="00CF6BAA"/>
    <w:rsid w:val="00CF7587"/>
    <w:rsid w:val="00CF7B8B"/>
    <w:rsid w:val="00D00127"/>
    <w:rsid w:val="00D02242"/>
    <w:rsid w:val="00D02671"/>
    <w:rsid w:val="00D02DEE"/>
    <w:rsid w:val="00D02F5F"/>
    <w:rsid w:val="00D03675"/>
    <w:rsid w:val="00D0385B"/>
    <w:rsid w:val="00D0443A"/>
    <w:rsid w:val="00D04830"/>
    <w:rsid w:val="00D05C17"/>
    <w:rsid w:val="00D0619F"/>
    <w:rsid w:val="00D06ECF"/>
    <w:rsid w:val="00D0712E"/>
    <w:rsid w:val="00D073D2"/>
    <w:rsid w:val="00D11455"/>
    <w:rsid w:val="00D11A88"/>
    <w:rsid w:val="00D1331A"/>
    <w:rsid w:val="00D158C1"/>
    <w:rsid w:val="00D16251"/>
    <w:rsid w:val="00D16AED"/>
    <w:rsid w:val="00D173B4"/>
    <w:rsid w:val="00D1790B"/>
    <w:rsid w:val="00D17D48"/>
    <w:rsid w:val="00D17DDF"/>
    <w:rsid w:val="00D200A1"/>
    <w:rsid w:val="00D20D22"/>
    <w:rsid w:val="00D210C4"/>
    <w:rsid w:val="00D21313"/>
    <w:rsid w:val="00D21359"/>
    <w:rsid w:val="00D22218"/>
    <w:rsid w:val="00D2670B"/>
    <w:rsid w:val="00D26CAD"/>
    <w:rsid w:val="00D270E9"/>
    <w:rsid w:val="00D27A67"/>
    <w:rsid w:val="00D27EA6"/>
    <w:rsid w:val="00D30068"/>
    <w:rsid w:val="00D30118"/>
    <w:rsid w:val="00D3012C"/>
    <w:rsid w:val="00D3154D"/>
    <w:rsid w:val="00D319F1"/>
    <w:rsid w:val="00D31DD1"/>
    <w:rsid w:val="00D32A89"/>
    <w:rsid w:val="00D32DFB"/>
    <w:rsid w:val="00D3465A"/>
    <w:rsid w:val="00D34961"/>
    <w:rsid w:val="00D34B52"/>
    <w:rsid w:val="00D34DD5"/>
    <w:rsid w:val="00D35291"/>
    <w:rsid w:val="00D35F48"/>
    <w:rsid w:val="00D36A27"/>
    <w:rsid w:val="00D37F32"/>
    <w:rsid w:val="00D402BF"/>
    <w:rsid w:val="00D4085B"/>
    <w:rsid w:val="00D40EC5"/>
    <w:rsid w:val="00D4106B"/>
    <w:rsid w:val="00D4189A"/>
    <w:rsid w:val="00D42277"/>
    <w:rsid w:val="00D4298A"/>
    <w:rsid w:val="00D42B82"/>
    <w:rsid w:val="00D43671"/>
    <w:rsid w:val="00D4450E"/>
    <w:rsid w:val="00D4574A"/>
    <w:rsid w:val="00D47FB7"/>
    <w:rsid w:val="00D47FFD"/>
    <w:rsid w:val="00D52123"/>
    <w:rsid w:val="00D5302E"/>
    <w:rsid w:val="00D53F68"/>
    <w:rsid w:val="00D540D6"/>
    <w:rsid w:val="00D54968"/>
    <w:rsid w:val="00D549E2"/>
    <w:rsid w:val="00D554CB"/>
    <w:rsid w:val="00D55795"/>
    <w:rsid w:val="00D55942"/>
    <w:rsid w:val="00D55E1F"/>
    <w:rsid w:val="00D57010"/>
    <w:rsid w:val="00D5740C"/>
    <w:rsid w:val="00D57B06"/>
    <w:rsid w:val="00D60F99"/>
    <w:rsid w:val="00D614CD"/>
    <w:rsid w:val="00D62B6F"/>
    <w:rsid w:val="00D62C1F"/>
    <w:rsid w:val="00D64149"/>
    <w:rsid w:val="00D67781"/>
    <w:rsid w:val="00D70E43"/>
    <w:rsid w:val="00D72699"/>
    <w:rsid w:val="00D7288A"/>
    <w:rsid w:val="00D72D0D"/>
    <w:rsid w:val="00D74987"/>
    <w:rsid w:val="00D75617"/>
    <w:rsid w:val="00D7585C"/>
    <w:rsid w:val="00D75C59"/>
    <w:rsid w:val="00D76B19"/>
    <w:rsid w:val="00D77050"/>
    <w:rsid w:val="00D7729B"/>
    <w:rsid w:val="00D77C5A"/>
    <w:rsid w:val="00D77DB0"/>
    <w:rsid w:val="00D801FA"/>
    <w:rsid w:val="00D80D19"/>
    <w:rsid w:val="00D8205E"/>
    <w:rsid w:val="00D83618"/>
    <w:rsid w:val="00D8562E"/>
    <w:rsid w:val="00D86BEA"/>
    <w:rsid w:val="00D87039"/>
    <w:rsid w:val="00D87FD3"/>
    <w:rsid w:val="00D9231A"/>
    <w:rsid w:val="00D929F2"/>
    <w:rsid w:val="00D93A83"/>
    <w:rsid w:val="00D94289"/>
    <w:rsid w:val="00D942C6"/>
    <w:rsid w:val="00D953C4"/>
    <w:rsid w:val="00D956ED"/>
    <w:rsid w:val="00D95D18"/>
    <w:rsid w:val="00D961FF"/>
    <w:rsid w:val="00D962FE"/>
    <w:rsid w:val="00D968BD"/>
    <w:rsid w:val="00D96D29"/>
    <w:rsid w:val="00D97D76"/>
    <w:rsid w:val="00DA01D1"/>
    <w:rsid w:val="00DA0465"/>
    <w:rsid w:val="00DA1A0C"/>
    <w:rsid w:val="00DA1A11"/>
    <w:rsid w:val="00DA2AC3"/>
    <w:rsid w:val="00DA2E33"/>
    <w:rsid w:val="00DA2E45"/>
    <w:rsid w:val="00DA332A"/>
    <w:rsid w:val="00DA41BE"/>
    <w:rsid w:val="00DA443A"/>
    <w:rsid w:val="00DA4A76"/>
    <w:rsid w:val="00DA5328"/>
    <w:rsid w:val="00DA54DC"/>
    <w:rsid w:val="00DA5580"/>
    <w:rsid w:val="00DA66C7"/>
    <w:rsid w:val="00DA71B5"/>
    <w:rsid w:val="00DB0FF6"/>
    <w:rsid w:val="00DB26FC"/>
    <w:rsid w:val="00DB2E9A"/>
    <w:rsid w:val="00DB3622"/>
    <w:rsid w:val="00DB3B58"/>
    <w:rsid w:val="00DB3F05"/>
    <w:rsid w:val="00DB4038"/>
    <w:rsid w:val="00DB415B"/>
    <w:rsid w:val="00DB4AD4"/>
    <w:rsid w:val="00DB4D79"/>
    <w:rsid w:val="00DB59B7"/>
    <w:rsid w:val="00DB5FC0"/>
    <w:rsid w:val="00DB62AA"/>
    <w:rsid w:val="00DB66CA"/>
    <w:rsid w:val="00DB7046"/>
    <w:rsid w:val="00DB7236"/>
    <w:rsid w:val="00DB74DE"/>
    <w:rsid w:val="00DC0254"/>
    <w:rsid w:val="00DC04AB"/>
    <w:rsid w:val="00DC0932"/>
    <w:rsid w:val="00DC1061"/>
    <w:rsid w:val="00DC2170"/>
    <w:rsid w:val="00DC2941"/>
    <w:rsid w:val="00DC2E07"/>
    <w:rsid w:val="00DC5291"/>
    <w:rsid w:val="00DC530B"/>
    <w:rsid w:val="00DC5EB5"/>
    <w:rsid w:val="00DC64C4"/>
    <w:rsid w:val="00DC6863"/>
    <w:rsid w:val="00DC694D"/>
    <w:rsid w:val="00DC6A83"/>
    <w:rsid w:val="00DC6EB0"/>
    <w:rsid w:val="00DC762B"/>
    <w:rsid w:val="00DD0358"/>
    <w:rsid w:val="00DD12CD"/>
    <w:rsid w:val="00DD1DC1"/>
    <w:rsid w:val="00DD37A4"/>
    <w:rsid w:val="00DD3D97"/>
    <w:rsid w:val="00DD5824"/>
    <w:rsid w:val="00DD5B37"/>
    <w:rsid w:val="00DD5E53"/>
    <w:rsid w:val="00DE0541"/>
    <w:rsid w:val="00DE09BB"/>
    <w:rsid w:val="00DE0AE3"/>
    <w:rsid w:val="00DE1607"/>
    <w:rsid w:val="00DE2975"/>
    <w:rsid w:val="00DE2CFD"/>
    <w:rsid w:val="00DE3544"/>
    <w:rsid w:val="00DE4574"/>
    <w:rsid w:val="00DE63B9"/>
    <w:rsid w:val="00DE6455"/>
    <w:rsid w:val="00DE68B1"/>
    <w:rsid w:val="00DE6B51"/>
    <w:rsid w:val="00DF034C"/>
    <w:rsid w:val="00DF0457"/>
    <w:rsid w:val="00DF07BC"/>
    <w:rsid w:val="00DF23C3"/>
    <w:rsid w:val="00DF25DA"/>
    <w:rsid w:val="00DF428B"/>
    <w:rsid w:val="00DF49C5"/>
    <w:rsid w:val="00DF4F01"/>
    <w:rsid w:val="00DF6238"/>
    <w:rsid w:val="00DF699F"/>
    <w:rsid w:val="00DF69B0"/>
    <w:rsid w:val="00DF70D0"/>
    <w:rsid w:val="00DF7364"/>
    <w:rsid w:val="00DF74AF"/>
    <w:rsid w:val="00DF773D"/>
    <w:rsid w:val="00E004CF"/>
    <w:rsid w:val="00E00624"/>
    <w:rsid w:val="00E00A5F"/>
    <w:rsid w:val="00E0124C"/>
    <w:rsid w:val="00E0179A"/>
    <w:rsid w:val="00E01DB6"/>
    <w:rsid w:val="00E03507"/>
    <w:rsid w:val="00E03EAF"/>
    <w:rsid w:val="00E04A61"/>
    <w:rsid w:val="00E04A81"/>
    <w:rsid w:val="00E054A8"/>
    <w:rsid w:val="00E054ED"/>
    <w:rsid w:val="00E06307"/>
    <w:rsid w:val="00E06A96"/>
    <w:rsid w:val="00E078DA"/>
    <w:rsid w:val="00E07BA8"/>
    <w:rsid w:val="00E07E07"/>
    <w:rsid w:val="00E102EA"/>
    <w:rsid w:val="00E10624"/>
    <w:rsid w:val="00E10D84"/>
    <w:rsid w:val="00E11029"/>
    <w:rsid w:val="00E12905"/>
    <w:rsid w:val="00E13B25"/>
    <w:rsid w:val="00E1423E"/>
    <w:rsid w:val="00E146A6"/>
    <w:rsid w:val="00E14DE8"/>
    <w:rsid w:val="00E176CA"/>
    <w:rsid w:val="00E17C90"/>
    <w:rsid w:val="00E17F75"/>
    <w:rsid w:val="00E200F3"/>
    <w:rsid w:val="00E20858"/>
    <w:rsid w:val="00E20921"/>
    <w:rsid w:val="00E20FEF"/>
    <w:rsid w:val="00E210AD"/>
    <w:rsid w:val="00E24609"/>
    <w:rsid w:val="00E25299"/>
    <w:rsid w:val="00E274B5"/>
    <w:rsid w:val="00E27AE0"/>
    <w:rsid w:val="00E306D8"/>
    <w:rsid w:val="00E307D2"/>
    <w:rsid w:val="00E310EB"/>
    <w:rsid w:val="00E326DF"/>
    <w:rsid w:val="00E328A3"/>
    <w:rsid w:val="00E32C39"/>
    <w:rsid w:val="00E3353A"/>
    <w:rsid w:val="00E335E2"/>
    <w:rsid w:val="00E345CC"/>
    <w:rsid w:val="00E3470D"/>
    <w:rsid w:val="00E34D1A"/>
    <w:rsid w:val="00E3571D"/>
    <w:rsid w:val="00E36337"/>
    <w:rsid w:val="00E36831"/>
    <w:rsid w:val="00E36F94"/>
    <w:rsid w:val="00E3772A"/>
    <w:rsid w:val="00E40CF2"/>
    <w:rsid w:val="00E41C92"/>
    <w:rsid w:val="00E41CBC"/>
    <w:rsid w:val="00E41E74"/>
    <w:rsid w:val="00E4289C"/>
    <w:rsid w:val="00E428D4"/>
    <w:rsid w:val="00E42DB2"/>
    <w:rsid w:val="00E43A69"/>
    <w:rsid w:val="00E43FD8"/>
    <w:rsid w:val="00E446DE"/>
    <w:rsid w:val="00E44953"/>
    <w:rsid w:val="00E45531"/>
    <w:rsid w:val="00E46169"/>
    <w:rsid w:val="00E4672E"/>
    <w:rsid w:val="00E47ADB"/>
    <w:rsid w:val="00E47BC2"/>
    <w:rsid w:val="00E50256"/>
    <w:rsid w:val="00E50765"/>
    <w:rsid w:val="00E52FDB"/>
    <w:rsid w:val="00E53E11"/>
    <w:rsid w:val="00E5492B"/>
    <w:rsid w:val="00E55F76"/>
    <w:rsid w:val="00E5709B"/>
    <w:rsid w:val="00E574C6"/>
    <w:rsid w:val="00E601A2"/>
    <w:rsid w:val="00E60B04"/>
    <w:rsid w:val="00E60BAA"/>
    <w:rsid w:val="00E61F54"/>
    <w:rsid w:val="00E621C0"/>
    <w:rsid w:val="00E627C9"/>
    <w:rsid w:val="00E62A5E"/>
    <w:rsid w:val="00E6689C"/>
    <w:rsid w:val="00E67C0B"/>
    <w:rsid w:val="00E702AA"/>
    <w:rsid w:val="00E70421"/>
    <w:rsid w:val="00E71D5B"/>
    <w:rsid w:val="00E72C49"/>
    <w:rsid w:val="00E733F6"/>
    <w:rsid w:val="00E7375B"/>
    <w:rsid w:val="00E73B65"/>
    <w:rsid w:val="00E7570E"/>
    <w:rsid w:val="00E75C30"/>
    <w:rsid w:val="00E75F8A"/>
    <w:rsid w:val="00E76573"/>
    <w:rsid w:val="00E7743B"/>
    <w:rsid w:val="00E7786D"/>
    <w:rsid w:val="00E77BCA"/>
    <w:rsid w:val="00E8042C"/>
    <w:rsid w:val="00E8074F"/>
    <w:rsid w:val="00E80C95"/>
    <w:rsid w:val="00E82423"/>
    <w:rsid w:val="00E826DB"/>
    <w:rsid w:val="00E82786"/>
    <w:rsid w:val="00E827EE"/>
    <w:rsid w:val="00E82952"/>
    <w:rsid w:val="00E82ECA"/>
    <w:rsid w:val="00E83C71"/>
    <w:rsid w:val="00E83CDD"/>
    <w:rsid w:val="00E83DC4"/>
    <w:rsid w:val="00E8410E"/>
    <w:rsid w:val="00E84FD0"/>
    <w:rsid w:val="00E85708"/>
    <w:rsid w:val="00E85C12"/>
    <w:rsid w:val="00E86044"/>
    <w:rsid w:val="00E86A86"/>
    <w:rsid w:val="00E87A2B"/>
    <w:rsid w:val="00E90217"/>
    <w:rsid w:val="00E90330"/>
    <w:rsid w:val="00E90341"/>
    <w:rsid w:val="00E9205B"/>
    <w:rsid w:val="00E93EF3"/>
    <w:rsid w:val="00E94892"/>
    <w:rsid w:val="00E95C3C"/>
    <w:rsid w:val="00E961E7"/>
    <w:rsid w:val="00E96B87"/>
    <w:rsid w:val="00E96F59"/>
    <w:rsid w:val="00E97914"/>
    <w:rsid w:val="00E97B80"/>
    <w:rsid w:val="00EA0672"/>
    <w:rsid w:val="00EA076A"/>
    <w:rsid w:val="00EA084E"/>
    <w:rsid w:val="00EA1E94"/>
    <w:rsid w:val="00EA234A"/>
    <w:rsid w:val="00EA2613"/>
    <w:rsid w:val="00EA3AFA"/>
    <w:rsid w:val="00EA3B55"/>
    <w:rsid w:val="00EA4328"/>
    <w:rsid w:val="00EA46BD"/>
    <w:rsid w:val="00EA4C9A"/>
    <w:rsid w:val="00EA6031"/>
    <w:rsid w:val="00EA6CC2"/>
    <w:rsid w:val="00EA7210"/>
    <w:rsid w:val="00EB0415"/>
    <w:rsid w:val="00EB1343"/>
    <w:rsid w:val="00EB1435"/>
    <w:rsid w:val="00EB184F"/>
    <w:rsid w:val="00EB2542"/>
    <w:rsid w:val="00EB4063"/>
    <w:rsid w:val="00EB462B"/>
    <w:rsid w:val="00EB519E"/>
    <w:rsid w:val="00EB5A2B"/>
    <w:rsid w:val="00EC2108"/>
    <w:rsid w:val="00EC2CF6"/>
    <w:rsid w:val="00EC3553"/>
    <w:rsid w:val="00EC36AF"/>
    <w:rsid w:val="00EC3971"/>
    <w:rsid w:val="00EC5C3B"/>
    <w:rsid w:val="00EC60C2"/>
    <w:rsid w:val="00EC6261"/>
    <w:rsid w:val="00ED031B"/>
    <w:rsid w:val="00ED086D"/>
    <w:rsid w:val="00ED0D4B"/>
    <w:rsid w:val="00ED1367"/>
    <w:rsid w:val="00ED20DC"/>
    <w:rsid w:val="00ED3177"/>
    <w:rsid w:val="00ED41CB"/>
    <w:rsid w:val="00ED4FBB"/>
    <w:rsid w:val="00ED5321"/>
    <w:rsid w:val="00ED71CF"/>
    <w:rsid w:val="00ED7286"/>
    <w:rsid w:val="00ED7BFC"/>
    <w:rsid w:val="00EE021A"/>
    <w:rsid w:val="00EE051D"/>
    <w:rsid w:val="00EE0D88"/>
    <w:rsid w:val="00EE208B"/>
    <w:rsid w:val="00EE2100"/>
    <w:rsid w:val="00EE2266"/>
    <w:rsid w:val="00EE326F"/>
    <w:rsid w:val="00EE3A17"/>
    <w:rsid w:val="00EE3C05"/>
    <w:rsid w:val="00EE4568"/>
    <w:rsid w:val="00EE5FDE"/>
    <w:rsid w:val="00EE6B82"/>
    <w:rsid w:val="00EE74FE"/>
    <w:rsid w:val="00EF0410"/>
    <w:rsid w:val="00EF0AAF"/>
    <w:rsid w:val="00EF421C"/>
    <w:rsid w:val="00EF4477"/>
    <w:rsid w:val="00EF4CB8"/>
    <w:rsid w:val="00EF5319"/>
    <w:rsid w:val="00EF63AE"/>
    <w:rsid w:val="00EF6953"/>
    <w:rsid w:val="00EF6F00"/>
    <w:rsid w:val="00EF6FDD"/>
    <w:rsid w:val="00EF7A72"/>
    <w:rsid w:val="00F00102"/>
    <w:rsid w:val="00F01189"/>
    <w:rsid w:val="00F0184F"/>
    <w:rsid w:val="00F027B1"/>
    <w:rsid w:val="00F03040"/>
    <w:rsid w:val="00F031C6"/>
    <w:rsid w:val="00F03B67"/>
    <w:rsid w:val="00F03C88"/>
    <w:rsid w:val="00F04B09"/>
    <w:rsid w:val="00F05623"/>
    <w:rsid w:val="00F05FA3"/>
    <w:rsid w:val="00F06E9E"/>
    <w:rsid w:val="00F074A7"/>
    <w:rsid w:val="00F07598"/>
    <w:rsid w:val="00F07EFC"/>
    <w:rsid w:val="00F111C5"/>
    <w:rsid w:val="00F11407"/>
    <w:rsid w:val="00F11727"/>
    <w:rsid w:val="00F117C7"/>
    <w:rsid w:val="00F117D9"/>
    <w:rsid w:val="00F125EB"/>
    <w:rsid w:val="00F13518"/>
    <w:rsid w:val="00F13B69"/>
    <w:rsid w:val="00F14996"/>
    <w:rsid w:val="00F14A19"/>
    <w:rsid w:val="00F14A90"/>
    <w:rsid w:val="00F14B5E"/>
    <w:rsid w:val="00F14D95"/>
    <w:rsid w:val="00F1510D"/>
    <w:rsid w:val="00F15B1B"/>
    <w:rsid w:val="00F165F8"/>
    <w:rsid w:val="00F1799E"/>
    <w:rsid w:val="00F20D3D"/>
    <w:rsid w:val="00F215E4"/>
    <w:rsid w:val="00F217BA"/>
    <w:rsid w:val="00F2251D"/>
    <w:rsid w:val="00F22D2A"/>
    <w:rsid w:val="00F22E35"/>
    <w:rsid w:val="00F22F54"/>
    <w:rsid w:val="00F23540"/>
    <w:rsid w:val="00F23A0B"/>
    <w:rsid w:val="00F257F7"/>
    <w:rsid w:val="00F271F3"/>
    <w:rsid w:val="00F30112"/>
    <w:rsid w:val="00F30612"/>
    <w:rsid w:val="00F306C7"/>
    <w:rsid w:val="00F307C9"/>
    <w:rsid w:val="00F30A35"/>
    <w:rsid w:val="00F30AA1"/>
    <w:rsid w:val="00F314B8"/>
    <w:rsid w:val="00F31D0D"/>
    <w:rsid w:val="00F32039"/>
    <w:rsid w:val="00F325C4"/>
    <w:rsid w:val="00F33660"/>
    <w:rsid w:val="00F33730"/>
    <w:rsid w:val="00F3488B"/>
    <w:rsid w:val="00F34B0F"/>
    <w:rsid w:val="00F34BA5"/>
    <w:rsid w:val="00F350A9"/>
    <w:rsid w:val="00F35554"/>
    <w:rsid w:val="00F35626"/>
    <w:rsid w:val="00F3683F"/>
    <w:rsid w:val="00F36F9F"/>
    <w:rsid w:val="00F37AFB"/>
    <w:rsid w:val="00F403BA"/>
    <w:rsid w:val="00F40E06"/>
    <w:rsid w:val="00F42D8C"/>
    <w:rsid w:val="00F438D0"/>
    <w:rsid w:val="00F448E9"/>
    <w:rsid w:val="00F452B5"/>
    <w:rsid w:val="00F45540"/>
    <w:rsid w:val="00F46964"/>
    <w:rsid w:val="00F50242"/>
    <w:rsid w:val="00F5024D"/>
    <w:rsid w:val="00F50416"/>
    <w:rsid w:val="00F517F0"/>
    <w:rsid w:val="00F51D34"/>
    <w:rsid w:val="00F5220E"/>
    <w:rsid w:val="00F525BB"/>
    <w:rsid w:val="00F53415"/>
    <w:rsid w:val="00F54423"/>
    <w:rsid w:val="00F5460E"/>
    <w:rsid w:val="00F55254"/>
    <w:rsid w:val="00F558AC"/>
    <w:rsid w:val="00F55E75"/>
    <w:rsid w:val="00F562E1"/>
    <w:rsid w:val="00F56B16"/>
    <w:rsid w:val="00F57CDF"/>
    <w:rsid w:val="00F6087E"/>
    <w:rsid w:val="00F63052"/>
    <w:rsid w:val="00F633AE"/>
    <w:rsid w:val="00F635DD"/>
    <w:rsid w:val="00F63B63"/>
    <w:rsid w:val="00F63E35"/>
    <w:rsid w:val="00F64345"/>
    <w:rsid w:val="00F65A59"/>
    <w:rsid w:val="00F65CF8"/>
    <w:rsid w:val="00F66217"/>
    <w:rsid w:val="00F66932"/>
    <w:rsid w:val="00F6735E"/>
    <w:rsid w:val="00F6758C"/>
    <w:rsid w:val="00F67A46"/>
    <w:rsid w:val="00F71A0C"/>
    <w:rsid w:val="00F74C54"/>
    <w:rsid w:val="00F75BE2"/>
    <w:rsid w:val="00F771E9"/>
    <w:rsid w:val="00F775D1"/>
    <w:rsid w:val="00F77864"/>
    <w:rsid w:val="00F77E06"/>
    <w:rsid w:val="00F8031F"/>
    <w:rsid w:val="00F81008"/>
    <w:rsid w:val="00F81529"/>
    <w:rsid w:val="00F81B75"/>
    <w:rsid w:val="00F8296E"/>
    <w:rsid w:val="00F82D4A"/>
    <w:rsid w:val="00F835F5"/>
    <w:rsid w:val="00F84255"/>
    <w:rsid w:val="00F8506B"/>
    <w:rsid w:val="00F85655"/>
    <w:rsid w:val="00F85A82"/>
    <w:rsid w:val="00F85C36"/>
    <w:rsid w:val="00F904F9"/>
    <w:rsid w:val="00F9160F"/>
    <w:rsid w:val="00F92054"/>
    <w:rsid w:val="00F92DBD"/>
    <w:rsid w:val="00F92DD9"/>
    <w:rsid w:val="00F937B7"/>
    <w:rsid w:val="00F93B20"/>
    <w:rsid w:val="00F94C97"/>
    <w:rsid w:val="00F94FBD"/>
    <w:rsid w:val="00F95C54"/>
    <w:rsid w:val="00F96E50"/>
    <w:rsid w:val="00F9701B"/>
    <w:rsid w:val="00F972AB"/>
    <w:rsid w:val="00F975A8"/>
    <w:rsid w:val="00FA0A9C"/>
    <w:rsid w:val="00FA1022"/>
    <w:rsid w:val="00FA153D"/>
    <w:rsid w:val="00FA1816"/>
    <w:rsid w:val="00FA1A0C"/>
    <w:rsid w:val="00FA2628"/>
    <w:rsid w:val="00FA28BA"/>
    <w:rsid w:val="00FA47F2"/>
    <w:rsid w:val="00FA6212"/>
    <w:rsid w:val="00FA6511"/>
    <w:rsid w:val="00FA75DD"/>
    <w:rsid w:val="00FA79B2"/>
    <w:rsid w:val="00FB0B19"/>
    <w:rsid w:val="00FB1865"/>
    <w:rsid w:val="00FB1CC5"/>
    <w:rsid w:val="00FB1F00"/>
    <w:rsid w:val="00FB3184"/>
    <w:rsid w:val="00FB3636"/>
    <w:rsid w:val="00FB3BAE"/>
    <w:rsid w:val="00FB3EE4"/>
    <w:rsid w:val="00FB4182"/>
    <w:rsid w:val="00FB52F9"/>
    <w:rsid w:val="00FB6CE1"/>
    <w:rsid w:val="00FB75E6"/>
    <w:rsid w:val="00FC08B1"/>
    <w:rsid w:val="00FC0E1A"/>
    <w:rsid w:val="00FC26A8"/>
    <w:rsid w:val="00FC26B7"/>
    <w:rsid w:val="00FC2C5D"/>
    <w:rsid w:val="00FC2C74"/>
    <w:rsid w:val="00FC393A"/>
    <w:rsid w:val="00FC3E87"/>
    <w:rsid w:val="00FC4091"/>
    <w:rsid w:val="00FC4CD0"/>
    <w:rsid w:val="00FC529D"/>
    <w:rsid w:val="00FC5501"/>
    <w:rsid w:val="00FC666A"/>
    <w:rsid w:val="00FC7543"/>
    <w:rsid w:val="00FC7727"/>
    <w:rsid w:val="00FC7D9B"/>
    <w:rsid w:val="00FD1EDE"/>
    <w:rsid w:val="00FD2132"/>
    <w:rsid w:val="00FD28AB"/>
    <w:rsid w:val="00FD36D2"/>
    <w:rsid w:val="00FD4E54"/>
    <w:rsid w:val="00FD50A7"/>
    <w:rsid w:val="00FD55AB"/>
    <w:rsid w:val="00FD5BA3"/>
    <w:rsid w:val="00FD667A"/>
    <w:rsid w:val="00FD6A19"/>
    <w:rsid w:val="00FD6A88"/>
    <w:rsid w:val="00FD6F2C"/>
    <w:rsid w:val="00FD7AC0"/>
    <w:rsid w:val="00FE0F44"/>
    <w:rsid w:val="00FE14A3"/>
    <w:rsid w:val="00FE178B"/>
    <w:rsid w:val="00FE1FFE"/>
    <w:rsid w:val="00FE22A2"/>
    <w:rsid w:val="00FE2D4E"/>
    <w:rsid w:val="00FE2EDA"/>
    <w:rsid w:val="00FE3564"/>
    <w:rsid w:val="00FE3DA4"/>
    <w:rsid w:val="00FE4ADD"/>
    <w:rsid w:val="00FE5F28"/>
    <w:rsid w:val="00FE61B6"/>
    <w:rsid w:val="00FE6684"/>
    <w:rsid w:val="00FE7B35"/>
    <w:rsid w:val="00FE7E55"/>
    <w:rsid w:val="00FF07C8"/>
    <w:rsid w:val="00FF142C"/>
    <w:rsid w:val="00FF219F"/>
    <w:rsid w:val="00FF2686"/>
    <w:rsid w:val="00FF2E22"/>
    <w:rsid w:val="00FF3541"/>
    <w:rsid w:val="00FF3C79"/>
    <w:rsid w:val="00FF3D78"/>
    <w:rsid w:val="00FF4C7A"/>
    <w:rsid w:val="00FF4D69"/>
    <w:rsid w:val="00FF50F7"/>
    <w:rsid w:val="00FF5A64"/>
    <w:rsid w:val="00FF5E14"/>
    <w:rsid w:val="00FF5E6B"/>
    <w:rsid w:val="00FF77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2B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ahoma" w:eastAsiaTheme="minorHAnsi" w:hAnsi="Tahoma" w:cstheme="minorBidi"/>
        <w:sz w:val="24"/>
        <w:szCs w:val="22"/>
        <w:lang w:val="en-US" w:eastAsia="en-US" w:bidi="ar-SA"/>
      </w:rPr>
    </w:rPrDefault>
    <w:pPrDefault>
      <w:pPr>
        <w:spacing w:before="60" w:after="60"/>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Classic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B01"/>
    <w:pPr>
      <w:spacing w:before="0" w:after="0"/>
    </w:pPr>
    <w:rPr>
      <w:sz w:val="20"/>
    </w:rPr>
  </w:style>
  <w:style w:type="paragraph" w:styleId="Heading1">
    <w:name w:val="heading 1"/>
    <w:basedOn w:val="Normal"/>
    <w:next w:val="Normal"/>
    <w:link w:val="Heading1Char"/>
    <w:uiPriority w:val="99"/>
    <w:qFormat/>
    <w:rsid w:val="00372EC5"/>
    <w:pPr>
      <w:keepNext/>
      <w:keepLines/>
      <w:pageBreakBefore/>
      <w:numPr>
        <w:numId w:val="1"/>
      </w:numPr>
      <w:spacing w:before="480"/>
      <w:ind w:left="431" w:hanging="43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E2B"/>
    <w:pPr>
      <w:keepNext/>
      <w:keepLines/>
      <w:numPr>
        <w:ilvl w:val="1"/>
        <w:numId w:val="1"/>
      </w:numPr>
      <w:spacing w:before="44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EE326F"/>
    <w:pPr>
      <w:keepNext/>
      <w:keepLines/>
      <w:numPr>
        <w:ilvl w:val="2"/>
        <w:numId w:val="1"/>
      </w:numPr>
      <w:spacing w:before="440" w:after="120"/>
      <w:outlineLvl w:val="2"/>
    </w:pPr>
    <w:rPr>
      <w:rFonts w:asciiTheme="majorHAnsi" w:eastAsiaTheme="majorEastAsia" w:hAnsiTheme="majorHAnsi" w:cstheme="majorBidi"/>
      <w:b/>
      <w:bCs/>
      <w:color w:val="4F81BD" w:themeColor="accent1"/>
      <w:szCs w:val="24"/>
    </w:rPr>
  </w:style>
  <w:style w:type="paragraph" w:styleId="Heading4">
    <w:name w:val="heading 4"/>
    <w:basedOn w:val="Normal"/>
    <w:next w:val="Normal"/>
    <w:link w:val="Heading4Char"/>
    <w:uiPriority w:val="99"/>
    <w:unhideWhenUsed/>
    <w:qFormat/>
    <w:rsid w:val="009F1A4B"/>
    <w:pPr>
      <w:keepNext/>
      <w:keepLines/>
      <w:numPr>
        <w:ilvl w:val="3"/>
        <w:numId w:val="1"/>
      </w:numPr>
      <w:spacing w:before="320"/>
      <w:outlineLvl w:val="3"/>
    </w:pPr>
    <w:rPr>
      <w:rFonts w:asciiTheme="majorHAnsi" w:eastAsiaTheme="majorEastAsia" w:hAnsiTheme="majorHAnsi" w:cstheme="majorBidi"/>
      <w:b/>
      <w:bCs/>
      <w:iCs/>
      <w:color w:val="4F81BD" w:themeColor="accent1"/>
      <w:sz w:val="22"/>
    </w:rPr>
  </w:style>
  <w:style w:type="paragraph" w:styleId="Heading5">
    <w:name w:val="heading 5"/>
    <w:basedOn w:val="Normal"/>
    <w:next w:val="Normal"/>
    <w:link w:val="Heading5Char"/>
    <w:uiPriority w:val="99"/>
    <w:unhideWhenUsed/>
    <w:qFormat/>
    <w:rsid w:val="0057541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57541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57541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57541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57541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4A"/>
    <w:pPr>
      <w:tabs>
        <w:tab w:val="center" w:pos="4680"/>
        <w:tab w:val="right" w:pos="9360"/>
      </w:tabs>
    </w:pPr>
  </w:style>
  <w:style w:type="character" w:customStyle="1" w:styleId="HeaderChar">
    <w:name w:val="Header Char"/>
    <w:basedOn w:val="DefaultParagraphFont"/>
    <w:link w:val="Header"/>
    <w:uiPriority w:val="99"/>
    <w:rsid w:val="00815E4A"/>
  </w:style>
  <w:style w:type="paragraph" w:styleId="Footer">
    <w:name w:val="footer"/>
    <w:basedOn w:val="Normal"/>
    <w:link w:val="FooterChar"/>
    <w:uiPriority w:val="99"/>
    <w:unhideWhenUsed/>
    <w:rsid w:val="00815E4A"/>
    <w:pPr>
      <w:tabs>
        <w:tab w:val="center" w:pos="4680"/>
        <w:tab w:val="right" w:pos="9360"/>
      </w:tabs>
    </w:pPr>
  </w:style>
  <w:style w:type="character" w:customStyle="1" w:styleId="FooterChar">
    <w:name w:val="Footer Char"/>
    <w:basedOn w:val="DefaultParagraphFont"/>
    <w:link w:val="Footer"/>
    <w:uiPriority w:val="99"/>
    <w:rsid w:val="00815E4A"/>
  </w:style>
  <w:style w:type="paragraph" w:styleId="BalloonText">
    <w:name w:val="Balloon Text"/>
    <w:basedOn w:val="Normal"/>
    <w:link w:val="BalloonTextChar"/>
    <w:semiHidden/>
    <w:unhideWhenUsed/>
    <w:rsid w:val="00815E4A"/>
    <w:rPr>
      <w:rFonts w:cs="Tahoma"/>
      <w:sz w:val="16"/>
      <w:szCs w:val="16"/>
    </w:rPr>
  </w:style>
  <w:style w:type="character" w:customStyle="1" w:styleId="BalloonTextChar">
    <w:name w:val="Balloon Text Char"/>
    <w:basedOn w:val="DefaultParagraphFont"/>
    <w:link w:val="BalloonText"/>
    <w:semiHidden/>
    <w:rsid w:val="00815E4A"/>
    <w:rPr>
      <w:rFonts w:cs="Tahoma"/>
      <w:sz w:val="16"/>
      <w:szCs w:val="16"/>
    </w:rPr>
  </w:style>
  <w:style w:type="paragraph" w:styleId="ListParagraph">
    <w:name w:val="List Paragraph"/>
    <w:basedOn w:val="Normal"/>
    <w:uiPriority w:val="34"/>
    <w:qFormat/>
    <w:rsid w:val="00C30E43"/>
    <w:pPr>
      <w:ind w:left="720"/>
      <w:contextualSpacing/>
    </w:pPr>
  </w:style>
  <w:style w:type="character" w:styleId="Emphasis">
    <w:name w:val="Emphasis"/>
    <w:basedOn w:val="DefaultParagraphFont"/>
    <w:uiPriority w:val="20"/>
    <w:qFormat/>
    <w:rsid w:val="00F14A19"/>
    <w:rPr>
      <w:b/>
      <w:bCs/>
      <w:i w:val="0"/>
      <w:iCs w:val="0"/>
    </w:rPr>
  </w:style>
  <w:style w:type="table" w:styleId="TableGrid">
    <w:name w:val="Table Grid"/>
    <w:basedOn w:val="TableNormal"/>
    <w:uiPriority w:val="39"/>
    <w:rsid w:val="008646B3"/>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460E"/>
    <w:rPr>
      <w:color w:val="0000FF" w:themeColor="hyperlink"/>
      <w:u w:val="single"/>
    </w:rPr>
  </w:style>
  <w:style w:type="character" w:styleId="FollowedHyperlink">
    <w:name w:val="FollowedHyperlink"/>
    <w:basedOn w:val="DefaultParagraphFont"/>
    <w:uiPriority w:val="99"/>
    <w:semiHidden/>
    <w:unhideWhenUsed/>
    <w:rsid w:val="003A2517"/>
    <w:rPr>
      <w:color w:val="800080" w:themeColor="followedHyperlink"/>
      <w:u w:val="single"/>
    </w:rPr>
  </w:style>
  <w:style w:type="table" w:customStyle="1" w:styleId="LightGrid1">
    <w:name w:val="Light Grid1"/>
    <w:basedOn w:val="TableNormal"/>
    <w:uiPriority w:val="62"/>
    <w:rsid w:val="00190658"/>
    <w:pPr>
      <w:spacing w:before="0"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itle">
    <w:name w:val="Title"/>
    <w:basedOn w:val="Normal"/>
    <w:next w:val="Normal"/>
    <w:link w:val="TitleChar"/>
    <w:qFormat/>
    <w:rsid w:val="00861D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861DB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61DB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861DB3"/>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861DB3"/>
    <w:rPr>
      <w:b/>
      <w:bCs/>
      <w:smallCaps/>
      <w:spacing w:val="5"/>
    </w:rPr>
  </w:style>
  <w:style w:type="character" w:customStyle="1" w:styleId="Heading1Char">
    <w:name w:val="Heading 1 Char"/>
    <w:basedOn w:val="DefaultParagraphFont"/>
    <w:link w:val="Heading1"/>
    <w:uiPriority w:val="99"/>
    <w:rsid w:val="00372E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7E2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087659"/>
    <w:pPr>
      <w:spacing w:line="276" w:lineRule="auto"/>
      <w:outlineLvl w:val="9"/>
    </w:pPr>
  </w:style>
  <w:style w:type="paragraph" w:styleId="TOC1">
    <w:name w:val="toc 1"/>
    <w:basedOn w:val="Normal"/>
    <w:next w:val="Normal"/>
    <w:autoRedefine/>
    <w:uiPriority w:val="39"/>
    <w:unhideWhenUsed/>
    <w:qFormat/>
    <w:rsid w:val="00087659"/>
    <w:rPr>
      <w:rFonts w:asciiTheme="minorHAnsi" w:hAnsiTheme="minorHAnsi"/>
      <w:b/>
      <w:szCs w:val="24"/>
    </w:rPr>
  </w:style>
  <w:style w:type="paragraph" w:styleId="TOC2">
    <w:name w:val="toc 2"/>
    <w:basedOn w:val="Normal"/>
    <w:next w:val="Normal"/>
    <w:autoRedefine/>
    <w:uiPriority w:val="39"/>
    <w:unhideWhenUsed/>
    <w:qFormat/>
    <w:rsid w:val="00087659"/>
    <w:pPr>
      <w:ind w:left="240"/>
    </w:pPr>
    <w:rPr>
      <w:rFonts w:asciiTheme="minorHAnsi" w:hAnsiTheme="minorHAnsi"/>
      <w:b/>
      <w:sz w:val="22"/>
    </w:rPr>
  </w:style>
  <w:style w:type="paragraph" w:styleId="TOC3">
    <w:name w:val="toc 3"/>
    <w:basedOn w:val="Normal"/>
    <w:next w:val="Normal"/>
    <w:autoRedefine/>
    <w:uiPriority w:val="39"/>
    <w:unhideWhenUsed/>
    <w:qFormat/>
    <w:rsid w:val="00FD5BA3"/>
    <w:pPr>
      <w:ind w:left="480"/>
    </w:pPr>
    <w:rPr>
      <w:rFonts w:asciiTheme="minorHAnsi" w:hAnsiTheme="minorHAnsi"/>
      <w:sz w:val="22"/>
    </w:rPr>
  </w:style>
  <w:style w:type="character" w:customStyle="1" w:styleId="Heading3Char">
    <w:name w:val="Heading 3 Char"/>
    <w:basedOn w:val="DefaultParagraphFont"/>
    <w:link w:val="Heading3"/>
    <w:uiPriority w:val="99"/>
    <w:rsid w:val="00EE326F"/>
    <w:rPr>
      <w:rFonts w:asciiTheme="majorHAnsi" w:eastAsiaTheme="majorEastAsia" w:hAnsiTheme="majorHAnsi" w:cstheme="majorBidi"/>
      <w:b/>
      <w:bCs/>
      <w:color w:val="4F81BD" w:themeColor="accent1"/>
      <w:sz w:val="20"/>
      <w:szCs w:val="24"/>
    </w:rPr>
  </w:style>
  <w:style w:type="character" w:customStyle="1" w:styleId="Heading4Char">
    <w:name w:val="Heading 4 Char"/>
    <w:basedOn w:val="DefaultParagraphFont"/>
    <w:link w:val="Heading4"/>
    <w:uiPriority w:val="99"/>
    <w:rsid w:val="009F1A4B"/>
    <w:rPr>
      <w:rFonts w:asciiTheme="majorHAnsi" w:eastAsiaTheme="majorEastAsia" w:hAnsiTheme="majorHAnsi" w:cstheme="majorBidi"/>
      <w:b/>
      <w:bCs/>
      <w:iCs/>
      <w:color w:val="4F81BD" w:themeColor="accent1"/>
      <w:sz w:val="22"/>
    </w:rPr>
  </w:style>
  <w:style w:type="character" w:customStyle="1" w:styleId="Heading5Char">
    <w:name w:val="Heading 5 Char"/>
    <w:basedOn w:val="DefaultParagraphFont"/>
    <w:link w:val="Heading5"/>
    <w:uiPriority w:val="99"/>
    <w:rsid w:val="00575414"/>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9"/>
    <w:rsid w:val="00575414"/>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9"/>
    <w:rsid w:val="00575414"/>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9"/>
    <w:rsid w:val="0057541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575414"/>
    <w:rPr>
      <w:rFonts w:asciiTheme="majorHAnsi" w:eastAsiaTheme="majorEastAsia" w:hAnsiTheme="majorHAnsi" w:cstheme="majorBidi"/>
      <w:i/>
      <w:iCs/>
      <w:color w:val="404040" w:themeColor="text1" w:themeTint="BF"/>
      <w:sz w:val="20"/>
      <w:szCs w:val="20"/>
    </w:rPr>
  </w:style>
  <w:style w:type="table" w:styleId="TableClassic3">
    <w:name w:val="Table Classic 3"/>
    <w:basedOn w:val="TableNormal"/>
    <w:rsid w:val="005251C4"/>
    <w:pPr>
      <w:spacing w:before="0" w:after="0"/>
    </w:pPr>
    <w:rPr>
      <w:rFonts w:eastAsia="Times New Roman" w:cs="Times New Roman"/>
      <w:color w:val="000080"/>
      <w:szCs w:val="24"/>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ightGrid-Accent1">
    <w:name w:val="Light Grid Accent 1"/>
    <w:basedOn w:val="TableNormal"/>
    <w:uiPriority w:val="62"/>
    <w:rsid w:val="002F0DCA"/>
    <w:pPr>
      <w:spacing w:before="0"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Comment">
    <w:name w:val="Normal Comment"/>
    <w:basedOn w:val="Normal"/>
    <w:rsid w:val="008222B5"/>
    <w:rPr>
      <w:rFonts w:ascii="Times New Roman" w:eastAsia="Times New Roman" w:hAnsi="Times New Roman" w:cs="Times New Roman"/>
      <w:color w:val="FF0000"/>
      <w:szCs w:val="20"/>
    </w:rPr>
  </w:style>
  <w:style w:type="paragraph" w:customStyle="1" w:styleId="Default">
    <w:name w:val="Default"/>
    <w:rsid w:val="00F11407"/>
    <w:pPr>
      <w:widowControl w:val="0"/>
      <w:autoSpaceDE w:val="0"/>
      <w:autoSpaceDN w:val="0"/>
      <w:adjustRightInd w:val="0"/>
      <w:spacing w:before="0" w:after="0"/>
    </w:pPr>
    <w:rPr>
      <w:rFonts w:eastAsiaTheme="minorEastAsia" w:cs="Tahoma"/>
      <w:color w:val="000000"/>
      <w:szCs w:val="24"/>
    </w:rPr>
  </w:style>
  <w:style w:type="paragraph" w:customStyle="1" w:styleId="CM6">
    <w:name w:val="CM6"/>
    <w:basedOn w:val="Default"/>
    <w:next w:val="Default"/>
    <w:uiPriority w:val="99"/>
    <w:rsid w:val="00F11407"/>
    <w:rPr>
      <w:color w:val="auto"/>
    </w:rPr>
  </w:style>
  <w:style w:type="paragraph" w:customStyle="1" w:styleId="CM1">
    <w:name w:val="CM1"/>
    <w:basedOn w:val="Default"/>
    <w:next w:val="Default"/>
    <w:uiPriority w:val="99"/>
    <w:rsid w:val="00F11407"/>
    <w:pPr>
      <w:spacing w:line="226" w:lineRule="atLeast"/>
    </w:pPr>
    <w:rPr>
      <w:color w:val="auto"/>
    </w:rPr>
  </w:style>
  <w:style w:type="paragraph" w:customStyle="1" w:styleId="CM7">
    <w:name w:val="CM7"/>
    <w:basedOn w:val="Default"/>
    <w:next w:val="Default"/>
    <w:uiPriority w:val="99"/>
    <w:rsid w:val="00F11407"/>
    <w:rPr>
      <w:color w:val="auto"/>
    </w:rPr>
  </w:style>
  <w:style w:type="paragraph" w:customStyle="1" w:styleId="CM8">
    <w:name w:val="CM8"/>
    <w:basedOn w:val="Default"/>
    <w:next w:val="Default"/>
    <w:uiPriority w:val="99"/>
    <w:rsid w:val="00F11407"/>
    <w:rPr>
      <w:color w:val="auto"/>
    </w:rPr>
  </w:style>
  <w:style w:type="paragraph" w:customStyle="1" w:styleId="CM3">
    <w:name w:val="CM3"/>
    <w:basedOn w:val="Default"/>
    <w:next w:val="Default"/>
    <w:uiPriority w:val="99"/>
    <w:rsid w:val="00F11407"/>
    <w:pPr>
      <w:spacing w:line="220" w:lineRule="atLeast"/>
    </w:pPr>
    <w:rPr>
      <w:color w:val="auto"/>
    </w:rPr>
  </w:style>
  <w:style w:type="paragraph" w:customStyle="1" w:styleId="CM9">
    <w:name w:val="CM9"/>
    <w:basedOn w:val="Default"/>
    <w:next w:val="Default"/>
    <w:uiPriority w:val="99"/>
    <w:rsid w:val="00F11407"/>
    <w:rPr>
      <w:color w:val="auto"/>
    </w:rPr>
  </w:style>
  <w:style w:type="paragraph" w:customStyle="1" w:styleId="CM10">
    <w:name w:val="CM10"/>
    <w:basedOn w:val="Default"/>
    <w:next w:val="Default"/>
    <w:uiPriority w:val="99"/>
    <w:rsid w:val="00F11407"/>
    <w:rPr>
      <w:color w:val="auto"/>
    </w:rPr>
  </w:style>
  <w:style w:type="paragraph" w:styleId="BodyText">
    <w:name w:val="Body Text"/>
    <w:basedOn w:val="Normal"/>
    <w:link w:val="BodyTextChar"/>
    <w:rsid w:val="00DB4D79"/>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DB4D79"/>
    <w:rPr>
      <w:rFonts w:ascii="Times New Roman" w:eastAsia="Times New Roman" w:hAnsi="Times New Roman" w:cs="Times New Roman"/>
      <w:sz w:val="28"/>
      <w:szCs w:val="24"/>
    </w:rPr>
  </w:style>
  <w:style w:type="paragraph" w:customStyle="1" w:styleId="BodyText21">
    <w:name w:val="Body Text 21"/>
    <w:basedOn w:val="Normal"/>
    <w:rsid w:val="00DB4D79"/>
    <w:pPr>
      <w:spacing w:before="240"/>
      <w:ind w:left="1080"/>
    </w:pPr>
    <w:rPr>
      <w:rFonts w:ascii="Dutch" w:eastAsia="Times New Roman" w:hAnsi="Dutch" w:cs="Times New Roman"/>
      <w:sz w:val="22"/>
      <w:szCs w:val="20"/>
    </w:rPr>
  </w:style>
  <w:style w:type="paragraph" w:styleId="BodyTextIndent">
    <w:name w:val="Body Text Indent"/>
    <w:basedOn w:val="Normal"/>
    <w:link w:val="BodyTextIndentChar"/>
    <w:rsid w:val="00DB4D79"/>
    <w:pPr>
      <w:ind w:left="720"/>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DB4D79"/>
    <w:rPr>
      <w:rFonts w:ascii="Times New Roman" w:eastAsia="Times New Roman" w:hAnsi="Times New Roman" w:cs="Times New Roman"/>
      <w:sz w:val="28"/>
      <w:szCs w:val="24"/>
    </w:rPr>
  </w:style>
  <w:style w:type="paragraph" w:styleId="BodyText2">
    <w:name w:val="Body Text 2"/>
    <w:basedOn w:val="Normal"/>
    <w:link w:val="BodyText2Char"/>
    <w:rsid w:val="00DB4D79"/>
    <w:rPr>
      <w:rFonts w:ascii="Times New Roman" w:eastAsia="Times New Roman" w:hAnsi="Times New Roman" w:cs="Arial"/>
      <w:color w:val="000000"/>
      <w:sz w:val="28"/>
      <w:szCs w:val="24"/>
    </w:rPr>
  </w:style>
  <w:style w:type="character" w:customStyle="1" w:styleId="BodyText2Char">
    <w:name w:val="Body Text 2 Char"/>
    <w:basedOn w:val="DefaultParagraphFont"/>
    <w:link w:val="BodyText2"/>
    <w:rsid w:val="00DB4D79"/>
    <w:rPr>
      <w:rFonts w:ascii="Times New Roman" w:eastAsia="Times New Roman" w:hAnsi="Times New Roman" w:cs="Arial"/>
      <w:color w:val="000000"/>
      <w:sz w:val="28"/>
      <w:szCs w:val="24"/>
    </w:rPr>
  </w:style>
  <w:style w:type="paragraph" w:styleId="BodyText3">
    <w:name w:val="Body Text 3"/>
    <w:basedOn w:val="Normal"/>
    <w:link w:val="BodyText3Char"/>
    <w:rsid w:val="00DB4D79"/>
    <w:rPr>
      <w:rFonts w:ascii="Arial" w:eastAsia="Times New Roman" w:hAnsi="Arial" w:cs="Arial"/>
      <w:szCs w:val="24"/>
    </w:rPr>
  </w:style>
  <w:style w:type="character" w:customStyle="1" w:styleId="BodyText3Char">
    <w:name w:val="Body Text 3 Char"/>
    <w:basedOn w:val="DefaultParagraphFont"/>
    <w:link w:val="BodyText3"/>
    <w:rsid w:val="00DB4D79"/>
    <w:rPr>
      <w:rFonts w:ascii="Arial" w:eastAsia="Times New Roman" w:hAnsi="Arial" w:cs="Arial"/>
      <w:szCs w:val="24"/>
    </w:rPr>
  </w:style>
  <w:style w:type="paragraph" w:styleId="ListBullet">
    <w:name w:val="List Bullet"/>
    <w:basedOn w:val="Normal"/>
    <w:uiPriority w:val="99"/>
    <w:unhideWhenUsed/>
    <w:rsid w:val="00DB4D79"/>
    <w:pPr>
      <w:numPr>
        <w:numId w:val="2"/>
      </w:numPr>
      <w:contextualSpacing/>
    </w:pPr>
    <w:rPr>
      <w:rFonts w:ascii="Times New Roman" w:eastAsia="Times New Roman" w:hAnsi="Times New Roman" w:cs="Times New Roman"/>
      <w:szCs w:val="24"/>
    </w:rPr>
  </w:style>
  <w:style w:type="paragraph" w:customStyle="1" w:styleId="NumBodyLvl2">
    <w:name w:val="NumBody Lvl 2"/>
    <w:basedOn w:val="Heading3"/>
    <w:link w:val="NumBodyLvl2Char"/>
    <w:rsid w:val="00DB4D79"/>
    <w:pPr>
      <w:keepNext w:val="0"/>
      <w:keepLines w:val="0"/>
      <w:numPr>
        <w:numId w:val="0"/>
      </w:numPr>
      <w:tabs>
        <w:tab w:val="left" w:pos="1728"/>
      </w:tabs>
      <w:spacing w:before="60" w:after="60"/>
      <w:ind w:left="1728" w:hanging="864"/>
    </w:pPr>
    <w:rPr>
      <w:rFonts w:ascii="Tahoma" w:eastAsia="Times New Roman" w:hAnsi="Tahoma" w:cs="Arial"/>
      <w:b w:val="0"/>
      <w:bCs w:val="0"/>
      <w:color w:val="auto"/>
      <w:kern w:val="32"/>
      <w:sz w:val="18"/>
      <w:szCs w:val="26"/>
    </w:rPr>
  </w:style>
  <w:style w:type="character" w:customStyle="1" w:styleId="NumBodyLvl2Char">
    <w:name w:val="NumBody Lvl 2 Char"/>
    <w:link w:val="NumBodyLvl2"/>
    <w:rsid w:val="00DB4D79"/>
    <w:rPr>
      <w:rFonts w:eastAsia="Times New Roman" w:cs="Arial"/>
      <w:kern w:val="32"/>
      <w:sz w:val="18"/>
      <w:szCs w:val="26"/>
    </w:rPr>
  </w:style>
  <w:style w:type="paragraph" w:customStyle="1" w:styleId="TableHeaderRow">
    <w:name w:val="Table HeaderRow"/>
    <w:basedOn w:val="Normal"/>
    <w:rsid w:val="00DB4D79"/>
    <w:rPr>
      <w:rFonts w:eastAsia="Times New Roman" w:cs="Tahoma"/>
      <w:bCs/>
      <w:sz w:val="18"/>
      <w:szCs w:val="18"/>
    </w:rPr>
  </w:style>
  <w:style w:type="paragraph" w:customStyle="1" w:styleId="TableBodyRows">
    <w:name w:val="Table Body Rows"/>
    <w:basedOn w:val="Normal"/>
    <w:rsid w:val="00DB4D79"/>
    <w:pPr>
      <w:spacing w:before="20" w:after="20"/>
    </w:pPr>
    <w:rPr>
      <w:rFonts w:eastAsia="Times New Roman" w:cs="Times New Roman"/>
      <w:sz w:val="18"/>
      <w:szCs w:val="24"/>
    </w:rPr>
  </w:style>
  <w:style w:type="character" w:styleId="PlaceholderText">
    <w:name w:val="Placeholder Text"/>
    <w:uiPriority w:val="99"/>
    <w:semiHidden/>
    <w:rsid w:val="00DB4D79"/>
    <w:rPr>
      <w:color w:val="808080"/>
    </w:rPr>
  </w:style>
  <w:style w:type="numbering" w:customStyle="1" w:styleId="Style1">
    <w:name w:val="Style1"/>
    <w:uiPriority w:val="99"/>
    <w:rsid w:val="00DB4D79"/>
    <w:pPr>
      <w:numPr>
        <w:numId w:val="3"/>
      </w:numPr>
    </w:pPr>
  </w:style>
  <w:style w:type="paragraph" w:styleId="EndnoteText">
    <w:name w:val="endnote text"/>
    <w:basedOn w:val="Normal"/>
    <w:link w:val="EndnoteTextChar"/>
    <w:uiPriority w:val="99"/>
    <w:semiHidden/>
    <w:unhideWhenUsed/>
    <w:rsid w:val="00DB4D79"/>
    <w:rPr>
      <w:rFonts w:ascii="Times New Roman" w:eastAsia="Times New Roman" w:hAnsi="Times New Roman" w:cs="Times New Roman"/>
      <w:szCs w:val="20"/>
    </w:rPr>
  </w:style>
  <w:style w:type="character" w:customStyle="1" w:styleId="EndnoteTextChar">
    <w:name w:val="Endnote Text Char"/>
    <w:basedOn w:val="DefaultParagraphFont"/>
    <w:link w:val="EndnoteText"/>
    <w:uiPriority w:val="99"/>
    <w:semiHidden/>
    <w:rsid w:val="00DB4D79"/>
    <w:rPr>
      <w:rFonts w:ascii="Times New Roman" w:eastAsia="Times New Roman" w:hAnsi="Times New Roman" w:cs="Times New Roman"/>
      <w:szCs w:val="20"/>
    </w:rPr>
  </w:style>
  <w:style w:type="character" w:styleId="EndnoteReference">
    <w:name w:val="endnote reference"/>
    <w:uiPriority w:val="99"/>
    <w:semiHidden/>
    <w:unhideWhenUsed/>
    <w:rsid w:val="00DB4D79"/>
    <w:rPr>
      <w:vertAlign w:val="superscript"/>
    </w:rPr>
  </w:style>
  <w:style w:type="paragraph" w:styleId="NoSpacing">
    <w:name w:val="No Spacing"/>
    <w:uiPriority w:val="1"/>
    <w:qFormat/>
    <w:rsid w:val="001873DF"/>
    <w:pPr>
      <w:spacing w:before="0" w:after="0"/>
    </w:pPr>
  </w:style>
  <w:style w:type="paragraph" w:styleId="TOC4">
    <w:name w:val="toc 4"/>
    <w:basedOn w:val="Normal"/>
    <w:next w:val="Normal"/>
    <w:autoRedefine/>
    <w:uiPriority w:val="39"/>
    <w:unhideWhenUsed/>
    <w:rsid w:val="00542116"/>
    <w:pPr>
      <w:ind w:left="720"/>
    </w:pPr>
    <w:rPr>
      <w:rFonts w:asciiTheme="minorHAnsi" w:hAnsiTheme="minorHAnsi"/>
      <w:szCs w:val="20"/>
    </w:rPr>
  </w:style>
  <w:style w:type="paragraph" w:styleId="TOC5">
    <w:name w:val="toc 5"/>
    <w:basedOn w:val="Normal"/>
    <w:next w:val="Normal"/>
    <w:autoRedefine/>
    <w:uiPriority w:val="39"/>
    <w:unhideWhenUsed/>
    <w:rsid w:val="00542116"/>
    <w:pPr>
      <w:ind w:left="960"/>
    </w:pPr>
    <w:rPr>
      <w:rFonts w:asciiTheme="minorHAnsi" w:hAnsiTheme="minorHAnsi"/>
      <w:szCs w:val="20"/>
    </w:rPr>
  </w:style>
  <w:style w:type="paragraph" w:styleId="TOC6">
    <w:name w:val="toc 6"/>
    <w:basedOn w:val="Normal"/>
    <w:next w:val="Normal"/>
    <w:autoRedefine/>
    <w:uiPriority w:val="39"/>
    <w:unhideWhenUsed/>
    <w:rsid w:val="00542116"/>
    <w:pPr>
      <w:ind w:left="1200"/>
    </w:pPr>
    <w:rPr>
      <w:rFonts w:asciiTheme="minorHAnsi" w:hAnsiTheme="minorHAnsi"/>
      <w:szCs w:val="20"/>
    </w:rPr>
  </w:style>
  <w:style w:type="paragraph" w:styleId="TOC7">
    <w:name w:val="toc 7"/>
    <w:basedOn w:val="Normal"/>
    <w:next w:val="Normal"/>
    <w:autoRedefine/>
    <w:uiPriority w:val="39"/>
    <w:unhideWhenUsed/>
    <w:rsid w:val="00542116"/>
    <w:pPr>
      <w:ind w:left="1440"/>
    </w:pPr>
    <w:rPr>
      <w:rFonts w:asciiTheme="minorHAnsi" w:hAnsiTheme="minorHAnsi"/>
      <w:szCs w:val="20"/>
    </w:rPr>
  </w:style>
  <w:style w:type="paragraph" w:styleId="TOC8">
    <w:name w:val="toc 8"/>
    <w:basedOn w:val="Normal"/>
    <w:next w:val="Normal"/>
    <w:autoRedefine/>
    <w:uiPriority w:val="39"/>
    <w:unhideWhenUsed/>
    <w:rsid w:val="00542116"/>
    <w:pPr>
      <w:ind w:left="1680"/>
    </w:pPr>
    <w:rPr>
      <w:rFonts w:asciiTheme="minorHAnsi" w:hAnsiTheme="minorHAnsi"/>
      <w:szCs w:val="20"/>
    </w:rPr>
  </w:style>
  <w:style w:type="paragraph" w:styleId="TOC9">
    <w:name w:val="toc 9"/>
    <w:basedOn w:val="Normal"/>
    <w:next w:val="Normal"/>
    <w:autoRedefine/>
    <w:uiPriority w:val="39"/>
    <w:unhideWhenUsed/>
    <w:rsid w:val="00542116"/>
    <w:pPr>
      <w:ind w:left="1920"/>
    </w:pPr>
    <w:rPr>
      <w:rFonts w:asciiTheme="minorHAnsi" w:hAnsiTheme="minorHAnsi"/>
      <w:szCs w:val="20"/>
    </w:rPr>
  </w:style>
  <w:style w:type="character" w:styleId="CommentReference">
    <w:name w:val="annotation reference"/>
    <w:basedOn w:val="DefaultParagraphFont"/>
    <w:uiPriority w:val="99"/>
    <w:semiHidden/>
    <w:unhideWhenUsed/>
    <w:rsid w:val="002708D0"/>
    <w:rPr>
      <w:sz w:val="18"/>
      <w:szCs w:val="18"/>
    </w:rPr>
  </w:style>
  <w:style w:type="paragraph" w:styleId="CommentText">
    <w:name w:val="annotation text"/>
    <w:basedOn w:val="Normal"/>
    <w:link w:val="CommentTextChar"/>
    <w:uiPriority w:val="99"/>
    <w:semiHidden/>
    <w:unhideWhenUsed/>
    <w:rsid w:val="002708D0"/>
    <w:rPr>
      <w:szCs w:val="24"/>
    </w:rPr>
  </w:style>
  <w:style w:type="character" w:customStyle="1" w:styleId="CommentTextChar">
    <w:name w:val="Comment Text Char"/>
    <w:basedOn w:val="DefaultParagraphFont"/>
    <w:link w:val="CommentText"/>
    <w:uiPriority w:val="99"/>
    <w:semiHidden/>
    <w:rsid w:val="002708D0"/>
    <w:rPr>
      <w:sz w:val="24"/>
      <w:szCs w:val="24"/>
    </w:rPr>
  </w:style>
  <w:style w:type="paragraph" w:styleId="CommentSubject">
    <w:name w:val="annotation subject"/>
    <w:basedOn w:val="CommentText"/>
    <w:next w:val="CommentText"/>
    <w:link w:val="CommentSubjectChar"/>
    <w:uiPriority w:val="99"/>
    <w:semiHidden/>
    <w:unhideWhenUsed/>
    <w:rsid w:val="002708D0"/>
    <w:rPr>
      <w:b/>
      <w:bCs/>
      <w:szCs w:val="20"/>
    </w:rPr>
  </w:style>
  <w:style w:type="character" w:customStyle="1" w:styleId="CommentSubjectChar">
    <w:name w:val="Comment Subject Char"/>
    <w:basedOn w:val="CommentTextChar"/>
    <w:link w:val="CommentSubject"/>
    <w:uiPriority w:val="99"/>
    <w:semiHidden/>
    <w:rsid w:val="002708D0"/>
    <w:rPr>
      <w:b/>
      <w:bCs/>
      <w:sz w:val="24"/>
      <w:szCs w:val="20"/>
    </w:rPr>
  </w:style>
  <w:style w:type="paragraph" w:styleId="Revision">
    <w:name w:val="Revision"/>
    <w:hidden/>
    <w:uiPriority w:val="99"/>
    <w:semiHidden/>
    <w:rsid w:val="00E90330"/>
    <w:pPr>
      <w:spacing w:before="0" w:after="0"/>
    </w:pPr>
  </w:style>
  <w:style w:type="character" w:styleId="SubtleReference">
    <w:name w:val="Subtle Reference"/>
    <w:basedOn w:val="DefaultParagraphFont"/>
    <w:uiPriority w:val="31"/>
    <w:qFormat/>
    <w:rsid w:val="002773EC"/>
    <w:rPr>
      <w:smallCaps/>
      <w:color w:val="C0504D" w:themeColor="accent2"/>
      <w:u w:val="single"/>
    </w:rPr>
  </w:style>
  <w:style w:type="character" w:customStyle="1" w:styleId="apple-converted-space">
    <w:name w:val="apple-converted-space"/>
    <w:basedOn w:val="DefaultParagraphFont"/>
    <w:rsid w:val="00DB26FC"/>
  </w:style>
  <w:style w:type="character" w:styleId="Strong">
    <w:name w:val="Strong"/>
    <w:basedOn w:val="DefaultParagraphFont"/>
    <w:uiPriority w:val="22"/>
    <w:qFormat/>
    <w:rsid w:val="00DB26F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ahoma" w:eastAsiaTheme="minorHAnsi" w:hAnsi="Tahoma" w:cstheme="minorBidi"/>
        <w:sz w:val="24"/>
        <w:szCs w:val="22"/>
        <w:lang w:val="en-US" w:eastAsia="en-US" w:bidi="ar-SA"/>
      </w:rPr>
    </w:rPrDefault>
    <w:pPrDefault>
      <w:pPr>
        <w:spacing w:before="60" w:after="60"/>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Strong" w:semiHidden="0" w:uiPriority="22" w:unhideWhenUsed="0" w:qFormat="1"/>
    <w:lsdException w:name="Emphasis" w:semiHidden="0" w:uiPriority="20" w:unhideWhenUsed="0" w:qFormat="1"/>
    <w:lsdException w:name="Table Classic 3"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B01"/>
    <w:pPr>
      <w:spacing w:before="0" w:after="0"/>
    </w:pPr>
    <w:rPr>
      <w:sz w:val="20"/>
    </w:rPr>
  </w:style>
  <w:style w:type="paragraph" w:styleId="Heading1">
    <w:name w:val="heading 1"/>
    <w:basedOn w:val="Normal"/>
    <w:next w:val="Normal"/>
    <w:link w:val="Heading1Char"/>
    <w:uiPriority w:val="99"/>
    <w:qFormat/>
    <w:rsid w:val="00372EC5"/>
    <w:pPr>
      <w:keepNext/>
      <w:keepLines/>
      <w:pageBreakBefore/>
      <w:numPr>
        <w:numId w:val="1"/>
      </w:numPr>
      <w:spacing w:before="480"/>
      <w:ind w:left="431" w:hanging="43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E2B"/>
    <w:pPr>
      <w:keepNext/>
      <w:keepLines/>
      <w:numPr>
        <w:ilvl w:val="1"/>
        <w:numId w:val="1"/>
      </w:numPr>
      <w:spacing w:before="44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unhideWhenUsed/>
    <w:qFormat/>
    <w:rsid w:val="00EE326F"/>
    <w:pPr>
      <w:keepNext/>
      <w:keepLines/>
      <w:numPr>
        <w:ilvl w:val="2"/>
        <w:numId w:val="1"/>
      </w:numPr>
      <w:spacing w:before="440" w:after="120"/>
      <w:outlineLvl w:val="2"/>
    </w:pPr>
    <w:rPr>
      <w:rFonts w:asciiTheme="majorHAnsi" w:eastAsiaTheme="majorEastAsia" w:hAnsiTheme="majorHAnsi" w:cstheme="majorBidi"/>
      <w:b/>
      <w:bCs/>
      <w:color w:val="4F81BD" w:themeColor="accent1"/>
      <w:szCs w:val="24"/>
    </w:rPr>
  </w:style>
  <w:style w:type="paragraph" w:styleId="Heading4">
    <w:name w:val="heading 4"/>
    <w:basedOn w:val="Normal"/>
    <w:next w:val="Normal"/>
    <w:link w:val="Heading4Char"/>
    <w:uiPriority w:val="99"/>
    <w:unhideWhenUsed/>
    <w:qFormat/>
    <w:rsid w:val="009F1A4B"/>
    <w:pPr>
      <w:keepNext/>
      <w:keepLines/>
      <w:numPr>
        <w:ilvl w:val="3"/>
        <w:numId w:val="1"/>
      </w:numPr>
      <w:spacing w:before="320"/>
      <w:outlineLvl w:val="3"/>
    </w:pPr>
    <w:rPr>
      <w:rFonts w:asciiTheme="majorHAnsi" w:eastAsiaTheme="majorEastAsia" w:hAnsiTheme="majorHAnsi" w:cstheme="majorBidi"/>
      <w:b/>
      <w:bCs/>
      <w:iCs/>
      <w:color w:val="4F81BD" w:themeColor="accent1"/>
      <w:sz w:val="22"/>
    </w:rPr>
  </w:style>
  <w:style w:type="paragraph" w:styleId="Heading5">
    <w:name w:val="heading 5"/>
    <w:basedOn w:val="Normal"/>
    <w:next w:val="Normal"/>
    <w:link w:val="Heading5Char"/>
    <w:uiPriority w:val="99"/>
    <w:unhideWhenUsed/>
    <w:qFormat/>
    <w:rsid w:val="0057541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unhideWhenUsed/>
    <w:qFormat/>
    <w:rsid w:val="0057541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57541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57541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unhideWhenUsed/>
    <w:qFormat/>
    <w:rsid w:val="0057541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5E4A"/>
    <w:pPr>
      <w:tabs>
        <w:tab w:val="center" w:pos="4680"/>
        <w:tab w:val="right" w:pos="9360"/>
      </w:tabs>
    </w:pPr>
  </w:style>
  <w:style w:type="character" w:customStyle="1" w:styleId="HeaderChar">
    <w:name w:val="Header Char"/>
    <w:basedOn w:val="DefaultParagraphFont"/>
    <w:link w:val="Header"/>
    <w:uiPriority w:val="99"/>
    <w:rsid w:val="00815E4A"/>
  </w:style>
  <w:style w:type="paragraph" w:styleId="Footer">
    <w:name w:val="footer"/>
    <w:basedOn w:val="Normal"/>
    <w:link w:val="FooterChar"/>
    <w:uiPriority w:val="99"/>
    <w:unhideWhenUsed/>
    <w:rsid w:val="00815E4A"/>
    <w:pPr>
      <w:tabs>
        <w:tab w:val="center" w:pos="4680"/>
        <w:tab w:val="right" w:pos="9360"/>
      </w:tabs>
    </w:pPr>
  </w:style>
  <w:style w:type="character" w:customStyle="1" w:styleId="FooterChar">
    <w:name w:val="Footer Char"/>
    <w:basedOn w:val="DefaultParagraphFont"/>
    <w:link w:val="Footer"/>
    <w:uiPriority w:val="99"/>
    <w:rsid w:val="00815E4A"/>
  </w:style>
  <w:style w:type="paragraph" w:styleId="BalloonText">
    <w:name w:val="Balloon Text"/>
    <w:basedOn w:val="Normal"/>
    <w:link w:val="BalloonTextChar"/>
    <w:semiHidden/>
    <w:unhideWhenUsed/>
    <w:rsid w:val="00815E4A"/>
    <w:rPr>
      <w:rFonts w:cs="Tahoma"/>
      <w:sz w:val="16"/>
      <w:szCs w:val="16"/>
    </w:rPr>
  </w:style>
  <w:style w:type="character" w:customStyle="1" w:styleId="BalloonTextChar">
    <w:name w:val="Balloon Text Char"/>
    <w:basedOn w:val="DefaultParagraphFont"/>
    <w:link w:val="BalloonText"/>
    <w:semiHidden/>
    <w:rsid w:val="00815E4A"/>
    <w:rPr>
      <w:rFonts w:cs="Tahoma"/>
      <w:sz w:val="16"/>
      <w:szCs w:val="16"/>
    </w:rPr>
  </w:style>
  <w:style w:type="paragraph" w:styleId="ListParagraph">
    <w:name w:val="List Paragraph"/>
    <w:basedOn w:val="Normal"/>
    <w:uiPriority w:val="34"/>
    <w:qFormat/>
    <w:rsid w:val="00C30E43"/>
    <w:pPr>
      <w:ind w:left="720"/>
      <w:contextualSpacing/>
    </w:pPr>
  </w:style>
  <w:style w:type="character" w:styleId="Emphasis">
    <w:name w:val="Emphasis"/>
    <w:basedOn w:val="DefaultParagraphFont"/>
    <w:uiPriority w:val="20"/>
    <w:qFormat/>
    <w:rsid w:val="00F14A19"/>
    <w:rPr>
      <w:b/>
      <w:bCs/>
      <w:i w:val="0"/>
      <w:iCs w:val="0"/>
    </w:rPr>
  </w:style>
  <w:style w:type="table" w:styleId="TableGrid">
    <w:name w:val="Table Grid"/>
    <w:basedOn w:val="TableNormal"/>
    <w:uiPriority w:val="39"/>
    <w:rsid w:val="008646B3"/>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5460E"/>
    <w:rPr>
      <w:color w:val="0000FF" w:themeColor="hyperlink"/>
      <w:u w:val="single"/>
    </w:rPr>
  </w:style>
  <w:style w:type="character" w:styleId="FollowedHyperlink">
    <w:name w:val="FollowedHyperlink"/>
    <w:basedOn w:val="DefaultParagraphFont"/>
    <w:uiPriority w:val="99"/>
    <w:semiHidden/>
    <w:unhideWhenUsed/>
    <w:rsid w:val="003A2517"/>
    <w:rPr>
      <w:color w:val="800080" w:themeColor="followedHyperlink"/>
      <w:u w:val="single"/>
    </w:rPr>
  </w:style>
  <w:style w:type="table" w:customStyle="1" w:styleId="LightGrid1">
    <w:name w:val="Light Grid1"/>
    <w:basedOn w:val="TableNormal"/>
    <w:uiPriority w:val="62"/>
    <w:rsid w:val="00190658"/>
    <w:pPr>
      <w:spacing w:before="0"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Title">
    <w:name w:val="Title"/>
    <w:basedOn w:val="Normal"/>
    <w:next w:val="Normal"/>
    <w:link w:val="TitleChar"/>
    <w:qFormat/>
    <w:rsid w:val="00861D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861DB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61DB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861DB3"/>
    <w:rPr>
      <w:rFonts w:asciiTheme="majorHAnsi" w:eastAsiaTheme="majorEastAsia" w:hAnsiTheme="majorHAnsi" w:cstheme="majorBidi"/>
      <w:i/>
      <w:iCs/>
      <w:color w:val="4F81BD" w:themeColor="accent1"/>
      <w:spacing w:val="15"/>
      <w:sz w:val="24"/>
      <w:szCs w:val="24"/>
    </w:rPr>
  </w:style>
  <w:style w:type="character" w:styleId="BookTitle">
    <w:name w:val="Book Title"/>
    <w:basedOn w:val="DefaultParagraphFont"/>
    <w:uiPriority w:val="33"/>
    <w:qFormat/>
    <w:rsid w:val="00861DB3"/>
    <w:rPr>
      <w:b/>
      <w:bCs/>
      <w:smallCaps/>
      <w:spacing w:val="5"/>
    </w:rPr>
  </w:style>
  <w:style w:type="character" w:customStyle="1" w:styleId="Heading1Char">
    <w:name w:val="Heading 1 Char"/>
    <w:basedOn w:val="DefaultParagraphFont"/>
    <w:link w:val="Heading1"/>
    <w:uiPriority w:val="99"/>
    <w:rsid w:val="00372EC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17E2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087659"/>
    <w:pPr>
      <w:spacing w:line="276" w:lineRule="auto"/>
      <w:outlineLvl w:val="9"/>
    </w:pPr>
  </w:style>
  <w:style w:type="paragraph" w:styleId="TOC1">
    <w:name w:val="toc 1"/>
    <w:basedOn w:val="Normal"/>
    <w:next w:val="Normal"/>
    <w:autoRedefine/>
    <w:uiPriority w:val="39"/>
    <w:unhideWhenUsed/>
    <w:qFormat/>
    <w:rsid w:val="00087659"/>
    <w:rPr>
      <w:rFonts w:asciiTheme="minorHAnsi" w:hAnsiTheme="minorHAnsi"/>
      <w:b/>
      <w:szCs w:val="24"/>
    </w:rPr>
  </w:style>
  <w:style w:type="paragraph" w:styleId="TOC2">
    <w:name w:val="toc 2"/>
    <w:basedOn w:val="Normal"/>
    <w:next w:val="Normal"/>
    <w:autoRedefine/>
    <w:uiPriority w:val="39"/>
    <w:unhideWhenUsed/>
    <w:qFormat/>
    <w:rsid w:val="00087659"/>
    <w:pPr>
      <w:ind w:left="240"/>
    </w:pPr>
    <w:rPr>
      <w:rFonts w:asciiTheme="minorHAnsi" w:hAnsiTheme="minorHAnsi"/>
      <w:b/>
      <w:sz w:val="22"/>
    </w:rPr>
  </w:style>
  <w:style w:type="paragraph" w:styleId="TOC3">
    <w:name w:val="toc 3"/>
    <w:basedOn w:val="Normal"/>
    <w:next w:val="Normal"/>
    <w:autoRedefine/>
    <w:uiPriority w:val="39"/>
    <w:unhideWhenUsed/>
    <w:qFormat/>
    <w:rsid w:val="00FD5BA3"/>
    <w:pPr>
      <w:ind w:left="480"/>
    </w:pPr>
    <w:rPr>
      <w:rFonts w:asciiTheme="minorHAnsi" w:hAnsiTheme="minorHAnsi"/>
      <w:sz w:val="22"/>
    </w:rPr>
  </w:style>
  <w:style w:type="character" w:customStyle="1" w:styleId="Heading3Char">
    <w:name w:val="Heading 3 Char"/>
    <w:basedOn w:val="DefaultParagraphFont"/>
    <w:link w:val="Heading3"/>
    <w:uiPriority w:val="99"/>
    <w:rsid w:val="00EE326F"/>
    <w:rPr>
      <w:rFonts w:asciiTheme="majorHAnsi" w:eastAsiaTheme="majorEastAsia" w:hAnsiTheme="majorHAnsi" w:cstheme="majorBidi"/>
      <w:b/>
      <w:bCs/>
      <w:color w:val="4F81BD" w:themeColor="accent1"/>
      <w:sz w:val="20"/>
      <w:szCs w:val="24"/>
    </w:rPr>
  </w:style>
  <w:style w:type="character" w:customStyle="1" w:styleId="Heading4Char">
    <w:name w:val="Heading 4 Char"/>
    <w:basedOn w:val="DefaultParagraphFont"/>
    <w:link w:val="Heading4"/>
    <w:uiPriority w:val="99"/>
    <w:rsid w:val="009F1A4B"/>
    <w:rPr>
      <w:rFonts w:asciiTheme="majorHAnsi" w:eastAsiaTheme="majorEastAsia" w:hAnsiTheme="majorHAnsi" w:cstheme="majorBidi"/>
      <w:b/>
      <w:bCs/>
      <w:iCs/>
      <w:color w:val="4F81BD" w:themeColor="accent1"/>
      <w:sz w:val="22"/>
    </w:rPr>
  </w:style>
  <w:style w:type="character" w:customStyle="1" w:styleId="Heading5Char">
    <w:name w:val="Heading 5 Char"/>
    <w:basedOn w:val="DefaultParagraphFont"/>
    <w:link w:val="Heading5"/>
    <w:uiPriority w:val="99"/>
    <w:rsid w:val="00575414"/>
    <w:rPr>
      <w:rFonts w:asciiTheme="majorHAnsi" w:eastAsiaTheme="majorEastAsia" w:hAnsiTheme="majorHAnsi" w:cstheme="majorBidi"/>
      <w:color w:val="243F60" w:themeColor="accent1" w:themeShade="7F"/>
      <w:sz w:val="20"/>
    </w:rPr>
  </w:style>
  <w:style w:type="character" w:customStyle="1" w:styleId="Heading6Char">
    <w:name w:val="Heading 6 Char"/>
    <w:basedOn w:val="DefaultParagraphFont"/>
    <w:link w:val="Heading6"/>
    <w:uiPriority w:val="99"/>
    <w:rsid w:val="00575414"/>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9"/>
    <w:rsid w:val="00575414"/>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9"/>
    <w:rsid w:val="0057541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575414"/>
    <w:rPr>
      <w:rFonts w:asciiTheme="majorHAnsi" w:eastAsiaTheme="majorEastAsia" w:hAnsiTheme="majorHAnsi" w:cstheme="majorBidi"/>
      <w:i/>
      <w:iCs/>
      <w:color w:val="404040" w:themeColor="text1" w:themeTint="BF"/>
      <w:sz w:val="20"/>
      <w:szCs w:val="20"/>
    </w:rPr>
  </w:style>
  <w:style w:type="table" w:styleId="TableClassic3">
    <w:name w:val="Table Classic 3"/>
    <w:basedOn w:val="TableNormal"/>
    <w:rsid w:val="005251C4"/>
    <w:pPr>
      <w:spacing w:before="0" w:after="0"/>
    </w:pPr>
    <w:rPr>
      <w:rFonts w:eastAsia="Times New Roman" w:cs="Times New Roman"/>
      <w:color w:val="000080"/>
      <w:szCs w:val="24"/>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LightGrid-Accent1">
    <w:name w:val="Light Grid Accent 1"/>
    <w:basedOn w:val="TableNormal"/>
    <w:uiPriority w:val="62"/>
    <w:rsid w:val="002F0DCA"/>
    <w:pPr>
      <w:spacing w:before="0" w:after="0"/>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Comment">
    <w:name w:val="Normal Comment"/>
    <w:basedOn w:val="Normal"/>
    <w:rsid w:val="008222B5"/>
    <w:rPr>
      <w:rFonts w:ascii="Times New Roman" w:eastAsia="Times New Roman" w:hAnsi="Times New Roman" w:cs="Times New Roman"/>
      <w:color w:val="FF0000"/>
      <w:szCs w:val="20"/>
    </w:rPr>
  </w:style>
  <w:style w:type="paragraph" w:customStyle="1" w:styleId="Default">
    <w:name w:val="Default"/>
    <w:rsid w:val="00F11407"/>
    <w:pPr>
      <w:widowControl w:val="0"/>
      <w:autoSpaceDE w:val="0"/>
      <w:autoSpaceDN w:val="0"/>
      <w:adjustRightInd w:val="0"/>
      <w:spacing w:before="0" w:after="0"/>
    </w:pPr>
    <w:rPr>
      <w:rFonts w:eastAsiaTheme="minorEastAsia" w:cs="Tahoma"/>
      <w:color w:val="000000"/>
      <w:szCs w:val="24"/>
    </w:rPr>
  </w:style>
  <w:style w:type="paragraph" w:customStyle="1" w:styleId="CM6">
    <w:name w:val="CM6"/>
    <w:basedOn w:val="Default"/>
    <w:next w:val="Default"/>
    <w:uiPriority w:val="99"/>
    <w:rsid w:val="00F11407"/>
    <w:rPr>
      <w:color w:val="auto"/>
    </w:rPr>
  </w:style>
  <w:style w:type="paragraph" w:customStyle="1" w:styleId="CM1">
    <w:name w:val="CM1"/>
    <w:basedOn w:val="Default"/>
    <w:next w:val="Default"/>
    <w:uiPriority w:val="99"/>
    <w:rsid w:val="00F11407"/>
    <w:pPr>
      <w:spacing w:line="226" w:lineRule="atLeast"/>
    </w:pPr>
    <w:rPr>
      <w:color w:val="auto"/>
    </w:rPr>
  </w:style>
  <w:style w:type="paragraph" w:customStyle="1" w:styleId="CM7">
    <w:name w:val="CM7"/>
    <w:basedOn w:val="Default"/>
    <w:next w:val="Default"/>
    <w:uiPriority w:val="99"/>
    <w:rsid w:val="00F11407"/>
    <w:rPr>
      <w:color w:val="auto"/>
    </w:rPr>
  </w:style>
  <w:style w:type="paragraph" w:customStyle="1" w:styleId="CM8">
    <w:name w:val="CM8"/>
    <w:basedOn w:val="Default"/>
    <w:next w:val="Default"/>
    <w:uiPriority w:val="99"/>
    <w:rsid w:val="00F11407"/>
    <w:rPr>
      <w:color w:val="auto"/>
    </w:rPr>
  </w:style>
  <w:style w:type="paragraph" w:customStyle="1" w:styleId="CM3">
    <w:name w:val="CM3"/>
    <w:basedOn w:val="Default"/>
    <w:next w:val="Default"/>
    <w:uiPriority w:val="99"/>
    <w:rsid w:val="00F11407"/>
    <w:pPr>
      <w:spacing w:line="220" w:lineRule="atLeast"/>
    </w:pPr>
    <w:rPr>
      <w:color w:val="auto"/>
    </w:rPr>
  </w:style>
  <w:style w:type="paragraph" w:customStyle="1" w:styleId="CM9">
    <w:name w:val="CM9"/>
    <w:basedOn w:val="Default"/>
    <w:next w:val="Default"/>
    <w:uiPriority w:val="99"/>
    <w:rsid w:val="00F11407"/>
    <w:rPr>
      <w:color w:val="auto"/>
    </w:rPr>
  </w:style>
  <w:style w:type="paragraph" w:customStyle="1" w:styleId="CM10">
    <w:name w:val="CM10"/>
    <w:basedOn w:val="Default"/>
    <w:next w:val="Default"/>
    <w:uiPriority w:val="99"/>
    <w:rsid w:val="00F11407"/>
    <w:rPr>
      <w:color w:val="auto"/>
    </w:rPr>
  </w:style>
  <w:style w:type="paragraph" w:styleId="BodyText">
    <w:name w:val="Body Text"/>
    <w:basedOn w:val="Normal"/>
    <w:link w:val="BodyTextChar"/>
    <w:rsid w:val="00DB4D79"/>
    <w:rPr>
      <w:rFonts w:ascii="Times New Roman" w:eastAsia="Times New Roman" w:hAnsi="Times New Roman" w:cs="Times New Roman"/>
      <w:sz w:val="28"/>
      <w:szCs w:val="24"/>
    </w:rPr>
  </w:style>
  <w:style w:type="character" w:customStyle="1" w:styleId="BodyTextChar">
    <w:name w:val="Body Text Char"/>
    <w:basedOn w:val="DefaultParagraphFont"/>
    <w:link w:val="BodyText"/>
    <w:rsid w:val="00DB4D79"/>
    <w:rPr>
      <w:rFonts w:ascii="Times New Roman" w:eastAsia="Times New Roman" w:hAnsi="Times New Roman" w:cs="Times New Roman"/>
      <w:sz w:val="28"/>
      <w:szCs w:val="24"/>
    </w:rPr>
  </w:style>
  <w:style w:type="paragraph" w:customStyle="1" w:styleId="BodyText21">
    <w:name w:val="Body Text 21"/>
    <w:basedOn w:val="Normal"/>
    <w:rsid w:val="00DB4D79"/>
    <w:pPr>
      <w:spacing w:before="240"/>
      <w:ind w:left="1080"/>
    </w:pPr>
    <w:rPr>
      <w:rFonts w:ascii="Dutch" w:eastAsia="Times New Roman" w:hAnsi="Dutch" w:cs="Times New Roman"/>
      <w:sz w:val="22"/>
      <w:szCs w:val="20"/>
    </w:rPr>
  </w:style>
  <w:style w:type="paragraph" w:styleId="BodyTextIndent">
    <w:name w:val="Body Text Indent"/>
    <w:basedOn w:val="Normal"/>
    <w:link w:val="BodyTextIndentChar"/>
    <w:rsid w:val="00DB4D79"/>
    <w:pPr>
      <w:ind w:left="720"/>
    </w:pPr>
    <w:rPr>
      <w:rFonts w:ascii="Times New Roman" w:eastAsia="Times New Roman" w:hAnsi="Times New Roman" w:cs="Times New Roman"/>
      <w:sz w:val="28"/>
      <w:szCs w:val="24"/>
    </w:rPr>
  </w:style>
  <w:style w:type="character" w:customStyle="1" w:styleId="BodyTextIndentChar">
    <w:name w:val="Body Text Indent Char"/>
    <w:basedOn w:val="DefaultParagraphFont"/>
    <w:link w:val="BodyTextIndent"/>
    <w:rsid w:val="00DB4D79"/>
    <w:rPr>
      <w:rFonts w:ascii="Times New Roman" w:eastAsia="Times New Roman" w:hAnsi="Times New Roman" w:cs="Times New Roman"/>
      <w:sz w:val="28"/>
      <w:szCs w:val="24"/>
    </w:rPr>
  </w:style>
  <w:style w:type="paragraph" w:styleId="BodyText2">
    <w:name w:val="Body Text 2"/>
    <w:basedOn w:val="Normal"/>
    <w:link w:val="BodyText2Char"/>
    <w:rsid w:val="00DB4D79"/>
    <w:rPr>
      <w:rFonts w:ascii="Times New Roman" w:eastAsia="Times New Roman" w:hAnsi="Times New Roman" w:cs="Arial"/>
      <w:color w:val="000000"/>
      <w:sz w:val="28"/>
      <w:szCs w:val="24"/>
    </w:rPr>
  </w:style>
  <w:style w:type="character" w:customStyle="1" w:styleId="BodyText2Char">
    <w:name w:val="Body Text 2 Char"/>
    <w:basedOn w:val="DefaultParagraphFont"/>
    <w:link w:val="BodyText2"/>
    <w:rsid w:val="00DB4D79"/>
    <w:rPr>
      <w:rFonts w:ascii="Times New Roman" w:eastAsia="Times New Roman" w:hAnsi="Times New Roman" w:cs="Arial"/>
      <w:color w:val="000000"/>
      <w:sz w:val="28"/>
      <w:szCs w:val="24"/>
    </w:rPr>
  </w:style>
  <w:style w:type="paragraph" w:styleId="BodyText3">
    <w:name w:val="Body Text 3"/>
    <w:basedOn w:val="Normal"/>
    <w:link w:val="BodyText3Char"/>
    <w:rsid w:val="00DB4D79"/>
    <w:rPr>
      <w:rFonts w:ascii="Arial" w:eastAsia="Times New Roman" w:hAnsi="Arial" w:cs="Arial"/>
      <w:szCs w:val="24"/>
    </w:rPr>
  </w:style>
  <w:style w:type="character" w:customStyle="1" w:styleId="BodyText3Char">
    <w:name w:val="Body Text 3 Char"/>
    <w:basedOn w:val="DefaultParagraphFont"/>
    <w:link w:val="BodyText3"/>
    <w:rsid w:val="00DB4D79"/>
    <w:rPr>
      <w:rFonts w:ascii="Arial" w:eastAsia="Times New Roman" w:hAnsi="Arial" w:cs="Arial"/>
      <w:szCs w:val="24"/>
    </w:rPr>
  </w:style>
  <w:style w:type="paragraph" w:styleId="ListBullet">
    <w:name w:val="List Bullet"/>
    <w:basedOn w:val="Normal"/>
    <w:uiPriority w:val="99"/>
    <w:unhideWhenUsed/>
    <w:rsid w:val="00DB4D79"/>
    <w:pPr>
      <w:numPr>
        <w:numId w:val="2"/>
      </w:numPr>
      <w:contextualSpacing/>
    </w:pPr>
    <w:rPr>
      <w:rFonts w:ascii="Times New Roman" w:eastAsia="Times New Roman" w:hAnsi="Times New Roman" w:cs="Times New Roman"/>
      <w:szCs w:val="24"/>
    </w:rPr>
  </w:style>
  <w:style w:type="paragraph" w:customStyle="1" w:styleId="NumBodyLvl2">
    <w:name w:val="NumBody Lvl 2"/>
    <w:basedOn w:val="Heading3"/>
    <w:link w:val="NumBodyLvl2Char"/>
    <w:rsid w:val="00DB4D79"/>
    <w:pPr>
      <w:keepNext w:val="0"/>
      <w:keepLines w:val="0"/>
      <w:numPr>
        <w:numId w:val="0"/>
      </w:numPr>
      <w:tabs>
        <w:tab w:val="left" w:pos="1728"/>
      </w:tabs>
      <w:spacing w:before="60" w:after="60"/>
      <w:ind w:left="1728" w:hanging="864"/>
    </w:pPr>
    <w:rPr>
      <w:rFonts w:ascii="Tahoma" w:eastAsia="Times New Roman" w:hAnsi="Tahoma" w:cs="Arial"/>
      <w:b w:val="0"/>
      <w:bCs w:val="0"/>
      <w:color w:val="auto"/>
      <w:kern w:val="32"/>
      <w:sz w:val="18"/>
      <w:szCs w:val="26"/>
    </w:rPr>
  </w:style>
  <w:style w:type="character" w:customStyle="1" w:styleId="NumBodyLvl2Char">
    <w:name w:val="NumBody Lvl 2 Char"/>
    <w:link w:val="NumBodyLvl2"/>
    <w:rsid w:val="00DB4D79"/>
    <w:rPr>
      <w:rFonts w:eastAsia="Times New Roman" w:cs="Arial"/>
      <w:kern w:val="32"/>
      <w:sz w:val="18"/>
      <w:szCs w:val="26"/>
    </w:rPr>
  </w:style>
  <w:style w:type="paragraph" w:customStyle="1" w:styleId="TableHeaderRow">
    <w:name w:val="Table HeaderRow"/>
    <w:basedOn w:val="Normal"/>
    <w:rsid w:val="00DB4D79"/>
    <w:rPr>
      <w:rFonts w:eastAsia="Times New Roman" w:cs="Tahoma"/>
      <w:bCs/>
      <w:sz w:val="18"/>
      <w:szCs w:val="18"/>
    </w:rPr>
  </w:style>
  <w:style w:type="paragraph" w:customStyle="1" w:styleId="TableBodyRows">
    <w:name w:val="Table Body Rows"/>
    <w:basedOn w:val="Normal"/>
    <w:rsid w:val="00DB4D79"/>
    <w:pPr>
      <w:spacing w:before="20" w:after="20"/>
    </w:pPr>
    <w:rPr>
      <w:rFonts w:eastAsia="Times New Roman" w:cs="Times New Roman"/>
      <w:sz w:val="18"/>
      <w:szCs w:val="24"/>
    </w:rPr>
  </w:style>
  <w:style w:type="character" w:styleId="PlaceholderText">
    <w:name w:val="Placeholder Text"/>
    <w:uiPriority w:val="99"/>
    <w:semiHidden/>
    <w:rsid w:val="00DB4D79"/>
    <w:rPr>
      <w:color w:val="808080"/>
    </w:rPr>
  </w:style>
  <w:style w:type="numbering" w:customStyle="1" w:styleId="Style1">
    <w:name w:val="Style1"/>
    <w:uiPriority w:val="99"/>
    <w:rsid w:val="00DB4D79"/>
    <w:pPr>
      <w:numPr>
        <w:numId w:val="3"/>
      </w:numPr>
    </w:pPr>
  </w:style>
  <w:style w:type="paragraph" w:styleId="EndnoteText">
    <w:name w:val="endnote text"/>
    <w:basedOn w:val="Normal"/>
    <w:link w:val="EndnoteTextChar"/>
    <w:uiPriority w:val="99"/>
    <w:semiHidden/>
    <w:unhideWhenUsed/>
    <w:rsid w:val="00DB4D79"/>
    <w:rPr>
      <w:rFonts w:ascii="Times New Roman" w:eastAsia="Times New Roman" w:hAnsi="Times New Roman" w:cs="Times New Roman"/>
      <w:szCs w:val="20"/>
    </w:rPr>
  </w:style>
  <w:style w:type="character" w:customStyle="1" w:styleId="EndnoteTextChar">
    <w:name w:val="Endnote Text Char"/>
    <w:basedOn w:val="DefaultParagraphFont"/>
    <w:link w:val="EndnoteText"/>
    <w:uiPriority w:val="99"/>
    <w:semiHidden/>
    <w:rsid w:val="00DB4D79"/>
    <w:rPr>
      <w:rFonts w:ascii="Times New Roman" w:eastAsia="Times New Roman" w:hAnsi="Times New Roman" w:cs="Times New Roman"/>
      <w:szCs w:val="20"/>
    </w:rPr>
  </w:style>
  <w:style w:type="character" w:styleId="EndnoteReference">
    <w:name w:val="endnote reference"/>
    <w:uiPriority w:val="99"/>
    <w:semiHidden/>
    <w:unhideWhenUsed/>
    <w:rsid w:val="00DB4D79"/>
    <w:rPr>
      <w:vertAlign w:val="superscript"/>
    </w:rPr>
  </w:style>
  <w:style w:type="paragraph" w:styleId="NoSpacing">
    <w:name w:val="No Spacing"/>
    <w:uiPriority w:val="1"/>
    <w:qFormat/>
    <w:rsid w:val="001873DF"/>
    <w:pPr>
      <w:spacing w:before="0" w:after="0"/>
    </w:pPr>
  </w:style>
  <w:style w:type="paragraph" w:styleId="TOC4">
    <w:name w:val="toc 4"/>
    <w:basedOn w:val="Normal"/>
    <w:next w:val="Normal"/>
    <w:autoRedefine/>
    <w:uiPriority w:val="39"/>
    <w:unhideWhenUsed/>
    <w:rsid w:val="00542116"/>
    <w:pPr>
      <w:ind w:left="720"/>
    </w:pPr>
    <w:rPr>
      <w:rFonts w:asciiTheme="minorHAnsi" w:hAnsiTheme="minorHAnsi"/>
      <w:szCs w:val="20"/>
    </w:rPr>
  </w:style>
  <w:style w:type="paragraph" w:styleId="TOC5">
    <w:name w:val="toc 5"/>
    <w:basedOn w:val="Normal"/>
    <w:next w:val="Normal"/>
    <w:autoRedefine/>
    <w:uiPriority w:val="39"/>
    <w:unhideWhenUsed/>
    <w:rsid w:val="00542116"/>
    <w:pPr>
      <w:ind w:left="960"/>
    </w:pPr>
    <w:rPr>
      <w:rFonts w:asciiTheme="minorHAnsi" w:hAnsiTheme="minorHAnsi"/>
      <w:szCs w:val="20"/>
    </w:rPr>
  </w:style>
  <w:style w:type="paragraph" w:styleId="TOC6">
    <w:name w:val="toc 6"/>
    <w:basedOn w:val="Normal"/>
    <w:next w:val="Normal"/>
    <w:autoRedefine/>
    <w:uiPriority w:val="39"/>
    <w:unhideWhenUsed/>
    <w:rsid w:val="00542116"/>
    <w:pPr>
      <w:ind w:left="1200"/>
    </w:pPr>
    <w:rPr>
      <w:rFonts w:asciiTheme="minorHAnsi" w:hAnsiTheme="minorHAnsi"/>
      <w:szCs w:val="20"/>
    </w:rPr>
  </w:style>
  <w:style w:type="paragraph" w:styleId="TOC7">
    <w:name w:val="toc 7"/>
    <w:basedOn w:val="Normal"/>
    <w:next w:val="Normal"/>
    <w:autoRedefine/>
    <w:uiPriority w:val="39"/>
    <w:unhideWhenUsed/>
    <w:rsid w:val="00542116"/>
    <w:pPr>
      <w:ind w:left="1440"/>
    </w:pPr>
    <w:rPr>
      <w:rFonts w:asciiTheme="minorHAnsi" w:hAnsiTheme="minorHAnsi"/>
      <w:szCs w:val="20"/>
    </w:rPr>
  </w:style>
  <w:style w:type="paragraph" w:styleId="TOC8">
    <w:name w:val="toc 8"/>
    <w:basedOn w:val="Normal"/>
    <w:next w:val="Normal"/>
    <w:autoRedefine/>
    <w:uiPriority w:val="39"/>
    <w:unhideWhenUsed/>
    <w:rsid w:val="00542116"/>
    <w:pPr>
      <w:ind w:left="1680"/>
    </w:pPr>
    <w:rPr>
      <w:rFonts w:asciiTheme="minorHAnsi" w:hAnsiTheme="minorHAnsi"/>
      <w:szCs w:val="20"/>
    </w:rPr>
  </w:style>
  <w:style w:type="paragraph" w:styleId="TOC9">
    <w:name w:val="toc 9"/>
    <w:basedOn w:val="Normal"/>
    <w:next w:val="Normal"/>
    <w:autoRedefine/>
    <w:uiPriority w:val="39"/>
    <w:unhideWhenUsed/>
    <w:rsid w:val="00542116"/>
    <w:pPr>
      <w:ind w:left="1920"/>
    </w:pPr>
    <w:rPr>
      <w:rFonts w:asciiTheme="minorHAnsi" w:hAnsiTheme="minorHAnsi"/>
      <w:szCs w:val="20"/>
    </w:rPr>
  </w:style>
  <w:style w:type="character" w:styleId="CommentReference">
    <w:name w:val="annotation reference"/>
    <w:basedOn w:val="DefaultParagraphFont"/>
    <w:uiPriority w:val="99"/>
    <w:semiHidden/>
    <w:unhideWhenUsed/>
    <w:rsid w:val="002708D0"/>
    <w:rPr>
      <w:sz w:val="18"/>
      <w:szCs w:val="18"/>
    </w:rPr>
  </w:style>
  <w:style w:type="paragraph" w:styleId="CommentText">
    <w:name w:val="annotation text"/>
    <w:basedOn w:val="Normal"/>
    <w:link w:val="CommentTextChar"/>
    <w:uiPriority w:val="99"/>
    <w:semiHidden/>
    <w:unhideWhenUsed/>
    <w:rsid w:val="002708D0"/>
    <w:rPr>
      <w:szCs w:val="24"/>
    </w:rPr>
  </w:style>
  <w:style w:type="character" w:customStyle="1" w:styleId="CommentTextChar">
    <w:name w:val="Comment Text Char"/>
    <w:basedOn w:val="DefaultParagraphFont"/>
    <w:link w:val="CommentText"/>
    <w:uiPriority w:val="99"/>
    <w:semiHidden/>
    <w:rsid w:val="002708D0"/>
    <w:rPr>
      <w:sz w:val="24"/>
      <w:szCs w:val="24"/>
    </w:rPr>
  </w:style>
  <w:style w:type="paragraph" w:styleId="CommentSubject">
    <w:name w:val="annotation subject"/>
    <w:basedOn w:val="CommentText"/>
    <w:next w:val="CommentText"/>
    <w:link w:val="CommentSubjectChar"/>
    <w:uiPriority w:val="99"/>
    <w:semiHidden/>
    <w:unhideWhenUsed/>
    <w:rsid w:val="002708D0"/>
    <w:rPr>
      <w:b/>
      <w:bCs/>
      <w:szCs w:val="20"/>
    </w:rPr>
  </w:style>
  <w:style w:type="character" w:customStyle="1" w:styleId="CommentSubjectChar">
    <w:name w:val="Comment Subject Char"/>
    <w:basedOn w:val="CommentTextChar"/>
    <w:link w:val="CommentSubject"/>
    <w:uiPriority w:val="99"/>
    <w:semiHidden/>
    <w:rsid w:val="002708D0"/>
    <w:rPr>
      <w:b/>
      <w:bCs/>
      <w:sz w:val="24"/>
      <w:szCs w:val="20"/>
    </w:rPr>
  </w:style>
  <w:style w:type="paragraph" w:styleId="Revision">
    <w:name w:val="Revision"/>
    <w:hidden/>
    <w:uiPriority w:val="99"/>
    <w:semiHidden/>
    <w:rsid w:val="00E90330"/>
    <w:pPr>
      <w:spacing w:before="0" w:after="0"/>
    </w:pPr>
  </w:style>
  <w:style w:type="character" w:styleId="SubtleReference">
    <w:name w:val="Subtle Reference"/>
    <w:basedOn w:val="DefaultParagraphFont"/>
    <w:uiPriority w:val="31"/>
    <w:qFormat/>
    <w:rsid w:val="002773EC"/>
    <w:rPr>
      <w:smallCaps/>
      <w:color w:val="C0504D" w:themeColor="accent2"/>
      <w:u w:val="single"/>
    </w:rPr>
  </w:style>
  <w:style w:type="character" w:customStyle="1" w:styleId="apple-converted-space">
    <w:name w:val="apple-converted-space"/>
    <w:basedOn w:val="DefaultParagraphFont"/>
    <w:rsid w:val="00DB26FC"/>
  </w:style>
  <w:style w:type="character" w:styleId="Strong">
    <w:name w:val="Strong"/>
    <w:basedOn w:val="DefaultParagraphFont"/>
    <w:uiPriority w:val="22"/>
    <w:qFormat/>
    <w:rsid w:val="00DB26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783729">
      <w:bodyDiv w:val="1"/>
      <w:marLeft w:val="0"/>
      <w:marRight w:val="0"/>
      <w:marTop w:val="0"/>
      <w:marBottom w:val="0"/>
      <w:divBdr>
        <w:top w:val="none" w:sz="0" w:space="0" w:color="auto"/>
        <w:left w:val="none" w:sz="0" w:space="0" w:color="auto"/>
        <w:bottom w:val="none" w:sz="0" w:space="0" w:color="auto"/>
        <w:right w:val="none" w:sz="0" w:space="0" w:color="auto"/>
      </w:divBdr>
    </w:div>
    <w:div w:id="308630428">
      <w:bodyDiv w:val="1"/>
      <w:marLeft w:val="0"/>
      <w:marRight w:val="0"/>
      <w:marTop w:val="0"/>
      <w:marBottom w:val="0"/>
      <w:divBdr>
        <w:top w:val="none" w:sz="0" w:space="0" w:color="auto"/>
        <w:left w:val="none" w:sz="0" w:space="0" w:color="auto"/>
        <w:bottom w:val="none" w:sz="0" w:space="0" w:color="auto"/>
        <w:right w:val="none" w:sz="0" w:space="0" w:color="auto"/>
      </w:divBdr>
    </w:div>
    <w:div w:id="532811242">
      <w:bodyDiv w:val="1"/>
      <w:marLeft w:val="0"/>
      <w:marRight w:val="0"/>
      <w:marTop w:val="0"/>
      <w:marBottom w:val="0"/>
      <w:divBdr>
        <w:top w:val="none" w:sz="0" w:space="0" w:color="auto"/>
        <w:left w:val="none" w:sz="0" w:space="0" w:color="auto"/>
        <w:bottom w:val="none" w:sz="0" w:space="0" w:color="auto"/>
        <w:right w:val="none" w:sz="0" w:space="0" w:color="auto"/>
      </w:divBdr>
    </w:div>
    <w:div w:id="767776499">
      <w:bodyDiv w:val="1"/>
      <w:marLeft w:val="0"/>
      <w:marRight w:val="0"/>
      <w:marTop w:val="0"/>
      <w:marBottom w:val="0"/>
      <w:divBdr>
        <w:top w:val="none" w:sz="0" w:space="0" w:color="auto"/>
        <w:left w:val="none" w:sz="0" w:space="0" w:color="auto"/>
        <w:bottom w:val="none" w:sz="0" w:space="0" w:color="auto"/>
        <w:right w:val="none" w:sz="0" w:space="0" w:color="auto"/>
      </w:divBdr>
    </w:div>
    <w:div w:id="862980596">
      <w:bodyDiv w:val="1"/>
      <w:marLeft w:val="0"/>
      <w:marRight w:val="0"/>
      <w:marTop w:val="0"/>
      <w:marBottom w:val="0"/>
      <w:divBdr>
        <w:top w:val="none" w:sz="0" w:space="0" w:color="auto"/>
        <w:left w:val="none" w:sz="0" w:space="0" w:color="auto"/>
        <w:bottom w:val="none" w:sz="0" w:space="0" w:color="auto"/>
        <w:right w:val="none" w:sz="0" w:space="0" w:color="auto"/>
      </w:divBdr>
    </w:div>
    <w:div w:id="980962586">
      <w:bodyDiv w:val="1"/>
      <w:marLeft w:val="0"/>
      <w:marRight w:val="0"/>
      <w:marTop w:val="0"/>
      <w:marBottom w:val="0"/>
      <w:divBdr>
        <w:top w:val="none" w:sz="0" w:space="0" w:color="auto"/>
        <w:left w:val="none" w:sz="0" w:space="0" w:color="auto"/>
        <w:bottom w:val="none" w:sz="0" w:space="0" w:color="auto"/>
        <w:right w:val="none" w:sz="0" w:space="0" w:color="auto"/>
      </w:divBdr>
      <w:divsChild>
        <w:div w:id="243224090">
          <w:marLeft w:val="0"/>
          <w:marRight w:val="0"/>
          <w:marTop w:val="0"/>
          <w:marBottom w:val="0"/>
          <w:divBdr>
            <w:top w:val="none" w:sz="0" w:space="0" w:color="auto"/>
            <w:left w:val="none" w:sz="0" w:space="0" w:color="auto"/>
            <w:bottom w:val="none" w:sz="0" w:space="0" w:color="auto"/>
            <w:right w:val="none" w:sz="0" w:space="0" w:color="auto"/>
          </w:divBdr>
        </w:div>
        <w:div w:id="479082632">
          <w:marLeft w:val="0"/>
          <w:marRight w:val="0"/>
          <w:marTop w:val="0"/>
          <w:marBottom w:val="0"/>
          <w:divBdr>
            <w:top w:val="none" w:sz="0" w:space="0" w:color="auto"/>
            <w:left w:val="none" w:sz="0" w:space="0" w:color="auto"/>
            <w:bottom w:val="none" w:sz="0" w:space="0" w:color="auto"/>
            <w:right w:val="none" w:sz="0" w:space="0" w:color="auto"/>
          </w:divBdr>
        </w:div>
        <w:div w:id="499123148">
          <w:marLeft w:val="0"/>
          <w:marRight w:val="0"/>
          <w:marTop w:val="0"/>
          <w:marBottom w:val="0"/>
          <w:divBdr>
            <w:top w:val="none" w:sz="0" w:space="0" w:color="auto"/>
            <w:left w:val="none" w:sz="0" w:space="0" w:color="auto"/>
            <w:bottom w:val="none" w:sz="0" w:space="0" w:color="auto"/>
            <w:right w:val="none" w:sz="0" w:space="0" w:color="auto"/>
          </w:divBdr>
        </w:div>
        <w:div w:id="761026018">
          <w:marLeft w:val="0"/>
          <w:marRight w:val="0"/>
          <w:marTop w:val="0"/>
          <w:marBottom w:val="0"/>
          <w:divBdr>
            <w:top w:val="none" w:sz="0" w:space="0" w:color="auto"/>
            <w:left w:val="none" w:sz="0" w:space="0" w:color="auto"/>
            <w:bottom w:val="none" w:sz="0" w:space="0" w:color="auto"/>
            <w:right w:val="none" w:sz="0" w:space="0" w:color="auto"/>
          </w:divBdr>
        </w:div>
        <w:div w:id="815604996">
          <w:marLeft w:val="0"/>
          <w:marRight w:val="0"/>
          <w:marTop w:val="0"/>
          <w:marBottom w:val="0"/>
          <w:divBdr>
            <w:top w:val="none" w:sz="0" w:space="0" w:color="auto"/>
            <w:left w:val="none" w:sz="0" w:space="0" w:color="auto"/>
            <w:bottom w:val="none" w:sz="0" w:space="0" w:color="auto"/>
            <w:right w:val="none" w:sz="0" w:space="0" w:color="auto"/>
          </w:divBdr>
        </w:div>
        <w:div w:id="1325671235">
          <w:marLeft w:val="0"/>
          <w:marRight w:val="0"/>
          <w:marTop w:val="0"/>
          <w:marBottom w:val="0"/>
          <w:divBdr>
            <w:top w:val="none" w:sz="0" w:space="0" w:color="auto"/>
            <w:left w:val="none" w:sz="0" w:space="0" w:color="auto"/>
            <w:bottom w:val="none" w:sz="0" w:space="0" w:color="auto"/>
            <w:right w:val="none" w:sz="0" w:space="0" w:color="auto"/>
          </w:divBdr>
        </w:div>
        <w:div w:id="1357191535">
          <w:marLeft w:val="0"/>
          <w:marRight w:val="0"/>
          <w:marTop w:val="0"/>
          <w:marBottom w:val="0"/>
          <w:divBdr>
            <w:top w:val="none" w:sz="0" w:space="0" w:color="auto"/>
            <w:left w:val="none" w:sz="0" w:space="0" w:color="auto"/>
            <w:bottom w:val="none" w:sz="0" w:space="0" w:color="auto"/>
            <w:right w:val="none" w:sz="0" w:space="0" w:color="auto"/>
          </w:divBdr>
        </w:div>
        <w:div w:id="1437940270">
          <w:marLeft w:val="0"/>
          <w:marRight w:val="0"/>
          <w:marTop w:val="0"/>
          <w:marBottom w:val="0"/>
          <w:divBdr>
            <w:top w:val="none" w:sz="0" w:space="0" w:color="auto"/>
            <w:left w:val="none" w:sz="0" w:space="0" w:color="auto"/>
            <w:bottom w:val="none" w:sz="0" w:space="0" w:color="auto"/>
            <w:right w:val="none" w:sz="0" w:space="0" w:color="auto"/>
          </w:divBdr>
        </w:div>
        <w:div w:id="1460417871">
          <w:marLeft w:val="0"/>
          <w:marRight w:val="0"/>
          <w:marTop w:val="0"/>
          <w:marBottom w:val="0"/>
          <w:divBdr>
            <w:top w:val="none" w:sz="0" w:space="0" w:color="auto"/>
            <w:left w:val="none" w:sz="0" w:space="0" w:color="auto"/>
            <w:bottom w:val="none" w:sz="0" w:space="0" w:color="auto"/>
            <w:right w:val="none" w:sz="0" w:space="0" w:color="auto"/>
          </w:divBdr>
        </w:div>
        <w:div w:id="1842695863">
          <w:marLeft w:val="0"/>
          <w:marRight w:val="0"/>
          <w:marTop w:val="0"/>
          <w:marBottom w:val="0"/>
          <w:divBdr>
            <w:top w:val="none" w:sz="0" w:space="0" w:color="auto"/>
            <w:left w:val="none" w:sz="0" w:space="0" w:color="auto"/>
            <w:bottom w:val="none" w:sz="0" w:space="0" w:color="auto"/>
            <w:right w:val="none" w:sz="0" w:space="0" w:color="auto"/>
          </w:divBdr>
        </w:div>
      </w:divsChild>
    </w:div>
    <w:div w:id="1123691609">
      <w:bodyDiv w:val="1"/>
      <w:marLeft w:val="0"/>
      <w:marRight w:val="0"/>
      <w:marTop w:val="0"/>
      <w:marBottom w:val="0"/>
      <w:divBdr>
        <w:top w:val="none" w:sz="0" w:space="0" w:color="auto"/>
        <w:left w:val="none" w:sz="0" w:space="0" w:color="auto"/>
        <w:bottom w:val="none" w:sz="0" w:space="0" w:color="auto"/>
        <w:right w:val="none" w:sz="0" w:space="0" w:color="auto"/>
      </w:divBdr>
      <w:divsChild>
        <w:div w:id="559245651">
          <w:marLeft w:val="0"/>
          <w:marRight w:val="0"/>
          <w:marTop w:val="0"/>
          <w:marBottom w:val="0"/>
          <w:divBdr>
            <w:top w:val="none" w:sz="0" w:space="0" w:color="auto"/>
            <w:left w:val="none" w:sz="0" w:space="0" w:color="auto"/>
            <w:bottom w:val="none" w:sz="0" w:space="0" w:color="auto"/>
            <w:right w:val="none" w:sz="0" w:space="0" w:color="auto"/>
          </w:divBdr>
        </w:div>
      </w:divsChild>
    </w:div>
    <w:div w:id="1130393395">
      <w:bodyDiv w:val="1"/>
      <w:marLeft w:val="0"/>
      <w:marRight w:val="0"/>
      <w:marTop w:val="0"/>
      <w:marBottom w:val="0"/>
      <w:divBdr>
        <w:top w:val="none" w:sz="0" w:space="0" w:color="auto"/>
        <w:left w:val="none" w:sz="0" w:space="0" w:color="auto"/>
        <w:bottom w:val="none" w:sz="0" w:space="0" w:color="auto"/>
        <w:right w:val="none" w:sz="0" w:space="0" w:color="auto"/>
      </w:divBdr>
    </w:div>
    <w:div w:id="1146818042">
      <w:bodyDiv w:val="1"/>
      <w:marLeft w:val="0"/>
      <w:marRight w:val="0"/>
      <w:marTop w:val="0"/>
      <w:marBottom w:val="0"/>
      <w:divBdr>
        <w:top w:val="none" w:sz="0" w:space="0" w:color="auto"/>
        <w:left w:val="none" w:sz="0" w:space="0" w:color="auto"/>
        <w:bottom w:val="none" w:sz="0" w:space="0" w:color="auto"/>
        <w:right w:val="none" w:sz="0" w:space="0" w:color="auto"/>
      </w:divBdr>
      <w:divsChild>
        <w:div w:id="1447583832">
          <w:marLeft w:val="0"/>
          <w:marRight w:val="0"/>
          <w:marTop w:val="0"/>
          <w:marBottom w:val="0"/>
          <w:divBdr>
            <w:top w:val="none" w:sz="0" w:space="0" w:color="auto"/>
            <w:left w:val="none" w:sz="0" w:space="0" w:color="auto"/>
            <w:bottom w:val="none" w:sz="0" w:space="0" w:color="auto"/>
            <w:right w:val="none" w:sz="0" w:space="0" w:color="auto"/>
          </w:divBdr>
        </w:div>
      </w:divsChild>
    </w:div>
    <w:div w:id="1215510224">
      <w:bodyDiv w:val="1"/>
      <w:marLeft w:val="0"/>
      <w:marRight w:val="0"/>
      <w:marTop w:val="0"/>
      <w:marBottom w:val="0"/>
      <w:divBdr>
        <w:top w:val="none" w:sz="0" w:space="0" w:color="auto"/>
        <w:left w:val="none" w:sz="0" w:space="0" w:color="auto"/>
        <w:bottom w:val="none" w:sz="0" w:space="0" w:color="auto"/>
        <w:right w:val="none" w:sz="0" w:space="0" w:color="auto"/>
      </w:divBdr>
    </w:div>
    <w:div w:id="1259292490">
      <w:bodyDiv w:val="1"/>
      <w:marLeft w:val="0"/>
      <w:marRight w:val="0"/>
      <w:marTop w:val="0"/>
      <w:marBottom w:val="0"/>
      <w:divBdr>
        <w:top w:val="none" w:sz="0" w:space="0" w:color="auto"/>
        <w:left w:val="none" w:sz="0" w:space="0" w:color="auto"/>
        <w:bottom w:val="none" w:sz="0" w:space="0" w:color="auto"/>
        <w:right w:val="none" w:sz="0" w:space="0" w:color="auto"/>
      </w:divBdr>
    </w:div>
    <w:div w:id="1276212095">
      <w:bodyDiv w:val="1"/>
      <w:marLeft w:val="0"/>
      <w:marRight w:val="0"/>
      <w:marTop w:val="0"/>
      <w:marBottom w:val="0"/>
      <w:divBdr>
        <w:top w:val="none" w:sz="0" w:space="0" w:color="auto"/>
        <w:left w:val="none" w:sz="0" w:space="0" w:color="auto"/>
        <w:bottom w:val="none" w:sz="0" w:space="0" w:color="auto"/>
        <w:right w:val="none" w:sz="0" w:space="0" w:color="auto"/>
      </w:divBdr>
    </w:div>
    <w:div w:id="1282299661">
      <w:bodyDiv w:val="1"/>
      <w:marLeft w:val="0"/>
      <w:marRight w:val="0"/>
      <w:marTop w:val="0"/>
      <w:marBottom w:val="0"/>
      <w:divBdr>
        <w:top w:val="none" w:sz="0" w:space="0" w:color="auto"/>
        <w:left w:val="none" w:sz="0" w:space="0" w:color="auto"/>
        <w:bottom w:val="none" w:sz="0" w:space="0" w:color="auto"/>
        <w:right w:val="none" w:sz="0" w:space="0" w:color="auto"/>
      </w:divBdr>
    </w:div>
    <w:div w:id="1321881512">
      <w:bodyDiv w:val="1"/>
      <w:marLeft w:val="0"/>
      <w:marRight w:val="0"/>
      <w:marTop w:val="0"/>
      <w:marBottom w:val="0"/>
      <w:divBdr>
        <w:top w:val="none" w:sz="0" w:space="0" w:color="auto"/>
        <w:left w:val="none" w:sz="0" w:space="0" w:color="auto"/>
        <w:bottom w:val="none" w:sz="0" w:space="0" w:color="auto"/>
        <w:right w:val="none" w:sz="0" w:space="0" w:color="auto"/>
      </w:divBdr>
    </w:div>
    <w:div w:id="1329599854">
      <w:bodyDiv w:val="1"/>
      <w:marLeft w:val="0"/>
      <w:marRight w:val="0"/>
      <w:marTop w:val="0"/>
      <w:marBottom w:val="0"/>
      <w:divBdr>
        <w:top w:val="none" w:sz="0" w:space="0" w:color="auto"/>
        <w:left w:val="none" w:sz="0" w:space="0" w:color="auto"/>
        <w:bottom w:val="none" w:sz="0" w:space="0" w:color="auto"/>
        <w:right w:val="none" w:sz="0" w:space="0" w:color="auto"/>
      </w:divBdr>
    </w:div>
    <w:div w:id="1413355528">
      <w:bodyDiv w:val="1"/>
      <w:marLeft w:val="0"/>
      <w:marRight w:val="0"/>
      <w:marTop w:val="0"/>
      <w:marBottom w:val="0"/>
      <w:divBdr>
        <w:top w:val="none" w:sz="0" w:space="0" w:color="auto"/>
        <w:left w:val="none" w:sz="0" w:space="0" w:color="auto"/>
        <w:bottom w:val="none" w:sz="0" w:space="0" w:color="auto"/>
        <w:right w:val="none" w:sz="0" w:space="0" w:color="auto"/>
      </w:divBdr>
    </w:div>
    <w:div w:id="1474909259">
      <w:bodyDiv w:val="1"/>
      <w:marLeft w:val="0"/>
      <w:marRight w:val="0"/>
      <w:marTop w:val="0"/>
      <w:marBottom w:val="0"/>
      <w:divBdr>
        <w:top w:val="none" w:sz="0" w:space="0" w:color="auto"/>
        <w:left w:val="none" w:sz="0" w:space="0" w:color="auto"/>
        <w:bottom w:val="none" w:sz="0" w:space="0" w:color="auto"/>
        <w:right w:val="none" w:sz="0" w:space="0" w:color="auto"/>
      </w:divBdr>
    </w:div>
    <w:div w:id="1489007983">
      <w:bodyDiv w:val="1"/>
      <w:marLeft w:val="0"/>
      <w:marRight w:val="0"/>
      <w:marTop w:val="0"/>
      <w:marBottom w:val="0"/>
      <w:divBdr>
        <w:top w:val="none" w:sz="0" w:space="0" w:color="auto"/>
        <w:left w:val="none" w:sz="0" w:space="0" w:color="auto"/>
        <w:bottom w:val="none" w:sz="0" w:space="0" w:color="auto"/>
        <w:right w:val="none" w:sz="0" w:space="0" w:color="auto"/>
      </w:divBdr>
      <w:divsChild>
        <w:div w:id="1713726393">
          <w:marLeft w:val="0"/>
          <w:marRight w:val="0"/>
          <w:marTop w:val="240"/>
          <w:marBottom w:val="0"/>
          <w:divBdr>
            <w:top w:val="none" w:sz="0" w:space="0" w:color="auto"/>
            <w:left w:val="none" w:sz="0" w:space="0" w:color="auto"/>
            <w:bottom w:val="none" w:sz="0" w:space="0" w:color="auto"/>
            <w:right w:val="none" w:sz="0" w:space="0" w:color="auto"/>
          </w:divBdr>
        </w:div>
      </w:divsChild>
    </w:div>
    <w:div w:id="1553538999">
      <w:bodyDiv w:val="1"/>
      <w:marLeft w:val="0"/>
      <w:marRight w:val="0"/>
      <w:marTop w:val="0"/>
      <w:marBottom w:val="0"/>
      <w:divBdr>
        <w:top w:val="none" w:sz="0" w:space="0" w:color="auto"/>
        <w:left w:val="none" w:sz="0" w:space="0" w:color="auto"/>
        <w:bottom w:val="none" w:sz="0" w:space="0" w:color="auto"/>
        <w:right w:val="none" w:sz="0" w:space="0" w:color="auto"/>
      </w:divBdr>
    </w:div>
    <w:div w:id="1579166887">
      <w:bodyDiv w:val="1"/>
      <w:marLeft w:val="0"/>
      <w:marRight w:val="0"/>
      <w:marTop w:val="0"/>
      <w:marBottom w:val="0"/>
      <w:divBdr>
        <w:top w:val="none" w:sz="0" w:space="0" w:color="auto"/>
        <w:left w:val="none" w:sz="0" w:space="0" w:color="auto"/>
        <w:bottom w:val="none" w:sz="0" w:space="0" w:color="auto"/>
        <w:right w:val="none" w:sz="0" w:space="0" w:color="auto"/>
      </w:divBdr>
    </w:div>
    <w:div w:id="1681010517">
      <w:bodyDiv w:val="1"/>
      <w:marLeft w:val="0"/>
      <w:marRight w:val="0"/>
      <w:marTop w:val="0"/>
      <w:marBottom w:val="0"/>
      <w:divBdr>
        <w:top w:val="none" w:sz="0" w:space="0" w:color="auto"/>
        <w:left w:val="none" w:sz="0" w:space="0" w:color="auto"/>
        <w:bottom w:val="none" w:sz="0" w:space="0" w:color="auto"/>
        <w:right w:val="none" w:sz="0" w:space="0" w:color="auto"/>
      </w:divBdr>
    </w:div>
    <w:div w:id="1700081050">
      <w:bodyDiv w:val="1"/>
      <w:marLeft w:val="0"/>
      <w:marRight w:val="0"/>
      <w:marTop w:val="0"/>
      <w:marBottom w:val="0"/>
      <w:divBdr>
        <w:top w:val="none" w:sz="0" w:space="0" w:color="auto"/>
        <w:left w:val="none" w:sz="0" w:space="0" w:color="auto"/>
        <w:bottom w:val="none" w:sz="0" w:space="0" w:color="auto"/>
        <w:right w:val="none" w:sz="0" w:space="0" w:color="auto"/>
      </w:divBdr>
    </w:div>
    <w:div w:id="1701121925">
      <w:bodyDiv w:val="1"/>
      <w:marLeft w:val="0"/>
      <w:marRight w:val="0"/>
      <w:marTop w:val="0"/>
      <w:marBottom w:val="0"/>
      <w:divBdr>
        <w:top w:val="none" w:sz="0" w:space="0" w:color="auto"/>
        <w:left w:val="none" w:sz="0" w:space="0" w:color="auto"/>
        <w:bottom w:val="none" w:sz="0" w:space="0" w:color="auto"/>
        <w:right w:val="none" w:sz="0" w:space="0" w:color="auto"/>
      </w:divBdr>
    </w:div>
    <w:div w:id="1865972114">
      <w:bodyDiv w:val="1"/>
      <w:marLeft w:val="0"/>
      <w:marRight w:val="0"/>
      <w:marTop w:val="0"/>
      <w:marBottom w:val="0"/>
      <w:divBdr>
        <w:top w:val="none" w:sz="0" w:space="0" w:color="auto"/>
        <w:left w:val="none" w:sz="0" w:space="0" w:color="auto"/>
        <w:bottom w:val="none" w:sz="0" w:space="0" w:color="auto"/>
        <w:right w:val="none" w:sz="0" w:space="0" w:color="auto"/>
      </w:divBdr>
    </w:div>
    <w:div w:id="1882326853">
      <w:bodyDiv w:val="1"/>
      <w:marLeft w:val="0"/>
      <w:marRight w:val="0"/>
      <w:marTop w:val="0"/>
      <w:marBottom w:val="0"/>
      <w:divBdr>
        <w:top w:val="none" w:sz="0" w:space="0" w:color="auto"/>
        <w:left w:val="none" w:sz="0" w:space="0" w:color="auto"/>
        <w:bottom w:val="none" w:sz="0" w:space="0" w:color="auto"/>
        <w:right w:val="none" w:sz="0" w:space="0" w:color="auto"/>
      </w:divBdr>
    </w:div>
    <w:div w:id="203110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i.baasic.com/v1/starterkit-media-gallery/file-streams/l5f9uqUO8KwySLONwbzHHF.slika2.jpg" TargetMode="External"/><Relationship Id="rId18" Type="http://schemas.openxmlformats.org/officeDocument/2006/relationships/hyperlink" Target="https://api.baasic.com/v1/starterkit-media-gallery/file-streams/GDUkz061XwJNSo5MKet6K1.223.jpg" TargetMode="External"/><Relationship Id="rId26" Type="http://schemas.openxmlformats.org/officeDocument/2006/relationships/hyperlink" Target="https://api.baasic.com/v1/starterkit-media-gallery/file-streams/BHyN3RVUoQNC7a2Yl5U087.romans5.jpg" TargetMode="External"/><Relationship Id="rId39" Type="http://schemas.openxmlformats.org/officeDocument/2006/relationships/hyperlink" Target="https://api.baasic.com/v1/starterkit-media-gallery/file-streams/FCtPXjmZ6qsPfSwKGHmxw3.11111111102222222220333333333044444444405555555550666666666077777777708888888880999999999011111111102222222220333333333044444444405555555550666666666077777777708888888880999999999098765432109.jpg" TargetMode="External"/><Relationship Id="rId3" Type="http://schemas.openxmlformats.org/officeDocument/2006/relationships/styles" Target="styles.xml"/><Relationship Id="rId21" Type="http://schemas.openxmlformats.org/officeDocument/2006/relationships/hyperlink" Target="https://api.baasic.com/v1/starterkit-media-gallery/file-streams/WwSw079l0aQu0BuebAucu3.99158872152594203091316035422mmm41047214030848n.jpg" TargetMode="External"/><Relationship Id="rId34" Type="http://schemas.openxmlformats.org/officeDocument/2006/relationships/hyperlink" Target="https://api.baasic.com/v1/starterkit-media-gallery/file-streams/FCtPXjmZ6qsPfSwKGHmxw3.677z381ivoandric.jpg" TargetMode="External"/><Relationship Id="rId42" Type="http://schemas.openxmlformats.org/officeDocument/2006/relationships/hyperlink" Target="https://api.baasic.com/v1/starterkit-media-gallery/file-streams/wbIe8ex9OKsE4OAxc7x5g2.KarymskyRussia1111111111111111111111111111111111111111111111111111111111111111111111111111111111111111111111112222222222222222222222222222222222222222223333333333333333333333.jpg" TargetMode="External"/><Relationship Id="rId47" Type="http://schemas.openxmlformats.org/officeDocument/2006/relationships/hyperlink" Target="https://api.baasic.com/v1/starterkit-media-gallery//file-streams/FCtPXjmZ6qsPfSwKGHmxw3.luggage114928912804e368e.jpg" TargetMode="External"/><Relationship Id="rId7" Type="http://schemas.openxmlformats.org/officeDocument/2006/relationships/footnotes" Target="footnotes.xml"/><Relationship Id="rId12" Type="http://schemas.openxmlformats.org/officeDocument/2006/relationships/hyperlink" Target="https://api.baasic.com/v1/starterkit-media-gallery/file-streams/QCNNhRwfFKA6ReFm5WgY81.job.jpg" TargetMode="External"/><Relationship Id="rId17" Type="http://schemas.openxmlformats.org/officeDocument/2006/relationships/hyperlink" Target="https://api.baasic.com/v1/starterkit-media-gallery/file-streams/VqFPIrIJQ4M7YrNs4Gzk53.oooooaaa.jpg" TargetMode="External"/><Relationship Id="rId25" Type="http://schemas.openxmlformats.org/officeDocument/2006/relationships/hyperlink" Target="https://api.baasic.com/v1/starterkit-media-gallery/file-streams/pyjzz5ZsRMWqTB8yafGXj1.7676767676767677.jpg" TargetMode="External"/><Relationship Id="rId33" Type="http://schemas.openxmlformats.org/officeDocument/2006/relationships/hyperlink" Target="https://api.baasic.com/v1/starterkit-media-gallery/file-streams/GDUkz061XwJNSo5MKet6K1.slikaJPEG2.jpg" TargetMode="External"/><Relationship Id="rId38" Type="http://schemas.openxmlformats.org/officeDocument/2006/relationships/hyperlink" Target="https://api.baasic.com/v1/starterkit-media-gallery/file-streams/FCtPXjmZ6qsPfSwKGHmxw3.111111111022222222203333333330444444444055555555506666666660777777777088888888809999999990111111111022222222203333333330444444444055555555506666666660777777777088888888809999999990.jpg" TargetMode="External"/><Relationship Id="rId46" Type="http://schemas.openxmlformats.org/officeDocument/2006/relationships/hyperlink" Target="http://demo.baasic.com/angular/starterkit-photo-gallery/photo/detail/rmgLtxRzKoRDPTWp0861J2/KfkFkU07EaMIsB1c0GFf43" TargetMode="External"/><Relationship Id="rId2" Type="http://schemas.openxmlformats.org/officeDocument/2006/relationships/numbering" Target="numbering.xml"/><Relationship Id="rId16" Type="http://schemas.openxmlformats.org/officeDocument/2006/relationships/hyperlink" Target="https://api.baasic.com/v1/starterkit-media-gallery/file-streams/1AgfQxj1yQ5DtoU4iPUsB5.bender.jpg" TargetMode="External"/><Relationship Id="rId20" Type="http://schemas.openxmlformats.org/officeDocument/2006/relationships/hyperlink" Target="https://api.baasic.com/v1/starterkit-media-gallery/file-streams/GDUkz061XwJNSo5MKet6K1.istockphoto12211568672048x2048.jpg" TargetMode="External"/><Relationship Id="rId29" Type="http://schemas.openxmlformats.org/officeDocument/2006/relationships/hyperlink" Target="https://api.baasic.com/v1/starterkit-media-gallery/file-streams/GDUkz061XwJNSo5MKet6K1.60.jpg" TargetMode="External"/><Relationship Id="rId41" Type="http://schemas.openxmlformats.org/officeDocument/2006/relationships/hyperlink" Target="https://api.baasic.com/v1/starterkit-media-gallery/file-streams/OyyyvlzRxZJ8kzQkHR3B460.selena8kmksfsdfhkknfbkkdggjjfijgigirrjgifg1322424445klnjdfbdffbPjjjjjjjjjjjjjjjjjlio8y8y8yhpypyp98yp89yyyp9yp9ypyyy8y988yy98y98y98yy9p9yp988yy8yy88y988yyyypyp8yp88ypypypyyppiuip.jp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api.baasic.com/v1/starterkit-media-gallery/file-streams/HMoQAKWsgq6cpBv8c0YyF0.dog.jpeg" TargetMode="External"/><Relationship Id="rId32" Type="http://schemas.openxmlformats.org/officeDocument/2006/relationships/hyperlink" Target="https://api.baasic.com/v1/starterkit-media-gallery/file-streams/GDUkz061XwJNSo5MKet6K1.k.jpg" TargetMode="External"/><Relationship Id="rId37" Type="http://schemas.openxmlformats.org/officeDocument/2006/relationships/hyperlink" Target="https://api.baasic.com/v1/starterkit-media-gallery/file-streams/FCtPXjmZ6qsPfSwKGHmxw3.abcdeFGHIJKLMNOP12345qrstuvwXYZ67890ijklmnopQRSTUvwxyzABCDEfghijkLMNOP67890qrstuvwXYZ12345ijklmnopQRSTUvwxyzabcdeFGHIJKLM67890qrstuvwXYZ12345ijklmnopQRSTUvwxyzABCDEfghijkLMNOP67890.jpg" TargetMode="External"/><Relationship Id="rId40" Type="http://schemas.openxmlformats.org/officeDocument/2006/relationships/hyperlink" Target="https://api.baasic.com/v1/starterkit-media-gallery/file-streams/OyyyvlzRxZJ8kzQkHR3B460.mksfsdfhkknfbkkdggjjfijgigirrjgifg1322424445klnjdfbdffbPjjjjjjjjjjjjjjjjjlio8y8y8yhpypyp98yp89yyyp9yp9ypyyy8y988yy98y98y98yy9p9yp988yy8yy88y988yyyypyp8yp88ypypypyyppiuip.jpg" TargetMode="External"/><Relationship Id="rId45" Type="http://schemas.openxmlformats.org/officeDocument/2006/relationships/hyperlink" Target="http://demo.baasic.com/angular/starterkit-photo-gallery/photo/detail/rmgLtxRzKoRDPTWp0861J2/x" TargetMode="External"/><Relationship Id="rId5" Type="http://schemas.openxmlformats.org/officeDocument/2006/relationships/settings" Target="settings.xml"/><Relationship Id="rId15" Type="http://schemas.openxmlformats.org/officeDocument/2006/relationships/hyperlink" Target="https://api.baasic.com/v1/starterkit-media-gallery/file-streams/GDUkz061XwJNSo5MKet6K1.k.jpg" TargetMode="External"/><Relationship Id="rId23" Type="http://schemas.openxmlformats.org/officeDocument/2006/relationships/hyperlink" Target="https://api.baasic.com/v1/starterkit-media-gallery/file-streams/ziV9DSCS0gPNF4MunqryR2.viberslika00949390490430439034020210105081014g.jpg" TargetMode="External"/><Relationship Id="rId28" Type="http://schemas.openxmlformats.org/officeDocument/2006/relationships/hyperlink" Target="https://api.baasic.com/v1/starterkit-media-gallery/file-streams/bVMIY1meq4AWaSECO2bRm1.received186371409998551a.jpeg" TargetMode="External"/><Relationship Id="rId36" Type="http://schemas.openxmlformats.org/officeDocument/2006/relationships/hyperlink" Target="https://api.baasic.com/v1/starterkit-media-gallery/file-streams/FCtPXjmZ6qsPfSwKGHmxw3.127912woman271127912woman271127912woman271127912woman271127912woman271127912woman271127912woman271127912woman271127912woman271127912woman271127912woman271127912woman271127912woman271127912.jpg" TargetMode="Externa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api.baasic.com/v1/starterkit-media-gallery/file-streams/VRu2NqC5YakPsbxO6UPUP0.testimage2.jpg" TargetMode="External"/><Relationship Id="rId31" Type="http://schemas.openxmlformats.org/officeDocument/2006/relationships/hyperlink" Target="https://api.baasic.com/v1/starterkit-media-gallery/file-streams/GDUkz061XwJNSo5MKet6K1.11.jpg" TargetMode="External"/><Relationship Id="rId44" Type="http://schemas.openxmlformats.org/officeDocument/2006/relationships/hyperlink" Target="http://demo.baasic.com/passwordReset?passwordRecoveryToken=cmQg5e9iTk-LN2VrYLN0maA8lIehpdtI0" TargetMode="External"/><Relationship Id="rId4" Type="http://schemas.microsoft.com/office/2007/relationships/stylesWithEffects" Target="stylesWithEffects.xml"/><Relationship Id="rId9" Type="http://schemas.openxmlformats.org/officeDocument/2006/relationships/hyperlink" Target="https://demo.baasic.com/angular/starterkit-photo-gallery/main" TargetMode="External"/><Relationship Id="rId14" Type="http://schemas.openxmlformats.org/officeDocument/2006/relationships/hyperlink" Target="https://api.baasic.com/v1/starterkit-media-gallery/file-streams/GDUkz061XwJNSo5MKet6K1.11.jpg" TargetMode="External"/><Relationship Id="rId22" Type="http://schemas.openxmlformats.org/officeDocument/2006/relationships/hyperlink" Target="https://api.baasic.com/v1/starterkit-media-gallery/file-streams/IUvNAleqc4oBRzsls6SJZ6.Autumn123.jpg" TargetMode="External"/><Relationship Id="rId27" Type="http://schemas.openxmlformats.org/officeDocument/2006/relationships/hyperlink" Target="https://api.baasic.com/v1/starterkit-media-gallery/file-streams/Q19IUkf7U4Av7TQq22A750.gallerytest.jpg" TargetMode="External"/><Relationship Id="rId30" Type="http://schemas.openxmlformats.org/officeDocument/2006/relationships/hyperlink" Target="https://api.baasic.com/v1/starterkit-media-gallery/file-streams/9cybkKhOowP1lqX2n8PHX0.newyork.jpg" TargetMode="External"/><Relationship Id="rId35" Type="http://schemas.openxmlformats.org/officeDocument/2006/relationships/hyperlink" Target="https://api.baasic.com/v1/starterkit-media-gallery/file-streams/FCtPXjmZ6qsPfSwKGHmxw3.127912womman271127912woman271127912woman271127912woman271127912woman271127912woman271127912woman271127912woman271127912woman271127912woman271127912woman271127912woman271127912.jpg" TargetMode="External"/><Relationship Id="rId43" Type="http://schemas.openxmlformats.org/officeDocument/2006/relationships/hyperlink" Target="https://api.baasic.com/v1/starterkit-media-gallery/file-streams/778ter0aeqAab1O1wYmHl0.slikatoscana1235O6slikatoscana1235O6slikatoscana1235O6slikatoscana1235O6slikatoscana1235O6slikatoscana1235O35O6slikatoscana1235Oslikatoscana1235O6slikatoscana1235O6slikatoscan.jpg" TargetMode="External"/><Relationship Id="rId48"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984303-05A2-4593-8A17-E797E9759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98</TotalTime>
  <Pages>44</Pages>
  <Words>12129</Words>
  <Characters>6913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Photo Gallery: Test Plans</vt:lpstr>
    </vt:vector>
  </TitlesOfParts>
  <Manager/>
  <Company/>
  <LinksUpToDate>false</LinksUpToDate>
  <CharactersWithSpaces>811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Gallery: Test Plans</dc:title>
  <dc:subject/>
  <dc:creator/>
  <cp:keywords/>
  <dc:description/>
  <cp:lastModifiedBy>User</cp:lastModifiedBy>
  <cp:revision>385</cp:revision>
  <cp:lastPrinted>2014-10-24T18:55:00Z</cp:lastPrinted>
  <dcterms:created xsi:type="dcterms:W3CDTF">2015-12-27T19:54:00Z</dcterms:created>
  <dcterms:modified xsi:type="dcterms:W3CDTF">2023-09-05T13:30:00Z</dcterms:modified>
  <cp:category/>
</cp:coreProperties>
</file>